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D8DF90F" w:rsidR="00977CBD" w:rsidRPr="00272A78" w:rsidRDefault="5204EFF8" w:rsidP="5204EFF8">
      <w:pPr>
        <w:pStyle w:val="Titel"/>
        <w:jc w:val="center"/>
        <w:rPr>
          <w:rFonts w:asciiTheme="minorHAnsi" w:hAnsiTheme="minorHAnsi" w:cstheme="minorBidi"/>
        </w:rPr>
      </w:pPr>
      <w:r w:rsidRPr="5204EFF8">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Pr="00624F25" w:rsidRDefault="00C75C24" w:rsidP="006B148A">
      <w:pPr>
        <w:jc w:val="center"/>
        <w:rPr>
          <w:lang w:val="en-US"/>
        </w:rPr>
      </w:pPr>
      <w:r w:rsidRPr="00624F25">
        <w:rPr>
          <w:lang w:val="en-US"/>
        </w:rPr>
        <w:t>Serena Lavinia Böker</w:t>
      </w:r>
    </w:p>
    <w:p w14:paraId="16052DE9" w14:textId="4E472F93" w:rsidR="00C75C24" w:rsidRPr="00624F25" w:rsidRDefault="0762D604" w:rsidP="006B148A">
      <w:pPr>
        <w:jc w:val="center"/>
        <w:rPr>
          <w:lang w:val="en-US"/>
        </w:rPr>
      </w:pPr>
      <w:r w:rsidRPr="00624F25">
        <w:rPr>
          <w:lang w:val="en-US"/>
        </w:rP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1E4A0BD9" w:rsidR="0762D604" w:rsidRDefault="0762D604" w:rsidP="0762D604">
      <w:pPr>
        <w:jc w:val="center"/>
      </w:pPr>
      <w:proofErr w:type="spellStart"/>
      <w:r>
        <w:t>Yafet</w:t>
      </w:r>
      <w:proofErr w:type="spellEnd"/>
      <w:r>
        <w:t xml:space="preserve"> </w:t>
      </w:r>
      <w:proofErr w:type="spellStart"/>
      <w:r>
        <w:t>Zehaie</w:t>
      </w:r>
      <w:proofErr w:type="spellEnd"/>
    </w:p>
    <w:p w14:paraId="0C4EBE5A" w14:textId="1E4A0BD9" w:rsidR="00D85B54" w:rsidRDefault="00D85B54" w:rsidP="00D85B54"/>
    <w:p w14:paraId="3A539CF1" w14:textId="1E4A0BD9" w:rsidR="00EE1191" w:rsidRDefault="00EE1191">
      <w:r w:rsidRPr="5041AC63">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DCD07EB"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263AF6">
              <w:rPr>
                <w:noProof/>
                <w:webHidden/>
              </w:rPr>
              <w:t>3</w:t>
            </w:r>
            <w:r w:rsidR="001249FB">
              <w:rPr>
                <w:noProof/>
                <w:webHidden/>
              </w:rPr>
              <w:fldChar w:fldCharType="end"/>
            </w:r>
          </w:hyperlink>
        </w:p>
        <w:p w14:paraId="452F60CF" w14:textId="2A3AC972" w:rsidR="001249FB" w:rsidRDefault="000370AF">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263AF6">
              <w:rPr>
                <w:noProof/>
                <w:webHidden/>
              </w:rPr>
              <w:t>6</w:t>
            </w:r>
            <w:r w:rsidR="001249FB">
              <w:rPr>
                <w:noProof/>
                <w:webHidden/>
              </w:rPr>
              <w:fldChar w:fldCharType="end"/>
            </w:r>
          </w:hyperlink>
        </w:p>
        <w:p w14:paraId="45A1CF5F" w14:textId="325E016F" w:rsidR="001249FB" w:rsidRDefault="000370AF">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263AF6">
              <w:rPr>
                <w:noProof/>
                <w:webHidden/>
              </w:rPr>
              <w:t>6</w:t>
            </w:r>
            <w:r w:rsidR="001249FB">
              <w:rPr>
                <w:noProof/>
                <w:webHidden/>
              </w:rPr>
              <w:fldChar w:fldCharType="end"/>
            </w:r>
          </w:hyperlink>
        </w:p>
        <w:p w14:paraId="6B9D581C" w14:textId="31E21EE7" w:rsidR="001249FB" w:rsidRDefault="000370AF">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263AF6">
              <w:rPr>
                <w:noProof/>
                <w:webHidden/>
              </w:rPr>
              <w:t>9</w:t>
            </w:r>
            <w:r w:rsidR="001249FB">
              <w:rPr>
                <w:noProof/>
                <w:webHidden/>
              </w:rPr>
              <w:fldChar w:fldCharType="end"/>
            </w:r>
          </w:hyperlink>
        </w:p>
        <w:p w14:paraId="0E4A19E5" w14:textId="16D05DBF" w:rsidR="001249FB" w:rsidRDefault="000370AF">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263AF6">
              <w:rPr>
                <w:noProof/>
                <w:webHidden/>
              </w:rPr>
              <w:t>14</w:t>
            </w:r>
            <w:r w:rsidR="001249FB">
              <w:rPr>
                <w:noProof/>
                <w:webHidden/>
              </w:rPr>
              <w:fldChar w:fldCharType="end"/>
            </w:r>
          </w:hyperlink>
        </w:p>
        <w:p w14:paraId="4BD01313" w14:textId="1352165F" w:rsidR="001249FB" w:rsidRDefault="000370AF">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263AF6">
              <w:rPr>
                <w:noProof/>
                <w:webHidden/>
              </w:rPr>
              <w:t>28</w:t>
            </w:r>
            <w:r w:rsidR="001249FB">
              <w:rPr>
                <w:noProof/>
                <w:webHidden/>
              </w:rPr>
              <w:fldChar w:fldCharType="end"/>
            </w:r>
          </w:hyperlink>
        </w:p>
        <w:p w14:paraId="0878922D" w14:textId="3D87CC50" w:rsidR="001249FB" w:rsidRDefault="000370AF">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263AF6">
              <w:rPr>
                <w:noProof/>
                <w:webHidden/>
              </w:rPr>
              <w:t>40</w:t>
            </w:r>
            <w:r w:rsidR="001249FB">
              <w:rPr>
                <w:noProof/>
                <w:webHidden/>
              </w:rPr>
              <w:fldChar w:fldCharType="end"/>
            </w:r>
          </w:hyperlink>
        </w:p>
        <w:p w14:paraId="148C8CC3" w14:textId="04A7802D" w:rsidR="001249FB" w:rsidRDefault="000370AF">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263AF6">
              <w:rPr>
                <w:noProof/>
                <w:webHidden/>
              </w:rPr>
              <w:t>41</w:t>
            </w:r>
            <w:r w:rsidR="001249FB">
              <w:rPr>
                <w:noProof/>
                <w:webHidden/>
              </w:rPr>
              <w:fldChar w:fldCharType="end"/>
            </w:r>
          </w:hyperlink>
        </w:p>
        <w:p w14:paraId="6F00C218" w14:textId="421DE231" w:rsidR="001249FB" w:rsidRDefault="000370AF">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263AF6">
              <w:rPr>
                <w:noProof/>
                <w:webHidden/>
              </w:rPr>
              <w:t>50</w:t>
            </w:r>
            <w:r w:rsidR="001249FB">
              <w:rPr>
                <w:noProof/>
                <w:webHidden/>
              </w:rPr>
              <w:fldChar w:fldCharType="end"/>
            </w:r>
          </w:hyperlink>
        </w:p>
        <w:p w14:paraId="0B2307D6" w14:textId="5AFDC5CC" w:rsidR="001249FB" w:rsidRDefault="000370AF">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263AF6">
              <w:rPr>
                <w:noProof/>
                <w:webHidden/>
              </w:rPr>
              <w:t>53</w:t>
            </w:r>
            <w:r w:rsidR="001249FB">
              <w:rPr>
                <w:noProof/>
                <w:webHidden/>
              </w:rPr>
              <w:fldChar w:fldCharType="end"/>
            </w:r>
          </w:hyperlink>
        </w:p>
        <w:p w14:paraId="59F04C9F" w14:textId="25E83767" w:rsidR="001249FB" w:rsidRDefault="000370AF">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263AF6">
              <w:rPr>
                <w:noProof/>
                <w:webHidden/>
              </w:rPr>
              <w:t>53</w:t>
            </w:r>
            <w:r w:rsidR="001249FB">
              <w:rPr>
                <w:noProof/>
                <w:webHidden/>
              </w:rPr>
              <w:fldChar w:fldCharType="end"/>
            </w:r>
          </w:hyperlink>
        </w:p>
        <w:p w14:paraId="72B84C38" w14:textId="53DB0D4F" w:rsidR="001249FB" w:rsidRDefault="000370AF">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263AF6">
              <w:rPr>
                <w:noProof/>
                <w:webHidden/>
              </w:rPr>
              <w:t>54</w:t>
            </w:r>
            <w:r w:rsidR="001249FB">
              <w:rPr>
                <w:noProof/>
                <w:webHidden/>
              </w:rPr>
              <w:fldChar w:fldCharType="end"/>
            </w:r>
          </w:hyperlink>
        </w:p>
        <w:p w14:paraId="23510618" w14:textId="0CB8704E" w:rsidR="001249FB" w:rsidRDefault="000370AF">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263AF6">
              <w:rPr>
                <w:noProof/>
                <w:webHidden/>
              </w:rPr>
              <w:t>60</w:t>
            </w:r>
            <w:r w:rsidR="001249FB">
              <w:rPr>
                <w:noProof/>
                <w:webHidden/>
              </w:rPr>
              <w:fldChar w:fldCharType="end"/>
            </w:r>
          </w:hyperlink>
        </w:p>
        <w:p w14:paraId="76638308" w14:textId="29060A8B" w:rsidR="001249FB" w:rsidRDefault="000370AF">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263AF6">
              <w:rPr>
                <w:noProof/>
                <w:webHidden/>
              </w:rPr>
              <w:t>71</w:t>
            </w:r>
            <w:r w:rsidR="001249FB">
              <w:rPr>
                <w:noProof/>
                <w:webHidden/>
              </w:rPr>
              <w:fldChar w:fldCharType="end"/>
            </w:r>
          </w:hyperlink>
        </w:p>
        <w:p w14:paraId="62A6D293" w14:textId="6548860D" w:rsidR="001249FB" w:rsidRDefault="000370AF">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263AF6">
              <w:rPr>
                <w:noProof/>
                <w:webHidden/>
              </w:rPr>
              <w:t>78</w:t>
            </w:r>
            <w:r w:rsidR="001249FB">
              <w:rPr>
                <w:noProof/>
                <w:webHidden/>
              </w:rPr>
              <w:fldChar w:fldCharType="end"/>
            </w:r>
          </w:hyperlink>
        </w:p>
        <w:p w14:paraId="34E9373B" w14:textId="678AE944" w:rsidR="001249FB" w:rsidRDefault="000370AF">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263AF6">
              <w:rPr>
                <w:noProof/>
                <w:webHidden/>
              </w:rPr>
              <w:t>87</w:t>
            </w:r>
            <w:r w:rsidR="001249FB">
              <w:rPr>
                <w:noProof/>
                <w:webHidden/>
              </w:rPr>
              <w:fldChar w:fldCharType="end"/>
            </w:r>
          </w:hyperlink>
        </w:p>
        <w:p w14:paraId="71F8A680" w14:textId="38D8D98A" w:rsidR="001249FB" w:rsidRDefault="000370AF">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263AF6">
              <w:rPr>
                <w:noProof/>
                <w:webHidden/>
              </w:rPr>
              <w:t>94</w:t>
            </w:r>
            <w:r w:rsidR="001249FB">
              <w:rPr>
                <w:noProof/>
                <w:webHidden/>
              </w:rPr>
              <w:fldChar w:fldCharType="end"/>
            </w:r>
          </w:hyperlink>
        </w:p>
        <w:p w14:paraId="6B18750F" w14:textId="586D2BE6" w:rsidR="001249FB" w:rsidRDefault="000370AF">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263AF6">
              <w:rPr>
                <w:noProof/>
                <w:webHidden/>
              </w:rPr>
              <w:t>94</w:t>
            </w:r>
            <w:r w:rsidR="001249FB">
              <w:rPr>
                <w:noProof/>
                <w:webHidden/>
              </w:rPr>
              <w:fldChar w:fldCharType="end"/>
            </w:r>
          </w:hyperlink>
        </w:p>
        <w:p w14:paraId="244FA455" w14:textId="77B30CDF" w:rsidR="001249FB" w:rsidRDefault="000370AF">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263AF6">
              <w:rPr>
                <w:noProof/>
                <w:webHidden/>
              </w:rPr>
              <w:t>97</w:t>
            </w:r>
            <w:r w:rsidR="001249FB">
              <w:rPr>
                <w:noProof/>
                <w:webHidden/>
              </w:rPr>
              <w:fldChar w:fldCharType="end"/>
            </w:r>
          </w:hyperlink>
        </w:p>
        <w:p w14:paraId="1E60094D" w14:textId="33B1BAE0" w:rsidR="001249FB" w:rsidRDefault="000370AF">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263AF6">
              <w:rPr>
                <w:noProof/>
                <w:webHidden/>
              </w:rPr>
              <w:t>97</w:t>
            </w:r>
            <w:r w:rsidR="001249FB">
              <w:rPr>
                <w:noProof/>
                <w:webHidden/>
              </w:rPr>
              <w:fldChar w:fldCharType="end"/>
            </w:r>
          </w:hyperlink>
        </w:p>
        <w:p w14:paraId="6551A031" w14:textId="516DD2EB" w:rsidR="001249FB" w:rsidRDefault="000370AF">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263AF6">
              <w:rPr>
                <w:noProof/>
                <w:webHidden/>
              </w:rPr>
              <w:t>97</w:t>
            </w:r>
            <w:r w:rsidR="001249FB">
              <w:rPr>
                <w:noProof/>
                <w:webHidden/>
              </w:rPr>
              <w:fldChar w:fldCharType="end"/>
            </w:r>
          </w:hyperlink>
        </w:p>
        <w:p w14:paraId="077B741C" w14:textId="1B9EBB7E" w:rsidR="001249FB" w:rsidRDefault="000370AF">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263AF6">
              <w:rPr>
                <w:noProof/>
                <w:webHidden/>
              </w:rPr>
              <w:t>99</w:t>
            </w:r>
            <w:r w:rsidR="001249FB">
              <w:rPr>
                <w:noProof/>
                <w:webHidden/>
              </w:rPr>
              <w:fldChar w:fldCharType="end"/>
            </w:r>
          </w:hyperlink>
        </w:p>
        <w:p w14:paraId="262216C3" w14:textId="5C2FCE2C" w:rsidR="001249FB" w:rsidRDefault="000370AF">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263AF6">
              <w:rPr>
                <w:noProof/>
                <w:webHidden/>
              </w:rPr>
              <w:t>99</w:t>
            </w:r>
            <w:r w:rsidR="001249FB">
              <w:rPr>
                <w:noProof/>
                <w:webHidden/>
              </w:rPr>
              <w:fldChar w:fldCharType="end"/>
            </w:r>
          </w:hyperlink>
        </w:p>
        <w:p w14:paraId="04D00059" w14:textId="50ED72BA" w:rsidR="001249FB" w:rsidRDefault="000370AF">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263AF6">
              <w:rPr>
                <w:noProof/>
                <w:webHidden/>
              </w:rPr>
              <w:t>100</w:t>
            </w:r>
            <w:r w:rsidR="001249FB">
              <w:rPr>
                <w:noProof/>
                <w:webHidden/>
              </w:rPr>
              <w:fldChar w:fldCharType="end"/>
            </w:r>
          </w:hyperlink>
        </w:p>
        <w:p w14:paraId="3AAA1114" w14:textId="5C6B2D37" w:rsidR="001249FB" w:rsidRDefault="000370AF">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263AF6">
              <w:rPr>
                <w:noProof/>
                <w:webHidden/>
              </w:rPr>
              <w:t>100</w:t>
            </w:r>
            <w:r w:rsidR="001249FB">
              <w:rPr>
                <w:noProof/>
                <w:webHidden/>
              </w:rPr>
              <w:fldChar w:fldCharType="end"/>
            </w:r>
          </w:hyperlink>
        </w:p>
        <w:p w14:paraId="295DEF54" w14:textId="319CD7F3" w:rsidR="001249FB" w:rsidRDefault="000370AF">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263AF6">
              <w:rPr>
                <w:noProof/>
                <w:webHidden/>
              </w:rPr>
              <w:t>100</w:t>
            </w:r>
            <w:r w:rsidR="001249FB">
              <w:rPr>
                <w:noProof/>
                <w:webHidden/>
              </w:rPr>
              <w:fldChar w:fldCharType="end"/>
            </w:r>
          </w:hyperlink>
        </w:p>
        <w:p w14:paraId="13B332CC" w14:textId="7748D950" w:rsidR="001249FB" w:rsidRDefault="000370AF">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263AF6">
              <w:rPr>
                <w:noProof/>
                <w:webHidden/>
              </w:rPr>
              <w:t>100</w:t>
            </w:r>
            <w:r w:rsidR="001249FB">
              <w:rPr>
                <w:noProof/>
                <w:webHidden/>
              </w:rPr>
              <w:fldChar w:fldCharType="end"/>
            </w:r>
          </w:hyperlink>
        </w:p>
        <w:p w14:paraId="5CB0884F" w14:textId="0E378E51" w:rsidR="001249FB" w:rsidRDefault="000370AF">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263AF6">
              <w:rPr>
                <w:noProof/>
                <w:webHidden/>
              </w:rPr>
              <w:t>101</w:t>
            </w:r>
            <w:r w:rsidR="001249FB">
              <w:rPr>
                <w:noProof/>
                <w:webHidden/>
              </w:rPr>
              <w:fldChar w:fldCharType="end"/>
            </w:r>
          </w:hyperlink>
        </w:p>
        <w:p w14:paraId="7B6A347C" w14:textId="1E0F16EF" w:rsidR="001249FB" w:rsidRDefault="000370AF">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263AF6">
              <w:rPr>
                <w:noProof/>
                <w:webHidden/>
              </w:rPr>
              <w:t>101</w:t>
            </w:r>
            <w:r w:rsidR="001249FB">
              <w:rPr>
                <w:noProof/>
                <w:webHidden/>
              </w:rPr>
              <w:fldChar w:fldCharType="end"/>
            </w:r>
          </w:hyperlink>
        </w:p>
        <w:p w14:paraId="346C6791" w14:textId="0135D3BB" w:rsidR="001249FB" w:rsidRDefault="000370AF">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263AF6">
              <w:rPr>
                <w:noProof/>
                <w:webHidden/>
              </w:rPr>
              <w:t>101</w:t>
            </w:r>
            <w:r w:rsidR="001249FB">
              <w:rPr>
                <w:noProof/>
                <w:webHidden/>
              </w:rPr>
              <w:fldChar w:fldCharType="end"/>
            </w:r>
          </w:hyperlink>
        </w:p>
        <w:p w14:paraId="3DCDFC85" w14:textId="31DD87B8" w:rsidR="001249FB" w:rsidRDefault="000370AF">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263AF6">
              <w:rPr>
                <w:noProof/>
                <w:webHidden/>
              </w:rPr>
              <w:t>101</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lastRenderedPageBreak/>
        <w:t>Projektbeschreibung</w:t>
      </w:r>
      <w:bookmarkEnd w:id="0"/>
    </w:p>
    <w:p w14:paraId="25A9C9B2" w14:textId="77777777" w:rsidR="0057208B" w:rsidRDefault="0057208B" w:rsidP="0057208B">
      <w:pPr>
        <w:pStyle w:val="Default"/>
        <w:rPr>
          <w:sz w:val="32"/>
          <w:szCs w:val="32"/>
        </w:rPr>
      </w:pPr>
      <w:bookmarkStart w:id="1"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w:t>
      </w:r>
      <w:proofErr w:type="gramStart"/>
      <w:r>
        <w:rPr>
          <w:sz w:val="22"/>
          <w:szCs w:val="22"/>
        </w:rPr>
        <w:t>aus Vor- und Nachname</w:t>
      </w:r>
      <w:proofErr w:type="gramEnd"/>
      <w:r>
        <w:rPr>
          <w:sz w:val="22"/>
          <w:szCs w:val="22"/>
        </w:rPr>
        <w:t xml:space="preserv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w:t>
      </w:r>
      <w:proofErr w:type="gramStart"/>
      <w:r>
        <w:rPr>
          <w:sz w:val="22"/>
          <w:szCs w:val="22"/>
        </w:rPr>
        <w:t>von Vor- und Nachname</w:t>
      </w:r>
      <w:proofErr w:type="gramEnd"/>
      <w:r>
        <w:rPr>
          <w:sz w:val="22"/>
          <w:szCs w:val="22"/>
        </w:rPr>
        <w:t xml:space="preserv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1CB3B0D7" w:rsidR="0057208B" w:rsidRDefault="0057208B" w:rsidP="0057208B">
      <w:pPr>
        <w:pStyle w:val="Default"/>
        <w:rPr>
          <w:sz w:val="22"/>
          <w:szCs w:val="22"/>
        </w:rPr>
      </w:pPr>
      <w:r>
        <w:rPr>
          <w:sz w:val="22"/>
          <w:szCs w:val="22"/>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w:t>
      </w:r>
      <w:r>
        <w:rPr>
          <w:sz w:val="22"/>
          <w:szCs w:val="22"/>
        </w:rPr>
        <w:lastRenderedPageBreak/>
        <w:t xml:space="preserve">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69504734"/>
      <w:bookmarkEnd w:id="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berschrift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765"/>
        <w:gridCol w:w="3454"/>
        <w:gridCol w:w="2126"/>
        <w:gridCol w:w="2209"/>
        <w:gridCol w:w="1335"/>
      </w:tblGrid>
      <w:tr w:rsidR="003D5A34" w:rsidRPr="00CF0841" w14:paraId="5974BEF4" w14:textId="77777777" w:rsidTr="004F402D">
        <w:trPr>
          <w:trHeight w:val="841"/>
        </w:trPr>
        <w:tc>
          <w:tcPr>
            <w:tcW w:w="765" w:type="dxa"/>
            <w:tcBorders>
              <w:bottom w:val="single" w:sz="4" w:space="0" w:color="auto"/>
            </w:tcBorders>
            <w:shd w:val="clear" w:color="auto" w:fill="BFBFBF" w:themeFill="background1" w:themeFillShade="BF"/>
            <w:vAlign w:val="center"/>
          </w:tcPr>
          <w:p w14:paraId="44967F51" w14:textId="77777777" w:rsidR="003D5A34" w:rsidRPr="00272A78" w:rsidRDefault="003D5A34" w:rsidP="004F402D">
            <w:pPr>
              <w:rPr>
                <w:rFonts w:cstheme="minorHAnsi"/>
                <w:b/>
              </w:rPr>
            </w:pPr>
            <w:proofErr w:type="spellStart"/>
            <w:r w:rsidRPr="00272A78">
              <w:rPr>
                <w:rFonts w:cstheme="minorHAnsi"/>
                <w:b/>
              </w:rPr>
              <w:t>Id</w:t>
            </w:r>
            <w:proofErr w:type="spellEnd"/>
          </w:p>
        </w:tc>
        <w:tc>
          <w:tcPr>
            <w:tcW w:w="3454" w:type="dxa"/>
            <w:tcBorders>
              <w:bottom w:val="single" w:sz="4" w:space="0" w:color="auto"/>
            </w:tcBorders>
            <w:shd w:val="clear" w:color="auto" w:fill="BFBFBF" w:themeFill="background1" w:themeFillShade="BF"/>
            <w:vAlign w:val="center"/>
          </w:tcPr>
          <w:p w14:paraId="5C9F145A" w14:textId="2571752A" w:rsidR="003D5A34" w:rsidRPr="00272A78" w:rsidRDefault="002B2F5A" w:rsidP="004F402D">
            <w:pP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vAlign w:val="center"/>
          </w:tcPr>
          <w:p w14:paraId="729751A5" w14:textId="37B44DA9" w:rsidR="003D5A34" w:rsidRPr="00272A78" w:rsidRDefault="003D5A34" w:rsidP="004F402D">
            <w:pP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vAlign w:val="center"/>
          </w:tcPr>
          <w:p w14:paraId="32242CB1" w14:textId="77777777" w:rsidR="003D5A34" w:rsidRPr="00272A78" w:rsidRDefault="003D5A34" w:rsidP="004F402D">
            <w:pP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vAlign w:val="center"/>
          </w:tcPr>
          <w:p w14:paraId="28A83E8F" w14:textId="77777777" w:rsidR="003D5A34" w:rsidRPr="00272A78" w:rsidDel="00047C7E" w:rsidRDefault="003D5A34" w:rsidP="004F402D">
            <w:pPr>
              <w:rPr>
                <w:rFonts w:cstheme="minorHAnsi"/>
                <w:b/>
              </w:rPr>
            </w:pPr>
            <w:r w:rsidRPr="00272A78">
              <w:rPr>
                <w:rFonts w:cstheme="minorHAnsi"/>
                <w:b/>
              </w:rPr>
              <w:t>Status</w:t>
            </w:r>
          </w:p>
        </w:tc>
      </w:tr>
      <w:tr w:rsidR="003D5A34" w:rsidRPr="00CF0841" w14:paraId="66FF9D50" w14:textId="77777777" w:rsidTr="004F402D">
        <w:trPr>
          <w:trHeight w:val="279"/>
        </w:trPr>
        <w:tc>
          <w:tcPr>
            <w:tcW w:w="765" w:type="dxa"/>
            <w:tcBorders>
              <w:top w:val="single" w:sz="4" w:space="0" w:color="auto"/>
            </w:tcBorders>
            <w:shd w:val="clear" w:color="auto" w:fill="E7E6E6" w:themeFill="background2"/>
            <w:vAlign w:val="center"/>
          </w:tcPr>
          <w:p w14:paraId="6ECE69A9" w14:textId="77777777" w:rsidR="003D5A34" w:rsidRPr="00272A78" w:rsidRDefault="003D5A34" w:rsidP="004F402D">
            <w:pPr>
              <w:rPr>
                <w:rFonts w:cstheme="minorHAnsi"/>
                <w:b/>
              </w:rPr>
            </w:pPr>
            <w:r w:rsidRPr="00272A78">
              <w:rPr>
                <w:rFonts w:cstheme="minorHAnsi"/>
                <w:b/>
              </w:rPr>
              <w:t>1.</w:t>
            </w:r>
          </w:p>
        </w:tc>
        <w:tc>
          <w:tcPr>
            <w:tcW w:w="3454" w:type="dxa"/>
            <w:tcBorders>
              <w:top w:val="single" w:sz="4" w:space="0" w:color="auto"/>
            </w:tcBorders>
            <w:shd w:val="clear" w:color="auto" w:fill="E7E6E6" w:themeFill="background2"/>
            <w:vAlign w:val="center"/>
          </w:tcPr>
          <w:p w14:paraId="7FB85C1F" w14:textId="43F3070B" w:rsidR="003D5A34" w:rsidRPr="003D5A34" w:rsidRDefault="003D5A34" w:rsidP="004F402D">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vAlign w:val="center"/>
          </w:tcPr>
          <w:p w14:paraId="5EB30879" w14:textId="77777777" w:rsidR="003D5A34" w:rsidRPr="00272A78" w:rsidRDefault="003D5A34" w:rsidP="004F402D">
            <w:pPr>
              <w:rPr>
                <w:rFonts w:cstheme="minorHAnsi"/>
              </w:rPr>
            </w:pPr>
          </w:p>
        </w:tc>
        <w:tc>
          <w:tcPr>
            <w:tcW w:w="2209" w:type="dxa"/>
            <w:tcBorders>
              <w:top w:val="single" w:sz="4" w:space="0" w:color="auto"/>
            </w:tcBorders>
            <w:shd w:val="clear" w:color="auto" w:fill="E7E6E6" w:themeFill="background2"/>
            <w:vAlign w:val="center"/>
          </w:tcPr>
          <w:p w14:paraId="1558E380" w14:textId="77777777" w:rsidR="003D5A34" w:rsidRPr="00272A78" w:rsidRDefault="003D5A34" w:rsidP="004F402D">
            <w:pPr>
              <w:rPr>
                <w:rFonts w:cstheme="minorHAnsi"/>
              </w:rPr>
            </w:pPr>
          </w:p>
        </w:tc>
        <w:tc>
          <w:tcPr>
            <w:tcW w:w="1335" w:type="dxa"/>
            <w:tcBorders>
              <w:top w:val="single" w:sz="4" w:space="0" w:color="auto"/>
            </w:tcBorders>
            <w:shd w:val="clear" w:color="auto" w:fill="E7E6E6" w:themeFill="background2"/>
            <w:vAlign w:val="center"/>
          </w:tcPr>
          <w:p w14:paraId="3689FEC5" w14:textId="77777777" w:rsidR="003D5A34" w:rsidRPr="00272A78" w:rsidRDefault="003D5A34" w:rsidP="004F402D">
            <w:pPr>
              <w:rPr>
                <w:rFonts w:cstheme="minorHAnsi"/>
              </w:rPr>
            </w:pPr>
          </w:p>
        </w:tc>
      </w:tr>
      <w:tr w:rsidR="003D5A34" w:rsidRPr="00CF0841" w14:paraId="6EFA5544" w14:textId="77777777" w:rsidTr="004F402D">
        <w:trPr>
          <w:trHeight w:val="541"/>
        </w:trPr>
        <w:tc>
          <w:tcPr>
            <w:tcW w:w="765" w:type="dxa"/>
            <w:vAlign w:val="center"/>
          </w:tcPr>
          <w:p w14:paraId="7742E66B" w14:textId="77777777" w:rsidR="003D5A34" w:rsidRPr="00272A78" w:rsidRDefault="003D5A34" w:rsidP="004F402D">
            <w:pPr>
              <w:rPr>
                <w:rFonts w:cstheme="minorHAnsi"/>
              </w:rPr>
            </w:pPr>
            <w:r w:rsidRPr="00272A78">
              <w:rPr>
                <w:rFonts w:cstheme="minorHAnsi"/>
              </w:rPr>
              <w:t>1.1</w:t>
            </w:r>
          </w:p>
        </w:tc>
        <w:tc>
          <w:tcPr>
            <w:tcW w:w="3454" w:type="dxa"/>
            <w:vAlign w:val="center"/>
          </w:tcPr>
          <w:p w14:paraId="5C8E8756" w14:textId="3B6D3B2A" w:rsidR="003D5A34" w:rsidRPr="00272A78" w:rsidRDefault="0762D604" w:rsidP="004F402D">
            <w:r>
              <w:t>Nutzerregistrierung</w:t>
            </w:r>
            <w:r w:rsidR="000E3458">
              <w:t xml:space="preserve"> und Kontoerstellung</w:t>
            </w:r>
          </w:p>
        </w:tc>
        <w:tc>
          <w:tcPr>
            <w:tcW w:w="2126" w:type="dxa"/>
            <w:vAlign w:val="center"/>
          </w:tcPr>
          <w:p w14:paraId="62EAE0CE" w14:textId="7314416B" w:rsidR="003D5A34" w:rsidRPr="00272A78" w:rsidRDefault="003D5A34" w:rsidP="004F402D">
            <w:pPr>
              <w:rPr>
                <w:rFonts w:cstheme="minorHAnsi"/>
              </w:rPr>
            </w:pPr>
            <w:r>
              <w:rPr>
                <w:rFonts w:cstheme="minorHAnsi"/>
              </w:rPr>
              <w:t>User Story</w:t>
            </w:r>
          </w:p>
        </w:tc>
        <w:tc>
          <w:tcPr>
            <w:tcW w:w="2209" w:type="dxa"/>
            <w:vAlign w:val="center"/>
          </w:tcPr>
          <w:p w14:paraId="67BF349F" w14:textId="28F1746A" w:rsidR="003D5A34" w:rsidRPr="00272A78" w:rsidRDefault="000E3458" w:rsidP="004F402D">
            <w:r>
              <w:t>Natalie Schmidt</w:t>
            </w:r>
          </w:p>
        </w:tc>
        <w:tc>
          <w:tcPr>
            <w:tcW w:w="1335" w:type="dxa"/>
            <w:vAlign w:val="center"/>
          </w:tcPr>
          <w:p w14:paraId="02BEDB93" w14:textId="1704DBEA" w:rsidR="003D5A34" w:rsidRPr="00272A78" w:rsidRDefault="35EB1528" w:rsidP="004F402D">
            <w:r w:rsidRPr="35EB1528">
              <w:rPr>
                <w:color w:val="70AD47" w:themeColor="accent6"/>
              </w:rPr>
              <w:t>fertig</w:t>
            </w:r>
          </w:p>
        </w:tc>
      </w:tr>
      <w:tr w:rsidR="723864DE" w14:paraId="6967ACA1" w14:textId="77777777" w:rsidTr="008F0656">
        <w:trPr>
          <w:trHeight w:val="423"/>
        </w:trPr>
        <w:tc>
          <w:tcPr>
            <w:tcW w:w="765" w:type="dxa"/>
            <w:vAlign w:val="center"/>
          </w:tcPr>
          <w:p w14:paraId="47020E27" w14:textId="0E05BE7F" w:rsidR="723864DE" w:rsidRDefault="723864DE" w:rsidP="004F402D">
            <w:r w:rsidRPr="723864DE">
              <w:t>1.1.1</w:t>
            </w:r>
          </w:p>
        </w:tc>
        <w:tc>
          <w:tcPr>
            <w:tcW w:w="3454" w:type="dxa"/>
            <w:vAlign w:val="center"/>
          </w:tcPr>
          <w:p w14:paraId="2A07343B" w14:textId="1C9BC3CC" w:rsidR="723864DE" w:rsidRDefault="6A9262B1" w:rsidP="004F402D">
            <w:r>
              <w:t>Student erstellt Konto</w:t>
            </w:r>
          </w:p>
        </w:tc>
        <w:tc>
          <w:tcPr>
            <w:tcW w:w="2126" w:type="dxa"/>
            <w:vAlign w:val="center"/>
          </w:tcPr>
          <w:p w14:paraId="72FC1DFD" w14:textId="73730C91" w:rsidR="723864DE" w:rsidRDefault="4367F38D" w:rsidP="004F402D">
            <w:r>
              <w:t>User Story</w:t>
            </w:r>
          </w:p>
        </w:tc>
        <w:tc>
          <w:tcPr>
            <w:tcW w:w="2209" w:type="dxa"/>
            <w:vAlign w:val="center"/>
          </w:tcPr>
          <w:p w14:paraId="2ACE485C" w14:textId="26F45A65" w:rsidR="723864DE" w:rsidRDefault="4367F38D" w:rsidP="004F402D">
            <w:r>
              <w:t xml:space="preserve">Natalie </w:t>
            </w:r>
            <w:r w:rsidR="1BCAF880">
              <w:t>Schmidt</w:t>
            </w:r>
          </w:p>
        </w:tc>
        <w:tc>
          <w:tcPr>
            <w:tcW w:w="1335" w:type="dxa"/>
            <w:vAlign w:val="center"/>
          </w:tcPr>
          <w:p w14:paraId="7B6921CE" w14:textId="46B791C1" w:rsidR="723864DE" w:rsidRDefault="35EB1528" w:rsidP="004F402D">
            <w:pPr>
              <w:rPr>
                <w:color w:val="70AD47" w:themeColor="accent6"/>
              </w:rPr>
            </w:pPr>
            <w:r w:rsidRPr="35EB1528">
              <w:rPr>
                <w:color w:val="70AD47" w:themeColor="accent6"/>
              </w:rPr>
              <w:t>fertig</w:t>
            </w:r>
          </w:p>
        </w:tc>
      </w:tr>
      <w:tr w:rsidR="1BCAF880" w14:paraId="450E0D0D" w14:textId="77777777" w:rsidTr="008F0656">
        <w:trPr>
          <w:trHeight w:val="429"/>
        </w:trPr>
        <w:tc>
          <w:tcPr>
            <w:tcW w:w="765" w:type="dxa"/>
            <w:vAlign w:val="center"/>
          </w:tcPr>
          <w:p w14:paraId="65137F90" w14:textId="26166254" w:rsidR="1BCAF880" w:rsidRDefault="1BCAF880" w:rsidP="004F402D">
            <w:r>
              <w:t>1.1.2</w:t>
            </w:r>
          </w:p>
        </w:tc>
        <w:tc>
          <w:tcPr>
            <w:tcW w:w="3454" w:type="dxa"/>
            <w:vAlign w:val="center"/>
          </w:tcPr>
          <w:p w14:paraId="32CBC306" w14:textId="58E2137D" w:rsidR="1BCAF880" w:rsidRDefault="0B453E25" w:rsidP="004F402D">
            <w:r>
              <w:t>Lehrer erstellt Konto</w:t>
            </w:r>
          </w:p>
        </w:tc>
        <w:tc>
          <w:tcPr>
            <w:tcW w:w="2126" w:type="dxa"/>
            <w:vAlign w:val="center"/>
          </w:tcPr>
          <w:p w14:paraId="01633891" w14:textId="350ED995" w:rsidR="1BCAF880" w:rsidRDefault="0B453E25" w:rsidP="004F402D">
            <w:r>
              <w:t>User Story</w:t>
            </w:r>
          </w:p>
        </w:tc>
        <w:tc>
          <w:tcPr>
            <w:tcW w:w="2209" w:type="dxa"/>
            <w:vAlign w:val="center"/>
          </w:tcPr>
          <w:p w14:paraId="7F7CEAA3" w14:textId="406CE7E5" w:rsidR="1BCAF880" w:rsidRDefault="0B453E25" w:rsidP="004F402D">
            <w:r>
              <w:t>Natalie Schmidt</w:t>
            </w:r>
          </w:p>
        </w:tc>
        <w:tc>
          <w:tcPr>
            <w:tcW w:w="1335" w:type="dxa"/>
            <w:vAlign w:val="center"/>
          </w:tcPr>
          <w:p w14:paraId="4CF9D94A" w14:textId="76378FC0" w:rsidR="1BCAF880" w:rsidRDefault="35EB1528" w:rsidP="004F402D">
            <w:pPr>
              <w:rPr>
                <w:color w:val="70AD47" w:themeColor="accent6"/>
              </w:rPr>
            </w:pPr>
            <w:r w:rsidRPr="35EB1528">
              <w:rPr>
                <w:color w:val="70AD47" w:themeColor="accent6"/>
              </w:rPr>
              <w:t>fertig</w:t>
            </w:r>
          </w:p>
        </w:tc>
      </w:tr>
      <w:tr w:rsidR="00250F95" w:rsidRPr="00CF0841" w14:paraId="421E37E8" w14:textId="77777777" w:rsidTr="004F402D">
        <w:trPr>
          <w:trHeight w:val="541"/>
        </w:trPr>
        <w:tc>
          <w:tcPr>
            <w:tcW w:w="765" w:type="dxa"/>
            <w:vAlign w:val="center"/>
          </w:tcPr>
          <w:p w14:paraId="2D536BEF" w14:textId="31FB6601" w:rsidR="00250F95" w:rsidRPr="00272A78" w:rsidRDefault="00250F95" w:rsidP="004F402D">
            <w:pPr>
              <w:rPr>
                <w:rFonts w:cstheme="minorHAnsi"/>
              </w:rPr>
            </w:pPr>
            <w:r w:rsidRPr="2D94EEC7">
              <w:t>1.</w:t>
            </w:r>
            <w:r>
              <w:t>2</w:t>
            </w:r>
          </w:p>
        </w:tc>
        <w:tc>
          <w:tcPr>
            <w:tcW w:w="3454" w:type="dxa"/>
            <w:vAlign w:val="center"/>
          </w:tcPr>
          <w:p w14:paraId="746074D5" w14:textId="0C1EB730" w:rsidR="00250F95" w:rsidRDefault="00250F95" w:rsidP="004F402D">
            <w:r w:rsidRPr="2D94EEC7">
              <w:t>Nutzerregistrierung</w:t>
            </w:r>
            <w:r>
              <w:t xml:space="preserve"> und Kontoerstellung</w:t>
            </w:r>
          </w:p>
        </w:tc>
        <w:tc>
          <w:tcPr>
            <w:tcW w:w="2126" w:type="dxa"/>
            <w:vAlign w:val="center"/>
          </w:tcPr>
          <w:p w14:paraId="336EF462" w14:textId="11666DC7" w:rsidR="00250F95" w:rsidRDefault="00250F95" w:rsidP="004F402D">
            <w:pPr>
              <w:rPr>
                <w:rFonts w:cstheme="minorHAnsi"/>
              </w:rPr>
            </w:pPr>
            <w:proofErr w:type="spellStart"/>
            <w:r>
              <w:t>b</w:t>
            </w:r>
            <w:r w:rsidRPr="2D94EEC7">
              <w:t>MSC</w:t>
            </w:r>
            <w:proofErr w:type="spellEnd"/>
          </w:p>
        </w:tc>
        <w:tc>
          <w:tcPr>
            <w:tcW w:w="2209" w:type="dxa"/>
            <w:vAlign w:val="center"/>
          </w:tcPr>
          <w:p w14:paraId="42A227BF" w14:textId="218E2DC2" w:rsidR="00250F95" w:rsidRDefault="00250F95" w:rsidP="004F402D">
            <w:r>
              <w:t>Natalie Schmidt</w:t>
            </w:r>
          </w:p>
        </w:tc>
        <w:tc>
          <w:tcPr>
            <w:tcW w:w="1335" w:type="dxa"/>
            <w:vAlign w:val="center"/>
          </w:tcPr>
          <w:p w14:paraId="61DBA38D" w14:textId="1BE2CD2A" w:rsidR="00250F95" w:rsidRPr="43930167" w:rsidRDefault="35EB1528" w:rsidP="004F402D">
            <w:pPr>
              <w:rPr>
                <w:color w:val="70AD47" w:themeColor="accent6"/>
              </w:rPr>
            </w:pPr>
            <w:r w:rsidRPr="35EB1528">
              <w:rPr>
                <w:color w:val="70AD47" w:themeColor="accent6"/>
              </w:rPr>
              <w:t>fertig</w:t>
            </w:r>
          </w:p>
        </w:tc>
      </w:tr>
      <w:tr w:rsidR="00250F95" w:rsidRPr="00CF0841" w14:paraId="489B4B7C" w14:textId="77777777" w:rsidTr="008F0656">
        <w:trPr>
          <w:trHeight w:val="428"/>
        </w:trPr>
        <w:tc>
          <w:tcPr>
            <w:tcW w:w="765" w:type="dxa"/>
            <w:vAlign w:val="center"/>
          </w:tcPr>
          <w:p w14:paraId="14A5FAC2" w14:textId="4B5162AC" w:rsidR="00250F95" w:rsidRPr="00272A78" w:rsidRDefault="00250F95" w:rsidP="004F402D">
            <w:pPr>
              <w:rPr>
                <w:rFonts w:cstheme="minorHAnsi"/>
              </w:rPr>
            </w:pPr>
            <w:r w:rsidRPr="00272A78">
              <w:rPr>
                <w:rFonts w:cstheme="minorHAnsi"/>
              </w:rPr>
              <w:t>1.</w:t>
            </w:r>
            <w:r>
              <w:rPr>
                <w:rFonts w:cstheme="minorHAnsi"/>
              </w:rPr>
              <w:t>3</w:t>
            </w:r>
          </w:p>
        </w:tc>
        <w:tc>
          <w:tcPr>
            <w:tcW w:w="3454" w:type="dxa"/>
            <w:vAlign w:val="center"/>
          </w:tcPr>
          <w:p w14:paraId="3E91A1FE" w14:textId="54D090A2" w:rsidR="00250F95" w:rsidRPr="00272A78" w:rsidRDefault="00250F95" w:rsidP="004F402D">
            <w:r w:rsidRPr="2D94EEC7">
              <w:t>Registrierungsseite</w:t>
            </w:r>
          </w:p>
        </w:tc>
        <w:tc>
          <w:tcPr>
            <w:tcW w:w="2126" w:type="dxa"/>
            <w:vAlign w:val="center"/>
          </w:tcPr>
          <w:p w14:paraId="74006BFB" w14:textId="15716080" w:rsidR="00250F95" w:rsidRPr="00272A78" w:rsidRDefault="00250F95" w:rsidP="004F402D">
            <w:pPr>
              <w:rPr>
                <w:rFonts w:cstheme="minorHAnsi"/>
              </w:rPr>
            </w:pPr>
            <w:r>
              <w:rPr>
                <w:rFonts w:cstheme="minorHAnsi"/>
              </w:rPr>
              <w:t>Papierprototyp</w:t>
            </w:r>
          </w:p>
        </w:tc>
        <w:tc>
          <w:tcPr>
            <w:tcW w:w="2209" w:type="dxa"/>
            <w:vAlign w:val="center"/>
          </w:tcPr>
          <w:p w14:paraId="4F3B6CCD" w14:textId="27FBDDEF" w:rsidR="00250F95" w:rsidRPr="00272A78" w:rsidRDefault="00250F95" w:rsidP="004F402D">
            <w:r>
              <w:t>Natalie Schmidt</w:t>
            </w:r>
          </w:p>
        </w:tc>
        <w:tc>
          <w:tcPr>
            <w:tcW w:w="1335" w:type="dxa"/>
            <w:vAlign w:val="center"/>
          </w:tcPr>
          <w:p w14:paraId="656E03F9" w14:textId="72DB9F3D" w:rsidR="00250F95" w:rsidRPr="00272A78" w:rsidRDefault="35EB1528" w:rsidP="004F402D">
            <w:r w:rsidRPr="35EB1528">
              <w:rPr>
                <w:color w:val="70AD47" w:themeColor="accent6"/>
              </w:rPr>
              <w:t>fertig</w:t>
            </w:r>
          </w:p>
        </w:tc>
      </w:tr>
      <w:tr w:rsidR="00250F95" w14:paraId="0393E7EB" w14:textId="77777777" w:rsidTr="008F0656">
        <w:trPr>
          <w:trHeight w:val="406"/>
        </w:trPr>
        <w:tc>
          <w:tcPr>
            <w:tcW w:w="765" w:type="dxa"/>
            <w:vAlign w:val="center"/>
          </w:tcPr>
          <w:p w14:paraId="398C248D" w14:textId="09D69731" w:rsidR="00250F95" w:rsidRDefault="00250F95" w:rsidP="004F402D">
            <w:r w:rsidRPr="2D94EEC7">
              <w:t>1.</w:t>
            </w:r>
            <w:r>
              <w:t>4</w:t>
            </w:r>
          </w:p>
        </w:tc>
        <w:tc>
          <w:tcPr>
            <w:tcW w:w="3454" w:type="dxa"/>
            <w:vAlign w:val="center"/>
          </w:tcPr>
          <w:p w14:paraId="6C522DDA" w14:textId="41D2A437" w:rsidR="00250F95" w:rsidRDefault="00C8707B" w:rsidP="004F402D">
            <w:r>
              <w:t>Profilbearbeitung</w:t>
            </w:r>
          </w:p>
        </w:tc>
        <w:tc>
          <w:tcPr>
            <w:tcW w:w="2126" w:type="dxa"/>
            <w:vAlign w:val="center"/>
          </w:tcPr>
          <w:p w14:paraId="3D955186" w14:textId="5B6CD598" w:rsidR="00250F95" w:rsidRDefault="00250F95" w:rsidP="004F402D">
            <w:r w:rsidRPr="2D94EEC7">
              <w:t>User Story</w:t>
            </w:r>
          </w:p>
        </w:tc>
        <w:tc>
          <w:tcPr>
            <w:tcW w:w="2209" w:type="dxa"/>
            <w:vAlign w:val="center"/>
          </w:tcPr>
          <w:p w14:paraId="544E4BB5" w14:textId="6DBA80C8" w:rsidR="00250F95" w:rsidRDefault="00250F95" w:rsidP="004F402D">
            <w:r>
              <w:t>Natalie Schmidt</w:t>
            </w:r>
          </w:p>
        </w:tc>
        <w:tc>
          <w:tcPr>
            <w:tcW w:w="1335" w:type="dxa"/>
            <w:vAlign w:val="center"/>
          </w:tcPr>
          <w:p w14:paraId="624A1767" w14:textId="4B474097" w:rsidR="00250F95" w:rsidRPr="004F5D0F" w:rsidRDefault="35EB1528" w:rsidP="004F402D">
            <w:pPr>
              <w:rPr>
                <w:color w:val="70AD47" w:themeColor="accent6"/>
              </w:rPr>
            </w:pPr>
            <w:r w:rsidRPr="35EB1528">
              <w:rPr>
                <w:color w:val="70AD47" w:themeColor="accent6"/>
              </w:rPr>
              <w:t>fertig</w:t>
            </w:r>
          </w:p>
        </w:tc>
      </w:tr>
      <w:tr w:rsidR="00250F95" w14:paraId="3A5640A5" w14:textId="77777777" w:rsidTr="008F0656">
        <w:trPr>
          <w:trHeight w:val="412"/>
        </w:trPr>
        <w:tc>
          <w:tcPr>
            <w:tcW w:w="765" w:type="dxa"/>
            <w:vAlign w:val="center"/>
          </w:tcPr>
          <w:p w14:paraId="38FEA3D0" w14:textId="39B711F3" w:rsidR="00250F95" w:rsidRPr="2D94EEC7" w:rsidRDefault="00250F95" w:rsidP="004F402D">
            <w:r w:rsidRPr="2D94EEC7">
              <w:t>1.</w:t>
            </w:r>
            <w:r>
              <w:t>5</w:t>
            </w:r>
          </w:p>
        </w:tc>
        <w:tc>
          <w:tcPr>
            <w:tcW w:w="3454" w:type="dxa"/>
            <w:vAlign w:val="center"/>
          </w:tcPr>
          <w:p w14:paraId="1BDF3E34" w14:textId="58EB6CBA" w:rsidR="00250F95" w:rsidRPr="2D94EEC7" w:rsidRDefault="00C8707B" w:rsidP="004F402D">
            <w:r>
              <w:t>Profilbearbeitung</w:t>
            </w:r>
          </w:p>
        </w:tc>
        <w:tc>
          <w:tcPr>
            <w:tcW w:w="2126" w:type="dxa"/>
            <w:vAlign w:val="center"/>
          </w:tcPr>
          <w:p w14:paraId="5E6209FC" w14:textId="0FE51EAF" w:rsidR="00250F95" w:rsidRPr="2D94EEC7" w:rsidRDefault="00250F95" w:rsidP="004F402D">
            <w:proofErr w:type="spellStart"/>
            <w:r>
              <w:t>b</w:t>
            </w:r>
            <w:r w:rsidRPr="2D94EEC7">
              <w:t>MSC</w:t>
            </w:r>
            <w:proofErr w:type="spellEnd"/>
          </w:p>
        </w:tc>
        <w:tc>
          <w:tcPr>
            <w:tcW w:w="2209" w:type="dxa"/>
            <w:vAlign w:val="center"/>
          </w:tcPr>
          <w:p w14:paraId="7225F21E" w14:textId="63D6E614" w:rsidR="00250F95" w:rsidRDefault="00250F95" w:rsidP="004F402D">
            <w:r>
              <w:t>Natalie Schmidt</w:t>
            </w:r>
          </w:p>
        </w:tc>
        <w:tc>
          <w:tcPr>
            <w:tcW w:w="1335" w:type="dxa"/>
            <w:vAlign w:val="center"/>
          </w:tcPr>
          <w:p w14:paraId="34C6667B" w14:textId="144B7FF2" w:rsidR="00250F95" w:rsidRPr="2D94EEC7" w:rsidRDefault="35EB1528" w:rsidP="004F402D">
            <w:pPr>
              <w:rPr>
                <w:color w:val="70AD47" w:themeColor="accent6"/>
              </w:rPr>
            </w:pPr>
            <w:r w:rsidRPr="35EB1528">
              <w:rPr>
                <w:color w:val="70AD47" w:themeColor="accent6"/>
              </w:rPr>
              <w:t>fertig</w:t>
            </w:r>
          </w:p>
        </w:tc>
      </w:tr>
      <w:tr w:rsidR="00250F95" w14:paraId="38862391" w14:textId="77777777" w:rsidTr="008F0656">
        <w:trPr>
          <w:trHeight w:val="418"/>
        </w:trPr>
        <w:tc>
          <w:tcPr>
            <w:tcW w:w="765" w:type="dxa"/>
            <w:vAlign w:val="center"/>
          </w:tcPr>
          <w:p w14:paraId="382F77CF" w14:textId="73751C46" w:rsidR="00250F95" w:rsidRDefault="00250F95" w:rsidP="004F402D">
            <w:r w:rsidRPr="2D94EEC7">
              <w:t>1.</w:t>
            </w:r>
            <w:r>
              <w:t>6</w:t>
            </w:r>
          </w:p>
        </w:tc>
        <w:tc>
          <w:tcPr>
            <w:tcW w:w="3454" w:type="dxa"/>
            <w:vAlign w:val="center"/>
          </w:tcPr>
          <w:p w14:paraId="208C6E8E" w14:textId="60919F2A" w:rsidR="00250F95" w:rsidRDefault="00250F95" w:rsidP="004F402D">
            <w:r w:rsidRPr="2D94EEC7">
              <w:t>Profilbearbeitung</w:t>
            </w:r>
          </w:p>
        </w:tc>
        <w:tc>
          <w:tcPr>
            <w:tcW w:w="2126" w:type="dxa"/>
            <w:vAlign w:val="center"/>
          </w:tcPr>
          <w:p w14:paraId="11E2F551" w14:textId="3DBC1FF9" w:rsidR="00250F95" w:rsidRDefault="00250F95" w:rsidP="004F402D">
            <w:r w:rsidRPr="2D94EEC7">
              <w:t>Papierprototyp</w:t>
            </w:r>
          </w:p>
        </w:tc>
        <w:tc>
          <w:tcPr>
            <w:tcW w:w="2209" w:type="dxa"/>
            <w:vAlign w:val="center"/>
          </w:tcPr>
          <w:p w14:paraId="28E49C66" w14:textId="52BA0045" w:rsidR="00250F95" w:rsidRDefault="00250F95" w:rsidP="004F402D">
            <w:r>
              <w:t>Natalie Schmidt</w:t>
            </w:r>
          </w:p>
        </w:tc>
        <w:tc>
          <w:tcPr>
            <w:tcW w:w="1335" w:type="dxa"/>
            <w:vAlign w:val="center"/>
          </w:tcPr>
          <w:p w14:paraId="74725B00" w14:textId="09531F63" w:rsidR="00250F95" w:rsidRPr="004F5D0F" w:rsidRDefault="35EB1528" w:rsidP="004F402D">
            <w:pPr>
              <w:rPr>
                <w:color w:val="A8D08D" w:themeColor="accent6" w:themeTint="99"/>
              </w:rPr>
            </w:pPr>
            <w:r w:rsidRPr="35EB1528">
              <w:rPr>
                <w:color w:val="70AD47" w:themeColor="accent6"/>
              </w:rPr>
              <w:t>fertig</w:t>
            </w:r>
          </w:p>
        </w:tc>
      </w:tr>
      <w:tr w:rsidR="00250F95" w14:paraId="32E04B3F" w14:textId="77777777" w:rsidTr="008F0656">
        <w:trPr>
          <w:trHeight w:val="409"/>
        </w:trPr>
        <w:tc>
          <w:tcPr>
            <w:tcW w:w="765" w:type="dxa"/>
            <w:vAlign w:val="center"/>
          </w:tcPr>
          <w:p w14:paraId="53130585" w14:textId="6F5C0349" w:rsidR="00250F95" w:rsidRDefault="00250F95" w:rsidP="004F402D">
            <w:r w:rsidRPr="2D94EEC7">
              <w:t>1.</w:t>
            </w:r>
            <w:r>
              <w:t>7</w:t>
            </w:r>
          </w:p>
        </w:tc>
        <w:tc>
          <w:tcPr>
            <w:tcW w:w="3454" w:type="dxa"/>
            <w:vAlign w:val="center"/>
          </w:tcPr>
          <w:p w14:paraId="5EA2C461" w14:textId="1C503DF3" w:rsidR="00250F95" w:rsidRDefault="00250F95" w:rsidP="004F402D">
            <w:r w:rsidRPr="2D94EEC7">
              <w:t>Profileinstellungen</w:t>
            </w:r>
          </w:p>
        </w:tc>
        <w:tc>
          <w:tcPr>
            <w:tcW w:w="2126" w:type="dxa"/>
            <w:vAlign w:val="center"/>
          </w:tcPr>
          <w:p w14:paraId="72D545A5" w14:textId="45F08AB8" w:rsidR="00250F95" w:rsidRDefault="00250F95" w:rsidP="004F402D">
            <w:r w:rsidRPr="2D94EEC7">
              <w:t>Papierprototyp</w:t>
            </w:r>
          </w:p>
        </w:tc>
        <w:tc>
          <w:tcPr>
            <w:tcW w:w="2209" w:type="dxa"/>
            <w:vAlign w:val="center"/>
          </w:tcPr>
          <w:p w14:paraId="504B25EF" w14:textId="44A9328E" w:rsidR="00250F95" w:rsidRDefault="00250F95" w:rsidP="004F402D">
            <w:r>
              <w:t>Natalie Schmidt</w:t>
            </w:r>
          </w:p>
        </w:tc>
        <w:tc>
          <w:tcPr>
            <w:tcW w:w="1335" w:type="dxa"/>
            <w:vAlign w:val="center"/>
          </w:tcPr>
          <w:p w14:paraId="75C5939C" w14:textId="7CFA812C" w:rsidR="00250F95" w:rsidRDefault="35EB1528" w:rsidP="004F402D">
            <w:pPr>
              <w:rPr>
                <w:color w:val="70AD47" w:themeColor="accent6"/>
              </w:rPr>
            </w:pPr>
            <w:r w:rsidRPr="35EB1528">
              <w:rPr>
                <w:color w:val="70AD47" w:themeColor="accent6"/>
              </w:rPr>
              <w:t>fertig</w:t>
            </w:r>
          </w:p>
        </w:tc>
      </w:tr>
      <w:tr w:rsidR="00250F95" w14:paraId="66E33987" w14:textId="77777777" w:rsidTr="004F402D">
        <w:trPr>
          <w:trHeight w:val="279"/>
        </w:trPr>
        <w:tc>
          <w:tcPr>
            <w:tcW w:w="765" w:type="dxa"/>
            <w:vAlign w:val="center"/>
          </w:tcPr>
          <w:p w14:paraId="5E7105BA" w14:textId="1A5A9CAE" w:rsidR="00250F95" w:rsidRDefault="00250F95" w:rsidP="004F402D">
            <w:r w:rsidRPr="2D94EEC7">
              <w:t>1.</w:t>
            </w:r>
            <w:r>
              <w:t>8</w:t>
            </w:r>
          </w:p>
        </w:tc>
        <w:tc>
          <w:tcPr>
            <w:tcW w:w="3454" w:type="dxa"/>
            <w:vAlign w:val="center"/>
          </w:tcPr>
          <w:p w14:paraId="1F156E87" w14:textId="0FEE95D3" w:rsidR="00250F95" w:rsidRDefault="00250F95" w:rsidP="004F402D">
            <w:r w:rsidRPr="2D94EEC7">
              <w:t>Kontrollfluss</w:t>
            </w:r>
          </w:p>
        </w:tc>
        <w:tc>
          <w:tcPr>
            <w:tcW w:w="2126" w:type="dxa"/>
            <w:vAlign w:val="center"/>
          </w:tcPr>
          <w:p w14:paraId="7ABA02F4" w14:textId="3CE0E118" w:rsidR="00250F95" w:rsidRDefault="00250F95" w:rsidP="004F402D">
            <w:r w:rsidRPr="2D94EEC7">
              <w:t>Aktivitätsdiagramm/Modell</w:t>
            </w:r>
          </w:p>
        </w:tc>
        <w:tc>
          <w:tcPr>
            <w:tcW w:w="2209" w:type="dxa"/>
            <w:vAlign w:val="center"/>
          </w:tcPr>
          <w:p w14:paraId="440B597B" w14:textId="53775497" w:rsidR="00250F95" w:rsidRDefault="00250F95" w:rsidP="004F402D">
            <w:r>
              <w:t>Natalie Schmidt</w:t>
            </w:r>
          </w:p>
        </w:tc>
        <w:tc>
          <w:tcPr>
            <w:tcW w:w="1335" w:type="dxa"/>
            <w:vAlign w:val="center"/>
          </w:tcPr>
          <w:p w14:paraId="08DE50D1" w14:textId="142A865D" w:rsidR="00250F95" w:rsidRPr="008F0656" w:rsidRDefault="35EB1528" w:rsidP="004F402D">
            <w:pPr>
              <w:rPr>
                <w:color w:val="70AD47" w:themeColor="accent6"/>
              </w:rPr>
            </w:pPr>
            <w:r w:rsidRPr="35EB1528">
              <w:rPr>
                <w:color w:val="70AD47" w:themeColor="accent6"/>
              </w:rPr>
              <w:t>fertig</w:t>
            </w:r>
          </w:p>
        </w:tc>
      </w:tr>
      <w:tr w:rsidR="00250F95" w:rsidRPr="00CF0841" w14:paraId="221439D7" w14:textId="77777777" w:rsidTr="004F402D">
        <w:trPr>
          <w:trHeight w:val="271"/>
        </w:trPr>
        <w:tc>
          <w:tcPr>
            <w:tcW w:w="765" w:type="dxa"/>
            <w:shd w:val="clear" w:color="auto" w:fill="E7E6E6" w:themeFill="background2"/>
            <w:vAlign w:val="center"/>
          </w:tcPr>
          <w:p w14:paraId="6FB37FFE" w14:textId="77777777" w:rsidR="00250F95" w:rsidRPr="00272A78" w:rsidRDefault="00250F95" w:rsidP="004F402D">
            <w:pPr>
              <w:rPr>
                <w:rFonts w:cstheme="minorHAnsi"/>
                <w:b/>
              </w:rPr>
            </w:pPr>
            <w:r w:rsidRPr="00272A78">
              <w:rPr>
                <w:rFonts w:cstheme="minorHAnsi"/>
                <w:b/>
              </w:rPr>
              <w:t>2.</w:t>
            </w:r>
          </w:p>
        </w:tc>
        <w:tc>
          <w:tcPr>
            <w:tcW w:w="3454" w:type="dxa"/>
            <w:shd w:val="clear" w:color="auto" w:fill="E7E6E6" w:themeFill="background2"/>
            <w:vAlign w:val="center"/>
          </w:tcPr>
          <w:p w14:paraId="54421A39" w14:textId="30A2B179" w:rsidR="00250F95" w:rsidRPr="003D5A34" w:rsidRDefault="00250F95" w:rsidP="004F402D">
            <w:r w:rsidRPr="2D94EEC7">
              <w:t>Erstellung einer Lehrveranstaltung</w:t>
            </w:r>
          </w:p>
        </w:tc>
        <w:tc>
          <w:tcPr>
            <w:tcW w:w="2126" w:type="dxa"/>
            <w:shd w:val="clear" w:color="auto" w:fill="E7E6E6" w:themeFill="background2"/>
            <w:vAlign w:val="center"/>
          </w:tcPr>
          <w:p w14:paraId="06F4ECBB" w14:textId="329F2F75" w:rsidR="00250F95" w:rsidRPr="00272A78" w:rsidRDefault="00250F95" w:rsidP="004F402D"/>
        </w:tc>
        <w:tc>
          <w:tcPr>
            <w:tcW w:w="2209" w:type="dxa"/>
            <w:shd w:val="clear" w:color="auto" w:fill="E7E6E6" w:themeFill="background2"/>
            <w:vAlign w:val="center"/>
          </w:tcPr>
          <w:p w14:paraId="7D2A643F" w14:textId="7CD81DD9" w:rsidR="00250F95" w:rsidRPr="00272A78" w:rsidRDefault="00250F95" w:rsidP="004F402D"/>
        </w:tc>
        <w:tc>
          <w:tcPr>
            <w:tcW w:w="1335" w:type="dxa"/>
            <w:shd w:val="clear" w:color="auto" w:fill="E7E6E6" w:themeFill="background2"/>
            <w:vAlign w:val="center"/>
          </w:tcPr>
          <w:p w14:paraId="1F412AD0" w14:textId="3B52AF7C" w:rsidR="00250F95" w:rsidRPr="00272A78" w:rsidRDefault="00250F95" w:rsidP="004F402D"/>
        </w:tc>
      </w:tr>
      <w:tr w:rsidR="00250F95" w:rsidRPr="00CF0841" w14:paraId="0FAFC7EC" w14:textId="77777777" w:rsidTr="004F402D">
        <w:trPr>
          <w:trHeight w:val="348"/>
        </w:trPr>
        <w:tc>
          <w:tcPr>
            <w:tcW w:w="765" w:type="dxa"/>
            <w:vAlign w:val="center"/>
          </w:tcPr>
          <w:p w14:paraId="7CFBC37F" w14:textId="43432C89" w:rsidR="00250F95" w:rsidRPr="00272A78" w:rsidRDefault="00250F95" w:rsidP="004F402D">
            <w:r>
              <w:t>2.1</w:t>
            </w:r>
          </w:p>
        </w:tc>
        <w:tc>
          <w:tcPr>
            <w:tcW w:w="3454" w:type="dxa"/>
            <w:vAlign w:val="center"/>
          </w:tcPr>
          <w:p w14:paraId="6187C988" w14:textId="26D67905" w:rsidR="00250F95" w:rsidRPr="00272A78" w:rsidRDefault="00BF0BA0" w:rsidP="004F402D">
            <w:r>
              <w:t xml:space="preserve">Manuelle </w:t>
            </w:r>
            <w:r w:rsidR="00250F95">
              <w:t>Erstellung einer Lehrveranstaltung</w:t>
            </w:r>
          </w:p>
        </w:tc>
        <w:tc>
          <w:tcPr>
            <w:tcW w:w="2126" w:type="dxa"/>
            <w:vAlign w:val="center"/>
          </w:tcPr>
          <w:p w14:paraId="314B63EA" w14:textId="6F156CD0" w:rsidR="00250F95" w:rsidRPr="00272A78" w:rsidRDefault="00250F95" w:rsidP="004F402D">
            <w:r w:rsidRPr="2D94EEC7">
              <w:t>User Story</w:t>
            </w:r>
          </w:p>
        </w:tc>
        <w:tc>
          <w:tcPr>
            <w:tcW w:w="2209" w:type="dxa"/>
            <w:vAlign w:val="center"/>
          </w:tcPr>
          <w:p w14:paraId="3444C500" w14:textId="44B227B1" w:rsidR="00250F95" w:rsidRPr="00272A78" w:rsidRDefault="00250F95" w:rsidP="004F402D">
            <w:r>
              <w:t>Serena Lavinia Böker</w:t>
            </w:r>
          </w:p>
        </w:tc>
        <w:tc>
          <w:tcPr>
            <w:tcW w:w="1335" w:type="dxa"/>
            <w:vAlign w:val="center"/>
          </w:tcPr>
          <w:p w14:paraId="0B2B1ACC" w14:textId="067826E5" w:rsidR="00250F95" w:rsidRPr="00272A78" w:rsidRDefault="00474580" w:rsidP="004F402D">
            <w:r w:rsidRPr="00474580">
              <w:rPr>
                <w:color w:val="70AD47" w:themeColor="accent6"/>
              </w:rPr>
              <w:t>fertig</w:t>
            </w:r>
          </w:p>
        </w:tc>
      </w:tr>
      <w:tr w:rsidR="00B9434B" w:rsidRPr="00CF0841" w14:paraId="057A1647" w14:textId="77777777" w:rsidTr="004F402D">
        <w:trPr>
          <w:trHeight w:val="348"/>
        </w:trPr>
        <w:tc>
          <w:tcPr>
            <w:tcW w:w="765" w:type="dxa"/>
            <w:vAlign w:val="center"/>
          </w:tcPr>
          <w:p w14:paraId="15CCDB5C" w14:textId="1B1CB65E" w:rsidR="00B9434B" w:rsidRDefault="00B9434B" w:rsidP="004F402D">
            <w:r>
              <w:t>2.2</w:t>
            </w:r>
          </w:p>
        </w:tc>
        <w:tc>
          <w:tcPr>
            <w:tcW w:w="3454" w:type="dxa"/>
            <w:vAlign w:val="center"/>
          </w:tcPr>
          <w:p w14:paraId="6F0814D0" w14:textId="63EAE8DC" w:rsidR="00B9434B" w:rsidRDefault="00BF0BA0" w:rsidP="004F402D">
            <w:r>
              <w:t>Erstellung einer Lehrveranstaltung</w:t>
            </w:r>
          </w:p>
        </w:tc>
        <w:tc>
          <w:tcPr>
            <w:tcW w:w="2126" w:type="dxa"/>
            <w:vAlign w:val="center"/>
          </w:tcPr>
          <w:p w14:paraId="241358D7" w14:textId="3C8F5CF5" w:rsidR="00B9434B" w:rsidRPr="2D94EEC7" w:rsidRDefault="00BF0BA0" w:rsidP="004F402D">
            <w:proofErr w:type="spellStart"/>
            <w:r w:rsidRPr="2D94EEC7">
              <w:t>bMSC</w:t>
            </w:r>
            <w:proofErr w:type="spellEnd"/>
          </w:p>
        </w:tc>
        <w:tc>
          <w:tcPr>
            <w:tcW w:w="2209" w:type="dxa"/>
            <w:vAlign w:val="center"/>
          </w:tcPr>
          <w:p w14:paraId="1543EB87" w14:textId="7EAAA612" w:rsidR="00B9434B" w:rsidRDefault="00EA4FDF" w:rsidP="004F402D">
            <w:r>
              <w:t>Serena Lavinia Böker</w:t>
            </w:r>
          </w:p>
        </w:tc>
        <w:tc>
          <w:tcPr>
            <w:tcW w:w="1335" w:type="dxa"/>
            <w:vAlign w:val="center"/>
          </w:tcPr>
          <w:p w14:paraId="69AF4F17" w14:textId="30FF9AF1" w:rsidR="00B9434B" w:rsidRPr="2D94EEC7" w:rsidRDefault="00474580" w:rsidP="004F402D">
            <w:r w:rsidRPr="00474580">
              <w:rPr>
                <w:color w:val="70AD47" w:themeColor="accent6"/>
              </w:rPr>
              <w:t>fertig</w:t>
            </w:r>
          </w:p>
        </w:tc>
      </w:tr>
      <w:tr w:rsidR="00250F95" w:rsidRPr="00CF0841" w14:paraId="1D509273" w14:textId="77777777" w:rsidTr="004F402D">
        <w:trPr>
          <w:trHeight w:val="420"/>
        </w:trPr>
        <w:tc>
          <w:tcPr>
            <w:tcW w:w="765" w:type="dxa"/>
            <w:vAlign w:val="center"/>
          </w:tcPr>
          <w:p w14:paraId="65956AF8" w14:textId="1D8C6AF4" w:rsidR="00250F95" w:rsidRPr="00272A78" w:rsidRDefault="00250F95" w:rsidP="004F402D">
            <w:r>
              <w:t>2.</w:t>
            </w:r>
            <w:r w:rsidR="00BF0BA0">
              <w:t>3</w:t>
            </w:r>
          </w:p>
        </w:tc>
        <w:tc>
          <w:tcPr>
            <w:tcW w:w="3454" w:type="dxa"/>
            <w:vAlign w:val="center"/>
          </w:tcPr>
          <w:p w14:paraId="30359BD0" w14:textId="23988F6A" w:rsidR="00250F95" w:rsidRPr="00272A78" w:rsidRDefault="00250F95" w:rsidP="004F402D">
            <w:r>
              <w:t>Erstellung einer Lehrveranstaltung</w:t>
            </w:r>
            <w:r w:rsidR="00CF7829">
              <w:t xml:space="preserve"> mittels CSV-Datei</w:t>
            </w:r>
          </w:p>
        </w:tc>
        <w:tc>
          <w:tcPr>
            <w:tcW w:w="2126" w:type="dxa"/>
            <w:vAlign w:val="center"/>
          </w:tcPr>
          <w:p w14:paraId="13A74DBC" w14:textId="5C54FB4F" w:rsidR="00250F95" w:rsidRPr="00272A78" w:rsidRDefault="00BF0BA0" w:rsidP="004F402D">
            <w:r w:rsidRPr="2D94EEC7">
              <w:t>User Story</w:t>
            </w:r>
          </w:p>
        </w:tc>
        <w:tc>
          <w:tcPr>
            <w:tcW w:w="2209" w:type="dxa"/>
            <w:vAlign w:val="center"/>
          </w:tcPr>
          <w:p w14:paraId="145DF09A" w14:textId="77CE1580" w:rsidR="00250F95" w:rsidRPr="00272A78" w:rsidRDefault="00250F95" w:rsidP="004F402D">
            <w:r>
              <w:t>Serena Lavinia Böker</w:t>
            </w:r>
          </w:p>
        </w:tc>
        <w:tc>
          <w:tcPr>
            <w:tcW w:w="1335" w:type="dxa"/>
            <w:vAlign w:val="center"/>
          </w:tcPr>
          <w:p w14:paraId="4AB8598F" w14:textId="53FFD25A" w:rsidR="00250F95" w:rsidRPr="00272A78" w:rsidRDefault="00474580" w:rsidP="004F402D">
            <w:r w:rsidRPr="00474580">
              <w:rPr>
                <w:color w:val="70AD47" w:themeColor="accent6"/>
              </w:rPr>
              <w:t>fertig</w:t>
            </w:r>
          </w:p>
        </w:tc>
      </w:tr>
      <w:tr w:rsidR="00250F95" w14:paraId="64EF66AC" w14:textId="77777777" w:rsidTr="004F402D">
        <w:trPr>
          <w:trHeight w:val="420"/>
        </w:trPr>
        <w:tc>
          <w:tcPr>
            <w:tcW w:w="765" w:type="dxa"/>
            <w:vAlign w:val="center"/>
          </w:tcPr>
          <w:p w14:paraId="031194DC" w14:textId="25C9D8AD" w:rsidR="00250F95" w:rsidRDefault="00250F95" w:rsidP="004F402D">
            <w:r>
              <w:t>2.</w:t>
            </w:r>
            <w:r w:rsidR="00BB004F">
              <w:t>4</w:t>
            </w:r>
          </w:p>
        </w:tc>
        <w:tc>
          <w:tcPr>
            <w:tcW w:w="3454" w:type="dxa"/>
            <w:vAlign w:val="center"/>
          </w:tcPr>
          <w:p w14:paraId="5B9D8191" w14:textId="7B46B728" w:rsidR="00250F95" w:rsidRDefault="00250F95" w:rsidP="004F402D">
            <w:pPr>
              <w:rPr>
                <w:rFonts w:ascii="Calibri" w:eastAsia="Calibri" w:hAnsi="Calibri" w:cs="Calibri"/>
              </w:rPr>
            </w:pPr>
            <w:r w:rsidRPr="2D94EEC7">
              <w:rPr>
                <w:rFonts w:ascii="Calibri" w:eastAsia="Calibri" w:hAnsi="Calibri" w:cs="Calibri"/>
              </w:rPr>
              <w:t>Fenster für die Erstellung einer Lehrveranstaltung</w:t>
            </w:r>
          </w:p>
        </w:tc>
        <w:tc>
          <w:tcPr>
            <w:tcW w:w="2126" w:type="dxa"/>
            <w:vAlign w:val="center"/>
          </w:tcPr>
          <w:p w14:paraId="020ADD79" w14:textId="6E613D1D" w:rsidR="00250F95" w:rsidRDefault="00250F95"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3B007685" w14:textId="11C46654" w:rsidR="00250F95" w:rsidRDefault="00250F95" w:rsidP="004F402D">
            <w:r>
              <w:t>Serena Lavinia Böker</w:t>
            </w:r>
          </w:p>
        </w:tc>
        <w:tc>
          <w:tcPr>
            <w:tcW w:w="1335" w:type="dxa"/>
            <w:vAlign w:val="center"/>
          </w:tcPr>
          <w:p w14:paraId="3B6A76F7" w14:textId="0E8CEB16" w:rsidR="00250F95" w:rsidRDefault="005E4136" w:rsidP="004F402D">
            <w:r w:rsidRPr="00474580">
              <w:rPr>
                <w:color w:val="70AD47" w:themeColor="accent6"/>
              </w:rPr>
              <w:t>fertig</w:t>
            </w:r>
          </w:p>
        </w:tc>
      </w:tr>
      <w:tr w:rsidR="00250F95" w14:paraId="12D67C6D" w14:textId="77777777" w:rsidTr="004F402D">
        <w:trPr>
          <w:trHeight w:val="420"/>
        </w:trPr>
        <w:tc>
          <w:tcPr>
            <w:tcW w:w="765" w:type="dxa"/>
            <w:shd w:val="clear" w:color="auto" w:fill="E7E6E6" w:themeFill="background2"/>
            <w:vAlign w:val="center"/>
          </w:tcPr>
          <w:p w14:paraId="4DD27483" w14:textId="397BF0F3" w:rsidR="00250F95" w:rsidRDefault="00250F95" w:rsidP="004F402D">
            <w:pPr>
              <w:rPr>
                <w:b/>
                <w:bCs/>
              </w:rPr>
            </w:pPr>
            <w:r w:rsidRPr="2D94EEC7">
              <w:rPr>
                <w:b/>
                <w:bCs/>
              </w:rPr>
              <w:t>3.</w:t>
            </w:r>
          </w:p>
        </w:tc>
        <w:tc>
          <w:tcPr>
            <w:tcW w:w="3454" w:type="dxa"/>
            <w:shd w:val="clear" w:color="auto" w:fill="E7E6E6" w:themeFill="background2"/>
            <w:vAlign w:val="center"/>
          </w:tcPr>
          <w:p w14:paraId="3A3096DA" w14:textId="453E0D00" w:rsidR="00250F95" w:rsidRDefault="00250F95" w:rsidP="004F402D">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vAlign w:val="center"/>
          </w:tcPr>
          <w:p w14:paraId="5DCF782E" w14:textId="12D1832D" w:rsidR="00250F95" w:rsidRDefault="00250F95" w:rsidP="004F402D">
            <w:pPr>
              <w:rPr>
                <w:rFonts w:ascii="Calibri" w:eastAsia="Calibri" w:hAnsi="Calibri" w:cs="Calibri"/>
              </w:rPr>
            </w:pPr>
          </w:p>
        </w:tc>
        <w:tc>
          <w:tcPr>
            <w:tcW w:w="2209" w:type="dxa"/>
            <w:shd w:val="clear" w:color="auto" w:fill="E7E6E6" w:themeFill="background2"/>
            <w:vAlign w:val="center"/>
          </w:tcPr>
          <w:p w14:paraId="5ECBD6FA" w14:textId="72223B86" w:rsidR="00250F95" w:rsidRDefault="00250F95" w:rsidP="004F402D"/>
        </w:tc>
        <w:tc>
          <w:tcPr>
            <w:tcW w:w="1335" w:type="dxa"/>
            <w:shd w:val="clear" w:color="auto" w:fill="E7E6E6" w:themeFill="background2"/>
            <w:vAlign w:val="center"/>
          </w:tcPr>
          <w:p w14:paraId="5221866D" w14:textId="768E888F" w:rsidR="00250F95" w:rsidRDefault="00250F95" w:rsidP="004F402D"/>
        </w:tc>
      </w:tr>
      <w:tr w:rsidR="00250F95" w14:paraId="6F50CA8D" w14:textId="77777777" w:rsidTr="004F402D">
        <w:trPr>
          <w:trHeight w:val="420"/>
        </w:trPr>
        <w:tc>
          <w:tcPr>
            <w:tcW w:w="765" w:type="dxa"/>
            <w:vAlign w:val="center"/>
          </w:tcPr>
          <w:p w14:paraId="0A1645A6" w14:textId="519F07A2" w:rsidR="00250F95" w:rsidRDefault="00250F95" w:rsidP="004F402D">
            <w:r>
              <w:t>3.1</w:t>
            </w:r>
          </w:p>
        </w:tc>
        <w:tc>
          <w:tcPr>
            <w:tcW w:w="3454" w:type="dxa"/>
            <w:vAlign w:val="center"/>
          </w:tcPr>
          <w:p w14:paraId="3734B85C" w14:textId="5452DC1F" w:rsidR="00250F95" w:rsidRDefault="00250F95" w:rsidP="004F402D">
            <w:pPr>
              <w:rPr>
                <w:rFonts w:ascii="Calibri" w:eastAsia="Calibri" w:hAnsi="Calibri" w:cs="Calibri"/>
              </w:rPr>
            </w:pPr>
            <w:r w:rsidRPr="2D94EEC7">
              <w:rPr>
                <w:rFonts w:ascii="Calibri" w:eastAsia="Calibri" w:hAnsi="Calibri" w:cs="Calibri"/>
              </w:rPr>
              <w:t>Aufrufen der Übersichtsseite einer Lehrveranstaltung</w:t>
            </w:r>
          </w:p>
        </w:tc>
        <w:tc>
          <w:tcPr>
            <w:tcW w:w="2126" w:type="dxa"/>
            <w:vAlign w:val="center"/>
          </w:tcPr>
          <w:p w14:paraId="118DF491" w14:textId="5C6D7041" w:rsidR="00250F95" w:rsidRDefault="00250F95"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642BF597" w14:textId="4F5327FC" w:rsidR="00250F95" w:rsidRDefault="00250F95" w:rsidP="004F402D">
            <w:r>
              <w:t>Serena Lavinia Böker</w:t>
            </w:r>
          </w:p>
        </w:tc>
        <w:tc>
          <w:tcPr>
            <w:tcW w:w="1335" w:type="dxa"/>
            <w:vAlign w:val="center"/>
          </w:tcPr>
          <w:p w14:paraId="0E600161" w14:textId="6B6BC51D" w:rsidR="00250F95" w:rsidRDefault="00474580" w:rsidP="004F402D">
            <w:r w:rsidRPr="00474580">
              <w:rPr>
                <w:color w:val="70AD47" w:themeColor="accent6"/>
              </w:rPr>
              <w:t>fertig</w:t>
            </w:r>
          </w:p>
        </w:tc>
      </w:tr>
      <w:tr w:rsidR="00250F95" w14:paraId="2C0EC657" w14:textId="77777777" w:rsidTr="004F402D">
        <w:trPr>
          <w:trHeight w:val="420"/>
        </w:trPr>
        <w:tc>
          <w:tcPr>
            <w:tcW w:w="765" w:type="dxa"/>
            <w:vAlign w:val="center"/>
          </w:tcPr>
          <w:p w14:paraId="17D047A4" w14:textId="742949E0" w:rsidR="00250F95" w:rsidRDefault="00250F95" w:rsidP="004F402D">
            <w:r>
              <w:t>3.2</w:t>
            </w:r>
          </w:p>
        </w:tc>
        <w:tc>
          <w:tcPr>
            <w:tcW w:w="3454" w:type="dxa"/>
            <w:vAlign w:val="center"/>
          </w:tcPr>
          <w:p w14:paraId="238C809F" w14:textId="3F9B1626" w:rsidR="00250F95" w:rsidRDefault="00250F95" w:rsidP="004F402D">
            <w:pPr>
              <w:rPr>
                <w:rFonts w:ascii="Calibri" w:eastAsia="Calibri" w:hAnsi="Calibri" w:cs="Calibri"/>
              </w:rPr>
            </w:pPr>
            <w:r w:rsidRPr="2D94EEC7">
              <w:rPr>
                <w:rFonts w:ascii="Calibri" w:eastAsia="Calibri" w:hAnsi="Calibri" w:cs="Calibri"/>
              </w:rPr>
              <w:t>Aufrufen der Übersichtsseite einer Lehrveranstaltung</w:t>
            </w:r>
          </w:p>
        </w:tc>
        <w:tc>
          <w:tcPr>
            <w:tcW w:w="2126" w:type="dxa"/>
            <w:vAlign w:val="center"/>
          </w:tcPr>
          <w:p w14:paraId="6434983B" w14:textId="7276C6ED" w:rsidR="00250F95" w:rsidRDefault="00250F95"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6C484F40" w14:textId="4D08FF5F" w:rsidR="00250F95" w:rsidRDefault="00250F95" w:rsidP="004F402D">
            <w:r>
              <w:t>Serena Lavinia Böker</w:t>
            </w:r>
          </w:p>
        </w:tc>
        <w:tc>
          <w:tcPr>
            <w:tcW w:w="1335" w:type="dxa"/>
            <w:vAlign w:val="center"/>
          </w:tcPr>
          <w:p w14:paraId="4ACB4DE5" w14:textId="634A8F5F" w:rsidR="00250F95" w:rsidRDefault="00474580" w:rsidP="004F402D">
            <w:r w:rsidRPr="00474580">
              <w:rPr>
                <w:color w:val="70AD47" w:themeColor="accent6"/>
              </w:rPr>
              <w:t>fertig</w:t>
            </w:r>
          </w:p>
        </w:tc>
      </w:tr>
      <w:tr w:rsidR="00250F95" w14:paraId="57C70AD8" w14:textId="77777777" w:rsidTr="004F402D">
        <w:trPr>
          <w:trHeight w:val="420"/>
        </w:trPr>
        <w:tc>
          <w:tcPr>
            <w:tcW w:w="765" w:type="dxa"/>
            <w:vAlign w:val="center"/>
          </w:tcPr>
          <w:p w14:paraId="03CD1D33" w14:textId="5787577C" w:rsidR="00250F95" w:rsidRDefault="00250F95" w:rsidP="004F402D">
            <w:r>
              <w:t>3.3</w:t>
            </w:r>
          </w:p>
        </w:tc>
        <w:tc>
          <w:tcPr>
            <w:tcW w:w="3454" w:type="dxa"/>
            <w:vAlign w:val="center"/>
          </w:tcPr>
          <w:p w14:paraId="0F05EC4E" w14:textId="7FD04AA3" w:rsidR="00250F95" w:rsidRDefault="00250F95" w:rsidP="004F402D">
            <w:pPr>
              <w:rPr>
                <w:rFonts w:ascii="Calibri" w:eastAsia="Calibri" w:hAnsi="Calibri" w:cs="Calibri"/>
              </w:rPr>
            </w:pPr>
            <w:r w:rsidRPr="2D94EEC7">
              <w:rPr>
                <w:rFonts w:ascii="Calibri" w:eastAsia="Calibri" w:hAnsi="Calibri" w:cs="Calibri"/>
              </w:rPr>
              <w:t>Übersichtsseite einer Lehrveranstaltung</w:t>
            </w:r>
          </w:p>
        </w:tc>
        <w:tc>
          <w:tcPr>
            <w:tcW w:w="2126" w:type="dxa"/>
            <w:vAlign w:val="center"/>
          </w:tcPr>
          <w:p w14:paraId="4E2BAC76" w14:textId="429EBFCE" w:rsidR="00250F95" w:rsidRDefault="00250F95"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67A2BB95" w14:textId="3B60EEC3" w:rsidR="00250F95" w:rsidRDefault="00250F95" w:rsidP="004F402D">
            <w:r>
              <w:t>Serena Lavinia Böker</w:t>
            </w:r>
          </w:p>
        </w:tc>
        <w:tc>
          <w:tcPr>
            <w:tcW w:w="1335" w:type="dxa"/>
            <w:vAlign w:val="center"/>
          </w:tcPr>
          <w:p w14:paraId="39A48778" w14:textId="18DDEAEF" w:rsidR="00250F95" w:rsidRPr="00FA5419" w:rsidRDefault="005E4136" w:rsidP="004F402D">
            <w:r w:rsidRPr="00474580">
              <w:rPr>
                <w:color w:val="70AD47" w:themeColor="accent6"/>
              </w:rPr>
              <w:t>fertig</w:t>
            </w:r>
          </w:p>
        </w:tc>
      </w:tr>
      <w:tr w:rsidR="00250F95" w14:paraId="24F48E4E" w14:textId="77777777" w:rsidTr="004F402D">
        <w:trPr>
          <w:trHeight w:val="420"/>
        </w:trPr>
        <w:tc>
          <w:tcPr>
            <w:tcW w:w="765" w:type="dxa"/>
            <w:shd w:val="clear" w:color="auto" w:fill="E7E6E6" w:themeFill="background2"/>
            <w:vAlign w:val="center"/>
          </w:tcPr>
          <w:p w14:paraId="120102BA" w14:textId="43DB6E93" w:rsidR="00250F95" w:rsidRDefault="00250F95" w:rsidP="004F402D">
            <w:pPr>
              <w:rPr>
                <w:b/>
                <w:bCs/>
              </w:rPr>
            </w:pPr>
            <w:r w:rsidRPr="2D94EEC7">
              <w:rPr>
                <w:b/>
                <w:bCs/>
              </w:rPr>
              <w:t>4.</w:t>
            </w:r>
          </w:p>
        </w:tc>
        <w:tc>
          <w:tcPr>
            <w:tcW w:w="3454" w:type="dxa"/>
            <w:shd w:val="clear" w:color="auto" w:fill="E7E6E6" w:themeFill="background2"/>
            <w:vAlign w:val="center"/>
          </w:tcPr>
          <w:p w14:paraId="5ED6CF1B" w14:textId="0422EB2A" w:rsidR="00250F95" w:rsidRDefault="00257856" w:rsidP="004F402D">
            <w:pPr>
              <w:rPr>
                <w:rFonts w:ascii="Calibri" w:eastAsia="Calibri" w:hAnsi="Calibri" w:cs="Calibri"/>
              </w:rPr>
            </w:pPr>
            <w:r>
              <w:rPr>
                <w:rFonts w:ascii="Calibri" w:eastAsia="Calibri" w:hAnsi="Calibri" w:cs="Calibri"/>
              </w:rPr>
              <w:t>Hochladen von und Zugriff auf</w:t>
            </w:r>
            <w:r w:rsidR="00250F95" w:rsidRPr="2D94EEC7">
              <w:rPr>
                <w:rFonts w:ascii="Calibri" w:eastAsia="Calibri" w:hAnsi="Calibri" w:cs="Calibri"/>
              </w:rPr>
              <w:t xml:space="preserve"> Lehrmaterial</w:t>
            </w:r>
          </w:p>
        </w:tc>
        <w:tc>
          <w:tcPr>
            <w:tcW w:w="2126" w:type="dxa"/>
            <w:shd w:val="clear" w:color="auto" w:fill="E7E6E6" w:themeFill="background2"/>
            <w:vAlign w:val="center"/>
          </w:tcPr>
          <w:p w14:paraId="7C4344DC" w14:textId="08681AA7" w:rsidR="00250F95" w:rsidRDefault="00250F95" w:rsidP="004F402D">
            <w:pPr>
              <w:rPr>
                <w:rFonts w:ascii="Calibri" w:eastAsia="Calibri" w:hAnsi="Calibri" w:cs="Calibri"/>
              </w:rPr>
            </w:pPr>
          </w:p>
        </w:tc>
        <w:tc>
          <w:tcPr>
            <w:tcW w:w="2209" w:type="dxa"/>
            <w:shd w:val="clear" w:color="auto" w:fill="E7E6E6" w:themeFill="background2"/>
            <w:vAlign w:val="center"/>
          </w:tcPr>
          <w:p w14:paraId="48547433" w14:textId="654252DF" w:rsidR="00250F95" w:rsidRDefault="00250F95" w:rsidP="004F402D"/>
        </w:tc>
        <w:tc>
          <w:tcPr>
            <w:tcW w:w="1335" w:type="dxa"/>
            <w:shd w:val="clear" w:color="auto" w:fill="E7E6E6" w:themeFill="background2"/>
            <w:vAlign w:val="center"/>
          </w:tcPr>
          <w:p w14:paraId="7B0D2C3B" w14:textId="799353DE" w:rsidR="00250F95" w:rsidRDefault="00250F95" w:rsidP="004F402D"/>
        </w:tc>
      </w:tr>
      <w:tr w:rsidR="00250F95" w14:paraId="3338C866" w14:textId="77777777" w:rsidTr="004F402D">
        <w:trPr>
          <w:trHeight w:val="420"/>
        </w:trPr>
        <w:tc>
          <w:tcPr>
            <w:tcW w:w="765" w:type="dxa"/>
            <w:vAlign w:val="center"/>
          </w:tcPr>
          <w:p w14:paraId="799ED466" w14:textId="53D26A1F" w:rsidR="00250F95" w:rsidRDefault="00250F95" w:rsidP="004F402D">
            <w:r>
              <w:t>4.1</w:t>
            </w:r>
          </w:p>
        </w:tc>
        <w:tc>
          <w:tcPr>
            <w:tcW w:w="3454" w:type="dxa"/>
            <w:vAlign w:val="center"/>
          </w:tcPr>
          <w:p w14:paraId="427F22A8" w14:textId="2B4CE1A3" w:rsidR="00250F95" w:rsidRDefault="00257856" w:rsidP="004F402D">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vAlign w:val="center"/>
          </w:tcPr>
          <w:p w14:paraId="59AE9AC8" w14:textId="69901B79" w:rsidR="00250F95" w:rsidRDefault="00250F95"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50515059" w14:textId="20506F97" w:rsidR="00250F95" w:rsidRDefault="00250F95" w:rsidP="004F402D">
            <w:r>
              <w:t>Serena Lavinia Böker</w:t>
            </w:r>
          </w:p>
        </w:tc>
        <w:tc>
          <w:tcPr>
            <w:tcW w:w="1335" w:type="dxa"/>
            <w:vAlign w:val="center"/>
          </w:tcPr>
          <w:p w14:paraId="4DE68D8D" w14:textId="30127CAA" w:rsidR="00250F95" w:rsidRDefault="00474580" w:rsidP="004F402D">
            <w:r w:rsidRPr="00474580">
              <w:rPr>
                <w:color w:val="70AD47" w:themeColor="accent6"/>
              </w:rPr>
              <w:t>fertig</w:t>
            </w:r>
          </w:p>
        </w:tc>
      </w:tr>
      <w:tr w:rsidR="00250F95" w14:paraId="06ACBC1C" w14:textId="77777777" w:rsidTr="004F402D">
        <w:trPr>
          <w:trHeight w:val="420"/>
        </w:trPr>
        <w:tc>
          <w:tcPr>
            <w:tcW w:w="765" w:type="dxa"/>
            <w:vAlign w:val="center"/>
          </w:tcPr>
          <w:p w14:paraId="420EB0BD" w14:textId="1DF7EE38" w:rsidR="00250F95" w:rsidRDefault="00250F95" w:rsidP="004F402D">
            <w:r>
              <w:t>4.2</w:t>
            </w:r>
          </w:p>
        </w:tc>
        <w:tc>
          <w:tcPr>
            <w:tcW w:w="3454" w:type="dxa"/>
            <w:vAlign w:val="center"/>
          </w:tcPr>
          <w:p w14:paraId="26EE276D" w14:textId="6F60885C" w:rsidR="00250F95" w:rsidRDefault="00257856" w:rsidP="004F402D">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vAlign w:val="center"/>
          </w:tcPr>
          <w:p w14:paraId="68A2BDB9" w14:textId="05D946F2" w:rsidR="00250F95" w:rsidRDefault="00250F95"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09AC7BAB" w14:textId="6A92E48E" w:rsidR="00250F95" w:rsidRDefault="00250F95" w:rsidP="004F402D">
            <w:r>
              <w:t>Serena Lavinia Böker</w:t>
            </w:r>
          </w:p>
        </w:tc>
        <w:tc>
          <w:tcPr>
            <w:tcW w:w="1335" w:type="dxa"/>
            <w:vAlign w:val="center"/>
          </w:tcPr>
          <w:p w14:paraId="0DA3F117" w14:textId="0DD94022" w:rsidR="00250F95" w:rsidRDefault="00474580" w:rsidP="004F402D">
            <w:r w:rsidRPr="00474580">
              <w:rPr>
                <w:color w:val="70AD47" w:themeColor="accent6"/>
              </w:rPr>
              <w:t>fertig</w:t>
            </w:r>
          </w:p>
        </w:tc>
      </w:tr>
      <w:tr w:rsidR="00257856" w14:paraId="6657A60A" w14:textId="77777777" w:rsidTr="004F402D">
        <w:trPr>
          <w:trHeight w:val="420"/>
        </w:trPr>
        <w:tc>
          <w:tcPr>
            <w:tcW w:w="765" w:type="dxa"/>
            <w:vAlign w:val="center"/>
          </w:tcPr>
          <w:p w14:paraId="13AC11F2" w14:textId="4B497736" w:rsidR="00257856" w:rsidRDefault="00257856" w:rsidP="004F402D">
            <w:r>
              <w:t>4.</w:t>
            </w:r>
            <w:r w:rsidR="00AD0DC0">
              <w:t>3</w:t>
            </w:r>
          </w:p>
        </w:tc>
        <w:tc>
          <w:tcPr>
            <w:tcW w:w="3454" w:type="dxa"/>
            <w:vAlign w:val="center"/>
          </w:tcPr>
          <w:p w14:paraId="4B392690" w14:textId="7D161A94" w:rsidR="00257856" w:rsidRPr="2D94EEC7" w:rsidRDefault="00257856" w:rsidP="004F402D">
            <w:pPr>
              <w:rPr>
                <w:rFonts w:ascii="Calibri" w:eastAsia="Calibri" w:hAnsi="Calibri" w:cs="Calibri"/>
              </w:rPr>
            </w:pPr>
            <w:r>
              <w:rPr>
                <w:rFonts w:ascii="Calibri" w:eastAsia="Calibri" w:hAnsi="Calibri" w:cs="Calibri"/>
              </w:rPr>
              <w:t>Zugriff auf Lehrmaterial</w:t>
            </w:r>
          </w:p>
        </w:tc>
        <w:tc>
          <w:tcPr>
            <w:tcW w:w="2126" w:type="dxa"/>
            <w:vAlign w:val="center"/>
          </w:tcPr>
          <w:p w14:paraId="6A893E3F" w14:textId="75772A3D" w:rsidR="00257856" w:rsidRPr="2D94EEC7" w:rsidRDefault="00257856" w:rsidP="004F402D">
            <w:pPr>
              <w:rPr>
                <w:rFonts w:ascii="Calibri" w:eastAsia="Calibri" w:hAnsi="Calibri" w:cs="Calibri"/>
              </w:rPr>
            </w:pPr>
            <w:r>
              <w:rPr>
                <w:rFonts w:ascii="Calibri" w:eastAsia="Calibri" w:hAnsi="Calibri" w:cs="Calibri"/>
              </w:rPr>
              <w:t>User Story</w:t>
            </w:r>
          </w:p>
        </w:tc>
        <w:tc>
          <w:tcPr>
            <w:tcW w:w="2209" w:type="dxa"/>
            <w:vAlign w:val="center"/>
          </w:tcPr>
          <w:p w14:paraId="2E25F238" w14:textId="336B7D54" w:rsidR="00257856" w:rsidRDefault="00257856" w:rsidP="004F402D">
            <w:r>
              <w:t>Serena Lavinia Böker</w:t>
            </w:r>
          </w:p>
        </w:tc>
        <w:tc>
          <w:tcPr>
            <w:tcW w:w="1335" w:type="dxa"/>
            <w:vAlign w:val="center"/>
          </w:tcPr>
          <w:p w14:paraId="00CA2770" w14:textId="10F260DF" w:rsidR="00257856" w:rsidRPr="2D94EEC7" w:rsidRDefault="007148D4" w:rsidP="004F402D">
            <w:r w:rsidRPr="00474580">
              <w:rPr>
                <w:color w:val="70AD47" w:themeColor="accent6"/>
              </w:rPr>
              <w:t>fertig</w:t>
            </w:r>
          </w:p>
        </w:tc>
      </w:tr>
      <w:tr w:rsidR="00257856" w14:paraId="2E4B6800" w14:textId="77777777" w:rsidTr="004F402D">
        <w:trPr>
          <w:trHeight w:val="420"/>
        </w:trPr>
        <w:tc>
          <w:tcPr>
            <w:tcW w:w="765" w:type="dxa"/>
            <w:vAlign w:val="center"/>
          </w:tcPr>
          <w:p w14:paraId="3D3D32B7" w14:textId="320BDF07" w:rsidR="00257856" w:rsidRDefault="00257856" w:rsidP="004F402D">
            <w:r>
              <w:t>4.</w:t>
            </w:r>
            <w:r w:rsidR="00AD0DC0">
              <w:t>4</w:t>
            </w:r>
          </w:p>
        </w:tc>
        <w:tc>
          <w:tcPr>
            <w:tcW w:w="3454" w:type="dxa"/>
            <w:vAlign w:val="center"/>
          </w:tcPr>
          <w:p w14:paraId="6FCF5C3C" w14:textId="373D7166" w:rsidR="00257856" w:rsidRPr="2D94EEC7" w:rsidRDefault="00257856" w:rsidP="004F402D">
            <w:pPr>
              <w:rPr>
                <w:rFonts w:ascii="Calibri" w:eastAsia="Calibri" w:hAnsi="Calibri" w:cs="Calibri"/>
              </w:rPr>
            </w:pPr>
            <w:r>
              <w:rPr>
                <w:rFonts w:ascii="Calibri" w:eastAsia="Calibri" w:hAnsi="Calibri" w:cs="Calibri"/>
              </w:rPr>
              <w:t>Zugriff auf Lehrmaterial</w:t>
            </w:r>
          </w:p>
        </w:tc>
        <w:tc>
          <w:tcPr>
            <w:tcW w:w="2126" w:type="dxa"/>
            <w:vAlign w:val="center"/>
          </w:tcPr>
          <w:p w14:paraId="01126E20" w14:textId="0BA8C875" w:rsidR="00257856" w:rsidRPr="2D94EEC7" w:rsidRDefault="00257856" w:rsidP="004F402D">
            <w:pPr>
              <w:rPr>
                <w:rFonts w:ascii="Calibri" w:eastAsia="Calibri" w:hAnsi="Calibri" w:cs="Calibri"/>
              </w:rPr>
            </w:pPr>
            <w:proofErr w:type="spellStart"/>
            <w:r>
              <w:rPr>
                <w:rFonts w:ascii="Calibri" w:eastAsia="Calibri" w:hAnsi="Calibri" w:cs="Calibri"/>
              </w:rPr>
              <w:t>bMSC</w:t>
            </w:r>
            <w:proofErr w:type="spellEnd"/>
          </w:p>
        </w:tc>
        <w:tc>
          <w:tcPr>
            <w:tcW w:w="2209" w:type="dxa"/>
            <w:vAlign w:val="center"/>
          </w:tcPr>
          <w:p w14:paraId="3B176CB6" w14:textId="138359C5" w:rsidR="00257856" w:rsidRDefault="00257856" w:rsidP="004F402D">
            <w:r>
              <w:t>Serena Lavinia Böker</w:t>
            </w:r>
          </w:p>
        </w:tc>
        <w:tc>
          <w:tcPr>
            <w:tcW w:w="1335" w:type="dxa"/>
            <w:vAlign w:val="center"/>
          </w:tcPr>
          <w:p w14:paraId="0CB2469B" w14:textId="746E7288" w:rsidR="00257856" w:rsidRPr="2D94EEC7" w:rsidRDefault="007148D4" w:rsidP="004F402D">
            <w:r w:rsidRPr="00474580">
              <w:rPr>
                <w:color w:val="70AD47" w:themeColor="accent6"/>
              </w:rPr>
              <w:t>fertig</w:t>
            </w:r>
          </w:p>
        </w:tc>
      </w:tr>
      <w:tr w:rsidR="00257856" w14:paraId="3A8BE8D7" w14:textId="77777777" w:rsidTr="004F402D">
        <w:trPr>
          <w:trHeight w:val="420"/>
        </w:trPr>
        <w:tc>
          <w:tcPr>
            <w:tcW w:w="765" w:type="dxa"/>
            <w:shd w:val="clear" w:color="auto" w:fill="E7E6E6" w:themeFill="background2"/>
            <w:vAlign w:val="center"/>
          </w:tcPr>
          <w:p w14:paraId="759B2623" w14:textId="097062AC" w:rsidR="00257856" w:rsidRDefault="00257856" w:rsidP="004F402D">
            <w:pPr>
              <w:rPr>
                <w:b/>
                <w:bCs/>
              </w:rPr>
            </w:pPr>
            <w:r w:rsidRPr="2D94EEC7">
              <w:rPr>
                <w:b/>
                <w:bCs/>
              </w:rPr>
              <w:lastRenderedPageBreak/>
              <w:t>5.</w:t>
            </w:r>
          </w:p>
        </w:tc>
        <w:tc>
          <w:tcPr>
            <w:tcW w:w="3454" w:type="dxa"/>
            <w:shd w:val="clear" w:color="auto" w:fill="E7E6E6" w:themeFill="background2"/>
            <w:vAlign w:val="center"/>
          </w:tcPr>
          <w:p w14:paraId="5268F709" w14:textId="0B6F28BB" w:rsidR="00257856" w:rsidRDefault="00257856" w:rsidP="004F402D">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vAlign w:val="center"/>
          </w:tcPr>
          <w:p w14:paraId="2DE26CF1" w14:textId="321FB2C1" w:rsidR="00257856" w:rsidRDefault="00257856" w:rsidP="004F402D">
            <w:pPr>
              <w:rPr>
                <w:rFonts w:ascii="Calibri" w:eastAsia="Calibri" w:hAnsi="Calibri" w:cs="Calibri"/>
              </w:rPr>
            </w:pPr>
          </w:p>
        </w:tc>
        <w:tc>
          <w:tcPr>
            <w:tcW w:w="2209" w:type="dxa"/>
            <w:shd w:val="clear" w:color="auto" w:fill="E7E6E6" w:themeFill="background2"/>
            <w:vAlign w:val="center"/>
          </w:tcPr>
          <w:p w14:paraId="1F9EBF1F" w14:textId="1FE0FD5F" w:rsidR="00257856" w:rsidRDefault="00257856" w:rsidP="004F402D"/>
        </w:tc>
        <w:tc>
          <w:tcPr>
            <w:tcW w:w="1335" w:type="dxa"/>
            <w:shd w:val="clear" w:color="auto" w:fill="E7E6E6" w:themeFill="background2"/>
            <w:vAlign w:val="center"/>
          </w:tcPr>
          <w:p w14:paraId="4286E980" w14:textId="325F9C80" w:rsidR="00257856" w:rsidRDefault="00257856" w:rsidP="004F402D"/>
        </w:tc>
      </w:tr>
      <w:tr w:rsidR="00257856" w14:paraId="22EC07C2" w14:textId="77777777" w:rsidTr="004F402D">
        <w:trPr>
          <w:trHeight w:val="420"/>
        </w:trPr>
        <w:tc>
          <w:tcPr>
            <w:tcW w:w="765" w:type="dxa"/>
            <w:vAlign w:val="center"/>
          </w:tcPr>
          <w:p w14:paraId="196C8CEB" w14:textId="7C0C1362" w:rsidR="00257856" w:rsidRDefault="00257856" w:rsidP="004F402D">
            <w:r>
              <w:t>5.1</w:t>
            </w:r>
          </w:p>
        </w:tc>
        <w:tc>
          <w:tcPr>
            <w:tcW w:w="3454" w:type="dxa"/>
            <w:vAlign w:val="center"/>
          </w:tcPr>
          <w:p w14:paraId="57F27447" w14:textId="28230F18" w:rsidR="00257856" w:rsidRDefault="00257856" w:rsidP="004F402D">
            <w:pPr>
              <w:rPr>
                <w:rFonts w:ascii="Calibri" w:eastAsia="Calibri" w:hAnsi="Calibri" w:cs="Calibri"/>
              </w:rPr>
            </w:pPr>
            <w:r w:rsidRPr="2D94EEC7">
              <w:rPr>
                <w:rFonts w:ascii="Calibri" w:eastAsia="Calibri" w:hAnsi="Calibri" w:cs="Calibri"/>
              </w:rPr>
              <w:t>Liste aller Lehrveranstaltungen aufrufen</w:t>
            </w:r>
          </w:p>
        </w:tc>
        <w:tc>
          <w:tcPr>
            <w:tcW w:w="2126" w:type="dxa"/>
            <w:vAlign w:val="center"/>
          </w:tcPr>
          <w:p w14:paraId="7BB9E6AC" w14:textId="29749234"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196D3351" w14:textId="605B07AA" w:rsidR="00257856" w:rsidRDefault="00257856" w:rsidP="004F402D">
            <w:r>
              <w:t>Serena Lavinia Böker</w:t>
            </w:r>
          </w:p>
        </w:tc>
        <w:tc>
          <w:tcPr>
            <w:tcW w:w="1335" w:type="dxa"/>
            <w:vAlign w:val="center"/>
          </w:tcPr>
          <w:p w14:paraId="747656C4" w14:textId="6AA372D6" w:rsidR="00257856" w:rsidRDefault="007148D4" w:rsidP="004F402D">
            <w:r w:rsidRPr="00474580">
              <w:rPr>
                <w:color w:val="70AD47" w:themeColor="accent6"/>
              </w:rPr>
              <w:t>fertig</w:t>
            </w:r>
          </w:p>
        </w:tc>
      </w:tr>
      <w:tr w:rsidR="00257856" w14:paraId="7D645B8F" w14:textId="77777777" w:rsidTr="004F402D">
        <w:trPr>
          <w:trHeight w:val="420"/>
        </w:trPr>
        <w:tc>
          <w:tcPr>
            <w:tcW w:w="765" w:type="dxa"/>
            <w:vAlign w:val="center"/>
          </w:tcPr>
          <w:p w14:paraId="05BBBADD" w14:textId="3C156A91" w:rsidR="00257856" w:rsidRDefault="00257856" w:rsidP="004F402D">
            <w:r>
              <w:t>5.2</w:t>
            </w:r>
          </w:p>
        </w:tc>
        <w:tc>
          <w:tcPr>
            <w:tcW w:w="3454" w:type="dxa"/>
            <w:vAlign w:val="center"/>
          </w:tcPr>
          <w:p w14:paraId="2BC90148" w14:textId="192FF31D" w:rsidR="00257856" w:rsidRDefault="00257856" w:rsidP="004F402D">
            <w:pPr>
              <w:rPr>
                <w:rFonts w:ascii="Calibri" w:eastAsia="Calibri" w:hAnsi="Calibri" w:cs="Calibri"/>
              </w:rPr>
            </w:pPr>
            <w:r w:rsidRPr="2D94EEC7">
              <w:rPr>
                <w:rFonts w:ascii="Calibri" w:eastAsia="Calibri" w:hAnsi="Calibri" w:cs="Calibri"/>
              </w:rPr>
              <w:t>Liste aller Lehrveranstaltungen aufrufen</w:t>
            </w:r>
          </w:p>
        </w:tc>
        <w:tc>
          <w:tcPr>
            <w:tcW w:w="2126" w:type="dxa"/>
            <w:vAlign w:val="center"/>
          </w:tcPr>
          <w:p w14:paraId="1B2F5AF3" w14:textId="3FD25947"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30FA498C" w14:textId="1F41F0A8" w:rsidR="00257856" w:rsidRDefault="00257856" w:rsidP="004F402D">
            <w:r>
              <w:t>Serena Lavinia Böker</w:t>
            </w:r>
          </w:p>
        </w:tc>
        <w:tc>
          <w:tcPr>
            <w:tcW w:w="1335" w:type="dxa"/>
            <w:vAlign w:val="center"/>
          </w:tcPr>
          <w:p w14:paraId="5E553F08" w14:textId="1D7DF122" w:rsidR="00257856" w:rsidRDefault="007148D4" w:rsidP="004F402D">
            <w:r w:rsidRPr="00474580">
              <w:rPr>
                <w:color w:val="70AD47" w:themeColor="accent6"/>
              </w:rPr>
              <w:t>fertig</w:t>
            </w:r>
          </w:p>
        </w:tc>
      </w:tr>
      <w:tr w:rsidR="00257856" w14:paraId="5DB04B66" w14:textId="77777777" w:rsidTr="004F402D">
        <w:trPr>
          <w:trHeight w:val="420"/>
        </w:trPr>
        <w:tc>
          <w:tcPr>
            <w:tcW w:w="765" w:type="dxa"/>
            <w:vAlign w:val="center"/>
          </w:tcPr>
          <w:p w14:paraId="5AB87757" w14:textId="4936821F" w:rsidR="00257856" w:rsidRDefault="00257856" w:rsidP="004F402D">
            <w:r>
              <w:t>5.3</w:t>
            </w:r>
          </w:p>
        </w:tc>
        <w:tc>
          <w:tcPr>
            <w:tcW w:w="3454" w:type="dxa"/>
            <w:vAlign w:val="center"/>
          </w:tcPr>
          <w:p w14:paraId="34147E0E" w14:textId="0D27DF0E" w:rsidR="00257856" w:rsidRDefault="00257856" w:rsidP="004F402D">
            <w:pPr>
              <w:rPr>
                <w:rFonts w:ascii="Calibri" w:eastAsia="Calibri" w:hAnsi="Calibri" w:cs="Calibri"/>
              </w:rPr>
            </w:pPr>
            <w:r w:rsidRPr="2D94EEC7">
              <w:rPr>
                <w:rFonts w:ascii="Calibri" w:eastAsia="Calibri" w:hAnsi="Calibri" w:cs="Calibri"/>
              </w:rPr>
              <w:t>Liste aller Lehrveranstaltungen</w:t>
            </w:r>
          </w:p>
        </w:tc>
        <w:tc>
          <w:tcPr>
            <w:tcW w:w="2126" w:type="dxa"/>
            <w:vAlign w:val="center"/>
          </w:tcPr>
          <w:p w14:paraId="6CAE1239" w14:textId="602E245B"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5C731CC1" w14:textId="3FBA2616" w:rsidR="00257856" w:rsidRDefault="00257856" w:rsidP="004F402D">
            <w:r>
              <w:t>Serena Lavinia Böker</w:t>
            </w:r>
          </w:p>
        </w:tc>
        <w:tc>
          <w:tcPr>
            <w:tcW w:w="1335" w:type="dxa"/>
            <w:vAlign w:val="center"/>
          </w:tcPr>
          <w:p w14:paraId="70A08BA6" w14:textId="25067ED7" w:rsidR="00257856" w:rsidRDefault="005E4136" w:rsidP="004F402D">
            <w:r w:rsidRPr="00474580">
              <w:rPr>
                <w:color w:val="70AD47" w:themeColor="accent6"/>
              </w:rPr>
              <w:t>fertig</w:t>
            </w:r>
          </w:p>
        </w:tc>
      </w:tr>
      <w:tr w:rsidR="00257856" w14:paraId="23301E73" w14:textId="77777777" w:rsidTr="004F402D">
        <w:trPr>
          <w:trHeight w:val="420"/>
        </w:trPr>
        <w:tc>
          <w:tcPr>
            <w:tcW w:w="765" w:type="dxa"/>
            <w:shd w:val="clear" w:color="auto" w:fill="E7E6E6" w:themeFill="background2"/>
            <w:vAlign w:val="center"/>
          </w:tcPr>
          <w:p w14:paraId="0F81B310" w14:textId="6FB24273" w:rsidR="00257856" w:rsidRDefault="00257856" w:rsidP="004F402D">
            <w:pPr>
              <w:rPr>
                <w:b/>
                <w:bCs/>
              </w:rPr>
            </w:pPr>
            <w:r w:rsidRPr="2D94EEC7">
              <w:rPr>
                <w:b/>
                <w:bCs/>
              </w:rPr>
              <w:t>6.</w:t>
            </w:r>
          </w:p>
        </w:tc>
        <w:tc>
          <w:tcPr>
            <w:tcW w:w="3454" w:type="dxa"/>
            <w:shd w:val="clear" w:color="auto" w:fill="E7E6E6" w:themeFill="background2"/>
            <w:vAlign w:val="center"/>
          </w:tcPr>
          <w:p w14:paraId="6F4A0B50" w14:textId="037C9756" w:rsidR="00257856" w:rsidRDefault="00257856" w:rsidP="004F402D">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vAlign w:val="center"/>
          </w:tcPr>
          <w:p w14:paraId="566B6465" w14:textId="56464A20" w:rsidR="00257856" w:rsidRDefault="00257856" w:rsidP="004F402D">
            <w:pPr>
              <w:rPr>
                <w:rFonts w:ascii="Calibri" w:eastAsia="Calibri" w:hAnsi="Calibri" w:cs="Calibri"/>
              </w:rPr>
            </w:pPr>
          </w:p>
        </w:tc>
        <w:tc>
          <w:tcPr>
            <w:tcW w:w="2209" w:type="dxa"/>
            <w:shd w:val="clear" w:color="auto" w:fill="E7E6E6" w:themeFill="background2"/>
            <w:vAlign w:val="center"/>
          </w:tcPr>
          <w:p w14:paraId="45C47F06" w14:textId="706CDD38" w:rsidR="00257856" w:rsidRDefault="00257856" w:rsidP="004F402D"/>
        </w:tc>
        <w:tc>
          <w:tcPr>
            <w:tcW w:w="1335" w:type="dxa"/>
            <w:shd w:val="clear" w:color="auto" w:fill="E7E6E6" w:themeFill="background2"/>
            <w:vAlign w:val="center"/>
          </w:tcPr>
          <w:p w14:paraId="4AFF1800" w14:textId="3FD08D8F" w:rsidR="00257856" w:rsidRDefault="00257856" w:rsidP="004F402D"/>
        </w:tc>
      </w:tr>
      <w:tr w:rsidR="00257856" w14:paraId="2716578E" w14:textId="77777777" w:rsidTr="004F402D">
        <w:trPr>
          <w:trHeight w:val="420"/>
        </w:trPr>
        <w:tc>
          <w:tcPr>
            <w:tcW w:w="765" w:type="dxa"/>
            <w:vAlign w:val="center"/>
          </w:tcPr>
          <w:p w14:paraId="69E9C24D" w14:textId="11D244A8" w:rsidR="00257856" w:rsidRDefault="00257856" w:rsidP="004F402D">
            <w:r>
              <w:t>6.1</w:t>
            </w:r>
          </w:p>
        </w:tc>
        <w:tc>
          <w:tcPr>
            <w:tcW w:w="3454" w:type="dxa"/>
            <w:vAlign w:val="center"/>
          </w:tcPr>
          <w:p w14:paraId="4A179197" w14:textId="6C39D795" w:rsidR="00257856" w:rsidRDefault="00257856" w:rsidP="004F402D">
            <w:pPr>
              <w:rPr>
                <w:rFonts w:ascii="Calibri" w:eastAsia="Calibri" w:hAnsi="Calibri" w:cs="Calibri"/>
              </w:rPr>
            </w:pPr>
            <w:r w:rsidRPr="2D94EEC7">
              <w:rPr>
                <w:rFonts w:ascii="Calibri" w:eastAsia="Calibri" w:hAnsi="Calibri" w:cs="Calibri"/>
              </w:rPr>
              <w:t>Lehrveranstaltung beitreten</w:t>
            </w:r>
          </w:p>
        </w:tc>
        <w:tc>
          <w:tcPr>
            <w:tcW w:w="2126" w:type="dxa"/>
            <w:vAlign w:val="center"/>
          </w:tcPr>
          <w:p w14:paraId="0B1DF532" w14:textId="3DD797EC"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6AC7F50E" w14:textId="7F3F76B7"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28ADB256" w14:textId="72155340" w:rsidR="00257856" w:rsidRDefault="78B188A3" w:rsidP="004F402D">
            <w:pPr>
              <w:rPr>
                <w:color w:val="70AD47" w:themeColor="accent6"/>
              </w:rPr>
            </w:pPr>
            <w:r w:rsidRPr="78B188A3">
              <w:rPr>
                <w:color w:val="70AD47" w:themeColor="accent6"/>
              </w:rPr>
              <w:t>fertig</w:t>
            </w:r>
          </w:p>
        </w:tc>
      </w:tr>
      <w:tr w:rsidR="00257856" w14:paraId="5C7CC2A4" w14:textId="77777777" w:rsidTr="004F402D">
        <w:trPr>
          <w:trHeight w:val="420"/>
        </w:trPr>
        <w:tc>
          <w:tcPr>
            <w:tcW w:w="765" w:type="dxa"/>
            <w:vAlign w:val="center"/>
          </w:tcPr>
          <w:p w14:paraId="0F0BBAA6" w14:textId="180C53FB" w:rsidR="00257856" w:rsidRDefault="00257856" w:rsidP="004F402D">
            <w:r>
              <w:t>6.2</w:t>
            </w:r>
          </w:p>
        </w:tc>
        <w:tc>
          <w:tcPr>
            <w:tcW w:w="3454" w:type="dxa"/>
            <w:vAlign w:val="center"/>
          </w:tcPr>
          <w:p w14:paraId="40C254A4" w14:textId="226994D1" w:rsidR="00257856" w:rsidRDefault="00257856" w:rsidP="004F402D">
            <w:pPr>
              <w:rPr>
                <w:rFonts w:ascii="Calibri" w:eastAsia="Calibri" w:hAnsi="Calibri" w:cs="Calibri"/>
              </w:rPr>
            </w:pPr>
            <w:r w:rsidRPr="2D94EEC7">
              <w:rPr>
                <w:rFonts w:ascii="Calibri" w:eastAsia="Calibri" w:hAnsi="Calibri" w:cs="Calibri"/>
              </w:rPr>
              <w:t>Lehrveranstaltung beitreten</w:t>
            </w:r>
          </w:p>
        </w:tc>
        <w:tc>
          <w:tcPr>
            <w:tcW w:w="2126" w:type="dxa"/>
            <w:vAlign w:val="center"/>
          </w:tcPr>
          <w:p w14:paraId="19722ABF" w14:textId="66D8C465"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2C865369" w14:textId="2BA8FD47"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5646060B" w14:textId="226CCE3D" w:rsidR="00257856" w:rsidRDefault="78B188A3" w:rsidP="004F402D">
            <w:pPr>
              <w:rPr>
                <w:color w:val="70AD47" w:themeColor="accent6"/>
              </w:rPr>
            </w:pPr>
            <w:r w:rsidRPr="78B188A3">
              <w:rPr>
                <w:color w:val="70AD47" w:themeColor="accent6"/>
              </w:rPr>
              <w:t>fertig</w:t>
            </w:r>
          </w:p>
        </w:tc>
      </w:tr>
      <w:tr w:rsidR="00257856" w14:paraId="74C1BF75" w14:textId="77777777" w:rsidTr="004F402D">
        <w:trPr>
          <w:trHeight w:val="420"/>
        </w:trPr>
        <w:tc>
          <w:tcPr>
            <w:tcW w:w="765" w:type="dxa"/>
            <w:vAlign w:val="center"/>
          </w:tcPr>
          <w:p w14:paraId="7170F25B" w14:textId="3239DD9F" w:rsidR="00257856" w:rsidRDefault="00257856" w:rsidP="004F402D">
            <w:r>
              <w:t>6.3</w:t>
            </w:r>
          </w:p>
        </w:tc>
        <w:tc>
          <w:tcPr>
            <w:tcW w:w="3454" w:type="dxa"/>
            <w:vAlign w:val="center"/>
          </w:tcPr>
          <w:p w14:paraId="453A5590" w14:textId="0807BF99" w:rsidR="00257856" w:rsidRDefault="00052195" w:rsidP="004F402D">
            <w:pPr>
              <w:rPr>
                <w:rFonts w:ascii="Calibri" w:eastAsia="Calibri" w:hAnsi="Calibri" w:cs="Calibri"/>
              </w:rPr>
            </w:pPr>
            <w:r>
              <w:rPr>
                <w:rFonts w:ascii="Calibri" w:eastAsia="Calibri" w:hAnsi="Calibri" w:cs="Calibri"/>
              </w:rPr>
              <w:t>Lehrveranstaltungsbeitrittsseite</w:t>
            </w:r>
          </w:p>
        </w:tc>
        <w:tc>
          <w:tcPr>
            <w:tcW w:w="2126" w:type="dxa"/>
            <w:vAlign w:val="center"/>
          </w:tcPr>
          <w:p w14:paraId="6E05EFC1" w14:textId="00FD63AC"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27AFC800" w14:textId="0D095B52"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4572668D" w14:textId="4C3CFB9F" w:rsidR="00257856" w:rsidRDefault="78B188A3" w:rsidP="004F402D">
            <w:pPr>
              <w:rPr>
                <w:color w:val="70AD47" w:themeColor="accent6"/>
              </w:rPr>
            </w:pPr>
            <w:r w:rsidRPr="78B188A3">
              <w:rPr>
                <w:color w:val="70AD47" w:themeColor="accent6"/>
              </w:rPr>
              <w:t>fertig</w:t>
            </w:r>
          </w:p>
        </w:tc>
      </w:tr>
      <w:tr w:rsidR="00257856" w14:paraId="3B6D57C2" w14:textId="77777777" w:rsidTr="004F402D">
        <w:trPr>
          <w:trHeight w:val="420"/>
        </w:trPr>
        <w:tc>
          <w:tcPr>
            <w:tcW w:w="765" w:type="dxa"/>
            <w:shd w:val="clear" w:color="auto" w:fill="E7E6E6" w:themeFill="background2"/>
            <w:vAlign w:val="center"/>
          </w:tcPr>
          <w:p w14:paraId="3201E033" w14:textId="4920BF0C" w:rsidR="00257856" w:rsidRDefault="00257856" w:rsidP="004F402D">
            <w:pPr>
              <w:rPr>
                <w:b/>
                <w:bCs/>
              </w:rPr>
            </w:pPr>
            <w:r w:rsidRPr="2D94EEC7">
              <w:rPr>
                <w:b/>
                <w:bCs/>
              </w:rPr>
              <w:t>7.</w:t>
            </w:r>
          </w:p>
        </w:tc>
        <w:tc>
          <w:tcPr>
            <w:tcW w:w="3454" w:type="dxa"/>
            <w:shd w:val="clear" w:color="auto" w:fill="E7E6E6" w:themeFill="background2"/>
            <w:vAlign w:val="center"/>
          </w:tcPr>
          <w:p w14:paraId="48587483" w14:textId="293CF5CC" w:rsidR="00257856" w:rsidRDefault="00257856" w:rsidP="004F402D">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vAlign w:val="center"/>
          </w:tcPr>
          <w:p w14:paraId="39713642" w14:textId="180CB1ED" w:rsidR="00257856" w:rsidRDefault="00257856" w:rsidP="004F402D">
            <w:pPr>
              <w:rPr>
                <w:rFonts w:ascii="Calibri" w:eastAsia="Calibri" w:hAnsi="Calibri" w:cs="Calibri"/>
              </w:rPr>
            </w:pPr>
          </w:p>
        </w:tc>
        <w:tc>
          <w:tcPr>
            <w:tcW w:w="2209" w:type="dxa"/>
            <w:shd w:val="clear" w:color="auto" w:fill="E7E6E6" w:themeFill="background2"/>
            <w:vAlign w:val="center"/>
          </w:tcPr>
          <w:p w14:paraId="5560B31F" w14:textId="259C7263" w:rsidR="00257856" w:rsidRDefault="00257856" w:rsidP="004F402D"/>
        </w:tc>
        <w:tc>
          <w:tcPr>
            <w:tcW w:w="1335" w:type="dxa"/>
            <w:shd w:val="clear" w:color="auto" w:fill="E7E6E6" w:themeFill="background2"/>
            <w:vAlign w:val="center"/>
          </w:tcPr>
          <w:p w14:paraId="085DE174" w14:textId="733B75CF" w:rsidR="00257856" w:rsidRDefault="00257856" w:rsidP="004F402D"/>
        </w:tc>
      </w:tr>
      <w:tr w:rsidR="00257856" w14:paraId="48862576" w14:textId="77777777" w:rsidTr="004F402D">
        <w:trPr>
          <w:trHeight w:val="420"/>
        </w:trPr>
        <w:tc>
          <w:tcPr>
            <w:tcW w:w="765" w:type="dxa"/>
            <w:vAlign w:val="center"/>
          </w:tcPr>
          <w:p w14:paraId="102A4C53" w14:textId="51275FB3" w:rsidR="00257856" w:rsidRDefault="00257856" w:rsidP="004F402D">
            <w:r>
              <w:t>7.1</w:t>
            </w:r>
          </w:p>
        </w:tc>
        <w:tc>
          <w:tcPr>
            <w:tcW w:w="3454" w:type="dxa"/>
            <w:vAlign w:val="center"/>
          </w:tcPr>
          <w:p w14:paraId="171F4DEC" w14:textId="2B98BB24" w:rsidR="00257856" w:rsidRDefault="00257856" w:rsidP="004F402D">
            <w:pPr>
              <w:rPr>
                <w:rFonts w:ascii="Calibri" w:eastAsia="Calibri" w:hAnsi="Calibri" w:cs="Calibri"/>
              </w:rPr>
            </w:pPr>
            <w:r w:rsidRPr="2D94EEC7">
              <w:rPr>
                <w:rFonts w:ascii="Calibri" w:eastAsia="Calibri" w:hAnsi="Calibri" w:cs="Calibri"/>
              </w:rPr>
              <w:t>Automatische Zuordnung der Lehrenden</w:t>
            </w:r>
          </w:p>
        </w:tc>
        <w:tc>
          <w:tcPr>
            <w:tcW w:w="2126" w:type="dxa"/>
            <w:vAlign w:val="center"/>
          </w:tcPr>
          <w:p w14:paraId="3C64FCFF" w14:textId="7D2BBC3A"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7D908B52" w14:textId="3B011A0D"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564710D2" w14:textId="127A45DA" w:rsidR="00257856" w:rsidRDefault="78B188A3" w:rsidP="004F402D">
            <w:pPr>
              <w:rPr>
                <w:color w:val="70AD47" w:themeColor="accent6"/>
              </w:rPr>
            </w:pPr>
            <w:r w:rsidRPr="78B188A3">
              <w:rPr>
                <w:color w:val="70AD47" w:themeColor="accent6"/>
              </w:rPr>
              <w:t>fertig</w:t>
            </w:r>
          </w:p>
        </w:tc>
      </w:tr>
      <w:tr w:rsidR="00257856" w14:paraId="21E36466" w14:textId="77777777" w:rsidTr="004F402D">
        <w:trPr>
          <w:trHeight w:val="420"/>
        </w:trPr>
        <w:tc>
          <w:tcPr>
            <w:tcW w:w="765" w:type="dxa"/>
            <w:shd w:val="clear" w:color="auto" w:fill="E7E6E6" w:themeFill="background2"/>
            <w:vAlign w:val="center"/>
          </w:tcPr>
          <w:p w14:paraId="49DB5965" w14:textId="26CE7A22" w:rsidR="00257856" w:rsidRDefault="00257856" w:rsidP="004F402D">
            <w:pPr>
              <w:rPr>
                <w:b/>
                <w:bCs/>
              </w:rPr>
            </w:pPr>
            <w:r w:rsidRPr="2D94EEC7">
              <w:rPr>
                <w:b/>
                <w:bCs/>
              </w:rPr>
              <w:t>8.</w:t>
            </w:r>
          </w:p>
        </w:tc>
        <w:tc>
          <w:tcPr>
            <w:tcW w:w="3454" w:type="dxa"/>
            <w:shd w:val="clear" w:color="auto" w:fill="E7E6E6" w:themeFill="background2"/>
            <w:vAlign w:val="center"/>
          </w:tcPr>
          <w:p w14:paraId="2701C453" w14:textId="7279012B" w:rsidR="00257856" w:rsidRDefault="00257856" w:rsidP="004F402D">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vAlign w:val="center"/>
          </w:tcPr>
          <w:p w14:paraId="56073051" w14:textId="7BD16B61" w:rsidR="00257856" w:rsidRDefault="00257856" w:rsidP="004F402D">
            <w:pPr>
              <w:rPr>
                <w:rFonts w:ascii="Calibri" w:eastAsia="Calibri" w:hAnsi="Calibri" w:cs="Calibri"/>
              </w:rPr>
            </w:pPr>
          </w:p>
        </w:tc>
        <w:tc>
          <w:tcPr>
            <w:tcW w:w="2209" w:type="dxa"/>
            <w:shd w:val="clear" w:color="auto" w:fill="E7E6E6" w:themeFill="background2"/>
            <w:vAlign w:val="center"/>
          </w:tcPr>
          <w:p w14:paraId="4231DF70" w14:textId="68453B39" w:rsidR="00257856" w:rsidRDefault="00257856" w:rsidP="004F402D"/>
        </w:tc>
        <w:tc>
          <w:tcPr>
            <w:tcW w:w="1335" w:type="dxa"/>
            <w:shd w:val="clear" w:color="auto" w:fill="E7E6E6" w:themeFill="background2"/>
            <w:vAlign w:val="center"/>
          </w:tcPr>
          <w:p w14:paraId="1482467B" w14:textId="6D420EC3" w:rsidR="00257856" w:rsidRDefault="00257856" w:rsidP="004F402D"/>
        </w:tc>
      </w:tr>
      <w:tr w:rsidR="00257856" w14:paraId="230468B7" w14:textId="77777777" w:rsidTr="004F402D">
        <w:trPr>
          <w:trHeight w:val="420"/>
        </w:trPr>
        <w:tc>
          <w:tcPr>
            <w:tcW w:w="765" w:type="dxa"/>
            <w:vAlign w:val="center"/>
          </w:tcPr>
          <w:p w14:paraId="350F889F" w14:textId="26B8BBA5" w:rsidR="00257856" w:rsidRDefault="00257856" w:rsidP="004F402D">
            <w:r>
              <w:t>8.1</w:t>
            </w:r>
          </w:p>
        </w:tc>
        <w:tc>
          <w:tcPr>
            <w:tcW w:w="3454" w:type="dxa"/>
            <w:vAlign w:val="center"/>
          </w:tcPr>
          <w:p w14:paraId="6BE0286E" w14:textId="76E0B399" w:rsidR="00257856" w:rsidRDefault="00257856" w:rsidP="004F402D">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vAlign w:val="center"/>
          </w:tcPr>
          <w:p w14:paraId="00406A18" w14:textId="2725EF70"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60E045DE" w14:textId="2D0D7E26"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7677B385" w14:textId="37F430F7" w:rsidR="00257856" w:rsidRDefault="78B188A3" w:rsidP="004F402D">
            <w:pPr>
              <w:rPr>
                <w:color w:val="70AD47" w:themeColor="accent6"/>
              </w:rPr>
            </w:pPr>
            <w:r w:rsidRPr="78B188A3">
              <w:rPr>
                <w:color w:val="70AD47" w:themeColor="accent6"/>
              </w:rPr>
              <w:t>fertig</w:t>
            </w:r>
          </w:p>
        </w:tc>
      </w:tr>
      <w:tr w:rsidR="00257856" w14:paraId="48200B5C" w14:textId="77777777" w:rsidTr="004F402D">
        <w:trPr>
          <w:trHeight w:val="420"/>
        </w:trPr>
        <w:tc>
          <w:tcPr>
            <w:tcW w:w="765" w:type="dxa"/>
            <w:vAlign w:val="center"/>
          </w:tcPr>
          <w:p w14:paraId="1D8B4E86" w14:textId="2D35AABC" w:rsidR="00257856" w:rsidRDefault="00257856" w:rsidP="004F402D">
            <w:r>
              <w:t>8.2</w:t>
            </w:r>
          </w:p>
        </w:tc>
        <w:tc>
          <w:tcPr>
            <w:tcW w:w="3454" w:type="dxa"/>
            <w:vAlign w:val="center"/>
          </w:tcPr>
          <w:p w14:paraId="6E252E6C" w14:textId="76468E3F" w:rsidR="00257856" w:rsidRDefault="00257856" w:rsidP="004F402D">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vAlign w:val="center"/>
          </w:tcPr>
          <w:p w14:paraId="7B98CBBB" w14:textId="524E661E"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631419FA" w14:textId="79AD3E3C"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10A6427F" w14:textId="3B86867E" w:rsidR="00257856" w:rsidRDefault="78B188A3" w:rsidP="004F402D">
            <w:pPr>
              <w:rPr>
                <w:color w:val="70AD47" w:themeColor="accent6"/>
              </w:rPr>
            </w:pPr>
            <w:r w:rsidRPr="78B188A3">
              <w:rPr>
                <w:color w:val="70AD47" w:themeColor="accent6"/>
              </w:rPr>
              <w:t>fertig</w:t>
            </w:r>
          </w:p>
        </w:tc>
      </w:tr>
      <w:tr w:rsidR="00257856" w14:paraId="6B95C652" w14:textId="77777777" w:rsidTr="004F402D">
        <w:trPr>
          <w:trHeight w:val="420"/>
        </w:trPr>
        <w:tc>
          <w:tcPr>
            <w:tcW w:w="765" w:type="dxa"/>
            <w:vAlign w:val="center"/>
          </w:tcPr>
          <w:p w14:paraId="638CECE0" w14:textId="2AA93EC5" w:rsidR="00257856" w:rsidRDefault="00257856" w:rsidP="004F402D">
            <w:r>
              <w:t>8.3</w:t>
            </w:r>
          </w:p>
        </w:tc>
        <w:tc>
          <w:tcPr>
            <w:tcW w:w="3454" w:type="dxa"/>
            <w:vAlign w:val="center"/>
          </w:tcPr>
          <w:p w14:paraId="63F106B2" w14:textId="4B76D960" w:rsidR="00257856" w:rsidRDefault="00257856" w:rsidP="004F402D">
            <w:pPr>
              <w:rPr>
                <w:rFonts w:ascii="Calibri" w:eastAsia="Calibri" w:hAnsi="Calibri" w:cs="Calibri"/>
              </w:rPr>
            </w:pPr>
            <w:r w:rsidRPr="2D94EEC7">
              <w:rPr>
                <w:rFonts w:ascii="Calibri" w:eastAsia="Calibri" w:hAnsi="Calibri" w:cs="Calibri"/>
              </w:rPr>
              <w:t xml:space="preserve">Suchfenster </w:t>
            </w:r>
            <w:r w:rsidR="00D726A6">
              <w:rPr>
                <w:rFonts w:ascii="Calibri" w:eastAsia="Calibri" w:hAnsi="Calibri" w:cs="Calibri"/>
              </w:rPr>
              <w:t>für Lehrende</w:t>
            </w:r>
          </w:p>
        </w:tc>
        <w:tc>
          <w:tcPr>
            <w:tcW w:w="2126" w:type="dxa"/>
            <w:vAlign w:val="center"/>
          </w:tcPr>
          <w:p w14:paraId="7F9CDAF2" w14:textId="093BFA23"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017F8A36" w14:textId="06397A1D"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65E87581" w14:textId="50B970F3" w:rsidR="00257856" w:rsidRDefault="78B188A3" w:rsidP="004F402D">
            <w:pPr>
              <w:rPr>
                <w:color w:val="70AD47" w:themeColor="accent6"/>
              </w:rPr>
            </w:pPr>
            <w:r w:rsidRPr="78B188A3">
              <w:rPr>
                <w:color w:val="70AD47" w:themeColor="accent6"/>
              </w:rPr>
              <w:t>fertig</w:t>
            </w:r>
          </w:p>
        </w:tc>
      </w:tr>
      <w:tr w:rsidR="00257856" w14:paraId="0EAC3C0C" w14:textId="77777777" w:rsidTr="004F402D">
        <w:trPr>
          <w:trHeight w:val="420"/>
        </w:trPr>
        <w:tc>
          <w:tcPr>
            <w:tcW w:w="765" w:type="dxa"/>
            <w:shd w:val="clear" w:color="auto" w:fill="E7E6E6" w:themeFill="background2"/>
            <w:vAlign w:val="center"/>
          </w:tcPr>
          <w:p w14:paraId="0B5CAB48" w14:textId="1E3D6B3E" w:rsidR="00257856" w:rsidRDefault="00257856" w:rsidP="004F402D">
            <w:pPr>
              <w:rPr>
                <w:b/>
                <w:bCs/>
              </w:rPr>
            </w:pPr>
            <w:r w:rsidRPr="2D94EEC7">
              <w:rPr>
                <w:b/>
                <w:bCs/>
              </w:rPr>
              <w:t>9.</w:t>
            </w:r>
          </w:p>
        </w:tc>
        <w:tc>
          <w:tcPr>
            <w:tcW w:w="3454" w:type="dxa"/>
            <w:shd w:val="clear" w:color="auto" w:fill="E7E6E6" w:themeFill="background2"/>
            <w:vAlign w:val="center"/>
          </w:tcPr>
          <w:p w14:paraId="22178AE5" w14:textId="5A3107D7" w:rsidR="00257856" w:rsidRDefault="00257856" w:rsidP="004F402D">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vAlign w:val="center"/>
          </w:tcPr>
          <w:p w14:paraId="164DC04F" w14:textId="01BD5A66" w:rsidR="00257856" w:rsidRDefault="00257856" w:rsidP="004F402D">
            <w:pPr>
              <w:rPr>
                <w:rFonts w:ascii="Calibri" w:eastAsia="Calibri" w:hAnsi="Calibri" w:cs="Calibri"/>
              </w:rPr>
            </w:pPr>
          </w:p>
        </w:tc>
        <w:tc>
          <w:tcPr>
            <w:tcW w:w="2209" w:type="dxa"/>
            <w:shd w:val="clear" w:color="auto" w:fill="E7E6E6" w:themeFill="background2"/>
            <w:vAlign w:val="center"/>
          </w:tcPr>
          <w:p w14:paraId="16B47A59" w14:textId="13745772" w:rsidR="00257856" w:rsidRDefault="00257856" w:rsidP="004F402D"/>
        </w:tc>
        <w:tc>
          <w:tcPr>
            <w:tcW w:w="1335" w:type="dxa"/>
            <w:shd w:val="clear" w:color="auto" w:fill="E7E6E6" w:themeFill="background2"/>
            <w:vAlign w:val="center"/>
          </w:tcPr>
          <w:p w14:paraId="451CD9B8" w14:textId="364B819D" w:rsidR="00257856" w:rsidRDefault="00257856" w:rsidP="004F402D"/>
        </w:tc>
      </w:tr>
      <w:tr w:rsidR="00257856" w14:paraId="070A0242" w14:textId="77777777" w:rsidTr="004F402D">
        <w:trPr>
          <w:trHeight w:val="420"/>
        </w:trPr>
        <w:tc>
          <w:tcPr>
            <w:tcW w:w="765" w:type="dxa"/>
            <w:vAlign w:val="center"/>
          </w:tcPr>
          <w:p w14:paraId="1A6C9EB9" w14:textId="4890B3D4" w:rsidR="00257856" w:rsidRDefault="00257856" w:rsidP="004F402D">
            <w:r>
              <w:t>9.1</w:t>
            </w:r>
          </w:p>
        </w:tc>
        <w:tc>
          <w:tcPr>
            <w:tcW w:w="3454" w:type="dxa"/>
            <w:vAlign w:val="center"/>
          </w:tcPr>
          <w:p w14:paraId="3B1DF27F" w14:textId="1255500D" w:rsidR="00257856" w:rsidRDefault="00257856" w:rsidP="004F402D">
            <w:pPr>
              <w:rPr>
                <w:rFonts w:ascii="Calibri" w:eastAsia="Calibri" w:hAnsi="Calibri" w:cs="Calibri"/>
              </w:rPr>
            </w:pPr>
            <w:r w:rsidRPr="2D94EEC7">
              <w:rPr>
                <w:rFonts w:ascii="Calibri" w:eastAsia="Calibri" w:hAnsi="Calibri" w:cs="Calibri"/>
              </w:rPr>
              <w:t>Einsicht der Teilnehmerliste einer Veranstaltung</w:t>
            </w:r>
          </w:p>
        </w:tc>
        <w:tc>
          <w:tcPr>
            <w:tcW w:w="2126" w:type="dxa"/>
            <w:vAlign w:val="center"/>
          </w:tcPr>
          <w:p w14:paraId="4D81B469" w14:textId="570A1C0E"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50BACDAA" w14:textId="660E56D1"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5EDC08AC" w14:textId="668AAED8" w:rsidR="00257856" w:rsidRDefault="78B188A3" w:rsidP="004F402D">
            <w:pPr>
              <w:rPr>
                <w:color w:val="70AD47" w:themeColor="accent6"/>
              </w:rPr>
            </w:pPr>
            <w:r w:rsidRPr="78B188A3">
              <w:rPr>
                <w:color w:val="70AD47" w:themeColor="accent6"/>
              </w:rPr>
              <w:t>fertig</w:t>
            </w:r>
          </w:p>
        </w:tc>
      </w:tr>
      <w:tr w:rsidR="00257856" w14:paraId="72145ECC" w14:textId="77777777" w:rsidTr="004F402D">
        <w:trPr>
          <w:trHeight w:val="420"/>
        </w:trPr>
        <w:tc>
          <w:tcPr>
            <w:tcW w:w="765" w:type="dxa"/>
            <w:vAlign w:val="center"/>
          </w:tcPr>
          <w:p w14:paraId="30F4CE70" w14:textId="23DF8FF8" w:rsidR="00257856" w:rsidRDefault="00257856" w:rsidP="004F402D">
            <w:r>
              <w:t>9.2</w:t>
            </w:r>
          </w:p>
        </w:tc>
        <w:tc>
          <w:tcPr>
            <w:tcW w:w="3454" w:type="dxa"/>
            <w:vAlign w:val="center"/>
          </w:tcPr>
          <w:p w14:paraId="2D428581" w14:textId="768279FA" w:rsidR="00257856" w:rsidRDefault="00257856" w:rsidP="004F402D">
            <w:pPr>
              <w:rPr>
                <w:rFonts w:ascii="Calibri" w:eastAsia="Calibri" w:hAnsi="Calibri" w:cs="Calibri"/>
              </w:rPr>
            </w:pPr>
            <w:r w:rsidRPr="2D94EEC7">
              <w:rPr>
                <w:rFonts w:ascii="Calibri" w:eastAsia="Calibri" w:hAnsi="Calibri" w:cs="Calibri"/>
              </w:rPr>
              <w:t>Teilnehmerliste einer Veranstaltung aufrufen</w:t>
            </w:r>
          </w:p>
        </w:tc>
        <w:tc>
          <w:tcPr>
            <w:tcW w:w="2126" w:type="dxa"/>
            <w:vAlign w:val="center"/>
          </w:tcPr>
          <w:p w14:paraId="53548F2F" w14:textId="6A4E80B1"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784D2206" w14:textId="4F25772D"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54E7AAED" w14:textId="3E39553C" w:rsidR="00257856" w:rsidRDefault="78B188A3" w:rsidP="004F402D">
            <w:pPr>
              <w:rPr>
                <w:color w:val="70AD47" w:themeColor="accent6"/>
              </w:rPr>
            </w:pPr>
            <w:r w:rsidRPr="78B188A3">
              <w:rPr>
                <w:color w:val="70AD47" w:themeColor="accent6"/>
              </w:rPr>
              <w:t>fertig</w:t>
            </w:r>
          </w:p>
        </w:tc>
      </w:tr>
      <w:tr w:rsidR="00257856" w14:paraId="14D238E0" w14:textId="77777777" w:rsidTr="004F402D">
        <w:trPr>
          <w:trHeight w:val="420"/>
        </w:trPr>
        <w:tc>
          <w:tcPr>
            <w:tcW w:w="765" w:type="dxa"/>
            <w:vAlign w:val="center"/>
          </w:tcPr>
          <w:p w14:paraId="6C235046" w14:textId="0A647FF9" w:rsidR="00257856" w:rsidRDefault="00257856" w:rsidP="004F402D">
            <w:r>
              <w:t>9.3</w:t>
            </w:r>
          </w:p>
        </w:tc>
        <w:tc>
          <w:tcPr>
            <w:tcW w:w="3454" w:type="dxa"/>
            <w:vAlign w:val="center"/>
          </w:tcPr>
          <w:p w14:paraId="3E39BA9F" w14:textId="5B539D0E" w:rsidR="00257856" w:rsidRDefault="00257856" w:rsidP="004F402D">
            <w:pPr>
              <w:rPr>
                <w:rFonts w:ascii="Calibri" w:eastAsia="Calibri" w:hAnsi="Calibri" w:cs="Calibri"/>
              </w:rPr>
            </w:pPr>
            <w:r w:rsidRPr="2D94EEC7">
              <w:rPr>
                <w:rFonts w:ascii="Calibri" w:eastAsia="Calibri" w:hAnsi="Calibri" w:cs="Calibri"/>
              </w:rPr>
              <w:t>Teilnehmerliste einer Veranstaltung</w:t>
            </w:r>
          </w:p>
        </w:tc>
        <w:tc>
          <w:tcPr>
            <w:tcW w:w="2126" w:type="dxa"/>
            <w:vAlign w:val="center"/>
          </w:tcPr>
          <w:p w14:paraId="6AA1AAAA" w14:textId="35DD2EBD"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53AF1F27" w14:textId="6B59DEB9" w:rsidR="00257856" w:rsidRDefault="00257856" w:rsidP="004F402D">
            <w:proofErr w:type="spellStart"/>
            <w:r>
              <w:t>Yafet</w:t>
            </w:r>
            <w:proofErr w:type="spellEnd"/>
            <w:r>
              <w:t xml:space="preserve"> </w:t>
            </w:r>
            <w:proofErr w:type="spellStart"/>
            <w:r>
              <w:t>Zehaie</w:t>
            </w:r>
            <w:proofErr w:type="spellEnd"/>
          </w:p>
        </w:tc>
        <w:tc>
          <w:tcPr>
            <w:tcW w:w="1335" w:type="dxa"/>
            <w:vAlign w:val="center"/>
          </w:tcPr>
          <w:p w14:paraId="57ECF49C" w14:textId="28A2FFDF" w:rsidR="00257856" w:rsidRDefault="78B188A3" w:rsidP="004F402D">
            <w:pPr>
              <w:rPr>
                <w:color w:val="70AD47" w:themeColor="accent6"/>
              </w:rPr>
            </w:pPr>
            <w:r w:rsidRPr="78B188A3">
              <w:rPr>
                <w:color w:val="70AD47" w:themeColor="accent6"/>
              </w:rPr>
              <w:t>fertig</w:t>
            </w:r>
          </w:p>
        </w:tc>
      </w:tr>
      <w:tr w:rsidR="00257856" w14:paraId="45E46FDF" w14:textId="77777777" w:rsidTr="004F402D">
        <w:trPr>
          <w:trHeight w:val="420"/>
        </w:trPr>
        <w:tc>
          <w:tcPr>
            <w:tcW w:w="765" w:type="dxa"/>
            <w:shd w:val="clear" w:color="auto" w:fill="E7E6E6" w:themeFill="background2"/>
            <w:vAlign w:val="center"/>
          </w:tcPr>
          <w:p w14:paraId="1E05A143" w14:textId="0ECF4A1B" w:rsidR="00257856" w:rsidRPr="007C2BA3" w:rsidRDefault="00257856" w:rsidP="004F402D">
            <w:pPr>
              <w:rPr>
                <w:b/>
                <w:bCs/>
              </w:rPr>
            </w:pPr>
            <w:r w:rsidRPr="007C2BA3">
              <w:rPr>
                <w:b/>
                <w:bCs/>
              </w:rPr>
              <w:t>10</w:t>
            </w:r>
            <w:r w:rsidR="004F402D">
              <w:rPr>
                <w:b/>
                <w:bCs/>
              </w:rPr>
              <w:t>.</w:t>
            </w:r>
          </w:p>
        </w:tc>
        <w:tc>
          <w:tcPr>
            <w:tcW w:w="3454" w:type="dxa"/>
            <w:shd w:val="clear" w:color="auto" w:fill="E7E6E6" w:themeFill="background2"/>
            <w:vAlign w:val="center"/>
          </w:tcPr>
          <w:p w14:paraId="590855B7" w14:textId="258DF462" w:rsidR="00257856" w:rsidRPr="2D94EEC7" w:rsidRDefault="00257856" w:rsidP="004F402D">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vAlign w:val="center"/>
          </w:tcPr>
          <w:p w14:paraId="2FCD272C" w14:textId="77777777" w:rsidR="00257856" w:rsidRPr="2D94EEC7" w:rsidRDefault="00257856" w:rsidP="004F402D">
            <w:pPr>
              <w:rPr>
                <w:rFonts w:ascii="Calibri" w:eastAsia="Calibri" w:hAnsi="Calibri" w:cs="Calibri"/>
              </w:rPr>
            </w:pPr>
          </w:p>
        </w:tc>
        <w:tc>
          <w:tcPr>
            <w:tcW w:w="2209" w:type="dxa"/>
            <w:shd w:val="clear" w:color="auto" w:fill="E7E6E6" w:themeFill="background2"/>
            <w:vAlign w:val="center"/>
          </w:tcPr>
          <w:p w14:paraId="6C6486B8" w14:textId="77777777" w:rsidR="00257856" w:rsidRDefault="00257856" w:rsidP="004F402D"/>
        </w:tc>
        <w:tc>
          <w:tcPr>
            <w:tcW w:w="1335" w:type="dxa"/>
            <w:shd w:val="clear" w:color="auto" w:fill="E7E6E6" w:themeFill="background2"/>
            <w:vAlign w:val="center"/>
          </w:tcPr>
          <w:p w14:paraId="67912279" w14:textId="77777777" w:rsidR="00257856" w:rsidRPr="2D94EEC7" w:rsidRDefault="00257856" w:rsidP="004F402D"/>
        </w:tc>
      </w:tr>
      <w:tr w:rsidR="00257856" w14:paraId="2F2A2B6C" w14:textId="77777777" w:rsidTr="004F402D">
        <w:trPr>
          <w:trHeight w:val="420"/>
        </w:trPr>
        <w:tc>
          <w:tcPr>
            <w:tcW w:w="765" w:type="dxa"/>
            <w:vAlign w:val="center"/>
          </w:tcPr>
          <w:p w14:paraId="64AA79C0" w14:textId="1203AC1F" w:rsidR="00257856" w:rsidRPr="007C2BA3" w:rsidRDefault="00257856" w:rsidP="004F402D">
            <w:r w:rsidRPr="007C2BA3">
              <w:t>10.1</w:t>
            </w:r>
          </w:p>
        </w:tc>
        <w:tc>
          <w:tcPr>
            <w:tcW w:w="3454" w:type="dxa"/>
            <w:vAlign w:val="center"/>
          </w:tcPr>
          <w:p w14:paraId="7B0DA0E0" w14:textId="717B2EF2" w:rsidR="00257856" w:rsidRPr="2D94EEC7" w:rsidRDefault="00857F24" w:rsidP="004F402D">
            <w:pPr>
              <w:rPr>
                <w:rFonts w:ascii="Calibri" w:eastAsia="Calibri" w:hAnsi="Calibri" w:cs="Calibri"/>
              </w:rPr>
            </w:pPr>
            <w:r>
              <w:rPr>
                <w:rFonts w:ascii="Calibri" w:eastAsia="Calibri" w:hAnsi="Calibri" w:cs="Calibri"/>
              </w:rPr>
              <w:t>Login</w:t>
            </w:r>
          </w:p>
        </w:tc>
        <w:tc>
          <w:tcPr>
            <w:tcW w:w="2126" w:type="dxa"/>
            <w:vAlign w:val="center"/>
          </w:tcPr>
          <w:p w14:paraId="54E1A151" w14:textId="5C8F21F1" w:rsidR="00257856" w:rsidRPr="2D94EEC7"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6EF688A6" w14:textId="4EF3C8F3" w:rsidR="00257856" w:rsidRDefault="00257856" w:rsidP="004F402D">
            <w:r>
              <w:t xml:space="preserve">Georg </w:t>
            </w:r>
            <w:proofErr w:type="spellStart"/>
            <w:r>
              <w:t>Orfali</w:t>
            </w:r>
            <w:proofErr w:type="spellEnd"/>
          </w:p>
        </w:tc>
        <w:tc>
          <w:tcPr>
            <w:tcW w:w="1335" w:type="dxa"/>
            <w:vAlign w:val="center"/>
          </w:tcPr>
          <w:p w14:paraId="02E53B8C" w14:textId="6BD0C5C2" w:rsidR="00257856" w:rsidRPr="2D94EEC7" w:rsidRDefault="35108232" w:rsidP="004F402D">
            <w:r w:rsidRPr="35108232">
              <w:rPr>
                <w:color w:val="70AD47" w:themeColor="accent6"/>
              </w:rPr>
              <w:t>fertig</w:t>
            </w:r>
          </w:p>
        </w:tc>
      </w:tr>
      <w:tr w:rsidR="00257856" w14:paraId="6E6CF939" w14:textId="77777777" w:rsidTr="004F402D">
        <w:trPr>
          <w:trHeight w:val="420"/>
        </w:trPr>
        <w:tc>
          <w:tcPr>
            <w:tcW w:w="765" w:type="dxa"/>
            <w:vAlign w:val="center"/>
          </w:tcPr>
          <w:p w14:paraId="239D6FED" w14:textId="3F2EB4AD" w:rsidR="00257856" w:rsidRDefault="00257856" w:rsidP="004F402D">
            <w:r>
              <w:t>10.2</w:t>
            </w:r>
          </w:p>
        </w:tc>
        <w:tc>
          <w:tcPr>
            <w:tcW w:w="3454" w:type="dxa"/>
            <w:vAlign w:val="center"/>
          </w:tcPr>
          <w:p w14:paraId="69DBAF36" w14:textId="3FFAEE97" w:rsidR="00257856" w:rsidRPr="2D94EEC7" w:rsidRDefault="00857F24" w:rsidP="004F402D">
            <w:pPr>
              <w:rPr>
                <w:rFonts w:ascii="Calibri" w:eastAsia="Calibri" w:hAnsi="Calibri" w:cs="Calibri"/>
              </w:rPr>
            </w:pPr>
            <w:r>
              <w:rPr>
                <w:rFonts w:ascii="Calibri" w:eastAsia="Calibri" w:hAnsi="Calibri" w:cs="Calibri"/>
              </w:rPr>
              <w:t>Login</w:t>
            </w:r>
          </w:p>
        </w:tc>
        <w:tc>
          <w:tcPr>
            <w:tcW w:w="2126" w:type="dxa"/>
            <w:vAlign w:val="center"/>
          </w:tcPr>
          <w:p w14:paraId="2BDD9BD6" w14:textId="3DC82D33" w:rsidR="00257856" w:rsidRPr="00856F49" w:rsidRDefault="00737B73" w:rsidP="004F402D">
            <w:proofErr w:type="spellStart"/>
            <w:r>
              <w:t>bMSC</w:t>
            </w:r>
            <w:proofErr w:type="spellEnd"/>
          </w:p>
        </w:tc>
        <w:tc>
          <w:tcPr>
            <w:tcW w:w="2209" w:type="dxa"/>
            <w:vAlign w:val="center"/>
          </w:tcPr>
          <w:p w14:paraId="6FB025D3" w14:textId="7970FBD9" w:rsidR="00257856" w:rsidRDefault="00257856" w:rsidP="004F402D">
            <w:r>
              <w:t xml:space="preserve">Georg </w:t>
            </w:r>
            <w:proofErr w:type="spellStart"/>
            <w:r>
              <w:t>Orfali</w:t>
            </w:r>
            <w:proofErr w:type="spellEnd"/>
          </w:p>
        </w:tc>
        <w:tc>
          <w:tcPr>
            <w:tcW w:w="1335" w:type="dxa"/>
            <w:vAlign w:val="center"/>
          </w:tcPr>
          <w:p w14:paraId="53A7FBA0" w14:textId="434E9B9F" w:rsidR="00257856" w:rsidRPr="2D94EEC7" w:rsidRDefault="35108232" w:rsidP="004F402D">
            <w:r w:rsidRPr="35108232">
              <w:rPr>
                <w:color w:val="70AD47" w:themeColor="accent6"/>
              </w:rPr>
              <w:t>fertig</w:t>
            </w:r>
          </w:p>
        </w:tc>
      </w:tr>
      <w:tr w:rsidR="00257856" w14:paraId="2E218DCB" w14:textId="77777777" w:rsidTr="004F402D">
        <w:trPr>
          <w:trHeight w:val="420"/>
        </w:trPr>
        <w:tc>
          <w:tcPr>
            <w:tcW w:w="765" w:type="dxa"/>
            <w:shd w:val="clear" w:color="auto" w:fill="auto"/>
            <w:vAlign w:val="center"/>
          </w:tcPr>
          <w:p w14:paraId="46B19D0D" w14:textId="4404FD05" w:rsidR="00257856" w:rsidRPr="007C2BA3" w:rsidRDefault="00257856" w:rsidP="004F402D">
            <w:r w:rsidRPr="007C2BA3">
              <w:t>10.3</w:t>
            </w:r>
          </w:p>
        </w:tc>
        <w:tc>
          <w:tcPr>
            <w:tcW w:w="3454" w:type="dxa"/>
            <w:shd w:val="clear" w:color="auto" w:fill="auto"/>
            <w:vAlign w:val="center"/>
          </w:tcPr>
          <w:p w14:paraId="6984D167" w14:textId="24D9E106" w:rsidR="00257856" w:rsidRDefault="00257856" w:rsidP="004F402D">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vAlign w:val="center"/>
          </w:tcPr>
          <w:p w14:paraId="5575B695" w14:textId="559A67D0"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shd w:val="clear" w:color="auto" w:fill="auto"/>
            <w:vAlign w:val="center"/>
          </w:tcPr>
          <w:p w14:paraId="6BC81226" w14:textId="1F8D7F17" w:rsidR="00257856" w:rsidRDefault="00257856" w:rsidP="004F402D">
            <w:r>
              <w:t xml:space="preserve">Georg </w:t>
            </w:r>
            <w:proofErr w:type="spellStart"/>
            <w:r>
              <w:t>Orfali</w:t>
            </w:r>
            <w:proofErr w:type="spellEnd"/>
          </w:p>
        </w:tc>
        <w:tc>
          <w:tcPr>
            <w:tcW w:w="1335" w:type="dxa"/>
            <w:shd w:val="clear" w:color="auto" w:fill="auto"/>
            <w:vAlign w:val="center"/>
          </w:tcPr>
          <w:p w14:paraId="535AC8F7" w14:textId="75C756FA" w:rsidR="00257856" w:rsidRDefault="35108232" w:rsidP="004F402D">
            <w:r w:rsidRPr="35108232">
              <w:rPr>
                <w:color w:val="70AD47" w:themeColor="accent6"/>
              </w:rPr>
              <w:t>fertig</w:t>
            </w:r>
          </w:p>
        </w:tc>
      </w:tr>
      <w:tr w:rsidR="00257856" w14:paraId="0F271CDF" w14:textId="77777777" w:rsidTr="004F402D">
        <w:trPr>
          <w:trHeight w:val="420"/>
        </w:trPr>
        <w:tc>
          <w:tcPr>
            <w:tcW w:w="765" w:type="dxa"/>
            <w:shd w:val="clear" w:color="auto" w:fill="E7E6E6" w:themeFill="background2"/>
            <w:vAlign w:val="center"/>
          </w:tcPr>
          <w:p w14:paraId="3465A431" w14:textId="7EF7B3C2" w:rsidR="00257856" w:rsidRDefault="37D77703" w:rsidP="004F402D">
            <w:r w:rsidRPr="37D77703">
              <w:rPr>
                <w:b/>
                <w:bCs/>
              </w:rPr>
              <w:t>11</w:t>
            </w:r>
            <w:r w:rsidR="00257856" w:rsidRPr="2D94EEC7">
              <w:rPr>
                <w:b/>
                <w:bCs/>
              </w:rPr>
              <w:t>.</w:t>
            </w:r>
          </w:p>
        </w:tc>
        <w:tc>
          <w:tcPr>
            <w:tcW w:w="3454" w:type="dxa"/>
            <w:shd w:val="clear" w:color="auto" w:fill="E7E6E6" w:themeFill="background2"/>
            <w:vAlign w:val="center"/>
          </w:tcPr>
          <w:p w14:paraId="42A8FAB6" w14:textId="14AC5F38" w:rsidR="00257856" w:rsidRDefault="00257856" w:rsidP="004F402D">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vAlign w:val="center"/>
          </w:tcPr>
          <w:p w14:paraId="5C57A083" w14:textId="46DCED06" w:rsidR="00257856" w:rsidRDefault="00257856" w:rsidP="004F402D">
            <w:pPr>
              <w:rPr>
                <w:rFonts w:ascii="Calibri" w:eastAsia="Calibri" w:hAnsi="Calibri" w:cs="Calibri"/>
              </w:rPr>
            </w:pPr>
          </w:p>
        </w:tc>
        <w:tc>
          <w:tcPr>
            <w:tcW w:w="2209" w:type="dxa"/>
            <w:shd w:val="clear" w:color="auto" w:fill="E7E6E6" w:themeFill="background2"/>
            <w:vAlign w:val="center"/>
          </w:tcPr>
          <w:p w14:paraId="63141710" w14:textId="59AC8107" w:rsidR="00257856" w:rsidRDefault="00257856" w:rsidP="004F402D"/>
        </w:tc>
        <w:tc>
          <w:tcPr>
            <w:tcW w:w="1335" w:type="dxa"/>
            <w:shd w:val="clear" w:color="auto" w:fill="E7E6E6" w:themeFill="background2"/>
            <w:vAlign w:val="center"/>
          </w:tcPr>
          <w:p w14:paraId="4352C4E3" w14:textId="0D3F0CDB" w:rsidR="00257856" w:rsidRDefault="00257856" w:rsidP="004F402D"/>
        </w:tc>
      </w:tr>
      <w:tr w:rsidR="00257856" w14:paraId="7187E059" w14:textId="77777777" w:rsidTr="004F402D">
        <w:trPr>
          <w:trHeight w:val="420"/>
        </w:trPr>
        <w:tc>
          <w:tcPr>
            <w:tcW w:w="765" w:type="dxa"/>
            <w:vAlign w:val="center"/>
          </w:tcPr>
          <w:p w14:paraId="2B8B3798" w14:textId="1C662CFD" w:rsidR="00257856" w:rsidRDefault="54CBEBFF" w:rsidP="004F402D">
            <w:r>
              <w:t>11</w:t>
            </w:r>
            <w:r w:rsidR="00257856">
              <w:t>.1</w:t>
            </w:r>
          </w:p>
        </w:tc>
        <w:tc>
          <w:tcPr>
            <w:tcW w:w="3454" w:type="dxa"/>
            <w:vAlign w:val="center"/>
          </w:tcPr>
          <w:p w14:paraId="16E09A1D" w14:textId="46915685" w:rsidR="00257856" w:rsidRPr="2D94EEC7" w:rsidRDefault="00257856" w:rsidP="004F402D">
            <w:pPr>
              <w:rPr>
                <w:rFonts w:ascii="Calibri" w:eastAsia="Calibri" w:hAnsi="Calibri" w:cs="Calibri"/>
              </w:rPr>
            </w:pPr>
            <w:r w:rsidRPr="2D94EEC7">
              <w:rPr>
                <w:rFonts w:ascii="Calibri" w:eastAsia="Calibri" w:hAnsi="Calibri" w:cs="Calibri"/>
              </w:rPr>
              <w:t>Eigenes Nutzerprofil ansehen</w:t>
            </w:r>
          </w:p>
        </w:tc>
        <w:tc>
          <w:tcPr>
            <w:tcW w:w="2126" w:type="dxa"/>
            <w:vAlign w:val="center"/>
          </w:tcPr>
          <w:p w14:paraId="4185007C" w14:textId="50B0FA8A" w:rsidR="00257856" w:rsidRPr="2D94EEC7"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2670667F" w14:textId="7D3CF40E" w:rsidR="00257856" w:rsidRPr="2D94EEC7" w:rsidRDefault="00257856" w:rsidP="004F402D">
            <w:r w:rsidRPr="2D94EEC7">
              <w:t>Nguyen-Le Lam</w:t>
            </w:r>
          </w:p>
        </w:tc>
        <w:tc>
          <w:tcPr>
            <w:tcW w:w="1335" w:type="dxa"/>
            <w:vAlign w:val="center"/>
          </w:tcPr>
          <w:p w14:paraId="4118DA9F" w14:textId="201D10DE" w:rsidR="00257856" w:rsidRPr="2D94EEC7" w:rsidRDefault="00263CF8" w:rsidP="004F402D">
            <w:r w:rsidRPr="00474580">
              <w:rPr>
                <w:color w:val="70AD47" w:themeColor="accent6"/>
              </w:rPr>
              <w:t>fertig</w:t>
            </w:r>
          </w:p>
        </w:tc>
      </w:tr>
      <w:tr w:rsidR="00257856" w14:paraId="4901B986" w14:textId="77777777" w:rsidTr="004F402D">
        <w:trPr>
          <w:trHeight w:val="420"/>
        </w:trPr>
        <w:tc>
          <w:tcPr>
            <w:tcW w:w="765" w:type="dxa"/>
            <w:vAlign w:val="center"/>
          </w:tcPr>
          <w:p w14:paraId="08BFE1B0" w14:textId="2170C97B" w:rsidR="00257856" w:rsidRDefault="54CBEBFF" w:rsidP="004F402D">
            <w:r>
              <w:t>11</w:t>
            </w:r>
            <w:r w:rsidR="00257856">
              <w:t>.2</w:t>
            </w:r>
          </w:p>
        </w:tc>
        <w:tc>
          <w:tcPr>
            <w:tcW w:w="3454" w:type="dxa"/>
            <w:vAlign w:val="center"/>
          </w:tcPr>
          <w:p w14:paraId="4441CCD1" w14:textId="525B3516" w:rsidR="00257856" w:rsidRDefault="00257856" w:rsidP="004F402D">
            <w:pPr>
              <w:rPr>
                <w:rFonts w:ascii="Calibri" w:eastAsia="Calibri" w:hAnsi="Calibri" w:cs="Calibri"/>
              </w:rPr>
            </w:pPr>
            <w:r w:rsidRPr="2D94EEC7">
              <w:rPr>
                <w:rFonts w:ascii="Calibri" w:eastAsia="Calibri" w:hAnsi="Calibri" w:cs="Calibri"/>
              </w:rPr>
              <w:t>Eigenes Nutzerprofil aufrufen</w:t>
            </w:r>
          </w:p>
        </w:tc>
        <w:tc>
          <w:tcPr>
            <w:tcW w:w="2126" w:type="dxa"/>
            <w:vAlign w:val="center"/>
          </w:tcPr>
          <w:p w14:paraId="2B5B4A64" w14:textId="10107ED0"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68419759" w14:textId="63DDA1AA" w:rsidR="00257856" w:rsidRDefault="00257856" w:rsidP="004F402D">
            <w:r w:rsidRPr="2D94EEC7">
              <w:t>Nguyen-Le Lam</w:t>
            </w:r>
          </w:p>
        </w:tc>
        <w:tc>
          <w:tcPr>
            <w:tcW w:w="1335" w:type="dxa"/>
            <w:vAlign w:val="center"/>
          </w:tcPr>
          <w:p w14:paraId="375813F0" w14:textId="5A882ED7" w:rsidR="00257856" w:rsidRDefault="00263CF8" w:rsidP="004F402D">
            <w:r w:rsidRPr="00474580">
              <w:rPr>
                <w:color w:val="70AD47" w:themeColor="accent6"/>
              </w:rPr>
              <w:t>fertig</w:t>
            </w:r>
          </w:p>
        </w:tc>
      </w:tr>
      <w:tr w:rsidR="00257856" w14:paraId="0521173D" w14:textId="77777777" w:rsidTr="004F402D">
        <w:trPr>
          <w:trHeight w:val="420"/>
        </w:trPr>
        <w:tc>
          <w:tcPr>
            <w:tcW w:w="765" w:type="dxa"/>
            <w:vAlign w:val="center"/>
          </w:tcPr>
          <w:p w14:paraId="3B1D4DC7" w14:textId="1DBDAB54" w:rsidR="00257856" w:rsidRDefault="54CBEBFF" w:rsidP="004F402D">
            <w:r>
              <w:t>11</w:t>
            </w:r>
            <w:r w:rsidR="00257856">
              <w:t>.3</w:t>
            </w:r>
          </w:p>
        </w:tc>
        <w:tc>
          <w:tcPr>
            <w:tcW w:w="3454" w:type="dxa"/>
            <w:vAlign w:val="center"/>
          </w:tcPr>
          <w:p w14:paraId="6E3DB145" w14:textId="64F42F91" w:rsidR="00257856" w:rsidRDefault="00257856" w:rsidP="004F402D">
            <w:pPr>
              <w:rPr>
                <w:rFonts w:ascii="Calibri" w:eastAsia="Calibri" w:hAnsi="Calibri" w:cs="Calibri"/>
              </w:rPr>
            </w:pPr>
            <w:r w:rsidRPr="2D94EEC7">
              <w:rPr>
                <w:rFonts w:ascii="Calibri" w:eastAsia="Calibri" w:hAnsi="Calibri" w:cs="Calibri"/>
              </w:rPr>
              <w:t>Nutzerprofil</w:t>
            </w:r>
            <w:r w:rsidR="00B475CC">
              <w:rPr>
                <w:rFonts w:ascii="Calibri" w:eastAsia="Calibri" w:hAnsi="Calibri" w:cs="Calibri"/>
              </w:rPr>
              <w:t xml:space="preserve"> (</w:t>
            </w:r>
            <w:r w:rsidR="007812D5">
              <w:rPr>
                <w:rFonts w:ascii="Calibri" w:eastAsia="Calibri" w:hAnsi="Calibri" w:cs="Calibri"/>
              </w:rPr>
              <w:t>allgemein)</w:t>
            </w:r>
          </w:p>
        </w:tc>
        <w:tc>
          <w:tcPr>
            <w:tcW w:w="2126" w:type="dxa"/>
            <w:vAlign w:val="center"/>
          </w:tcPr>
          <w:p w14:paraId="4FC68612" w14:textId="5D452BAB"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0E1250DC" w14:textId="5B379875" w:rsidR="00257856" w:rsidRDefault="00257856" w:rsidP="004F402D">
            <w:r w:rsidRPr="2D94EEC7">
              <w:t>Nguyen-Le Lam</w:t>
            </w:r>
          </w:p>
        </w:tc>
        <w:tc>
          <w:tcPr>
            <w:tcW w:w="1335" w:type="dxa"/>
            <w:vAlign w:val="center"/>
          </w:tcPr>
          <w:p w14:paraId="6FB4C61C" w14:textId="4B56007D" w:rsidR="00257856" w:rsidRDefault="00C970BF" w:rsidP="004F402D">
            <w:r w:rsidRPr="3148CC74">
              <w:rPr>
                <w:color w:val="70AD47" w:themeColor="accent6"/>
              </w:rPr>
              <w:t>fertig</w:t>
            </w:r>
          </w:p>
        </w:tc>
      </w:tr>
      <w:tr w:rsidR="00257856" w14:paraId="03CCEF4C" w14:textId="77777777" w:rsidTr="004F402D">
        <w:trPr>
          <w:trHeight w:val="420"/>
        </w:trPr>
        <w:tc>
          <w:tcPr>
            <w:tcW w:w="765" w:type="dxa"/>
            <w:vAlign w:val="center"/>
          </w:tcPr>
          <w:p w14:paraId="787E6DDD" w14:textId="1F9C3CCB" w:rsidR="00257856" w:rsidRDefault="54CBEBFF" w:rsidP="004F402D">
            <w:r>
              <w:t>11</w:t>
            </w:r>
            <w:r w:rsidR="00257856">
              <w:t>.4</w:t>
            </w:r>
          </w:p>
        </w:tc>
        <w:tc>
          <w:tcPr>
            <w:tcW w:w="3454" w:type="dxa"/>
            <w:vAlign w:val="center"/>
          </w:tcPr>
          <w:p w14:paraId="2549AD00" w14:textId="533ED6D3" w:rsidR="00257856" w:rsidRDefault="00257856" w:rsidP="004F402D">
            <w:pPr>
              <w:rPr>
                <w:rFonts w:ascii="Calibri" w:eastAsia="Calibri" w:hAnsi="Calibri" w:cs="Calibri"/>
              </w:rPr>
            </w:pPr>
            <w:r>
              <w:rPr>
                <w:rFonts w:ascii="Calibri" w:eastAsia="Calibri" w:hAnsi="Calibri" w:cs="Calibri"/>
              </w:rPr>
              <w:t>Hervorheben des Nutzerprofils in Teilnehmerliste</w:t>
            </w:r>
          </w:p>
        </w:tc>
        <w:tc>
          <w:tcPr>
            <w:tcW w:w="2126" w:type="dxa"/>
            <w:vAlign w:val="center"/>
          </w:tcPr>
          <w:p w14:paraId="167E9A44" w14:textId="2CC44794" w:rsidR="00257856" w:rsidRDefault="00257856" w:rsidP="004F402D">
            <w:pPr>
              <w:rPr>
                <w:rFonts w:ascii="Calibri" w:eastAsia="Calibri" w:hAnsi="Calibri" w:cs="Calibri"/>
              </w:rPr>
            </w:pPr>
            <w:r>
              <w:rPr>
                <w:rFonts w:ascii="Calibri" w:eastAsia="Calibri" w:hAnsi="Calibri" w:cs="Calibri"/>
              </w:rPr>
              <w:t>User Story</w:t>
            </w:r>
          </w:p>
        </w:tc>
        <w:tc>
          <w:tcPr>
            <w:tcW w:w="2209" w:type="dxa"/>
            <w:vAlign w:val="center"/>
          </w:tcPr>
          <w:p w14:paraId="11F0DE33" w14:textId="5C988294" w:rsidR="00257856" w:rsidRDefault="513616C1" w:rsidP="004F402D">
            <w:r>
              <w:t xml:space="preserve">Georg </w:t>
            </w:r>
            <w:proofErr w:type="spellStart"/>
            <w:r>
              <w:t>Orfali</w:t>
            </w:r>
            <w:proofErr w:type="spellEnd"/>
          </w:p>
        </w:tc>
        <w:tc>
          <w:tcPr>
            <w:tcW w:w="1335" w:type="dxa"/>
            <w:vAlign w:val="center"/>
          </w:tcPr>
          <w:p w14:paraId="6089068B" w14:textId="0B1B71BE" w:rsidR="00257856" w:rsidRDefault="3148CC74" w:rsidP="004F402D">
            <w:r w:rsidRPr="3148CC74">
              <w:rPr>
                <w:color w:val="70AD47" w:themeColor="accent6"/>
              </w:rPr>
              <w:t>fertig</w:t>
            </w:r>
          </w:p>
        </w:tc>
      </w:tr>
      <w:tr w:rsidR="00257856" w14:paraId="1B9DFD5C" w14:textId="77777777" w:rsidTr="004F402D">
        <w:trPr>
          <w:trHeight w:val="420"/>
        </w:trPr>
        <w:tc>
          <w:tcPr>
            <w:tcW w:w="765" w:type="dxa"/>
            <w:vAlign w:val="center"/>
          </w:tcPr>
          <w:p w14:paraId="2C0A17B9" w14:textId="136126F1" w:rsidR="00257856" w:rsidRDefault="54CBEBFF" w:rsidP="004F402D">
            <w:r>
              <w:t>11</w:t>
            </w:r>
            <w:r w:rsidR="00257856">
              <w:t>.5</w:t>
            </w:r>
          </w:p>
        </w:tc>
        <w:tc>
          <w:tcPr>
            <w:tcW w:w="3454" w:type="dxa"/>
            <w:vAlign w:val="center"/>
          </w:tcPr>
          <w:p w14:paraId="2B8FFC38" w14:textId="15E7E31D" w:rsidR="00257856" w:rsidRDefault="00257856" w:rsidP="004F402D">
            <w:pPr>
              <w:rPr>
                <w:rFonts w:ascii="Calibri" w:eastAsia="Calibri" w:hAnsi="Calibri" w:cs="Calibri"/>
              </w:rPr>
            </w:pPr>
            <w:r>
              <w:rPr>
                <w:rFonts w:ascii="Calibri" w:eastAsia="Calibri" w:hAnsi="Calibri" w:cs="Calibri"/>
              </w:rPr>
              <w:t>Nutzerprofil aufrufen durch Anklicken des Eintrags in Teilnehmerliste</w:t>
            </w:r>
          </w:p>
        </w:tc>
        <w:tc>
          <w:tcPr>
            <w:tcW w:w="2126" w:type="dxa"/>
            <w:vAlign w:val="center"/>
          </w:tcPr>
          <w:p w14:paraId="0F5B44DD" w14:textId="148DE8DD" w:rsidR="00257856" w:rsidRDefault="00257856" w:rsidP="004F402D">
            <w:pPr>
              <w:rPr>
                <w:rFonts w:ascii="Calibri" w:eastAsia="Calibri" w:hAnsi="Calibri" w:cs="Calibri"/>
              </w:rPr>
            </w:pPr>
            <w:proofErr w:type="spellStart"/>
            <w:r>
              <w:rPr>
                <w:rFonts w:ascii="Calibri" w:eastAsia="Calibri" w:hAnsi="Calibri" w:cs="Calibri"/>
              </w:rPr>
              <w:t>bMSC</w:t>
            </w:r>
            <w:proofErr w:type="spellEnd"/>
          </w:p>
        </w:tc>
        <w:tc>
          <w:tcPr>
            <w:tcW w:w="2209" w:type="dxa"/>
            <w:vAlign w:val="center"/>
          </w:tcPr>
          <w:p w14:paraId="12E767DF" w14:textId="5577C198" w:rsidR="00257856" w:rsidRDefault="52F6344B" w:rsidP="004F402D">
            <w:r>
              <w:t xml:space="preserve">Georg </w:t>
            </w:r>
            <w:proofErr w:type="spellStart"/>
            <w:r>
              <w:t>Orfali</w:t>
            </w:r>
            <w:proofErr w:type="spellEnd"/>
          </w:p>
        </w:tc>
        <w:tc>
          <w:tcPr>
            <w:tcW w:w="1335" w:type="dxa"/>
            <w:vAlign w:val="center"/>
          </w:tcPr>
          <w:p w14:paraId="1E2952E2" w14:textId="49C82F2D" w:rsidR="00257856" w:rsidRDefault="740F5B19" w:rsidP="004F402D">
            <w:r w:rsidRPr="740F5B19">
              <w:rPr>
                <w:color w:val="70AD47" w:themeColor="accent6"/>
              </w:rPr>
              <w:t>fertig</w:t>
            </w:r>
          </w:p>
        </w:tc>
      </w:tr>
      <w:tr w:rsidR="00257856" w14:paraId="172C7299" w14:textId="77777777" w:rsidTr="004F402D">
        <w:trPr>
          <w:trHeight w:val="420"/>
        </w:trPr>
        <w:tc>
          <w:tcPr>
            <w:tcW w:w="765" w:type="dxa"/>
            <w:vAlign w:val="center"/>
          </w:tcPr>
          <w:p w14:paraId="4EDA39DC" w14:textId="3521C621" w:rsidR="00257856" w:rsidRDefault="54CBEBFF" w:rsidP="004F402D">
            <w:r>
              <w:lastRenderedPageBreak/>
              <w:t>11</w:t>
            </w:r>
            <w:r w:rsidR="00257856">
              <w:t>.6</w:t>
            </w:r>
          </w:p>
        </w:tc>
        <w:tc>
          <w:tcPr>
            <w:tcW w:w="3454" w:type="dxa"/>
            <w:vAlign w:val="center"/>
          </w:tcPr>
          <w:p w14:paraId="787CF5E5" w14:textId="757F5E11" w:rsidR="00257856" w:rsidRDefault="00257856" w:rsidP="004F402D">
            <w:pPr>
              <w:rPr>
                <w:rFonts w:ascii="Calibri" w:eastAsia="Calibri" w:hAnsi="Calibri" w:cs="Calibri"/>
              </w:rPr>
            </w:pPr>
            <w:r>
              <w:rPr>
                <w:rFonts w:ascii="Calibri" w:eastAsia="Calibri" w:hAnsi="Calibri" w:cs="Calibri"/>
              </w:rPr>
              <w:t>Sichtbarkeit der Daten für Studierende/Lehrende</w:t>
            </w:r>
          </w:p>
        </w:tc>
        <w:tc>
          <w:tcPr>
            <w:tcW w:w="2126" w:type="dxa"/>
            <w:vAlign w:val="center"/>
          </w:tcPr>
          <w:p w14:paraId="061294F2" w14:textId="5D405FEC" w:rsidR="00257856" w:rsidRDefault="00257856" w:rsidP="004F402D">
            <w:pPr>
              <w:rPr>
                <w:rFonts w:ascii="Calibri" w:eastAsia="Calibri" w:hAnsi="Calibri" w:cs="Calibri"/>
              </w:rPr>
            </w:pPr>
            <w:r>
              <w:rPr>
                <w:rFonts w:ascii="Calibri" w:eastAsia="Calibri" w:hAnsi="Calibri" w:cs="Calibri"/>
              </w:rPr>
              <w:t>User Story</w:t>
            </w:r>
          </w:p>
        </w:tc>
        <w:tc>
          <w:tcPr>
            <w:tcW w:w="2209" w:type="dxa"/>
            <w:vAlign w:val="center"/>
          </w:tcPr>
          <w:p w14:paraId="125A50BB" w14:textId="0D49EFB2" w:rsidR="00257856" w:rsidRDefault="513616C1" w:rsidP="004F402D">
            <w:r>
              <w:t xml:space="preserve">Georg </w:t>
            </w:r>
            <w:proofErr w:type="spellStart"/>
            <w:r>
              <w:t>Orfali</w:t>
            </w:r>
            <w:proofErr w:type="spellEnd"/>
          </w:p>
        </w:tc>
        <w:tc>
          <w:tcPr>
            <w:tcW w:w="1335" w:type="dxa"/>
            <w:vAlign w:val="center"/>
          </w:tcPr>
          <w:p w14:paraId="2C01E6B2" w14:textId="5DE43DCC" w:rsidR="00257856" w:rsidRDefault="3148CC74" w:rsidP="004F402D">
            <w:r w:rsidRPr="3148CC74">
              <w:rPr>
                <w:color w:val="70AD47" w:themeColor="accent6"/>
              </w:rPr>
              <w:t>fertig</w:t>
            </w:r>
          </w:p>
        </w:tc>
      </w:tr>
      <w:tr w:rsidR="00257856" w14:paraId="1AF31F9D" w14:textId="77777777" w:rsidTr="004F402D">
        <w:trPr>
          <w:trHeight w:val="420"/>
        </w:trPr>
        <w:tc>
          <w:tcPr>
            <w:tcW w:w="765" w:type="dxa"/>
            <w:shd w:val="clear" w:color="auto" w:fill="E7E6E6" w:themeFill="background2"/>
            <w:vAlign w:val="center"/>
          </w:tcPr>
          <w:p w14:paraId="73BB90C4" w14:textId="2DAADC39" w:rsidR="00257856" w:rsidRPr="004F402D" w:rsidRDefault="37D77703" w:rsidP="004F402D">
            <w:pPr>
              <w:rPr>
                <w:b/>
                <w:bCs/>
              </w:rPr>
            </w:pPr>
            <w:r w:rsidRPr="004F402D">
              <w:rPr>
                <w:b/>
                <w:bCs/>
              </w:rPr>
              <w:t>12</w:t>
            </w:r>
          </w:p>
        </w:tc>
        <w:tc>
          <w:tcPr>
            <w:tcW w:w="3454" w:type="dxa"/>
            <w:shd w:val="clear" w:color="auto" w:fill="E7E6E6" w:themeFill="background2"/>
            <w:vAlign w:val="center"/>
          </w:tcPr>
          <w:p w14:paraId="6830C017" w14:textId="5B4A9792" w:rsidR="00257856" w:rsidRDefault="00257856" w:rsidP="004F402D">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vAlign w:val="center"/>
          </w:tcPr>
          <w:p w14:paraId="4B4AAEC8" w14:textId="5536DCC2" w:rsidR="00257856" w:rsidRDefault="00257856" w:rsidP="004F402D">
            <w:pPr>
              <w:rPr>
                <w:rFonts w:ascii="Calibri" w:eastAsia="Calibri" w:hAnsi="Calibri" w:cs="Calibri"/>
              </w:rPr>
            </w:pPr>
          </w:p>
        </w:tc>
        <w:tc>
          <w:tcPr>
            <w:tcW w:w="2209" w:type="dxa"/>
            <w:shd w:val="clear" w:color="auto" w:fill="E7E6E6" w:themeFill="background2"/>
            <w:vAlign w:val="center"/>
          </w:tcPr>
          <w:p w14:paraId="62C4CDA9" w14:textId="37E6786D" w:rsidR="00257856" w:rsidRDefault="00257856" w:rsidP="004F402D"/>
        </w:tc>
        <w:tc>
          <w:tcPr>
            <w:tcW w:w="1335" w:type="dxa"/>
            <w:shd w:val="clear" w:color="auto" w:fill="E7E6E6" w:themeFill="background2"/>
            <w:vAlign w:val="center"/>
          </w:tcPr>
          <w:p w14:paraId="5BBD3837" w14:textId="571D18C3" w:rsidR="00257856" w:rsidRDefault="00257856" w:rsidP="004F402D"/>
        </w:tc>
      </w:tr>
      <w:tr w:rsidR="00257856" w14:paraId="468BFF70" w14:textId="77777777" w:rsidTr="004F402D">
        <w:trPr>
          <w:trHeight w:val="420"/>
        </w:trPr>
        <w:tc>
          <w:tcPr>
            <w:tcW w:w="765" w:type="dxa"/>
            <w:vAlign w:val="center"/>
          </w:tcPr>
          <w:p w14:paraId="477796ED" w14:textId="133FC15D" w:rsidR="00257856" w:rsidRDefault="54CBEBFF" w:rsidP="004F402D">
            <w:r>
              <w:t>12</w:t>
            </w:r>
            <w:r w:rsidR="00257856">
              <w:t>.1</w:t>
            </w:r>
          </w:p>
        </w:tc>
        <w:tc>
          <w:tcPr>
            <w:tcW w:w="3454" w:type="dxa"/>
            <w:vAlign w:val="center"/>
          </w:tcPr>
          <w:p w14:paraId="1722B36F" w14:textId="73AD8C96" w:rsidR="00257856" w:rsidRDefault="00467337" w:rsidP="004F402D">
            <w:pPr>
              <w:rPr>
                <w:rFonts w:ascii="Calibri" w:eastAsia="Calibri" w:hAnsi="Calibri" w:cs="Calibri"/>
              </w:rPr>
            </w:pPr>
            <w:r>
              <w:rPr>
                <w:rFonts w:ascii="Calibri" w:eastAsia="Calibri" w:hAnsi="Calibri" w:cs="Calibri"/>
              </w:rPr>
              <w:t>E</w:t>
            </w:r>
            <w:r w:rsidR="00257856" w:rsidRPr="2D94EEC7">
              <w:rPr>
                <w:rFonts w:ascii="Calibri" w:eastAsia="Calibri" w:hAnsi="Calibri" w:cs="Calibri"/>
              </w:rPr>
              <w:t>igene Lehrveranstaltungen sehen</w:t>
            </w:r>
          </w:p>
        </w:tc>
        <w:tc>
          <w:tcPr>
            <w:tcW w:w="2126" w:type="dxa"/>
            <w:vAlign w:val="center"/>
          </w:tcPr>
          <w:p w14:paraId="196666DA" w14:textId="0F144149"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1E02B090" w14:textId="30CB411D" w:rsidR="00257856" w:rsidRDefault="00257856" w:rsidP="004F402D">
            <w:r w:rsidRPr="2D94EEC7">
              <w:t>Nguyen-Le Lam</w:t>
            </w:r>
          </w:p>
        </w:tc>
        <w:tc>
          <w:tcPr>
            <w:tcW w:w="1335" w:type="dxa"/>
            <w:vAlign w:val="center"/>
          </w:tcPr>
          <w:p w14:paraId="5E7461ED" w14:textId="23084DDB" w:rsidR="00257856" w:rsidRDefault="00263CF8" w:rsidP="004F402D">
            <w:pPr>
              <w:spacing w:line="259" w:lineRule="auto"/>
            </w:pPr>
            <w:r w:rsidRPr="00474580">
              <w:rPr>
                <w:color w:val="70AD47" w:themeColor="accent6"/>
              </w:rPr>
              <w:t>fertig</w:t>
            </w:r>
          </w:p>
        </w:tc>
      </w:tr>
      <w:tr w:rsidR="00257856" w14:paraId="41003250" w14:textId="77777777" w:rsidTr="004F402D">
        <w:trPr>
          <w:trHeight w:val="420"/>
        </w:trPr>
        <w:tc>
          <w:tcPr>
            <w:tcW w:w="765" w:type="dxa"/>
            <w:vAlign w:val="center"/>
          </w:tcPr>
          <w:p w14:paraId="08341DAB" w14:textId="7B78D3F2" w:rsidR="00257856" w:rsidRDefault="54CBEBFF" w:rsidP="004F402D">
            <w:r>
              <w:t>12</w:t>
            </w:r>
            <w:r w:rsidR="00257856">
              <w:t>.2</w:t>
            </w:r>
          </w:p>
        </w:tc>
        <w:tc>
          <w:tcPr>
            <w:tcW w:w="3454" w:type="dxa"/>
            <w:vAlign w:val="center"/>
          </w:tcPr>
          <w:p w14:paraId="0FD9BBFE" w14:textId="137A69CA" w:rsidR="00257856" w:rsidRDefault="00257856" w:rsidP="004F402D">
            <w:pPr>
              <w:rPr>
                <w:rFonts w:ascii="Calibri" w:eastAsia="Calibri" w:hAnsi="Calibri" w:cs="Calibri"/>
              </w:rPr>
            </w:pPr>
            <w:r w:rsidRPr="2D94EEC7">
              <w:rPr>
                <w:rFonts w:ascii="Calibri" w:eastAsia="Calibri" w:hAnsi="Calibri" w:cs="Calibri"/>
              </w:rPr>
              <w:t xml:space="preserve">Lehrveranstaltungen suchen </w:t>
            </w:r>
          </w:p>
        </w:tc>
        <w:tc>
          <w:tcPr>
            <w:tcW w:w="2126" w:type="dxa"/>
            <w:vAlign w:val="center"/>
          </w:tcPr>
          <w:p w14:paraId="5AB108FA" w14:textId="03E3A13F" w:rsidR="00257856" w:rsidRDefault="00257856" w:rsidP="004F402D">
            <w:pPr>
              <w:rPr>
                <w:rFonts w:ascii="Calibri" w:eastAsia="Calibri" w:hAnsi="Calibri" w:cs="Calibri"/>
              </w:rPr>
            </w:pPr>
            <w:r w:rsidRPr="2D94EEC7">
              <w:rPr>
                <w:rFonts w:ascii="Calibri" w:eastAsia="Calibri" w:hAnsi="Calibri" w:cs="Calibri"/>
              </w:rPr>
              <w:t>User Story</w:t>
            </w:r>
          </w:p>
        </w:tc>
        <w:tc>
          <w:tcPr>
            <w:tcW w:w="2209" w:type="dxa"/>
            <w:vAlign w:val="center"/>
          </w:tcPr>
          <w:p w14:paraId="308EB0A2" w14:textId="5EF06C43" w:rsidR="00257856" w:rsidRDefault="00257856" w:rsidP="004F402D">
            <w:r w:rsidRPr="2D94EEC7">
              <w:t>Nguyen-Le Lam</w:t>
            </w:r>
          </w:p>
        </w:tc>
        <w:tc>
          <w:tcPr>
            <w:tcW w:w="1335" w:type="dxa"/>
            <w:vAlign w:val="center"/>
          </w:tcPr>
          <w:p w14:paraId="4FEA69F2" w14:textId="529046FC" w:rsidR="00257856" w:rsidRDefault="00263CF8" w:rsidP="004F402D">
            <w:r w:rsidRPr="00474580">
              <w:rPr>
                <w:color w:val="70AD47" w:themeColor="accent6"/>
              </w:rPr>
              <w:t>fertig</w:t>
            </w:r>
          </w:p>
        </w:tc>
      </w:tr>
      <w:tr w:rsidR="00257856" w14:paraId="75786F2B" w14:textId="77777777" w:rsidTr="004F402D">
        <w:trPr>
          <w:trHeight w:val="420"/>
        </w:trPr>
        <w:tc>
          <w:tcPr>
            <w:tcW w:w="765" w:type="dxa"/>
            <w:vAlign w:val="center"/>
          </w:tcPr>
          <w:p w14:paraId="210F5E50" w14:textId="2323FF30" w:rsidR="00257856" w:rsidRDefault="54CBEBFF" w:rsidP="004F402D">
            <w:r>
              <w:t>12</w:t>
            </w:r>
            <w:r w:rsidR="00257856">
              <w:t>.</w:t>
            </w:r>
            <w:r w:rsidR="2359EE10">
              <w:t>3</w:t>
            </w:r>
          </w:p>
        </w:tc>
        <w:tc>
          <w:tcPr>
            <w:tcW w:w="3454" w:type="dxa"/>
            <w:vAlign w:val="center"/>
          </w:tcPr>
          <w:p w14:paraId="179868D1" w14:textId="46943AD7" w:rsidR="00257856" w:rsidRDefault="00D92D1D" w:rsidP="004F402D">
            <w:pPr>
              <w:rPr>
                <w:rFonts w:ascii="Calibri" w:eastAsia="Calibri" w:hAnsi="Calibri" w:cs="Calibri"/>
              </w:rPr>
            </w:pPr>
            <w:r>
              <w:rPr>
                <w:rFonts w:ascii="Calibri" w:eastAsia="Calibri" w:hAnsi="Calibri" w:cs="Calibri"/>
              </w:rPr>
              <w:t>L</w:t>
            </w:r>
            <w:r w:rsidR="00257856" w:rsidRPr="2D94EEC7">
              <w:rPr>
                <w:rFonts w:ascii="Calibri" w:eastAsia="Calibri" w:hAnsi="Calibri" w:cs="Calibri"/>
              </w:rPr>
              <w:t xml:space="preserve">iste </w:t>
            </w:r>
            <w:r>
              <w:rPr>
                <w:rFonts w:ascii="Calibri" w:eastAsia="Calibri" w:hAnsi="Calibri" w:cs="Calibri"/>
              </w:rPr>
              <w:t xml:space="preserve">eigener Lehrveranstaltungen </w:t>
            </w:r>
            <w:r w:rsidR="500D5E2E" w:rsidRPr="500D5E2E">
              <w:rPr>
                <w:rFonts w:ascii="Calibri" w:eastAsia="Calibri" w:hAnsi="Calibri" w:cs="Calibri"/>
              </w:rPr>
              <w:t>anzeigen</w:t>
            </w:r>
          </w:p>
        </w:tc>
        <w:tc>
          <w:tcPr>
            <w:tcW w:w="2126" w:type="dxa"/>
            <w:vAlign w:val="center"/>
          </w:tcPr>
          <w:p w14:paraId="65A50F70" w14:textId="36F93973"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6C623B46" w14:textId="072B7A7D" w:rsidR="00257856" w:rsidRDefault="00257856" w:rsidP="004F402D">
            <w:r w:rsidRPr="2D94EEC7">
              <w:t>Nguyen-Le Lam</w:t>
            </w:r>
          </w:p>
        </w:tc>
        <w:tc>
          <w:tcPr>
            <w:tcW w:w="1335" w:type="dxa"/>
            <w:vAlign w:val="center"/>
          </w:tcPr>
          <w:p w14:paraId="351E4E63" w14:textId="5D8A95E8" w:rsidR="00257856" w:rsidRDefault="00263CF8" w:rsidP="004F402D">
            <w:r w:rsidRPr="00474580">
              <w:rPr>
                <w:color w:val="70AD47" w:themeColor="accent6"/>
              </w:rPr>
              <w:t>fertig</w:t>
            </w:r>
          </w:p>
        </w:tc>
      </w:tr>
      <w:tr w:rsidR="00257856" w14:paraId="1722D955" w14:textId="77777777" w:rsidTr="004F402D">
        <w:trPr>
          <w:trHeight w:val="420"/>
        </w:trPr>
        <w:tc>
          <w:tcPr>
            <w:tcW w:w="765" w:type="dxa"/>
            <w:vAlign w:val="center"/>
          </w:tcPr>
          <w:p w14:paraId="1631170F" w14:textId="280E5F20" w:rsidR="00257856" w:rsidRDefault="60415DA4" w:rsidP="004F402D">
            <w:r>
              <w:t>12</w:t>
            </w:r>
            <w:r w:rsidR="00257856">
              <w:t>.</w:t>
            </w:r>
            <w:r w:rsidR="2359EE10">
              <w:t>4</w:t>
            </w:r>
          </w:p>
        </w:tc>
        <w:tc>
          <w:tcPr>
            <w:tcW w:w="3454" w:type="dxa"/>
            <w:vAlign w:val="center"/>
          </w:tcPr>
          <w:p w14:paraId="0A80D95F" w14:textId="6208E2CC" w:rsidR="00257856" w:rsidRDefault="00257856" w:rsidP="004F402D">
            <w:pPr>
              <w:rPr>
                <w:rFonts w:ascii="Calibri" w:eastAsia="Calibri" w:hAnsi="Calibri" w:cs="Calibri"/>
              </w:rPr>
            </w:pPr>
            <w:r w:rsidRPr="2D94EEC7">
              <w:rPr>
                <w:rFonts w:ascii="Calibri" w:eastAsia="Calibri" w:hAnsi="Calibri" w:cs="Calibri"/>
              </w:rPr>
              <w:t>Lehrveranstaltungen suchen</w:t>
            </w:r>
          </w:p>
        </w:tc>
        <w:tc>
          <w:tcPr>
            <w:tcW w:w="2126" w:type="dxa"/>
            <w:vAlign w:val="center"/>
          </w:tcPr>
          <w:p w14:paraId="593A1C25" w14:textId="5E398F5F" w:rsidR="00257856" w:rsidRDefault="00257856" w:rsidP="004F402D">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vAlign w:val="center"/>
          </w:tcPr>
          <w:p w14:paraId="62588389" w14:textId="06EACB51" w:rsidR="00257856" w:rsidRDefault="00257856" w:rsidP="004F402D">
            <w:r w:rsidRPr="2D94EEC7">
              <w:t>Nguyen-Le Lam</w:t>
            </w:r>
          </w:p>
        </w:tc>
        <w:tc>
          <w:tcPr>
            <w:tcW w:w="1335" w:type="dxa"/>
            <w:vAlign w:val="center"/>
          </w:tcPr>
          <w:p w14:paraId="679CE55E" w14:textId="3212CFC3" w:rsidR="00257856" w:rsidRDefault="00263CF8" w:rsidP="004F402D">
            <w:r w:rsidRPr="00474580">
              <w:rPr>
                <w:color w:val="70AD47" w:themeColor="accent6"/>
              </w:rPr>
              <w:t>fertig</w:t>
            </w:r>
          </w:p>
        </w:tc>
      </w:tr>
      <w:tr w:rsidR="00257856" w14:paraId="2CF12448" w14:textId="77777777" w:rsidTr="004F402D">
        <w:trPr>
          <w:trHeight w:val="420"/>
        </w:trPr>
        <w:tc>
          <w:tcPr>
            <w:tcW w:w="765" w:type="dxa"/>
            <w:vAlign w:val="center"/>
          </w:tcPr>
          <w:p w14:paraId="4B2F6E9E" w14:textId="355A97BA" w:rsidR="00257856" w:rsidRDefault="60415DA4" w:rsidP="004F402D">
            <w:r>
              <w:t>12</w:t>
            </w:r>
            <w:r w:rsidR="00257856">
              <w:t>.</w:t>
            </w:r>
            <w:r w:rsidR="7451CF2F">
              <w:t>5</w:t>
            </w:r>
          </w:p>
        </w:tc>
        <w:tc>
          <w:tcPr>
            <w:tcW w:w="3454" w:type="dxa"/>
            <w:vAlign w:val="center"/>
          </w:tcPr>
          <w:p w14:paraId="6C0DD17E" w14:textId="67B5DD8B" w:rsidR="00257856" w:rsidRDefault="00257856" w:rsidP="004F402D">
            <w:pPr>
              <w:rPr>
                <w:rFonts w:ascii="Calibri" w:eastAsia="Calibri" w:hAnsi="Calibri" w:cs="Calibri"/>
              </w:rPr>
            </w:pPr>
            <w:r w:rsidRPr="2D94EEC7">
              <w:rPr>
                <w:rFonts w:ascii="Calibri" w:eastAsia="Calibri" w:hAnsi="Calibri" w:cs="Calibri"/>
              </w:rPr>
              <w:t>Lehrveranstaltungssuche</w:t>
            </w:r>
          </w:p>
        </w:tc>
        <w:tc>
          <w:tcPr>
            <w:tcW w:w="2126" w:type="dxa"/>
            <w:vAlign w:val="center"/>
          </w:tcPr>
          <w:p w14:paraId="7A430B3A" w14:textId="1B245F88" w:rsidR="00257856" w:rsidRDefault="00257856" w:rsidP="004F402D">
            <w:pPr>
              <w:rPr>
                <w:rFonts w:ascii="Calibri" w:eastAsia="Calibri" w:hAnsi="Calibri" w:cs="Calibri"/>
              </w:rPr>
            </w:pPr>
            <w:r w:rsidRPr="2D94EEC7">
              <w:rPr>
                <w:rFonts w:ascii="Calibri" w:eastAsia="Calibri" w:hAnsi="Calibri" w:cs="Calibri"/>
              </w:rPr>
              <w:t>Papierprototyp</w:t>
            </w:r>
          </w:p>
        </w:tc>
        <w:tc>
          <w:tcPr>
            <w:tcW w:w="2209" w:type="dxa"/>
            <w:vAlign w:val="center"/>
          </w:tcPr>
          <w:p w14:paraId="7E0EC58E" w14:textId="73096906" w:rsidR="00257856" w:rsidRDefault="00257856" w:rsidP="004F402D">
            <w:r w:rsidRPr="2D94EEC7">
              <w:t>Nguyen-Le La</w:t>
            </w:r>
            <w:r w:rsidR="00663E83">
              <w:t>m</w:t>
            </w:r>
          </w:p>
        </w:tc>
        <w:tc>
          <w:tcPr>
            <w:tcW w:w="1335" w:type="dxa"/>
            <w:vAlign w:val="center"/>
          </w:tcPr>
          <w:p w14:paraId="5770AE02" w14:textId="4C4A31DE" w:rsidR="00257856" w:rsidRDefault="00C970BF" w:rsidP="004F402D">
            <w:r w:rsidRPr="3148CC74">
              <w:rPr>
                <w:color w:val="70AD47" w:themeColor="accent6"/>
              </w:rPr>
              <w:t>fertig</w:t>
            </w:r>
          </w:p>
        </w:tc>
      </w:tr>
      <w:tr w:rsidR="00560927" w14:paraId="162CEAF1" w14:textId="77777777" w:rsidTr="004F402D">
        <w:trPr>
          <w:trHeight w:val="420"/>
        </w:trPr>
        <w:tc>
          <w:tcPr>
            <w:tcW w:w="765" w:type="dxa"/>
            <w:vAlign w:val="center"/>
          </w:tcPr>
          <w:p w14:paraId="1EBE86ED" w14:textId="620567D3" w:rsidR="00560927" w:rsidRDefault="00560927" w:rsidP="004F402D">
            <w:r>
              <w:t>12.6</w:t>
            </w:r>
          </w:p>
        </w:tc>
        <w:tc>
          <w:tcPr>
            <w:tcW w:w="3454" w:type="dxa"/>
            <w:vAlign w:val="center"/>
          </w:tcPr>
          <w:p w14:paraId="0E4B068C" w14:textId="0745BD40" w:rsidR="00560927" w:rsidRPr="2D94EEC7" w:rsidRDefault="0095714E" w:rsidP="004F402D">
            <w:pPr>
              <w:rPr>
                <w:rFonts w:ascii="Calibri" w:eastAsia="Calibri" w:hAnsi="Calibri" w:cs="Calibri"/>
              </w:rPr>
            </w:pPr>
            <w:r>
              <w:rPr>
                <w:rFonts w:ascii="Calibri" w:eastAsia="Calibri" w:hAnsi="Calibri" w:cs="Calibri"/>
              </w:rPr>
              <w:t>Eigene Lehrveranstaltungen</w:t>
            </w:r>
          </w:p>
        </w:tc>
        <w:tc>
          <w:tcPr>
            <w:tcW w:w="2126" w:type="dxa"/>
            <w:vAlign w:val="center"/>
          </w:tcPr>
          <w:p w14:paraId="6F46D12B" w14:textId="3A64F333" w:rsidR="00560927" w:rsidRPr="2D94EEC7" w:rsidRDefault="0095714E" w:rsidP="004F402D">
            <w:pPr>
              <w:rPr>
                <w:rFonts w:ascii="Calibri" w:eastAsia="Calibri" w:hAnsi="Calibri" w:cs="Calibri"/>
              </w:rPr>
            </w:pPr>
            <w:r>
              <w:rPr>
                <w:rFonts w:ascii="Calibri" w:eastAsia="Calibri" w:hAnsi="Calibri" w:cs="Calibri"/>
              </w:rPr>
              <w:t>Papierprototyp</w:t>
            </w:r>
          </w:p>
        </w:tc>
        <w:tc>
          <w:tcPr>
            <w:tcW w:w="2209" w:type="dxa"/>
            <w:vAlign w:val="center"/>
          </w:tcPr>
          <w:p w14:paraId="0AD35430" w14:textId="78CFDCF3" w:rsidR="00560927" w:rsidRPr="2D94EEC7" w:rsidRDefault="004E7624" w:rsidP="004F402D">
            <w:r>
              <w:t>Serena Lavinia Böker</w:t>
            </w:r>
          </w:p>
        </w:tc>
        <w:tc>
          <w:tcPr>
            <w:tcW w:w="1335" w:type="dxa"/>
            <w:vAlign w:val="center"/>
          </w:tcPr>
          <w:p w14:paraId="685168C3" w14:textId="37359DD4" w:rsidR="00560927" w:rsidRPr="3148CC74" w:rsidRDefault="00FD361C" w:rsidP="004F402D">
            <w:pPr>
              <w:rPr>
                <w:color w:val="70AD47" w:themeColor="accent6"/>
              </w:rPr>
            </w:pPr>
            <w:r w:rsidRPr="3148CC74">
              <w:rPr>
                <w:color w:val="70AD47" w:themeColor="accent6"/>
              </w:rPr>
              <w:t>fertig</w:t>
            </w:r>
          </w:p>
        </w:tc>
      </w:tr>
      <w:tr w:rsidR="00257856" w14:paraId="1B09869E" w14:textId="77777777" w:rsidTr="004F402D">
        <w:trPr>
          <w:trHeight w:val="420"/>
        </w:trPr>
        <w:tc>
          <w:tcPr>
            <w:tcW w:w="765" w:type="dxa"/>
            <w:shd w:val="clear" w:color="auto" w:fill="E7E6E6" w:themeFill="background2"/>
            <w:vAlign w:val="center"/>
          </w:tcPr>
          <w:p w14:paraId="20B20856" w14:textId="415AA7A7" w:rsidR="00257856" w:rsidRPr="004F402D" w:rsidRDefault="2D9B23E7" w:rsidP="004F402D">
            <w:pPr>
              <w:rPr>
                <w:b/>
                <w:bCs/>
              </w:rPr>
            </w:pPr>
            <w:r w:rsidRPr="004F402D">
              <w:rPr>
                <w:b/>
                <w:bCs/>
              </w:rPr>
              <w:t>13</w:t>
            </w:r>
            <w:r w:rsidR="004F402D">
              <w:rPr>
                <w:b/>
                <w:bCs/>
              </w:rPr>
              <w:t>.</w:t>
            </w:r>
          </w:p>
        </w:tc>
        <w:tc>
          <w:tcPr>
            <w:tcW w:w="3454" w:type="dxa"/>
            <w:shd w:val="clear" w:color="auto" w:fill="E7E6E6" w:themeFill="background2"/>
            <w:vAlign w:val="center"/>
          </w:tcPr>
          <w:p w14:paraId="2D1704D4" w14:textId="7EBCF66C" w:rsidR="00257856" w:rsidRDefault="00257856" w:rsidP="004F402D">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vAlign w:val="center"/>
          </w:tcPr>
          <w:p w14:paraId="189EC5E0" w14:textId="2D3E1936" w:rsidR="00257856" w:rsidRDefault="00257856" w:rsidP="004F402D">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vAlign w:val="center"/>
          </w:tcPr>
          <w:p w14:paraId="6437F3A4" w14:textId="305EE777" w:rsidR="00257856" w:rsidRDefault="00257856" w:rsidP="004F402D">
            <w:r>
              <w:t xml:space="preserve">Georg </w:t>
            </w:r>
            <w:proofErr w:type="spellStart"/>
            <w:r>
              <w:t>Orfali</w:t>
            </w:r>
            <w:proofErr w:type="spellEnd"/>
          </w:p>
        </w:tc>
        <w:tc>
          <w:tcPr>
            <w:tcW w:w="1335" w:type="dxa"/>
            <w:shd w:val="clear" w:color="auto" w:fill="E7E6E6" w:themeFill="background2"/>
            <w:vAlign w:val="center"/>
          </w:tcPr>
          <w:p w14:paraId="394E9C25" w14:textId="3D6C5474" w:rsidR="00257856" w:rsidRDefault="004F402D" w:rsidP="004F402D">
            <w:r w:rsidRPr="1F075BC0">
              <w:rPr>
                <w:color w:val="70AD47" w:themeColor="accent6"/>
              </w:rPr>
              <w:t>fertig</w:t>
            </w:r>
          </w:p>
        </w:tc>
      </w:tr>
      <w:tr w:rsidR="00257856" w14:paraId="121F4AC0" w14:textId="77777777" w:rsidTr="004F402D">
        <w:trPr>
          <w:trHeight w:val="420"/>
        </w:trPr>
        <w:tc>
          <w:tcPr>
            <w:tcW w:w="765" w:type="dxa"/>
            <w:shd w:val="clear" w:color="auto" w:fill="E7E6E6" w:themeFill="background2"/>
            <w:vAlign w:val="center"/>
          </w:tcPr>
          <w:p w14:paraId="4595ABE8" w14:textId="4DDE9433" w:rsidR="00257856" w:rsidRPr="004F402D" w:rsidRDefault="2D9B23E7" w:rsidP="004F402D">
            <w:pPr>
              <w:rPr>
                <w:b/>
                <w:bCs/>
              </w:rPr>
            </w:pPr>
            <w:r w:rsidRPr="004F402D">
              <w:rPr>
                <w:b/>
                <w:bCs/>
              </w:rPr>
              <w:t>14</w:t>
            </w:r>
            <w:r w:rsidR="004F402D">
              <w:rPr>
                <w:b/>
                <w:bCs/>
              </w:rPr>
              <w:t>.</w:t>
            </w:r>
          </w:p>
        </w:tc>
        <w:tc>
          <w:tcPr>
            <w:tcW w:w="3454" w:type="dxa"/>
            <w:shd w:val="clear" w:color="auto" w:fill="E7E6E6" w:themeFill="background2"/>
            <w:vAlign w:val="center"/>
          </w:tcPr>
          <w:p w14:paraId="130FB013" w14:textId="553D53FA" w:rsidR="00257856" w:rsidRDefault="00257856" w:rsidP="004F402D">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vAlign w:val="center"/>
          </w:tcPr>
          <w:p w14:paraId="5DF5BFDE" w14:textId="48B0B129" w:rsidR="00257856" w:rsidRDefault="00257856" w:rsidP="004F402D">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vAlign w:val="center"/>
          </w:tcPr>
          <w:p w14:paraId="745700CF" w14:textId="07CC797B" w:rsidR="00257856" w:rsidRDefault="00257856" w:rsidP="004F402D">
            <w:r>
              <w:t xml:space="preserve">Georg </w:t>
            </w:r>
            <w:proofErr w:type="spellStart"/>
            <w:r>
              <w:t>Orfali</w:t>
            </w:r>
            <w:proofErr w:type="spellEnd"/>
          </w:p>
        </w:tc>
        <w:tc>
          <w:tcPr>
            <w:tcW w:w="1335" w:type="dxa"/>
            <w:shd w:val="clear" w:color="auto" w:fill="E7E6E6" w:themeFill="background2"/>
            <w:vAlign w:val="center"/>
          </w:tcPr>
          <w:p w14:paraId="6F465B30" w14:textId="7325AA0F" w:rsidR="00257856" w:rsidRDefault="004F402D" w:rsidP="004F402D">
            <w:r w:rsidRPr="1F075BC0">
              <w:rPr>
                <w:color w:val="70AD47" w:themeColor="accent6"/>
              </w:rPr>
              <w:t>fertig</w:t>
            </w:r>
          </w:p>
        </w:tc>
      </w:tr>
      <w:tr w:rsidR="00257856" w14:paraId="540A6EE1" w14:textId="77777777" w:rsidTr="004F402D">
        <w:trPr>
          <w:trHeight w:val="420"/>
        </w:trPr>
        <w:tc>
          <w:tcPr>
            <w:tcW w:w="765" w:type="dxa"/>
            <w:shd w:val="clear" w:color="auto" w:fill="E7E6E6" w:themeFill="background2"/>
            <w:vAlign w:val="center"/>
          </w:tcPr>
          <w:p w14:paraId="0D02439F" w14:textId="5E750B42" w:rsidR="00257856" w:rsidRPr="004F402D" w:rsidRDefault="4E831C38" w:rsidP="004F402D">
            <w:pPr>
              <w:rPr>
                <w:b/>
                <w:bCs/>
              </w:rPr>
            </w:pPr>
            <w:r w:rsidRPr="004F402D">
              <w:rPr>
                <w:b/>
                <w:bCs/>
              </w:rPr>
              <w:t>15</w:t>
            </w:r>
            <w:r w:rsidR="004F402D">
              <w:rPr>
                <w:b/>
                <w:bCs/>
              </w:rPr>
              <w:t>.</w:t>
            </w:r>
          </w:p>
        </w:tc>
        <w:tc>
          <w:tcPr>
            <w:tcW w:w="3454" w:type="dxa"/>
            <w:shd w:val="clear" w:color="auto" w:fill="E7E6E6" w:themeFill="background2"/>
            <w:vAlign w:val="center"/>
          </w:tcPr>
          <w:p w14:paraId="2AE8EDC0" w14:textId="194DF990" w:rsidR="00257856" w:rsidRPr="2D94EEC7" w:rsidRDefault="00257856" w:rsidP="004F402D">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vAlign w:val="center"/>
          </w:tcPr>
          <w:p w14:paraId="44F5A110" w14:textId="1E87C0F5" w:rsidR="00257856" w:rsidRPr="2D94EEC7" w:rsidRDefault="00257856" w:rsidP="004F402D">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vAlign w:val="center"/>
          </w:tcPr>
          <w:p w14:paraId="1E30B323" w14:textId="785DDF45" w:rsidR="00257856" w:rsidRDefault="00257856" w:rsidP="004F402D">
            <w:r>
              <w:t xml:space="preserve">Georg </w:t>
            </w:r>
            <w:proofErr w:type="spellStart"/>
            <w:r>
              <w:t>Orfali</w:t>
            </w:r>
            <w:proofErr w:type="spellEnd"/>
          </w:p>
        </w:tc>
        <w:tc>
          <w:tcPr>
            <w:tcW w:w="1335" w:type="dxa"/>
            <w:shd w:val="clear" w:color="auto" w:fill="E7E6E6" w:themeFill="background2"/>
            <w:vAlign w:val="center"/>
          </w:tcPr>
          <w:p w14:paraId="4D5514C4" w14:textId="3E264686" w:rsidR="00257856" w:rsidRPr="2D94EEC7" w:rsidRDefault="1F075BC0" w:rsidP="004F402D">
            <w:r w:rsidRPr="1F075BC0">
              <w:rPr>
                <w:color w:val="70AD47" w:themeColor="accent6"/>
              </w:rPr>
              <w:t>fertig</w:t>
            </w:r>
          </w:p>
        </w:tc>
      </w:tr>
      <w:tr w:rsidR="00257856" w14:paraId="0B1B3FE0" w14:textId="77777777" w:rsidTr="004F402D">
        <w:trPr>
          <w:trHeight w:val="420"/>
        </w:trPr>
        <w:tc>
          <w:tcPr>
            <w:tcW w:w="765" w:type="dxa"/>
            <w:shd w:val="clear" w:color="auto" w:fill="E7E6E6" w:themeFill="background2"/>
            <w:vAlign w:val="center"/>
          </w:tcPr>
          <w:p w14:paraId="206DD9F6" w14:textId="6EE83CE5" w:rsidR="00257856" w:rsidRPr="004F402D" w:rsidRDefault="4E831C38" w:rsidP="004F402D">
            <w:pPr>
              <w:rPr>
                <w:b/>
                <w:bCs/>
              </w:rPr>
            </w:pPr>
            <w:r w:rsidRPr="004F402D">
              <w:rPr>
                <w:b/>
                <w:bCs/>
              </w:rPr>
              <w:t>16</w:t>
            </w:r>
            <w:r w:rsidR="004F402D">
              <w:rPr>
                <w:b/>
                <w:bCs/>
              </w:rPr>
              <w:t>.</w:t>
            </w:r>
          </w:p>
        </w:tc>
        <w:tc>
          <w:tcPr>
            <w:tcW w:w="3454" w:type="dxa"/>
            <w:shd w:val="clear" w:color="auto" w:fill="E7E6E6" w:themeFill="background2"/>
            <w:vAlign w:val="center"/>
          </w:tcPr>
          <w:p w14:paraId="314F6B17" w14:textId="6FD6BF43" w:rsidR="00257856" w:rsidRDefault="00257856" w:rsidP="004F402D">
            <w:pPr>
              <w:rPr>
                <w:rFonts w:ascii="Calibri" w:eastAsia="Calibri" w:hAnsi="Calibri" w:cs="Calibri"/>
              </w:rPr>
            </w:pPr>
            <w:r>
              <w:rPr>
                <w:rFonts w:ascii="Calibri" w:eastAsia="Calibri" w:hAnsi="Calibri" w:cs="Calibri"/>
              </w:rPr>
              <w:t>Homescreen</w:t>
            </w:r>
          </w:p>
        </w:tc>
        <w:tc>
          <w:tcPr>
            <w:tcW w:w="2126" w:type="dxa"/>
            <w:shd w:val="clear" w:color="auto" w:fill="E7E6E6" w:themeFill="background2"/>
            <w:vAlign w:val="center"/>
          </w:tcPr>
          <w:p w14:paraId="4ECC1816" w14:textId="6740E449" w:rsidR="00257856" w:rsidRDefault="00257856" w:rsidP="004F402D">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vAlign w:val="center"/>
          </w:tcPr>
          <w:p w14:paraId="06C4EFD1" w14:textId="74C73C98" w:rsidR="00257856" w:rsidRDefault="00257856" w:rsidP="004F402D">
            <w:r>
              <w:t xml:space="preserve">Georg </w:t>
            </w:r>
            <w:proofErr w:type="spellStart"/>
            <w:r>
              <w:t>Orfali</w:t>
            </w:r>
            <w:proofErr w:type="spellEnd"/>
          </w:p>
        </w:tc>
        <w:tc>
          <w:tcPr>
            <w:tcW w:w="1335" w:type="dxa"/>
            <w:shd w:val="clear" w:color="auto" w:fill="E7E6E6" w:themeFill="background2"/>
            <w:vAlign w:val="center"/>
          </w:tcPr>
          <w:p w14:paraId="4C30E703" w14:textId="62032B1A" w:rsidR="00257856" w:rsidRPr="2D94EEC7" w:rsidRDefault="740F5B19" w:rsidP="004F402D">
            <w:r w:rsidRPr="740F5B19">
              <w:rPr>
                <w:color w:val="70AD47" w:themeColor="accent6"/>
              </w:rPr>
              <w:t>fertig</w:t>
            </w:r>
          </w:p>
        </w:tc>
      </w:tr>
    </w:tbl>
    <w:p w14:paraId="03B3CE6A" w14:textId="77777777" w:rsidR="002F3F3E" w:rsidRDefault="002F3F3E" w:rsidP="003D5A34"/>
    <w:p w14:paraId="296A748B" w14:textId="7405CDD6" w:rsidR="008D792D" w:rsidRDefault="008D792D">
      <w:r>
        <w:br w:type="page"/>
      </w:r>
    </w:p>
    <w:p w14:paraId="5C6E3F7B" w14:textId="6F060B8C" w:rsidR="00D85B54" w:rsidRDefault="00D85B54" w:rsidP="00D85B54">
      <w:pPr>
        <w:pStyle w:val="berschrift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lastRenderedPageBreak/>
        <w:t>User-Stories</w:t>
      </w:r>
      <w:bookmarkEnd w:id="4"/>
    </w:p>
    <w:p w14:paraId="55F5F245" w14:textId="0E05EB84" w:rsidR="0080008B" w:rsidRDefault="0080008B" w:rsidP="0080008B">
      <w:r>
        <w:t>Annahmen:</w:t>
      </w:r>
    </w:p>
    <w:p w14:paraId="5EBFA0D9" w14:textId="0E5AF0B4" w:rsidR="0045294F" w:rsidRPr="0080008B" w:rsidRDefault="009E2F86" w:rsidP="00D17C0F">
      <w:pPr>
        <w:pStyle w:val="Listenabsatz"/>
        <w:numPr>
          <w:ilvl w:val="0"/>
          <w:numId w:val="13"/>
        </w:numPr>
      </w:pPr>
      <w:r>
        <w:t>Bei den Nutzern der Anwendung handelt es sich sowohl um Lehrende als auch um Studierende</w:t>
      </w:r>
      <w:r w:rsidR="00D643DC">
        <w:t xml:space="preserve">. </w:t>
      </w:r>
    </w:p>
    <w:tbl>
      <w:tblPr>
        <w:tblStyle w:val="Tabellenraster"/>
        <w:tblW w:w="9322" w:type="dxa"/>
        <w:tblLayout w:type="fixed"/>
        <w:tblLook w:val="04A0" w:firstRow="1" w:lastRow="0" w:firstColumn="1" w:lastColumn="0" w:noHBand="0" w:noVBand="1"/>
      </w:tblPr>
      <w:tblGrid>
        <w:gridCol w:w="2235"/>
        <w:gridCol w:w="7087"/>
      </w:tblGrid>
      <w:tr w:rsidR="4B08ECFF" w14:paraId="03AD6EC2" w14:textId="77777777" w:rsidTr="003D5FD1">
        <w:tc>
          <w:tcPr>
            <w:tcW w:w="2235" w:type="dxa"/>
            <w:shd w:val="clear" w:color="auto" w:fill="BFBFBF" w:themeFill="background1" w:themeFillShade="BF"/>
          </w:tcPr>
          <w:p w14:paraId="2844E654" w14:textId="1094696C" w:rsidR="4B08ECFF" w:rsidRDefault="61DB5D05">
            <w:r w:rsidRPr="61DB5D05">
              <w:rPr>
                <w:rFonts w:ascii="Calibri" w:eastAsia="Calibri" w:hAnsi="Calibri" w:cs="Calibri"/>
                <w:b/>
                <w:bCs/>
              </w:rPr>
              <w:t>User Story-ID</w:t>
            </w:r>
          </w:p>
        </w:tc>
        <w:tc>
          <w:tcPr>
            <w:tcW w:w="7087" w:type="dxa"/>
          </w:tcPr>
          <w:p w14:paraId="05EF189C" w14:textId="6B5E3942" w:rsidR="4B08ECFF" w:rsidRDefault="61DB5D05" w:rsidP="00B941C3">
            <w:r w:rsidRPr="61DB5D05">
              <w:t>1.1</w:t>
            </w:r>
          </w:p>
        </w:tc>
      </w:tr>
      <w:tr w:rsidR="4B08ECFF" w14:paraId="1844F1AC" w14:textId="77777777" w:rsidTr="003D5FD1">
        <w:tc>
          <w:tcPr>
            <w:tcW w:w="2235" w:type="dxa"/>
            <w:shd w:val="clear" w:color="auto" w:fill="BFBFBF" w:themeFill="background1" w:themeFillShade="BF"/>
          </w:tcPr>
          <w:p w14:paraId="504501B2" w14:textId="70163508" w:rsidR="4B08ECFF" w:rsidRDefault="61DB5D05">
            <w:r w:rsidRPr="61DB5D05">
              <w:rPr>
                <w:rFonts w:ascii="Calibri" w:eastAsia="Calibri" w:hAnsi="Calibri" w:cs="Calibri"/>
                <w:b/>
                <w:bCs/>
                <w:color w:val="000000" w:themeColor="text1"/>
              </w:rPr>
              <w:t>User Story-Beschreibung</w:t>
            </w:r>
          </w:p>
        </w:tc>
        <w:tc>
          <w:tcPr>
            <w:tcW w:w="7087" w:type="dxa"/>
          </w:tcPr>
          <w:p w14:paraId="37EF5DEC" w14:textId="768105B6" w:rsidR="4B08ECFF" w:rsidRDefault="61DB5D05">
            <w:pPr>
              <w:rPr>
                <w:rFonts w:ascii="Calibri" w:eastAsia="Calibri" w:hAnsi="Calibri" w:cs="Calibri"/>
              </w:rPr>
            </w:pPr>
            <w:r w:rsidRPr="61DB5D05">
              <w:rPr>
                <w:rFonts w:ascii="Calibri" w:eastAsia="Calibri" w:hAnsi="Calibri" w:cs="Calibri"/>
              </w:rPr>
              <w:t xml:space="preserve">Als Nutzer möchte ich mich auf der Plattform </w:t>
            </w:r>
            <w:r w:rsidR="00B75509">
              <w:rPr>
                <w:rFonts w:ascii="Calibri" w:eastAsia="Calibri" w:hAnsi="Calibri" w:cs="Calibri"/>
              </w:rPr>
              <w:t>registrieren</w:t>
            </w:r>
            <w:r w:rsidRPr="61DB5D05">
              <w:rPr>
                <w:rFonts w:ascii="Calibri" w:eastAsia="Calibri" w:hAnsi="Calibri" w:cs="Calibri"/>
              </w:rPr>
              <w:t xml:space="preserve"> können, sodass </w:t>
            </w:r>
            <w:r w:rsidR="00B75509">
              <w:rPr>
                <w:rFonts w:ascii="Calibri" w:eastAsia="Calibri" w:hAnsi="Calibri" w:cs="Calibri"/>
              </w:rPr>
              <w:t xml:space="preserve">ich mich </w:t>
            </w:r>
            <w:r w:rsidR="001C091D">
              <w:rPr>
                <w:rFonts w:ascii="Calibri" w:eastAsia="Calibri" w:hAnsi="Calibri" w:cs="Calibri"/>
              </w:rPr>
              <w:t>mit dem Account anmelden kann</w:t>
            </w:r>
            <w:r w:rsidRPr="61DB5D05">
              <w:rPr>
                <w:rFonts w:ascii="Calibri" w:eastAsia="Calibri" w:hAnsi="Calibri" w:cs="Calibri"/>
              </w:rPr>
              <w:t>.</w:t>
            </w:r>
          </w:p>
        </w:tc>
      </w:tr>
      <w:tr w:rsidR="4B08ECFF" w14:paraId="366EE85B" w14:textId="77777777" w:rsidTr="003D5FD1">
        <w:tc>
          <w:tcPr>
            <w:tcW w:w="2235" w:type="dxa"/>
            <w:shd w:val="clear" w:color="auto" w:fill="BFBFBF" w:themeFill="background1" w:themeFillShade="BF"/>
          </w:tcPr>
          <w:p w14:paraId="4084CF82" w14:textId="12565EE0" w:rsidR="4B08ECFF" w:rsidRDefault="61DB5D05">
            <w:r w:rsidRPr="61DB5D05">
              <w:rPr>
                <w:rFonts w:ascii="Calibri" w:eastAsia="Calibri" w:hAnsi="Calibri" w:cs="Calibri"/>
                <w:b/>
                <w:bCs/>
                <w:color w:val="000000" w:themeColor="text1"/>
              </w:rPr>
              <w:t>Geschätzter Realisierungsaufwand</w:t>
            </w:r>
          </w:p>
        </w:tc>
        <w:tc>
          <w:tcPr>
            <w:tcW w:w="7087" w:type="dxa"/>
          </w:tcPr>
          <w:p w14:paraId="3DE18431" w14:textId="4B513972" w:rsidR="4B08ECFF" w:rsidRDefault="518ADC2E">
            <w:pPr>
              <w:rPr>
                <w:rFonts w:ascii="Calibri" w:eastAsia="Calibri" w:hAnsi="Calibri" w:cs="Calibri"/>
              </w:rPr>
            </w:pPr>
            <w:r w:rsidRPr="518ADC2E">
              <w:rPr>
                <w:rFonts w:ascii="Calibri" w:eastAsia="Calibri" w:hAnsi="Calibri" w:cs="Calibri"/>
              </w:rPr>
              <w:t>1</w:t>
            </w:r>
            <w:r w:rsidR="00470451">
              <w:rPr>
                <w:rFonts w:ascii="Calibri" w:eastAsia="Calibri" w:hAnsi="Calibri" w:cs="Calibri"/>
              </w:rPr>
              <w:t xml:space="preserve"> </w:t>
            </w:r>
            <w:r w:rsidRPr="518ADC2E">
              <w:rPr>
                <w:rFonts w:ascii="Calibri" w:eastAsia="Calibri" w:hAnsi="Calibri" w:cs="Calibri"/>
              </w:rPr>
              <w:t>Tag</w:t>
            </w:r>
          </w:p>
        </w:tc>
      </w:tr>
      <w:tr w:rsidR="4B08ECFF" w14:paraId="7BED80AB" w14:textId="77777777" w:rsidTr="003D5FD1">
        <w:tc>
          <w:tcPr>
            <w:tcW w:w="2235" w:type="dxa"/>
            <w:shd w:val="clear" w:color="auto" w:fill="BFBFBF" w:themeFill="background1" w:themeFillShade="BF"/>
          </w:tcPr>
          <w:p w14:paraId="7853E726" w14:textId="13B8A184" w:rsidR="4B08ECFF" w:rsidRDefault="61DB5D05">
            <w:r w:rsidRPr="61DB5D05">
              <w:rPr>
                <w:rFonts w:ascii="Calibri" w:eastAsia="Calibri" w:hAnsi="Calibri" w:cs="Calibri"/>
                <w:b/>
                <w:bCs/>
                <w:color w:val="000000" w:themeColor="text1"/>
              </w:rPr>
              <w:t>Priorität</w:t>
            </w:r>
          </w:p>
        </w:tc>
        <w:tc>
          <w:tcPr>
            <w:tcW w:w="7087" w:type="dxa"/>
          </w:tcPr>
          <w:p w14:paraId="0F4238CF" w14:textId="0E36D81C" w:rsidR="4B08ECFF" w:rsidRDefault="61DB5D05">
            <w:pPr>
              <w:rPr>
                <w:rFonts w:ascii="Calibri" w:eastAsia="Calibri" w:hAnsi="Calibri" w:cs="Calibri"/>
              </w:rPr>
            </w:pPr>
            <w:r w:rsidRPr="61DB5D05">
              <w:rPr>
                <w:rFonts w:ascii="Calibri" w:eastAsia="Calibri" w:hAnsi="Calibri" w:cs="Calibri"/>
              </w:rPr>
              <w:t>Hoch</w:t>
            </w:r>
          </w:p>
        </w:tc>
      </w:tr>
      <w:tr w:rsidR="4B08ECFF" w14:paraId="6B61014D" w14:textId="77777777" w:rsidTr="003D5FD1">
        <w:tc>
          <w:tcPr>
            <w:tcW w:w="2235" w:type="dxa"/>
            <w:shd w:val="clear" w:color="auto" w:fill="BFBFBF" w:themeFill="background1" w:themeFillShade="BF"/>
          </w:tcPr>
          <w:p w14:paraId="5B7E91AF" w14:textId="6A7FC590" w:rsidR="4B08ECFF" w:rsidRDefault="61DB5D05">
            <w:r w:rsidRPr="61DB5D05">
              <w:rPr>
                <w:rFonts w:ascii="Calibri" w:eastAsia="Calibri" w:hAnsi="Calibri" w:cs="Calibri"/>
                <w:b/>
                <w:bCs/>
                <w:color w:val="000000" w:themeColor="text1"/>
              </w:rPr>
              <w:t>Autor(en)</w:t>
            </w:r>
          </w:p>
        </w:tc>
        <w:tc>
          <w:tcPr>
            <w:tcW w:w="7087" w:type="dxa"/>
          </w:tcPr>
          <w:p w14:paraId="5091F321" w14:textId="273D5DF4" w:rsidR="4B08ECFF" w:rsidRDefault="61DB5D05">
            <w:pPr>
              <w:rPr>
                <w:rFonts w:ascii="Calibri" w:eastAsia="Calibri" w:hAnsi="Calibri" w:cs="Calibri"/>
              </w:rPr>
            </w:pPr>
            <w:r w:rsidRPr="61DB5D05">
              <w:rPr>
                <w:rFonts w:ascii="Calibri" w:eastAsia="Calibri" w:hAnsi="Calibri" w:cs="Calibri"/>
              </w:rPr>
              <w:t>Natalie Schmidt</w:t>
            </w:r>
          </w:p>
        </w:tc>
      </w:tr>
      <w:tr w:rsidR="4B08ECFF" w14:paraId="10DFE601" w14:textId="77777777" w:rsidTr="003D5FD1">
        <w:tc>
          <w:tcPr>
            <w:tcW w:w="2235" w:type="dxa"/>
            <w:shd w:val="clear" w:color="auto" w:fill="BFBFBF" w:themeFill="background1" w:themeFillShade="BF"/>
          </w:tcPr>
          <w:p w14:paraId="5B828AC4" w14:textId="4508EFD2" w:rsidR="4B08ECFF" w:rsidRDefault="61DB5D05">
            <w:r w:rsidRPr="61DB5D05">
              <w:rPr>
                <w:rFonts w:ascii="Calibri" w:eastAsia="Calibri" w:hAnsi="Calibri" w:cs="Calibri"/>
                <w:b/>
                <w:bCs/>
                <w:color w:val="000000" w:themeColor="text1"/>
              </w:rPr>
              <w:t>Abhängigkeiten zu anderen User Stories</w:t>
            </w:r>
          </w:p>
        </w:tc>
        <w:tc>
          <w:tcPr>
            <w:tcW w:w="7087" w:type="dxa"/>
          </w:tcPr>
          <w:p w14:paraId="1B2F1AF4" w14:textId="621B4551" w:rsidR="0F91D80B" w:rsidRDefault="00E77A31" w:rsidP="0F91D80B">
            <w:pPr>
              <w:rPr>
                <w:rFonts w:ascii="Calibri" w:eastAsia="Calibri" w:hAnsi="Calibri" w:cs="Calibri"/>
              </w:rPr>
            </w:pPr>
            <w:r>
              <w:rPr>
                <w:rFonts w:ascii="Calibri" w:eastAsia="Calibri" w:hAnsi="Calibri" w:cs="Calibri"/>
              </w:rPr>
              <w:t>10.1</w:t>
            </w:r>
          </w:p>
          <w:p w14:paraId="46B0A2A8" w14:textId="29760262" w:rsidR="4B08ECFF" w:rsidRDefault="4B08ECFF">
            <w:pPr>
              <w:rPr>
                <w:rFonts w:ascii="Calibri" w:eastAsia="Calibri" w:hAnsi="Calibri" w:cs="Calibri"/>
              </w:rPr>
            </w:pPr>
          </w:p>
        </w:tc>
      </w:tr>
    </w:tbl>
    <w:p w14:paraId="02AE4154" w14:textId="7311BE42" w:rsidR="00DB3CA0" w:rsidRPr="00DB3CA0" w:rsidRDefault="00DB3CA0" w:rsidP="00DB3CA0">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47BED7DE" w14:paraId="5AE17C28" w14:textId="77777777" w:rsidTr="35EB1528">
        <w:tc>
          <w:tcPr>
            <w:tcW w:w="2235" w:type="dxa"/>
            <w:shd w:val="clear" w:color="auto" w:fill="BFBFBF" w:themeFill="background1" w:themeFillShade="BF"/>
          </w:tcPr>
          <w:p w14:paraId="580A1127" w14:textId="59B8A899" w:rsidR="47BED7DE" w:rsidRDefault="61DB5D05">
            <w:r w:rsidRPr="61DB5D05">
              <w:rPr>
                <w:rFonts w:ascii="Calibri" w:eastAsia="Calibri" w:hAnsi="Calibri" w:cs="Calibri"/>
                <w:b/>
                <w:bCs/>
              </w:rPr>
              <w:t>User Story-ID</w:t>
            </w:r>
          </w:p>
        </w:tc>
        <w:tc>
          <w:tcPr>
            <w:tcW w:w="7087" w:type="dxa"/>
          </w:tcPr>
          <w:p w14:paraId="4DD06175" w14:textId="70015E37" w:rsidR="47BED7DE" w:rsidRDefault="61DB5D05" w:rsidP="00B941C3">
            <w:r w:rsidRPr="61DB5D05">
              <w:t>1.1.1</w:t>
            </w:r>
          </w:p>
        </w:tc>
      </w:tr>
      <w:tr w:rsidR="47BED7DE" w14:paraId="13E77CC4" w14:textId="77777777" w:rsidTr="35EB1528">
        <w:tc>
          <w:tcPr>
            <w:tcW w:w="2235" w:type="dxa"/>
            <w:shd w:val="clear" w:color="auto" w:fill="BFBFBF" w:themeFill="background1" w:themeFillShade="BF"/>
          </w:tcPr>
          <w:p w14:paraId="0BBCB19E" w14:textId="276BFED4" w:rsidR="47BED7DE" w:rsidRDefault="61DB5D05">
            <w:r w:rsidRPr="61DB5D05">
              <w:rPr>
                <w:rFonts w:ascii="Calibri" w:eastAsia="Calibri" w:hAnsi="Calibri" w:cs="Calibri"/>
                <w:b/>
                <w:bCs/>
                <w:color w:val="000000" w:themeColor="text1"/>
              </w:rPr>
              <w:t>User Story-Beschreibung</w:t>
            </w:r>
          </w:p>
        </w:tc>
        <w:tc>
          <w:tcPr>
            <w:tcW w:w="7087" w:type="dxa"/>
          </w:tcPr>
          <w:p w14:paraId="4849995D" w14:textId="1D2904D2" w:rsidR="47BED7DE" w:rsidRDefault="35EB1528">
            <w:pPr>
              <w:rPr>
                <w:rFonts w:ascii="Calibri" w:eastAsia="Calibri" w:hAnsi="Calibri" w:cs="Calibri"/>
              </w:rPr>
            </w:pPr>
            <w:r w:rsidRPr="35EB1528">
              <w:rPr>
                <w:rFonts w:ascii="Calibri" w:eastAsia="Calibri" w:hAnsi="Calibri" w:cs="Calibri"/>
              </w:rPr>
              <w:t>Als Student möchte ich ein Konto erstellen, damit ich mit den Lernunterlagen für die Prüfungen lernen kann.</w:t>
            </w:r>
          </w:p>
        </w:tc>
      </w:tr>
      <w:tr w:rsidR="47BED7DE" w14:paraId="00D26D94" w14:textId="77777777" w:rsidTr="35EB1528">
        <w:tc>
          <w:tcPr>
            <w:tcW w:w="2235" w:type="dxa"/>
            <w:shd w:val="clear" w:color="auto" w:fill="BFBFBF" w:themeFill="background1" w:themeFillShade="BF"/>
          </w:tcPr>
          <w:p w14:paraId="59C1061A" w14:textId="4DDF6078" w:rsidR="47BED7DE" w:rsidRDefault="61DB5D05">
            <w:r w:rsidRPr="61DB5D05">
              <w:rPr>
                <w:rFonts w:ascii="Calibri" w:eastAsia="Calibri" w:hAnsi="Calibri" w:cs="Calibri"/>
                <w:b/>
                <w:bCs/>
                <w:color w:val="000000" w:themeColor="text1"/>
              </w:rPr>
              <w:t>Geschätzter Realisierungsaufwand</w:t>
            </w:r>
          </w:p>
        </w:tc>
        <w:tc>
          <w:tcPr>
            <w:tcW w:w="7087" w:type="dxa"/>
          </w:tcPr>
          <w:p w14:paraId="61CBF41C" w14:textId="33237AA5" w:rsidR="47BED7DE" w:rsidRDefault="60E88101">
            <w:pPr>
              <w:rPr>
                <w:rFonts w:ascii="Calibri" w:eastAsia="Calibri" w:hAnsi="Calibri" w:cs="Calibri"/>
              </w:rPr>
            </w:pPr>
            <w:r w:rsidRPr="60E88101">
              <w:rPr>
                <w:rFonts w:ascii="Calibri" w:eastAsia="Calibri" w:hAnsi="Calibri" w:cs="Calibri"/>
              </w:rPr>
              <w:t xml:space="preserve">3 </w:t>
            </w:r>
            <w:r w:rsidR="5E699207" w:rsidRPr="5E699207">
              <w:rPr>
                <w:rFonts w:ascii="Calibri" w:eastAsia="Calibri" w:hAnsi="Calibri" w:cs="Calibri"/>
              </w:rPr>
              <w:t>Tage</w:t>
            </w:r>
          </w:p>
        </w:tc>
      </w:tr>
      <w:tr w:rsidR="47BED7DE" w14:paraId="4403F5AE" w14:textId="77777777" w:rsidTr="35EB1528">
        <w:tc>
          <w:tcPr>
            <w:tcW w:w="2235" w:type="dxa"/>
            <w:shd w:val="clear" w:color="auto" w:fill="BFBFBF" w:themeFill="background1" w:themeFillShade="BF"/>
          </w:tcPr>
          <w:p w14:paraId="252FDF11" w14:textId="69388558" w:rsidR="47BED7DE" w:rsidRDefault="61DB5D05">
            <w:r w:rsidRPr="61DB5D05">
              <w:rPr>
                <w:rFonts w:ascii="Calibri" w:eastAsia="Calibri" w:hAnsi="Calibri" w:cs="Calibri"/>
                <w:b/>
                <w:bCs/>
                <w:color w:val="000000" w:themeColor="text1"/>
              </w:rPr>
              <w:t>Priorität</w:t>
            </w:r>
          </w:p>
        </w:tc>
        <w:tc>
          <w:tcPr>
            <w:tcW w:w="7087" w:type="dxa"/>
          </w:tcPr>
          <w:p w14:paraId="0236B2A9" w14:textId="5102EBDB" w:rsidR="47BED7DE" w:rsidRDefault="61DB5D05">
            <w:pPr>
              <w:rPr>
                <w:rFonts w:ascii="Calibri" w:eastAsia="Calibri" w:hAnsi="Calibri" w:cs="Calibri"/>
              </w:rPr>
            </w:pPr>
            <w:r w:rsidRPr="61DB5D05">
              <w:rPr>
                <w:rFonts w:ascii="Calibri" w:eastAsia="Calibri" w:hAnsi="Calibri" w:cs="Calibri"/>
              </w:rPr>
              <w:t>Hoch</w:t>
            </w:r>
          </w:p>
        </w:tc>
      </w:tr>
      <w:tr w:rsidR="47BED7DE" w14:paraId="72B9916C" w14:textId="77777777" w:rsidTr="35EB1528">
        <w:tc>
          <w:tcPr>
            <w:tcW w:w="2235" w:type="dxa"/>
            <w:shd w:val="clear" w:color="auto" w:fill="BFBFBF" w:themeFill="background1" w:themeFillShade="BF"/>
          </w:tcPr>
          <w:p w14:paraId="4B916C77" w14:textId="742FCA3E" w:rsidR="47BED7DE" w:rsidRDefault="61DB5D05">
            <w:r w:rsidRPr="61DB5D05">
              <w:rPr>
                <w:rFonts w:ascii="Calibri" w:eastAsia="Calibri" w:hAnsi="Calibri" w:cs="Calibri"/>
                <w:b/>
                <w:bCs/>
                <w:color w:val="000000" w:themeColor="text1"/>
              </w:rPr>
              <w:t>Autor(en)</w:t>
            </w:r>
          </w:p>
        </w:tc>
        <w:tc>
          <w:tcPr>
            <w:tcW w:w="7087" w:type="dxa"/>
          </w:tcPr>
          <w:p w14:paraId="4923682F" w14:textId="04C32E55" w:rsidR="47BED7DE" w:rsidRDefault="61DB5D05">
            <w:pPr>
              <w:rPr>
                <w:rFonts w:ascii="Calibri" w:eastAsia="Calibri" w:hAnsi="Calibri" w:cs="Calibri"/>
              </w:rPr>
            </w:pPr>
            <w:r w:rsidRPr="61DB5D05">
              <w:rPr>
                <w:rFonts w:ascii="Calibri" w:eastAsia="Calibri" w:hAnsi="Calibri" w:cs="Calibri"/>
              </w:rPr>
              <w:t>Natalie Schmidt</w:t>
            </w:r>
          </w:p>
        </w:tc>
      </w:tr>
      <w:tr w:rsidR="47BED7DE" w14:paraId="21B26B2E" w14:textId="77777777" w:rsidTr="35EB1528">
        <w:tc>
          <w:tcPr>
            <w:tcW w:w="2235" w:type="dxa"/>
            <w:shd w:val="clear" w:color="auto" w:fill="BFBFBF" w:themeFill="background1" w:themeFillShade="BF"/>
          </w:tcPr>
          <w:p w14:paraId="2AE883B6" w14:textId="6766E131" w:rsidR="47BED7DE" w:rsidRDefault="61DB5D05">
            <w:r w:rsidRPr="61DB5D05">
              <w:rPr>
                <w:rFonts w:ascii="Calibri" w:eastAsia="Calibri" w:hAnsi="Calibri" w:cs="Calibri"/>
                <w:b/>
                <w:bCs/>
                <w:color w:val="000000" w:themeColor="text1"/>
              </w:rPr>
              <w:t>Abhängigkeiten zu anderen User Stories</w:t>
            </w:r>
          </w:p>
        </w:tc>
        <w:tc>
          <w:tcPr>
            <w:tcW w:w="7087" w:type="dxa"/>
          </w:tcPr>
          <w:p w14:paraId="74FD9372" w14:textId="456D2126" w:rsidR="47BED7DE" w:rsidRDefault="00F97963">
            <w:pPr>
              <w:rPr>
                <w:rFonts w:ascii="Calibri" w:eastAsia="Calibri" w:hAnsi="Calibri" w:cs="Calibri"/>
              </w:rPr>
            </w:pPr>
            <w:r>
              <w:rPr>
                <w:rFonts w:ascii="Calibri" w:eastAsia="Calibri" w:hAnsi="Calibri" w:cs="Calibri"/>
              </w:rPr>
              <w:t>1.1, 1.1.2</w:t>
            </w:r>
          </w:p>
        </w:tc>
      </w:tr>
    </w:tbl>
    <w:p w14:paraId="016705EC" w14:textId="7CC9E9F2" w:rsidR="0022736C" w:rsidRPr="0022736C" w:rsidRDefault="0022736C" w:rsidP="0022736C">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3C3A22A5" w14:paraId="5A5ED935" w14:textId="77777777" w:rsidTr="00EC56F9">
        <w:tc>
          <w:tcPr>
            <w:tcW w:w="2235" w:type="dxa"/>
            <w:shd w:val="clear" w:color="auto" w:fill="BFBFBF" w:themeFill="background1" w:themeFillShade="BF"/>
          </w:tcPr>
          <w:p w14:paraId="69CCC61E" w14:textId="6DAE235B" w:rsidR="3C3A22A5" w:rsidRDefault="61DB5D05">
            <w:r w:rsidRPr="61DB5D05">
              <w:rPr>
                <w:rFonts w:ascii="Calibri" w:eastAsia="Calibri" w:hAnsi="Calibri" w:cs="Calibri"/>
                <w:b/>
                <w:bCs/>
              </w:rPr>
              <w:t>User Story-ID</w:t>
            </w:r>
          </w:p>
        </w:tc>
        <w:tc>
          <w:tcPr>
            <w:tcW w:w="7087" w:type="dxa"/>
          </w:tcPr>
          <w:p w14:paraId="57976481" w14:textId="399BBBA9" w:rsidR="3C3A22A5" w:rsidRDefault="61DB5D05" w:rsidP="00B941C3">
            <w:r w:rsidRPr="61DB5D05">
              <w:t>1.1.2</w:t>
            </w:r>
          </w:p>
        </w:tc>
      </w:tr>
      <w:tr w:rsidR="3C3A22A5" w14:paraId="16143AB5" w14:textId="77777777" w:rsidTr="00EC56F9">
        <w:tc>
          <w:tcPr>
            <w:tcW w:w="2235" w:type="dxa"/>
            <w:shd w:val="clear" w:color="auto" w:fill="BFBFBF" w:themeFill="background1" w:themeFillShade="BF"/>
          </w:tcPr>
          <w:p w14:paraId="20A667A0" w14:textId="2E2D0693" w:rsidR="3C3A22A5" w:rsidRDefault="61DB5D05">
            <w:r w:rsidRPr="61DB5D05">
              <w:rPr>
                <w:rFonts w:ascii="Calibri" w:eastAsia="Calibri" w:hAnsi="Calibri" w:cs="Calibri"/>
                <w:b/>
                <w:bCs/>
                <w:color w:val="000000" w:themeColor="text1"/>
              </w:rPr>
              <w:t>User Story-Beschreibung</w:t>
            </w:r>
          </w:p>
        </w:tc>
        <w:tc>
          <w:tcPr>
            <w:tcW w:w="7087" w:type="dxa"/>
          </w:tcPr>
          <w:p w14:paraId="7AB5573E" w14:textId="6C42ADAE" w:rsidR="3C3A22A5" w:rsidRDefault="07BA8A1C">
            <w:pPr>
              <w:rPr>
                <w:rFonts w:ascii="Calibri" w:eastAsia="Calibri" w:hAnsi="Calibri" w:cs="Calibri"/>
              </w:rPr>
            </w:pPr>
            <w:r w:rsidRPr="07BA8A1C">
              <w:rPr>
                <w:rFonts w:ascii="Calibri" w:eastAsia="Calibri" w:hAnsi="Calibri" w:cs="Calibri"/>
              </w:rPr>
              <w:t>Als Lehrer möchte ich ein Konto erstellen, damit ich Lehrveranstaltungen eröffnen kann.</w:t>
            </w:r>
          </w:p>
        </w:tc>
      </w:tr>
      <w:tr w:rsidR="3C3A22A5" w14:paraId="10A19ABA" w14:textId="77777777" w:rsidTr="00EC56F9">
        <w:tc>
          <w:tcPr>
            <w:tcW w:w="2235" w:type="dxa"/>
            <w:shd w:val="clear" w:color="auto" w:fill="BFBFBF" w:themeFill="background1" w:themeFillShade="BF"/>
          </w:tcPr>
          <w:p w14:paraId="09C1FEBB" w14:textId="5D3E6D16" w:rsidR="3C3A22A5" w:rsidRDefault="61DB5D05">
            <w:r w:rsidRPr="61DB5D05">
              <w:rPr>
                <w:rFonts w:ascii="Calibri" w:eastAsia="Calibri" w:hAnsi="Calibri" w:cs="Calibri"/>
                <w:b/>
                <w:bCs/>
                <w:color w:val="000000" w:themeColor="text1"/>
              </w:rPr>
              <w:t>Geschätzter Realisierungsaufwand</w:t>
            </w:r>
          </w:p>
        </w:tc>
        <w:tc>
          <w:tcPr>
            <w:tcW w:w="7087" w:type="dxa"/>
          </w:tcPr>
          <w:p w14:paraId="5C2FD066" w14:textId="1B37D3DC" w:rsidR="3C3A22A5" w:rsidRDefault="5E699207">
            <w:pPr>
              <w:rPr>
                <w:rFonts w:ascii="Calibri" w:eastAsia="Calibri" w:hAnsi="Calibri" w:cs="Calibri"/>
              </w:rPr>
            </w:pPr>
            <w:r w:rsidRPr="5E699207">
              <w:rPr>
                <w:rFonts w:ascii="Calibri" w:eastAsia="Calibri" w:hAnsi="Calibri" w:cs="Calibri"/>
              </w:rPr>
              <w:t xml:space="preserve">3 </w:t>
            </w:r>
            <w:r w:rsidR="40461717" w:rsidRPr="40461717">
              <w:rPr>
                <w:rFonts w:ascii="Calibri" w:eastAsia="Calibri" w:hAnsi="Calibri" w:cs="Calibri"/>
              </w:rPr>
              <w:t>Tage</w:t>
            </w:r>
          </w:p>
        </w:tc>
      </w:tr>
      <w:tr w:rsidR="3C3A22A5" w14:paraId="63AC02CA" w14:textId="77777777" w:rsidTr="00EC56F9">
        <w:tc>
          <w:tcPr>
            <w:tcW w:w="2235" w:type="dxa"/>
            <w:shd w:val="clear" w:color="auto" w:fill="BFBFBF" w:themeFill="background1" w:themeFillShade="BF"/>
          </w:tcPr>
          <w:p w14:paraId="7303C3DC" w14:textId="5F94A9C1" w:rsidR="3C3A22A5" w:rsidRDefault="61DB5D05">
            <w:r w:rsidRPr="61DB5D05">
              <w:rPr>
                <w:rFonts w:ascii="Calibri" w:eastAsia="Calibri" w:hAnsi="Calibri" w:cs="Calibri"/>
                <w:b/>
                <w:bCs/>
                <w:color w:val="000000" w:themeColor="text1"/>
              </w:rPr>
              <w:t>Priorität</w:t>
            </w:r>
          </w:p>
        </w:tc>
        <w:tc>
          <w:tcPr>
            <w:tcW w:w="7087" w:type="dxa"/>
          </w:tcPr>
          <w:p w14:paraId="5D9679D0" w14:textId="36D3DC87" w:rsidR="3C3A22A5" w:rsidRDefault="61DB5D05">
            <w:pPr>
              <w:rPr>
                <w:rFonts w:ascii="Calibri" w:eastAsia="Calibri" w:hAnsi="Calibri" w:cs="Calibri"/>
              </w:rPr>
            </w:pPr>
            <w:r w:rsidRPr="61DB5D05">
              <w:rPr>
                <w:rFonts w:ascii="Calibri" w:eastAsia="Calibri" w:hAnsi="Calibri" w:cs="Calibri"/>
              </w:rPr>
              <w:t>Hoch</w:t>
            </w:r>
          </w:p>
        </w:tc>
      </w:tr>
      <w:tr w:rsidR="3C3A22A5" w14:paraId="52F26444" w14:textId="77777777" w:rsidTr="00EC56F9">
        <w:tc>
          <w:tcPr>
            <w:tcW w:w="2235" w:type="dxa"/>
            <w:shd w:val="clear" w:color="auto" w:fill="BFBFBF" w:themeFill="background1" w:themeFillShade="BF"/>
          </w:tcPr>
          <w:p w14:paraId="3FB1BDC9" w14:textId="784D5071" w:rsidR="3C3A22A5" w:rsidRDefault="61DB5D05">
            <w:r w:rsidRPr="61DB5D05">
              <w:rPr>
                <w:rFonts w:ascii="Calibri" w:eastAsia="Calibri" w:hAnsi="Calibri" w:cs="Calibri"/>
                <w:b/>
                <w:bCs/>
                <w:color w:val="000000" w:themeColor="text1"/>
              </w:rPr>
              <w:t>Autor(en)</w:t>
            </w:r>
          </w:p>
        </w:tc>
        <w:tc>
          <w:tcPr>
            <w:tcW w:w="7087" w:type="dxa"/>
          </w:tcPr>
          <w:p w14:paraId="1AB8BC79" w14:textId="184BCE62" w:rsidR="3C3A22A5" w:rsidRDefault="61DB5D05">
            <w:pPr>
              <w:rPr>
                <w:rFonts w:ascii="Calibri" w:eastAsia="Calibri" w:hAnsi="Calibri" w:cs="Calibri"/>
              </w:rPr>
            </w:pPr>
            <w:r w:rsidRPr="61DB5D05">
              <w:rPr>
                <w:rFonts w:ascii="Calibri" w:eastAsia="Calibri" w:hAnsi="Calibri" w:cs="Calibri"/>
              </w:rPr>
              <w:t>Natalie Schmidt</w:t>
            </w:r>
          </w:p>
        </w:tc>
      </w:tr>
      <w:tr w:rsidR="3C3A22A5" w14:paraId="3E7B3A1E" w14:textId="77777777" w:rsidTr="00EC56F9">
        <w:tc>
          <w:tcPr>
            <w:tcW w:w="2235" w:type="dxa"/>
            <w:shd w:val="clear" w:color="auto" w:fill="BFBFBF" w:themeFill="background1" w:themeFillShade="BF"/>
          </w:tcPr>
          <w:p w14:paraId="648EF807" w14:textId="78239294" w:rsidR="3C3A22A5" w:rsidRDefault="61DB5D05">
            <w:r w:rsidRPr="61DB5D05">
              <w:rPr>
                <w:rFonts w:ascii="Calibri" w:eastAsia="Calibri" w:hAnsi="Calibri" w:cs="Calibri"/>
                <w:b/>
                <w:bCs/>
                <w:color w:val="000000" w:themeColor="text1"/>
              </w:rPr>
              <w:t>Abhängigkeiten zu anderen User Stories</w:t>
            </w:r>
          </w:p>
        </w:tc>
        <w:tc>
          <w:tcPr>
            <w:tcW w:w="7087" w:type="dxa"/>
          </w:tcPr>
          <w:p w14:paraId="6B113DBA" w14:textId="6D72C9AC" w:rsidR="3C3A22A5" w:rsidRDefault="00871AC3">
            <w:pPr>
              <w:rPr>
                <w:rFonts w:ascii="Calibri" w:eastAsia="Calibri" w:hAnsi="Calibri" w:cs="Calibri"/>
              </w:rPr>
            </w:pPr>
            <w:r>
              <w:rPr>
                <w:rFonts w:ascii="Calibri" w:eastAsia="Calibri" w:hAnsi="Calibri" w:cs="Calibri"/>
              </w:rPr>
              <w:t>1.1, 1.1.1</w:t>
            </w:r>
          </w:p>
        </w:tc>
      </w:tr>
    </w:tbl>
    <w:p w14:paraId="4AB3BF50" w14:textId="0050B36E" w:rsidR="3C3A22A5" w:rsidRDefault="3C3A22A5" w:rsidP="3C3A22A5">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0F91D80B" w14:paraId="4BBBE611" w14:textId="77777777" w:rsidTr="35EB1528">
        <w:tc>
          <w:tcPr>
            <w:tcW w:w="2235" w:type="dxa"/>
            <w:shd w:val="clear" w:color="auto" w:fill="BFBFBF" w:themeFill="background1" w:themeFillShade="BF"/>
          </w:tcPr>
          <w:p w14:paraId="736F68DB" w14:textId="2BEF73B1" w:rsidR="0F91D80B" w:rsidRDefault="61DB5D05">
            <w:r w:rsidRPr="61DB5D05">
              <w:rPr>
                <w:rFonts w:ascii="Calibri" w:eastAsia="Calibri" w:hAnsi="Calibri" w:cs="Calibri"/>
                <w:b/>
                <w:bCs/>
              </w:rPr>
              <w:t>User Story-ID</w:t>
            </w:r>
          </w:p>
        </w:tc>
        <w:tc>
          <w:tcPr>
            <w:tcW w:w="7087" w:type="dxa"/>
          </w:tcPr>
          <w:p w14:paraId="367E5659" w14:textId="50343C43" w:rsidR="0F91D80B" w:rsidRDefault="61DB5D05" w:rsidP="00B941C3">
            <w:r w:rsidRPr="61DB5D05">
              <w:t>1.4</w:t>
            </w:r>
          </w:p>
        </w:tc>
      </w:tr>
      <w:tr w:rsidR="0F91D80B" w14:paraId="093219BD" w14:textId="77777777" w:rsidTr="35EB1528">
        <w:tc>
          <w:tcPr>
            <w:tcW w:w="2235" w:type="dxa"/>
            <w:shd w:val="clear" w:color="auto" w:fill="BFBFBF" w:themeFill="background1" w:themeFillShade="BF"/>
          </w:tcPr>
          <w:p w14:paraId="7EB6D8B4" w14:textId="3552D02E" w:rsidR="0F91D80B" w:rsidRDefault="61DB5D05">
            <w:r w:rsidRPr="61DB5D05">
              <w:rPr>
                <w:rFonts w:ascii="Calibri" w:eastAsia="Calibri" w:hAnsi="Calibri" w:cs="Calibri"/>
                <w:b/>
                <w:bCs/>
                <w:color w:val="000000" w:themeColor="text1"/>
              </w:rPr>
              <w:t>User Story-Beschreibung</w:t>
            </w:r>
          </w:p>
        </w:tc>
        <w:tc>
          <w:tcPr>
            <w:tcW w:w="7087" w:type="dxa"/>
          </w:tcPr>
          <w:p w14:paraId="304C4F0E" w14:textId="35FBB9A6" w:rsidR="0F91D80B" w:rsidRDefault="35EB1528">
            <w:pPr>
              <w:rPr>
                <w:rFonts w:ascii="Calibri" w:eastAsia="Calibri" w:hAnsi="Calibri" w:cs="Calibri"/>
              </w:rPr>
            </w:pPr>
            <w:r w:rsidRPr="35EB1528">
              <w:rPr>
                <w:rFonts w:ascii="Calibri" w:eastAsia="Calibri" w:hAnsi="Calibri" w:cs="Calibri"/>
              </w:rPr>
              <w:t>Als Nutzer möchte ich Informationen in meinem Profil verändern können, damit ich mein Profil nach meinen Wünschen aktualisieren kann.</w:t>
            </w:r>
          </w:p>
        </w:tc>
      </w:tr>
      <w:tr w:rsidR="0F91D80B" w14:paraId="398871F6" w14:textId="77777777" w:rsidTr="35EB1528">
        <w:tc>
          <w:tcPr>
            <w:tcW w:w="2235" w:type="dxa"/>
            <w:shd w:val="clear" w:color="auto" w:fill="BFBFBF" w:themeFill="background1" w:themeFillShade="BF"/>
          </w:tcPr>
          <w:p w14:paraId="06860E04" w14:textId="57EA9F53" w:rsidR="0F91D80B" w:rsidRDefault="61DB5D05">
            <w:r w:rsidRPr="61DB5D05">
              <w:rPr>
                <w:rFonts w:ascii="Calibri" w:eastAsia="Calibri" w:hAnsi="Calibri" w:cs="Calibri"/>
                <w:b/>
                <w:bCs/>
                <w:color w:val="000000" w:themeColor="text1"/>
              </w:rPr>
              <w:t>Geschätzter Realisierungsaufwand</w:t>
            </w:r>
          </w:p>
        </w:tc>
        <w:tc>
          <w:tcPr>
            <w:tcW w:w="7087" w:type="dxa"/>
          </w:tcPr>
          <w:p w14:paraId="33AEFBEF" w14:textId="547D36AB" w:rsidR="0F91D80B" w:rsidRDefault="6DF5634C">
            <w:pPr>
              <w:rPr>
                <w:rFonts w:ascii="Calibri" w:eastAsia="Calibri" w:hAnsi="Calibri" w:cs="Calibri"/>
              </w:rPr>
            </w:pPr>
            <w:r w:rsidRPr="6DF5634C">
              <w:rPr>
                <w:rFonts w:ascii="Calibri" w:eastAsia="Calibri" w:hAnsi="Calibri" w:cs="Calibri"/>
              </w:rPr>
              <w:t>2 Tage</w:t>
            </w:r>
          </w:p>
        </w:tc>
      </w:tr>
      <w:tr w:rsidR="0F91D80B" w14:paraId="7722C18F" w14:textId="77777777" w:rsidTr="35EB1528">
        <w:tc>
          <w:tcPr>
            <w:tcW w:w="2235" w:type="dxa"/>
            <w:shd w:val="clear" w:color="auto" w:fill="BFBFBF" w:themeFill="background1" w:themeFillShade="BF"/>
          </w:tcPr>
          <w:p w14:paraId="75F7A23E" w14:textId="47799731" w:rsidR="0F91D80B" w:rsidRDefault="61DB5D05">
            <w:r w:rsidRPr="61DB5D05">
              <w:rPr>
                <w:rFonts w:ascii="Calibri" w:eastAsia="Calibri" w:hAnsi="Calibri" w:cs="Calibri"/>
                <w:b/>
                <w:bCs/>
                <w:color w:val="000000" w:themeColor="text1"/>
              </w:rPr>
              <w:t>Priorität</w:t>
            </w:r>
          </w:p>
        </w:tc>
        <w:tc>
          <w:tcPr>
            <w:tcW w:w="7087" w:type="dxa"/>
          </w:tcPr>
          <w:p w14:paraId="31D9EA67" w14:textId="353F0880" w:rsidR="0F91D80B" w:rsidRDefault="61DB5D05">
            <w:pPr>
              <w:rPr>
                <w:rFonts w:ascii="Calibri" w:eastAsia="Calibri" w:hAnsi="Calibri" w:cs="Calibri"/>
              </w:rPr>
            </w:pPr>
            <w:r w:rsidRPr="61DB5D05">
              <w:rPr>
                <w:rFonts w:ascii="Calibri" w:eastAsia="Calibri" w:hAnsi="Calibri" w:cs="Calibri"/>
              </w:rPr>
              <w:t>Mittel</w:t>
            </w:r>
          </w:p>
        </w:tc>
      </w:tr>
      <w:tr w:rsidR="0F91D80B" w14:paraId="3DB35DE6" w14:textId="77777777" w:rsidTr="35EB1528">
        <w:tc>
          <w:tcPr>
            <w:tcW w:w="2235" w:type="dxa"/>
            <w:shd w:val="clear" w:color="auto" w:fill="BFBFBF" w:themeFill="background1" w:themeFillShade="BF"/>
          </w:tcPr>
          <w:p w14:paraId="6A2CCABB" w14:textId="38B4398B" w:rsidR="0F91D80B" w:rsidRDefault="61DB5D05">
            <w:r w:rsidRPr="61DB5D05">
              <w:rPr>
                <w:rFonts w:ascii="Calibri" w:eastAsia="Calibri" w:hAnsi="Calibri" w:cs="Calibri"/>
                <w:b/>
                <w:bCs/>
                <w:color w:val="000000" w:themeColor="text1"/>
              </w:rPr>
              <w:t>Autor(en)</w:t>
            </w:r>
          </w:p>
        </w:tc>
        <w:tc>
          <w:tcPr>
            <w:tcW w:w="7087" w:type="dxa"/>
          </w:tcPr>
          <w:p w14:paraId="4A79CF5F" w14:textId="4320441B" w:rsidR="0F91D80B" w:rsidRDefault="61DB5D05">
            <w:pPr>
              <w:rPr>
                <w:rFonts w:ascii="Calibri" w:eastAsia="Calibri" w:hAnsi="Calibri" w:cs="Calibri"/>
              </w:rPr>
            </w:pPr>
            <w:r w:rsidRPr="61DB5D05">
              <w:rPr>
                <w:rFonts w:ascii="Calibri" w:eastAsia="Calibri" w:hAnsi="Calibri" w:cs="Calibri"/>
              </w:rPr>
              <w:t>Natalie Schmidt</w:t>
            </w:r>
          </w:p>
        </w:tc>
      </w:tr>
      <w:tr w:rsidR="0F91D80B" w14:paraId="7579C27F" w14:textId="77777777" w:rsidTr="35EB1528">
        <w:tc>
          <w:tcPr>
            <w:tcW w:w="2235" w:type="dxa"/>
            <w:shd w:val="clear" w:color="auto" w:fill="BFBFBF" w:themeFill="background1" w:themeFillShade="BF"/>
          </w:tcPr>
          <w:p w14:paraId="265F560F" w14:textId="062939DB" w:rsidR="0F91D80B" w:rsidRDefault="61DB5D05">
            <w:r w:rsidRPr="61DB5D05">
              <w:rPr>
                <w:rFonts w:ascii="Calibri" w:eastAsia="Calibri" w:hAnsi="Calibri" w:cs="Calibri"/>
                <w:b/>
                <w:bCs/>
                <w:color w:val="000000" w:themeColor="text1"/>
              </w:rPr>
              <w:t>Abhängigkeiten zu anderen User Stories</w:t>
            </w:r>
          </w:p>
        </w:tc>
        <w:tc>
          <w:tcPr>
            <w:tcW w:w="7087" w:type="dxa"/>
          </w:tcPr>
          <w:p w14:paraId="6237746C" w14:textId="7A903528" w:rsidR="0F91D80B" w:rsidRDefault="00CD377C">
            <w:pPr>
              <w:rPr>
                <w:rFonts w:ascii="Calibri" w:eastAsia="Calibri" w:hAnsi="Calibri" w:cs="Calibri"/>
              </w:rPr>
            </w:pPr>
            <w:r>
              <w:rPr>
                <w:rFonts w:ascii="Calibri" w:eastAsia="Calibri" w:hAnsi="Calibri" w:cs="Calibri"/>
              </w:rPr>
              <w:t xml:space="preserve">1.1, </w:t>
            </w:r>
            <w:r w:rsidR="009512CA">
              <w:rPr>
                <w:rFonts w:ascii="Calibri" w:eastAsia="Calibri" w:hAnsi="Calibri" w:cs="Calibri"/>
              </w:rPr>
              <w:t xml:space="preserve">1.1.1, 1.1.2, </w:t>
            </w:r>
            <w:r w:rsidR="1A262570" w:rsidRPr="1A262570">
              <w:rPr>
                <w:rFonts w:ascii="Calibri" w:eastAsia="Calibri" w:hAnsi="Calibri" w:cs="Calibri"/>
              </w:rPr>
              <w:t>11.1</w:t>
            </w:r>
          </w:p>
        </w:tc>
      </w:tr>
    </w:tbl>
    <w:p w14:paraId="285BDFB2" w14:textId="1EF49C78" w:rsidR="0009291D" w:rsidRDefault="0009291D" w:rsidP="001A3E6E">
      <w:pPr>
        <w:rPr>
          <w:rFonts w:cstheme="minorHAnsi"/>
        </w:rPr>
      </w:pPr>
      <w:bookmarkStart w:id="5" w:name="_Hlk4742879"/>
    </w:p>
    <w:p w14:paraId="292361E4" w14:textId="3E67F692" w:rsidR="00FD361C" w:rsidRDefault="00FD361C" w:rsidP="001A3E6E">
      <w:pPr>
        <w:rPr>
          <w:rFonts w:cstheme="minorHAnsi"/>
        </w:rPr>
      </w:pPr>
    </w:p>
    <w:p w14:paraId="356B03D3" w14:textId="77777777" w:rsidR="002066F8" w:rsidRDefault="002066F8"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1C9D8A8E" w14:textId="77777777" w:rsidTr="000042B4">
        <w:tc>
          <w:tcPr>
            <w:tcW w:w="2232" w:type="dxa"/>
            <w:shd w:val="clear" w:color="auto" w:fill="BFBFBF" w:themeFill="background1" w:themeFillShade="BF"/>
          </w:tcPr>
          <w:p w14:paraId="2C4F5C7B" w14:textId="77777777" w:rsidR="000042B4" w:rsidRPr="00272A78" w:rsidRDefault="000042B4" w:rsidP="000042B4">
            <w:pPr>
              <w:tabs>
                <w:tab w:val="right" w:pos="1896"/>
              </w:tabs>
              <w:rPr>
                <w:rFonts w:cstheme="minorHAnsi"/>
                <w:b/>
              </w:rPr>
            </w:pPr>
            <w:r w:rsidRPr="00272A78">
              <w:rPr>
                <w:rFonts w:cstheme="minorHAnsi"/>
                <w:b/>
              </w:rPr>
              <w:lastRenderedPageBreak/>
              <w:t>User Story-ID</w:t>
            </w:r>
          </w:p>
        </w:tc>
        <w:tc>
          <w:tcPr>
            <w:tcW w:w="7056" w:type="dxa"/>
          </w:tcPr>
          <w:p w14:paraId="7B9BA1DD" w14:textId="6AA1F6CA" w:rsidR="000042B4" w:rsidRPr="00272A78" w:rsidRDefault="000042B4" w:rsidP="00B941C3">
            <w:r>
              <w:t>2.1</w:t>
            </w:r>
          </w:p>
        </w:tc>
      </w:tr>
      <w:tr w:rsidR="000042B4" w:rsidRPr="00CF0841" w14:paraId="21C47A3E" w14:textId="77777777" w:rsidTr="000042B4">
        <w:tc>
          <w:tcPr>
            <w:tcW w:w="2232" w:type="dxa"/>
            <w:shd w:val="clear" w:color="auto" w:fill="BFBFBF" w:themeFill="background1" w:themeFillShade="BF"/>
          </w:tcPr>
          <w:p w14:paraId="62D93962"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75FDB98E" w14:textId="3EC60BA2" w:rsidR="000042B4" w:rsidRPr="00272A78" w:rsidRDefault="000042B4" w:rsidP="000042B4">
            <w:pPr>
              <w:rPr>
                <w:rFonts w:cstheme="minorHAnsi"/>
              </w:rPr>
            </w:pPr>
            <w:r>
              <w:t xml:space="preserve">Als Lehrender möchte ich eine einzelne Lehrveranstaltung manuell erstellen können, damit Studenten, die diese Lehrveranstaltung besuchen, </w:t>
            </w:r>
            <w:r w:rsidR="003865FA">
              <w:t>dieser beitreten</w:t>
            </w:r>
            <w:r>
              <w:t xml:space="preserve"> können.</w:t>
            </w:r>
          </w:p>
        </w:tc>
      </w:tr>
      <w:tr w:rsidR="000042B4" w:rsidRPr="00CF0841" w14:paraId="51233E8B" w14:textId="77777777" w:rsidTr="000042B4">
        <w:tc>
          <w:tcPr>
            <w:tcW w:w="2232" w:type="dxa"/>
            <w:shd w:val="clear" w:color="auto" w:fill="BFBFBF" w:themeFill="background1" w:themeFillShade="BF"/>
          </w:tcPr>
          <w:p w14:paraId="09926788"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509A7910" w14:textId="7177A77D" w:rsidR="000042B4" w:rsidRPr="00272A78" w:rsidRDefault="000F438F" w:rsidP="000042B4">
            <w:pPr>
              <w:rPr>
                <w:rFonts w:cstheme="minorHAnsi"/>
              </w:rPr>
            </w:pPr>
            <w:r>
              <w:rPr>
                <w:rFonts w:cstheme="minorHAnsi"/>
              </w:rPr>
              <w:t>3</w:t>
            </w:r>
            <w:r w:rsidR="005B126E" w:rsidRPr="005B126E">
              <w:rPr>
                <w:rFonts w:cstheme="minorHAnsi"/>
              </w:rPr>
              <w:t xml:space="preserve"> Tage</w:t>
            </w:r>
          </w:p>
        </w:tc>
      </w:tr>
      <w:tr w:rsidR="000042B4" w:rsidRPr="00CF0841" w14:paraId="59FE15A0" w14:textId="77777777" w:rsidTr="000042B4">
        <w:tc>
          <w:tcPr>
            <w:tcW w:w="2232" w:type="dxa"/>
            <w:shd w:val="clear" w:color="auto" w:fill="BFBFBF" w:themeFill="background1" w:themeFillShade="BF"/>
          </w:tcPr>
          <w:p w14:paraId="50232B45" w14:textId="77777777" w:rsidR="000042B4" w:rsidRPr="00272A78" w:rsidRDefault="000042B4" w:rsidP="000042B4">
            <w:pPr>
              <w:rPr>
                <w:rFonts w:cstheme="minorHAnsi"/>
                <w:b/>
              </w:rPr>
            </w:pPr>
            <w:r w:rsidRPr="00272A78">
              <w:rPr>
                <w:rFonts w:cstheme="minorHAnsi"/>
                <w:b/>
              </w:rPr>
              <w:t>Priorität</w:t>
            </w:r>
          </w:p>
        </w:tc>
        <w:tc>
          <w:tcPr>
            <w:tcW w:w="7056" w:type="dxa"/>
          </w:tcPr>
          <w:p w14:paraId="703FC88F" w14:textId="1463120B"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880F0F2" w14:textId="77777777" w:rsidTr="000042B4">
        <w:tc>
          <w:tcPr>
            <w:tcW w:w="2232" w:type="dxa"/>
            <w:shd w:val="clear" w:color="auto" w:fill="BFBFBF" w:themeFill="background1" w:themeFillShade="BF"/>
          </w:tcPr>
          <w:p w14:paraId="039088C0" w14:textId="77777777" w:rsidR="000042B4" w:rsidRPr="00272A78" w:rsidRDefault="000042B4" w:rsidP="000042B4">
            <w:pPr>
              <w:rPr>
                <w:rFonts w:cstheme="minorHAnsi"/>
                <w:b/>
              </w:rPr>
            </w:pPr>
            <w:r w:rsidRPr="00272A78">
              <w:rPr>
                <w:rFonts w:cstheme="minorHAnsi"/>
                <w:b/>
              </w:rPr>
              <w:t>Autor(en)</w:t>
            </w:r>
          </w:p>
        </w:tc>
        <w:tc>
          <w:tcPr>
            <w:tcW w:w="7056" w:type="dxa"/>
          </w:tcPr>
          <w:p w14:paraId="5ADAD742" w14:textId="37284388" w:rsidR="000042B4" w:rsidRPr="00272A78" w:rsidRDefault="000042B4" w:rsidP="000042B4">
            <w:pPr>
              <w:rPr>
                <w:rFonts w:cstheme="minorHAnsi"/>
              </w:rPr>
            </w:pPr>
            <w:r>
              <w:rPr>
                <w:rFonts w:cstheme="minorHAnsi"/>
              </w:rPr>
              <w:t>Serena</w:t>
            </w:r>
            <w:r w:rsidR="007725BA">
              <w:rPr>
                <w:rFonts w:cstheme="minorHAnsi"/>
              </w:rPr>
              <w:t xml:space="preserve"> Lavinia Böker</w:t>
            </w:r>
          </w:p>
        </w:tc>
      </w:tr>
      <w:tr w:rsidR="000042B4" w:rsidRPr="00CF0841" w14:paraId="2054A0FA" w14:textId="77777777" w:rsidTr="000042B4">
        <w:tc>
          <w:tcPr>
            <w:tcW w:w="2232" w:type="dxa"/>
            <w:shd w:val="clear" w:color="auto" w:fill="BFBFBF" w:themeFill="background1" w:themeFillShade="BF"/>
          </w:tcPr>
          <w:p w14:paraId="25A831F5"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409146C4" w14:textId="78DCF14B" w:rsidR="000042B4" w:rsidRPr="00272A78" w:rsidRDefault="00A77958" w:rsidP="000042B4">
            <w:pPr>
              <w:rPr>
                <w:rFonts w:cstheme="minorHAnsi"/>
              </w:rPr>
            </w:pPr>
            <w:r>
              <w:rPr>
                <w:rFonts w:cstheme="minorHAnsi"/>
              </w:rPr>
              <w:t>2.3</w:t>
            </w:r>
          </w:p>
        </w:tc>
      </w:tr>
    </w:tbl>
    <w:p w14:paraId="4DE3C23A" w14:textId="68F488C1"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CC3CE2" w:rsidRPr="00CF0841" w14:paraId="685CCF42" w14:textId="77777777" w:rsidTr="00F46846">
        <w:tc>
          <w:tcPr>
            <w:tcW w:w="2232" w:type="dxa"/>
            <w:shd w:val="clear" w:color="auto" w:fill="BFBFBF" w:themeFill="background1" w:themeFillShade="BF"/>
          </w:tcPr>
          <w:p w14:paraId="6FD3E941" w14:textId="77777777" w:rsidR="00CC3CE2" w:rsidRPr="00272A78" w:rsidRDefault="00CC3CE2" w:rsidP="00F46846">
            <w:pPr>
              <w:tabs>
                <w:tab w:val="right" w:pos="1896"/>
              </w:tabs>
              <w:rPr>
                <w:rFonts w:cstheme="minorHAnsi"/>
                <w:b/>
              </w:rPr>
            </w:pPr>
            <w:r w:rsidRPr="00272A78">
              <w:rPr>
                <w:rFonts w:cstheme="minorHAnsi"/>
                <w:b/>
              </w:rPr>
              <w:t>User Story-ID</w:t>
            </w:r>
          </w:p>
        </w:tc>
        <w:tc>
          <w:tcPr>
            <w:tcW w:w="7056" w:type="dxa"/>
          </w:tcPr>
          <w:p w14:paraId="2FA858A0" w14:textId="5A59A246" w:rsidR="00CC3CE2" w:rsidRPr="00272A78" w:rsidRDefault="00CC3CE2" w:rsidP="00B941C3">
            <w:r>
              <w:t>2.</w:t>
            </w:r>
            <w:r w:rsidR="00657AD7">
              <w:t>3</w:t>
            </w:r>
          </w:p>
        </w:tc>
      </w:tr>
      <w:tr w:rsidR="00CC3CE2" w:rsidRPr="00CF0841" w14:paraId="2108F859" w14:textId="77777777" w:rsidTr="00F46846">
        <w:tc>
          <w:tcPr>
            <w:tcW w:w="2232" w:type="dxa"/>
            <w:shd w:val="clear" w:color="auto" w:fill="BFBFBF" w:themeFill="background1" w:themeFillShade="BF"/>
          </w:tcPr>
          <w:p w14:paraId="4B880EB6" w14:textId="77777777" w:rsidR="00CC3CE2" w:rsidRPr="00272A78" w:rsidRDefault="00CC3CE2" w:rsidP="00F46846">
            <w:pPr>
              <w:rPr>
                <w:rFonts w:cstheme="minorHAnsi"/>
                <w:b/>
              </w:rPr>
            </w:pPr>
            <w:r w:rsidRPr="00272A78">
              <w:rPr>
                <w:rFonts w:cstheme="minorHAnsi"/>
                <w:b/>
              </w:rPr>
              <w:t>User Story-Beschreibung</w:t>
            </w:r>
          </w:p>
        </w:tc>
        <w:tc>
          <w:tcPr>
            <w:tcW w:w="7056" w:type="dxa"/>
          </w:tcPr>
          <w:p w14:paraId="3DA93FFF" w14:textId="4008C8FD" w:rsidR="00CC3CE2" w:rsidRPr="00272A78" w:rsidRDefault="00CC3CE2" w:rsidP="00F46846">
            <w:pPr>
              <w:rPr>
                <w:rFonts w:cstheme="minorHAnsi"/>
              </w:rPr>
            </w:pPr>
            <w:r>
              <w:t xml:space="preserve">Als Lehrender möchte ich mehrere Lehrveranstaltungen durch das Einlesen einer CSV-Datei erstellen können, damit Studenten, die diese Lehrveranstaltung(en) besuchen, </w:t>
            </w:r>
            <w:r w:rsidR="00AF0069">
              <w:t>dieser(diesen) beitreten</w:t>
            </w:r>
            <w:r>
              <w:t xml:space="preserve"> können.</w:t>
            </w:r>
          </w:p>
        </w:tc>
      </w:tr>
      <w:tr w:rsidR="00CC3CE2" w:rsidRPr="00CF0841" w14:paraId="357FAA50" w14:textId="77777777" w:rsidTr="00F46846">
        <w:tc>
          <w:tcPr>
            <w:tcW w:w="2232" w:type="dxa"/>
            <w:shd w:val="clear" w:color="auto" w:fill="BFBFBF" w:themeFill="background1" w:themeFillShade="BF"/>
          </w:tcPr>
          <w:p w14:paraId="702C3895" w14:textId="77777777" w:rsidR="00CC3CE2" w:rsidRPr="00272A78" w:rsidRDefault="00CC3CE2" w:rsidP="00F46846">
            <w:pPr>
              <w:rPr>
                <w:rFonts w:cstheme="minorHAnsi"/>
                <w:b/>
              </w:rPr>
            </w:pPr>
            <w:r w:rsidRPr="00272A78">
              <w:rPr>
                <w:rFonts w:cstheme="minorHAnsi"/>
                <w:b/>
              </w:rPr>
              <w:t>Geschätzter Realisierungsaufwand</w:t>
            </w:r>
          </w:p>
        </w:tc>
        <w:tc>
          <w:tcPr>
            <w:tcW w:w="7056" w:type="dxa"/>
          </w:tcPr>
          <w:p w14:paraId="6B83AC8E" w14:textId="55606593" w:rsidR="00CC3CE2" w:rsidRPr="00272A78" w:rsidRDefault="000F438F" w:rsidP="00F46846">
            <w:pPr>
              <w:rPr>
                <w:rFonts w:cstheme="minorHAnsi"/>
              </w:rPr>
            </w:pPr>
            <w:r>
              <w:rPr>
                <w:rFonts w:cstheme="minorHAnsi"/>
              </w:rPr>
              <w:t>4 Tage</w:t>
            </w:r>
          </w:p>
        </w:tc>
      </w:tr>
      <w:tr w:rsidR="00CC3CE2" w:rsidRPr="00CF0841" w14:paraId="170BC3A6" w14:textId="77777777" w:rsidTr="00F46846">
        <w:tc>
          <w:tcPr>
            <w:tcW w:w="2232" w:type="dxa"/>
            <w:shd w:val="clear" w:color="auto" w:fill="BFBFBF" w:themeFill="background1" w:themeFillShade="BF"/>
          </w:tcPr>
          <w:p w14:paraId="7DB59A19" w14:textId="77777777" w:rsidR="00CC3CE2" w:rsidRPr="00272A78" w:rsidRDefault="00CC3CE2" w:rsidP="00F46846">
            <w:pPr>
              <w:rPr>
                <w:rFonts w:cstheme="minorHAnsi"/>
                <w:b/>
              </w:rPr>
            </w:pPr>
            <w:r w:rsidRPr="00272A78">
              <w:rPr>
                <w:rFonts w:cstheme="minorHAnsi"/>
                <w:b/>
              </w:rPr>
              <w:t>Priorität</w:t>
            </w:r>
          </w:p>
        </w:tc>
        <w:tc>
          <w:tcPr>
            <w:tcW w:w="7056" w:type="dxa"/>
          </w:tcPr>
          <w:p w14:paraId="3AE5A585" w14:textId="699E27E7" w:rsidR="00CC3CE2" w:rsidRPr="00272A78" w:rsidRDefault="00CC3CE2" w:rsidP="00F46846">
            <w:pPr>
              <w:rPr>
                <w:rFonts w:cstheme="minorHAnsi"/>
              </w:rPr>
            </w:pPr>
            <w:r>
              <w:rPr>
                <w:rFonts w:cstheme="minorHAnsi"/>
              </w:rPr>
              <w:t>Mittel</w:t>
            </w:r>
          </w:p>
        </w:tc>
      </w:tr>
      <w:tr w:rsidR="00CC3CE2" w:rsidRPr="00CF0841" w14:paraId="3BC2F5C5" w14:textId="77777777" w:rsidTr="00F46846">
        <w:tc>
          <w:tcPr>
            <w:tcW w:w="2232" w:type="dxa"/>
            <w:shd w:val="clear" w:color="auto" w:fill="BFBFBF" w:themeFill="background1" w:themeFillShade="BF"/>
          </w:tcPr>
          <w:p w14:paraId="395D7319" w14:textId="77777777" w:rsidR="00CC3CE2" w:rsidRPr="00272A78" w:rsidRDefault="00CC3CE2" w:rsidP="00F46846">
            <w:pPr>
              <w:rPr>
                <w:rFonts w:cstheme="minorHAnsi"/>
                <w:b/>
              </w:rPr>
            </w:pPr>
            <w:r w:rsidRPr="00272A78">
              <w:rPr>
                <w:rFonts w:cstheme="minorHAnsi"/>
                <w:b/>
              </w:rPr>
              <w:t>Autor(en)</w:t>
            </w:r>
          </w:p>
        </w:tc>
        <w:tc>
          <w:tcPr>
            <w:tcW w:w="7056" w:type="dxa"/>
          </w:tcPr>
          <w:p w14:paraId="51155DF9" w14:textId="2FF2C39A" w:rsidR="00CC3CE2" w:rsidRPr="00272A78" w:rsidRDefault="007725BA" w:rsidP="00F46846">
            <w:pPr>
              <w:rPr>
                <w:rFonts w:cstheme="minorHAnsi"/>
              </w:rPr>
            </w:pPr>
            <w:r>
              <w:rPr>
                <w:rFonts w:cstheme="minorHAnsi"/>
              </w:rPr>
              <w:t>Serena Lavinia Böker</w:t>
            </w:r>
          </w:p>
        </w:tc>
      </w:tr>
      <w:tr w:rsidR="00CC3CE2" w:rsidRPr="00CF0841" w14:paraId="5389B2C6" w14:textId="77777777" w:rsidTr="00F46846">
        <w:tc>
          <w:tcPr>
            <w:tcW w:w="2232" w:type="dxa"/>
            <w:shd w:val="clear" w:color="auto" w:fill="BFBFBF" w:themeFill="background1" w:themeFillShade="BF"/>
          </w:tcPr>
          <w:p w14:paraId="415B5804" w14:textId="77777777" w:rsidR="00CC3CE2" w:rsidRPr="00272A78" w:rsidRDefault="00CC3CE2" w:rsidP="00F46846">
            <w:pPr>
              <w:rPr>
                <w:rFonts w:cstheme="minorHAnsi"/>
                <w:b/>
              </w:rPr>
            </w:pPr>
            <w:r w:rsidRPr="00272A78">
              <w:rPr>
                <w:rFonts w:cstheme="minorHAnsi"/>
                <w:b/>
              </w:rPr>
              <w:t>Abhängigkeiten zu anderen User Stories</w:t>
            </w:r>
          </w:p>
        </w:tc>
        <w:tc>
          <w:tcPr>
            <w:tcW w:w="7056" w:type="dxa"/>
          </w:tcPr>
          <w:p w14:paraId="684C55EF" w14:textId="141E0BA8" w:rsidR="00CC3CE2" w:rsidRPr="00272A78" w:rsidRDefault="00A77958" w:rsidP="00F46846">
            <w:pPr>
              <w:rPr>
                <w:rFonts w:cstheme="minorHAnsi"/>
              </w:rPr>
            </w:pPr>
            <w:r>
              <w:rPr>
                <w:rFonts w:cstheme="minorHAnsi"/>
              </w:rPr>
              <w:t>2.1</w:t>
            </w:r>
          </w:p>
        </w:tc>
      </w:tr>
    </w:tbl>
    <w:p w14:paraId="72C25046" w14:textId="77777777" w:rsidR="00CC3CE2" w:rsidRDefault="00CC3CE2"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5198A2DB" w14:textId="77777777" w:rsidTr="000042B4">
        <w:tc>
          <w:tcPr>
            <w:tcW w:w="2232" w:type="dxa"/>
            <w:shd w:val="clear" w:color="auto" w:fill="BFBFBF" w:themeFill="background1" w:themeFillShade="BF"/>
          </w:tcPr>
          <w:p w14:paraId="2EB1D827"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7BE10D5" w14:textId="6F4CF169" w:rsidR="000042B4" w:rsidRPr="00272A78" w:rsidRDefault="000042B4" w:rsidP="00B941C3">
            <w:r>
              <w:t>3.1</w:t>
            </w:r>
          </w:p>
        </w:tc>
      </w:tr>
      <w:tr w:rsidR="000042B4" w:rsidRPr="00CF0841" w14:paraId="066B547E" w14:textId="77777777" w:rsidTr="000042B4">
        <w:tc>
          <w:tcPr>
            <w:tcW w:w="2232" w:type="dxa"/>
            <w:shd w:val="clear" w:color="auto" w:fill="BFBFBF" w:themeFill="background1" w:themeFillShade="BF"/>
          </w:tcPr>
          <w:p w14:paraId="67AC7F8D"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5FA635D0" w14:textId="1DC08523" w:rsidR="000042B4" w:rsidRPr="00272A78" w:rsidRDefault="000042B4" w:rsidP="000042B4">
            <w:r>
              <w:t>Als an einer Lehrveranstaltung teilnehmender Nutzer möchte ich die Übersichtsseite dieser Lehrveranstaltung aufrufen können, um die zugehörigen Informationen anzuschauen.</w:t>
            </w:r>
          </w:p>
        </w:tc>
      </w:tr>
      <w:tr w:rsidR="000042B4" w:rsidRPr="00CF0841" w14:paraId="0C35F9BC" w14:textId="77777777" w:rsidTr="000042B4">
        <w:tc>
          <w:tcPr>
            <w:tcW w:w="2232" w:type="dxa"/>
            <w:shd w:val="clear" w:color="auto" w:fill="BFBFBF" w:themeFill="background1" w:themeFillShade="BF"/>
          </w:tcPr>
          <w:p w14:paraId="5E9516C6"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1897A231" w14:textId="4501BAAD" w:rsidR="000042B4" w:rsidRPr="00272A78" w:rsidRDefault="00947A35" w:rsidP="000042B4">
            <w:pPr>
              <w:rPr>
                <w:rFonts w:cstheme="minorHAnsi"/>
              </w:rPr>
            </w:pPr>
            <w:r>
              <w:rPr>
                <w:rFonts w:cstheme="minorHAnsi"/>
              </w:rPr>
              <w:t>3 Tage</w:t>
            </w:r>
          </w:p>
        </w:tc>
      </w:tr>
      <w:tr w:rsidR="000042B4" w:rsidRPr="00CF0841" w14:paraId="0040B559" w14:textId="77777777" w:rsidTr="000042B4">
        <w:tc>
          <w:tcPr>
            <w:tcW w:w="2232" w:type="dxa"/>
            <w:shd w:val="clear" w:color="auto" w:fill="BFBFBF" w:themeFill="background1" w:themeFillShade="BF"/>
          </w:tcPr>
          <w:p w14:paraId="0DBA632A" w14:textId="77777777" w:rsidR="000042B4" w:rsidRPr="00272A78" w:rsidRDefault="000042B4" w:rsidP="000042B4">
            <w:pPr>
              <w:rPr>
                <w:rFonts w:cstheme="minorHAnsi"/>
                <w:b/>
              </w:rPr>
            </w:pPr>
            <w:r w:rsidRPr="00272A78">
              <w:rPr>
                <w:rFonts w:cstheme="minorHAnsi"/>
                <w:b/>
              </w:rPr>
              <w:t>Priorität</w:t>
            </w:r>
          </w:p>
        </w:tc>
        <w:tc>
          <w:tcPr>
            <w:tcW w:w="7056" w:type="dxa"/>
          </w:tcPr>
          <w:p w14:paraId="427AE8C5" w14:textId="6A8DF16E"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A6414BC" w14:textId="77777777" w:rsidTr="000042B4">
        <w:tc>
          <w:tcPr>
            <w:tcW w:w="2232" w:type="dxa"/>
            <w:shd w:val="clear" w:color="auto" w:fill="BFBFBF" w:themeFill="background1" w:themeFillShade="BF"/>
          </w:tcPr>
          <w:p w14:paraId="4D79BA66" w14:textId="77777777" w:rsidR="000042B4" w:rsidRPr="00272A78" w:rsidRDefault="000042B4" w:rsidP="000042B4">
            <w:pPr>
              <w:rPr>
                <w:rFonts w:cstheme="minorHAnsi"/>
                <w:b/>
              </w:rPr>
            </w:pPr>
            <w:r w:rsidRPr="00272A78">
              <w:rPr>
                <w:rFonts w:cstheme="minorHAnsi"/>
                <w:b/>
              </w:rPr>
              <w:t>Autor(en)</w:t>
            </w:r>
          </w:p>
        </w:tc>
        <w:tc>
          <w:tcPr>
            <w:tcW w:w="7056" w:type="dxa"/>
          </w:tcPr>
          <w:p w14:paraId="51F0B532" w14:textId="27E4311C" w:rsidR="000042B4" w:rsidRPr="00272A78" w:rsidRDefault="007725BA" w:rsidP="000042B4">
            <w:pPr>
              <w:rPr>
                <w:rFonts w:cstheme="minorHAnsi"/>
              </w:rPr>
            </w:pPr>
            <w:r>
              <w:rPr>
                <w:rFonts w:cstheme="minorHAnsi"/>
              </w:rPr>
              <w:t>Serena Lavinia Böker</w:t>
            </w:r>
          </w:p>
        </w:tc>
      </w:tr>
      <w:tr w:rsidR="000042B4" w:rsidRPr="00CF0841" w14:paraId="797FA50F" w14:textId="77777777" w:rsidTr="000042B4">
        <w:tc>
          <w:tcPr>
            <w:tcW w:w="2232" w:type="dxa"/>
            <w:shd w:val="clear" w:color="auto" w:fill="BFBFBF" w:themeFill="background1" w:themeFillShade="BF"/>
          </w:tcPr>
          <w:p w14:paraId="0C7C3469"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13F357E5" w14:textId="5D4B3DD3" w:rsidR="000042B4" w:rsidRPr="00272A78" w:rsidRDefault="002B3DF0" w:rsidP="000042B4">
            <w:pPr>
              <w:rPr>
                <w:rFonts w:cstheme="minorHAnsi"/>
              </w:rPr>
            </w:pPr>
            <w:r>
              <w:rPr>
                <w:rFonts w:cstheme="minorHAnsi"/>
              </w:rPr>
              <w:t>4.1, 4.4</w:t>
            </w:r>
          </w:p>
        </w:tc>
      </w:tr>
    </w:tbl>
    <w:p w14:paraId="082F4E06" w14:textId="62483DAC"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6A4D61DC" w14:textId="77777777" w:rsidTr="000042B4">
        <w:tc>
          <w:tcPr>
            <w:tcW w:w="2232" w:type="dxa"/>
            <w:shd w:val="clear" w:color="auto" w:fill="BFBFBF" w:themeFill="background1" w:themeFillShade="BF"/>
          </w:tcPr>
          <w:p w14:paraId="38D2DB3E"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0C31B730" w14:textId="07250239" w:rsidR="000042B4" w:rsidRPr="00272A78" w:rsidRDefault="000042B4" w:rsidP="00B941C3">
            <w:r>
              <w:t>4.1</w:t>
            </w:r>
          </w:p>
        </w:tc>
      </w:tr>
      <w:tr w:rsidR="000042B4" w:rsidRPr="00CF0841" w14:paraId="383D1071" w14:textId="77777777" w:rsidTr="000042B4">
        <w:tc>
          <w:tcPr>
            <w:tcW w:w="2232" w:type="dxa"/>
            <w:shd w:val="clear" w:color="auto" w:fill="BFBFBF" w:themeFill="background1" w:themeFillShade="BF"/>
          </w:tcPr>
          <w:p w14:paraId="35B02251"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41215EC2" w14:textId="63A0A808" w:rsidR="000042B4" w:rsidRPr="00272A78" w:rsidRDefault="00257856" w:rsidP="000042B4">
            <w:pPr>
              <w:rPr>
                <w:rFonts w:cstheme="minorHAnsi"/>
              </w:rPr>
            </w:pPr>
            <w:r>
              <w:t xml:space="preserve">Als Lehrender möchte ich Lehrmaterialien zu einer von mir erstellten Lehrveranstaltung </w:t>
            </w:r>
            <w:r w:rsidRPr="00A77958">
              <w:t>hochladen</w:t>
            </w:r>
            <w:r>
              <w:t xml:space="preserve"> können, damit die teilnehmenden Nutzer darauf zugreifen können.</w:t>
            </w:r>
          </w:p>
        </w:tc>
      </w:tr>
      <w:tr w:rsidR="000042B4" w:rsidRPr="00CF0841" w14:paraId="37FD0A1D" w14:textId="77777777" w:rsidTr="000042B4">
        <w:tc>
          <w:tcPr>
            <w:tcW w:w="2232" w:type="dxa"/>
            <w:shd w:val="clear" w:color="auto" w:fill="BFBFBF" w:themeFill="background1" w:themeFillShade="BF"/>
          </w:tcPr>
          <w:p w14:paraId="19ACA255"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0EDC6435" w14:textId="4F5B871C" w:rsidR="000042B4" w:rsidRPr="00272A78" w:rsidRDefault="003A6611" w:rsidP="000042B4">
            <w:pPr>
              <w:rPr>
                <w:rFonts w:cstheme="minorHAnsi"/>
              </w:rPr>
            </w:pPr>
            <w:r>
              <w:rPr>
                <w:rFonts w:cstheme="minorHAnsi"/>
              </w:rPr>
              <w:t>7</w:t>
            </w:r>
            <w:r w:rsidR="00082724">
              <w:rPr>
                <w:rFonts w:cstheme="minorHAnsi"/>
              </w:rPr>
              <w:t xml:space="preserve"> Tage</w:t>
            </w:r>
          </w:p>
        </w:tc>
      </w:tr>
      <w:tr w:rsidR="000042B4" w:rsidRPr="00CF0841" w14:paraId="53B9DE4B" w14:textId="77777777" w:rsidTr="000042B4">
        <w:tc>
          <w:tcPr>
            <w:tcW w:w="2232" w:type="dxa"/>
            <w:shd w:val="clear" w:color="auto" w:fill="BFBFBF" w:themeFill="background1" w:themeFillShade="BF"/>
          </w:tcPr>
          <w:p w14:paraId="0179D19B" w14:textId="77777777" w:rsidR="000042B4" w:rsidRPr="00272A78" w:rsidRDefault="000042B4" w:rsidP="000042B4">
            <w:pPr>
              <w:rPr>
                <w:rFonts w:cstheme="minorHAnsi"/>
                <w:b/>
              </w:rPr>
            </w:pPr>
            <w:r w:rsidRPr="00272A78">
              <w:rPr>
                <w:rFonts w:cstheme="minorHAnsi"/>
                <w:b/>
              </w:rPr>
              <w:t>Priorität</w:t>
            </w:r>
          </w:p>
        </w:tc>
        <w:tc>
          <w:tcPr>
            <w:tcW w:w="7056" w:type="dxa"/>
          </w:tcPr>
          <w:p w14:paraId="396ADD55" w14:textId="7DC4C17E" w:rsidR="000042B4" w:rsidRPr="00272A78" w:rsidRDefault="009128EB" w:rsidP="000042B4">
            <w:pPr>
              <w:rPr>
                <w:rFonts w:cstheme="minorHAnsi"/>
              </w:rPr>
            </w:pPr>
            <w:r>
              <w:rPr>
                <w:rFonts w:cstheme="minorHAnsi"/>
              </w:rPr>
              <w:t>Mittel</w:t>
            </w:r>
          </w:p>
        </w:tc>
      </w:tr>
      <w:tr w:rsidR="000042B4" w:rsidRPr="00CF0841" w14:paraId="5DA9AF9C" w14:textId="77777777" w:rsidTr="000042B4">
        <w:tc>
          <w:tcPr>
            <w:tcW w:w="2232" w:type="dxa"/>
            <w:shd w:val="clear" w:color="auto" w:fill="BFBFBF" w:themeFill="background1" w:themeFillShade="BF"/>
          </w:tcPr>
          <w:p w14:paraId="1C91D570" w14:textId="77777777" w:rsidR="000042B4" w:rsidRPr="00272A78" w:rsidRDefault="000042B4" w:rsidP="000042B4">
            <w:pPr>
              <w:rPr>
                <w:rFonts w:cstheme="minorHAnsi"/>
                <w:b/>
              </w:rPr>
            </w:pPr>
            <w:r w:rsidRPr="00272A78">
              <w:rPr>
                <w:rFonts w:cstheme="minorHAnsi"/>
                <w:b/>
              </w:rPr>
              <w:t>Autor(en)</w:t>
            </w:r>
          </w:p>
        </w:tc>
        <w:tc>
          <w:tcPr>
            <w:tcW w:w="7056" w:type="dxa"/>
          </w:tcPr>
          <w:p w14:paraId="21B5FCA3" w14:textId="4D59080F" w:rsidR="000042B4" w:rsidRPr="00272A78" w:rsidRDefault="007725BA" w:rsidP="000042B4">
            <w:pPr>
              <w:rPr>
                <w:rFonts w:cstheme="minorHAnsi"/>
              </w:rPr>
            </w:pPr>
            <w:r>
              <w:rPr>
                <w:rFonts w:cstheme="minorHAnsi"/>
              </w:rPr>
              <w:t>Serena Lavinia Böker</w:t>
            </w:r>
          </w:p>
        </w:tc>
      </w:tr>
      <w:tr w:rsidR="000042B4" w:rsidRPr="00CF0841" w14:paraId="5BEB1AF7" w14:textId="77777777" w:rsidTr="000042B4">
        <w:tc>
          <w:tcPr>
            <w:tcW w:w="2232" w:type="dxa"/>
            <w:shd w:val="clear" w:color="auto" w:fill="BFBFBF" w:themeFill="background1" w:themeFillShade="BF"/>
          </w:tcPr>
          <w:p w14:paraId="51C2EEEE"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3E54F295" w14:textId="00335FFE" w:rsidR="000042B4" w:rsidRPr="00272A78" w:rsidRDefault="00876F8C" w:rsidP="000042B4">
            <w:pPr>
              <w:rPr>
                <w:rFonts w:cstheme="minorHAnsi"/>
              </w:rPr>
            </w:pPr>
            <w:r>
              <w:rPr>
                <w:rFonts w:cstheme="minorHAnsi"/>
              </w:rPr>
              <w:t>3.1</w:t>
            </w:r>
          </w:p>
        </w:tc>
      </w:tr>
    </w:tbl>
    <w:p w14:paraId="0872D7F1" w14:textId="01821580" w:rsidR="000042B4" w:rsidRDefault="000042B4" w:rsidP="001A3E6E">
      <w:pPr>
        <w:rPr>
          <w:rFonts w:cstheme="minorHAnsi"/>
        </w:rPr>
      </w:pPr>
    </w:p>
    <w:p w14:paraId="767F7111" w14:textId="12218168" w:rsidR="00734E0D" w:rsidRDefault="00734E0D" w:rsidP="001A3E6E">
      <w:pPr>
        <w:rPr>
          <w:rFonts w:cstheme="minorHAnsi"/>
        </w:rPr>
      </w:pPr>
    </w:p>
    <w:p w14:paraId="2A6E24E9" w14:textId="5E8AC5FA" w:rsidR="00734E0D" w:rsidRDefault="00734E0D" w:rsidP="001A3E6E">
      <w:pPr>
        <w:rPr>
          <w:rFonts w:cstheme="minorHAnsi"/>
        </w:rPr>
      </w:pPr>
    </w:p>
    <w:p w14:paraId="0CD9DEAA" w14:textId="77777777" w:rsidR="00734E0D" w:rsidRDefault="00734E0D"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257856" w:rsidRPr="00CF0841" w14:paraId="429F4723" w14:textId="77777777" w:rsidTr="00F46846">
        <w:tc>
          <w:tcPr>
            <w:tcW w:w="2232" w:type="dxa"/>
            <w:shd w:val="clear" w:color="auto" w:fill="BFBFBF" w:themeFill="background1" w:themeFillShade="BF"/>
          </w:tcPr>
          <w:p w14:paraId="7939A667" w14:textId="77777777" w:rsidR="00257856" w:rsidRPr="00272A78" w:rsidRDefault="00257856" w:rsidP="00F46846">
            <w:pPr>
              <w:tabs>
                <w:tab w:val="right" w:pos="1896"/>
              </w:tabs>
              <w:rPr>
                <w:rFonts w:cstheme="minorHAnsi"/>
                <w:b/>
              </w:rPr>
            </w:pPr>
            <w:r w:rsidRPr="00272A78">
              <w:rPr>
                <w:rFonts w:cstheme="minorHAnsi"/>
                <w:b/>
              </w:rPr>
              <w:lastRenderedPageBreak/>
              <w:t>User Story-ID</w:t>
            </w:r>
          </w:p>
        </w:tc>
        <w:tc>
          <w:tcPr>
            <w:tcW w:w="7056" w:type="dxa"/>
          </w:tcPr>
          <w:p w14:paraId="33B1AF4F" w14:textId="679203DA" w:rsidR="00257856" w:rsidRPr="00272A78" w:rsidRDefault="00257856" w:rsidP="00B941C3">
            <w:r>
              <w:t>4.4</w:t>
            </w:r>
          </w:p>
        </w:tc>
      </w:tr>
      <w:tr w:rsidR="00257856" w:rsidRPr="00CF0841" w14:paraId="511A671A" w14:textId="77777777" w:rsidTr="00F46846">
        <w:tc>
          <w:tcPr>
            <w:tcW w:w="2232" w:type="dxa"/>
            <w:shd w:val="clear" w:color="auto" w:fill="BFBFBF" w:themeFill="background1" w:themeFillShade="BF"/>
          </w:tcPr>
          <w:p w14:paraId="7378D098" w14:textId="77777777" w:rsidR="00257856" w:rsidRPr="00272A78" w:rsidRDefault="00257856" w:rsidP="00F46846">
            <w:pPr>
              <w:rPr>
                <w:rFonts w:cstheme="minorHAnsi"/>
                <w:b/>
              </w:rPr>
            </w:pPr>
            <w:r w:rsidRPr="00272A78">
              <w:rPr>
                <w:rFonts w:cstheme="minorHAnsi"/>
                <w:b/>
              </w:rPr>
              <w:t>User Story-Beschreibung</w:t>
            </w:r>
          </w:p>
        </w:tc>
        <w:tc>
          <w:tcPr>
            <w:tcW w:w="7056" w:type="dxa"/>
          </w:tcPr>
          <w:p w14:paraId="7CE750F9" w14:textId="01FB00E5" w:rsidR="00257856" w:rsidRPr="00272A78" w:rsidRDefault="00257856" w:rsidP="00F46846">
            <w:pPr>
              <w:rPr>
                <w:rFonts w:cstheme="minorHAnsi"/>
              </w:rPr>
            </w:pPr>
            <w:r>
              <w:t>Als an einer Lehrveranstaltung teilnehmender Nutzer möchte ich auf bereitgestellte Lehrmaterialen zugreifen können, um diese herunterzuladen.</w:t>
            </w:r>
          </w:p>
        </w:tc>
      </w:tr>
      <w:tr w:rsidR="00257856" w:rsidRPr="00CF0841" w14:paraId="2869823B" w14:textId="77777777" w:rsidTr="00F46846">
        <w:tc>
          <w:tcPr>
            <w:tcW w:w="2232" w:type="dxa"/>
            <w:shd w:val="clear" w:color="auto" w:fill="BFBFBF" w:themeFill="background1" w:themeFillShade="BF"/>
          </w:tcPr>
          <w:p w14:paraId="7CF23A04" w14:textId="77777777" w:rsidR="00257856" w:rsidRPr="00272A78" w:rsidRDefault="00257856" w:rsidP="00F46846">
            <w:pPr>
              <w:rPr>
                <w:rFonts w:cstheme="minorHAnsi"/>
                <w:b/>
              </w:rPr>
            </w:pPr>
            <w:r w:rsidRPr="00272A78">
              <w:rPr>
                <w:rFonts w:cstheme="minorHAnsi"/>
                <w:b/>
              </w:rPr>
              <w:t>Geschätzter Realisierungsaufwand</w:t>
            </w:r>
          </w:p>
        </w:tc>
        <w:tc>
          <w:tcPr>
            <w:tcW w:w="7056" w:type="dxa"/>
          </w:tcPr>
          <w:p w14:paraId="73A8A908" w14:textId="3DABDC8D" w:rsidR="00257856" w:rsidRPr="00272A78" w:rsidRDefault="00F70D66" w:rsidP="00F46846">
            <w:pPr>
              <w:rPr>
                <w:rFonts w:cstheme="minorHAnsi"/>
              </w:rPr>
            </w:pPr>
            <w:r>
              <w:rPr>
                <w:rFonts w:cstheme="minorHAnsi"/>
              </w:rPr>
              <w:t>3</w:t>
            </w:r>
            <w:r w:rsidR="00D60B3B" w:rsidRPr="00D60B3B">
              <w:rPr>
                <w:rFonts w:cstheme="minorHAnsi"/>
              </w:rPr>
              <w:t xml:space="preserve"> Tage</w:t>
            </w:r>
          </w:p>
        </w:tc>
      </w:tr>
      <w:tr w:rsidR="00257856" w:rsidRPr="00CF0841" w14:paraId="796202FA" w14:textId="77777777" w:rsidTr="00F46846">
        <w:tc>
          <w:tcPr>
            <w:tcW w:w="2232" w:type="dxa"/>
            <w:shd w:val="clear" w:color="auto" w:fill="BFBFBF" w:themeFill="background1" w:themeFillShade="BF"/>
          </w:tcPr>
          <w:p w14:paraId="72B5E1AE" w14:textId="77777777" w:rsidR="00257856" w:rsidRPr="00272A78" w:rsidRDefault="00257856" w:rsidP="00F46846">
            <w:pPr>
              <w:rPr>
                <w:rFonts w:cstheme="minorHAnsi"/>
                <w:b/>
              </w:rPr>
            </w:pPr>
            <w:r w:rsidRPr="00272A78">
              <w:rPr>
                <w:rFonts w:cstheme="minorHAnsi"/>
                <w:b/>
              </w:rPr>
              <w:t>Priorität</w:t>
            </w:r>
          </w:p>
        </w:tc>
        <w:tc>
          <w:tcPr>
            <w:tcW w:w="7056" w:type="dxa"/>
          </w:tcPr>
          <w:p w14:paraId="469FBEA8" w14:textId="1C488C14" w:rsidR="00257856" w:rsidRPr="00272A78" w:rsidRDefault="009128EB" w:rsidP="00F46846">
            <w:pPr>
              <w:rPr>
                <w:rFonts w:cstheme="minorHAnsi"/>
              </w:rPr>
            </w:pPr>
            <w:r>
              <w:rPr>
                <w:rFonts w:cstheme="minorHAnsi"/>
              </w:rPr>
              <w:t>Mittel</w:t>
            </w:r>
          </w:p>
        </w:tc>
      </w:tr>
      <w:tr w:rsidR="00257856" w:rsidRPr="00CF0841" w14:paraId="2B9F18EF" w14:textId="77777777" w:rsidTr="00F46846">
        <w:tc>
          <w:tcPr>
            <w:tcW w:w="2232" w:type="dxa"/>
            <w:shd w:val="clear" w:color="auto" w:fill="BFBFBF" w:themeFill="background1" w:themeFillShade="BF"/>
          </w:tcPr>
          <w:p w14:paraId="401929C1" w14:textId="77777777" w:rsidR="00257856" w:rsidRPr="00272A78" w:rsidRDefault="00257856" w:rsidP="00F46846">
            <w:pPr>
              <w:rPr>
                <w:rFonts w:cstheme="minorHAnsi"/>
                <w:b/>
              </w:rPr>
            </w:pPr>
            <w:r w:rsidRPr="00272A78">
              <w:rPr>
                <w:rFonts w:cstheme="minorHAnsi"/>
                <w:b/>
              </w:rPr>
              <w:t>Autor(en)</w:t>
            </w:r>
          </w:p>
        </w:tc>
        <w:tc>
          <w:tcPr>
            <w:tcW w:w="7056" w:type="dxa"/>
          </w:tcPr>
          <w:p w14:paraId="2063B18C" w14:textId="1DA8A812" w:rsidR="00257856" w:rsidRPr="00272A78" w:rsidRDefault="007725BA" w:rsidP="00F46846">
            <w:pPr>
              <w:rPr>
                <w:rFonts w:cstheme="minorHAnsi"/>
              </w:rPr>
            </w:pPr>
            <w:r>
              <w:rPr>
                <w:rFonts w:cstheme="minorHAnsi"/>
              </w:rPr>
              <w:t>Serena Lavinia Böker</w:t>
            </w:r>
          </w:p>
        </w:tc>
      </w:tr>
      <w:tr w:rsidR="00257856" w:rsidRPr="00CF0841" w14:paraId="2B451460" w14:textId="77777777" w:rsidTr="00F46846">
        <w:tc>
          <w:tcPr>
            <w:tcW w:w="2232" w:type="dxa"/>
            <w:shd w:val="clear" w:color="auto" w:fill="BFBFBF" w:themeFill="background1" w:themeFillShade="BF"/>
          </w:tcPr>
          <w:p w14:paraId="118C50D5" w14:textId="77777777" w:rsidR="00257856" w:rsidRPr="00272A78" w:rsidRDefault="00257856" w:rsidP="00F46846">
            <w:pPr>
              <w:rPr>
                <w:rFonts w:cstheme="minorHAnsi"/>
                <w:b/>
              </w:rPr>
            </w:pPr>
            <w:r w:rsidRPr="00272A78">
              <w:rPr>
                <w:rFonts w:cstheme="minorHAnsi"/>
                <w:b/>
              </w:rPr>
              <w:t>Abhängigkeiten zu anderen User Stories</w:t>
            </w:r>
          </w:p>
        </w:tc>
        <w:tc>
          <w:tcPr>
            <w:tcW w:w="7056" w:type="dxa"/>
          </w:tcPr>
          <w:p w14:paraId="4F05C435" w14:textId="4D5CAFB0" w:rsidR="00257856" w:rsidRPr="00272A78" w:rsidRDefault="002B3DF0" w:rsidP="00F46846">
            <w:pPr>
              <w:rPr>
                <w:rFonts w:cstheme="minorHAnsi"/>
              </w:rPr>
            </w:pPr>
            <w:r>
              <w:rPr>
                <w:rFonts w:cstheme="minorHAnsi"/>
              </w:rPr>
              <w:t xml:space="preserve">3.1, </w:t>
            </w:r>
            <w:r w:rsidR="004B64BC">
              <w:rPr>
                <w:rFonts w:cstheme="minorHAnsi"/>
              </w:rPr>
              <w:t>4.1</w:t>
            </w:r>
          </w:p>
        </w:tc>
      </w:tr>
    </w:tbl>
    <w:p w14:paraId="587AC738" w14:textId="2A86B1D2" w:rsidR="00257856" w:rsidRDefault="00257856"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414894" w:rsidRPr="00CF0841" w14:paraId="2E759723" w14:textId="77777777" w:rsidTr="00B2289A">
        <w:tc>
          <w:tcPr>
            <w:tcW w:w="2232" w:type="dxa"/>
            <w:shd w:val="clear" w:color="auto" w:fill="BFBFBF" w:themeFill="background1" w:themeFillShade="BF"/>
          </w:tcPr>
          <w:p w14:paraId="6DC634B3" w14:textId="77777777" w:rsidR="00414894" w:rsidRPr="00272A78" w:rsidRDefault="00414894" w:rsidP="00F46846">
            <w:pPr>
              <w:tabs>
                <w:tab w:val="right" w:pos="1896"/>
              </w:tabs>
              <w:rPr>
                <w:rFonts w:cstheme="minorHAnsi"/>
                <w:b/>
              </w:rPr>
            </w:pPr>
            <w:r w:rsidRPr="00272A78">
              <w:rPr>
                <w:rFonts w:cstheme="minorHAnsi"/>
                <w:b/>
              </w:rPr>
              <w:t>User Story-ID</w:t>
            </w:r>
          </w:p>
        </w:tc>
        <w:tc>
          <w:tcPr>
            <w:tcW w:w="7056" w:type="dxa"/>
          </w:tcPr>
          <w:p w14:paraId="67E099B5" w14:textId="13528C53" w:rsidR="00414894" w:rsidRPr="00272A78" w:rsidRDefault="00414894" w:rsidP="00B941C3">
            <w:r>
              <w:t>5.1</w:t>
            </w:r>
          </w:p>
        </w:tc>
      </w:tr>
      <w:tr w:rsidR="00414894" w:rsidRPr="00CF0841" w14:paraId="35237BC3" w14:textId="77777777" w:rsidTr="00B2289A">
        <w:tc>
          <w:tcPr>
            <w:tcW w:w="2232" w:type="dxa"/>
            <w:shd w:val="clear" w:color="auto" w:fill="BFBFBF" w:themeFill="background1" w:themeFillShade="BF"/>
          </w:tcPr>
          <w:p w14:paraId="7033E025" w14:textId="77777777" w:rsidR="00414894" w:rsidRPr="00272A78" w:rsidRDefault="00414894" w:rsidP="00F46846">
            <w:pPr>
              <w:rPr>
                <w:rFonts w:cstheme="minorHAnsi"/>
                <w:b/>
              </w:rPr>
            </w:pPr>
            <w:r w:rsidRPr="00272A78">
              <w:rPr>
                <w:rFonts w:cstheme="minorHAnsi"/>
                <w:b/>
              </w:rPr>
              <w:t>User Story-Beschreibung</w:t>
            </w:r>
          </w:p>
        </w:tc>
        <w:tc>
          <w:tcPr>
            <w:tcW w:w="7056" w:type="dxa"/>
          </w:tcPr>
          <w:p w14:paraId="112AE1C2" w14:textId="58FAF53E" w:rsidR="00414894" w:rsidRPr="00272A78" w:rsidRDefault="00414894" w:rsidP="00414894">
            <w:pPr>
              <w:rPr>
                <w:rFonts w:cstheme="minorHAnsi"/>
              </w:rPr>
            </w:pPr>
            <w:r>
              <w:t>Als Nutzer möchte ich eine Liste aller angelegten Lehrveranstaltungen aufrufen können, um diese zu visualisieren.</w:t>
            </w:r>
          </w:p>
        </w:tc>
      </w:tr>
      <w:tr w:rsidR="00414894" w:rsidRPr="00CF0841" w14:paraId="40AB56E7" w14:textId="77777777" w:rsidTr="00B2289A">
        <w:tc>
          <w:tcPr>
            <w:tcW w:w="2232" w:type="dxa"/>
            <w:shd w:val="clear" w:color="auto" w:fill="BFBFBF" w:themeFill="background1" w:themeFillShade="BF"/>
          </w:tcPr>
          <w:p w14:paraId="2D4FA8BB" w14:textId="77777777" w:rsidR="00414894" w:rsidRPr="00272A78" w:rsidRDefault="00414894" w:rsidP="00F46846">
            <w:pPr>
              <w:rPr>
                <w:rFonts w:cstheme="minorHAnsi"/>
                <w:b/>
              </w:rPr>
            </w:pPr>
            <w:r w:rsidRPr="00272A78">
              <w:rPr>
                <w:rFonts w:cstheme="minorHAnsi"/>
                <w:b/>
              </w:rPr>
              <w:t>Geschätzter Realisierungsaufwand</w:t>
            </w:r>
          </w:p>
        </w:tc>
        <w:tc>
          <w:tcPr>
            <w:tcW w:w="7056" w:type="dxa"/>
          </w:tcPr>
          <w:p w14:paraId="6408CCF2" w14:textId="2FA2A897" w:rsidR="00414894" w:rsidRPr="00272A78" w:rsidRDefault="004A5F42" w:rsidP="00F46846">
            <w:pPr>
              <w:rPr>
                <w:rFonts w:cstheme="minorHAnsi"/>
              </w:rPr>
            </w:pPr>
            <w:r>
              <w:rPr>
                <w:rFonts w:cstheme="minorHAnsi"/>
              </w:rPr>
              <w:t>1 Tag</w:t>
            </w:r>
          </w:p>
        </w:tc>
      </w:tr>
      <w:tr w:rsidR="00414894" w:rsidRPr="00CF0841" w14:paraId="07AD0340" w14:textId="77777777" w:rsidTr="00B2289A">
        <w:tc>
          <w:tcPr>
            <w:tcW w:w="2232" w:type="dxa"/>
            <w:shd w:val="clear" w:color="auto" w:fill="BFBFBF" w:themeFill="background1" w:themeFillShade="BF"/>
          </w:tcPr>
          <w:p w14:paraId="0831A07B" w14:textId="77777777" w:rsidR="00414894" w:rsidRPr="00272A78" w:rsidRDefault="00414894" w:rsidP="00F46846">
            <w:pPr>
              <w:rPr>
                <w:rFonts w:cstheme="minorHAnsi"/>
                <w:b/>
              </w:rPr>
            </w:pPr>
            <w:r w:rsidRPr="00272A78">
              <w:rPr>
                <w:rFonts w:cstheme="minorHAnsi"/>
                <w:b/>
              </w:rPr>
              <w:t>Priorität</w:t>
            </w:r>
          </w:p>
        </w:tc>
        <w:tc>
          <w:tcPr>
            <w:tcW w:w="7056" w:type="dxa"/>
          </w:tcPr>
          <w:p w14:paraId="72E649E0" w14:textId="28B50327" w:rsidR="00414894" w:rsidRPr="00272A78" w:rsidRDefault="0076761B" w:rsidP="00F46846">
            <w:pPr>
              <w:rPr>
                <w:rFonts w:cstheme="minorHAnsi"/>
              </w:rPr>
            </w:pPr>
            <w:r>
              <w:rPr>
                <w:rFonts w:cstheme="minorHAnsi"/>
              </w:rPr>
              <w:t>Hoch</w:t>
            </w:r>
          </w:p>
        </w:tc>
      </w:tr>
      <w:tr w:rsidR="00414894" w:rsidRPr="00CF0841" w14:paraId="5D8BE211" w14:textId="77777777" w:rsidTr="00B2289A">
        <w:tc>
          <w:tcPr>
            <w:tcW w:w="2232" w:type="dxa"/>
            <w:shd w:val="clear" w:color="auto" w:fill="BFBFBF" w:themeFill="background1" w:themeFillShade="BF"/>
          </w:tcPr>
          <w:p w14:paraId="13625EE2" w14:textId="77777777" w:rsidR="00414894" w:rsidRPr="00272A78" w:rsidRDefault="00414894" w:rsidP="00F46846">
            <w:pPr>
              <w:rPr>
                <w:rFonts w:cstheme="minorHAnsi"/>
                <w:b/>
              </w:rPr>
            </w:pPr>
            <w:r w:rsidRPr="00272A78">
              <w:rPr>
                <w:rFonts w:cstheme="minorHAnsi"/>
                <w:b/>
              </w:rPr>
              <w:t>Autor(en)</w:t>
            </w:r>
          </w:p>
        </w:tc>
        <w:tc>
          <w:tcPr>
            <w:tcW w:w="7056" w:type="dxa"/>
          </w:tcPr>
          <w:p w14:paraId="3FDEB328" w14:textId="611D4004" w:rsidR="00414894" w:rsidRPr="00272A78" w:rsidRDefault="007725BA" w:rsidP="00F46846">
            <w:pPr>
              <w:rPr>
                <w:rFonts w:cstheme="minorHAnsi"/>
              </w:rPr>
            </w:pPr>
            <w:r>
              <w:rPr>
                <w:rFonts w:cstheme="minorHAnsi"/>
              </w:rPr>
              <w:t>Serena Lavinia Böker</w:t>
            </w:r>
          </w:p>
        </w:tc>
      </w:tr>
      <w:tr w:rsidR="00414894" w:rsidRPr="00CF0841" w14:paraId="767317C1" w14:textId="77777777" w:rsidTr="00B2289A">
        <w:tc>
          <w:tcPr>
            <w:tcW w:w="2232" w:type="dxa"/>
            <w:shd w:val="clear" w:color="auto" w:fill="BFBFBF" w:themeFill="background1" w:themeFillShade="BF"/>
          </w:tcPr>
          <w:p w14:paraId="5A6C8C87" w14:textId="77777777" w:rsidR="00414894" w:rsidRPr="00272A78" w:rsidRDefault="00414894" w:rsidP="00F46846">
            <w:pPr>
              <w:rPr>
                <w:rFonts w:cstheme="minorHAnsi"/>
                <w:b/>
              </w:rPr>
            </w:pPr>
            <w:r w:rsidRPr="00272A78">
              <w:rPr>
                <w:rFonts w:cstheme="minorHAnsi"/>
                <w:b/>
              </w:rPr>
              <w:t>Abhängigkeiten zu anderen User Stories</w:t>
            </w:r>
          </w:p>
        </w:tc>
        <w:tc>
          <w:tcPr>
            <w:tcW w:w="7056" w:type="dxa"/>
          </w:tcPr>
          <w:p w14:paraId="1157F588" w14:textId="1C6A8413" w:rsidR="00414894" w:rsidRPr="00272A78" w:rsidRDefault="002732A4" w:rsidP="00F46846">
            <w:pPr>
              <w:rPr>
                <w:rFonts w:cstheme="minorHAnsi"/>
              </w:rPr>
            </w:pPr>
            <w:r>
              <w:rPr>
                <w:rFonts w:cstheme="minorHAnsi"/>
              </w:rPr>
              <w:t>2.1, 2.3</w:t>
            </w:r>
          </w:p>
        </w:tc>
      </w:tr>
      <w:bookmarkEnd w:id="5"/>
    </w:tbl>
    <w:p w14:paraId="12F3FBF8" w14:textId="77777777" w:rsidR="006F7E6F" w:rsidRDefault="006F7E6F" w:rsidP="54DCA129"/>
    <w:tbl>
      <w:tblPr>
        <w:tblStyle w:val="Tabellenraster"/>
        <w:tblW w:w="9322" w:type="dxa"/>
        <w:tblLayout w:type="fixed"/>
        <w:tblLook w:val="04A0" w:firstRow="1" w:lastRow="0" w:firstColumn="1" w:lastColumn="0" w:noHBand="0" w:noVBand="1"/>
      </w:tblPr>
      <w:tblGrid>
        <w:gridCol w:w="2235"/>
        <w:gridCol w:w="7087"/>
      </w:tblGrid>
      <w:tr w:rsidR="54DCA129" w14:paraId="10A9270C" w14:textId="77777777" w:rsidTr="35EB1528">
        <w:tc>
          <w:tcPr>
            <w:tcW w:w="2235" w:type="dxa"/>
            <w:shd w:val="clear" w:color="auto" w:fill="BFBFBF" w:themeFill="background1" w:themeFillShade="BF"/>
          </w:tcPr>
          <w:p w14:paraId="763EBCBA" w14:textId="5F497AC3"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25D45C6F" w14:textId="7B294DC0" w:rsidR="54DCA129" w:rsidRDefault="23B1450B" w:rsidP="00B941C3">
            <w:r w:rsidRPr="23B1450B">
              <w:t>6.1</w:t>
            </w:r>
          </w:p>
        </w:tc>
      </w:tr>
      <w:tr w:rsidR="54DCA129" w14:paraId="5F3DAD7F" w14:textId="77777777" w:rsidTr="35EB1528">
        <w:tc>
          <w:tcPr>
            <w:tcW w:w="2235" w:type="dxa"/>
            <w:shd w:val="clear" w:color="auto" w:fill="BFBFBF" w:themeFill="background1" w:themeFillShade="BF"/>
          </w:tcPr>
          <w:p w14:paraId="6CEA0FAA" w14:textId="6F442750" w:rsidR="54DCA129" w:rsidRDefault="23B1450B">
            <w:r w:rsidRPr="23B1450B">
              <w:rPr>
                <w:rFonts w:ascii="Calibri" w:eastAsia="Calibri" w:hAnsi="Calibri" w:cs="Calibri"/>
                <w:b/>
                <w:bCs/>
                <w:color w:val="000000" w:themeColor="text1"/>
              </w:rPr>
              <w:t>User Story-Beschreibung</w:t>
            </w:r>
          </w:p>
        </w:tc>
        <w:tc>
          <w:tcPr>
            <w:tcW w:w="7087" w:type="dxa"/>
          </w:tcPr>
          <w:p w14:paraId="79C06C4D" w14:textId="2585A580" w:rsidR="54DCA129" w:rsidRDefault="54DCA129">
            <w:r w:rsidRPr="54DCA129">
              <w:rPr>
                <w:rFonts w:ascii="Calibri" w:eastAsia="Calibri" w:hAnsi="Calibri" w:cs="Calibri"/>
              </w:rPr>
              <w:t>Als Nutzer möchte ich in der Lage sein, Lehrveranstaltungen beitreten zu können</w:t>
            </w:r>
            <w:r w:rsidR="15DB733B" w:rsidRPr="15DB733B">
              <w:rPr>
                <w:rFonts w:ascii="Calibri" w:eastAsia="Calibri" w:hAnsi="Calibri" w:cs="Calibri"/>
              </w:rPr>
              <w:t>, um</w:t>
            </w:r>
            <w:r w:rsidR="772E0A6C" w:rsidRPr="772E0A6C">
              <w:rPr>
                <w:rFonts w:ascii="Calibri" w:eastAsia="Calibri" w:hAnsi="Calibri" w:cs="Calibri"/>
              </w:rPr>
              <w:t xml:space="preserve"> Zugriff auf das </w:t>
            </w:r>
            <w:r w:rsidR="2FEBB6B4" w:rsidRPr="2FEBB6B4">
              <w:rPr>
                <w:rFonts w:ascii="Calibri" w:eastAsia="Calibri" w:hAnsi="Calibri" w:cs="Calibri"/>
              </w:rPr>
              <w:t>Lehrmaterial zu erhalten</w:t>
            </w:r>
            <w:r w:rsidRPr="54DCA129">
              <w:rPr>
                <w:rFonts w:ascii="Calibri" w:eastAsia="Calibri" w:hAnsi="Calibri" w:cs="Calibri"/>
              </w:rPr>
              <w:t>.</w:t>
            </w:r>
          </w:p>
        </w:tc>
      </w:tr>
      <w:tr w:rsidR="54DCA129" w14:paraId="70625880" w14:textId="77777777" w:rsidTr="35EB1528">
        <w:tc>
          <w:tcPr>
            <w:tcW w:w="2235" w:type="dxa"/>
            <w:shd w:val="clear" w:color="auto" w:fill="BFBFBF" w:themeFill="background1" w:themeFillShade="BF"/>
          </w:tcPr>
          <w:p w14:paraId="584AFBE7" w14:textId="0B42F17C" w:rsidR="54DCA129" w:rsidRDefault="23B1450B">
            <w:r w:rsidRPr="23B1450B">
              <w:rPr>
                <w:rFonts w:ascii="Calibri" w:eastAsia="Calibri" w:hAnsi="Calibri" w:cs="Calibri"/>
                <w:b/>
                <w:bCs/>
                <w:color w:val="000000" w:themeColor="text1"/>
              </w:rPr>
              <w:t>Geschätzter Realisierungsaufwand</w:t>
            </w:r>
          </w:p>
        </w:tc>
        <w:tc>
          <w:tcPr>
            <w:tcW w:w="7087" w:type="dxa"/>
          </w:tcPr>
          <w:p w14:paraId="2DAE7E3E" w14:textId="38BF755F" w:rsidR="54DCA129" w:rsidRDefault="35EB1528">
            <w:r w:rsidRPr="35EB1528">
              <w:rPr>
                <w:rFonts w:ascii="Calibri" w:eastAsia="Calibri" w:hAnsi="Calibri" w:cs="Calibri"/>
              </w:rPr>
              <w:t xml:space="preserve"> 2 Tage</w:t>
            </w:r>
          </w:p>
        </w:tc>
      </w:tr>
      <w:tr w:rsidR="54DCA129" w14:paraId="22CCEB1B" w14:textId="77777777" w:rsidTr="35EB1528">
        <w:tc>
          <w:tcPr>
            <w:tcW w:w="2235" w:type="dxa"/>
            <w:shd w:val="clear" w:color="auto" w:fill="BFBFBF" w:themeFill="background1" w:themeFillShade="BF"/>
          </w:tcPr>
          <w:p w14:paraId="10236C90" w14:textId="6DC19308" w:rsidR="54DCA129" w:rsidRDefault="23B1450B">
            <w:r w:rsidRPr="23B1450B">
              <w:rPr>
                <w:rFonts w:ascii="Calibri" w:eastAsia="Calibri" w:hAnsi="Calibri" w:cs="Calibri"/>
                <w:b/>
                <w:bCs/>
                <w:color w:val="000000" w:themeColor="text1"/>
              </w:rPr>
              <w:t>Priorität</w:t>
            </w:r>
          </w:p>
        </w:tc>
        <w:tc>
          <w:tcPr>
            <w:tcW w:w="7087" w:type="dxa"/>
          </w:tcPr>
          <w:p w14:paraId="016C7496" w14:textId="37FF278E" w:rsidR="54DCA129" w:rsidRDefault="23B1450B">
            <w:r w:rsidRPr="23B1450B">
              <w:rPr>
                <w:rFonts w:ascii="Calibri" w:eastAsia="Calibri" w:hAnsi="Calibri" w:cs="Calibri"/>
              </w:rPr>
              <w:t>Hoch</w:t>
            </w:r>
          </w:p>
        </w:tc>
      </w:tr>
      <w:tr w:rsidR="54DCA129" w14:paraId="270B35EB" w14:textId="77777777" w:rsidTr="35EB1528">
        <w:tc>
          <w:tcPr>
            <w:tcW w:w="2235" w:type="dxa"/>
            <w:shd w:val="clear" w:color="auto" w:fill="BFBFBF" w:themeFill="background1" w:themeFillShade="BF"/>
          </w:tcPr>
          <w:p w14:paraId="025DCA0D" w14:textId="4EDE22C0" w:rsidR="54DCA129" w:rsidRDefault="23B1450B">
            <w:r w:rsidRPr="23B1450B">
              <w:rPr>
                <w:rFonts w:ascii="Calibri" w:eastAsia="Calibri" w:hAnsi="Calibri" w:cs="Calibri"/>
                <w:b/>
                <w:bCs/>
                <w:color w:val="000000" w:themeColor="text1"/>
              </w:rPr>
              <w:t>Autor(en)</w:t>
            </w:r>
          </w:p>
        </w:tc>
        <w:tc>
          <w:tcPr>
            <w:tcW w:w="7087" w:type="dxa"/>
          </w:tcPr>
          <w:p w14:paraId="513E3D9C" w14:textId="51860074" w:rsidR="54DCA129" w:rsidRDefault="003E50C0" w:rsidP="003E50C0">
            <w:proofErr w:type="spellStart"/>
            <w:r>
              <w:t>Yafet</w:t>
            </w:r>
            <w:proofErr w:type="spellEnd"/>
            <w:r>
              <w:t xml:space="preserve"> </w:t>
            </w:r>
            <w:proofErr w:type="spellStart"/>
            <w:r>
              <w:t>Zehaie</w:t>
            </w:r>
            <w:proofErr w:type="spellEnd"/>
          </w:p>
        </w:tc>
      </w:tr>
      <w:tr w:rsidR="54DCA129" w14:paraId="226DFA50" w14:textId="77777777" w:rsidTr="35EB1528">
        <w:tc>
          <w:tcPr>
            <w:tcW w:w="2235" w:type="dxa"/>
            <w:shd w:val="clear" w:color="auto" w:fill="BFBFBF" w:themeFill="background1" w:themeFillShade="BF"/>
          </w:tcPr>
          <w:p w14:paraId="6DED9952" w14:textId="1B34A273" w:rsidR="54DCA129" w:rsidRDefault="23B1450B">
            <w:r w:rsidRPr="23B1450B">
              <w:rPr>
                <w:rFonts w:ascii="Calibri" w:eastAsia="Calibri" w:hAnsi="Calibri" w:cs="Calibri"/>
                <w:b/>
                <w:bCs/>
                <w:color w:val="000000" w:themeColor="text1"/>
              </w:rPr>
              <w:t>Abhängigkeiten zu anderen User Stories</w:t>
            </w:r>
          </w:p>
        </w:tc>
        <w:tc>
          <w:tcPr>
            <w:tcW w:w="7087" w:type="dxa"/>
          </w:tcPr>
          <w:p w14:paraId="35EE126A" w14:textId="02110F4A" w:rsidR="54DCA129" w:rsidRDefault="00700F88">
            <w:r>
              <w:rPr>
                <w:rFonts w:ascii="Calibri" w:eastAsia="Calibri" w:hAnsi="Calibri" w:cs="Calibri"/>
              </w:rPr>
              <w:t xml:space="preserve">2.1, 2.3, </w:t>
            </w:r>
            <w:r w:rsidR="23B1450B" w:rsidRPr="23B1450B">
              <w:rPr>
                <w:rFonts w:ascii="Calibri" w:eastAsia="Calibri" w:hAnsi="Calibri" w:cs="Calibri"/>
              </w:rPr>
              <w:t>5.1, 12.2</w:t>
            </w:r>
          </w:p>
        </w:tc>
      </w:tr>
    </w:tbl>
    <w:p w14:paraId="5061D6F4" w14:textId="19A8BE1C" w:rsidR="54DCA129" w:rsidRDefault="54DCA129" w:rsidP="54DCA129">
      <w:pPr>
        <w:spacing w:line="257" w:lineRule="auto"/>
        <w:rPr>
          <w:rFonts w:ascii="Calibri" w:eastAsia="Calibri" w:hAnsi="Calibri" w:cs="Calibri"/>
        </w:rPr>
      </w:pPr>
    </w:p>
    <w:tbl>
      <w:tblPr>
        <w:tblStyle w:val="Tabellenraster"/>
        <w:tblW w:w="9322" w:type="dxa"/>
        <w:tblLayout w:type="fixed"/>
        <w:tblLook w:val="04A0" w:firstRow="1" w:lastRow="0" w:firstColumn="1" w:lastColumn="0" w:noHBand="0" w:noVBand="1"/>
      </w:tblPr>
      <w:tblGrid>
        <w:gridCol w:w="2235"/>
        <w:gridCol w:w="7087"/>
      </w:tblGrid>
      <w:tr w:rsidR="54DCA129" w14:paraId="6FF0E4D6" w14:textId="77777777" w:rsidTr="35EB1528">
        <w:tc>
          <w:tcPr>
            <w:tcW w:w="2235" w:type="dxa"/>
            <w:shd w:val="clear" w:color="auto" w:fill="BFBFBF" w:themeFill="background1" w:themeFillShade="BF"/>
          </w:tcPr>
          <w:p w14:paraId="4E47C3D0" w14:textId="674AAE27"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5BEE4141" w14:textId="187FB382" w:rsidR="54DCA129" w:rsidRDefault="23B1450B" w:rsidP="00B941C3">
            <w:r w:rsidRPr="23B1450B">
              <w:t>7.1</w:t>
            </w:r>
          </w:p>
        </w:tc>
      </w:tr>
      <w:tr w:rsidR="54DCA129" w14:paraId="662B25AD" w14:textId="77777777" w:rsidTr="35EB1528">
        <w:tc>
          <w:tcPr>
            <w:tcW w:w="2235" w:type="dxa"/>
            <w:shd w:val="clear" w:color="auto" w:fill="BFBFBF" w:themeFill="background1" w:themeFillShade="BF"/>
          </w:tcPr>
          <w:p w14:paraId="6B8663DB" w14:textId="0EAFC2DB" w:rsidR="54DCA129" w:rsidRDefault="23B1450B">
            <w:r w:rsidRPr="23B1450B">
              <w:rPr>
                <w:rFonts w:ascii="Calibri" w:eastAsia="Calibri" w:hAnsi="Calibri" w:cs="Calibri"/>
                <w:b/>
                <w:bCs/>
                <w:color w:val="000000" w:themeColor="text1"/>
              </w:rPr>
              <w:t>User Story-Beschreibung</w:t>
            </w:r>
          </w:p>
        </w:tc>
        <w:tc>
          <w:tcPr>
            <w:tcW w:w="7087" w:type="dxa"/>
          </w:tcPr>
          <w:p w14:paraId="0FB72942" w14:textId="0D2DF931" w:rsidR="54DCA129" w:rsidRDefault="54DCA129">
            <w:pPr>
              <w:rPr>
                <w:rFonts w:ascii="Calibri" w:eastAsia="Calibri" w:hAnsi="Calibri" w:cs="Calibri"/>
              </w:rPr>
            </w:pPr>
            <w:r w:rsidRPr="54DCA129">
              <w:rPr>
                <w:rFonts w:ascii="Calibri" w:eastAsia="Calibri" w:hAnsi="Calibri" w:cs="Calibri"/>
              </w:rPr>
              <w:t xml:space="preserve">Als Lehrender möchte ich automatisch </w:t>
            </w:r>
            <w:r w:rsidR="00120B68">
              <w:rPr>
                <w:rFonts w:ascii="Calibri" w:eastAsia="Calibri" w:hAnsi="Calibri" w:cs="Calibri"/>
              </w:rPr>
              <w:t>als Lehrender</w:t>
            </w:r>
            <w:r w:rsidRPr="54DCA129">
              <w:rPr>
                <w:rFonts w:ascii="Calibri" w:eastAsia="Calibri" w:hAnsi="Calibri" w:cs="Calibri"/>
              </w:rPr>
              <w:t xml:space="preserve"> einer Lehrveranstaltung </w:t>
            </w:r>
            <w:r w:rsidR="00E85BD8">
              <w:rPr>
                <w:rFonts w:ascii="Calibri" w:eastAsia="Calibri" w:hAnsi="Calibri" w:cs="Calibri"/>
              </w:rPr>
              <w:t>zugeordnet werden</w:t>
            </w:r>
            <w:r w:rsidRPr="54DCA129">
              <w:rPr>
                <w:rFonts w:ascii="Calibri" w:eastAsia="Calibri" w:hAnsi="Calibri" w:cs="Calibri"/>
              </w:rPr>
              <w:t>, die ich selbst erstellt habe</w:t>
            </w:r>
            <w:r w:rsidR="2FEBB6B4" w:rsidRPr="2FEBB6B4">
              <w:rPr>
                <w:rFonts w:ascii="Calibri" w:eastAsia="Calibri" w:hAnsi="Calibri" w:cs="Calibri"/>
              </w:rPr>
              <w:t xml:space="preserve">, </w:t>
            </w:r>
            <w:r w:rsidR="2616752B" w:rsidRPr="2616752B">
              <w:rPr>
                <w:rFonts w:ascii="Calibri" w:eastAsia="Calibri" w:hAnsi="Calibri" w:cs="Calibri"/>
              </w:rPr>
              <w:t>damit ich sofort Zugriff auf meine eigenen Lehrveranstaltungen habe</w:t>
            </w:r>
            <w:r w:rsidRPr="54DCA129">
              <w:rPr>
                <w:rFonts w:ascii="Calibri" w:eastAsia="Calibri" w:hAnsi="Calibri" w:cs="Calibri"/>
              </w:rPr>
              <w:t>.</w:t>
            </w:r>
          </w:p>
        </w:tc>
      </w:tr>
      <w:tr w:rsidR="54DCA129" w14:paraId="1AA8C427" w14:textId="77777777" w:rsidTr="35EB1528">
        <w:tc>
          <w:tcPr>
            <w:tcW w:w="2235" w:type="dxa"/>
            <w:shd w:val="clear" w:color="auto" w:fill="BFBFBF" w:themeFill="background1" w:themeFillShade="BF"/>
          </w:tcPr>
          <w:p w14:paraId="591167EB" w14:textId="6C135261" w:rsidR="54DCA129" w:rsidRDefault="23B1450B">
            <w:r w:rsidRPr="23B1450B">
              <w:rPr>
                <w:rFonts w:ascii="Calibri" w:eastAsia="Calibri" w:hAnsi="Calibri" w:cs="Calibri"/>
                <w:b/>
                <w:bCs/>
                <w:color w:val="000000" w:themeColor="text1"/>
              </w:rPr>
              <w:t>Geschätzter Realisierungsaufwand</w:t>
            </w:r>
          </w:p>
        </w:tc>
        <w:tc>
          <w:tcPr>
            <w:tcW w:w="7087" w:type="dxa"/>
          </w:tcPr>
          <w:p w14:paraId="073C281A" w14:textId="29949677" w:rsidR="54DCA129" w:rsidRDefault="35EB1528">
            <w:r w:rsidRPr="35EB1528">
              <w:rPr>
                <w:rFonts w:ascii="Calibri" w:eastAsia="Calibri" w:hAnsi="Calibri" w:cs="Calibri"/>
              </w:rPr>
              <w:t>3 Tage</w:t>
            </w:r>
          </w:p>
        </w:tc>
      </w:tr>
      <w:tr w:rsidR="54DCA129" w14:paraId="67ECDB37" w14:textId="77777777" w:rsidTr="35EB1528">
        <w:tc>
          <w:tcPr>
            <w:tcW w:w="2235" w:type="dxa"/>
            <w:shd w:val="clear" w:color="auto" w:fill="BFBFBF" w:themeFill="background1" w:themeFillShade="BF"/>
          </w:tcPr>
          <w:p w14:paraId="1020F073" w14:textId="6F3C9916" w:rsidR="54DCA129" w:rsidRDefault="23B1450B">
            <w:r w:rsidRPr="23B1450B">
              <w:rPr>
                <w:rFonts w:ascii="Calibri" w:eastAsia="Calibri" w:hAnsi="Calibri" w:cs="Calibri"/>
                <w:b/>
                <w:bCs/>
                <w:color w:val="000000" w:themeColor="text1"/>
              </w:rPr>
              <w:t>Priorität</w:t>
            </w:r>
          </w:p>
        </w:tc>
        <w:tc>
          <w:tcPr>
            <w:tcW w:w="7087" w:type="dxa"/>
          </w:tcPr>
          <w:p w14:paraId="39198C33" w14:textId="08E1D2EE" w:rsidR="54DCA129" w:rsidRDefault="23B1450B">
            <w:r w:rsidRPr="23B1450B">
              <w:rPr>
                <w:rFonts w:ascii="Calibri" w:eastAsia="Calibri" w:hAnsi="Calibri" w:cs="Calibri"/>
              </w:rPr>
              <w:t>Hoch</w:t>
            </w:r>
          </w:p>
        </w:tc>
      </w:tr>
      <w:tr w:rsidR="54DCA129" w14:paraId="4863B56A" w14:textId="77777777" w:rsidTr="35EB1528">
        <w:tc>
          <w:tcPr>
            <w:tcW w:w="2235" w:type="dxa"/>
            <w:shd w:val="clear" w:color="auto" w:fill="BFBFBF" w:themeFill="background1" w:themeFillShade="BF"/>
          </w:tcPr>
          <w:p w14:paraId="198B38C8" w14:textId="20BCE7CB" w:rsidR="54DCA129" w:rsidRDefault="23B1450B">
            <w:r w:rsidRPr="23B1450B">
              <w:rPr>
                <w:rFonts w:ascii="Calibri" w:eastAsia="Calibri" w:hAnsi="Calibri" w:cs="Calibri"/>
                <w:b/>
                <w:bCs/>
                <w:color w:val="000000" w:themeColor="text1"/>
              </w:rPr>
              <w:t>Autor(en)</w:t>
            </w:r>
          </w:p>
        </w:tc>
        <w:tc>
          <w:tcPr>
            <w:tcW w:w="7087" w:type="dxa"/>
          </w:tcPr>
          <w:p w14:paraId="45B7E4FF" w14:textId="0E937762" w:rsidR="54DCA129" w:rsidRDefault="003E50C0">
            <w:proofErr w:type="spellStart"/>
            <w:r>
              <w:t>Yafet</w:t>
            </w:r>
            <w:proofErr w:type="spellEnd"/>
            <w:r>
              <w:t xml:space="preserve"> </w:t>
            </w:r>
            <w:proofErr w:type="spellStart"/>
            <w:r>
              <w:t>Zehaie</w:t>
            </w:r>
            <w:proofErr w:type="spellEnd"/>
          </w:p>
        </w:tc>
      </w:tr>
      <w:tr w:rsidR="54DCA129" w14:paraId="060EBD53" w14:textId="77777777" w:rsidTr="35EB1528">
        <w:tc>
          <w:tcPr>
            <w:tcW w:w="2235" w:type="dxa"/>
            <w:shd w:val="clear" w:color="auto" w:fill="BFBFBF" w:themeFill="background1" w:themeFillShade="BF"/>
          </w:tcPr>
          <w:p w14:paraId="1CE53795" w14:textId="40ECD1DF" w:rsidR="54DCA129" w:rsidRDefault="23B1450B">
            <w:r w:rsidRPr="23B1450B">
              <w:rPr>
                <w:rFonts w:ascii="Calibri" w:eastAsia="Calibri" w:hAnsi="Calibri" w:cs="Calibri"/>
                <w:b/>
                <w:bCs/>
                <w:color w:val="000000" w:themeColor="text1"/>
              </w:rPr>
              <w:t>Abhängigkeiten zu anderen User Stories</w:t>
            </w:r>
          </w:p>
        </w:tc>
        <w:tc>
          <w:tcPr>
            <w:tcW w:w="7087" w:type="dxa"/>
          </w:tcPr>
          <w:p w14:paraId="799E9779" w14:textId="74D59782" w:rsidR="54DCA129" w:rsidRDefault="23B1450B">
            <w:r w:rsidRPr="23B1450B">
              <w:rPr>
                <w:rFonts w:ascii="Calibri" w:eastAsia="Calibri" w:hAnsi="Calibri" w:cs="Calibri"/>
              </w:rPr>
              <w:t>2.1, 2.3</w:t>
            </w:r>
          </w:p>
        </w:tc>
      </w:tr>
    </w:tbl>
    <w:p w14:paraId="40660951" w14:textId="34D5D195" w:rsidR="54DCA129" w:rsidRDefault="54DCA129" w:rsidP="54DCA129">
      <w:pPr>
        <w:spacing w:line="257" w:lineRule="auto"/>
        <w:rPr>
          <w:rFonts w:ascii="Calibri" w:eastAsia="Calibri" w:hAnsi="Calibri" w:cs="Calibri"/>
        </w:rPr>
      </w:pPr>
    </w:p>
    <w:tbl>
      <w:tblPr>
        <w:tblStyle w:val="Tabellenraster"/>
        <w:tblW w:w="9322" w:type="dxa"/>
        <w:tblLayout w:type="fixed"/>
        <w:tblLook w:val="04A0" w:firstRow="1" w:lastRow="0" w:firstColumn="1" w:lastColumn="0" w:noHBand="0" w:noVBand="1"/>
      </w:tblPr>
      <w:tblGrid>
        <w:gridCol w:w="2235"/>
        <w:gridCol w:w="7087"/>
      </w:tblGrid>
      <w:tr w:rsidR="54DCA129" w14:paraId="0FC4F3CF" w14:textId="77777777" w:rsidTr="35EB1528">
        <w:tc>
          <w:tcPr>
            <w:tcW w:w="2235" w:type="dxa"/>
            <w:shd w:val="clear" w:color="auto" w:fill="BFBFBF" w:themeFill="background1" w:themeFillShade="BF"/>
          </w:tcPr>
          <w:p w14:paraId="201D6FF6" w14:textId="57751A4D"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3DE72B4D" w14:textId="3C1C8A8C" w:rsidR="54DCA129" w:rsidRDefault="23B1450B" w:rsidP="00B941C3">
            <w:r w:rsidRPr="23B1450B">
              <w:t>8.1</w:t>
            </w:r>
          </w:p>
        </w:tc>
      </w:tr>
      <w:tr w:rsidR="54DCA129" w14:paraId="51DEA1AC" w14:textId="77777777" w:rsidTr="35EB1528">
        <w:tc>
          <w:tcPr>
            <w:tcW w:w="2235" w:type="dxa"/>
            <w:shd w:val="clear" w:color="auto" w:fill="BFBFBF" w:themeFill="background1" w:themeFillShade="BF"/>
          </w:tcPr>
          <w:p w14:paraId="176946FD" w14:textId="0850D859" w:rsidR="54DCA129" w:rsidRDefault="23B1450B">
            <w:r w:rsidRPr="23B1450B">
              <w:rPr>
                <w:rFonts w:ascii="Calibri" w:eastAsia="Calibri" w:hAnsi="Calibri" w:cs="Calibri"/>
                <w:b/>
                <w:bCs/>
                <w:color w:val="000000" w:themeColor="text1"/>
              </w:rPr>
              <w:t>User Story-Beschreibung</w:t>
            </w:r>
          </w:p>
        </w:tc>
        <w:tc>
          <w:tcPr>
            <w:tcW w:w="7087" w:type="dxa"/>
          </w:tcPr>
          <w:p w14:paraId="0054EB06" w14:textId="5DA37995" w:rsidR="54DCA129" w:rsidRDefault="54DCA129">
            <w:r w:rsidRPr="54DCA129">
              <w:rPr>
                <w:rFonts w:ascii="Calibri" w:eastAsia="Calibri" w:hAnsi="Calibri" w:cs="Calibri"/>
              </w:rPr>
              <w:t>Als Lehrender möchte ich Nutzer zu meinen Lehrveranstaltungen hinzufügen können</w:t>
            </w:r>
            <w:r w:rsidR="16D722B9" w:rsidRPr="16D722B9">
              <w:rPr>
                <w:rFonts w:ascii="Calibri" w:eastAsia="Calibri" w:hAnsi="Calibri" w:cs="Calibri"/>
              </w:rPr>
              <w:t xml:space="preserve">, um </w:t>
            </w:r>
            <w:r w:rsidR="008B29DA" w:rsidRPr="16D722B9">
              <w:rPr>
                <w:rFonts w:ascii="Calibri" w:eastAsia="Calibri" w:hAnsi="Calibri" w:cs="Calibri"/>
              </w:rPr>
              <w:t>Studenten,</w:t>
            </w:r>
            <w:r w:rsidR="16D722B9" w:rsidRPr="16D722B9">
              <w:rPr>
                <w:rFonts w:ascii="Calibri" w:eastAsia="Calibri" w:hAnsi="Calibri" w:cs="Calibri"/>
              </w:rPr>
              <w:t xml:space="preserve"> die sich bereits vorher angemeldet haben hinzufügen zu können</w:t>
            </w:r>
            <w:r w:rsidRPr="54DCA129">
              <w:rPr>
                <w:rFonts w:ascii="Calibri" w:eastAsia="Calibri" w:hAnsi="Calibri" w:cs="Calibri"/>
              </w:rPr>
              <w:t>.</w:t>
            </w:r>
          </w:p>
        </w:tc>
      </w:tr>
      <w:tr w:rsidR="54DCA129" w14:paraId="3E91D1C1" w14:textId="77777777" w:rsidTr="35EB1528">
        <w:tc>
          <w:tcPr>
            <w:tcW w:w="2235" w:type="dxa"/>
            <w:shd w:val="clear" w:color="auto" w:fill="BFBFBF" w:themeFill="background1" w:themeFillShade="BF"/>
          </w:tcPr>
          <w:p w14:paraId="661E4B63" w14:textId="40EF39CE" w:rsidR="54DCA129" w:rsidRDefault="23B1450B">
            <w:r w:rsidRPr="23B1450B">
              <w:rPr>
                <w:rFonts w:ascii="Calibri" w:eastAsia="Calibri" w:hAnsi="Calibri" w:cs="Calibri"/>
                <w:b/>
                <w:bCs/>
                <w:color w:val="000000" w:themeColor="text1"/>
              </w:rPr>
              <w:t>Geschätzter Realisierungsaufwand</w:t>
            </w:r>
          </w:p>
        </w:tc>
        <w:tc>
          <w:tcPr>
            <w:tcW w:w="7087" w:type="dxa"/>
          </w:tcPr>
          <w:p w14:paraId="39C38AA6" w14:textId="445D11CC" w:rsidR="54DCA129" w:rsidRDefault="35EB1528">
            <w:r w:rsidRPr="35EB1528">
              <w:rPr>
                <w:rFonts w:ascii="Calibri" w:eastAsia="Calibri" w:hAnsi="Calibri" w:cs="Calibri"/>
              </w:rPr>
              <w:t>2 Tage</w:t>
            </w:r>
          </w:p>
        </w:tc>
      </w:tr>
      <w:tr w:rsidR="54DCA129" w14:paraId="074D98D0" w14:textId="77777777" w:rsidTr="35EB1528">
        <w:tc>
          <w:tcPr>
            <w:tcW w:w="2235" w:type="dxa"/>
            <w:shd w:val="clear" w:color="auto" w:fill="BFBFBF" w:themeFill="background1" w:themeFillShade="BF"/>
          </w:tcPr>
          <w:p w14:paraId="60C31909" w14:textId="3E3D0ECE" w:rsidR="54DCA129" w:rsidRDefault="23B1450B">
            <w:r w:rsidRPr="23B1450B">
              <w:rPr>
                <w:rFonts w:ascii="Calibri" w:eastAsia="Calibri" w:hAnsi="Calibri" w:cs="Calibri"/>
                <w:b/>
                <w:bCs/>
                <w:color w:val="000000" w:themeColor="text1"/>
              </w:rPr>
              <w:t>Priorität</w:t>
            </w:r>
          </w:p>
        </w:tc>
        <w:tc>
          <w:tcPr>
            <w:tcW w:w="7087" w:type="dxa"/>
          </w:tcPr>
          <w:p w14:paraId="2CFEE089" w14:textId="735666D1" w:rsidR="54DCA129" w:rsidRDefault="23B1450B">
            <w:r w:rsidRPr="23B1450B">
              <w:rPr>
                <w:rFonts w:ascii="Calibri" w:eastAsia="Calibri" w:hAnsi="Calibri" w:cs="Calibri"/>
              </w:rPr>
              <w:t>Hoch</w:t>
            </w:r>
          </w:p>
        </w:tc>
      </w:tr>
      <w:tr w:rsidR="54DCA129" w14:paraId="4115EAF2" w14:textId="77777777" w:rsidTr="35EB1528">
        <w:tc>
          <w:tcPr>
            <w:tcW w:w="2235" w:type="dxa"/>
            <w:shd w:val="clear" w:color="auto" w:fill="BFBFBF" w:themeFill="background1" w:themeFillShade="BF"/>
          </w:tcPr>
          <w:p w14:paraId="50325BD6" w14:textId="20B0B167" w:rsidR="54DCA129" w:rsidRDefault="23B1450B">
            <w:r w:rsidRPr="23B1450B">
              <w:rPr>
                <w:rFonts w:ascii="Calibri" w:eastAsia="Calibri" w:hAnsi="Calibri" w:cs="Calibri"/>
                <w:b/>
                <w:bCs/>
                <w:color w:val="000000" w:themeColor="text1"/>
              </w:rPr>
              <w:t>Autor(en)</w:t>
            </w:r>
          </w:p>
        </w:tc>
        <w:tc>
          <w:tcPr>
            <w:tcW w:w="7087" w:type="dxa"/>
          </w:tcPr>
          <w:p w14:paraId="0D7B988F" w14:textId="1EBFB249" w:rsidR="54DCA129" w:rsidRDefault="003E50C0">
            <w:proofErr w:type="spellStart"/>
            <w:r>
              <w:t>Yafet</w:t>
            </w:r>
            <w:proofErr w:type="spellEnd"/>
            <w:r>
              <w:t xml:space="preserve"> </w:t>
            </w:r>
            <w:proofErr w:type="spellStart"/>
            <w:r>
              <w:t>Zehaie</w:t>
            </w:r>
            <w:proofErr w:type="spellEnd"/>
          </w:p>
        </w:tc>
      </w:tr>
      <w:tr w:rsidR="54DCA129" w14:paraId="56326B21" w14:textId="77777777" w:rsidTr="35EB1528">
        <w:tc>
          <w:tcPr>
            <w:tcW w:w="2235" w:type="dxa"/>
            <w:shd w:val="clear" w:color="auto" w:fill="BFBFBF" w:themeFill="background1" w:themeFillShade="BF"/>
          </w:tcPr>
          <w:p w14:paraId="688D6C9B" w14:textId="2732865A" w:rsidR="54DCA129" w:rsidRDefault="23B1450B">
            <w:r w:rsidRPr="23B1450B">
              <w:rPr>
                <w:rFonts w:ascii="Calibri" w:eastAsia="Calibri" w:hAnsi="Calibri" w:cs="Calibri"/>
                <w:b/>
                <w:bCs/>
                <w:color w:val="000000" w:themeColor="text1"/>
              </w:rPr>
              <w:lastRenderedPageBreak/>
              <w:t>Abhängigkeiten zu anderen User Stories</w:t>
            </w:r>
          </w:p>
        </w:tc>
        <w:tc>
          <w:tcPr>
            <w:tcW w:w="7087" w:type="dxa"/>
          </w:tcPr>
          <w:p w14:paraId="6CC1EF79" w14:textId="11FB6853" w:rsidR="54DCA129" w:rsidRDefault="23B1450B">
            <w:r w:rsidRPr="23B1450B">
              <w:rPr>
                <w:rFonts w:ascii="Calibri" w:eastAsia="Calibri" w:hAnsi="Calibri" w:cs="Calibri"/>
              </w:rPr>
              <w:t>2.1, 2.3, 7.1</w:t>
            </w:r>
          </w:p>
        </w:tc>
      </w:tr>
    </w:tbl>
    <w:p w14:paraId="78AE00A8" w14:textId="31EFC9CD" w:rsidR="54DCA129" w:rsidRDefault="54DCA129" w:rsidP="54DCA129"/>
    <w:tbl>
      <w:tblPr>
        <w:tblStyle w:val="Tabellenraster"/>
        <w:tblW w:w="9322" w:type="dxa"/>
        <w:tblLayout w:type="fixed"/>
        <w:tblLook w:val="04A0" w:firstRow="1" w:lastRow="0" w:firstColumn="1" w:lastColumn="0" w:noHBand="0" w:noVBand="1"/>
      </w:tblPr>
      <w:tblGrid>
        <w:gridCol w:w="2235"/>
        <w:gridCol w:w="7087"/>
      </w:tblGrid>
      <w:tr w:rsidR="54DCA129" w14:paraId="4B9D16C4" w14:textId="77777777" w:rsidTr="35EB1528">
        <w:tc>
          <w:tcPr>
            <w:tcW w:w="2235" w:type="dxa"/>
            <w:shd w:val="clear" w:color="auto" w:fill="BFBFBF" w:themeFill="background1" w:themeFillShade="BF"/>
          </w:tcPr>
          <w:p w14:paraId="0EF1772F" w14:textId="05F9A631"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1D3B0BED" w14:textId="31BE6814" w:rsidR="54DCA129" w:rsidRDefault="54DCA129" w:rsidP="00B941C3">
            <w:r w:rsidRPr="54DCA129">
              <w:t>9.1</w:t>
            </w:r>
          </w:p>
        </w:tc>
      </w:tr>
      <w:tr w:rsidR="54DCA129" w14:paraId="7236A900" w14:textId="77777777" w:rsidTr="35EB1528">
        <w:tc>
          <w:tcPr>
            <w:tcW w:w="2235" w:type="dxa"/>
            <w:shd w:val="clear" w:color="auto" w:fill="BFBFBF" w:themeFill="background1" w:themeFillShade="BF"/>
          </w:tcPr>
          <w:p w14:paraId="158E19E2" w14:textId="7463DAC2" w:rsidR="54DCA129" w:rsidRDefault="23B1450B">
            <w:r w:rsidRPr="23B1450B">
              <w:rPr>
                <w:rFonts w:ascii="Calibri" w:eastAsia="Calibri" w:hAnsi="Calibri" w:cs="Calibri"/>
                <w:b/>
                <w:bCs/>
                <w:color w:val="000000" w:themeColor="text1"/>
              </w:rPr>
              <w:t>User Story-Beschreibung</w:t>
            </w:r>
          </w:p>
        </w:tc>
        <w:tc>
          <w:tcPr>
            <w:tcW w:w="7087" w:type="dxa"/>
          </w:tcPr>
          <w:p w14:paraId="4D4E0D9F" w14:textId="4D49262F" w:rsidR="54DCA129" w:rsidRDefault="54DCA129">
            <w:pPr>
              <w:rPr>
                <w:rFonts w:ascii="Calibri" w:eastAsia="Calibri" w:hAnsi="Calibri" w:cs="Calibri"/>
              </w:rPr>
            </w:pPr>
            <w:r w:rsidRPr="54DCA129">
              <w:rPr>
                <w:rFonts w:ascii="Calibri" w:eastAsia="Calibri" w:hAnsi="Calibri" w:cs="Calibri"/>
              </w:rPr>
              <w:t xml:space="preserve">Als Nutzer möchte ich </w:t>
            </w:r>
            <w:r w:rsidR="00BB340D">
              <w:rPr>
                <w:rFonts w:ascii="Calibri" w:eastAsia="Calibri" w:hAnsi="Calibri" w:cs="Calibri"/>
              </w:rPr>
              <w:t xml:space="preserve">die Teilnehmer einer Lehrveranstaltung </w:t>
            </w:r>
            <w:r w:rsidRPr="54DCA129">
              <w:rPr>
                <w:rFonts w:ascii="Calibri" w:eastAsia="Calibri" w:hAnsi="Calibri" w:cs="Calibri"/>
              </w:rPr>
              <w:t xml:space="preserve">sehen können, </w:t>
            </w:r>
            <w:r w:rsidR="16D722B9" w:rsidRPr="16D722B9">
              <w:rPr>
                <w:rFonts w:ascii="Calibri" w:eastAsia="Calibri" w:hAnsi="Calibri" w:cs="Calibri"/>
              </w:rPr>
              <w:t xml:space="preserve">um </w:t>
            </w:r>
            <w:r w:rsidR="049ECD80" w:rsidRPr="049ECD80">
              <w:rPr>
                <w:rFonts w:ascii="Calibri" w:eastAsia="Calibri" w:hAnsi="Calibri" w:cs="Calibri"/>
              </w:rPr>
              <w:t xml:space="preserve">zu </w:t>
            </w:r>
            <w:r w:rsidR="783A2B73" w:rsidRPr="783A2B73">
              <w:rPr>
                <w:rFonts w:ascii="Calibri" w:eastAsia="Calibri" w:hAnsi="Calibri" w:cs="Calibri"/>
              </w:rPr>
              <w:t>sehen we</w:t>
            </w:r>
            <w:r w:rsidR="00B26E1C">
              <w:rPr>
                <w:rFonts w:ascii="Calibri" w:eastAsia="Calibri" w:hAnsi="Calibri" w:cs="Calibri"/>
              </w:rPr>
              <w:t>lche</w:t>
            </w:r>
            <w:r w:rsidR="783A2B73" w:rsidRPr="783A2B73">
              <w:rPr>
                <w:rFonts w:ascii="Calibri" w:eastAsia="Calibri" w:hAnsi="Calibri" w:cs="Calibri"/>
              </w:rPr>
              <w:t xml:space="preserve"> meiner Freunde auch an der Lehrveranstaltung </w:t>
            </w:r>
            <w:r w:rsidR="00D17C0F" w:rsidRPr="783A2B73">
              <w:rPr>
                <w:rFonts w:ascii="Calibri" w:eastAsia="Calibri" w:hAnsi="Calibri" w:cs="Calibri"/>
              </w:rPr>
              <w:t>teilnimmt</w:t>
            </w:r>
            <w:r w:rsidR="00D17C0F" w:rsidRPr="049ECD80">
              <w:rPr>
                <w:rFonts w:ascii="Calibri" w:eastAsia="Calibri" w:hAnsi="Calibri" w:cs="Calibri"/>
              </w:rPr>
              <w:t>.</w:t>
            </w:r>
          </w:p>
        </w:tc>
      </w:tr>
      <w:tr w:rsidR="54DCA129" w14:paraId="6B915B79" w14:textId="77777777" w:rsidTr="35EB1528">
        <w:tc>
          <w:tcPr>
            <w:tcW w:w="2235" w:type="dxa"/>
            <w:shd w:val="clear" w:color="auto" w:fill="BFBFBF" w:themeFill="background1" w:themeFillShade="BF"/>
          </w:tcPr>
          <w:p w14:paraId="70E0ED89" w14:textId="1E083070" w:rsidR="54DCA129" w:rsidRDefault="23B1450B">
            <w:r w:rsidRPr="23B1450B">
              <w:rPr>
                <w:rFonts w:ascii="Calibri" w:eastAsia="Calibri" w:hAnsi="Calibri" w:cs="Calibri"/>
                <w:b/>
                <w:bCs/>
                <w:color w:val="000000" w:themeColor="text1"/>
              </w:rPr>
              <w:t>Geschätzter Realisierungsaufwand</w:t>
            </w:r>
          </w:p>
        </w:tc>
        <w:tc>
          <w:tcPr>
            <w:tcW w:w="7087" w:type="dxa"/>
          </w:tcPr>
          <w:p w14:paraId="4325C6A6" w14:textId="41808C49" w:rsidR="54DCA129" w:rsidRDefault="35EB1528">
            <w:r w:rsidRPr="35EB1528">
              <w:rPr>
                <w:rFonts w:ascii="Calibri" w:eastAsia="Calibri" w:hAnsi="Calibri" w:cs="Calibri"/>
              </w:rPr>
              <w:t>1 Tag</w:t>
            </w:r>
          </w:p>
        </w:tc>
      </w:tr>
      <w:tr w:rsidR="54DCA129" w14:paraId="0473A53C" w14:textId="77777777" w:rsidTr="35EB1528">
        <w:tc>
          <w:tcPr>
            <w:tcW w:w="2235" w:type="dxa"/>
            <w:shd w:val="clear" w:color="auto" w:fill="BFBFBF" w:themeFill="background1" w:themeFillShade="BF"/>
          </w:tcPr>
          <w:p w14:paraId="4512A262" w14:textId="2A8AB813" w:rsidR="54DCA129" w:rsidRDefault="23B1450B">
            <w:r w:rsidRPr="23B1450B">
              <w:rPr>
                <w:rFonts w:ascii="Calibri" w:eastAsia="Calibri" w:hAnsi="Calibri" w:cs="Calibri"/>
                <w:b/>
                <w:bCs/>
                <w:color w:val="000000" w:themeColor="text1"/>
              </w:rPr>
              <w:t>Priorität</w:t>
            </w:r>
          </w:p>
        </w:tc>
        <w:tc>
          <w:tcPr>
            <w:tcW w:w="7087" w:type="dxa"/>
          </w:tcPr>
          <w:p w14:paraId="5083E979" w14:textId="790EAA97" w:rsidR="54DCA129" w:rsidRDefault="23B1450B">
            <w:r w:rsidRPr="23B1450B">
              <w:rPr>
                <w:rFonts w:ascii="Calibri" w:eastAsia="Calibri" w:hAnsi="Calibri" w:cs="Calibri"/>
              </w:rPr>
              <w:t>Hoch</w:t>
            </w:r>
          </w:p>
        </w:tc>
      </w:tr>
      <w:tr w:rsidR="54DCA129" w14:paraId="1EB3BEE3" w14:textId="77777777" w:rsidTr="35EB1528">
        <w:tc>
          <w:tcPr>
            <w:tcW w:w="2235" w:type="dxa"/>
            <w:shd w:val="clear" w:color="auto" w:fill="BFBFBF" w:themeFill="background1" w:themeFillShade="BF"/>
          </w:tcPr>
          <w:p w14:paraId="5E0043AE" w14:textId="2126CF23" w:rsidR="54DCA129" w:rsidRDefault="23B1450B">
            <w:r w:rsidRPr="23B1450B">
              <w:rPr>
                <w:rFonts w:ascii="Calibri" w:eastAsia="Calibri" w:hAnsi="Calibri" w:cs="Calibri"/>
                <w:b/>
                <w:bCs/>
                <w:color w:val="000000" w:themeColor="text1"/>
              </w:rPr>
              <w:t>Autor(en)</w:t>
            </w:r>
          </w:p>
        </w:tc>
        <w:tc>
          <w:tcPr>
            <w:tcW w:w="7087" w:type="dxa"/>
          </w:tcPr>
          <w:p w14:paraId="6E30EC0A" w14:textId="6E9A394A" w:rsidR="54DCA129" w:rsidRDefault="003E50C0">
            <w:proofErr w:type="spellStart"/>
            <w:r>
              <w:t>Yafet</w:t>
            </w:r>
            <w:proofErr w:type="spellEnd"/>
            <w:r>
              <w:t xml:space="preserve"> </w:t>
            </w:r>
            <w:proofErr w:type="spellStart"/>
            <w:r>
              <w:t>Zehaie</w:t>
            </w:r>
            <w:proofErr w:type="spellEnd"/>
          </w:p>
        </w:tc>
      </w:tr>
      <w:tr w:rsidR="54DCA129" w14:paraId="1387C213" w14:textId="77777777" w:rsidTr="35EB1528">
        <w:tc>
          <w:tcPr>
            <w:tcW w:w="2235" w:type="dxa"/>
            <w:shd w:val="clear" w:color="auto" w:fill="BFBFBF" w:themeFill="background1" w:themeFillShade="BF"/>
          </w:tcPr>
          <w:p w14:paraId="563A71C2" w14:textId="0EA5A8AF" w:rsidR="54DCA129" w:rsidRDefault="23B1450B">
            <w:r w:rsidRPr="23B1450B">
              <w:rPr>
                <w:rFonts w:ascii="Calibri" w:eastAsia="Calibri" w:hAnsi="Calibri" w:cs="Calibri"/>
                <w:b/>
                <w:bCs/>
                <w:color w:val="000000" w:themeColor="text1"/>
              </w:rPr>
              <w:t>Abhängigkeiten zu anderen User Stories</w:t>
            </w:r>
          </w:p>
        </w:tc>
        <w:tc>
          <w:tcPr>
            <w:tcW w:w="7087" w:type="dxa"/>
          </w:tcPr>
          <w:p w14:paraId="1B5AFBD9" w14:textId="268CE713" w:rsidR="54DCA129" w:rsidRDefault="23B1450B">
            <w:r w:rsidRPr="23B1450B">
              <w:rPr>
                <w:rFonts w:ascii="Calibri" w:eastAsia="Calibri" w:hAnsi="Calibri" w:cs="Calibri"/>
              </w:rPr>
              <w:t>3.1</w:t>
            </w:r>
          </w:p>
        </w:tc>
      </w:tr>
    </w:tbl>
    <w:p w14:paraId="1D65A0F8" w14:textId="44EAB5FE" w:rsidR="54DCA129" w:rsidRDefault="54DCA129" w:rsidP="54DCA129">
      <w:bookmarkStart w:id="6" w:name="_Hlk19187894"/>
    </w:p>
    <w:tbl>
      <w:tblPr>
        <w:tblStyle w:val="Tabellenraster"/>
        <w:tblW w:w="0" w:type="auto"/>
        <w:tblLook w:val="04A0" w:firstRow="1" w:lastRow="0" w:firstColumn="1" w:lastColumn="0" w:noHBand="0" w:noVBand="1"/>
      </w:tblPr>
      <w:tblGrid>
        <w:gridCol w:w="2232"/>
        <w:gridCol w:w="7056"/>
      </w:tblGrid>
      <w:tr w:rsidR="4269D5A2" w14:paraId="36E0783C" w14:textId="77777777" w:rsidTr="004521EA">
        <w:tc>
          <w:tcPr>
            <w:tcW w:w="2232" w:type="dxa"/>
            <w:shd w:val="clear" w:color="auto" w:fill="BFBFBF" w:themeFill="background1" w:themeFillShade="BF"/>
          </w:tcPr>
          <w:p w14:paraId="10A32934" w14:textId="77777777" w:rsidR="4269D5A2" w:rsidRDefault="4269D5A2" w:rsidP="4269D5A2">
            <w:pPr>
              <w:tabs>
                <w:tab w:val="right" w:pos="1896"/>
              </w:tabs>
              <w:rPr>
                <w:b/>
                <w:bCs/>
              </w:rPr>
            </w:pPr>
            <w:r w:rsidRPr="4269D5A2">
              <w:rPr>
                <w:b/>
                <w:bCs/>
              </w:rPr>
              <w:t>User Story-ID</w:t>
            </w:r>
          </w:p>
        </w:tc>
        <w:tc>
          <w:tcPr>
            <w:tcW w:w="7056" w:type="dxa"/>
          </w:tcPr>
          <w:p w14:paraId="22EA2485" w14:textId="3280D156" w:rsidR="4269D5A2" w:rsidRDefault="10BE1C73" w:rsidP="00B941C3">
            <w:r w:rsidRPr="10BE1C73">
              <w:t>10</w:t>
            </w:r>
            <w:r w:rsidR="4269D5A2" w:rsidRPr="4269D5A2">
              <w:t>.1</w:t>
            </w:r>
          </w:p>
        </w:tc>
      </w:tr>
      <w:tr w:rsidR="4269D5A2" w14:paraId="2D34361D" w14:textId="77777777" w:rsidTr="004521EA">
        <w:tc>
          <w:tcPr>
            <w:tcW w:w="2232" w:type="dxa"/>
            <w:shd w:val="clear" w:color="auto" w:fill="BFBFBF" w:themeFill="background1" w:themeFillShade="BF"/>
          </w:tcPr>
          <w:p w14:paraId="70802BA8" w14:textId="77777777" w:rsidR="4269D5A2" w:rsidRDefault="4269D5A2" w:rsidP="4269D5A2">
            <w:pPr>
              <w:rPr>
                <w:b/>
                <w:bCs/>
              </w:rPr>
            </w:pPr>
            <w:r w:rsidRPr="4269D5A2">
              <w:rPr>
                <w:b/>
                <w:bCs/>
              </w:rPr>
              <w:t>User Story-Beschreibung</w:t>
            </w:r>
          </w:p>
        </w:tc>
        <w:tc>
          <w:tcPr>
            <w:tcW w:w="7056" w:type="dxa"/>
          </w:tcPr>
          <w:p w14:paraId="68A11281" w14:textId="45B080EF" w:rsidR="4269D5A2" w:rsidRDefault="00E26549" w:rsidP="4269D5A2">
            <w:r>
              <w:t>A</w:t>
            </w:r>
            <w:r w:rsidR="12A5D42F">
              <w:t xml:space="preserve">ls </w:t>
            </w:r>
            <w:r w:rsidR="54D0EEC5">
              <w:t xml:space="preserve">Nutzer </w:t>
            </w:r>
            <w:r>
              <w:t xml:space="preserve">möchte ich mich </w:t>
            </w:r>
            <w:r w:rsidR="54D0EEC5">
              <w:t>mit meiner E</w:t>
            </w:r>
            <w:r>
              <w:t>-M</w:t>
            </w:r>
            <w:r w:rsidR="54D0EEC5">
              <w:t xml:space="preserve">ail </w:t>
            </w:r>
            <w:r w:rsidR="0A296551">
              <w:t xml:space="preserve">oder Matrikelnummer und </w:t>
            </w:r>
            <w:r w:rsidR="008D2EF0">
              <w:t xml:space="preserve">zusätzlich </w:t>
            </w:r>
            <w:r w:rsidR="0A296551">
              <w:t xml:space="preserve">meinem Passwort </w:t>
            </w:r>
            <w:r w:rsidR="2C39732A">
              <w:t>einloggen</w:t>
            </w:r>
            <w:r>
              <w:t xml:space="preserve">, um Zugang zu meinem </w:t>
            </w:r>
            <w:r w:rsidR="00C80D43">
              <w:t>Profil zu bekommen.</w:t>
            </w:r>
          </w:p>
        </w:tc>
      </w:tr>
      <w:tr w:rsidR="4269D5A2" w14:paraId="4FD4E0FF" w14:textId="77777777" w:rsidTr="004521EA">
        <w:tc>
          <w:tcPr>
            <w:tcW w:w="2232" w:type="dxa"/>
            <w:shd w:val="clear" w:color="auto" w:fill="BFBFBF" w:themeFill="background1" w:themeFillShade="BF"/>
          </w:tcPr>
          <w:p w14:paraId="41006626" w14:textId="77777777" w:rsidR="4269D5A2" w:rsidRDefault="4269D5A2" w:rsidP="4269D5A2">
            <w:pPr>
              <w:rPr>
                <w:b/>
                <w:bCs/>
              </w:rPr>
            </w:pPr>
            <w:r w:rsidRPr="4269D5A2">
              <w:rPr>
                <w:b/>
                <w:bCs/>
              </w:rPr>
              <w:t>Geschätzter Realisierungsaufwand</w:t>
            </w:r>
          </w:p>
        </w:tc>
        <w:tc>
          <w:tcPr>
            <w:tcW w:w="7056" w:type="dxa"/>
          </w:tcPr>
          <w:p w14:paraId="6AB1F1ED" w14:textId="363E1F98" w:rsidR="4269D5A2" w:rsidRDefault="03A1F78F" w:rsidP="2A905969">
            <w:pPr>
              <w:spacing w:line="259" w:lineRule="auto"/>
              <w:rPr>
                <w:color w:val="FF0000"/>
              </w:rPr>
            </w:pPr>
            <w:r w:rsidRPr="03A1F78F">
              <w:t xml:space="preserve">1 </w:t>
            </w:r>
            <w:r w:rsidR="7AD9A155" w:rsidRPr="7AD9A155">
              <w:t>Tag</w:t>
            </w:r>
          </w:p>
        </w:tc>
      </w:tr>
      <w:tr w:rsidR="4269D5A2" w14:paraId="22B00868" w14:textId="77777777" w:rsidTr="004521EA">
        <w:tc>
          <w:tcPr>
            <w:tcW w:w="2232" w:type="dxa"/>
            <w:shd w:val="clear" w:color="auto" w:fill="BFBFBF" w:themeFill="background1" w:themeFillShade="BF"/>
          </w:tcPr>
          <w:p w14:paraId="00C7F48F" w14:textId="77777777" w:rsidR="4269D5A2" w:rsidRDefault="4269D5A2" w:rsidP="4269D5A2">
            <w:pPr>
              <w:rPr>
                <w:b/>
                <w:bCs/>
              </w:rPr>
            </w:pPr>
            <w:r w:rsidRPr="4269D5A2">
              <w:rPr>
                <w:b/>
                <w:bCs/>
              </w:rPr>
              <w:t>Priorität</w:t>
            </w:r>
          </w:p>
        </w:tc>
        <w:tc>
          <w:tcPr>
            <w:tcW w:w="7056" w:type="dxa"/>
          </w:tcPr>
          <w:p w14:paraId="77C7E389" w14:textId="28B50327" w:rsidR="4269D5A2" w:rsidRDefault="4269D5A2" w:rsidP="4269D5A2">
            <w:r w:rsidRPr="4269D5A2">
              <w:t>Hoch</w:t>
            </w:r>
          </w:p>
        </w:tc>
      </w:tr>
      <w:tr w:rsidR="4269D5A2" w14:paraId="676056B4" w14:textId="77777777" w:rsidTr="004521EA">
        <w:tc>
          <w:tcPr>
            <w:tcW w:w="2232" w:type="dxa"/>
            <w:shd w:val="clear" w:color="auto" w:fill="BFBFBF" w:themeFill="background1" w:themeFillShade="BF"/>
          </w:tcPr>
          <w:p w14:paraId="070D157B" w14:textId="77777777" w:rsidR="4269D5A2" w:rsidRDefault="4269D5A2" w:rsidP="4269D5A2">
            <w:pPr>
              <w:rPr>
                <w:b/>
                <w:bCs/>
              </w:rPr>
            </w:pPr>
            <w:r w:rsidRPr="4269D5A2">
              <w:rPr>
                <w:b/>
                <w:bCs/>
              </w:rPr>
              <w:t>Autor(en)</w:t>
            </w:r>
          </w:p>
        </w:tc>
        <w:tc>
          <w:tcPr>
            <w:tcW w:w="7056" w:type="dxa"/>
          </w:tcPr>
          <w:p w14:paraId="6474C9A6" w14:textId="501B842F" w:rsidR="4269D5A2" w:rsidRDefault="3B5BA22B" w:rsidP="3B5BA22B">
            <w:pPr>
              <w:spacing w:line="259" w:lineRule="auto"/>
            </w:pPr>
            <w:r w:rsidRPr="3B5BA22B">
              <w:t xml:space="preserve">Georg </w:t>
            </w:r>
            <w:proofErr w:type="spellStart"/>
            <w:r w:rsidRPr="3B5BA22B">
              <w:t>Orfali</w:t>
            </w:r>
            <w:proofErr w:type="spellEnd"/>
          </w:p>
        </w:tc>
      </w:tr>
      <w:tr w:rsidR="4269D5A2" w14:paraId="5CD805F8" w14:textId="77777777" w:rsidTr="004521EA">
        <w:tc>
          <w:tcPr>
            <w:tcW w:w="2232" w:type="dxa"/>
            <w:shd w:val="clear" w:color="auto" w:fill="BFBFBF" w:themeFill="background1" w:themeFillShade="BF"/>
          </w:tcPr>
          <w:p w14:paraId="020781AD" w14:textId="77777777" w:rsidR="4269D5A2" w:rsidRDefault="4269D5A2" w:rsidP="4269D5A2">
            <w:pPr>
              <w:rPr>
                <w:b/>
                <w:bCs/>
              </w:rPr>
            </w:pPr>
            <w:r w:rsidRPr="4269D5A2">
              <w:rPr>
                <w:b/>
                <w:bCs/>
              </w:rPr>
              <w:t>Abhängigkeiten zu anderen User Stories</w:t>
            </w:r>
          </w:p>
        </w:tc>
        <w:tc>
          <w:tcPr>
            <w:tcW w:w="7056" w:type="dxa"/>
          </w:tcPr>
          <w:p w14:paraId="5618455B" w14:textId="4D0F2C4E" w:rsidR="4269D5A2" w:rsidRDefault="67D1DC8A" w:rsidP="4269D5A2">
            <w:r>
              <w:t>1.1</w:t>
            </w:r>
          </w:p>
        </w:tc>
      </w:tr>
    </w:tbl>
    <w:p w14:paraId="1AEEAF36" w14:textId="4B64CD24" w:rsidR="00D60B3B" w:rsidRPr="00D60B3B" w:rsidRDefault="00D60B3B" w:rsidP="00D60B3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56F4EF98" w14:textId="77777777" w:rsidTr="501EEC99">
        <w:tc>
          <w:tcPr>
            <w:tcW w:w="2232" w:type="dxa"/>
            <w:shd w:val="clear" w:color="auto" w:fill="BFBFBF" w:themeFill="background1" w:themeFillShade="BF"/>
          </w:tcPr>
          <w:p w14:paraId="185A1A3D" w14:textId="5BBD78BB" w:rsidR="4E831C38" w:rsidRPr="00F70D66" w:rsidRDefault="4E831C38" w:rsidP="4E831C38">
            <w:pPr>
              <w:tabs>
                <w:tab w:val="right" w:pos="1896"/>
              </w:tabs>
              <w:spacing w:line="259" w:lineRule="auto"/>
              <w:rPr>
                <w:b/>
                <w:bCs/>
              </w:rPr>
            </w:pPr>
            <w:r w:rsidRPr="00F70D66">
              <w:rPr>
                <w:b/>
                <w:bCs/>
              </w:rPr>
              <w:t>User Story-ID</w:t>
            </w:r>
          </w:p>
        </w:tc>
        <w:tc>
          <w:tcPr>
            <w:tcW w:w="7056" w:type="dxa"/>
          </w:tcPr>
          <w:p w14:paraId="6B897197" w14:textId="4E236A0F" w:rsidR="4E831C38" w:rsidRPr="00F70D66" w:rsidRDefault="00466A74" w:rsidP="00B941C3">
            <w:r>
              <w:t>11.1</w:t>
            </w:r>
          </w:p>
        </w:tc>
      </w:tr>
      <w:tr w:rsidR="00F70D66" w:rsidRPr="00F70D66" w14:paraId="4BD89BA3" w14:textId="77777777" w:rsidTr="501EEC99">
        <w:tc>
          <w:tcPr>
            <w:tcW w:w="2232" w:type="dxa"/>
            <w:shd w:val="clear" w:color="auto" w:fill="BFBFBF" w:themeFill="background1" w:themeFillShade="BF"/>
          </w:tcPr>
          <w:p w14:paraId="73FA5B3E" w14:textId="77777777" w:rsidR="4E831C38" w:rsidRPr="00F70D66" w:rsidRDefault="4E831C38" w:rsidP="4E831C38">
            <w:pPr>
              <w:rPr>
                <w:b/>
                <w:bCs/>
              </w:rPr>
            </w:pPr>
            <w:r w:rsidRPr="00F70D66">
              <w:rPr>
                <w:b/>
                <w:bCs/>
              </w:rPr>
              <w:t>User Story-Beschreibung</w:t>
            </w:r>
          </w:p>
        </w:tc>
        <w:tc>
          <w:tcPr>
            <w:tcW w:w="7056" w:type="dxa"/>
          </w:tcPr>
          <w:p w14:paraId="39F3E1C4" w14:textId="2697BD2A" w:rsidR="4E831C38" w:rsidRPr="00F70D66" w:rsidRDefault="501EEC99" w:rsidP="501EEC99">
            <w:r w:rsidRPr="00F70D66">
              <w:t xml:space="preserve">Als </w:t>
            </w:r>
            <w:r w:rsidR="001D1571">
              <w:t>Nutzer</w:t>
            </w:r>
            <w:r w:rsidRPr="00F70D66">
              <w:t xml:space="preserve"> möchte ich meinen</w:t>
            </w:r>
            <w:r w:rsidR="2BFDF1C5" w:rsidRPr="00F70D66">
              <w:t xml:space="preserve"> Nutzerprofil ansehen können</w:t>
            </w:r>
            <w:r w:rsidR="3873055A" w:rsidRPr="00F70D66">
              <w:t>, um</w:t>
            </w:r>
            <w:r w:rsidR="11D8AA37">
              <w:t xml:space="preserve"> </w:t>
            </w:r>
            <w:r w:rsidR="6B6FA3AE">
              <w:t xml:space="preserve">mögliche </w:t>
            </w:r>
            <w:r w:rsidR="0040DA88">
              <w:t>Fehler im Profil identifizieren zu können.</w:t>
            </w:r>
          </w:p>
        </w:tc>
      </w:tr>
      <w:tr w:rsidR="00F70D66" w:rsidRPr="00F70D66" w14:paraId="0C6F1047" w14:textId="77777777" w:rsidTr="501EEC99">
        <w:tc>
          <w:tcPr>
            <w:tcW w:w="2232" w:type="dxa"/>
            <w:shd w:val="clear" w:color="auto" w:fill="BFBFBF" w:themeFill="background1" w:themeFillShade="BF"/>
          </w:tcPr>
          <w:p w14:paraId="2BF834E4" w14:textId="77777777" w:rsidR="4E831C38" w:rsidRPr="00F70D66" w:rsidRDefault="4E831C38" w:rsidP="4E831C38">
            <w:pPr>
              <w:rPr>
                <w:b/>
                <w:bCs/>
              </w:rPr>
            </w:pPr>
            <w:r w:rsidRPr="00F70D66">
              <w:rPr>
                <w:b/>
                <w:bCs/>
              </w:rPr>
              <w:t>Geschätzter Realisierungsaufwand</w:t>
            </w:r>
          </w:p>
        </w:tc>
        <w:tc>
          <w:tcPr>
            <w:tcW w:w="7056" w:type="dxa"/>
          </w:tcPr>
          <w:p w14:paraId="3208AC20" w14:textId="29A9F2F6" w:rsidR="4E831C38" w:rsidRPr="00F70D66" w:rsidRDefault="7E9C2081" w:rsidP="4E831C38">
            <w:r>
              <w:t>2 Tage</w:t>
            </w:r>
          </w:p>
        </w:tc>
      </w:tr>
      <w:tr w:rsidR="00F70D66" w:rsidRPr="00F70D66" w14:paraId="5F7CC842" w14:textId="77777777" w:rsidTr="501EEC99">
        <w:tc>
          <w:tcPr>
            <w:tcW w:w="2232" w:type="dxa"/>
            <w:shd w:val="clear" w:color="auto" w:fill="BFBFBF" w:themeFill="background1" w:themeFillShade="BF"/>
          </w:tcPr>
          <w:p w14:paraId="0752D776" w14:textId="77777777" w:rsidR="4E831C38" w:rsidRPr="00F70D66" w:rsidRDefault="4E831C38" w:rsidP="4E831C38">
            <w:pPr>
              <w:rPr>
                <w:b/>
                <w:bCs/>
              </w:rPr>
            </w:pPr>
            <w:r w:rsidRPr="00F70D66">
              <w:rPr>
                <w:b/>
                <w:bCs/>
              </w:rPr>
              <w:t>Priorität</w:t>
            </w:r>
          </w:p>
        </w:tc>
        <w:tc>
          <w:tcPr>
            <w:tcW w:w="7056" w:type="dxa"/>
          </w:tcPr>
          <w:p w14:paraId="2B24D763" w14:textId="5C821430" w:rsidR="4E831C38" w:rsidRPr="00F70D66" w:rsidRDefault="12C41AFD" w:rsidP="4E831C38">
            <w:r w:rsidRPr="00F70D66">
              <w:t>Gering</w:t>
            </w:r>
          </w:p>
        </w:tc>
      </w:tr>
      <w:tr w:rsidR="00F70D66" w:rsidRPr="00F70D66" w14:paraId="36B19A5A" w14:textId="77777777" w:rsidTr="501EEC99">
        <w:tc>
          <w:tcPr>
            <w:tcW w:w="2232" w:type="dxa"/>
            <w:shd w:val="clear" w:color="auto" w:fill="BFBFBF" w:themeFill="background1" w:themeFillShade="BF"/>
          </w:tcPr>
          <w:p w14:paraId="3108907C" w14:textId="5BE1983A" w:rsidR="4E831C38" w:rsidRPr="00F70D66" w:rsidRDefault="55B7C16C" w:rsidP="4A424FC7">
            <w:pPr>
              <w:spacing w:line="259" w:lineRule="auto"/>
              <w:rPr>
                <w:b/>
                <w:bCs/>
              </w:rPr>
            </w:pPr>
            <w:r w:rsidRPr="00F70D66">
              <w:rPr>
                <w:b/>
                <w:bCs/>
              </w:rPr>
              <w:t>Autor(en)</w:t>
            </w:r>
          </w:p>
        </w:tc>
        <w:tc>
          <w:tcPr>
            <w:tcW w:w="7056" w:type="dxa"/>
          </w:tcPr>
          <w:p w14:paraId="53E6E6B8" w14:textId="2564D461" w:rsidR="4E831C38" w:rsidRPr="003E50C0" w:rsidRDefault="003E50C0" w:rsidP="003E50C0">
            <w:pPr>
              <w:rPr>
                <w:lang w:val="en-GB"/>
              </w:rPr>
            </w:pPr>
            <w:r w:rsidRPr="000042B4">
              <w:rPr>
                <w:lang w:val="en-GB"/>
              </w:rPr>
              <w:t>Nguyen-Le Lam</w:t>
            </w:r>
          </w:p>
        </w:tc>
      </w:tr>
      <w:tr w:rsidR="00F70D66" w:rsidRPr="00F70D66" w14:paraId="6CAFD4BE" w14:textId="77777777" w:rsidTr="501EEC99">
        <w:tc>
          <w:tcPr>
            <w:tcW w:w="2232" w:type="dxa"/>
            <w:shd w:val="clear" w:color="auto" w:fill="BFBFBF" w:themeFill="background1" w:themeFillShade="BF"/>
          </w:tcPr>
          <w:p w14:paraId="0E13543D" w14:textId="77777777" w:rsidR="4E831C38" w:rsidRPr="00F70D66" w:rsidRDefault="4E831C38" w:rsidP="4E831C38">
            <w:pPr>
              <w:rPr>
                <w:b/>
                <w:bCs/>
              </w:rPr>
            </w:pPr>
            <w:r w:rsidRPr="00F70D66">
              <w:rPr>
                <w:b/>
                <w:bCs/>
              </w:rPr>
              <w:t>Abhängigkeiten zu anderen User Stories</w:t>
            </w:r>
          </w:p>
        </w:tc>
        <w:tc>
          <w:tcPr>
            <w:tcW w:w="7056" w:type="dxa"/>
          </w:tcPr>
          <w:p w14:paraId="196B29BC" w14:textId="50BE255D" w:rsidR="4E831C38" w:rsidRPr="00F70D66" w:rsidRDefault="00CB1BAB" w:rsidP="4E831C38">
            <w:r>
              <w:t>1.4</w:t>
            </w:r>
          </w:p>
        </w:tc>
      </w:tr>
    </w:tbl>
    <w:p w14:paraId="767538F8" w14:textId="21275DD3" w:rsidR="00896A99" w:rsidRPr="00896A99" w:rsidRDefault="00896A99" w:rsidP="00896A99"/>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2878BAE" w14:paraId="1505C6C0" w14:textId="77777777" w:rsidTr="02878BAE">
        <w:tc>
          <w:tcPr>
            <w:tcW w:w="2232" w:type="dxa"/>
            <w:shd w:val="clear" w:color="auto" w:fill="BFBFBF" w:themeFill="background1" w:themeFillShade="BF"/>
          </w:tcPr>
          <w:p w14:paraId="5EB19F05" w14:textId="5BBD78BB" w:rsidR="02878BAE" w:rsidRDefault="02878BAE" w:rsidP="02878BAE">
            <w:pPr>
              <w:tabs>
                <w:tab w:val="right" w:pos="1896"/>
              </w:tabs>
              <w:spacing w:line="259" w:lineRule="auto"/>
              <w:rPr>
                <w:b/>
                <w:bCs/>
              </w:rPr>
            </w:pPr>
            <w:r w:rsidRPr="02878BAE">
              <w:rPr>
                <w:b/>
                <w:bCs/>
              </w:rPr>
              <w:t>User Story-ID</w:t>
            </w:r>
          </w:p>
        </w:tc>
        <w:tc>
          <w:tcPr>
            <w:tcW w:w="7056" w:type="dxa"/>
          </w:tcPr>
          <w:p w14:paraId="6277F43C" w14:textId="249E2827" w:rsidR="02878BAE" w:rsidRDefault="02878BAE" w:rsidP="00B941C3">
            <w:r>
              <w:t>11.</w:t>
            </w:r>
            <w:r w:rsidR="739D0A3B">
              <w:t>4</w:t>
            </w:r>
          </w:p>
        </w:tc>
      </w:tr>
      <w:tr w:rsidR="02878BAE" w14:paraId="616063EC" w14:textId="77777777" w:rsidTr="02878BAE">
        <w:tc>
          <w:tcPr>
            <w:tcW w:w="2232" w:type="dxa"/>
            <w:shd w:val="clear" w:color="auto" w:fill="BFBFBF" w:themeFill="background1" w:themeFillShade="BF"/>
          </w:tcPr>
          <w:p w14:paraId="6CCE77C0" w14:textId="77777777" w:rsidR="02878BAE" w:rsidRDefault="02878BAE" w:rsidP="02878BAE">
            <w:pPr>
              <w:rPr>
                <w:b/>
                <w:bCs/>
              </w:rPr>
            </w:pPr>
            <w:r w:rsidRPr="02878BAE">
              <w:rPr>
                <w:b/>
                <w:bCs/>
              </w:rPr>
              <w:t>User Story-Beschreibung</w:t>
            </w:r>
          </w:p>
        </w:tc>
        <w:tc>
          <w:tcPr>
            <w:tcW w:w="7056" w:type="dxa"/>
          </w:tcPr>
          <w:p w14:paraId="5490F82C" w14:textId="05DDF0AB" w:rsidR="02878BAE" w:rsidRDefault="009529CB" w:rsidP="00356D79">
            <w:r>
              <w:t>Als Nutzer möchte</w:t>
            </w:r>
            <w:r w:rsidR="00356D79">
              <w:t xml:space="preserve"> ich mein Profil in der Teilnehmerliste visuell hervorgehoben haben, um mich leichter identifizieren zu können.</w:t>
            </w:r>
          </w:p>
        </w:tc>
      </w:tr>
      <w:tr w:rsidR="02878BAE" w14:paraId="2AD9E7B4" w14:textId="77777777" w:rsidTr="02878BAE">
        <w:tc>
          <w:tcPr>
            <w:tcW w:w="2232" w:type="dxa"/>
            <w:shd w:val="clear" w:color="auto" w:fill="BFBFBF" w:themeFill="background1" w:themeFillShade="BF"/>
          </w:tcPr>
          <w:p w14:paraId="6B0A1273" w14:textId="77777777" w:rsidR="02878BAE" w:rsidRDefault="02878BAE" w:rsidP="02878BAE">
            <w:pPr>
              <w:rPr>
                <w:b/>
                <w:bCs/>
              </w:rPr>
            </w:pPr>
            <w:r w:rsidRPr="02878BAE">
              <w:rPr>
                <w:b/>
                <w:bCs/>
              </w:rPr>
              <w:t>Geschätzter Realisierungsaufwand</w:t>
            </w:r>
          </w:p>
        </w:tc>
        <w:tc>
          <w:tcPr>
            <w:tcW w:w="7056" w:type="dxa"/>
          </w:tcPr>
          <w:p w14:paraId="511199A9" w14:textId="08840219" w:rsidR="02878BAE" w:rsidRDefault="2A80DF9F">
            <w:r>
              <w:t>1</w:t>
            </w:r>
            <w:r w:rsidR="00DC604E">
              <w:t xml:space="preserve"> </w:t>
            </w:r>
            <w:r>
              <w:t>Tag</w:t>
            </w:r>
          </w:p>
        </w:tc>
      </w:tr>
      <w:tr w:rsidR="02878BAE" w14:paraId="6AF259AD" w14:textId="77777777" w:rsidTr="02878BAE">
        <w:tc>
          <w:tcPr>
            <w:tcW w:w="2232" w:type="dxa"/>
            <w:shd w:val="clear" w:color="auto" w:fill="BFBFBF" w:themeFill="background1" w:themeFillShade="BF"/>
          </w:tcPr>
          <w:p w14:paraId="2D1C68CD" w14:textId="77777777" w:rsidR="02878BAE" w:rsidRDefault="02878BAE" w:rsidP="02878BAE">
            <w:pPr>
              <w:rPr>
                <w:b/>
                <w:bCs/>
              </w:rPr>
            </w:pPr>
            <w:r w:rsidRPr="02878BAE">
              <w:rPr>
                <w:b/>
                <w:bCs/>
              </w:rPr>
              <w:t>Priorität</w:t>
            </w:r>
          </w:p>
        </w:tc>
        <w:tc>
          <w:tcPr>
            <w:tcW w:w="7056" w:type="dxa"/>
          </w:tcPr>
          <w:p w14:paraId="729828D1" w14:textId="5C821430" w:rsidR="02878BAE" w:rsidRDefault="02878BAE">
            <w:r>
              <w:t>Gering</w:t>
            </w:r>
          </w:p>
        </w:tc>
      </w:tr>
      <w:tr w:rsidR="02878BAE" w14:paraId="34CDEC37" w14:textId="77777777" w:rsidTr="02878BAE">
        <w:tc>
          <w:tcPr>
            <w:tcW w:w="2232" w:type="dxa"/>
            <w:shd w:val="clear" w:color="auto" w:fill="BFBFBF" w:themeFill="background1" w:themeFillShade="BF"/>
          </w:tcPr>
          <w:p w14:paraId="5CB9378C" w14:textId="5BE1983A" w:rsidR="02878BAE" w:rsidRDefault="02878BAE" w:rsidP="02878BAE">
            <w:pPr>
              <w:spacing w:line="259" w:lineRule="auto"/>
              <w:rPr>
                <w:b/>
                <w:bCs/>
              </w:rPr>
            </w:pPr>
            <w:r w:rsidRPr="02878BAE">
              <w:rPr>
                <w:b/>
                <w:bCs/>
              </w:rPr>
              <w:t>Autor(en)</w:t>
            </w:r>
          </w:p>
        </w:tc>
        <w:tc>
          <w:tcPr>
            <w:tcW w:w="7056" w:type="dxa"/>
          </w:tcPr>
          <w:p w14:paraId="2B0329A1" w14:textId="7965FB1C" w:rsidR="02878BAE" w:rsidRDefault="37316906">
            <w:r>
              <w:t xml:space="preserve">Georg </w:t>
            </w:r>
            <w:proofErr w:type="spellStart"/>
            <w:r>
              <w:t>Orfali</w:t>
            </w:r>
            <w:proofErr w:type="spellEnd"/>
          </w:p>
        </w:tc>
      </w:tr>
      <w:tr w:rsidR="02878BAE" w14:paraId="37292270" w14:textId="77777777" w:rsidTr="02878BAE">
        <w:tc>
          <w:tcPr>
            <w:tcW w:w="2232" w:type="dxa"/>
            <w:shd w:val="clear" w:color="auto" w:fill="BFBFBF" w:themeFill="background1" w:themeFillShade="BF"/>
          </w:tcPr>
          <w:p w14:paraId="5E976BCA" w14:textId="77777777" w:rsidR="02878BAE" w:rsidRDefault="02878BAE" w:rsidP="02878BAE">
            <w:pPr>
              <w:rPr>
                <w:b/>
                <w:bCs/>
              </w:rPr>
            </w:pPr>
            <w:r w:rsidRPr="02878BAE">
              <w:rPr>
                <w:b/>
                <w:bCs/>
              </w:rPr>
              <w:t>Abhängigkeiten zu anderen User Stories</w:t>
            </w:r>
          </w:p>
        </w:tc>
        <w:tc>
          <w:tcPr>
            <w:tcW w:w="7056" w:type="dxa"/>
          </w:tcPr>
          <w:p w14:paraId="64840D0B" w14:textId="0EA46F37" w:rsidR="02878BAE" w:rsidRDefault="14957416">
            <w:r>
              <w:t>9.1</w:t>
            </w:r>
          </w:p>
        </w:tc>
      </w:tr>
    </w:tbl>
    <w:p w14:paraId="25436169" w14:textId="1D3FE73E" w:rsidR="5399F6EB" w:rsidRDefault="5399F6EB" w:rsidP="5399F6EB"/>
    <w:p w14:paraId="3796F3F1" w14:textId="351923CB" w:rsidR="00734E0D" w:rsidRDefault="00734E0D" w:rsidP="5399F6EB"/>
    <w:p w14:paraId="207EE1EA" w14:textId="77777777" w:rsidR="00734E0D" w:rsidRDefault="00734E0D" w:rsidP="5399F6E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5399F6EB" w14:paraId="572A4E77" w14:textId="77777777" w:rsidTr="5399F6EB">
        <w:tc>
          <w:tcPr>
            <w:tcW w:w="2232" w:type="dxa"/>
            <w:shd w:val="clear" w:color="auto" w:fill="BFBFBF" w:themeFill="background1" w:themeFillShade="BF"/>
          </w:tcPr>
          <w:p w14:paraId="3853FD8A" w14:textId="5BBD78BB" w:rsidR="5399F6EB" w:rsidRDefault="5399F6EB" w:rsidP="5399F6EB">
            <w:pPr>
              <w:tabs>
                <w:tab w:val="right" w:pos="1896"/>
              </w:tabs>
              <w:spacing w:line="259" w:lineRule="auto"/>
              <w:rPr>
                <w:b/>
                <w:bCs/>
              </w:rPr>
            </w:pPr>
            <w:r w:rsidRPr="5399F6EB">
              <w:rPr>
                <w:b/>
                <w:bCs/>
              </w:rPr>
              <w:lastRenderedPageBreak/>
              <w:t>User Story-ID</w:t>
            </w:r>
          </w:p>
        </w:tc>
        <w:tc>
          <w:tcPr>
            <w:tcW w:w="7056" w:type="dxa"/>
          </w:tcPr>
          <w:p w14:paraId="4F0A5E26" w14:textId="367E8E1C" w:rsidR="5399F6EB" w:rsidRDefault="5399F6EB" w:rsidP="00B941C3">
            <w:r>
              <w:t>11.</w:t>
            </w:r>
            <w:r w:rsidR="5CFCAC8B">
              <w:t>6</w:t>
            </w:r>
          </w:p>
        </w:tc>
      </w:tr>
      <w:tr w:rsidR="5399F6EB" w14:paraId="56303299" w14:textId="77777777" w:rsidTr="5399F6EB">
        <w:tc>
          <w:tcPr>
            <w:tcW w:w="2232" w:type="dxa"/>
            <w:shd w:val="clear" w:color="auto" w:fill="BFBFBF" w:themeFill="background1" w:themeFillShade="BF"/>
          </w:tcPr>
          <w:p w14:paraId="4C412BF9" w14:textId="77777777" w:rsidR="5399F6EB" w:rsidRDefault="5399F6EB" w:rsidP="5399F6EB">
            <w:pPr>
              <w:rPr>
                <w:b/>
                <w:bCs/>
              </w:rPr>
            </w:pPr>
            <w:r w:rsidRPr="5399F6EB">
              <w:rPr>
                <w:b/>
                <w:bCs/>
              </w:rPr>
              <w:t>User Story-Beschreibung</w:t>
            </w:r>
          </w:p>
        </w:tc>
        <w:tc>
          <w:tcPr>
            <w:tcW w:w="7056" w:type="dxa"/>
          </w:tcPr>
          <w:p w14:paraId="3A9B7B78" w14:textId="30D0852E" w:rsidR="5399F6EB" w:rsidRDefault="003911C3">
            <w:r>
              <w:t xml:space="preserve">Als Studierender </w:t>
            </w:r>
            <w:r w:rsidR="00B236CD">
              <w:t>möchte ich</w:t>
            </w:r>
            <w:r w:rsidR="00582E4F">
              <w:t xml:space="preserve">, </w:t>
            </w:r>
            <w:r w:rsidR="0032388B">
              <w:t xml:space="preserve">dass nur Lehrende meine Matrikelnummer und </w:t>
            </w:r>
            <w:r w:rsidR="00904C42">
              <w:t xml:space="preserve">private Adresse einsehen können, </w:t>
            </w:r>
            <w:r w:rsidR="003E661A">
              <w:t>zu Datenschutzzwecken.</w:t>
            </w:r>
          </w:p>
        </w:tc>
      </w:tr>
      <w:tr w:rsidR="5399F6EB" w14:paraId="33F11D9C" w14:textId="77777777" w:rsidTr="5399F6EB">
        <w:tc>
          <w:tcPr>
            <w:tcW w:w="2232" w:type="dxa"/>
            <w:shd w:val="clear" w:color="auto" w:fill="BFBFBF" w:themeFill="background1" w:themeFillShade="BF"/>
          </w:tcPr>
          <w:p w14:paraId="41AB3C24" w14:textId="77777777" w:rsidR="5399F6EB" w:rsidRDefault="5399F6EB" w:rsidP="5399F6EB">
            <w:pPr>
              <w:rPr>
                <w:b/>
                <w:bCs/>
              </w:rPr>
            </w:pPr>
            <w:r w:rsidRPr="5399F6EB">
              <w:rPr>
                <w:b/>
                <w:bCs/>
              </w:rPr>
              <w:t>Geschätzter Realisierungsaufwand</w:t>
            </w:r>
          </w:p>
        </w:tc>
        <w:tc>
          <w:tcPr>
            <w:tcW w:w="7056" w:type="dxa"/>
          </w:tcPr>
          <w:p w14:paraId="3CCD58E5" w14:textId="58BAEC7E" w:rsidR="5399F6EB" w:rsidRDefault="00742314">
            <w:r>
              <w:t>1</w:t>
            </w:r>
            <w:r w:rsidR="5F828BF1">
              <w:t xml:space="preserve"> Tage</w:t>
            </w:r>
          </w:p>
        </w:tc>
      </w:tr>
      <w:tr w:rsidR="5399F6EB" w14:paraId="57B80661" w14:textId="77777777" w:rsidTr="5399F6EB">
        <w:tc>
          <w:tcPr>
            <w:tcW w:w="2232" w:type="dxa"/>
            <w:shd w:val="clear" w:color="auto" w:fill="BFBFBF" w:themeFill="background1" w:themeFillShade="BF"/>
          </w:tcPr>
          <w:p w14:paraId="293E3CD1" w14:textId="77777777" w:rsidR="5399F6EB" w:rsidRDefault="5399F6EB" w:rsidP="5399F6EB">
            <w:pPr>
              <w:rPr>
                <w:b/>
                <w:bCs/>
              </w:rPr>
            </w:pPr>
            <w:r w:rsidRPr="5399F6EB">
              <w:rPr>
                <w:b/>
                <w:bCs/>
              </w:rPr>
              <w:t>Priorität</w:t>
            </w:r>
          </w:p>
        </w:tc>
        <w:tc>
          <w:tcPr>
            <w:tcW w:w="7056" w:type="dxa"/>
          </w:tcPr>
          <w:p w14:paraId="2CAD862D" w14:textId="5C821430" w:rsidR="5399F6EB" w:rsidRDefault="5399F6EB">
            <w:r>
              <w:t>Gering</w:t>
            </w:r>
          </w:p>
        </w:tc>
      </w:tr>
      <w:tr w:rsidR="5399F6EB" w14:paraId="53E896DC" w14:textId="77777777" w:rsidTr="5399F6EB">
        <w:tc>
          <w:tcPr>
            <w:tcW w:w="2232" w:type="dxa"/>
            <w:shd w:val="clear" w:color="auto" w:fill="BFBFBF" w:themeFill="background1" w:themeFillShade="BF"/>
          </w:tcPr>
          <w:p w14:paraId="27139031" w14:textId="5BE1983A" w:rsidR="5399F6EB" w:rsidRDefault="5399F6EB" w:rsidP="5399F6EB">
            <w:pPr>
              <w:spacing w:line="259" w:lineRule="auto"/>
              <w:rPr>
                <w:b/>
                <w:bCs/>
              </w:rPr>
            </w:pPr>
            <w:r w:rsidRPr="5399F6EB">
              <w:rPr>
                <w:b/>
                <w:bCs/>
              </w:rPr>
              <w:t>Autor(en)</w:t>
            </w:r>
          </w:p>
        </w:tc>
        <w:tc>
          <w:tcPr>
            <w:tcW w:w="7056" w:type="dxa"/>
          </w:tcPr>
          <w:p w14:paraId="0943113C" w14:textId="7965FB1C" w:rsidR="5399F6EB" w:rsidRDefault="5399F6EB">
            <w:r>
              <w:t xml:space="preserve">Georg </w:t>
            </w:r>
            <w:proofErr w:type="spellStart"/>
            <w:r>
              <w:t>Orfali</w:t>
            </w:r>
            <w:proofErr w:type="spellEnd"/>
          </w:p>
        </w:tc>
      </w:tr>
      <w:tr w:rsidR="5399F6EB" w14:paraId="6129B064" w14:textId="77777777" w:rsidTr="5399F6EB">
        <w:tc>
          <w:tcPr>
            <w:tcW w:w="2232" w:type="dxa"/>
            <w:shd w:val="clear" w:color="auto" w:fill="BFBFBF" w:themeFill="background1" w:themeFillShade="BF"/>
          </w:tcPr>
          <w:p w14:paraId="09263047" w14:textId="77777777" w:rsidR="5399F6EB" w:rsidRDefault="5399F6EB" w:rsidP="5399F6EB">
            <w:pPr>
              <w:rPr>
                <w:b/>
                <w:bCs/>
              </w:rPr>
            </w:pPr>
            <w:r w:rsidRPr="5399F6EB">
              <w:rPr>
                <w:b/>
                <w:bCs/>
              </w:rPr>
              <w:t>Abhängigkeiten zu anderen User Stories</w:t>
            </w:r>
          </w:p>
        </w:tc>
        <w:tc>
          <w:tcPr>
            <w:tcW w:w="7056" w:type="dxa"/>
          </w:tcPr>
          <w:p w14:paraId="01736A80" w14:textId="0EA46F37" w:rsidR="5399F6EB" w:rsidRDefault="5399F6EB">
            <w:r>
              <w:t>9.1</w:t>
            </w:r>
          </w:p>
        </w:tc>
      </w:tr>
    </w:tbl>
    <w:p w14:paraId="63C42F57" w14:textId="70A4154D" w:rsidR="02878BAE" w:rsidRDefault="02878BAE" w:rsidP="02878BAE"/>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76D8EE01" w14:textId="77777777" w:rsidTr="69FE73EA">
        <w:tc>
          <w:tcPr>
            <w:tcW w:w="2232" w:type="dxa"/>
            <w:shd w:val="clear" w:color="auto" w:fill="BFBFBF" w:themeFill="background1" w:themeFillShade="BF"/>
          </w:tcPr>
          <w:p w14:paraId="7986265D" w14:textId="77777777" w:rsidR="69FE73EA" w:rsidRPr="00F70D66" w:rsidRDefault="69FE73EA" w:rsidP="69FE73EA">
            <w:pPr>
              <w:tabs>
                <w:tab w:val="right" w:pos="1896"/>
              </w:tabs>
              <w:rPr>
                <w:b/>
                <w:bCs/>
              </w:rPr>
            </w:pPr>
            <w:r w:rsidRPr="00F70D66">
              <w:rPr>
                <w:b/>
                <w:bCs/>
              </w:rPr>
              <w:t>User Story-ID</w:t>
            </w:r>
          </w:p>
        </w:tc>
        <w:tc>
          <w:tcPr>
            <w:tcW w:w="7056" w:type="dxa"/>
          </w:tcPr>
          <w:p w14:paraId="34F75992" w14:textId="77CB06AE" w:rsidR="69FE73EA" w:rsidRPr="00F70D66" w:rsidRDefault="4E831C38" w:rsidP="00B941C3">
            <w:r w:rsidRPr="00F70D66">
              <w:t>12</w:t>
            </w:r>
            <w:r w:rsidR="080893AD" w:rsidRPr="00F70D66">
              <w:t>.</w:t>
            </w:r>
            <w:r w:rsidR="2D2D902C" w:rsidRPr="00F70D66">
              <w:t>1</w:t>
            </w:r>
          </w:p>
        </w:tc>
      </w:tr>
      <w:tr w:rsidR="00F70D66" w:rsidRPr="00F70D66" w14:paraId="7EE17946" w14:textId="77777777" w:rsidTr="69FE73EA">
        <w:tc>
          <w:tcPr>
            <w:tcW w:w="2232" w:type="dxa"/>
            <w:shd w:val="clear" w:color="auto" w:fill="BFBFBF" w:themeFill="background1" w:themeFillShade="BF"/>
          </w:tcPr>
          <w:p w14:paraId="1B2F964C" w14:textId="77777777" w:rsidR="69FE73EA" w:rsidRPr="00F70D66" w:rsidRDefault="69FE73EA" w:rsidP="69FE73EA">
            <w:pPr>
              <w:rPr>
                <w:b/>
                <w:bCs/>
              </w:rPr>
            </w:pPr>
            <w:r w:rsidRPr="00F70D66">
              <w:rPr>
                <w:b/>
                <w:bCs/>
              </w:rPr>
              <w:t>User Story-Beschreibung</w:t>
            </w:r>
          </w:p>
        </w:tc>
        <w:tc>
          <w:tcPr>
            <w:tcW w:w="7056" w:type="dxa"/>
          </w:tcPr>
          <w:p w14:paraId="4E682690" w14:textId="52CDA202" w:rsidR="69FE73EA" w:rsidRPr="00F70D66" w:rsidRDefault="34E49B5A" w:rsidP="69FE73EA">
            <w:r w:rsidRPr="00F70D66">
              <w:t xml:space="preserve">Als </w:t>
            </w:r>
            <w:r w:rsidR="1C236763">
              <w:t>Nutzer</w:t>
            </w:r>
            <w:r w:rsidRPr="00F70D66">
              <w:t xml:space="preserve"> möchte ich </w:t>
            </w:r>
            <w:r w:rsidR="07432FFD" w:rsidRPr="00F70D66">
              <w:t xml:space="preserve">meine bereits </w:t>
            </w:r>
            <w:r w:rsidR="4C170644" w:rsidRPr="00F70D66">
              <w:t>eingeschriebene</w:t>
            </w:r>
            <w:r w:rsidR="60C10117" w:rsidRPr="00F70D66">
              <w:t xml:space="preserve"> </w:t>
            </w:r>
            <w:r w:rsidR="37DD9E21" w:rsidRPr="00F70D66">
              <w:t xml:space="preserve">Lehrveranstaltungen sehen </w:t>
            </w:r>
            <w:r w:rsidR="15AD44AE" w:rsidRPr="00F70D66">
              <w:t>können</w:t>
            </w:r>
            <w:r w:rsidR="31C26354" w:rsidRPr="00F70D66">
              <w:t xml:space="preserve">, sodass </w:t>
            </w:r>
            <w:r w:rsidR="567B2CDE" w:rsidRPr="00F70D66">
              <w:t xml:space="preserve">ich meine </w:t>
            </w:r>
            <w:r w:rsidR="5733472E" w:rsidRPr="00F70D66">
              <w:t xml:space="preserve">Veranstaltungen nicht immer </w:t>
            </w:r>
            <w:r w:rsidR="0E34D77B" w:rsidRPr="00F70D66">
              <w:t>separat suchen muss.</w:t>
            </w:r>
          </w:p>
        </w:tc>
      </w:tr>
      <w:tr w:rsidR="00F70D66" w:rsidRPr="00F70D66" w14:paraId="5691EE19" w14:textId="77777777" w:rsidTr="69FE73EA">
        <w:tc>
          <w:tcPr>
            <w:tcW w:w="2232" w:type="dxa"/>
            <w:shd w:val="clear" w:color="auto" w:fill="BFBFBF" w:themeFill="background1" w:themeFillShade="BF"/>
          </w:tcPr>
          <w:p w14:paraId="7E0AF2C0" w14:textId="77777777" w:rsidR="69FE73EA" w:rsidRPr="00F70D66" w:rsidRDefault="69FE73EA" w:rsidP="69FE73EA">
            <w:pPr>
              <w:rPr>
                <w:b/>
                <w:bCs/>
              </w:rPr>
            </w:pPr>
            <w:r w:rsidRPr="00F70D66">
              <w:rPr>
                <w:b/>
                <w:bCs/>
              </w:rPr>
              <w:t>Geschätzter Realisierungsaufwand</w:t>
            </w:r>
          </w:p>
        </w:tc>
        <w:tc>
          <w:tcPr>
            <w:tcW w:w="7056" w:type="dxa"/>
          </w:tcPr>
          <w:p w14:paraId="6FB62083" w14:textId="304D7F2D" w:rsidR="69FE73EA" w:rsidRPr="00F70D66" w:rsidRDefault="7ADDBA0A" w:rsidP="69FE73EA">
            <w:r>
              <w:t>2 Tage</w:t>
            </w:r>
          </w:p>
        </w:tc>
      </w:tr>
      <w:tr w:rsidR="00F70D66" w:rsidRPr="00F70D66" w14:paraId="48290637" w14:textId="77777777" w:rsidTr="69FE73EA">
        <w:tc>
          <w:tcPr>
            <w:tcW w:w="2232" w:type="dxa"/>
            <w:shd w:val="clear" w:color="auto" w:fill="BFBFBF" w:themeFill="background1" w:themeFillShade="BF"/>
          </w:tcPr>
          <w:p w14:paraId="04B75178" w14:textId="77777777" w:rsidR="69FE73EA" w:rsidRPr="00F70D66" w:rsidRDefault="69FE73EA" w:rsidP="69FE73EA">
            <w:pPr>
              <w:rPr>
                <w:b/>
                <w:bCs/>
              </w:rPr>
            </w:pPr>
            <w:r w:rsidRPr="00F70D66">
              <w:rPr>
                <w:b/>
                <w:bCs/>
              </w:rPr>
              <w:t>Priorität</w:t>
            </w:r>
          </w:p>
        </w:tc>
        <w:tc>
          <w:tcPr>
            <w:tcW w:w="7056" w:type="dxa"/>
          </w:tcPr>
          <w:p w14:paraId="6313328E" w14:textId="39116312" w:rsidR="69FE73EA" w:rsidRPr="00F70D66" w:rsidRDefault="7F514674" w:rsidP="69FE73EA">
            <w:r w:rsidRPr="00F70D66">
              <w:t>Mittel</w:t>
            </w:r>
          </w:p>
        </w:tc>
      </w:tr>
      <w:tr w:rsidR="00F70D66" w:rsidRPr="00F70D66" w14:paraId="6E0A9EDE" w14:textId="77777777" w:rsidTr="69FE73EA">
        <w:tc>
          <w:tcPr>
            <w:tcW w:w="2232" w:type="dxa"/>
            <w:shd w:val="clear" w:color="auto" w:fill="BFBFBF" w:themeFill="background1" w:themeFillShade="BF"/>
          </w:tcPr>
          <w:p w14:paraId="7A88F025" w14:textId="77777777" w:rsidR="69FE73EA" w:rsidRPr="00F70D66" w:rsidRDefault="69FE73EA" w:rsidP="69FE73EA">
            <w:pPr>
              <w:rPr>
                <w:b/>
                <w:bCs/>
              </w:rPr>
            </w:pPr>
            <w:r w:rsidRPr="00F70D66">
              <w:rPr>
                <w:b/>
                <w:bCs/>
              </w:rPr>
              <w:t>Autor(en)</w:t>
            </w:r>
          </w:p>
        </w:tc>
        <w:tc>
          <w:tcPr>
            <w:tcW w:w="7056" w:type="dxa"/>
          </w:tcPr>
          <w:p w14:paraId="749A784E" w14:textId="4BCF377D" w:rsidR="69FE73EA" w:rsidRPr="00F70D66" w:rsidRDefault="003E50C0" w:rsidP="69FE73EA">
            <w:r w:rsidRPr="000042B4">
              <w:rPr>
                <w:lang w:val="en-GB"/>
              </w:rPr>
              <w:t>Nguyen-Le Lam</w:t>
            </w:r>
          </w:p>
        </w:tc>
      </w:tr>
      <w:tr w:rsidR="00F70D66" w:rsidRPr="00F70D66" w14:paraId="7D8E8D8F" w14:textId="77777777" w:rsidTr="69FE73EA">
        <w:tc>
          <w:tcPr>
            <w:tcW w:w="2232" w:type="dxa"/>
            <w:shd w:val="clear" w:color="auto" w:fill="BFBFBF" w:themeFill="background1" w:themeFillShade="BF"/>
          </w:tcPr>
          <w:p w14:paraId="294896E9" w14:textId="77777777" w:rsidR="69FE73EA" w:rsidRPr="00F70D66" w:rsidRDefault="69FE73EA" w:rsidP="69FE73EA">
            <w:pPr>
              <w:rPr>
                <w:b/>
                <w:bCs/>
              </w:rPr>
            </w:pPr>
            <w:r w:rsidRPr="00F70D66">
              <w:rPr>
                <w:b/>
                <w:bCs/>
              </w:rPr>
              <w:t>Abhängigkeiten zu anderen User Stories</w:t>
            </w:r>
          </w:p>
        </w:tc>
        <w:tc>
          <w:tcPr>
            <w:tcW w:w="7056" w:type="dxa"/>
          </w:tcPr>
          <w:p w14:paraId="7D7978CF" w14:textId="3CFAA815" w:rsidR="69FE73EA" w:rsidRPr="00F70D66" w:rsidRDefault="00721BA3" w:rsidP="69FE73EA">
            <w:r>
              <w:t>6.1, 7.1, 8.1</w:t>
            </w:r>
          </w:p>
        </w:tc>
      </w:tr>
    </w:tbl>
    <w:p w14:paraId="6F42F8D1" w14:textId="587B66D5" w:rsidR="00EA20BB" w:rsidRPr="00EA20BB" w:rsidRDefault="00EA20BB" w:rsidP="00EA20B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103237" w:rsidRPr="00103237" w14:paraId="3E02980B" w14:textId="77777777" w:rsidTr="35EB1528">
        <w:tc>
          <w:tcPr>
            <w:tcW w:w="2232" w:type="dxa"/>
            <w:shd w:val="clear" w:color="auto" w:fill="BFBFBF" w:themeFill="background1" w:themeFillShade="BF"/>
          </w:tcPr>
          <w:p w14:paraId="01C738CB" w14:textId="77777777" w:rsidR="158EF24D" w:rsidRPr="00103237" w:rsidRDefault="158EF24D" w:rsidP="158EF24D">
            <w:pPr>
              <w:tabs>
                <w:tab w:val="right" w:pos="1896"/>
              </w:tabs>
              <w:rPr>
                <w:b/>
                <w:bCs/>
              </w:rPr>
            </w:pPr>
            <w:r w:rsidRPr="00103237">
              <w:rPr>
                <w:b/>
                <w:bCs/>
              </w:rPr>
              <w:t>User Story-ID</w:t>
            </w:r>
          </w:p>
        </w:tc>
        <w:tc>
          <w:tcPr>
            <w:tcW w:w="7056" w:type="dxa"/>
          </w:tcPr>
          <w:p w14:paraId="2634B7AA" w14:textId="59607BE2" w:rsidR="158EF24D" w:rsidRPr="00103237" w:rsidRDefault="4E831C38" w:rsidP="00B941C3">
            <w:r w:rsidRPr="00103237">
              <w:t>12</w:t>
            </w:r>
            <w:r w:rsidR="6221F31E" w:rsidRPr="00103237">
              <w:t>.</w:t>
            </w:r>
            <w:r w:rsidR="0288E737" w:rsidRPr="00103237">
              <w:t>2</w:t>
            </w:r>
          </w:p>
        </w:tc>
      </w:tr>
      <w:tr w:rsidR="00103237" w:rsidRPr="00103237" w14:paraId="4B004DC0" w14:textId="77777777" w:rsidTr="35EB1528">
        <w:tc>
          <w:tcPr>
            <w:tcW w:w="2232" w:type="dxa"/>
            <w:shd w:val="clear" w:color="auto" w:fill="BFBFBF" w:themeFill="background1" w:themeFillShade="BF"/>
          </w:tcPr>
          <w:p w14:paraId="0786A5DC" w14:textId="77777777" w:rsidR="158EF24D" w:rsidRPr="00103237" w:rsidRDefault="158EF24D" w:rsidP="158EF24D">
            <w:pPr>
              <w:rPr>
                <w:b/>
                <w:bCs/>
              </w:rPr>
            </w:pPr>
            <w:r w:rsidRPr="00103237">
              <w:rPr>
                <w:b/>
                <w:bCs/>
              </w:rPr>
              <w:t>User Story-Beschreibung</w:t>
            </w:r>
          </w:p>
        </w:tc>
        <w:tc>
          <w:tcPr>
            <w:tcW w:w="7056" w:type="dxa"/>
          </w:tcPr>
          <w:p w14:paraId="1D36915D" w14:textId="5F0BCF34" w:rsidR="158EF24D" w:rsidRPr="00103237" w:rsidRDefault="3BEBAB94" w:rsidP="158EF24D">
            <w:r w:rsidRPr="00103237">
              <w:t xml:space="preserve">Als </w:t>
            </w:r>
            <w:r w:rsidR="3D930AC3">
              <w:t>Nutzer</w:t>
            </w:r>
            <w:r w:rsidR="3EE4AE5B" w:rsidRPr="00103237">
              <w:t xml:space="preserve"> möchte</w:t>
            </w:r>
            <w:r w:rsidR="6409AADA" w:rsidRPr="00103237">
              <w:t xml:space="preserve"> ich</w:t>
            </w:r>
            <w:r w:rsidR="14A418FF" w:rsidRPr="00103237">
              <w:t xml:space="preserve"> </w:t>
            </w:r>
            <w:r w:rsidR="2F3BB9A5" w:rsidRPr="00103237">
              <w:t>Lehrveranstaltungen suchen</w:t>
            </w:r>
            <w:r w:rsidR="00BB2B7B">
              <w:t xml:space="preserve"> können</w:t>
            </w:r>
            <w:r w:rsidR="2F3BB9A5" w:rsidRPr="00103237">
              <w:t>,</w:t>
            </w:r>
            <w:r w:rsidR="6D5C8669" w:rsidRPr="00103237">
              <w:t xml:space="preserve"> um </w:t>
            </w:r>
            <w:r w:rsidR="00BB2B7B" w:rsidRPr="00103237">
              <w:t xml:space="preserve">ihnen </w:t>
            </w:r>
            <w:r w:rsidR="47AA9D17" w:rsidRPr="00103237">
              <w:t>möglicherweise beizutreten</w:t>
            </w:r>
            <w:r w:rsidR="4B7A0C8F" w:rsidRPr="00103237">
              <w:t>.</w:t>
            </w:r>
          </w:p>
        </w:tc>
      </w:tr>
      <w:tr w:rsidR="00103237" w:rsidRPr="00103237" w14:paraId="34F8D113" w14:textId="77777777" w:rsidTr="35EB1528">
        <w:tc>
          <w:tcPr>
            <w:tcW w:w="2232" w:type="dxa"/>
            <w:shd w:val="clear" w:color="auto" w:fill="BFBFBF" w:themeFill="background1" w:themeFillShade="BF"/>
          </w:tcPr>
          <w:p w14:paraId="2D140DA0" w14:textId="77777777" w:rsidR="158EF24D" w:rsidRPr="00103237" w:rsidRDefault="158EF24D" w:rsidP="158EF24D">
            <w:pPr>
              <w:rPr>
                <w:b/>
                <w:bCs/>
              </w:rPr>
            </w:pPr>
            <w:r w:rsidRPr="00103237">
              <w:rPr>
                <w:b/>
                <w:bCs/>
              </w:rPr>
              <w:t>Geschätzter Realisierungsaufwand</w:t>
            </w:r>
          </w:p>
        </w:tc>
        <w:tc>
          <w:tcPr>
            <w:tcW w:w="7056" w:type="dxa"/>
          </w:tcPr>
          <w:p w14:paraId="432456E3" w14:textId="278EC34F" w:rsidR="158EF24D" w:rsidRPr="00103237" w:rsidRDefault="35EB1528" w:rsidP="158EF24D">
            <w:r>
              <w:t>2 Tage</w:t>
            </w:r>
          </w:p>
        </w:tc>
      </w:tr>
      <w:tr w:rsidR="00103237" w:rsidRPr="00103237" w14:paraId="3B4806EF" w14:textId="77777777" w:rsidTr="35EB1528">
        <w:tc>
          <w:tcPr>
            <w:tcW w:w="2232" w:type="dxa"/>
            <w:shd w:val="clear" w:color="auto" w:fill="BFBFBF" w:themeFill="background1" w:themeFillShade="BF"/>
          </w:tcPr>
          <w:p w14:paraId="0C4F0B8A" w14:textId="77777777" w:rsidR="158EF24D" w:rsidRPr="00103237" w:rsidRDefault="158EF24D" w:rsidP="158EF24D">
            <w:pPr>
              <w:rPr>
                <w:b/>
                <w:bCs/>
              </w:rPr>
            </w:pPr>
            <w:r w:rsidRPr="00103237">
              <w:rPr>
                <w:b/>
                <w:bCs/>
              </w:rPr>
              <w:t>Priorität</w:t>
            </w:r>
          </w:p>
        </w:tc>
        <w:tc>
          <w:tcPr>
            <w:tcW w:w="7056" w:type="dxa"/>
          </w:tcPr>
          <w:p w14:paraId="31778CDD" w14:textId="5B2D0D9F" w:rsidR="158EF24D" w:rsidRPr="00103237" w:rsidRDefault="326C372A" w:rsidP="158EF24D">
            <w:r w:rsidRPr="00103237">
              <w:t>Hoch</w:t>
            </w:r>
          </w:p>
        </w:tc>
      </w:tr>
      <w:tr w:rsidR="00103237" w:rsidRPr="00103237" w14:paraId="1F186866" w14:textId="77777777" w:rsidTr="35EB1528">
        <w:tc>
          <w:tcPr>
            <w:tcW w:w="2232" w:type="dxa"/>
            <w:shd w:val="clear" w:color="auto" w:fill="BFBFBF" w:themeFill="background1" w:themeFillShade="BF"/>
          </w:tcPr>
          <w:p w14:paraId="6A31F712" w14:textId="77777777" w:rsidR="158EF24D" w:rsidRPr="00103237" w:rsidRDefault="158EF24D" w:rsidP="158EF24D">
            <w:pPr>
              <w:rPr>
                <w:b/>
                <w:bCs/>
              </w:rPr>
            </w:pPr>
            <w:r w:rsidRPr="00103237">
              <w:rPr>
                <w:b/>
                <w:bCs/>
              </w:rPr>
              <w:t>Autor(en)</w:t>
            </w:r>
          </w:p>
        </w:tc>
        <w:tc>
          <w:tcPr>
            <w:tcW w:w="7056" w:type="dxa"/>
          </w:tcPr>
          <w:p w14:paraId="419E2A5A" w14:textId="322E1F93" w:rsidR="158EF24D" w:rsidRPr="00103237" w:rsidRDefault="003E50C0" w:rsidP="158EF24D">
            <w:r w:rsidRPr="000042B4">
              <w:rPr>
                <w:lang w:val="en-GB"/>
              </w:rPr>
              <w:t>Nguyen-Le Lam</w:t>
            </w:r>
          </w:p>
        </w:tc>
      </w:tr>
      <w:tr w:rsidR="00103237" w:rsidRPr="00103237" w14:paraId="1F4B2682" w14:textId="77777777" w:rsidTr="35EB1528">
        <w:tc>
          <w:tcPr>
            <w:tcW w:w="2232" w:type="dxa"/>
            <w:shd w:val="clear" w:color="auto" w:fill="BFBFBF" w:themeFill="background1" w:themeFillShade="BF"/>
          </w:tcPr>
          <w:p w14:paraId="7772476C" w14:textId="77777777" w:rsidR="158EF24D" w:rsidRPr="00103237" w:rsidRDefault="158EF24D" w:rsidP="158EF24D">
            <w:pPr>
              <w:rPr>
                <w:b/>
                <w:bCs/>
              </w:rPr>
            </w:pPr>
            <w:r w:rsidRPr="00103237">
              <w:rPr>
                <w:b/>
                <w:bCs/>
              </w:rPr>
              <w:t>Abhängigkeiten zu anderen User Stories</w:t>
            </w:r>
          </w:p>
        </w:tc>
        <w:tc>
          <w:tcPr>
            <w:tcW w:w="7056" w:type="dxa"/>
          </w:tcPr>
          <w:p w14:paraId="1F2D5ACE" w14:textId="2D95A2F1" w:rsidR="158EF24D" w:rsidRPr="00103237" w:rsidRDefault="00B03031" w:rsidP="158EF24D">
            <w:r>
              <w:t>5.1</w:t>
            </w:r>
          </w:p>
        </w:tc>
      </w:tr>
    </w:tbl>
    <w:p w14:paraId="243E39D8" w14:textId="0732E0F8" w:rsidR="006F6553" w:rsidRPr="00272A78" w:rsidRDefault="006F6553" w:rsidP="00F664D2"/>
    <w:p w14:paraId="269F3B24" w14:textId="0F4F9A83" w:rsidR="006F6553" w:rsidRDefault="006F6553">
      <w:pPr>
        <w:rPr>
          <w:rFonts w:eastAsiaTheme="majorEastAsia" w:cstheme="minorHAnsi"/>
          <w:sz w:val="32"/>
          <w:szCs w:val="32"/>
        </w:rPr>
      </w:pPr>
      <w:r>
        <w:rPr>
          <w:rFonts w:cstheme="minorHAnsi"/>
          <w:sz w:val="32"/>
          <w:szCs w:val="32"/>
        </w:rPr>
        <w:br w:type="page"/>
      </w:r>
    </w:p>
    <w:p w14:paraId="54F006B2" w14:textId="4B707577" w:rsidR="00AD71AB" w:rsidRPr="00241E12" w:rsidRDefault="00AD71AB" w:rsidP="00AD71AB">
      <w:pPr>
        <w:keepNext/>
        <w:keepLines/>
        <w:spacing w:before="40" w:after="0"/>
        <w:outlineLvl w:val="1"/>
        <w:rPr>
          <w:rFonts w:eastAsiaTheme="majorEastAsia" w:cstheme="minorHAnsi"/>
          <w:sz w:val="32"/>
          <w:szCs w:val="32"/>
        </w:rPr>
      </w:pPr>
      <w:bookmarkStart w:id="7" w:name="_Toc69504737"/>
      <w:r>
        <w:rPr>
          <w:rFonts w:eastAsiaTheme="majorEastAsia" w:cstheme="minorHAnsi"/>
          <w:sz w:val="32"/>
          <w:szCs w:val="32"/>
        </w:rPr>
        <w:lastRenderedPageBreak/>
        <w:t>Papierprototypen</w:t>
      </w:r>
      <w:bookmarkEnd w:id="7"/>
    </w:p>
    <w:p w14:paraId="4121CF26" w14:textId="349B75BC" w:rsidR="00AD71AB" w:rsidRDefault="00AD71AB" w:rsidP="00AD71AB">
      <w:pPr>
        <w:rPr>
          <w:rFonts w:cstheme="minorHAnsi"/>
        </w:rPr>
      </w:pPr>
      <w:r w:rsidRPr="00241E12">
        <w:rPr>
          <w:rFonts w:cstheme="minorHAnsi"/>
        </w:rPr>
        <w:t>Erläuterung de</w:t>
      </w:r>
      <w:r w:rsidR="00676E48">
        <w:rPr>
          <w:rFonts w:cstheme="minorHAnsi"/>
        </w:rPr>
        <w:t>r</w:t>
      </w:r>
      <w:r w:rsidRPr="00241E12">
        <w:rPr>
          <w:rFonts w:cstheme="minorHAnsi"/>
        </w:rPr>
        <w:t xml:space="preserve"> Papierprototypen:</w:t>
      </w:r>
    </w:p>
    <w:p w14:paraId="4B008197" w14:textId="442935AE" w:rsidR="00676E48" w:rsidRPr="00676E48" w:rsidRDefault="00022A71" w:rsidP="00676E48">
      <w:pPr>
        <w:pStyle w:val="Listenabsatz"/>
        <w:numPr>
          <w:ilvl w:val="0"/>
          <w:numId w:val="14"/>
        </w:numPr>
        <w:rPr>
          <w:rFonts w:cstheme="minorHAnsi"/>
        </w:rPr>
      </w:pPr>
      <w:r>
        <w:rPr>
          <w:rFonts w:cstheme="minorHAnsi"/>
        </w:rPr>
        <w:t>Die Bezeichnungen „Kurse“, „Lehrveranstaltungen“ und „Veranstaltungen“ werden synonym verwendet</w:t>
      </w:r>
      <w:r w:rsidR="00F548A3">
        <w:rPr>
          <w:rFonts w:cstheme="minorHAnsi"/>
        </w:rPr>
        <w:t>.</w:t>
      </w:r>
    </w:p>
    <w:p w14:paraId="214C6046" w14:textId="4569F162" w:rsidR="00FA1593" w:rsidRDefault="00BB2B7B" w:rsidP="00FA1593">
      <w:pPr>
        <w:pStyle w:val="berschrift3"/>
        <w:rPr>
          <w:rFonts w:asciiTheme="minorHAnsi" w:hAnsiTheme="minorHAnsi" w:cstheme="minorBidi"/>
          <w:u w:val="single"/>
        </w:rPr>
      </w:pPr>
      <w:r w:rsidRPr="119DD215">
        <w:rPr>
          <w:rFonts w:asciiTheme="minorHAnsi" w:hAnsiTheme="minorHAnsi" w:cstheme="minorBidi"/>
          <w:u w:val="single"/>
        </w:rPr>
        <w:t>10.</w:t>
      </w:r>
      <w:r w:rsidR="00971BC2">
        <w:rPr>
          <w:rFonts w:asciiTheme="minorHAnsi" w:hAnsiTheme="minorHAnsi" w:cstheme="minorBidi"/>
          <w:u w:val="single"/>
        </w:rPr>
        <w:t>3</w:t>
      </w:r>
      <w:r w:rsidRPr="119DD215">
        <w:rPr>
          <w:rFonts w:asciiTheme="minorHAnsi" w:hAnsiTheme="minorHAnsi" w:cstheme="minorBidi"/>
          <w:u w:val="single"/>
        </w:rPr>
        <w:t xml:space="preserve"> </w:t>
      </w:r>
      <w:proofErr w:type="spellStart"/>
      <w:r w:rsidRPr="119DD215">
        <w:rPr>
          <w:rFonts w:asciiTheme="minorHAnsi" w:hAnsiTheme="minorHAnsi" w:cstheme="minorBidi"/>
          <w:u w:val="single"/>
        </w:rPr>
        <w:t>Loginseite</w:t>
      </w:r>
      <w:proofErr w:type="spellEnd"/>
    </w:p>
    <w:p w14:paraId="70A7780C" w14:textId="2BD4E470" w:rsidR="00BB2B7B" w:rsidRPr="00FA1593" w:rsidRDefault="00BB2B7B" w:rsidP="00FA1593">
      <w:pPr>
        <w:jc w:val="center"/>
        <w:rPr>
          <w:u w:val="single"/>
        </w:rPr>
      </w:pPr>
      <w:r>
        <w:rPr>
          <w:noProof/>
        </w:rPr>
        <w:drawing>
          <wp:inline distT="0" distB="0" distL="0" distR="0" wp14:anchorId="00264A61" wp14:editId="5800150C">
            <wp:extent cx="4114285" cy="1898015"/>
            <wp:effectExtent l="0" t="0" r="635" b="6985"/>
            <wp:docPr id="1448472269" name="Picture 144847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472269"/>
                    <pic:cNvPicPr/>
                  </pic:nvPicPr>
                  <pic:blipFill rotWithShape="1">
                    <a:blip r:embed="rId9">
                      <a:extLst>
                        <a:ext uri="{28A0092B-C50C-407E-A947-70E740481C1C}">
                          <a14:useLocalDpi xmlns:a14="http://schemas.microsoft.com/office/drawing/2010/main" val="0"/>
                        </a:ext>
                      </a:extLst>
                    </a:blip>
                    <a:srcRect l="1772" r="8229" b="22755"/>
                    <a:stretch/>
                  </pic:blipFill>
                  <pic:spPr bwMode="auto">
                    <a:xfrm>
                      <a:off x="0" y="0"/>
                      <a:ext cx="4114790" cy="1898248"/>
                    </a:xfrm>
                    <a:prstGeom prst="rect">
                      <a:avLst/>
                    </a:prstGeom>
                    <a:ln>
                      <a:noFill/>
                    </a:ln>
                    <a:extLst>
                      <a:ext uri="{53640926-AAD7-44D8-BBD7-CCE9431645EC}">
                        <a14:shadowObscured xmlns:a14="http://schemas.microsoft.com/office/drawing/2010/main"/>
                      </a:ext>
                    </a:extLst>
                  </pic:spPr>
                </pic:pic>
              </a:graphicData>
            </a:graphic>
          </wp:inline>
        </w:drawing>
      </w:r>
    </w:p>
    <w:p w14:paraId="31920869" w14:textId="25FB7E41" w:rsidR="007276DD" w:rsidRPr="00FA1593" w:rsidRDefault="766B0334" w:rsidP="00FA1593">
      <w:r>
        <w:t>Man kann sich per E-Mail oder Matrikelnummer und Passwort einloggen, ansonsten kann man zum Registrierfenster wechseln.</w:t>
      </w:r>
    </w:p>
    <w:p w14:paraId="5965505D" w14:textId="73C2DB57" w:rsidR="00D01736" w:rsidRPr="001678F2" w:rsidRDefault="35EB1528" w:rsidP="00BB2B7B">
      <w:pPr>
        <w:pStyle w:val="berschrift3"/>
        <w:rPr>
          <w:rFonts w:asciiTheme="minorHAnsi" w:hAnsiTheme="minorHAnsi" w:cstheme="minorHAnsi"/>
          <w:u w:val="single"/>
        </w:rPr>
      </w:pPr>
      <w:r w:rsidRPr="35EB1528">
        <w:rPr>
          <w:rFonts w:asciiTheme="minorHAnsi" w:hAnsiTheme="minorHAnsi" w:cstheme="minorBidi"/>
          <w:u w:val="single"/>
        </w:rPr>
        <w:t>1.3 Registrierungsseite</w:t>
      </w:r>
    </w:p>
    <w:p w14:paraId="048800F0" w14:textId="0294DDFF" w:rsidR="004C4703" w:rsidRDefault="0C970ED8" w:rsidP="35EB1528">
      <w:pPr>
        <w:jc w:val="center"/>
      </w:pPr>
      <w:r>
        <w:rPr>
          <w:noProof/>
        </w:rPr>
        <w:drawing>
          <wp:inline distT="0" distB="0" distL="0" distR="0" wp14:anchorId="4AE633A8" wp14:editId="7B3EB044">
            <wp:extent cx="4124325" cy="4572000"/>
            <wp:effectExtent l="0" t="0" r="0" b="0"/>
            <wp:docPr id="1107861680" name="Picture 110786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861680"/>
                    <pic:cNvPicPr/>
                  </pic:nvPicPr>
                  <pic:blipFill>
                    <a:blip r:embed="rId10">
                      <a:extLst>
                        <a:ext uri="{28A0092B-C50C-407E-A947-70E740481C1C}">
                          <a14:useLocalDpi xmlns:a14="http://schemas.microsoft.com/office/drawing/2010/main" val="0"/>
                        </a:ext>
                      </a:extLst>
                    </a:blip>
                    <a:stretch>
                      <a:fillRect/>
                    </a:stretch>
                  </pic:blipFill>
                  <pic:spPr>
                    <a:xfrm>
                      <a:off x="0" y="0"/>
                      <a:ext cx="4124325" cy="4572000"/>
                    </a:xfrm>
                    <a:prstGeom prst="rect">
                      <a:avLst/>
                    </a:prstGeom>
                  </pic:spPr>
                </pic:pic>
              </a:graphicData>
            </a:graphic>
          </wp:inline>
        </w:drawing>
      </w:r>
    </w:p>
    <w:p w14:paraId="33668827" w14:textId="6A3D36FF" w:rsidR="766B0334" w:rsidRDefault="766B0334" w:rsidP="766B0334">
      <w:pPr>
        <w:jc w:val="center"/>
      </w:pPr>
    </w:p>
    <w:p w14:paraId="0FDEE0B5" w14:textId="017086D7" w:rsidR="766B0334" w:rsidRDefault="450136EF" w:rsidP="35EB1528">
      <w:pPr>
        <w:jc w:val="center"/>
      </w:pPr>
      <w:r>
        <w:rPr>
          <w:noProof/>
        </w:rPr>
        <w:lastRenderedPageBreak/>
        <w:drawing>
          <wp:inline distT="0" distB="0" distL="0" distR="0" wp14:anchorId="7F7E6122" wp14:editId="18788D24">
            <wp:extent cx="4210050" cy="4572000"/>
            <wp:effectExtent l="0" t="0" r="0" b="0"/>
            <wp:docPr id="888991061" name="Picture 88899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991061"/>
                    <pic:cNvPicPr/>
                  </pic:nvPicPr>
                  <pic:blipFill>
                    <a:blip r:embed="rId11">
                      <a:extLst>
                        <a:ext uri="{28A0092B-C50C-407E-A947-70E740481C1C}">
                          <a14:useLocalDpi xmlns:a14="http://schemas.microsoft.com/office/drawing/2010/main" val="0"/>
                        </a:ext>
                      </a:extLst>
                    </a:blip>
                    <a:stretch>
                      <a:fillRect/>
                    </a:stretch>
                  </pic:blipFill>
                  <pic:spPr>
                    <a:xfrm>
                      <a:off x="0" y="0"/>
                      <a:ext cx="4210050" cy="4572000"/>
                    </a:xfrm>
                    <a:prstGeom prst="rect">
                      <a:avLst/>
                    </a:prstGeom>
                  </pic:spPr>
                </pic:pic>
              </a:graphicData>
            </a:graphic>
          </wp:inline>
        </w:drawing>
      </w:r>
    </w:p>
    <w:p w14:paraId="62028545" w14:textId="0723E3AA" w:rsidR="766B0334" w:rsidRDefault="766B0334" w:rsidP="766B0334">
      <w:r w:rsidRPr="766B0334">
        <w:t xml:space="preserve">Dieser Papierprototyp repräsentiert die Registrierungsseite der </w:t>
      </w:r>
      <w:r w:rsidRPr="766B0334">
        <w:rPr>
          <w:rFonts w:ascii="Calibri" w:eastAsia="Calibri" w:hAnsi="Calibri" w:cs="Calibri"/>
        </w:rPr>
        <w:t xml:space="preserve">Student Education </w:t>
      </w:r>
      <w:proofErr w:type="spellStart"/>
      <w:r w:rsidRPr="766B0334">
        <w:rPr>
          <w:rFonts w:ascii="Calibri" w:eastAsia="Calibri" w:hAnsi="Calibri" w:cs="Calibri"/>
        </w:rPr>
        <w:t>Platform</w:t>
      </w:r>
      <w:proofErr w:type="spellEnd"/>
      <w:r w:rsidRPr="766B0334">
        <w:rPr>
          <w:rFonts w:ascii="Calibri" w:eastAsia="Calibri" w:hAnsi="Calibri" w:cs="Calibri"/>
        </w:rPr>
        <w:t xml:space="preserve">. Bei der Registrierungsseite kann der Nutzer auswählen, ob er sich als Student oder als Lehrender anmeldet. </w:t>
      </w:r>
    </w:p>
    <w:p w14:paraId="050D3027" w14:textId="126D45B4" w:rsidR="766B0334" w:rsidRDefault="766B0334" w:rsidP="766B0334">
      <w:r>
        <w:t>Wenn der Nutzer sich registrieren möchte, muss dieser seine Anmeldedaten hinterlegen. Diese Daten sind sein Name bestehend aus seinem Vor- und Nachnamen und seinem selbstausgewählten Passwort, welches mindestens 8 Zeichen enthalten muss, damit es anerkannt wird.</w:t>
      </w:r>
    </w:p>
    <w:p w14:paraId="391DABF3" w14:textId="32325B16" w:rsidR="766B0334" w:rsidRDefault="766B0334" w:rsidP="766B0334">
      <w:r>
        <w:t>Zusätzlich muss der Nutzer seine E-Mail angeben, ohne diese kann er sich nicht einloggen.</w:t>
      </w:r>
    </w:p>
    <w:p w14:paraId="6CD518CC" w14:textId="74109AEE" w:rsidR="766B0334" w:rsidRDefault="766B0334" w:rsidP="766B0334">
      <w:r>
        <w:t>Zudem kann er über eine Auswahltabelle sein Land auswählen, woher er kommt. Außerdem muss der Nutzer seine Stadt, seine Postleitzahl, seine Straße und seine zugehörige Hausnummer hinterlegen, um sich zu registrieren.</w:t>
      </w:r>
    </w:p>
    <w:p w14:paraId="02AEE132" w14:textId="28869F94" w:rsidR="766B0334" w:rsidRDefault="766B0334" w:rsidP="766B0334">
      <w:r>
        <w:t>Wenn der Student sich registrieren möchte, muss er sein Studienfach angeben</w:t>
      </w:r>
      <w:r w:rsidR="00983BF1">
        <w:t>.</w:t>
      </w:r>
    </w:p>
    <w:p w14:paraId="48D6507A" w14:textId="6CBF5C9C" w:rsidR="766B0334" w:rsidRDefault="766B0334" w:rsidP="766B0334">
      <w:pPr>
        <w:rPr>
          <w:rFonts w:ascii="Calibri" w:eastAsia="Calibri" w:hAnsi="Calibri" w:cs="Calibri"/>
        </w:rPr>
      </w:pPr>
      <w:r>
        <w:t xml:space="preserve">Wenn der Lehrender sich registrieren möchte, muss er zusätzlich seine Angaben vervollständigen, indem er die Felder Forschungsgebiet und Lehrstuhl ausfüllt. Danach kann sich der Nutzer, entweder als Lehrender oder als Student auf der </w:t>
      </w:r>
      <w:r w:rsidRPr="766B0334">
        <w:rPr>
          <w:rFonts w:ascii="Calibri" w:eastAsia="Calibri" w:hAnsi="Calibri" w:cs="Calibri"/>
        </w:rPr>
        <w:t xml:space="preserve">Student Education </w:t>
      </w:r>
      <w:proofErr w:type="spellStart"/>
      <w:r w:rsidRPr="766B0334">
        <w:rPr>
          <w:rFonts w:ascii="Calibri" w:eastAsia="Calibri" w:hAnsi="Calibri" w:cs="Calibri"/>
        </w:rPr>
        <w:t>Platform</w:t>
      </w:r>
      <w:proofErr w:type="spellEnd"/>
      <w:r w:rsidR="00BE5E29">
        <w:rPr>
          <w:rFonts w:ascii="Calibri" w:eastAsia="Calibri" w:hAnsi="Calibri" w:cs="Calibri"/>
        </w:rPr>
        <w:t xml:space="preserve"> </w:t>
      </w:r>
      <w:r w:rsidRPr="766B0334">
        <w:rPr>
          <w:rFonts w:ascii="Calibri" w:eastAsia="Calibri" w:hAnsi="Calibri" w:cs="Calibri"/>
        </w:rPr>
        <w:t>(SEP) registrieren.</w:t>
      </w:r>
    </w:p>
    <w:p w14:paraId="06A020CC" w14:textId="11FE2D4B" w:rsidR="766B0334" w:rsidRPr="00A03671" w:rsidRDefault="766B0334" w:rsidP="00A03671">
      <w:r>
        <w:t xml:space="preserve"> </w:t>
      </w:r>
    </w:p>
    <w:p w14:paraId="272AE032" w14:textId="4A0A2D3D" w:rsidR="00B56850" w:rsidRPr="001678F2" w:rsidRDefault="35EB1528" w:rsidP="001678F2">
      <w:pPr>
        <w:pStyle w:val="berschrift3"/>
        <w:rPr>
          <w:rFonts w:asciiTheme="minorHAnsi" w:hAnsiTheme="minorHAnsi" w:cstheme="minorHAnsi"/>
          <w:u w:val="single"/>
        </w:rPr>
      </w:pPr>
      <w:r w:rsidRPr="35EB1528">
        <w:rPr>
          <w:rFonts w:asciiTheme="minorHAnsi" w:hAnsiTheme="minorHAnsi" w:cstheme="minorBidi"/>
          <w:u w:val="single"/>
        </w:rPr>
        <w:lastRenderedPageBreak/>
        <w:t>1.6 Profilbearbeitung</w:t>
      </w:r>
    </w:p>
    <w:p w14:paraId="1BC954C1" w14:textId="39074ED7" w:rsidR="004C4703" w:rsidRDefault="0C970ED8" w:rsidP="35EB1528">
      <w:pPr>
        <w:jc w:val="center"/>
      </w:pPr>
      <w:r>
        <w:rPr>
          <w:noProof/>
        </w:rPr>
        <w:drawing>
          <wp:inline distT="0" distB="0" distL="0" distR="0" wp14:anchorId="0BE2E87D" wp14:editId="1A59ACFA">
            <wp:extent cx="4562475" cy="4572000"/>
            <wp:effectExtent l="0" t="0" r="0" b="0"/>
            <wp:docPr id="455250179" name="Picture 455250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250179"/>
                    <pic:cNvPicPr/>
                  </pic:nvPicPr>
                  <pic:blipFill>
                    <a:blip r:embed="rId12">
                      <a:extLst>
                        <a:ext uri="{28A0092B-C50C-407E-A947-70E740481C1C}">
                          <a14:useLocalDpi xmlns:a14="http://schemas.microsoft.com/office/drawing/2010/main" val="0"/>
                        </a:ext>
                      </a:extLst>
                    </a:blip>
                    <a:stretch>
                      <a:fillRect/>
                    </a:stretch>
                  </pic:blipFill>
                  <pic:spPr>
                    <a:xfrm>
                      <a:off x="0" y="0"/>
                      <a:ext cx="4562475" cy="4572000"/>
                    </a:xfrm>
                    <a:prstGeom prst="rect">
                      <a:avLst/>
                    </a:prstGeom>
                  </pic:spPr>
                </pic:pic>
              </a:graphicData>
            </a:graphic>
          </wp:inline>
        </w:drawing>
      </w:r>
    </w:p>
    <w:p w14:paraId="32E79E14" w14:textId="77777777" w:rsidR="00B56850" w:rsidRDefault="00B56850" w:rsidP="00B56850">
      <w:pPr>
        <w:rPr>
          <w:rFonts w:cstheme="minorHAnsi"/>
        </w:rPr>
      </w:pPr>
      <w:r>
        <w:rPr>
          <w:rFonts w:cstheme="minorHAnsi"/>
        </w:rPr>
        <w:t>Wenn der Nutzer sein Profil verändern möchte, muss er über die Startseite Home, dann Einstellung, dann Nutzerkonto auf Profilbearbeitung klicken.</w:t>
      </w:r>
    </w:p>
    <w:p w14:paraId="13A3199E" w14:textId="7CF54DD0" w:rsidR="00B56850" w:rsidRDefault="766B0334" w:rsidP="766B0334">
      <w:r w:rsidRPr="766B0334">
        <w:t>Bei der Profilbearbeitung kann der Nutzer sein Passwort, seine Adresse (Stadt, Land, Postleitzahl, Straße und Hausnummer) verändern. Ein Nutzer kann entweder ein Student oder ein Lehrender sein.</w:t>
      </w:r>
    </w:p>
    <w:p w14:paraId="1C23358A" w14:textId="5B0DF97D" w:rsidR="00B56850" w:rsidRDefault="766B0334" w:rsidP="766B0334">
      <w:r w:rsidRPr="766B0334">
        <w:t>Wenn der Nutzer ein Lehrender ist, kann er sein Forschungsgebiet und seinen Lehrstuhl verändern. Wenn der Nutzer ein Student ist, ist ihm nur gestattet sein Studienfach zu verändern. Für beide Nutzergruppen besteht ebenfalls die Möglichkeit ihr Profilbild zu verändern, in dem sie ein Bild mithilfe dem Befehl Drag and Drop hochladen können. Außerdem kann der Nutzer optional seine Adresse oder seine Telefonnummer hinterlegen.</w:t>
      </w:r>
    </w:p>
    <w:p w14:paraId="45ABB477" w14:textId="328DDFFF" w:rsidR="00B56850" w:rsidRDefault="766B0334" w:rsidP="766B0334">
      <w:r w:rsidRPr="766B0334">
        <w:t xml:space="preserve">Die graue Farbe zeigt an, dass der Nutzer in das Feld reinschreiben kann. Wenn der Nutzer auf das weiße Feld klickt, kann er </w:t>
      </w:r>
      <w:r w:rsidR="00B82961">
        <w:t>et</w:t>
      </w:r>
      <w:r w:rsidRPr="766B0334">
        <w:t xml:space="preserve">was auswählen. Wenn er zusätzlich auf das rechts unten liegende Kreuz klickt, öffnet sich ein Fenster, wo der Nutzer sein Land aus einer Tabelle suchen und anklicken kann. Zuletzt kann der Nutzer sein Profil aktualisieren oder abbrechen, in dem er auf die vorgesehenen Buttons klickt. Unabhängig </w:t>
      </w:r>
      <w:r w:rsidR="001F4E7C">
        <w:t xml:space="preserve">davon, </w:t>
      </w:r>
      <w:r w:rsidRPr="766B0334">
        <w:t>wie er sich entscheidet, gelangt der Nutzer zurück auf seine Nutzerprofilansichtsseite.</w:t>
      </w:r>
    </w:p>
    <w:p w14:paraId="1BA1B743" w14:textId="12DAD53E" w:rsidR="00415D02" w:rsidRPr="001678F2" w:rsidRDefault="766B0334" w:rsidP="001678F2">
      <w:pPr>
        <w:pStyle w:val="berschrift3"/>
        <w:rPr>
          <w:rFonts w:asciiTheme="minorHAnsi" w:hAnsiTheme="minorHAnsi" w:cstheme="minorHAnsi"/>
          <w:u w:val="single"/>
        </w:rPr>
      </w:pPr>
      <w:r w:rsidRPr="766B0334">
        <w:rPr>
          <w:rFonts w:asciiTheme="minorHAnsi" w:hAnsiTheme="minorHAnsi" w:cstheme="minorBidi"/>
          <w:u w:val="single"/>
        </w:rPr>
        <w:lastRenderedPageBreak/>
        <w:t>1.7 Profileinstellung</w:t>
      </w:r>
    </w:p>
    <w:p w14:paraId="72854D44" w14:textId="19371FFF" w:rsidR="4A06131E" w:rsidRDefault="28FD5BE5" w:rsidP="766B0334">
      <w:r>
        <w:rPr>
          <w:noProof/>
        </w:rPr>
        <w:drawing>
          <wp:inline distT="0" distB="0" distL="0" distR="0" wp14:anchorId="07000253" wp14:editId="07C562D5">
            <wp:extent cx="3686175" cy="4572000"/>
            <wp:effectExtent l="0" t="0" r="0" b="0"/>
            <wp:docPr id="164055274" name="Picture 164055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055274"/>
                    <pic:cNvPicPr/>
                  </pic:nvPicPr>
                  <pic:blipFill>
                    <a:blip r:embed="rId13">
                      <a:extLst>
                        <a:ext uri="{28A0092B-C50C-407E-A947-70E740481C1C}">
                          <a14:useLocalDpi xmlns:a14="http://schemas.microsoft.com/office/drawing/2010/main" val="0"/>
                        </a:ext>
                      </a:extLst>
                    </a:blip>
                    <a:stretch>
                      <a:fillRect/>
                    </a:stretch>
                  </pic:blipFill>
                  <pic:spPr>
                    <a:xfrm>
                      <a:off x="0" y="0"/>
                      <a:ext cx="3686175" cy="4572000"/>
                    </a:xfrm>
                    <a:prstGeom prst="rect">
                      <a:avLst/>
                    </a:prstGeom>
                  </pic:spPr>
                </pic:pic>
              </a:graphicData>
            </a:graphic>
          </wp:inline>
        </w:drawing>
      </w:r>
    </w:p>
    <w:p w14:paraId="1FCD87CA" w14:textId="0BC77021" w:rsidR="766B0334" w:rsidRDefault="766B0334">
      <w:r>
        <w:t xml:space="preserve">Von der Startseite kommt der Nutzer (Student oder Lehrender) auf die Einstellungsoberfläche. In den Einstellungen kann der Nutzer sein Nutzerkonto, das </w:t>
      </w:r>
      <w:r w:rsidR="00482D6A">
        <w:t>a</w:t>
      </w:r>
      <w:r>
        <w:t>llgemeine Fenster bearbeiten oder seine Auszeichnungen ansehen.</w:t>
      </w:r>
    </w:p>
    <w:p w14:paraId="0B822A64" w14:textId="12457579" w:rsidR="766B0334" w:rsidRDefault="766B0334" w:rsidP="766B0334"/>
    <w:p w14:paraId="7270B182" w14:textId="302539DD" w:rsidR="00415D02" w:rsidRDefault="00415D02" w:rsidP="007D3AE8">
      <w:pPr>
        <w:jc w:val="center"/>
      </w:pPr>
    </w:p>
    <w:p w14:paraId="457C71D0" w14:textId="77777777" w:rsidR="007725BA" w:rsidRPr="00E66786" w:rsidRDefault="007725BA" w:rsidP="766B0334"/>
    <w:p w14:paraId="6DC96C77" w14:textId="5CBA6C79" w:rsidR="766B0334" w:rsidRDefault="766B0334" w:rsidP="766B0334"/>
    <w:p w14:paraId="2CC598C5" w14:textId="29E5F2C9" w:rsidR="766B0334" w:rsidRDefault="766B0334" w:rsidP="766B0334"/>
    <w:p w14:paraId="5293A861" w14:textId="4594B519" w:rsidR="766B0334" w:rsidRDefault="766B0334" w:rsidP="766B0334"/>
    <w:p w14:paraId="2C6656B3" w14:textId="04EE1D6E" w:rsidR="766B0334" w:rsidRDefault="766B0334" w:rsidP="766B0334"/>
    <w:p w14:paraId="5D3639F8" w14:textId="0F187432" w:rsidR="007725BA" w:rsidRPr="001678F2" w:rsidRDefault="00AD7493" w:rsidP="001678F2">
      <w:pPr>
        <w:pStyle w:val="berschrift3"/>
        <w:rPr>
          <w:rFonts w:asciiTheme="minorHAnsi" w:hAnsiTheme="minorHAnsi" w:cstheme="minorHAnsi"/>
          <w:u w:val="single"/>
        </w:rPr>
      </w:pPr>
      <w:r w:rsidRPr="001678F2">
        <w:rPr>
          <w:rFonts w:asciiTheme="minorHAnsi" w:hAnsiTheme="minorHAnsi" w:cstheme="minorHAnsi"/>
          <w:u w:val="single"/>
        </w:rPr>
        <w:lastRenderedPageBreak/>
        <w:t>2.</w:t>
      </w:r>
      <w:r w:rsidR="00BB004F">
        <w:rPr>
          <w:rFonts w:asciiTheme="minorHAnsi" w:hAnsiTheme="minorHAnsi" w:cstheme="minorHAnsi"/>
          <w:u w:val="single"/>
        </w:rPr>
        <w:t>4</w:t>
      </w:r>
      <w:r w:rsidRPr="001678F2">
        <w:rPr>
          <w:rFonts w:asciiTheme="minorHAnsi" w:hAnsiTheme="minorHAnsi" w:cstheme="minorHAnsi"/>
          <w:u w:val="single"/>
        </w:rPr>
        <w:t xml:space="preserve"> Erstellung </w:t>
      </w:r>
      <w:r w:rsidR="00E74E09" w:rsidRPr="001678F2">
        <w:rPr>
          <w:rFonts w:asciiTheme="minorHAnsi" w:hAnsiTheme="minorHAnsi" w:cstheme="minorHAnsi"/>
          <w:u w:val="single"/>
        </w:rPr>
        <w:t>einer neuen Lehrveranstaltung</w:t>
      </w:r>
    </w:p>
    <w:p w14:paraId="63E798AF" w14:textId="04991766" w:rsidR="00E74E09" w:rsidRPr="00E66786" w:rsidRDefault="5225FDB8" w:rsidP="766B0334">
      <w:pPr>
        <w:jc w:val="center"/>
      </w:pPr>
      <w:r>
        <w:rPr>
          <w:noProof/>
        </w:rPr>
        <w:drawing>
          <wp:inline distT="0" distB="0" distL="0" distR="0" wp14:anchorId="76DF2823" wp14:editId="6F03D917">
            <wp:extent cx="3600000" cy="5272901"/>
            <wp:effectExtent l="0" t="0" r="635"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14">
                      <a:extLst>
                        <a:ext uri="{28A0092B-C50C-407E-A947-70E740481C1C}">
                          <a14:useLocalDpi xmlns:a14="http://schemas.microsoft.com/office/drawing/2010/main" val="0"/>
                        </a:ext>
                      </a:extLst>
                    </a:blip>
                    <a:stretch>
                      <a:fillRect/>
                    </a:stretch>
                  </pic:blipFill>
                  <pic:spPr>
                    <a:xfrm>
                      <a:off x="0" y="0"/>
                      <a:ext cx="3600000" cy="5272901"/>
                    </a:xfrm>
                    <a:prstGeom prst="rect">
                      <a:avLst/>
                    </a:prstGeom>
                  </pic:spPr>
                </pic:pic>
              </a:graphicData>
            </a:graphic>
          </wp:inline>
        </w:drawing>
      </w:r>
    </w:p>
    <w:p w14:paraId="24383A0A" w14:textId="47837D77" w:rsidR="009C62BB" w:rsidRDefault="766B0334" w:rsidP="766B0334">
      <w:r w:rsidRPr="766B0334">
        <w:t>Als Lehrender kommt man über den Button „neue Lehrveranstaltung erstellen“ auf der Seite „Meine Kurse“ (Homescreen) auf die Seite, die in den obigen Prototypen dargestellt ist. Der Lehrender muss dabei den Titel der Veranstaltung eingeben, die Art der Veranstaltung auswählen (entweder Vorlesung oder Seminar) und ein Semester über den Dropdown-Menu auswählen, um eine Lehrveranstaltung erstellen zu können. Alternativ kann man über die Schaltfläche „Datei auswählen…“ eine CSV-Datei mit den nötigen Informationen für die Lehrveranstaltung(en) im Explorer aussuchen. Zur Fertigstellung muss man den Button „Kurs erstellen“ drücken.</w:t>
      </w:r>
    </w:p>
    <w:p w14:paraId="6D400EB1" w14:textId="4D809011" w:rsidR="003F0E8A" w:rsidRDefault="003F0E8A" w:rsidP="007725BA">
      <w:pPr>
        <w:rPr>
          <w:rFonts w:cstheme="minorHAnsi"/>
        </w:rPr>
      </w:pPr>
    </w:p>
    <w:p w14:paraId="5823B39E" w14:textId="6CAE8D43" w:rsidR="003F0E8A" w:rsidRDefault="003F0E8A" w:rsidP="007725BA">
      <w:pPr>
        <w:rPr>
          <w:rFonts w:cstheme="minorHAnsi"/>
        </w:rPr>
      </w:pPr>
    </w:p>
    <w:p w14:paraId="7F6E2D82" w14:textId="40D4E344" w:rsidR="003F0E8A" w:rsidRDefault="003F0E8A" w:rsidP="007725BA">
      <w:pPr>
        <w:rPr>
          <w:rFonts w:cstheme="minorHAnsi"/>
        </w:rPr>
      </w:pPr>
    </w:p>
    <w:p w14:paraId="421F781A" w14:textId="4C4F5376" w:rsidR="003F0E8A" w:rsidRDefault="003F0E8A" w:rsidP="007725BA">
      <w:pPr>
        <w:rPr>
          <w:rFonts w:cstheme="minorHAnsi"/>
        </w:rPr>
      </w:pPr>
    </w:p>
    <w:p w14:paraId="1A41C3CA" w14:textId="6800E1C4" w:rsidR="003F0E8A" w:rsidRDefault="003F0E8A" w:rsidP="007725BA">
      <w:pPr>
        <w:rPr>
          <w:rFonts w:cstheme="minorHAnsi"/>
        </w:rPr>
      </w:pPr>
    </w:p>
    <w:p w14:paraId="04E1FDB0" w14:textId="77777777" w:rsidR="003F0E8A" w:rsidRPr="00E66786" w:rsidRDefault="003F0E8A" w:rsidP="007725BA">
      <w:pPr>
        <w:rPr>
          <w:rFonts w:cstheme="minorHAnsi"/>
        </w:rPr>
      </w:pPr>
    </w:p>
    <w:p w14:paraId="5FA3A350" w14:textId="1ED170B4" w:rsidR="00014328" w:rsidRPr="00CC5EBF" w:rsidRDefault="00014328" w:rsidP="00014328">
      <w:pPr>
        <w:pStyle w:val="berschrift3"/>
        <w:rPr>
          <w:rFonts w:asciiTheme="minorHAnsi" w:hAnsiTheme="minorHAnsi" w:cstheme="minorHAnsi"/>
          <w:u w:val="single"/>
        </w:rPr>
      </w:pPr>
      <w:r w:rsidRPr="00C37795">
        <w:rPr>
          <w:rFonts w:asciiTheme="minorHAnsi" w:hAnsiTheme="minorHAnsi" w:cstheme="minorHAnsi"/>
          <w:u w:val="single"/>
        </w:rPr>
        <w:lastRenderedPageBreak/>
        <w:t>3.3 Übersichtsseite einer Lehrveranstaltung</w:t>
      </w:r>
    </w:p>
    <w:p w14:paraId="21DD8AEF" w14:textId="63DD785D" w:rsidR="00014328" w:rsidRPr="00C37795" w:rsidRDefault="00014328" w:rsidP="00014328">
      <w:pPr>
        <w:spacing w:after="0"/>
      </w:pPr>
      <w:r w:rsidRPr="00C37795">
        <w:t>Aus Studierendensicht</w:t>
      </w:r>
      <w:r>
        <w:t>:</w:t>
      </w:r>
    </w:p>
    <w:p w14:paraId="7766E73E" w14:textId="470FE24E" w:rsidR="00014328" w:rsidRDefault="0C11D8E3" w:rsidP="00014328">
      <w:pPr>
        <w:jc w:val="center"/>
        <w:rPr>
          <w:sz w:val="32"/>
          <w:szCs w:val="32"/>
        </w:rPr>
      </w:pPr>
      <w:r>
        <w:rPr>
          <w:noProof/>
        </w:rPr>
        <w:drawing>
          <wp:inline distT="0" distB="0" distL="0" distR="0" wp14:anchorId="499CFB62" wp14:editId="483ACFB5">
            <wp:extent cx="3960000" cy="2874830"/>
            <wp:effectExtent l="0" t="0" r="2540" b="1905"/>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pic:nvPicPr>
                  <pic:blipFill>
                    <a:blip r:embed="rId15">
                      <a:extLst>
                        <a:ext uri="{28A0092B-C50C-407E-A947-70E740481C1C}">
                          <a14:useLocalDpi xmlns:a14="http://schemas.microsoft.com/office/drawing/2010/main" val="0"/>
                        </a:ext>
                      </a:extLst>
                    </a:blip>
                    <a:stretch>
                      <a:fillRect/>
                    </a:stretch>
                  </pic:blipFill>
                  <pic:spPr>
                    <a:xfrm>
                      <a:off x="0" y="0"/>
                      <a:ext cx="3960000" cy="2874830"/>
                    </a:xfrm>
                    <a:prstGeom prst="rect">
                      <a:avLst/>
                    </a:prstGeom>
                  </pic:spPr>
                </pic:pic>
              </a:graphicData>
            </a:graphic>
          </wp:inline>
        </w:drawing>
      </w:r>
    </w:p>
    <w:p w14:paraId="536F0380" w14:textId="5A7C9FB3" w:rsidR="00014328" w:rsidRPr="008572E1" w:rsidRDefault="00014328" w:rsidP="00014328">
      <w:pPr>
        <w:spacing w:after="0"/>
      </w:pPr>
      <w:r w:rsidRPr="008572E1">
        <w:t xml:space="preserve">Aus </w:t>
      </w:r>
      <w:proofErr w:type="spellStart"/>
      <w:r w:rsidRPr="008572E1">
        <w:t>Lehrendensicht</w:t>
      </w:r>
      <w:proofErr w:type="spellEnd"/>
      <w:r>
        <w:t>:</w:t>
      </w:r>
    </w:p>
    <w:p w14:paraId="737DAE45" w14:textId="47699E2E" w:rsidR="00014328" w:rsidRDefault="0C11D8E3" w:rsidP="00014328">
      <w:pPr>
        <w:jc w:val="center"/>
        <w:rPr>
          <w:sz w:val="32"/>
          <w:szCs w:val="32"/>
        </w:rPr>
      </w:pPr>
      <w:r>
        <w:rPr>
          <w:noProof/>
        </w:rPr>
        <w:drawing>
          <wp:inline distT="0" distB="0" distL="0" distR="0" wp14:anchorId="7F276E30" wp14:editId="70738B7A">
            <wp:extent cx="3963630" cy="2877902"/>
            <wp:effectExtent l="0" t="0" r="0"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3630" cy="2877902"/>
                    </a:xfrm>
                    <a:prstGeom prst="rect">
                      <a:avLst/>
                    </a:prstGeom>
                  </pic:spPr>
                </pic:pic>
              </a:graphicData>
            </a:graphic>
          </wp:inline>
        </w:drawing>
      </w:r>
    </w:p>
    <w:p w14:paraId="30B3D7DB" w14:textId="57E80554" w:rsidR="00014328" w:rsidRPr="0064722B" w:rsidRDefault="00014328" w:rsidP="00014328">
      <w:r>
        <w:t>Wählt man auf der Sidebar auf der linken Fensterseite oder auf der Seite „Meine Kurse“ einen Kurs aus, so gelangt man auf die Übersichtsseite dieses Kurses. Studierende können die allgemeinen Kursinformationen ansehen sowie auf hochgeladene Lehrmaterialien zugreifen. Der Lehrender dieses Kurses kann über die Schaltfläche „Lehrmaterial hochladen“ über den Explorer eine Datei zum Hochladen auswählen. Außerdem kann er über Anklicken des Zahnrades die Kursinformationen editieren.</w:t>
      </w:r>
    </w:p>
    <w:p w14:paraId="229E7BF9" w14:textId="1654AFB3" w:rsidR="009763E9" w:rsidRPr="008572E1" w:rsidRDefault="009763E9" w:rsidP="008572E1">
      <w:pPr>
        <w:pStyle w:val="berschrift3"/>
        <w:rPr>
          <w:rFonts w:asciiTheme="minorHAnsi" w:hAnsiTheme="minorHAnsi" w:cstheme="minorHAnsi"/>
          <w:u w:val="single"/>
        </w:rPr>
      </w:pPr>
      <w:r w:rsidRPr="008572E1">
        <w:rPr>
          <w:rFonts w:asciiTheme="minorHAnsi" w:hAnsiTheme="minorHAnsi" w:cstheme="minorHAnsi"/>
          <w:u w:val="single"/>
        </w:rPr>
        <w:lastRenderedPageBreak/>
        <w:t>5.3 Liste aller Veranstaltungen</w:t>
      </w:r>
    </w:p>
    <w:p w14:paraId="397D4244" w14:textId="77777777" w:rsidR="008D0D8F" w:rsidRDefault="700A73C7" w:rsidP="00C37795">
      <w:pPr>
        <w:jc w:val="center"/>
        <w:rPr>
          <w:sz w:val="32"/>
          <w:szCs w:val="32"/>
        </w:rPr>
      </w:pPr>
      <w:r>
        <w:rPr>
          <w:noProof/>
        </w:rPr>
        <w:drawing>
          <wp:inline distT="0" distB="0" distL="0" distR="0" wp14:anchorId="45FEB17E" wp14:editId="476C5F7F">
            <wp:extent cx="3960000" cy="2874829"/>
            <wp:effectExtent l="0" t="0" r="2540" b="190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0000" cy="2874829"/>
                    </a:xfrm>
                    <a:prstGeom prst="rect">
                      <a:avLst/>
                    </a:prstGeom>
                  </pic:spPr>
                </pic:pic>
              </a:graphicData>
            </a:graphic>
          </wp:inline>
        </w:drawing>
      </w:r>
    </w:p>
    <w:p w14:paraId="37E147BF" w14:textId="4D50AEE3" w:rsidR="008D0D8F" w:rsidRDefault="00507F1E" w:rsidP="0026457F">
      <w:r>
        <w:t xml:space="preserve">Klickt der Nutzer auf die Schaltfläche „Alle Kurse“ am oberen Bildschirmrand </w:t>
      </w:r>
      <w:r w:rsidR="00D07C97">
        <w:t>an</w:t>
      </w:r>
      <w:r w:rsidR="00CC622B">
        <w:t>, so wird eine Auflistung aller angelegten Kurse angezeigt</w:t>
      </w:r>
      <w:r w:rsidR="00D751B2">
        <w:t xml:space="preserve">, </w:t>
      </w:r>
      <w:r w:rsidR="00DD7CE4">
        <w:t xml:space="preserve">chronologisch abwärts und </w:t>
      </w:r>
      <w:r w:rsidR="00767173">
        <w:t xml:space="preserve">alphabetisch </w:t>
      </w:r>
      <w:r w:rsidR="002E243C">
        <w:t>sortiert</w:t>
      </w:r>
      <w:r w:rsidR="0075429C">
        <w:t>. Über das Suchfeld oben rechts kann man nach eine</w:t>
      </w:r>
      <w:r w:rsidR="00832AFF">
        <w:t xml:space="preserve">m Kurs suchen. </w:t>
      </w:r>
    </w:p>
    <w:p w14:paraId="2B522610" w14:textId="77777777" w:rsidR="00B10559" w:rsidRDefault="00B10559" w:rsidP="0026457F"/>
    <w:p w14:paraId="44C32BE4" w14:textId="4094D12E" w:rsidR="00B10559" w:rsidRPr="00B10559" w:rsidRDefault="00B10559" w:rsidP="00B10559">
      <w:pPr>
        <w:pStyle w:val="berschrift3"/>
        <w:rPr>
          <w:rFonts w:asciiTheme="minorHAnsi" w:hAnsiTheme="minorHAnsi" w:cstheme="minorBidi"/>
          <w:u w:val="single"/>
        </w:rPr>
      </w:pPr>
      <w:r w:rsidRPr="1B178EA0">
        <w:rPr>
          <w:rFonts w:asciiTheme="minorHAnsi" w:hAnsiTheme="minorHAnsi" w:cstheme="minorBidi"/>
          <w:u w:val="single"/>
        </w:rPr>
        <w:t xml:space="preserve">6.3 Beitritt zu </w:t>
      </w:r>
      <w:r w:rsidRPr="08B10CF5">
        <w:rPr>
          <w:rFonts w:asciiTheme="minorHAnsi" w:hAnsiTheme="minorHAnsi" w:cstheme="minorBidi"/>
          <w:u w:val="single"/>
        </w:rPr>
        <w:t>Lehrveranstaltungen</w:t>
      </w:r>
    </w:p>
    <w:p w14:paraId="2656CEC7" w14:textId="05C01144" w:rsidR="00B10559" w:rsidRDefault="00B10559" w:rsidP="00B10559">
      <w:pPr>
        <w:jc w:val="center"/>
      </w:pPr>
      <w:r>
        <w:rPr>
          <w:noProof/>
        </w:rPr>
        <w:drawing>
          <wp:inline distT="0" distB="0" distL="0" distR="0" wp14:anchorId="34632449" wp14:editId="5A73E267">
            <wp:extent cx="4391660" cy="4513859"/>
            <wp:effectExtent l="0" t="0" r="8890" b="1270"/>
            <wp:docPr id="1591629368" name="Picture 1591629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629368"/>
                    <pic:cNvPicPr/>
                  </pic:nvPicPr>
                  <pic:blipFill rotWithShape="1">
                    <a:blip r:embed="rId18">
                      <a:extLst>
                        <a:ext uri="{28A0092B-C50C-407E-A947-70E740481C1C}">
                          <a14:useLocalDpi xmlns:a14="http://schemas.microsoft.com/office/drawing/2010/main" val="0"/>
                        </a:ext>
                      </a:extLst>
                    </a:blip>
                    <a:srcRect l="6221" t="8238" b="23687"/>
                    <a:stretch/>
                  </pic:blipFill>
                  <pic:spPr bwMode="auto">
                    <a:xfrm>
                      <a:off x="0" y="0"/>
                      <a:ext cx="4392790" cy="4515020"/>
                    </a:xfrm>
                    <a:prstGeom prst="rect">
                      <a:avLst/>
                    </a:prstGeom>
                    <a:ln>
                      <a:noFill/>
                    </a:ln>
                    <a:extLst>
                      <a:ext uri="{53640926-AAD7-44D8-BBD7-CCE9431645EC}">
                        <a14:shadowObscured xmlns:a14="http://schemas.microsoft.com/office/drawing/2010/main"/>
                      </a:ext>
                    </a:extLst>
                  </pic:spPr>
                </pic:pic>
              </a:graphicData>
            </a:graphic>
          </wp:inline>
        </w:drawing>
      </w:r>
    </w:p>
    <w:p w14:paraId="16D149BC" w14:textId="60F6B84E" w:rsidR="00B10559" w:rsidRDefault="00B10559" w:rsidP="00B10559">
      <w:r>
        <w:lastRenderedPageBreak/>
        <w:t xml:space="preserve">Wenn ein Nutzer sich auf die Seite einer Lehrveranstaltung begibt, </w:t>
      </w:r>
      <w:r w:rsidR="0091400F">
        <w:t>an</w:t>
      </w:r>
      <w:r>
        <w:t xml:space="preserve"> der</w:t>
      </w:r>
      <w:r w:rsidR="0091400F">
        <w:t xml:space="preserve"> er</w:t>
      </w:r>
      <w:r>
        <w:t xml:space="preserve"> nicht bereits teilnimmt, erhält er die Möglichkeit durch das Drücken des Buttons “Lehrveranstaltung beitreten” die Möglichkeit die Veranstaltung hinzuzufügen.</w:t>
      </w:r>
    </w:p>
    <w:p w14:paraId="2C5715C9" w14:textId="77777777" w:rsidR="00B10559" w:rsidRPr="00104631" w:rsidRDefault="00B10559" w:rsidP="00B10559">
      <w:pPr>
        <w:pStyle w:val="berschrift3"/>
        <w:rPr>
          <w:rFonts w:asciiTheme="minorHAnsi" w:hAnsiTheme="minorHAnsi" w:cstheme="minorBidi"/>
          <w:u w:val="single"/>
        </w:rPr>
      </w:pPr>
      <w:r w:rsidRPr="4B851BE8">
        <w:rPr>
          <w:rFonts w:asciiTheme="minorHAnsi" w:hAnsiTheme="minorHAnsi" w:cstheme="minorBidi"/>
          <w:u w:val="single"/>
        </w:rPr>
        <w:t>8.3 Suchfenster für Lehrende</w:t>
      </w:r>
    </w:p>
    <w:p w14:paraId="23EB8182" w14:textId="175EB177" w:rsidR="00B10559" w:rsidRPr="009F25EC" w:rsidRDefault="2B626DB9" w:rsidP="00ED5E6E">
      <w:pPr>
        <w:jc w:val="center"/>
      </w:pPr>
      <w:r>
        <w:rPr>
          <w:noProof/>
        </w:rPr>
        <w:drawing>
          <wp:inline distT="0" distB="0" distL="0" distR="0" wp14:anchorId="26CAD914" wp14:editId="1E3E7860">
            <wp:extent cx="2651720" cy="3067050"/>
            <wp:effectExtent l="0" t="0" r="0" b="0"/>
            <wp:docPr id="1922009938" name="Picture 192200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2009938"/>
                    <pic:cNvPicPr/>
                  </pic:nvPicPr>
                  <pic:blipFill>
                    <a:blip r:embed="rId19">
                      <a:extLst>
                        <a:ext uri="{28A0092B-C50C-407E-A947-70E740481C1C}">
                          <a14:useLocalDpi xmlns:a14="http://schemas.microsoft.com/office/drawing/2010/main" val="0"/>
                        </a:ext>
                      </a:extLst>
                    </a:blip>
                    <a:stretch>
                      <a:fillRect/>
                    </a:stretch>
                  </pic:blipFill>
                  <pic:spPr>
                    <a:xfrm>
                      <a:off x="0" y="0"/>
                      <a:ext cx="2651720" cy="3067050"/>
                    </a:xfrm>
                    <a:prstGeom prst="rect">
                      <a:avLst/>
                    </a:prstGeom>
                  </pic:spPr>
                </pic:pic>
              </a:graphicData>
            </a:graphic>
          </wp:inline>
        </w:drawing>
      </w:r>
    </w:p>
    <w:p w14:paraId="1DE30463" w14:textId="29C7F5CB" w:rsidR="00B10559" w:rsidRDefault="00B10559" w:rsidP="00B10559">
      <w:r>
        <w:t xml:space="preserve">Durch das Klicken von “Hinzufügen” eröffnet sich ein neues Fenster, wo der Lehrende entscheiden kann, zu welcher Lehrveranstaltung er den Nutzer hinzufügen möchte. </w:t>
      </w:r>
    </w:p>
    <w:p w14:paraId="292C0516" w14:textId="77777777" w:rsidR="00B10559" w:rsidRPr="00F97963" w:rsidRDefault="00B10559" w:rsidP="00B10559">
      <w:pPr>
        <w:pStyle w:val="berschrift3"/>
        <w:rPr>
          <w:rFonts w:asciiTheme="minorHAnsi" w:hAnsiTheme="minorHAnsi" w:cstheme="minorBidi"/>
          <w:u w:val="single"/>
        </w:rPr>
      </w:pPr>
      <w:r w:rsidRPr="00F97963">
        <w:rPr>
          <w:rFonts w:asciiTheme="minorHAnsi" w:hAnsiTheme="minorHAnsi" w:cstheme="minorBidi"/>
          <w:u w:val="single"/>
        </w:rPr>
        <w:t>9.3 Teilnehmerliste einer Veranstaltung</w:t>
      </w:r>
    </w:p>
    <w:p w14:paraId="18CBDC89" w14:textId="6FE32950" w:rsidR="00B10559" w:rsidRDefault="2B626DB9" w:rsidP="00ED5E6E">
      <w:pPr>
        <w:jc w:val="center"/>
      </w:pPr>
      <w:r>
        <w:rPr>
          <w:noProof/>
        </w:rPr>
        <w:drawing>
          <wp:inline distT="0" distB="0" distL="0" distR="0" wp14:anchorId="78B4E4F6" wp14:editId="49CA1456">
            <wp:extent cx="4006447" cy="4048620"/>
            <wp:effectExtent l="0" t="0" r="0" b="9525"/>
            <wp:docPr id="882021885" name="Picture 88202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021885"/>
                    <pic:cNvPicPr/>
                  </pic:nvPicPr>
                  <pic:blipFill>
                    <a:blip r:embed="rId20">
                      <a:extLst>
                        <a:ext uri="{28A0092B-C50C-407E-A947-70E740481C1C}">
                          <a14:useLocalDpi xmlns:a14="http://schemas.microsoft.com/office/drawing/2010/main" val="0"/>
                        </a:ext>
                      </a:extLst>
                    </a:blip>
                    <a:stretch>
                      <a:fillRect/>
                    </a:stretch>
                  </pic:blipFill>
                  <pic:spPr>
                    <a:xfrm>
                      <a:off x="0" y="0"/>
                      <a:ext cx="4006447" cy="4048620"/>
                    </a:xfrm>
                    <a:prstGeom prst="rect">
                      <a:avLst/>
                    </a:prstGeom>
                  </pic:spPr>
                </pic:pic>
              </a:graphicData>
            </a:graphic>
          </wp:inline>
        </w:drawing>
      </w:r>
    </w:p>
    <w:p w14:paraId="15C13B15" w14:textId="0C6068BF" w:rsidR="00B10559" w:rsidRDefault="00B10559" w:rsidP="00B10559">
      <w:r>
        <w:lastRenderedPageBreak/>
        <w:t>Durch das Klicken auf den Button “Teilnehmerliste” öffnet sich ein neues Fenster, wo der eine Übersicht über alle teilnehmenden Nutzer erhält</w:t>
      </w:r>
      <w:r w:rsidR="002F7DB9">
        <w:t>.</w:t>
      </w:r>
    </w:p>
    <w:p w14:paraId="31043F0A" w14:textId="77777777" w:rsidR="00B10559" w:rsidRPr="00F97963" w:rsidRDefault="00B10559" w:rsidP="00B10559">
      <w:pPr>
        <w:pStyle w:val="berschrift3"/>
        <w:rPr>
          <w:rFonts w:asciiTheme="minorHAnsi" w:hAnsiTheme="minorHAnsi" w:cstheme="minorHAnsi"/>
          <w:u w:val="single"/>
        </w:rPr>
      </w:pPr>
      <w:r w:rsidRPr="00F97963">
        <w:rPr>
          <w:rFonts w:asciiTheme="minorHAnsi" w:hAnsiTheme="minorHAnsi" w:cstheme="minorBidi"/>
          <w:u w:val="single"/>
        </w:rPr>
        <w:t>11.3 Nutzerprofil (allgemein)</w:t>
      </w:r>
    </w:p>
    <w:p w14:paraId="0AF33522" w14:textId="77777777" w:rsidR="00B10559" w:rsidRPr="002F7DB9" w:rsidRDefault="00B10559" w:rsidP="00B10559">
      <w:pPr>
        <w:pStyle w:val="Listenabsatz"/>
        <w:numPr>
          <w:ilvl w:val="0"/>
          <w:numId w:val="11"/>
        </w:numPr>
        <w:rPr>
          <w:rFonts w:eastAsiaTheme="minorEastAsia"/>
        </w:rPr>
      </w:pPr>
      <w:r w:rsidRPr="002F7DB9">
        <w:t>Sicht eines Studenten auf das Nutzerprofil eines anderen Studenten</w:t>
      </w:r>
    </w:p>
    <w:p w14:paraId="2F4A0C4E" w14:textId="77777777" w:rsidR="00B10559" w:rsidRPr="005E459B" w:rsidRDefault="00B10559" w:rsidP="00B10559">
      <w:pPr>
        <w:jc w:val="center"/>
      </w:pPr>
      <w:r>
        <w:rPr>
          <w:noProof/>
        </w:rPr>
        <w:drawing>
          <wp:inline distT="0" distB="0" distL="0" distR="0" wp14:anchorId="2D18CC49" wp14:editId="44C32150">
            <wp:extent cx="3960000" cy="2773708"/>
            <wp:effectExtent l="0" t="0" r="2540" b="7620"/>
            <wp:docPr id="804497850" name="Picture 80449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497850"/>
                    <pic:cNvPicPr/>
                  </pic:nvPicPr>
                  <pic:blipFill rotWithShape="1">
                    <a:blip r:embed="rId21">
                      <a:extLst>
                        <a:ext uri="{28A0092B-C50C-407E-A947-70E740481C1C}">
                          <a14:useLocalDpi xmlns:a14="http://schemas.microsoft.com/office/drawing/2010/main" val="0"/>
                        </a:ext>
                      </a:extLst>
                    </a:blip>
                    <a:srcRect l="-577" r="17890"/>
                    <a:stretch/>
                  </pic:blipFill>
                  <pic:spPr bwMode="auto">
                    <a:xfrm>
                      <a:off x="0" y="0"/>
                      <a:ext cx="3960000" cy="2773708"/>
                    </a:xfrm>
                    <a:prstGeom prst="rect">
                      <a:avLst/>
                    </a:prstGeom>
                    <a:ln>
                      <a:noFill/>
                    </a:ln>
                    <a:extLst>
                      <a:ext uri="{53640926-AAD7-44D8-BBD7-CCE9431645EC}">
                        <a14:shadowObscured xmlns:a14="http://schemas.microsoft.com/office/drawing/2010/main"/>
                      </a:ext>
                    </a:extLst>
                  </pic:spPr>
                </pic:pic>
              </a:graphicData>
            </a:graphic>
          </wp:inline>
        </w:drawing>
      </w:r>
    </w:p>
    <w:p w14:paraId="46C6D398" w14:textId="77777777" w:rsidR="00B10559" w:rsidRPr="002F7DB9" w:rsidRDefault="00B10559" w:rsidP="00B10559">
      <w:pPr>
        <w:pStyle w:val="Listenabsatz"/>
        <w:numPr>
          <w:ilvl w:val="0"/>
          <w:numId w:val="11"/>
        </w:numPr>
        <w:rPr>
          <w:rFonts w:eastAsiaTheme="minorEastAsia"/>
        </w:rPr>
      </w:pPr>
      <w:r w:rsidRPr="002F7DB9">
        <w:t>Die Sicht eines Lehrenden auf das Nutzerprofil eines Studenten</w:t>
      </w:r>
    </w:p>
    <w:p w14:paraId="54B03E17" w14:textId="4B8F3C43" w:rsidR="00B10559" w:rsidRDefault="00B10559" w:rsidP="00B10559">
      <w:pPr>
        <w:jc w:val="center"/>
      </w:pPr>
      <w:r>
        <w:rPr>
          <w:noProof/>
        </w:rPr>
        <w:drawing>
          <wp:inline distT="0" distB="0" distL="0" distR="0" wp14:anchorId="65A40B08" wp14:editId="5C6FD54F">
            <wp:extent cx="3960000" cy="2804245"/>
            <wp:effectExtent l="0" t="0" r="2540" b="0"/>
            <wp:docPr id="1782334623" name="Picture 178233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334623"/>
                    <pic:cNvPicPr/>
                  </pic:nvPicPr>
                  <pic:blipFill rotWithShape="1">
                    <a:blip r:embed="rId22" cstate="print">
                      <a:extLst>
                        <a:ext uri="{28A0092B-C50C-407E-A947-70E740481C1C}">
                          <a14:useLocalDpi xmlns:a14="http://schemas.microsoft.com/office/drawing/2010/main" val="0"/>
                        </a:ext>
                      </a:extLst>
                    </a:blip>
                    <a:srcRect r="17919"/>
                    <a:stretch/>
                  </pic:blipFill>
                  <pic:spPr bwMode="auto">
                    <a:xfrm>
                      <a:off x="0" y="0"/>
                      <a:ext cx="3960000" cy="2804245"/>
                    </a:xfrm>
                    <a:prstGeom prst="rect">
                      <a:avLst/>
                    </a:prstGeom>
                    <a:ln>
                      <a:noFill/>
                    </a:ln>
                    <a:extLst>
                      <a:ext uri="{53640926-AAD7-44D8-BBD7-CCE9431645EC}">
                        <a14:shadowObscured xmlns:a14="http://schemas.microsoft.com/office/drawing/2010/main"/>
                      </a:ext>
                    </a:extLst>
                  </pic:spPr>
                </pic:pic>
              </a:graphicData>
            </a:graphic>
          </wp:inline>
        </w:drawing>
      </w:r>
    </w:p>
    <w:p w14:paraId="652EF0D3" w14:textId="77777777" w:rsidR="00EB2511" w:rsidRDefault="00EB2511" w:rsidP="00B10559">
      <w:pPr>
        <w:jc w:val="center"/>
      </w:pPr>
    </w:p>
    <w:p w14:paraId="4015B96F" w14:textId="77777777" w:rsidR="00EB2511" w:rsidRDefault="00EB2511" w:rsidP="00B10559">
      <w:pPr>
        <w:jc w:val="center"/>
      </w:pPr>
    </w:p>
    <w:p w14:paraId="35505B64" w14:textId="77777777" w:rsidR="00EB2511" w:rsidRDefault="00EB2511" w:rsidP="00B10559">
      <w:pPr>
        <w:jc w:val="center"/>
      </w:pPr>
    </w:p>
    <w:p w14:paraId="274C360C" w14:textId="77777777" w:rsidR="00EB2511" w:rsidRDefault="00EB2511" w:rsidP="00B10559">
      <w:pPr>
        <w:jc w:val="center"/>
      </w:pPr>
    </w:p>
    <w:p w14:paraId="04E48886" w14:textId="77777777" w:rsidR="00EB2511" w:rsidRDefault="00EB2511" w:rsidP="00B10559">
      <w:pPr>
        <w:jc w:val="center"/>
      </w:pPr>
    </w:p>
    <w:p w14:paraId="59297B3B" w14:textId="77777777" w:rsidR="00EB2511" w:rsidRDefault="00EB2511" w:rsidP="00B10559">
      <w:pPr>
        <w:jc w:val="center"/>
      </w:pPr>
    </w:p>
    <w:p w14:paraId="1325F202" w14:textId="77777777" w:rsidR="00EB2511" w:rsidRDefault="00EB2511" w:rsidP="00B10559">
      <w:pPr>
        <w:jc w:val="center"/>
      </w:pPr>
    </w:p>
    <w:p w14:paraId="084AEA53" w14:textId="0F2B02F3" w:rsidR="00B10559" w:rsidRPr="002F7DB9" w:rsidRDefault="00B10559" w:rsidP="00FB6F80">
      <w:pPr>
        <w:pStyle w:val="Listenabsatz"/>
        <w:numPr>
          <w:ilvl w:val="0"/>
          <w:numId w:val="11"/>
        </w:numPr>
        <w:rPr>
          <w:rFonts w:eastAsiaTheme="minorEastAsia"/>
        </w:rPr>
      </w:pPr>
      <w:r w:rsidRPr="002F7DB9">
        <w:lastRenderedPageBreak/>
        <w:t>Sicht eines Studenten auf das Nutzerprofil eines Lehrenden</w:t>
      </w:r>
    </w:p>
    <w:p w14:paraId="3D0C3032" w14:textId="77777777" w:rsidR="00B10559" w:rsidRDefault="00B10559" w:rsidP="00B10559">
      <w:pPr>
        <w:jc w:val="center"/>
      </w:pPr>
      <w:r>
        <w:rPr>
          <w:noProof/>
        </w:rPr>
        <w:drawing>
          <wp:inline distT="0" distB="0" distL="0" distR="0" wp14:anchorId="2769E85B" wp14:editId="2503C546">
            <wp:extent cx="3830955" cy="2731625"/>
            <wp:effectExtent l="0" t="0" r="0" b="0"/>
            <wp:docPr id="1301448969" name="Picture 1301448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448969"/>
                    <pic:cNvPicPr/>
                  </pic:nvPicPr>
                  <pic:blipFill rotWithShape="1">
                    <a:blip r:embed="rId23">
                      <a:extLst>
                        <a:ext uri="{28A0092B-C50C-407E-A947-70E740481C1C}">
                          <a14:useLocalDpi xmlns:a14="http://schemas.microsoft.com/office/drawing/2010/main" val="0"/>
                        </a:ext>
                      </a:extLst>
                    </a:blip>
                    <a:srcRect r="16203" b="2114"/>
                    <a:stretch/>
                  </pic:blipFill>
                  <pic:spPr bwMode="auto">
                    <a:xfrm>
                      <a:off x="0" y="0"/>
                      <a:ext cx="3831220" cy="2731814"/>
                    </a:xfrm>
                    <a:prstGeom prst="rect">
                      <a:avLst/>
                    </a:prstGeom>
                    <a:ln>
                      <a:noFill/>
                    </a:ln>
                    <a:extLst>
                      <a:ext uri="{53640926-AAD7-44D8-BBD7-CCE9431645EC}">
                        <a14:shadowObscured xmlns:a14="http://schemas.microsoft.com/office/drawing/2010/main"/>
                      </a:ext>
                    </a:extLst>
                  </pic:spPr>
                </pic:pic>
              </a:graphicData>
            </a:graphic>
          </wp:inline>
        </w:drawing>
      </w:r>
    </w:p>
    <w:p w14:paraId="17A1B0EE" w14:textId="77777777" w:rsidR="00B10559" w:rsidRPr="002F7DB9" w:rsidRDefault="00B10559" w:rsidP="00B10559">
      <w:pPr>
        <w:pStyle w:val="Listenabsatz"/>
        <w:numPr>
          <w:ilvl w:val="0"/>
          <w:numId w:val="11"/>
        </w:numPr>
        <w:rPr>
          <w:rFonts w:eastAsiaTheme="minorEastAsia"/>
        </w:rPr>
      </w:pPr>
      <w:r w:rsidRPr="002F7DB9">
        <w:t>Sicht eines Lehrenden auf das Nutzerprofil eines Lehrenden</w:t>
      </w:r>
    </w:p>
    <w:p w14:paraId="658AEC55" w14:textId="78557173" w:rsidR="00B10559" w:rsidRDefault="4FC757DA" w:rsidP="00236650">
      <w:pPr>
        <w:jc w:val="center"/>
      </w:pPr>
      <w:r>
        <w:rPr>
          <w:noProof/>
        </w:rPr>
        <w:drawing>
          <wp:inline distT="0" distB="0" distL="0" distR="0" wp14:anchorId="1CB3DC95" wp14:editId="72CA89CE">
            <wp:extent cx="3747135" cy="2695630"/>
            <wp:effectExtent l="0" t="0" r="5715" b="9525"/>
            <wp:docPr id="174455934" name="Picture 17445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55934"/>
                    <pic:cNvPicPr/>
                  </pic:nvPicPr>
                  <pic:blipFill>
                    <a:blip r:embed="rId24">
                      <a:extLst>
                        <a:ext uri="{28A0092B-C50C-407E-A947-70E740481C1C}">
                          <a14:useLocalDpi xmlns:a14="http://schemas.microsoft.com/office/drawing/2010/main" val="0"/>
                        </a:ext>
                      </a:extLst>
                    </a:blip>
                    <a:srcRect r="18034" b="3403"/>
                    <a:stretch>
                      <a:fillRect/>
                    </a:stretch>
                  </pic:blipFill>
                  <pic:spPr>
                    <a:xfrm>
                      <a:off x="0" y="0"/>
                      <a:ext cx="3747135" cy="2695630"/>
                    </a:xfrm>
                    <a:prstGeom prst="rect">
                      <a:avLst/>
                    </a:prstGeom>
                  </pic:spPr>
                </pic:pic>
              </a:graphicData>
            </a:graphic>
          </wp:inline>
        </w:drawing>
      </w:r>
    </w:p>
    <w:p w14:paraId="76374A96" w14:textId="77777777" w:rsidR="00EB2511" w:rsidRDefault="00EB2511" w:rsidP="00236650">
      <w:pPr>
        <w:jc w:val="center"/>
      </w:pPr>
    </w:p>
    <w:p w14:paraId="14124BC3" w14:textId="77777777" w:rsidR="00EB2511" w:rsidRDefault="00EB2511" w:rsidP="00236650">
      <w:pPr>
        <w:jc w:val="center"/>
      </w:pPr>
    </w:p>
    <w:p w14:paraId="6C11A8D8" w14:textId="77777777" w:rsidR="00EB2511" w:rsidRDefault="00EB2511" w:rsidP="00236650">
      <w:pPr>
        <w:jc w:val="center"/>
      </w:pPr>
    </w:p>
    <w:p w14:paraId="6F6C9DD2" w14:textId="77777777" w:rsidR="00EB2511" w:rsidRDefault="00EB2511" w:rsidP="00236650">
      <w:pPr>
        <w:jc w:val="center"/>
      </w:pPr>
    </w:p>
    <w:p w14:paraId="614227CC" w14:textId="77777777" w:rsidR="00EB2511" w:rsidRDefault="00EB2511" w:rsidP="00236650">
      <w:pPr>
        <w:jc w:val="center"/>
      </w:pPr>
    </w:p>
    <w:p w14:paraId="3B7D3874" w14:textId="77777777" w:rsidR="00EB2511" w:rsidRDefault="00EB2511" w:rsidP="00236650">
      <w:pPr>
        <w:jc w:val="center"/>
      </w:pPr>
    </w:p>
    <w:p w14:paraId="628D2ADC" w14:textId="77777777" w:rsidR="00EB2511" w:rsidRDefault="00EB2511" w:rsidP="00236650">
      <w:pPr>
        <w:jc w:val="center"/>
      </w:pPr>
    </w:p>
    <w:p w14:paraId="3B9AD8BD" w14:textId="77777777" w:rsidR="00EB2511" w:rsidRDefault="00EB2511" w:rsidP="00236650">
      <w:pPr>
        <w:jc w:val="center"/>
      </w:pPr>
    </w:p>
    <w:p w14:paraId="5AAE7F6C" w14:textId="77777777" w:rsidR="00EB2511" w:rsidRDefault="00EB2511" w:rsidP="00236650">
      <w:pPr>
        <w:jc w:val="center"/>
      </w:pPr>
    </w:p>
    <w:p w14:paraId="0DA23076" w14:textId="77777777" w:rsidR="00EB2511" w:rsidRDefault="00EB2511" w:rsidP="00236650">
      <w:pPr>
        <w:jc w:val="center"/>
      </w:pPr>
    </w:p>
    <w:p w14:paraId="21FDE0DE" w14:textId="29F388C2" w:rsidR="00B10559" w:rsidRPr="009E5E4A" w:rsidRDefault="23B1450B" w:rsidP="23B1450B">
      <w:pPr>
        <w:pStyle w:val="Listenabsatz"/>
        <w:numPr>
          <w:ilvl w:val="0"/>
          <w:numId w:val="11"/>
        </w:numPr>
        <w:rPr>
          <w:rFonts w:eastAsiaTheme="minorEastAsia"/>
        </w:rPr>
      </w:pPr>
      <w:r>
        <w:lastRenderedPageBreak/>
        <w:t>Die Sicht eines Nutzers auf sein eigenes Nutzerprofil</w:t>
      </w:r>
    </w:p>
    <w:p w14:paraId="23A85AC0" w14:textId="2DB52072" w:rsidR="001F5B3A" w:rsidRPr="001F5B3A" w:rsidRDefault="00B10559" w:rsidP="001F5B3A">
      <w:pPr>
        <w:jc w:val="center"/>
      </w:pPr>
      <w:r>
        <w:rPr>
          <w:noProof/>
        </w:rPr>
        <w:drawing>
          <wp:inline distT="0" distB="0" distL="0" distR="0" wp14:anchorId="0AC57478" wp14:editId="5411E37A">
            <wp:extent cx="3768597" cy="2657475"/>
            <wp:effectExtent l="0" t="0" r="3810" b="0"/>
            <wp:docPr id="1937798413" name="Picture 193779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r="17572"/>
                    <a:stretch/>
                  </pic:blipFill>
                  <pic:spPr bwMode="auto">
                    <a:xfrm>
                      <a:off x="0" y="0"/>
                      <a:ext cx="3768597" cy="2657475"/>
                    </a:xfrm>
                    <a:prstGeom prst="rect">
                      <a:avLst/>
                    </a:prstGeom>
                    <a:ln>
                      <a:noFill/>
                    </a:ln>
                    <a:extLst>
                      <a:ext uri="{53640926-AAD7-44D8-BBD7-CCE9431645EC}">
                        <a14:shadowObscured xmlns:a14="http://schemas.microsoft.com/office/drawing/2010/main"/>
                      </a:ext>
                    </a:extLst>
                  </pic:spPr>
                </pic:pic>
              </a:graphicData>
            </a:graphic>
          </wp:inline>
        </w:drawing>
      </w:r>
    </w:p>
    <w:p w14:paraId="3170F7B1" w14:textId="0CFBAF12" w:rsidR="0543F129" w:rsidRDefault="23B1450B" w:rsidP="00680011">
      <w:pPr>
        <w:rPr>
          <w:b/>
        </w:rPr>
      </w:pPr>
      <w:r>
        <w:t xml:space="preserve">Erläuterung </w:t>
      </w:r>
      <w:r w:rsidR="00D17C0F">
        <w:t>zu den Prototypen</w:t>
      </w:r>
      <w:r>
        <w:t xml:space="preserve">: Studenten sehen bei Studenten-Profile oder Lehrenden-Profile bestimmte Informationen, wie Kurse, zuständige Lehrveranstaltungen, Mail-Adresse, Lehrstuhl und Forschungsgebiete. Lehrende sehen die gleichen Informationen wie Studenten, jedoch sehen sie zudem noch die Matrikelnummer und die private Adresse. Nutzer können außerdem ihr eigenen Nutzerprofil sehen, wobei sie alle Informationen einsehen können, </w:t>
      </w:r>
      <w:r w:rsidR="740F5B19">
        <w:t xml:space="preserve">auch private Informationen, </w:t>
      </w:r>
      <w:r>
        <w:t xml:space="preserve">die </w:t>
      </w:r>
      <w:r w:rsidR="740F5B19">
        <w:t>nicht für andere Teilnehmer einsehbar sind.</w:t>
      </w:r>
    </w:p>
    <w:p w14:paraId="2BA03DAE" w14:textId="0F1DA474" w:rsidR="008576CD" w:rsidRPr="006D65D0" w:rsidRDefault="6B3B3593" w:rsidP="006D65D0">
      <w:pPr>
        <w:pStyle w:val="berschrift3"/>
        <w:rPr>
          <w:rFonts w:asciiTheme="minorHAnsi" w:hAnsiTheme="minorHAnsi" w:cstheme="minorBidi"/>
          <w:u w:val="single"/>
        </w:rPr>
      </w:pPr>
      <w:r w:rsidRPr="4857AF66">
        <w:rPr>
          <w:rFonts w:asciiTheme="minorHAnsi" w:hAnsiTheme="minorHAnsi" w:cstheme="minorBidi"/>
          <w:u w:val="single"/>
        </w:rPr>
        <w:t>12.</w:t>
      </w:r>
      <w:r w:rsidR="36792183" w:rsidRPr="36792183">
        <w:rPr>
          <w:rFonts w:asciiTheme="minorHAnsi" w:hAnsiTheme="minorHAnsi" w:cstheme="minorBidi"/>
          <w:u w:val="single"/>
        </w:rPr>
        <w:t>5</w:t>
      </w:r>
      <w:r w:rsidRPr="4857AF66">
        <w:rPr>
          <w:rFonts w:asciiTheme="minorHAnsi" w:hAnsiTheme="minorHAnsi" w:cstheme="minorBidi"/>
          <w:u w:val="single"/>
        </w:rPr>
        <w:t xml:space="preserve"> Lehrveranstaltungssuche</w:t>
      </w:r>
    </w:p>
    <w:p w14:paraId="6FF363E2" w14:textId="2DB6FAAB" w:rsidR="000A40D6" w:rsidRPr="006D65D0" w:rsidRDefault="5041AC63" w:rsidP="0026457F">
      <w:pPr>
        <w:pStyle w:val="Listenabsatz"/>
        <w:numPr>
          <w:ilvl w:val="0"/>
          <w:numId w:val="12"/>
        </w:numPr>
      </w:pPr>
      <w:r w:rsidRPr="00AF543B">
        <w:t>Suchfeld</w:t>
      </w:r>
      <w:r w:rsidR="49EB933C" w:rsidRPr="00AF543B">
        <w:t xml:space="preserve"> </w:t>
      </w:r>
      <w:r w:rsidR="49EB933C" w:rsidRPr="4857AF66">
        <w:rPr>
          <w:b/>
        </w:rPr>
        <w:t>anklicken</w:t>
      </w:r>
    </w:p>
    <w:p w14:paraId="621AD054" w14:textId="1E4A0BD9" w:rsidR="000A40D6" w:rsidRDefault="321B8859" w:rsidP="00AF543B">
      <w:pPr>
        <w:jc w:val="center"/>
      </w:pPr>
      <w:r>
        <w:rPr>
          <w:noProof/>
        </w:rPr>
        <w:drawing>
          <wp:inline distT="0" distB="0" distL="0" distR="0" wp14:anchorId="6A4A429F" wp14:editId="0B4A0227">
            <wp:extent cx="3960000" cy="2846250"/>
            <wp:effectExtent l="0" t="0" r="2540" b="0"/>
            <wp:docPr id="296421539" name="Picture 29642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42153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53EA942A" w14:textId="77777777" w:rsidR="00D41F33" w:rsidRDefault="00D41F33" w:rsidP="00AF543B">
      <w:pPr>
        <w:jc w:val="center"/>
      </w:pPr>
    </w:p>
    <w:p w14:paraId="4645DDA5" w14:textId="77777777" w:rsidR="00D41F33" w:rsidRDefault="00D41F33" w:rsidP="00AF543B">
      <w:pPr>
        <w:jc w:val="center"/>
      </w:pPr>
    </w:p>
    <w:p w14:paraId="2D0334B9" w14:textId="77777777" w:rsidR="00D41F33" w:rsidRDefault="00D41F33" w:rsidP="00AF543B">
      <w:pPr>
        <w:jc w:val="center"/>
      </w:pPr>
    </w:p>
    <w:p w14:paraId="7B1C375B" w14:textId="77777777" w:rsidR="00D41F33" w:rsidRDefault="00D41F33" w:rsidP="00AF543B">
      <w:pPr>
        <w:jc w:val="center"/>
      </w:pPr>
    </w:p>
    <w:p w14:paraId="6C5C9D3E" w14:textId="77777777" w:rsidR="00D41F33" w:rsidRDefault="00D41F33" w:rsidP="00AF543B">
      <w:pPr>
        <w:jc w:val="center"/>
      </w:pPr>
    </w:p>
    <w:p w14:paraId="6C46B62F" w14:textId="0302703F" w:rsidR="49EB933C" w:rsidRPr="00AF543B" w:rsidRDefault="23B1450B" w:rsidP="23B1450B">
      <w:pPr>
        <w:pStyle w:val="Listenabsatz"/>
        <w:numPr>
          <w:ilvl w:val="0"/>
          <w:numId w:val="12"/>
        </w:numPr>
        <w:rPr>
          <w:rFonts w:eastAsiaTheme="minorEastAsia"/>
        </w:rPr>
      </w:pPr>
      <w:r>
        <w:lastRenderedPageBreak/>
        <w:t xml:space="preserve">Lehrveranstaltung </w:t>
      </w:r>
      <w:r w:rsidRPr="23B1450B">
        <w:rPr>
          <w:b/>
          <w:bCs/>
        </w:rPr>
        <w:t xml:space="preserve">eintippen </w:t>
      </w:r>
      <w:r>
        <w:t xml:space="preserve">und </w:t>
      </w:r>
      <w:r w:rsidRPr="23B1450B">
        <w:rPr>
          <w:b/>
          <w:bCs/>
        </w:rPr>
        <w:t>suchen</w:t>
      </w:r>
    </w:p>
    <w:p w14:paraId="3D82D6FF" w14:textId="1E4A0BD9" w:rsidR="00B11893" w:rsidRPr="00B11893" w:rsidRDefault="26717A60" w:rsidP="00B11893">
      <w:pPr>
        <w:jc w:val="center"/>
      </w:pPr>
      <w:r>
        <w:rPr>
          <w:noProof/>
        </w:rPr>
        <w:drawing>
          <wp:inline distT="0" distB="0" distL="0" distR="0" wp14:anchorId="418BD533" wp14:editId="489269B7">
            <wp:extent cx="3960000" cy="2846250"/>
            <wp:effectExtent l="0" t="0" r="2540" b="0"/>
            <wp:docPr id="1768318158" name="Picture 1768318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8318158"/>
                    <pic:cNvPicPr/>
                  </pic:nvPicPr>
                  <pic:blipFill>
                    <a:blip r:embed="rId27">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0DE34505" w14:textId="6D63B1E0" w:rsidR="00D4341C" w:rsidRDefault="23B1450B" w:rsidP="23B1450B">
      <w:pPr>
        <w:pStyle w:val="Listenabsatz"/>
        <w:numPr>
          <w:ilvl w:val="0"/>
          <w:numId w:val="12"/>
        </w:numPr>
        <w:rPr>
          <w:rFonts w:eastAsiaTheme="minorEastAsia"/>
        </w:rPr>
      </w:pPr>
      <w:r>
        <w:t>Suche bei einem nicht existierenden Kurs</w:t>
      </w:r>
    </w:p>
    <w:p w14:paraId="145CD47A" w14:textId="13BA899A" w:rsidR="3B225888" w:rsidRDefault="3161CC33" w:rsidP="02CA8642">
      <w:pPr>
        <w:jc w:val="center"/>
      </w:pPr>
      <w:r>
        <w:rPr>
          <w:noProof/>
        </w:rPr>
        <w:drawing>
          <wp:inline distT="0" distB="0" distL="0" distR="0" wp14:anchorId="440CA515" wp14:editId="19779668">
            <wp:extent cx="3960000" cy="2846250"/>
            <wp:effectExtent l="0" t="0" r="2540" b="0"/>
            <wp:docPr id="1139563233" name="Picture 113956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5632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5055AD80" w14:textId="09741C91" w:rsidR="4857AF66" w:rsidRDefault="23B1450B" w:rsidP="006D65D0">
      <w:r>
        <w:t xml:space="preserve">Erläuterungen </w:t>
      </w:r>
      <w:r w:rsidR="349774D9">
        <w:t>zu den</w:t>
      </w:r>
      <w:r>
        <w:t xml:space="preserve"> Prototypen:</w:t>
      </w:r>
    </w:p>
    <w:p w14:paraId="77B1FB5D" w14:textId="22014294" w:rsidR="4857AF66" w:rsidRDefault="23B1450B" w:rsidP="006D65D0">
      <w:r>
        <w:t xml:space="preserve">Der Nutzer klickt zunächst auf “Alle Kurse”, um die Liste aller Kurse zu sehen. Oben rechts befindet sich nun ein Suchfeld, wo der Nutzer seinen gesuchten Kurs eintippen kann. Es erscheint entweder eine Liste mit allen zutreffenden Ergebnissen (siehe 2.) oder eine Fehlermeldung (siehe 3.), wenn der </w:t>
      </w:r>
      <w:proofErr w:type="spellStart"/>
      <w:r>
        <w:t>Kursname</w:t>
      </w:r>
      <w:proofErr w:type="spellEnd"/>
      <w:r>
        <w:t xml:space="preserve"> nicht existiert. Der Nutzer kann nun die Suche erneut durchführen.</w:t>
      </w:r>
    </w:p>
    <w:p w14:paraId="0EA496C6" w14:textId="5B38E4BF" w:rsidR="00C202B5" w:rsidRDefault="00C202B5" w:rsidP="006D65D0"/>
    <w:p w14:paraId="30AC63C8" w14:textId="607CB4D0" w:rsidR="00C202B5" w:rsidRDefault="00C202B5" w:rsidP="006D65D0"/>
    <w:p w14:paraId="2B318281" w14:textId="25685AC5" w:rsidR="00C202B5" w:rsidRDefault="00C202B5" w:rsidP="006D65D0"/>
    <w:p w14:paraId="2F6EEB1E" w14:textId="77777777" w:rsidR="00C202B5" w:rsidRDefault="00C202B5" w:rsidP="006D65D0"/>
    <w:p w14:paraId="206D5CDB" w14:textId="27314712" w:rsidR="000A40D6" w:rsidRPr="006F0604" w:rsidRDefault="00E868D4" w:rsidP="00E868D4">
      <w:pPr>
        <w:pStyle w:val="berschrift3"/>
        <w:rPr>
          <w:rFonts w:asciiTheme="minorHAnsi" w:hAnsiTheme="minorHAnsi" w:cstheme="minorHAnsi"/>
          <w:u w:val="single"/>
        </w:rPr>
      </w:pPr>
      <w:r w:rsidRPr="006F0604">
        <w:rPr>
          <w:rFonts w:asciiTheme="minorHAnsi" w:hAnsiTheme="minorHAnsi" w:cstheme="minorHAnsi"/>
          <w:u w:val="single"/>
        </w:rPr>
        <w:lastRenderedPageBreak/>
        <w:t>12.6</w:t>
      </w:r>
      <w:r w:rsidR="00BE329C" w:rsidRPr="006F0604">
        <w:rPr>
          <w:rFonts w:asciiTheme="minorHAnsi" w:hAnsiTheme="minorHAnsi" w:cstheme="minorHAnsi"/>
          <w:u w:val="single"/>
        </w:rPr>
        <w:t xml:space="preserve"> </w:t>
      </w:r>
      <w:r w:rsidR="00AE2B2A" w:rsidRPr="006F0604">
        <w:rPr>
          <w:rFonts w:asciiTheme="minorHAnsi" w:hAnsiTheme="minorHAnsi" w:cstheme="minorHAnsi"/>
          <w:u w:val="single"/>
        </w:rPr>
        <w:t xml:space="preserve">Eigene Lehrveranstaltungen </w:t>
      </w:r>
      <w:r w:rsidR="005F0F39" w:rsidRPr="006F0604">
        <w:rPr>
          <w:rFonts w:asciiTheme="minorHAnsi" w:hAnsiTheme="minorHAnsi" w:cstheme="minorHAnsi"/>
          <w:u w:val="single"/>
        </w:rPr>
        <w:t>(Meine Kurse)</w:t>
      </w:r>
    </w:p>
    <w:p w14:paraId="13A2F1FF" w14:textId="4C4C0574" w:rsidR="000A40D6" w:rsidRDefault="00093C7B" w:rsidP="0026457F">
      <w:r>
        <w:t>Aus Studierendensicht:</w:t>
      </w:r>
    </w:p>
    <w:p w14:paraId="3630D542" w14:textId="58EF1961" w:rsidR="00093C7B" w:rsidRDefault="73366EFA" w:rsidP="000D525B">
      <w:pPr>
        <w:jc w:val="center"/>
      </w:pPr>
      <w:r>
        <w:rPr>
          <w:noProof/>
        </w:rPr>
        <w:drawing>
          <wp:inline distT="0" distB="0" distL="0" distR="0" wp14:anchorId="16CF8C7D" wp14:editId="16488BE6">
            <wp:extent cx="4120849" cy="2992056"/>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
                    <pic:cNvPicPr/>
                  </pic:nvPicPr>
                  <pic:blipFill>
                    <a:blip r:embed="rId29">
                      <a:extLst>
                        <a:ext uri="{28A0092B-C50C-407E-A947-70E740481C1C}">
                          <a14:useLocalDpi xmlns:a14="http://schemas.microsoft.com/office/drawing/2010/main" val="0"/>
                        </a:ext>
                      </a:extLst>
                    </a:blip>
                    <a:stretch>
                      <a:fillRect/>
                    </a:stretch>
                  </pic:blipFill>
                  <pic:spPr>
                    <a:xfrm>
                      <a:off x="0" y="0"/>
                      <a:ext cx="4120849" cy="2992056"/>
                    </a:xfrm>
                    <a:prstGeom prst="rect">
                      <a:avLst/>
                    </a:prstGeom>
                  </pic:spPr>
                </pic:pic>
              </a:graphicData>
            </a:graphic>
          </wp:inline>
        </w:drawing>
      </w:r>
    </w:p>
    <w:p w14:paraId="574E4A38" w14:textId="1F86BFE9" w:rsidR="00D41F33" w:rsidRDefault="000D525B" w:rsidP="0026457F">
      <w:r>
        <w:t xml:space="preserve">Aus </w:t>
      </w:r>
      <w:proofErr w:type="spellStart"/>
      <w:r>
        <w:t>Lehrendensicht</w:t>
      </w:r>
      <w:proofErr w:type="spellEnd"/>
      <w:r>
        <w:t>:</w:t>
      </w:r>
    </w:p>
    <w:p w14:paraId="4D60E8BD" w14:textId="01C8B89C" w:rsidR="000D525B" w:rsidRDefault="73366EFA" w:rsidP="000D525B">
      <w:pPr>
        <w:jc w:val="center"/>
      </w:pPr>
      <w:r>
        <w:rPr>
          <w:noProof/>
        </w:rPr>
        <w:drawing>
          <wp:inline distT="0" distB="0" distL="0" distR="0" wp14:anchorId="18660D88" wp14:editId="34880781">
            <wp:extent cx="4148887" cy="3012412"/>
            <wp:effectExtent l="0" t="0" r="444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
                    <pic:cNvPicPr/>
                  </pic:nvPicPr>
                  <pic:blipFill>
                    <a:blip r:embed="rId30">
                      <a:extLst>
                        <a:ext uri="{28A0092B-C50C-407E-A947-70E740481C1C}">
                          <a14:useLocalDpi xmlns:a14="http://schemas.microsoft.com/office/drawing/2010/main" val="0"/>
                        </a:ext>
                      </a:extLst>
                    </a:blip>
                    <a:stretch>
                      <a:fillRect/>
                    </a:stretch>
                  </pic:blipFill>
                  <pic:spPr>
                    <a:xfrm>
                      <a:off x="0" y="0"/>
                      <a:ext cx="4148887" cy="3012412"/>
                    </a:xfrm>
                    <a:prstGeom prst="rect">
                      <a:avLst/>
                    </a:prstGeom>
                  </pic:spPr>
                </pic:pic>
              </a:graphicData>
            </a:graphic>
          </wp:inline>
        </w:drawing>
      </w:r>
    </w:p>
    <w:p w14:paraId="27A3A20D" w14:textId="77777777" w:rsidR="00D41F33" w:rsidRDefault="00D41F33" w:rsidP="0026457F"/>
    <w:p w14:paraId="6A639C13" w14:textId="77777777" w:rsidR="00D41F33" w:rsidRDefault="00D41F33" w:rsidP="0026457F"/>
    <w:p w14:paraId="5FA45A1F" w14:textId="5A592DCB" w:rsidR="740F5B19" w:rsidRPr="00B35156" w:rsidRDefault="00D41F33" w:rsidP="00B35156">
      <w:pPr>
        <w:pStyle w:val="berschrift3"/>
        <w:rPr>
          <w:rFonts w:asciiTheme="minorHAnsi" w:hAnsiTheme="minorHAnsi" w:cstheme="minorHAnsi"/>
          <w:u w:val="single"/>
        </w:rPr>
      </w:pPr>
      <w:r w:rsidRPr="00D41F33">
        <w:rPr>
          <w:rFonts w:asciiTheme="minorHAnsi" w:hAnsiTheme="minorHAnsi" w:cstheme="minorHAnsi"/>
          <w:u w:val="single"/>
        </w:rPr>
        <w:lastRenderedPageBreak/>
        <w:t xml:space="preserve">16. </w:t>
      </w:r>
      <w:r w:rsidR="740F5B19" w:rsidRPr="00D41F33">
        <w:rPr>
          <w:rFonts w:asciiTheme="minorHAnsi" w:hAnsiTheme="minorHAnsi" w:cstheme="minorHAnsi"/>
          <w:u w:val="single"/>
        </w:rPr>
        <w:t>Home</w:t>
      </w:r>
      <w:r w:rsidR="00B35156">
        <w:rPr>
          <w:rFonts w:asciiTheme="minorHAnsi" w:hAnsiTheme="minorHAnsi" w:cstheme="minorHAnsi"/>
          <w:u w:val="single"/>
        </w:rPr>
        <w:t>s</w:t>
      </w:r>
      <w:r w:rsidR="740F5B19" w:rsidRPr="00D41F33">
        <w:rPr>
          <w:rFonts w:asciiTheme="minorHAnsi" w:hAnsiTheme="minorHAnsi" w:cstheme="minorHAnsi"/>
          <w:u w:val="single"/>
        </w:rPr>
        <w:t>creen</w:t>
      </w:r>
    </w:p>
    <w:p w14:paraId="7D247BC5" w14:textId="3FD34E8E" w:rsidR="000A40D6" w:rsidRDefault="26717A60" w:rsidP="00D41F33">
      <w:pPr>
        <w:jc w:val="center"/>
      </w:pPr>
      <w:r>
        <w:rPr>
          <w:noProof/>
        </w:rPr>
        <w:drawing>
          <wp:inline distT="0" distB="0" distL="0" distR="0" wp14:anchorId="314BE730" wp14:editId="24DAA8A5">
            <wp:extent cx="4572000" cy="2552700"/>
            <wp:effectExtent l="0" t="0" r="0" b="0"/>
            <wp:docPr id="928959254" name="Grafik 928959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28959254"/>
                    <pic:cNvPicPr/>
                  </pic:nvPicPr>
                  <pic:blipFill>
                    <a:blip r:embed="rId31">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00A6D16" w14:textId="1C27618A" w:rsidR="000A40D6" w:rsidRDefault="740F5B19" w:rsidP="0026457F">
      <w:r>
        <w:t xml:space="preserve">Auf dem Home Screen ist zunächst alles im inneren leer und auf der </w:t>
      </w:r>
      <w:r w:rsidR="00E645FB">
        <w:t>N</w:t>
      </w:r>
      <w:r>
        <w:t>avigation</w:t>
      </w:r>
      <w:r w:rsidR="00E645FB">
        <w:t>-B</w:t>
      </w:r>
      <w:r>
        <w:t xml:space="preserve">ar kann man auf </w:t>
      </w:r>
      <w:r w:rsidR="00F0088C">
        <w:t>„M</w:t>
      </w:r>
      <w:r>
        <w:t>eine Kurse</w:t>
      </w:r>
      <w:r w:rsidR="00F0088C">
        <w:t>“</w:t>
      </w:r>
      <w:r w:rsidR="00E645FB">
        <w:t xml:space="preserve"> oder</w:t>
      </w:r>
      <w:r>
        <w:t xml:space="preserve"> </w:t>
      </w:r>
      <w:r w:rsidR="00F0088C">
        <w:t>„</w:t>
      </w:r>
      <w:r>
        <w:t>Alle Kurse</w:t>
      </w:r>
      <w:r w:rsidR="00F0088C">
        <w:t>“</w:t>
      </w:r>
      <w:r>
        <w:t xml:space="preserve"> </w:t>
      </w:r>
      <w:r w:rsidR="00E645FB">
        <w:t xml:space="preserve">klicken </w:t>
      </w:r>
      <w:r>
        <w:t>und in der linken Sidebar sieht man die aktuellen Kurse.</w:t>
      </w:r>
    </w:p>
    <w:p w14:paraId="253BEB84" w14:textId="1E4A0BD9" w:rsidR="000A40D6" w:rsidRPr="0026457F" w:rsidRDefault="000A40D6" w:rsidP="0026457F"/>
    <w:p w14:paraId="5C91B92B" w14:textId="3CAFBB31" w:rsidR="00BC24D6" w:rsidRPr="007725BA" w:rsidRDefault="009763E9" w:rsidP="008D0D8F">
      <w:pPr>
        <w:rPr>
          <w:rFonts w:eastAsiaTheme="majorEastAsia"/>
          <w:sz w:val="32"/>
          <w:szCs w:val="32"/>
        </w:rPr>
      </w:pPr>
      <w:r w:rsidRPr="54DCA129">
        <w:rPr>
          <w:sz w:val="32"/>
          <w:szCs w:val="32"/>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8" w:name="_Toc508709269"/>
      <w:bookmarkStart w:id="9" w:name="_Toc69504738"/>
      <w:r w:rsidRPr="00BC3A19">
        <w:rPr>
          <w:rFonts w:asciiTheme="minorHAnsi" w:hAnsiTheme="minorHAnsi" w:cstheme="minorHAnsi"/>
          <w:color w:val="auto"/>
          <w:sz w:val="32"/>
          <w:szCs w:val="32"/>
        </w:rPr>
        <w:lastRenderedPageBreak/>
        <w:t>Szenarien (MSCs</w:t>
      </w:r>
      <w:bookmarkEnd w:id="8"/>
      <w:r w:rsidRPr="00BC3A19">
        <w:rPr>
          <w:rFonts w:asciiTheme="minorHAnsi" w:hAnsiTheme="minorHAnsi" w:cstheme="minorHAnsi"/>
          <w:color w:val="auto"/>
          <w:sz w:val="32"/>
          <w:szCs w:val="32"/>
        </w:rPr>
        <w:t>)</w:t>
      </w:r>
      <w:bookmarkEnd w:id="9"/>
    </w:p>
    <w:p w14:paraId="05EFD6C8" w14:textId="77777777" w:rsidR="008F11FA" w:rsidRDefault="008F11FA" w:rsidP="008F11FA">
      <w:r>
        <w:t xml:space="preserve">MSC-Diagramme inkl. Bezeichner </w:t>
      </w:r>
    </w:p>
    <w:p w14:paraId="1BA29BB8" w14:textId="1BDF2B5F" w:rsidR="1889F726" w:rsidRPr="005E675B" w:rsidRDefault="5E5F3E67" w:rsidP="005E675B">
      <w:pPr>
        <w:pStyle w:val="berschrift3"/>
        <w:rPr>
          <w:color w:val="4472C4" w:themeColor="accent5"/>
          <w:u w:val="single"/>
        </w:rPr>
      </w:pPr>
      <w:r w:rsidRPr="005E675B">
        <w:rPr>
          <w:rFonts w:asciiTheme="minorHAnsi" w:hAnsiTheme="minorHAnsi" w:cstheme="minorBidi"/>
          <w:u w:val="single"/>
        </w:rPr>
        <w:t>1.</w:t>
      </w:r>
      <w:r w:rsidR="002C1DCF">
        <w:rPr>
          <w:rFonts w:asciiTheme="minorHAnsi" w:hAnsiTheme="minorHAnsi" w:cstheme="minorBidi"/>
          <w:u w:val="single"/>
        </w:rPr>
        <w:t>2</w:t>
      </w:r>
      <w:r w:rsidRPr="005E675B">
        <w:rPr>
          <w:rFonts w:asciiTheme="minorHAnsi" w:hAnsiTheme="minorHAnsi" w:cstheme="minorBidi"/>
          <w:u w:val="single"/>
        </w:rPr>
        <w:t xml:space="preserve"> Nutzerregistrierung und Kontoerstellung</w:t>
      </w:r>
    </w:p>
    <w:p w14:paraId="1B01E1D0" w14:textId="7DDCBB51" w:rsidR="00E915B3" w:rsidRDefault="5CBA294F" w:rsidP="00E915B3">
      <w:pPr>
        <w:jc w:val="center"/>
        <w:rPr>
          <w:b/>
          <w:bCs/>
        </w:rPr>
      </w:pPr>
      <w:r>
        <w:rPr>
          <w:noProof/>
        </w:rPr>
        <w:drawing>
          <wp:inline distT="0" distB="0" distL="0" distR="0" wp14:anchorId="171F8BA4" wp14:editId="1A1CC59D">
            <wp:extent cx="3760557" cy="8045448"/>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60557" cy="8045448"/>
                    </a:xfrm>
                    <a:prstGeom prst="rect">
                      <a:avLst/>
                    </a:prstGeom>
                  </pic:spPr>
                </pic:pic>
              </a:graphicData>
            </a:graphic>
          </wp:inline>
        </w:drawing>
      </w:r>
    </w:p>
    <w:p w14:paraId="5BF7197E" w14:textId="2F9CEBEC" w:rsidR="001B05BA" w:rsidRPr="00DF0F8B" w:rsidRDefault="001B05BA" w:rsidP="703F91D5">
      <w:pPr>
        <w:rPr>
          <w:b/>
        </w:rPr>
      </w:pPr>
      <w:r w:rsidRPr="00DF0F8B">
        <w:rPr>
          <w:b/>
        </w:rPr>
        <w:lastRenderedPageBreak/>
        <w:t>Erläuterung der Registrierungsdaten:</w:t>
      </w:r>
    </w:p>
    <w:p w14:paraId="22CEAAB4" w14:textId="21F23338" w:rsidR="00670B86" w:rsidRDefault="007E65E1" w:rsidP="00F97432">
      <w:pPr>
        <w:ind w:left="3119" w:hanging="3119"/>
        <w:rPr>
          <w:bCs/>
        </w:rPr>
      </w:pPr>
      <w:r>
        <w:rPr>
          <w:bCs/>
        </w:rPr>
        <w:t xml:space="preserve">Registrierungsdaten </w:t>
      </w:r>
      <w:r w:rsidR="00F97432">
        <w:rPr>
          <w:bCs/>
        </w:rPr>
        <w:t>Studierender</w:t>
      </w:r>
      <w:r>
        <w:rPr>
          <w:bCs/>
        </w:rPr>
        <w:t xml:space="preserve">: </w:t>
      </w:r>
      <w:r w:rsidR="002E7409">
        <w:rPr>
          <w:bCs/>
        </w:rPr>
        <w:t>Vorname, Nachname, Passwort, E-Mailadresse, private Adresse</w:t>
      </w:r>
      <w:r w:rsidR="000D3300">
        <w:rPr>
          <w:bCs/>
        </w:rPr>
        <w:t>,</w:t>
      </w:r>
      <w:r w:rsidR="00F97432">
        <w:rPr>
          <w:bCs/>
        </w:rPr>
        <w:t xml:space="preserve"> </w:t>
      </w:r>
      <w:r w:rsidR="000D3300">
        <w:rPr>
          <w:bCs/>
        </w:rPr>
        <w:t>Studienfach</w:t>
      </w:r>
    </w:p>
    <w:p w14:paraId="11D06C55" w14:textId="6F3BAF26" w:rsidR="000D3300" w:rsidRPr="007E65E1" w:rsidRDefault="000D3300" w:rsidP="006C24FE">
      <w:pPr>
        <w:ind w:left="2884" w:hanging="2884"/>
        <w:rPr>
          <w:bCs/>
        </w:rPr>
      </w:pPr>
      <w:r>
        <w:rPr>
          <w:bCs/>
        </w:rPr>
        <w:t xml:space="preserve">Registrierungsdaten Lehrender: Vorname, Nachname, Passwort, E-Mailadresse, </w:t>
      </w:r>
      <w:r w:rsidR="00FE4195">
        <w:rPr>
          <w:bCs/>
        </w:rPr>
        <w:t>private Adresse,</w:t>
      </w:r>
      <w:r w:rsidR="006C24FE">
        <w:rPr>
          <w:bCs/>
        </w:rPr>
        <w:t xml:space="preserve"> </w:t>
      </w:r>
      <w:r w:rsidR="00FE4195">
        <w:rPr>
          <w:bCs/>
        </w:rPr>
        <w:t>zugehöriger Lehrstuhl</w:t>
      </w:r>
      <w:r w:rsidR="001B05BA">
        <w:rPr>
          <w:bCs/>
        </w:rPr>
        <w:t>, Forschungsgebiet</w:t>
      </w:r>
    </w:p>
    <w:p w14:paraId="1C63FA1D" w14:textId="55F732A7" w:rsidR="00D637B0" w:rsidRDefault="00D637B0" w:rsidP="703F91D5">
      <w:pPr>
        <w:rPr>
          <w:bCs/>
        </w:rPr>
      </w:pPr>
      <w:r>
        <w:rPr>
          <w:b/>
          <w:bCs/>
        </w:rPr>
        <w:t>Hauptszenario:</w:t>
      </w:r>
      <w:r w:rsidR="00731B24">
        <w:rPr>
          <w:b/>
          <w:bCs/>
        </w:rPr>
        <w:t xml:space="preserve"> </w:t>
      </w:r>
      <w:r w:rsidR="0026547C">
        <w:rPr>
          <w:bCs/>
        </w:rPr>
        <w:t xml:space="preserve">Der Nutzer </w:t>
      </w:r>
      <w:r w:rsidR="002F1044">
        <w:rPr>
          <w:bCs/>
        </w:rPr>
        <w:t xml:space="preserve">klickt im </w:t>
      </w:r>
      <w:r w:rsidR="6FFCDFB7">
        <w:t>Login Fenster</w:t>
      </w:r>
      <w:r w:rsidR="002F1044">
        <w:rPr>
          <w:bCs/>
        </w:rPr>
        <w:t xml:space="preserve"> auf den Button „Registrieren“,</w:t>
      </w:r>
      <w:r w:rsidR="00B60EFF">
        <w:rPr>
          <w:bCs/>
        </w:rPr>
        <w:t xml:space="preserve"> die Anwendung zeigt darauf dem Nutzer die Registrierungsseite an. </w:t>
      </w:r>
      <w:r w:rsidR="002D6083">
        <w:rPr>
          <w:bCs/>
        </w:rPr>
        <w:t>Nach Eingabe und Überprüfung der Daten wird ein neues N</w:t>
      </w:r>
      <w:r w:rsidR="008326ED">
        <w:rPr>
          <w:bCs/>
        </w:rPr>
        <w:t xml:space="preserve">utzerkonto erstellt und anschließend dem Nutzer </w:t>
      </w:r>
      <w:r w:rsidR="00955A5E">
        <w:rPr>
          <w:bCs/>
        </w:rPr>
        <w:t>eine Mitteilung über die erfolgreiche Registrierung angezeigt.</w:t>
      </w:r>
    </w:p>
    <w:p w14:paraId="789DE76C" w14:textId="684FF66B" w:rsidR="001A71E4" w:rsidRPr="00955A5E" w:rsidRDefault="002D6083" w:rsidP="703F91D5">
      <w:pPr>
        <w:rPr>
          <w:bCs/>
        </w:rPr>
      </w:pPr>
      <w:r w:rsidRPr="002D6083">
        <w:rPr>
          <w:b/>
          <w:bCs/>
        </w:rPr>
        <w:t>Alternativszenario:</w:t>
      </w:r>
      <w:r>
        <w:rPr>
          <w:b/>
          <w:bCs/>
        </w:rPr>
        <w:t xml:space="preserve"> </w:t>
      </w:r>
      <w:r w:rsidR="00955A5E">
        <w:rPr>
          <w:bCs/>
        </w:rPr>
        <w:t>Ist der Nutzer ein Studierender</w:t>
      </w:r>
      <w:r w:rsidR="00F538AF">
        <w:rPr>
          <w:bCs/>
        </w:rPr>
        <w:t>, so gibt er die o.g. Registrierungsdaten ein</w:t>
      </w:r>
      <w:r w:rsidR="005D340E">
        <w:rPr>
          <w:bCs/>
        </w:rPr>
        <w:t xml:space="preserve"> („Registrierungsdaten Studierender“)</w:t>
      </w:r>
      <w:r w:rsidR="00BF010A">
        <w:rPr>
          <w:bCs/>
        </w:rPr>
        <w:t>. Nach erfolgreicher Überprüfung der Daten, w</w:t>
      </w:r>
      <w:r w:rsidR="001A71E4">
        <w:rPr>
          <w:bCs/>
        </w:rPr>
        <w:t xml:space="preserve">eist die Anwendung ihm eine eindeutige Matrikelnummer zu. Falls </w:t>
      </w:r>
      <w:r w:rsidR="005D340E">
        <w:rPr>
          <w:bCs/>
        </w:rPr>
        <w:t xml:space="preserve">der Nutzer ein Lehrender ist, </w:t>
      </w:r>
      <w:r w:rsidR="00E37009">
        <w:rPr>
          <w:bCs/>
        </w:rPr>
        <w:t xml:space="preserve">so gibt er </w:t>
      </w:r>
      <w:r w:rsidR="00E624FA">
        <w:rPr>
          <w:bCs/>
        </w:rPr>
        <w:t>die o.g. Registrierungsdaten ein („Registrierungsdaten Lehrender“).</w:t>
      </w:r>
    </w:p>
    <w:p w14:paraId="4872E27F" w14:textId="0ACE772A" w:rsidR="00D637B0" w:rsidRDefault="00D637B0" w:rsidP="703F91D5">
      <w:pPr>
        <w:rPr>
          <w:bCs/>
        </w:rPr>
      </w:pPr>
      <w:r>
        <w:rPr>
          <w:b/>
          <w:bCs/>
        </w:rPr>
        <w:t>Ausnahmeszenarien:</w:t>
      </w:r>
      <w:r w:rsidR="00E624FA">
        <w:rPr>
          <w:b/>
          <w:bCs/>
        </w:rPr>
        <w:t xml:space="preserve"> </w:t>
      </w:r>
      <w:r w:rsidR="000A3076">
        <w:rPr>
          <w:bCs/>
        </w:rPr>
        <w:t xml:space="preserve">Die Anwendung zeigt eine Fehlermeldung an, falls die Registrierungsdaten unvollständig sind, oder die E-Mailadresse </w:t>
      </w:r>
      <w:r w:rsidR="00E73B94">
        <w:rPr>
          <w:bCs/>
        </w:rPr>
        <w:t>im System bereits vorhanden ist.</w:t>
      </w:r>
    </w:p>
    <w:p w14:paraId="79CCDB8F" w14:textId="688089F8" w:rsidR="7A0DAF26" w:rsidRPr="00586117" w:rsidRDefault="00F465B5" w:rsidP="7A0DAF26">
      <w:pPr>
        <w:rPr>
          <w:bCs/>
        </w:rPr>
      </w:pPr>
      <w:r>
        <w:rPr>
          <w:b/>
          <w:bCs/>
        </w:rPr>
        <w:t>Abgedeckte User Stories:</w:t>
      </w:r>
      <w:r>
        <w:rPr>
          <w:bCs/>
        </w:rPr>
        <w:t xml:space="preserve"> </w:t>
      </w:r>
      <w:r w:rsidR="009B02E9">
        <w:rPr>
          <w:bCs/>
        </w:rPr>
        <w:t>1.1, 1.1.1, 1.1.2</w:t>
      </w:r>
    </w:p>
    <w:p w14:paraId="1FFF3BA1" w14:textId="2A8CF9C6" w:rsidR="0032311E" w:rsidRPr="000A40D6" w:rsidRDefault="54DCA129" w:rsidP="000A40D6">
      <w:pPr>
        <w:pStyle w:val="berschrift3"/>
        <w:rPr>
          <w:rFonts w:asciiTheme="minorHAnsi" w:hAnsiTheme="minorHAnsi" w:cstheme="minorHAnsi"/>
          <w:u w:val="single"/>
        </w:rPr>
      </w:pPr>
      <w:r w:rsidRPr="000A40D6">
        <w:rPr>
          <w:rFonts w:asciiTheme="minorHAnsi" w:hAnsiTheme="minorHAnsi" w:cstheme="minorHAnsi"/>
          <w:u w:val="single"/>
        </w:rPr>
        <w:t>1.</w:t>
      </w:r>
      <w:r w:rsidR="00132647">
        <w:rPr>
          <w:rFonts w:asciiTheme="minorHAnsi" w:hAnsiTheme="minorHAnsi" w:cstheme="minorHAnsi"/>
          <w:u w:val="single"/>
        </w:rPr>
        <w:t>5</w:t>
      </w:r>
      <w:r w:rsidRPr="000A40D6">
        <w:rPr>
          <w:rFonts w:asciiTheme="minorHAnsi" w:hAnsiTheme="minorHAnsi" w:cstheme="minorHAnsi"/>
          <w:u w:val="single"/>
        </w:rPr>
        <w:t xml:space="preserve"> Profil</w:t>
      </w:r>
      <w:r w:rsidR="000E3232">
        <w:rPr>
          <w:rFonts w:asciiTheme="minorHAnsi" w:hAnsiTheme="minorHAnsi" w:cstheme="minorHAnsi"/>
          <w:u w:val="single"/>
        </w:rPr>
        <w:t>bearbeitung</w:t>
      </w:r>
    </w:p>
    <w:p w14:paraId="293368D4" w14:textId="51270C02" w:rsidR="69E3B637" w:rsidRDefault="0CBFA7FE" w:rsidP="00C109D7">
      <w:pPr>
        <w:jc w:val="center"/>
      </w:pPr>
      <w:r>
        <w:rPr>
          <w:noProof/>
        </w:rPr>
        <w:drawing>
          <wp:inline distT="0" distB="0" distL="0" distR="0" wp14:anchorId="58C3D606" wp14:editId="7B8BEA0C">
            <wp:extent cx="3385514" cy="3607349"/>
            <wp:effectExtent l="0" t="0" r="571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85514" cy="3607349"/>
                    </a:xfrm>
                    <a:prstGeom prst="rect">
                      <a:avLst/>
                    </a:prstGeom>
                  </pic:spPr>
                </pic:pic>
              </a:graphicData>
            </a:graphic>
          </wp:inline>
        </w:drawing>
      </w:r>
    </w:p>
    <w:p w14:paraId="56A7CC39" w14:textId="4DE02322" w:rsidR="54DCA129" w:rsidRDefault="54DCA129" w:rsidP="00A31C06">
      <w:r w:rsidRPr="00C109D7">
        <w:rPr>
          <w:b/>
          <w:bCs/>
        </w:rPr>
        <w:t>Hauptszenario</w:t>
      </w:r>
      <w:r w:rsidR="00A31C06">
        <w:rPr>
          <w:b/>
        </w:rPr>
        <w:t>:</w:t>
      </w:r>
      <w:r w:rsidR="00A31C06">
        <w:t xml:space="preserve"> </w:t>
      </w:r>
      <w:r w:rsidR="00844A91">
        <w:t xml:space="preserve">Der Nutzer </w:t>
      </w:r>
      <w:r w:rsidR="0086425C">
        <w:t xml:space="preserve">klickt auf </w:t>
      </w:r>
      <w:r w:rsidR="00881B97">
        <w:t xml:space="preserve">sein eigenes Profil </w:t>
      </w:r>
      <w:r w:rsidR="00A460F9">
        <w:t xml:space="preserve">in der oberen rechten Ecke </w:t>
      </w:r>
      <w:r w:rsidR="00881B97">
        <w:t xml:space="preserve">und </w:t>
      </w:r>
      <w:r w:rsidR="00300B5E">
        <w:t>kann über die Profileinstellungen</w:t>
      </w:r>
      <w:r w:rsidR="008D0F4A">
        <w:t xml:space="preserve"> </w:t>
      </w:r>
      <w:r w:rsidR="004A057A">
        <w:t>seine eigenen Daten</w:t>
      </w:r>
      <w:r w:rsidR="004B0A05">
        <w:t xml:space="preserve"> bearbeiten, mit Ausnahme </w:t>
      </w:r>
      <w:r w:rsidR="00B23EA9">
        <w:t xml:space="preserve">von Vor- und Nachnamen, </w:t>
      </w:r>
      <w:r w:rsidR="00F56B5C">
        <w:t xml:space="preserve">E-Mailadresse und Matrikelnummer. </w:t>
      </w:r>
      <w:r w:rsidR="0074656E">
        <w:t xml:space="preserve">Die Anwendung </w:t>
      </w:r>
      <w:r w:rsidR="009C1C10">
        <w:t xml:space="preserve">ändert darauf </w:t>
      </w:r>
      <w:r w:rsidR="00AA4D21">
        <w:t xml:space="preserve">die gespeicherten Nutzerdaten und </w:t>
      </w:r>
      <w:r w:rsidR="001E3E94">
        <w:t>teilt dem Nutzer die erfolgreiche Änderung mit</w:t>
      </w:r>
      <w:r w:rsidR="00E01744">
        <w:t xml:space="preserve">. Anschließend wird </w:t>
      </w:r>
      <w:r w:rsidR="00896148">
        <w:t>der Nutzer zurück zu seiner</w:t>
      </w:r>
      <w:r w:rsidR="004A057A">
        <w:t xml:space="preserve"> Profilseite weitergeleitet.</w:t>
      </w:r>
    </w:p>
    <w:p w14:paraId="34BB1608" w14:textId="38ED9F61" w:rsidR="00CC7965" w:rsidRPr="00CC7965" w:rsidRDefault="00CC7965" w:rsidP="00A31C06">
      <w:r>
        <w:rPr>
          <w:b/>
          <w:bCs/>
        </w:rPr>
        <w:t xml:space="preserve">Abgedeckte User Stories: </w:t>
      </w:r>
      <w:r>
        <w:rPr>
          <w:bCs/>
        </w:rPr>
        <w:t>1.4</w:t>
      </w:r>
    </w:p>
    <w:p w14:paraId="51520572" w14:textId="6ABB5EE6" w:rsidR="54DCA129" w:rsidRDefault="54DCA129" w:rsidP="54DCA129"/>
    <w:p w14:paraId="6F834BB0" w14:textId="34EF6121" w:rsidR="0F934584" w:rsidRDefault="0F934584" w:rsidP="0F934584"/>
    <w:p w14:paraId="39443FBD" w14:textId="0447046A" w:rsidR="0F934584" w:rsidRPr="00A570EB" w:rsidRDefault="23B1450B" w:rsidP="00A570EB">
      <w:pPr>
        <w:pStyle w:val="berschrift3"/>
        <w:rPr>
          <w:rFonts w:asciiTheme="minorHAnsi" w:hAnsiTheme="minorHAnsi" w:cstheme="minorHAnsi"/>
          <w:u w:val="single"/>
        </w:rPr>
      </w:pPr>
      <w:r w:rsidRPr="00A570EB">
        <w:rPr>
          <w:rFonts w:asciiTheme="minorHAnsi" w:hAnsiTheme="minorHAnsi" w:cstheme="minorHAnsi"/>
          <w:u w:val="single"/>
        </w:rPr>
        <w:t>1.8 Kontrollfluss: Die Sichten zwischen den Haupt-Papierprototypen</w:t>
      </w:r>
    </w:p>
    <w:p w14:paraId="17042E5C" w14:textId="589B64AC" w:rsidR="00336B6F" w:rsidRPr="00336B6F" w:rsidRDefault="0B15283D" w:rsidP="00EC3F86">
      <w:pPr>
        <w:jc w:val="center"/>
      </w:pPr>
      <w:r>
        <w:rPr>
          <w:noProof/>
        </w:rPr>
        <w:drawing>
          <wp:inline distT="0" distB="0" distL="0" distR="0" wp14:anchorId="6E3A853B" wp14:editId="1BDE75E0">
            <wp:extent cx="4572000" cy="3524250"/>
            <wp:effectExtent l="0" t="0" r="0" b="0"/>
            <wp:docPr id="1289082737" name="Picture 1289082737"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082737"/>
                    <pic:cNvPicPr/>
                  </pic:nvPicPr>
                  <pic:blipFill>
                    <a:blip r:embed="rId34">
                      <a:extLst>
                        <a:ext uri="{28A0092B-C50C-407E-A947-70E740481C1C}">
                          <a14:useLocalDpi xmlns:a14="http://schemas.microsoft.com/office/drawing/2010/main" val="0"/>
                        </a:ext>
                      </a:extLst>
                    </a:blip>
                    <a:stretch>
                      <a:fillRect/>
                    </a:stretch>
                  </pic:blipFill>
                  <pic:spPr>
                    <a:xfrm>
                      <a:off x="0" y="0"/>
                      <a:ext cx="4572000" cy="3524250"/>
                    </a:xfrm>
                    <a:prstGeom prst="rect">
                      <a:avLst/>
                    </a:prstGeom>
                  </pic:spPr>
                </pic:pic>
              </a:graphicData>
            </a:graphic>
          </wp:inline>
        </w:drawing>
      </w:r>
    </w:p>
    <w:p w14:paraId="442AE010" w14:textId="2B728EE0" w:rsidR="009B2A60" w:rsidRPr="009B2A60" w:rsidRDefault="23B1450B" w:rsidP="009B2A60">
      <w:r>
        <w:t>Wenn man die Anwendung also die Lernplattform aufruft, öffnet sich direkt das Login Fenster.</w:t>
      </w:r>
    </w:p>
    <w:p w14:paraId="07835271" w14:textId="3F4C8E27" w:rsidR="003A2487" w:rsidRPr="003A2487" w:rsidRDefault="23B1450B" w:rsidP="003A2487">
      <w:r>
        <w:t>In die Felder werden die E-Mail-Adresse oder die Matrikelnummer und das Passwort eingetragen. Wenn der Nutzer beides korrekt eingetragen hat, kommt man direkt auf die Startseite.</w:t>
      </w:r>
    </w:p>
    <w:p w14:paraId="21A399D3" w14:textId="486EE203" w:rsidR="00C10468" w:rsidRPr="00C10468" w:rsidRDefault="23B1450B" w:rsidP="00C10468">
      <w:r>
        <w:t>Das Login Fenster beinhaltet ebenfalls auch ein Feld zur zusätzlichen Registrierung. Nach der Registrierung kann man sich mit seinen Daten einloggen und gelangt so auch auf die Startseite.</w:t>
      </w:r>
    </w:p>
    <w:p w14:paraId="1C431D02" w14:textId="7120D403" w:rsidR="3069F866" w:rsidRDefault="23B1450B" w:rsidP="3069F866">
      <w:r>
        <w:t xml:space="preserve">Von der Startseite kommt man als Nutzer direkt auf die </w:t>
      </w:r>
      <w:r w:rsidR="08397270">
        <w:t xml:space="preserve">Kursübersicht </w:t>
      </w:r>
      <w:r>
        <w:t>seiner eigenen Kurse, welche er belegt.  Von der Startseite kann der Nutzer sein Profil verändern. Von der Kursübersicht und seiner Profilveränderung kommt der Nutzer zurück auf die Startseite und kann sich von dort von der Plattform ausloggen.</w:t>
      </w:r>
    </w:p>
    <w:p w14:paraId="74AF12FB" w14:textId="3B7B7BA5" w:rsidR="006213CB" w:rsidRPr="001638A1" w:rsidRDefault="006213CB" w:rsidP="001638A1">
      <w:pPr>
        <w:pStyle w:val="berschrift3"/>
        <w:rPr>
          <w:rFonts w:asciiTheme="minorHAnsi" w:hAnsiTheme="minorHAnsi" w:cstheme="minorHAnsi"/>
          <w:u w:val="single"/>
        </w:rPr>
      </w:pPr>
      <w:r w:rsidRPr="001638A1">
        <w:rPr>
          <w:rFonts w:asciiTheme="minorHAnsi" w:hAnsiTheme="minorHAnsi" w:cstheme="minorHAnsi"/>
          <w:u w:val="single"/>
        </w:rPr>
        <w:lastRenderedPageBreak/>
        <w:t>2.2 Erstellung einer Lehrveranstaltung</w:t>
      </w:r>
    </w:p>
    <w:p w14:paraId="4E583F0C" w14:textId="0CCCEB25" w:rsidR="007725BA" w:rsidRDefault="1844AB35" w:rsidP="00CD05CA">
      <w:pPr>
        <w:jc w:val="center"/>
        <w:rPr>
          <w:rFonts w:cstheme="minorHAnsi"/>
          <w:sz w:val="32"/>
          <w:szCs w:val="32"/>
        </w:rPr>
      </w:pPr>
      <w:r>
        <w:rPr>
          <w:noProof/>
        </w:rPr>
        <w:drawing>
          <wp:inline distT="0" distB="0" distL="0" distR="0" wp14:anchorId="36E5846B" wp14:editId="3FC6B161">
            <wp:extent cx="3785663" cy="5775766"/>
            <wp:effectExtent l="0" t="0" r="571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85663" cy="5775766"/>
                    </a:xfrm>
                    <a:prstGeom prst="rect">
                      <a:avLst/>
                    </a:prstGeom>
                  </pic:spPr>
                </pic:pic>
              </a:graphicData>
            </a:graphic>
          </wp:inline>
        </w:drawing>
      </w:r>
    </w:p>
    <w:p w14:paraId="45999987" w14:textId="71034300" w:rsidR="007725BA" w:rsidRDefault="00CD05CA">
      <w:pPr>
        <w:rPr>
          <w:rFonts w:cstheme="minorHAnsi"/>
          <w:bCs/>
        </w:rPr>
      </w:pPr>
      <w:r w:rsidRPr="00CD05CA">
        <w:rPr>
          <w:rFonts w:cstheme="minorHAnsi"/>
          <w:b/>
          <w:bCs/>
        </w:rPr>
        <w:t xml:space="preserve">Hauptszenario: </w:t>
      </w:r>
      <w:r w:rsidR="005C7ABB">
        <w:rPr>
          <w:rFonts w:cstheme="minorHAnsi"/>
          <w:bCs/>
        </w:rPr>
        <w:t xml:space="preserve">Der Lehrender </w:t>
      </w:r>
      <w:r w:rsidR="00176F0A">
        <w:rPr>
          <w:rFonts w:cstheme="minorHAnsi"/>
          <w:bCs/>
        </w:rPr>
        <w:t xml:space="preserve">ruft die Seite „neue Lehrveranstaltung erstellen“ durch Anklicken des entsprechenden Buttons auf, </w:t>
      </w:r>
      <w:r w:rsidR="0053646A">
        <w:rPr>
          <w:rFonts w:cstheme="minorHAnsi"/>
          <w:bCs/>
        </w:rPr>
        <w:t xml:space="preserve">worauf das Formular zur Eingabe der Daten der Lehrveranstaltung angezeigt wird. </w:t>
      </w:r>
      <w:r w:rsidR="00D9596D">
        <w:rPr>
          <w:rFonts w:cstheme="minorHAnsi"/>
          <w:bCs/>
        </w:rPr>
        <w:t xml:space="preserve">Nach der Eingabe der Daten der Lehrveranstaltung durch den Lehrenden, prüft die Anwendung </w:t>
      </w:r>
      <w:r w:rsidR="00840C39">
        <w:rPr>
          <w:rFonts w:cstheme="minorHAnsi"/>
          <w:bCs/>
        </w:rPr>
        <w:t>die Daten darauf hin, ob der Titel der Lehrveranstaltung eindeutig ist.</w:t>
      </w:r>
      <w:r w:rsidR="00AC179C">
        <w:rPr>
          <w:rFonts w:cstheme="minorHAnsi"/>
          <w:bCs/>
        </w:rPr>
        <w:t xml:space="preserve"> </w:t>
      </w:r>
      <w:r w:rsidR="008C15E3">
        <w:rPr>
          <w:rFonts w:cstheme="minorHAnsi"/>
          <w:bCs/>
        </w:rPr>
        <w:t>Ist dies der Fall, erstellt d</w:t>
      </w:r>
      <w:r w:rsidR="009F3C67">
        <w:rPr>
          <w:rFonts w:cstheme="minorHAnsi"/>
          <w:bCs/>
        </w:rPr>
        <w:t>ie Anwendung</w:t>
      </w:r>
      <w:r w:rsidR="008C15E3">
        <w:rPr>
          <w:rFonts w:cstheme="minorHAnsi"/>
          <w:bCs/>
        </w:rPr>
        <w:t xml:space="preserve"> </w:t>
      </w:r>
      <w:r w:rsidR="0058734C">
        <w:rPr>
          <w:rFonts w:cstheme="minorHAnsi"/>
          <w:bCs/>
        </w:rPr>
        <w:t xml:space="preserve">die Lehrveranstaltung und weist dem Lehrenden die Rolle als „Lehrender“ </w:t>
      </w:r>
      <w:r w:rsidR="00B24D80">
        <w:rPr>
          <w:rFonts w:cstheme="minorHAnsi"/>
          <w:bCs/>
        </w:rPr>
        <w:t xml:space="preserve">in dieser Veranstaltung zu. </w:t>
      </w:r>
      <w:r w:rsidR="00891D2C">
        <w:rPr>
          <w:rFonts w:cstheme="minorHAnsi"/>
          <w:bCs/>
        </w:rPr>
        <w:t>D</w:t>
      </w:r>
      <w:r w:rsidR="0092314F">
        <w:rPr>
          <w:rFonts w:cstheme="minorHAnsi"/>
          <w:bCs/>
        </w:rPr>
        <w:t>er Lehrende</w:t>
      </w:r>
      <w:r w:rsidR="008E6183">
        <w:rPr>
          <w:rFonts w:cstheme="minorHAnsi"/>
          <w:bCs/>
        </w:rPr>
        <w:t>r</w:t>
      </w:r>
      <w:r w:rsidR="00CC792F">
        <w:rPr>
          <w:rFonts w:cstheme="minorHAnsi"/>
          <w:bCs/>
        </w:rPr>
        <w:t xml:space="preserve"> </w:t>
      </w:r>
      <w:r w:rsidR="00891D2C">
        <w:rPr>
          <w:rFonts w:cstheme="minorHAnsi"/>
          <w:bCs/>
        </w:rPr>
        <w:t>wird anschließend</w:t>
      </w:r>
      <w:r w:rsidR="0092314F">
        <w:rPr>
          <w:rFonts w:cstheme="minorHAnsi"/>
          <w:bCs/>
        </w:rPr>
        <w:t xml:space="preserve"> </w:t>
      </w:r>
      <w:r w:rsidR="00E753A0">
        <w:rPr>
          <w:rFonts w:cstheme="minorHAnsi"/>
          <w:bCs/>
        </w:rPr>
        <w:t>über die erfolgreiche Erstellung der Lehrveranstaltung</w:t>
      </w:r>
      <w:r w:rsidR="0092314F">
        <w:rPr>
          <w:rFonts w:cstheme="minorHAnsi"/>
          <w:bCs/>
        </w:rPr>
        <w:t xml:space="preserve"> informiert </w:t>
      </w:r>
      <w:r w:rsidR="00277F29">
        <w:rPr>
          <w:rFonts w:cstheme="minorHAnsi"/>
          <w:bCs/>
        </w:rPr>
        <w:t>und ihm wird eine Liste</w:t>
      </w:r>
      <w:r w:rsidR="00087573">
        <w:rPr>
          <w:rFonts w:cstheme="minorHAnsi"/>
          <w:bCs/>
        </w:rPr>
        <w:t xml:space="preserve"> der Lehrveranstaltungen angezeigt,</w:t>
      </w:r>
      <w:r w:rsidR="008550F4">
        <w:rPr>
          <w:rFonts w:cstheme="minorHAnsi"/>
          <w:bCs/>
        </w:rPr>
        <w:t xml:space="preserve"> wo dieser als Lehrender zugeordnet ist.</w:t>
      </w:r>
    </w:p>
    <w:p w14:paraId="1CBACAF0" w14:textId="5C9A480E" w:rsidR="001D2300" w:rsidRDefault="001D2300">
      <w:pPr>
        <w:rPr>
          <w:rFonts w:cstheme="minorHAnsi"/>
          <w:bCs/>
        </w:rPr>
      </w:pPr>
      <w:r>
        <w:rPr>
          <w:rFonts w:cstheme="minorHAnsi"/>
          <w:bCs/>
        </w:rPr>
        <w:t xml:space="preserve">Alternativszenario: Der Lehrende </w:t>
      </w:r>
      <w:r w:rsidR="009700CE">
        <w:rPr>
          <w:rFonts w:cstheme="minorHAnsi"/>
          <w:bCs/>
        </w:rPr>
        <w:t>kann alternativ zu der manuellen Eingabe der Lehrveranstaltungsdaten eine CSV-Datei mit einer oder mehreren Lehrveranstaltungen hochladen.</w:t>
      </w:r>
    </w:p>
    <w:p w14:paraId="657E2CB1" w14:textId="7AA820F0" w:rsidR="008550F4" w:rsidRDefault="008550F4">
      <w:pPr>
        <w:rPr>
          <w:rFonts w:cstheme="minorHAnsi"/>
          <w:bCs/>
        </w:rPr>
      </w:pPr>
      <w:r>
        <w:rPr>
          <w:rFonts w:cstheme="minorHAnsi"/>
          <w:b/>
          <w:bCs/>
        </w:rPr>
        <w:t>Ausnahmeszenario:</w:t>
      </w:r>
      <w:r>
        <w:rPr>
          <w:rFonts w:cstheme="minorHAnsi"/>
          <w:bCs/>
        </w:rPr>
        <w:t xml:space="preserve"> </w:t>
      </w:r>
      <w:r w:rsidR="006114A2">
        <w:rPr>
          <w:rFonts w:cstheme="minorHAnsi"/>
          <w:bCs/>
        </w:rPr>
        <w:t xml:space="preserve">Die Anwendung </w:t>
      </w:r>
      <w:r w:rsidR="000F489B">
        <w:rPr>
          <w:rFonts w:cstheme="minorHAnsi"/>
          <w:bCs/>
        </w:rPr>
        <w:t xml:space="preserve">zeigt eine Fehlermeldung, falls der Titel der zu erstellenden Lehrveranstaltung </w:t>
      </w:r>
      <w:r w:rsidR="006A2BA9">
        <w:rPr>
          <w:rFonts w:cstheme="minorHAnsi"/>
          <w:bCs/>
        </w:rPr>
        <w:t>nicht eindeutig bzw. bereits vorhanden ist</w:t>
      </w:r>
      <w:r w:rsidR="008E02EF">
        <w:rPr>
          <w:rFonts w:cstheme="minorHAnsi"/>
          <w:bCs/>
        </w:rPr>
        <w:t>, wodurch die Lehrveranstaltung nicht angelegt werden k</w:t>
      </w:r>
      <w:r w:rsidR="00E74C31">
        <w:rPr>
          <w:rFonts w:cstheme="minorHAnsi"/>
          <w:bCs/>
        </w:rPr>
        <w:t>ann</w:t>
      </w:r>
      <w:r w:rsidR="008E02EF">
        <w:rPr>
          <w:rFonts w:cstheme="minorHAnsi"/>
          <w:bCs/>
        </w:rPr>
        <w:t>.</w:t>
      </w:r>
    </w:p>
    <w:p w14:paraId="41418FF7" w14:textId="6671C5DE" w:rsidR="0099730E" w:rsidRPr="00291129" w:rsidRDefault="00291129">
      <w:pPr>
        <w:rPr>
          <w:rFonts w:cstheme="minorHAnsi"/>
          <w:bCs/>
        </w:rPr>
      </w:pPr>
      <w:r w:rsidRPr="00291129">
        <w:rPr>
          <w:rFonts w:cstheme="minorHAnsi"/>
          <w:b/>
          <w:bCs/>
        </w:rPr>
        <w:t>Abgedeckte User Stories:</w:t>
      </w:r>
      <w:r>
        <w:rPr>
          <w:rFonts w:cstheme="minorHAnsi"/>
          <w:b/>
          <w:bCs/>
        </w:rPr>
        <w:t xml:space="preserve"> </w:t>
      </w:r>
      <w:r w:rsidR="00723337" w:rsidRPr="00723337">
        <w:rPr>
          <w:rFonts w:cstheme="minorHAnsi"/>
          <w:bCs/>
        </w:rPr>
        <w:t xml:space="preserve">2.1, </w:t>
      </w:r>
      <w:r w:rsidR="00934D11">
        <w:rPr>
          <w:rFonts w:cstheme="minorHAnsi"/>
          <w:bCs/>
        </w:rPr>
        <w:t xml:space="preserve">2.3, </w:t>
      </w:r>
      <w:r w:rsidR="00723337" w:rsidRPr="00723337">
        <w:rPr>
          <w:rFonts w:cstheme="minorHAnsi"/>
          <w:bCs/>
        </w:rPr>
        <w:t>7.1</w:t>
      </w:r>
    </w:p>
    <w:p w14:paraId="4F1578E4" w14:textId="70341E5D" w:rsidR="00F603FF" w:rsidRPr="0099730E" w:rsidRDefault="00181C5F" w:rsidP="0099730E">
      <w:pPr>
        <w:pStyle w:val="berschrift3"/>
        <w:rPr>
          <w:rFonts w:asciiTheme="minorHAnsi" w:hAnsiTheme="minorHAnsi" w:cstheme="minorHAnsi"/>
          <w:u w:val="single"/>
        </w:rPr>
      </w:pPr>
      <w:r w:rsidRPr="0099730E">
        <w:rPr>
          <w:rFonts w:asciiTheme="minorHAnsi" w:hAnsiTheme="minorHAnsi" w:cstheme="minorHAnsi"/>
          <w:u w:val="single"/>
        </w:rPr>
        <w:lastRenderedPageBreak/>
        <w:t>3.2</w:t>
      </w:r>
      <w:r w:rsidR="0037581B" w:rsidRPr="0099730E">
        <w:rPr>
          <w:rFonts w:asciiTheme="minorHAnsi" w:hAnsiTheme="minorHAnsi" w:cstheme="minorHAnsi"/>
          <w:u w:val="single"/>
        </w:rPr>
        <w:t xml:space="preserve"> Aufrufen der Übersichtsseite einer Lehrveranstaltung</w:t>
      </w:r>
    </w:p>
    <w:p w14:paraId="3C08D97A" w14:textId="26310A8F" w:rsidR="0037581B" w:rsidRPr="0037581B" w:rsidRDefault="00BB33B2" w:rsidP="00B50693">
      <w:pPr>
        <w:jc w:val="center"/>
      </w:pPr>
      <w:r>
        <w:rPr>
          <w:rFonts w:cstheme="minorHAnsi"/>
          <w:bCs/>
          <w:noProof/>
        </w:rPr>
        <w:drawing>
          <wp:inline distT="0" distB="0" distL="0" distR="0" wp14:anchorId="18A372AB" wp14:editId="135A35D8">
            <wp:extent cx="3165239" cy="2501736"/>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3999" b="42726"/>
                    <a:stretch/>
                  </pic:blipFill>
                  <pic:spPr bwMode="auto">
                    <a:xfrm>
                      <a:off x="0" y="0"/>
                      <a:ext cx="3182864" cy="2515667"/>
                    </a:xfrm>
                    <a:prstGeom prst="rect">
                      <a:avLst/>
                    </a:prstGeom>
                    <a:noFill/>
                    <a:ln>
                      <a:noFill/>
                    </a:ln>
                    <a:extLst>
                      <a:ext uri="{53640926-AAD7-44D8-BBD7-CCE9431645EC}">
                        <a14:shadowObscured xmlns:a14="http://schemas.microsoft.com/office/drawing/2010/main"/>
                      </a:ext>
                    </a:extLst>
                  </pic:spPr>
                </pic:pic>
              </a:graphicData>
            </a:graphic>
          </wp:inline>
        </w:drawing>
      </w:r>
    </w:p>
    <w:p w14:paraId="0B605783" w14:textId="767D346F" w:rsidR="00D64F6A" w:rsidRPr="008F5EA3" w:rsidRDefault="00D64F6A" w:rsidP="00D64F6A">
      <w:r w:rsidRPr="2AA2E556">
        <w:rPr>
          <w:b/>
        </w:rPr>
        <w:t>Hauptszenario:</w:t>
      </w:r>
      <w:r w:rsidR="00D04A41">
        <w:rPr>
          <w:rFonts w:cstheme="minorHAnsi"/>
          <w:b/>
        </w:rPr>
        <w:t xml:space="preserve"> </w:t>
      </w:r>
      <w:r w:rsidR="008F5EA3">
        <w:rPr>
          <w:rFonts w:cstheme="minorHAnsi"/>
        </w:rPr>
        <w:t xml:space="preserve">Der Nutzer </w:t>
      </w:r>
      <w:r w:rsidR="00882ECD">
        <w:rPr>
          <w:rFonts w:cstheme="minorHAnsi"/>
        </w:rPr>
        <w:t>klickt</w:t>
      </w:r>
      <w:r w:rsidR="00125EC4">
        <w:rPr>
          <w:rFonts w:cstheme="minorHAnsi"/>
        </w:rPr>
        <w:t xml:space="preserve"> eine </w:t>
      </w:r>
      <w:r w:rsidR="00722DA1">
        <w:rPr>
          <w:rFonts w:cstheme="minorHAnsi"/>
        </w:rPr>
        <w:t xml:space="preserve">Lehrveranstaltung in der Liste </w:t>
      </w:r>
      <w:r w:rsidR="006B4920">
        <w:rPr>
          <w:rFonts w:cstheme="minorHAnsi"/>
        </w:rPr>
        <w:t>der</w:t>
      </w:r>
      <w:r w:rsidR="007E36D9">
        <w:rPr>
          <w:rFonts w:cstheme="minorHAnsi"/>
        </w:rPr>
        <w:t xml:space="preserve"> </w:t>
      </w:r>
      <w:r w:rsidR="006B4920">
        <w:rPr>
          <w:rFonts w:cstheme="minorHAnsi"/>
        </w:rPr>
        <w:t>Lehrveranstaltungen</w:t>
      </w:r>
      <w:r w:rsidR="007E36D9">
        <w:rPr>
          <w:rFonts w:cstheme="minorHAnsi"/>
        </w:rPr>
        <w:t xml:space="preserve">, denen er beigetreten ist, </w:t>
      </w:r>
      <w:r w:rsidR="00125EC4">
        <w:rPr>
          <w:rFonts w:cstheme="minorHAnsi"/>
        </w:rPr>
        <w:t>an</w:t>
      </w:r>
      <w:r w:rsidR="00D1139C">
        <w:rPr>
          <w:rFonts w:cstheme="minorHAnsi"/>
        </w:rPr>
        <w:t xml:space="preserve"> (entweder auf der linken Seite in der Sidebar oder</w:t>
      </w:r>
      <w:r w:rsidR="0042457B">
        <w:rPr>
          <w:rFonts w:cstheme="minorHAnsi"/>
        </w:rPr>
        <w:t xml:space="preserve"> auf der Seite „Meine Kurse“)</w:t>
      </w:r>
      <w:r w:rsidR="00C218B1">
        <w:rPr>
          <w:rFonts w:cstheme="minorHAnsi"/>
        </w:rPr>
        <w:t xml:space="preserve">. Die Anwendung ruft dabei die dieser Lehrveranstaltung zugehörigen Informationen </w:t>
      </w:r>
      <w:r w:rsidR="00D15C52">
        <w:rPr>
          <w:rFonts w:cstheme="minorHAnsi"/>
        </w:rPr>
        <w:t xml:space="preserve">ab und </w:t>
      </w:r>
      <w:r w:rsidR="008A6A90">
        <w:rPr>
          <w:rFonts w:cstheme="minorHAnsi"/>
        </w:rPr>
        <w:t>zeig</w:t>
      </w:r>
      <w:r w:rsidR="000E7C20">
        <w:rPr>
          <w:rFonts w:cstheme="minorHAnsi"/>
        </w:rPr>
        <w:t xml:space="preserve">t dem Nutzer </w:t>
      </w:r>
      <w:r w:rsidR="00660B6A">
        <w:rPr>
          <w:rFonts w:cstheme="minorHAnsi"/>
        </w:rPr>
        <w:t>die Übersichtsseite dieser Lehrveranstaltung an.</w:t>
      </w:r>
    </w:p>
    <w:p w14:paraId="42BE6C13" w14:textId="7D759B0B" w:rsidR="00CC7965" w:rsidRPr="00CC7965" w:rsidRDefault="00CC7965" w:rsidP="00D64F6A">
      <w:r>
        <w:rPr>
          <w:b/>
          <w:bCs/>
        </w:rPr>
        <w:t xml:space="preserve">Abgedeckte User Stories: </w:t>
      </w:r>
      <w:r w:rsidR="00001AAE" w:rsidRPr="00001AAE">
        <w:rPr>
          <w:bCs/>
        </w:rPr>
        <w:t>3.1</w:t>
      </w:r>
    </w:p>
    <w:p w14:paraId="2ED95C54" w14:textId="484FB305" w:rsidR="00C536E8" w:rsidRPr="0099730E" w:rsidRDefault="009B0442" w:rsidP="0099730E">
      <w:pPr>
        <w:pStyle w:val="berschrift3"/>
        <w:rPr>
          <w:rFonts w:asciiTheme="minorHAnsi" w:hAnsiTheme="minorHAnsi" w:cstheme="minorHAnsi"/>
          <w:u w:val="single"/>
        </w:rPr>
      </w:pPr>
      <w:r w:rsidRPr="0099730E">
        <w:rPr>
          <w:rFonts w:asciiTheme="minorHAnsi" w:hAnsiTheme="minorHAnsi" w:cstheme="minorHAnsi"/>
          <w:u w:val="single"/>
        </w:rPr>
        <w:t xml:space="preserve">4.2 </w:t>
      </w:r>
      <w:r w:rsidR="000B5F4D" w:rsidRPr="0099730E">
        <w:rPr>
          <w:rFonts w:asciiTheme="minorHAnsi" w:hAnsiTheme="minorHAnsi" w:cstheme="minorHAnsi"/>
          <w:u w:val="single"/>
        </w:rPr>
        <w:t>Hochladen von Lehrmaterial</w:t>
      </w:r>
    </w:p>
    <w:p w14:paraId="198DEAD8" w14:textId="4EDA380C" w:rsidR="000B5F4D" w:rsidRPr="009B0442" w:rsidRDefault="00883517" w:rsidP="00B50693">
      <w:pPr>
        <w:jc w:val="center"/>
        <w:rPr>
          <w:b/>
        </w:rPr>
      </w:pPr>
      <w:r>
        <w:rPr>
          <w:noProof/>
        </w:rPr>
        <w:drawing>
          <wp:inline distT="0" distB="0" distL="0" distR="0" wp14:anchorId="3C8C708D" wp14:editId="5F41E9E9">
            <wp:extent cx="3269937" cy="2847101"/>
            <wp:effectExtent l="0" t="0" r="698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4332" b="4700"/>
                    <a:stretch/>
                  </pic:blipFill>
                  <pic:spPr bwMode="auto">
                    <a:xfrm>
                      <a:off x="0" y="0"/>
                      <a:ext cx="3280260" cy="2856089"/>
                    </a:xfrm>
                    <a:prstGeom prst="rect">
                      <a:avLst/>
                    </a:prstGeom>
                    <a:noFill/>
                    <a:ln>
                      <a:noFill/>
                    </a:ln>
                    <a:extLst>
                      <a:ext uri="{53640926-AAD7-44D8-BBD7-CCE9431645EC}">
                        <a14:shadowObscured xmlns:a14="http://schemas.microsoft.com/office/drawing/2010/main"/>
                      </a:ext>
                    </a:extLst>
                  </pic:spPr>
                </pic:pic>
              </a:graphicData>
            </a:graphic>
          </wp:inline>
        </w:drawing>
      </w:r>
    </w:p>
    <w:p w14:paraId="16AAA395" w14:textId="1E4A0BD9" w:rsidR="00D64F6A" w:rsidRDefault="00D64F6A" w:rsidP="00D64F6A">
      <w:r w:rsidRPr="2AA2E556">
        <w:rPr>
          <w:b/>
        </w:rPr>
        <w:t>Hauptszenario:</w:t>
      </w:r>
      <w:r w:rsidR="00D04A41" w:rsidRPr="5041AC63">
        <w:rPr>
          <w:b/>
        </w:rPr>
        <w:t xml:space="preserve"> </w:t>
      </w:r>
      <w:r w:rsidR="00A10DC9" w:rsidRPr="5041AC63">
        <w:t xml:space="preserve">Auf der Übersichtsseite einer Lehrveranstaltung, </w:t>
      </w:r>
      <w:r w:rsidR="00576E6A" w:rsidRPr="5041AC63">
        <w:t>der d</w:t>
      </w:r>
      <w:r w:rsidR="0092603B" w:rsidRPr="5041AC63">
        <w:t>er Lehrender als „Lehrender“ zugeordnet ist</w:t>
      </w:r>
      <w:r w:rsidR="00BD1C5B" w:rsidRPr="5041AC63">
        <w:t xml:space="preserve">, </w:t>
      </w:r>
      <w:r w:rsidR="00B1403A" w:rsidRPr="5041AC63">
        <w:t xml:space="preserve">kann der Lehrender </w:t>
      </w:r>
      <w:r w:rsidR="005F3E58" w:rsidRPr="5041AC63">
        <w:t xml:space="preserve">die Schaltfläche „Lehrmaterial hochladen“ </w:t>
      </w:r>
      <w:r w:rsidR="008E2010" w:rsidRPr="5041AC63">
        <w:t>anklicken</w:t>
      </w:r>
      <w:r w:rsidR="009C5BB3" w:rsidRPr="5041AC63">
        <w:t xml:space="preserve">. Dabei erscheint </w:t>
      </w:r>
      <w:r w:rsidR="002B4B1A" w:rsidRPr="5041AC63">
        <w:t xml:space="preserve">ein Pop-up Fenster, wo der Lehrender </w:t>
      </w:r>
      <w:r w:rsidR="000E676B" w:rsidRPr="5041AC63">
        <w:t xml:space="preserve">die hochzuladende Datei auswählen kann. </w:t>
      </w:r>
      <w:r w:rsidR="00A1212E" w:rsidRPr="5041AC63">
        <w:t>Die Anwendung speichert die Datei</w:t>
      </w:r>
      <w:r w:rsidR="00291116" w:rsidRPr="5041AC63">
        <w:t xml:space="preserve"> und </w:t>
      </w:r>
      <w:r w:rsidR="0020538E" w:rsidRPr="5041AC63">
        <w:t xml:space="preserve">teilt </w:t>
      </w:r>
      <w:r w:rsidR="00605DC6" w:rsidRPr="5041AC63">
        <w:t>dem Lehrenden</w:t>
      </w:r>
      <w:r w:rsidR="00696120" w:rsidRPr="5041AC63">
        <w:t xml:space="preserve"> in einer Einblendung auf der Übersichtsseite dieser Lehrveranstaltung</w:t>
      </w:r>
      <w:r w:rsidR="00605DC6" w:rsidRPr="5041AC63">
        <w:t xml:space="preserve"> mit</w:t>
      </w:r>
      <w:r w:rsidR="00C0202D" w:rsidRPr="5041AC63">
        <w:t>, dass das Hochladen der Datei erfolgreich war</w:t>
      </w:r>
      <w:r w:rsidR="00696120" w:rsidRPr="5041AC63">
        <w:t>.</w:t>
      </w:r>
    </w:p>
    <w:p w14:paraId="2C2741B8" w14:textId="0F770D46" w:rsidR="001E7F71" w:rsidRPr="00FC3455" w:rsidRDefault="001E7F71" w:rsidP="00D64F6A">
      <w:r>
        <w:rPr>
          <w:b/>
          <w:bCs/>
        </w:rPr>
        <w:t xml:space="preserve">Abgedeckte User Stories: </w:t>
      </w:r>
      <w:r>
        <w:t>4.1</w:t>
      </w:r>
    </w:p>
    <w:p w14:paraId="4A7E9938" w14:textId="7E909DCB" w:rsidR="00744805" w:rsidRPr="0099730E" w:rsidRDefault="00414E79" w:rsidP="0099730E">
      <w:pPr>
        <w:pStyle w:val="berschrift3"/>
        <w:rPr>
          <w:rFonts w:asciiTheme="minorHAnsi" w:hAnsiTheme="minorHAnsi" w:cstheme="minorHAnsi"/>
          <w:u w:val="single"/>
        </w:rPr>
      </w:pPr>
      <w:r w:rsidRPr="0099730E">
        <w:rPr>
          <w:rFonts w:asciiTheme="minorHAnsi" w:hAnsiTheme="minorHAnsi" w:cstheme="minorHAnsi"/>
          <w:u w:val="single"/>
        </w:rPr>
        <w:lastRenderedPageBreak/>
        <w:t>4.</w:t>
      </w:r>
      <w:r w:rsidR="007E5A10">
        <w:rPr>
          <w:rFonts w:asciiTheme="minorHAnsi" w:hAnsiTheme="minorHAnsi" w:cstheme="minorHAnsi"/>
          <w:u w:val="single"/>
        </w:rPr>
        <w:t>4</w:t>
      </w:r>
      <w:r w:rsidRPr="0099730E">
        <w:rPr>
          <w:rFonts w:asciiTheme="minorHAnsi" w:hAnsiTheme="minorHAnsi" w:cstheme="minorHAnsi"/>
          <w:u w:val="single"/>
        </w:rPr>
        <w:t xml:space="preserve"> Zugriff auf Lehrmaterial</w:t>
      </w:r>
    </w:p>
    <w:p w14:paraId="083F1629" w14:textId="3D4083E6" w:rsidR="00414E79" w:rsidRDefault="0010444D" w:rsidP="00B50693">
      <w:pPr>
        <w:jc w:val="center"/>
      </w:pPr>
      <w:r>
        <w:rPr>
          <w:noProof/>
        </w:rPr>
        <w:drawing>
          <wp:inline distT="0" distB="0" distL="0" distR="0" wp14:anchorId="13FA372A" wp14:editId="1AC5D0B1">
            <wp:extent cx="3599815" cy="2244436"/>
            <wp:effectExtent l="0" t="0" r="635" b="381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3897"/>
                    <a:stretch/>
                  </pic:blipFill>
                  <pic:spPr bwMode="auto">
                    <a:xfrm>
                      <a:off x="0" y="0"/>
                      <a:ext cx="3600000" cy="2244551"/>
                    </a:xfrm>
                    <a:prstGeom prst="rect">
                      <a:avLst/>
                    </a:prstGeom>
                    <a:noFill/>
                    <a:ln>
                      <a:noFill/>
                    </a:ln>
                    <a:extLst>
                      <a:ext uri="{53640926-AAD7-44D8-BBD7-CCE9431645EC}">
                        <a14:shadowObscured xmlns:a14="http://schemas.microsoft.com/office/drawing/2010/main"/>
                      </a:ext>
                    </a:extLst>
                  </pic:spPr>
                </pic:pic>
              </a:graphicData>
            </a:graphic>
          </wp:inline>
        </w:drawing>
      </w:r>
    </w:p>
    <w:p w14:paraId="418880AC" w14:textId="1E4A0BD9" w:rsidR="00D64F6A" w:rsidRDefault="00D64F6A" w:rsidP="00D64F6A">
      <w:r>
        <w:rPr>
          <w:b/>
        </w:rPr>
        <w:t>Hauptszenario:</w:t>
      </w:r>
      <w:r w:rsidR="00D04A41">
        <w:rPr>
          <w:b/>
        </w:rPr>
        <w:t xml:space="preserve"> </w:t>
      </w:r>
      <w:r w:rsidR="00CB6D45">
        <w:t xml:space="preserve">Der Nutzer kann auf der Übersichtsseite einer Lehrveranstaltung </w:t>
      </w:r>
      <w:r w:rsidR="00942335">
        <w:t>das jeweilige Lehrmaterial anklicken</w:t>
      </w:r>
      <w:r w:rsidR="00B83A34">
        <w:t xml:space="preserve">, woraufhin die Anwendung </w:t>
      </w:r>
      <w:r w:rsidR="00C83098">
        <w:t xml:space="preserve">die Datei abruft und </w:t>
      </w:r>
      <w:r w:rsidR="002A0D71">
        <w:t>der Download dieser beginnt.</w:t>
      </w:r>
    </w:p>
    <w:p w14:paraId="22D0984C" w14:textId="5C25BFFA" w:rsidR="001E7F71" w:rsidRPr="0061736B" w:rsidRDefault="001E7F71" w:rsidP="00D64F6A">
      <w:r>
        <w:rPr>
          <w:b/>
          <w:bCs/>
        </w:rPr>
        <w:t xml:space="preserve">Abgedeckte User Stories: </w:t>
      </w:r>
      <w:r w:rsidR="001154F7">
        <w:t>4.3</w:t>
      </w:r>
    </w:p>
    <w:p w14:paraId="6FBF1B73" w14:textId="03FBFCA3" w:rsidR="006F624A" w:rsidRPr="0099730E" w:rsidRDefault="00EF7612" w:rsidP="0099730E">
      <w:pPr>
        <w:pStyle w:val="berschrift3"/>
        <w:rPr>
          <w:rFonts w:asciiTheme="minorHAnsi" w:hAnsiTheme="minorHAnsi" w:cstheme="minorHAnsi"/>
          <w:u w:val="single"/>
        </w:rPr>
      </w:pPr>
      <w:r w:rsidRPr="0099730E">
        <w:rPr>
          <w:rFonts w:asciiTheme="minorHAnsi" w:hAnsiTheme="minorHAnsi" w:cstheme="minorHAnsi"/>
          <w:u w:val="single"/>
        </w:rPr>
        <w:t>5.2 Liste aller Lehrveranstaltungen aufrufen</w:t>
      </w:r>
    </w:p>
    <w:p w14:paraId="0FC9186A" w14:textId="639F9717" w:rsidR="00EF7612" w:rsidRDefault="00B44D8D" w:rsidP="0090418A">
      <w:pPr>
        <w:jc w:val="center"/>
      </w:pPr>
      <w:r>
        <w:rPr>
          <w:noProof/>
        </w:rPr>
        <w:drawing>
          <wp:inline distT="0" distB="0" distL="0" distR="0" wp14:anchorId="1D97F376" wp14:editId="4749833D">
            <wp:extent cx="3599664" cy="2446317"/>
            <wp:effectExtent l="0" t="0" r="127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3544"/>
                    <a:stretch/>
                  </pic:blipFill>
                  <pic:spPr bwMode="auto">
                    <a:xfrm>
                      <a:off x="0" y="0"/>
                      <a:ext cx="3600000" cy="2446546"/>
                    </a:xfrm>
                    <a:prstGeom prst="rect">
                      <a:avLst/>
                    </a:prstGeom>
                    <a:noFill/>
                    <a:ln>
                      <a:noFill/>
                    </a:ln>
                    <a:extLst>
                      <a:ext uri="{53640926-AAD7-44D8-BBD7-CCE9431645EC}">
                        <a14:shadowObscured xmlns:a14="http://schemas.microsoft.com/office/drawing/2010/main"/>
                      </a:ext>
                    </a:extLst>
                  </pic:spPr>
                </pic:pic>
              </a:graphicData>
            </a:graphic>
          </wp:inline>
        </w:drawing>
      </w:r>
    </w:p>
    <w:p w14:paraId="5DF9BF82" w14:textId="37307A46" w:rsidR="00D64F6A" w:rsidRDefault="00D04A41" w:rsidP="00D64F6A">
      <w:r>
        <w:rPr>
          <w:b/>
        </w:rPr>
        <w:t xml:space="preserve">Hauptszenario: </w:t>
      </w:r>
      <w:r w:rsidR="00C96535">
        <w:t xml:space="preserve">Der Nutzer </w:t>
      </w:r>
      <w:r w:rsidR="00DE38FD">
        <w:t xml:space="preserve">kann zu jeder Zeit </w:t>
      </w:r>
      <w:r w:rsidR="00C92C2F">
        <w:t xml:space="preserve">die Schaltfläche </w:t>
      </w:r>
      <w:r w:rsidR="00802935">
        <w:t>„Alle Lehrveranstaltungen“ am oberen Bildschirmrand anklicken</w:t>
      </w:r>
      <w:r w:rsidR="00FF1872">
        <w:t>.</w:t>
      </w:r>
      <w:r w:rsidR="00297985">
        <w:t xml:space="preserve"> Die Anwendung ruft </w:t>
      </w:r>
      <w:r w:rsidR="00A5024E">
        <w:t xml:space="preserve">alle Lehrveranstaltungen ab und zeigt diese dem Nutzer als Liste </w:t>
      </w:r>
      <w:r w:rsidR="00F70841">
        <w:t>an, mit den Informationen „</w:t>
      </w:r>
      <w:r w:rsidR="00405FA6">
        <w:t>Bezeichnung“, „</w:t>
      </w:r>
      <w:r w:rsidR="00D10C1B">
        <w:t>Semester“, „Art der Veranstaltung“ und „Lehrende“.</w:t>
      </w:r>
    </w:p>
    <w:p w14:paraId="2397E8E8" w14:textId="289AD54F" w:rsidR="004F45A8" w:rsidRPr="00C96535" w:rsidRDefault="004F45A8" w:rsidP="00D64F6A">
      <w:r>
        <w:rPr>
          <w:b/>
          <w:bCs/>
        </w:rPr>
        <w:t xml:space="preserve">Abgedeckte User Stories: </w:t>
      </w:r>
      <w:r w:rsidR="005744C6">
        <w:t>5.1</w:t>
      </w:r>
    </w:p>
    <w:p w14:paraId="76770450" w14:textId="7DC7222B" w:rsidR="54DCA129" w:rsidRDefault="54DCA129" w:rsidP="54DCA129"/>
    <w:p w14:paraId="504E2493" w14:textId="5F860B70" w:rsidR="54DCA129" w:rsidRPr="00D41F33" w:rsidRDefault="54DCA129" w:rsidP="00D41F33">
      <w:pPr>
        <w:pStyle w:val="berschrift3"/>
        <w:rPr>
          <w:rFonts w:asciiTheme="minorHAnsi" w:hAnsiTheme="minorHAnsi" w:cstheme="minorBidi"/>
          <w:u w:val="single"/>
        </w:rPr>
      </w:pPr>
      <w:r w:rsidRPr="54DCA129">
        <w:rPr>
          <w:rFonts w:asciiTheme="minorHAnsi" w:hAnsiTheme="minorHAnsi" w:cstheme="minorBidi"/>
          <w:u w:val="single"/>
        </w:rPr>
        <w:lastRenderedPageBreak/>
        <w:t>6.2 Lehrveranstaltung beitreten</w:t>
      </w:r>
    </w:p>
    <w:p w14:paraId="5E79C170" w14:textId="234A96FA" w:rsidR="54DCA129" w:rsidRDefault="7A3872D8" w:rsidP="003021B8">
      <w:pPr>
        <w:jc w:val="center"/>
      </w:pPr>
      <w:r>
        <w:rPr>
          <w:noProof/>
        </w:rPr>
        <w:drawing>
          <wp:inline distT="0" distB="0" distL="0" distR="0" wp14:anchorId="02D881FE" wp14:editId="1BF04DA4">
            <wp:extent cx="3396911" cy="4080047"/>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96911" cy="4080047"/>
                    </a:xfrm>
                    <a:prstGeom prst="rect">
                      <a:avLst/>
                    </a:prstGeom>
                  </pic:spPr>
                </pic:pic>
              </a:graphicData>
            </a:graphic>
          </wp:inline>
        </w:drawing>
      </w:r>
    </w:p>
    <w:p w14:paraId="4A97798D" w14:textId="1EE5D53C"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Der Nutzer klickt auf die Lehrveranstaltung, d</w:t>
      </w:r>
      <w:r w:rsidR="00D41F33">
        <w:rPr>
          <w:rFonts w:ascii="Calibri" w:eastAsia="Calibri" w:hAnsi="Calibri" w:cs="Calibri"/>
        </w:rPr>
        <w:t>er</w:t>
      </w:r>
      <w:r w:rsidRPr="23B1450B">
        <w:rPr>
          <w:rFonts w:ascii="Calibri" w:eastAsia="Calibri" w:hAnsi="Calibri" w:cs="Calibri"/>
        </w:rPr>
        <w:t xml:space="preserve"> er beitreten möchte. Dort kann er auf den Button „Lehrveranstaltung beitreten“ klicken und er wird damit zur Lehrveranstaltung hinzugefügt.</w:t>
      </w:r>
    </w:p>
    <w:p w14:paraId="226AECCA" w14:textId="564B77F3" w:rsidR="54DCA129" w:rsidRDefault="00FB4333" w:rsidP="54DCA129">
      <w:pPr>
        <w:spacing w:line="257" w:lineRule="auto"/>
        <w:rPr>
          <w:rFonts w:ascii="Calibri" w:eastAsia="Calibri" w:hAnsi="Calibri" w:cs="Calibri"/>
        </w:rPr>
      </w:pPr>
      <w:r>
        <w:rPr>
          <w:rFonts w:ascii="Calibri" w:eastAsia="Calibri" w:hAnsi="Calibri" w:cs="Calibri"/>
          <w:b/>
          <w:bCs/>
        </w:rPr>
        <w:t>Ausnahme</w:t>
      </w:r>
      <w:r w:rsidR="23B1450B" w:rsidRPr="23B1450B">
        <w:rPr>
          <w:rFonts w:ascii="Calibri" w:eastAsia="Calibri" w:hAnsi="Calibri" w:cs="Calibri"/>
          <w:b/>
          <w:bCs/>
        </w:rPr>
        <w:t>szenario</w:t>
      </w:r>
      <w:r w:rsidR="23B1450B" w:rsidRPr="23B1450B">
        <w:rPr>
          <w:rFonts w:ascii="Calibri" w:eastAsia="Calibri" w:hAnsi="Calibri" w:cs="Calibri"/>
        </w:rPr>
        <w:t>: Der Nutzer klickt auf „Lehrveranstaltung beitreten“ und erhält eine Fehlermeldung, da er bereits an der Lehrveranstaltung teilnimmt.</w:t>
      </w:r>
    </w:p>
    <w:p w14:paraId="753E420E" w14:textId="22181C63" w:rsidR="009237DF" w:rsidRPr="009237DF" w:rsidRDefault="009237DF" w:rsidP="009237DF">
      <w:r>
        <w:rPr>
          <w:b/>
          <w:bCs/>
        </w:rPr>
        <w:t xml:space="preserve">Abgedeckte User Stories: </w:t>
      </w:r>
      <w:r>
        <w:t>6.1</w:t>
      </w:r>
    </w:p>
    <w:p w14:paraId="25AAC1CD" w14:textId="1E4A0BD9" w:rsidR="003E6E0B" w:rsidRDefault="003E6E0B" w:rsidP="54DCA129">
      <w:pPr>
        <w:spacing w:line="257" w:lineRule="auto"/>
        <w:rPr>
          <w:rFonts w:ascii="Calibri" w:eastAsia="Calibri" w:hAnsi="Calibri" w:cs="Calibri"/>
        </w:rPr>
      </w:pPr>
    </w:p>
    <w:p w14:paraId="1383891C" w14:textId="1E4A0BD9" w:rsidR="003E6E0B" w:rsidRDefault="003E6E0B" w:rsidP="54DCA129">
      <w:pPr>
        <w:spacing w:line="257" w:lineRule="auto"/>
        <w:rPr>
          <w:rFonts w:ascii="Calibri" w:eastAsia="Calibri" w:hAnsi="Calibri" w:cs="Calibri"/>
        </w:rPr>
      </w:pPr>
    </w:p>
    <w:p w14:paraId="18564C9C" w14:textId="1E4A0BD9" w:rsidR="003E6E0B" w:rsidRDefault="003E6E0B" w:rsidP="54DCA129">
      <w:pPr>
        <w:spacing w:line="257" w:lineRule="auto"/>
        <w:rPr>
          <w:rFonts w:ascii="Calibri" w:eastAsia="Calibri" w:hAnsi="Calibri" w:cs="Calibri"/>
        </w:rPr>
      </w:pPr>
    </w:p>
    <w:p w14:paraId="573D1C66" w14:textId="1E4A0BD9" w:rsidR="003E6E0B" w:rsidRDefault="003E6E0B" w:rsidP="54DCA129">
      <w:pPr>
        <w:spacing w:line="257" w:lineRule="auto"/>
        <w:rPr>
          <w:rFonts w:ascii="Calibri" w:eastAsia="Calibri" w:hAnsi="Calibri" w:cs="Calibri"/>
        </w:rPr>
      </w:pPr>
    </w:p>
    <w:p w14:paraId="2467BE5A" w14:textId="1E4A0BD9" w:rsidR="003E6E0B" w:rsidRDefault="003E6E0B" w:rsidP="54DCA129">
      <w:pPr>
        <w:spacing w:line="257" w:lineRule="auto"/>
        <w:rPr>
          <w:rFonts w:ascii="Calibri" w:eastAsia="Calibri" w:hAnsi="Calibri" w:cs="Calibri"/>
        </w:rPr>
      </w:pPr>
    </w:p>
    <w:p w14:paraId="4AFFE7A4" w14:textId="1E4A0BD9" w:rsidR="003E6E0B" w:rsidRDefault="003E6E0B" w:rsidP="54DCA129">
      <w:pPr>
        <w:spacing w:line="257" w:lineRule="auto"/>
        <w:rPr>
          <w:rFonts w:ascii="Calibri" w:eastAsia="Calibri" w:hAnsi="Calibri" w:cs="Calibri"/>
        </w:rPr>
      </w:pPr>
    </w:p>
    <w:p w14:paraId="2E49BED5" w14:textId="1E4A0BD9" w:rsidR="003E6E0B" w:rsidRDefault="003E6E0B" w:rsidP="54DCA129">
      <w:pPr>
        <w:spacing w:line="257" w:lineRule="auto"/>
        <w:rPr>
          <w:rFonts w:ascii="Calibri" w:eastAsia="Calibri" w:hAnsi="Calibri" w:cs="Calibri"/>
        </w:rPr>
      </w:pPr>
    </w:p>
    <w:p w14:paraId="261FCA6E" w14:textId="1E4A0BD9" w:rsidR="003E6E0B" w:rsidRDefault="003E6E0B" w:rsidP="54DCA129">
      <w:pPr>
        <w:spacing w:line="257" w:lineRule="auto"/>
        <w:rPr>
          <w:rFonts w:ascii="Calibri" w:eastAsia="Calibri" w:hAnsi="Calibri" w:cs="Calibri"/>
        </w:rPr>
      </w:pPr>
    </w:p>
    <w:p w14:paraId="68D18FF3" w14:textId="1E4A0BD9" w:rsidR="003E6E0B" w:rsidRDefault="003E6E0B" w:rsidP="54DCA129">
      <w:pPr>
        <w:spacing w:line="257" w:lineRule="auto"/>
        <w:rPr>
          <w:rFonts w:ascii="Calibri" w:eastAsia="Calibri" w:hAnsi="Calibri" w:cs="Calibri"/>
        </w:rPr>
      </w:pPr>
    </w:p>
    <w:p w14:paraId="034D477E" w14:textId="1E4A0BD9" w:rsidR="003E6E0B" w:rsidRDefault="003E6E0B" w:rsidP="54DCA129">
      <w:pPr>
        <w:spacing w:line="257" w:lineRule="auto"/>
        <w:rPr>
          <w:rFonts w:ascii="Calibri" w:eastAsia="Calibri" w:hAnsi="Calibri" w:cs="Calibri"/>
        </w:rPr>
      </w:pPr>
    </w:p>
    <w:p w14:paraId="43DF27C3" w14:textId="1E4A0BD9" w:rsidR="003E6E0B" w:rsidRDefault="003E6E0B" w:rsidP="54DCA129">
      <w:pPr>
        <w:spacing w:line="257" w:lineRule="auto"/>
        <w:rPr>
          <w:rFonts w:ascii="Calibri" w:eastAsia="Calibri" w:hAnsi="Calibri" w:cs="Calibri"/>
        </w:rPr>
      </w:pPr>
    </w:p>
    <w:p w14:paraId="58EE66F9" w14:textId="1E4A0BD9" w:rsidR="003E6E0B" w:rsidRPr="003E6E0B" w:rsidRDefault="003E6E0B" w:rsidP="54DCA129">
      <w:pPr>
        <w:spacing w:line="257" w:lineRule="auto"/>
      </w:pPr>
    </w:p>
    <w:p w14:paraId="7F16D3AA" w14:textId="1E4A0BD9" w:rsidR="54DCA129" w:rsidRPr="003E6E0B" w:rsidRDefault="23B1450B" w:rsidP="003E6E0B">
      <w:pPr>
        <w:pStyle w:val="berschrift3"/>
        <w:rPr>
          <w:rFonts w:asciiTheme="minorHAnsi" w:hAnsiTheme="minorHAnsi" w:cstheme="minorBidi"/>
          <w:u w:val="single"/>
        </w:rPr>
      </w:pPr>
      <w:r w:rsidRPr="23B1450B">
        <w:rPr>
          <w:rFonts w:asciiTheme="minorHAnsi" w:hAnsiTheme="minorHAnsi" w:cstheme="minorBidi"/>
          <w:u w:val="single"/>
        </w:rPr>
        <w:t>8.2 Suchen und Hinzufügen von Teilnehmern</w:t>
      </w:r>
    </w:p>
    <w:p w14:paraId="5BD9BD91" w14:textId="5CC59939" w:rsidR="54DCA129" w:rsidRPr="003E6E0B" w:rsidRDefault="197B50BF" w:rsidP="00DF6A4A">
      <w:pPr>
        <w:spacing w:line="257" w:lineRule="auto"/>
        <w:jc w:val="center"/>
      </w:pPr>
      <w:r>
        <w:rPr>
          <w:noProof/>
        </w:rPr>
        <w:drawing>
          <wp:inline distT="0" distB="0" distL="0" distR="0" wp14:anchorId="63A1C31F" wp14:editId="210FA8A5">
            <wp:extent cx="3505200" cy="4837564"/>
            <wp:effectExtent l="0" t="0" r="0" b="127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3"/>
                    <pic:cNvPicPr/>
                  </pic:nvPicPr>
                  <pic:blipFill>
                    <a:blip r:embed="rId41">
                      <a:extLst>
                        <a:ext uri="{28A0092B-C50C-407E-A947-70E740481C1C}">
                          <a14:useLocalDpi xmlns:a14="http://schemas.microsoft.com/office/drawing/2010/main" val="0"/>
                        </a:ext>
                      </a:extLst>
                    </a:blip>
                    <a:stretch>
                      <a:fillRect/>
                    </a:stretch>
                  </pic:blipFill>
                  <pic:spPr>
                    <a:xfrm>
                      <a:off x="0" y="0"/>
                      <a:ext cx="3505200" cy="4837564"/>
                    </a:xfrm>
                    <a:prstGeom prst="rect">
                      <a:avLst/>
                    </a:prstGeom>
                  </pic:spPr>
                </pic:pic>
              </a:graphicData>
            </a:graphic>
          </wp:inline>
        </w:drawing>
      </w:r>
    </w:p>
    <w:p w14:paraId="5A9FB0FE" w14:textId="4946C52B"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xml:space="preserve"> Der Lehrende ruft die Seite der Lehrveranstaltung, welcher er Teilnehmer hinzufügen möchte. Dort wählt er den Button „Teilnehmer hinzufügen“ aus und wird zu einer weiteren Seite weitergeleitet, wo er Mitglieder suchen und Hinzufügen kann. Nach dem er einen Studenten ausgewählt hat und auf den „Hinzufügen“ Button klickt, wird diese Person der Lehrveranstaltung hinzugefügt. Nach dem hinzufügen des Teilnehmers wird der Lehrende über das Hinzufügen informiert.</w:t>
      </w:r>
    </w:p>
    <w:p w14:paraId="123DD2AC" w14:textId="2002CCA4" w:rsidR="54DCA129" w:rsidRDefault="23B1450B" w:rsidP="54DCA129">
      <w:pPr>
        <w:spacing w:line="257" w:lineRule="auto"/>
        <w:rPr>
          <w:rFonts w:ascii="Calibri" w:eastAsia="Calibri" w:hAnsi="Calibri" w:cs="Calibri"/>
        </w:rPr>
      </w:pPr>
      <w:r w:rsidRPr="23B1450B">
        <w:rPr>
          <w:rFonts w:ascii="Calibri" w:eastAsia="Calibri" w:hAnsi="Calibri" w:cs="Calibri"/>
          <w:b/>
          <w:bCs/>
        </w:rPr>
        <w:t xml:space="preserve">Ausnahmeszenario: </w:t>
      </w:r>
      <w:r w:rsidRPr="23B1450B">
        <w:rPr>
          <w:rFonts w:ascii="Calibri" w:eastAsia="Calibri" w:hAnsi="Calibri" w:cs="Calibri"/>
        </w:rPr>
        <w:t>Der von dem Lehrenden gesucht Nutzer existiert nicht im System.</w:t>
      </w:r>
    </w:p>
    <w:p w14:paraId="1B73AC5B" w14:textId="5BBA8C19" w:rsidR="00C440CA" w:rsidRDefault="00C440CA" w:rsidP="00C440CA">
      <w:r>
        <w:rPr>
          <w:b/>
          <w:bCs/>
        </w:rPr>
        <w:t xml:space="preserve">Abgedeckte User Stories: </w:t>
      </w:r>
      <w:r>
        <w:t>8.1</w:t>
      </w:r>
    </w:p>
    <w:p w14:paraId="29C0E35C" w14:textId="1E4A0BD9" w:rsidR="004703CD" w:rsidRDefault="004703CD" w:rsidP="54DCA129">
      <w:pPr>
        <w:spacing w:line="257" w:lineRule="auto"/>
        <w:rPr>
          <w:rFonts w:ascii="Calibri" w:eastAsia="Calibri" w:hAnsi="Calibri" w:cs="Calibri"/>
        </w:rPr>
      </w:pPr>
    </w:p>
    <w:p w14:paraId="70704284" w14:textId="1E4A0BD9" w:rsidR="004703CD" w:rsidRDefault="004703CD" w:rsidP="54DCA129">
      <w:pPr>
        <w:spacing w:line="257" w:lineRule="auto"/>
        <w:rPr>
          <w:rFonts w:ascii="Calibri" w:eastAsia="Calibri" w:hAnsi="Calibri" w:cs="Calibri"/>
        </w:rPr>
      </w:pPr>
    </w:p>
    <w:p w14:paraId="383EE4A9" w14:textId="1E4A0BD9" w:rsidR="004703CD" w:rsidRDefault="004703CD" w:rsidP="54DCA129">
      <w:pPr>
        <w:spacing w:line="257" w:lineRule="auto"/>
        <w:rPr>
          <w:rFonts w:ascii="Calibri" w:eastAsia="Calibri" w:hAnsi="Calibri" w:cs="Calibri"/>
        </w:rPr>
      </w:pPr>
    </w:p>
    <w:p w14:paraId="56D2C6E8" w14:textId="1E4A0BD9" w:rsidR="004703CD" w:rsidRDefault="004703CD" w:rsidP="54DCA129">
      <w:pPr>
        <w:spacing w:line="257" w:lineRule="auto"/>
        <w:rPr>
          <w:rFonts w:ascii="Calibri" w:eastAsia="Calibri" w:hAnsi="Calibri" w:cs="Calibri"/>
        </w:rPr>
      </w:pPr>
    </w:p>
    <w:p w14:paraId="4BD121D3" w14:textId="62DFA19F" w:rsidR="54DCA129" w:rsidRPr="004703CD" w:rsidRDefault="23B1450B" w:rsidP="004703CD">
      <w:pPr>
        <w:pStyle w:val="berschrift3"/>
        <w:rPr>
          <w:rFonts w:asciiTheme="minorHAnsi" w:hAnsiTheme="minorHAnsi" w:cstheme="minorBidi"/>
          <w:u w:val="single"/>
        </w:rPr>
      </w:pPr>
      <w:r w:rsidRPr="23B1450B">
        <w:rPr>
          <w:rFonts w:asciiTheme="minorHAnsi" w:hAnsiTheme="minorHAnsi" w:cstheme="minorBidi"/>
          <w:u w:val="single"/>
        </w:rPr>
        <w:lastRenderedPageBreak/>
        <w:t>9.2 Teilnehmerliste einer Veranstaltung aufrufen</w:t>
      </w:r>
    </w:p>
    <w:p w14:paraId="554F7C3A" w14:textId="799807A0" w:rsidR="54DCA129" w:rsidRDefault="0A476F06" w:rsidP="004703CD">
      <w:pPr>
        <w:jc w:val="center"/>
      </w:pPr>
      <w:r>
        <w:rPr>
          <w:noProof/>
        </w:rPr>
        <w:drawing>
          <wp:inline distT="0" distB="0" distL="0" distR="0" wp14:anchorId="64C16C53" wp14:editId="7817A0FF">
            <wp:extent cx="2920718" cy="2882077"/>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20718" cy="2882077"/>
                    </a:xfrm>
                    <a:prstGeom prst="rect">
                      <a:avLst/>
                    </a:prstGeom>
                  </pic:spPr>
                </pic:pic>
              </a:graphicData>
            </a:graphic>
          </wp:inline>
        </w:drawing>
      </w:r>
    </w:p>
    <w:p w14:paraId="621C7B55" w14:textId="6D649BD5"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xml:space="preserve"> Der Nutzer ruft die von ihm ausgewählte Lehrveranstaltung aus. Dort kann er durch das Drücken vom „Liste aller Teilnehmer“ Button auf ein weiteres Fenster gelangen, dass ihm eine Übersicht über alle teilnehmenden Mitglieder gibt</w:t>
      </w:r>
    </w:p>
    <w:p w14:paraId="67C26308" w14:textId="286A2357" w:rsidR="54DCA129" w:rsidRDefault="23B1450B" w:rsidP="54DCA129">
      <w:pPr>
        <w:spacing w:line="257" w:lineRule="auto"/>
        <w:rPr>
          <w:rFonts w:ascii="Calibri" w:eastAsia="Calibri" w:hAnsi="Calibri" w:cs="Calibri"/>
        </w:rPr>
      </w:pPr>
      <w:r w:rsidRPr="23B1450B">
        <w:rPr>
          <w:rFonts w:ascii="Calibri" w:eastAsia="Calibri" w:hAnsi="Calibri" w:cs="Calibri"/>
          <w:b/>
          <w:bCs/>
        </w:rPr>
        <w:t xml:space="preserve">Ausnahmeszenario: </w:t>
      </w:r>
      <w:r w:rsidRPr="23B1450B">
        <w:rPr>
          <w:rFonts w:ascii="Calibri" w:eastAsia="Calibri" w:hAnsi="Calibri" w:cs="Calibri"/>
        </w:rPr>
        <w:t xml:space="preserve">Ein interner </w:t>
      </w:r>
      <w:r w:rsidR="00AB5D6F">
        <w:rPr>
          <w:rFonts w:ascii="Calibri" w:eastAsia="Calibri" w:hAnsi="Calibri" w:cs="Calibri"/>
        </w:rPr>
        <w:t>Fehler</w:t>
      </w:r>
      <w:r w:rsidRPr="23B1450B">
        <w:rPr>
          <w:rFonts w:ascii="Calibri" w:eastAsia="Calibri" w:hAnsi="Calibri" w:cs="Calibri"/>
        </w:rPr>
        <w:t xml:space="preserve"> und dem Nutzer werden nicht die Teilnehmer übermittelt.</w:t>
      </w:r>
    </w:p>
    <w:p w14:paraId="2337BC3C" w14:textId="328EE51C" w:rsidR="00AB5D6F" w:rsidRPr="00AB5D6F" w:rsidRDefault="00AB5D6F" w:rsidP="00AB5D6F">
      <w:r>
        <w:rPr>
          <w:b/>
          <w:bCs/>
        </w:rPr>
        <w:t xml:space="preserve">Abgedeckte User Stories: </w:t>
      </w:r>
      <w:r w:rsidR="00036205" w:rsidRPr="00036205">
        <w:rPr>
          <w:bCs/>
        </w:rPr>
        <w:t>9.1</w:t>
      </w:r>
    </w:p>
    <w:p w14:paraId="3296F64F" w14:textId="06E4322C" w:rsidR="00893386" w:rsidRPr="0099730E" w:rsidRDefault="1518F735" w:rsidP="0099730E">
      <w:pPr>
        <w:pStyle w:val="berschrift3"/>
        <w:rPr>
          <w:rFonts w:asciiTheme="minorHAnsi" w:hAnsiTheme="minorHAnsi" w:cstheme="minorBidi"/>
          <w:u w:val="single"/>
        </w:rPr>
      </w:pPr>
      <w:r w:rsidRPr="5041AC63">
        <w:rPr>
          <w:rFonts w:asciiTheme="minorHAnsi" w:hAnsiTheme="minorHAnsi" w:cstheme="minorBidi"/>
          <w:u w:val="single"/>
        </w:rPr>
        <w:t xml:space="preserve">10.2 </w:t>
      </w:r>
      <w:r w:rsidR="005A1A25">
        <w:rPr>
          <w:rFonts w:asciiTheme="minorHAnsi" w:hAnsiTheme="minorHAnsi" w:cstheme="minorBidi"/>
          <w:u w:val="single"/>
        </w:rPr>
        <w:t>Login</w:t>
      </w:r>
    </w:p>
    <w:p w14:paraId="4D1F9451" w14:textId="064E7049" w:rsidR="1C841B08" w:rsidRPr="004703CD" w:rsidRDefault="3D1282DA" w:rsidP="004703CD">
      <w:pPr>
        <w:jc w:val="center"/>
      </w:pPr>
      <w:r>
        <w:rPr>
          <w:noProof/>
        </w:rPr>
        <w:drawing>
          <wp:inline distT="0" distB="0" distL="0" distR="0" wp14:anchorId="2F858D11" wp14:editId="536BDC2F">
            <wp:extent cx="3300610" cy="284158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00610" cy="2841585"/>
                    </a:xfrm>
                    <a:prstGeom prst="rect">
                      <a:avLst/>
                    </a:prstGeom>
                  </pic:spPr>
                </pic:pic>
              </a:graphicData>
            </a:graphic>
          </wp:inline>
        </w:drawing>
      </w:r>
    </w:p>
    <w:p w14:paraId="75B80EAD" w14:textId="15CFB840" w:rsidR="000D148E" w:rsidRPr="000D148E" w:rsidRDefault="182302FD" w:rsidP="000D148E">
      <w:r w:rsidRPr="182302FD">
        <w:rPr>
          <w:b/>
          <w:bCs/>
        </w:rPr>
        <w:t>Hauptszenario:</w:t>
      </w:r>
      <w:r>
        <w:t xml:space="preserve"> Der Nutzer ruft die </w:t>
      </w:r>
      <w:r w:rsidR="43FF68BA">
        <w:t>Login</w:t>
      </w:r>
      <w:r w:rsidR="007C567E">
        <w:t>-</w:t>
      </w:r>
      <w:r w:rsidR="43FF68BA">
        <w:t xml:space="preserve">Seite auf und gibt seine </w:t>
      </w:r>
      <w:r w:rsidR="00724CFB">
        <w:t>E-Mail</w:t>
      </w:r>
      <w:r w:rsidR="43FF68BA">
        <w:t xml:space="preserve"> oder </w:t>
      </w:r>
      <w:r w:rsidR="6B85994A">
        <w:t xml:space="preserve">Matrikelnummer und </w:t>
      </w:r>
      <w:r w:rsidR="00BF7DF7">
        <w:t xml:space="preserve">zusätzlich </w:t>
      </w:r>
      <w:r w:rsidR="6B85994A">
        <w:t xml:space="preserve">sein Passwort </w:t>
      </w:r>
      <w:r w:rsidR="04CD50EB">
        <w:t>ein, der Server überprüft</w:t>
      </w:r>
      <w:r w:rsidR="007E7757">
        <w:t>,</w:t>
      </w:r>
      <w:r w:rsidR="04CD50EB">
        <w:t xml:space="preserve"> ob die Eingaben </w:t>
      </w:r>
      <w:r w:rsidR="733CA478">
        <w:t>richtig sind</w:t>
      </w:r>
      <w:r w:rsidR="00077615">
        <w:t>,</w:t>
      </w:r>
      <w:r w:rsidR="733CA478">
        <w:t xml:space="preserve"> und meldet den Nutzer </w:t>
      </w:r>
      <w:r w:rsidR="00077615">
        <w:t>an</w:t>
      </w:r>
      <w:r w:rsidR="31A95898">
        <w:t>, woraufhin er zum Home</w:t>
      </w:r>
      <w:r w:rsidR="00757929">
        <w:t>s</w:t>
      </w:r>
      <w:r w:rsidR="31A95898">
        <w:t>creen weitergeleitet wird</w:t>
      </w:r>
      <w:r w:rsidR="66022D33">
        <w:t>.</w:t>
      </w:r>
    </w:p>
    <w:p w14:paraId="0C73F697" w14:textId="4877592F" w:rsidR="004113A7" w:rsidRPr="004113A7" w:rsidRDefault="2AC8BA1B" w:rsidP="004113A7">
      <w:r w:rsidRPr="2AC8BA1B">
        <w:rPr>
          <w:b/>
          <w:bCs/>
        </w:rPr>
        <w:t>Ausnahmeszenario:</w:t>
      </w:r>
      <w:r>
        <w:t xml:space="preserve"> </w:t>
      </w:r>
      <w:r w:rsidR="009139A6">
        <w:t xml:space="preserve">Die Anmeldung zeigt eine Fehlermeldung, </w:t>
      </w:r>
      <w:r w:rsidR="00AA19EF">
        <w:t>falls d</w:t>
      </w:r>
      <w:r>
        <w:t xml:space="preserve">er Nutzer falsche </w:t>
      </w:r>
      <w:r w:rsidR="1B2D0EC5">
        <w:t xml:space="preserve">Anmeldedaten </w:t>
      </w:r>
      <w:r w:rsidR="00B46E42">
        <w:t>eingeben</w:t>
      </w:r>
      <w:r w:rsidR="00AA19EF">
        <w:t xml:space="preserve"> hat</w:t>
      </w:r>
      <w:r w:rsidR="00145D29">
        <w:t>.</w:t>
      </w:r>
      <w:r w:rsidR="007478A3">
        <w:t xml:space="preserve"> </w:t>
      </w:r>
      <w:r w:rsidR="00F034AA">
        <w:t>In diese</w:t>
      </w:r>
      <w:r w:rsidR="00757929">
        <w:t>m</w:t>
      </w:r>
      <w:r w:rsidR="00F034AA">
        <w:t xml:space="preserve"> F</w:t>
      </w:r>
      <w:r w:rsidR="00757929">
        <w:t>all</w:t>
      </w:r>
      <w:r w:rsidR="00F034AA">
        <w:t xml:space="preserve"> konnte der Nutzer nicht angemeldet werden.</w:t>
      </w:r>
    </w:p>
    <w:p w14:paraId="10DFDB13" w14:textId="7A5B0F04" w:rsidR="7EE2B13F" w:rsidRDefault="00036205" w:rsidP="7EE2B13F">
      <w:r>
        <w:rPr>
          <w:b/>
          <w:bCs/>
        </w:rPr>
        <w:t xml:space="preserve">Abgedeckte User Stories: </w:t>
      </w:r>
      <w:r>
        <w:t>10.1</w:t>
      </w:r>
    </w:p>
    <w:p w14:paraId="359478DF" w14:textId="53AEB15E" w:rsidR="000807D5" w:rsidRPr="004703CD" w:rsidRDefault="23B1450B" w:rsidP="004703CD">
      <w:pPr>
        <w:pStyle w:val="berschrift3"/>
        <w:rPr>
          <w:rFonts w:asciiTheme="minorHAnsi" w:hAnsiTheme="minorHAnsi" w:cstheme="minorHAnsi"/>
          <w:u w:val="single"/>
        </w:rPr>
      </w:pPr>
      <w:r w:rsidRPr="23B1450B">
        <w:rPr>
          <w:rFonts w:asciiTheme="minorHAnsi" w:hAnsiTheme="minorHAnsi" w:cstheme="minorBidi"/>
          <w:u w:val="single"/>
        </w:rPr>
        <w:lastRenderedPageBreak/>
        <w:t>11.2 Eigenes Nutzerprofil aufrufen</w:t>
      </w:r>
    </w:p>
    <w:p w14:paraId="36679DA2" w14:textId="48DFE9AF" w:rsidR="004178DC" w:rsidRDefault="2DAD6584" w:rsidP="004703CD">
      <w:pPr>
        <w:jc w:val="center"/>
      </w:pPr>
      <w:r>
        <w:rPr>
          <w:noProof/>
        </w:rPr>
        <w:drawing>
          <wp:inline distT="0" distB="0" distL="0" distR="0" wp14:anchorId="64C8EA25" wp14:editId="049D8C29">
            <wp:extent cx="3105150" cy="2146559"/>
            <wp:effectExtent l="0" t="0" r="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05150" cy="2146559"/>
                    </a:xfrm>
                    <a:prstGeom prst="rect">
                      <a:avLst/>
                    </a:prstGeom>
                  </pic:spPr>
                </pic:pic>
              </a:graphicData>
            </a:graphic>
          </wp:inline>
        </w:drawing>
      </w:r>
    </w:p>
    <w:p w14:paraId="136835E9" w14:textId="2DF41986" w:rsidR="00974E49" w:rsidRPr="00974E49" w:rsidRDefault="23B1450B" w:rsidP="00974E49">
      <w:r w:rsidRPr="23B1450B">
        <w:rPr>
          <w:b/>
          <w:bCs/>
        </w:rPr>
        <w:t>Hauptszenario:</w:t>
      </w:r>
      <w:r>
        <w:t xml:space="preserve"> Der Nutzer klickt auf seinem Namen, der sich oben rechts des Bildschirms befindet. Der Server ruft nun die erforderlichen Informationen ab und zeigt </w:t>
      </w:r>
      <w:r w:rsidR="00470451">
        <w:t>das Profil</w:t>
      </w:r>
      <w:r>
        <w:t xml:space="preserve"> des Nutzers auf den Screen.</w:t>
      </w:r>
    </w:p>
    <w:p w14:paraId="38EC908F" w14:textId="137FBF20" w:rsidR="45EFF3F0" w:rsidRDefault="3F406B67" w:rsidP="45EFF3F0">
      <w:r w:rsidRPr="3F406B67">
        <w:rPr>
          <w:b/>
          <w:bCs/>
        </w:rPr>
        <w:t>Ausnahmeszenario:</w:t>
      </w:r>
      <w:r w:rsidR="6799E07F" w:rsidRPr="6799E07F">
        <w:rPr>
          <w:b/>
          <w:bCs/>
        </w:rPr>
        <w:t xml:space="preserve"> </w:t>
      </w:r>
      <w:r w:rsidR="6799E07F">
        <w:t>Der</w:t>
      </w:r>
      <w:r w:rsidR="6D24D47A">
        <w:t xml:space="preserve"> </w:t>
      </w:r>
      <w:r w:rsidR="7D7F8A8C">
        <w:t xml:space="preserve">Ausnahmeszenario tritt ein, </w:t>
      </w:r>
      <w:r w:rsidR="4CA715E5">
        <w:t>sobald ein interner Fehler</w:t>
      </w:r>
      <w:r w:rsidR="02D2D0F9">
        <w:t xml:space="preserve"> </w:t>
      </w:r>
      <w:r w:rsidR="5655B2E0">
        <w:t xml:space="preserve">während des Abrufens der </w:t>
      </w:r>
      <w:r w:rsidR="74245CD0">
        <w:t>Daten auftritt. Der Server reagiert mit einem Aussenden einer Fehlermeldung</w:t>
      </w:r>
      <w:r w:rsidR="2CF8D395">
        <w:t>.</w:t>
      </w:r>
    </w:p>
    <w:p w14:paraId="5B56AE83" w14:textId="7FD06F47" w:rsidR="00036205" w:rsidRDefault="00036205" w:rsidP="45EFF3F0">
      <w:r>
        <w:rPr>
          <w:b/>
          <w:bCs/>
        </w:rPr>
        <w:t xml:space="preserve">Abgedeckte User Stories: </w:t>
      </w:r>
      <w:r>
        <w:t>11.1</w:t>
      </w:r>
    </w:p>
    <w:p w14:paraId="02897799" w14:textId="1B42A73F" w:rsidR="00680011" w:rsidRPr="0012541F" w:rsidRDefault="00680011" w:rsidP="0012541F">
      <w:pPr>
        <w:pStyle w:val="berschrift3"/>
        <w:rPr>
          <w:rFonts w:asciiTheme="minorHAnsi" w:hAnsiTheme="minorHAnsi" w:cstheme="minorBidi"/>
          <w:u w:val="single"/>
        </w:rPr>
      </w:pPr>
      <w:r w:rsidRPr="740F5B19">
        <w:rPr>
          <w:rFonts w:asciiTheme="minorHAnsi" w:hAnsiTheme="minorHAnsi" w:cstheme="minorBidi"/>
          <w:u w:val="single"/>
        </w:rPr>
        <w:t>11.5 Nutzerprofil aufrufen durch Anklicken des Eintrags in Teilnehmerliste</w:t>
      </w:r>
    </w:p>
    <w:p w14:paraId="6EBDDD2E" w14:textId="20F5C434" w:rsidR="00680011" w:rsidRDefault="1485B627" w:rsidP="00680011">
      <w:pPr>
        <w:jc w:val="center"/>
      </w:pPr>
      <w:r>
        <w:rPr>
          <w:noProof/>
        </w:rPr>
        <w:drawing>
          <wp:inline distT="0" distB="0" distL="0" distR="0" wp14:anchorId="75CE2AB9" wp14:editId="43898C9C">
            <wp:extent cx="3435350" cy="2662680"/>
            <wp:effectExtent l="0" t="0" r="0" b="444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435350" cy="2662680"/>
                    </a:xfrm>
                    <a:prstGeom prst="rect">
                      <a:avLst/>
                    </a:prstGeom>
                  </pic:spPr>
                </pic:pic>
              </a:graphicData>
            </a:graphic>
          </wp:inline>
        </w:drawing>
      </w:r>
    </w:p>
    <w:p w14:paraId="64AEB303" w14:textId="3D0A7575" w:rsidR="00680011" w:rsidRDefault="00036205" w:rsidP="00680011">
      <w:r w:rsidRPr="00036205">
        <w:rPr>
          <w:b/>
        </w:rPr>
        <w:t>Hauptszenario:</w:t>
      </w:r>
      <w:r>
        <w:t xml:space="preserve"> </w:t>
      </w:r>
      <w:r w:rsidR="00680011">
        <w:t xml:space="preserve">Wenn man in der Teilnehmerliste auf ein Nutzerprofil </w:t>
      </w:r>
      <w:r w:rsidR="00335901">
        <w:t>draufklickt,</w:t>
      </w:r>
      <w:r w:rsidR="00680011">
        <w:t xml:space="preserve"> dann wird man auf dessen Profil weitergleitet und kann </w:t>
      </w:r>
      <w:r w:rsidR="00A22708">
        <w:t>die</w:t>
      </w:r>
      <w:r w:rsidR="00680011">
        <w:t xml:space="preserve"> </w:t>
      </w:r>
      <w:r w:rsidR="00A22708">
        <w:t>Nutzerd</w:t>
      </w:r>
      <w:r w:rsidR="00680011">
        <w:t xml:space="preserve">aten sehen. </w:t>
      </w:r>
      <w:r w:rsidR="00A22708">
        <w:t xml:space="preserve">Je nachdem, ob ein Lehrender oder ein Studierender </w:t>
      </w:r>
      <w:r w:rsidR="00F23CF4">
        <w:t xml:space="preserve">den Aufruf getätigt hat, </w:t>
      </w:r>
      <w:r w:rsidR="001277CC">
        <w:t>werden</w:t>
      </w:r>
      <w:r w:rsidR="00F23CF4">
        <w:t xml:space="preserve"> </w:t>
      </w:r>
      <w:r w:rsidR="001277CC">
        <w:t xml:space="preserve">mehr oder weniger Daten (bspw. Adresse und Matrikelnummer) angezeigt. </w:t>
      </w:r>
      <w:r w:rsidR="00680011">
        <w:t xml:space="preserve">Wenn man Lehrender </w:t>
      </w:r>
      <w:r w:rsidR="00335901">
        <w:t>ist,</w:t>
      </w:r>
      <w:r w:rsidR="00680011">
        <w:t xml:space="preserve"> sieht man mehr als Studierender.</w:t>
      </w:r>
    </w:p>
    <w:p w14:paraId="78AE3E69" w14:textId="21404F15" w:rsidR="00DE4B7A" w:rsidRDefault="00036205" w:rsidP="00DE4B7A">
      <w:r>
        <w:rPr>
          <w:b/>
          <w:bCs/>
        </w:rPr>
        <w:t xml:space="preserve">Abgedeckte User Stories: </w:t>
      </w:r>
      <w:r>
        <w:t>11.4</w:t>
      </w:r>
      <w:r w:rsidR="000A5225">
        <w:t>, 11.</w:t>
      </w:r>
      <w:r w:rsidR="00AD1779">
        <w:t>6</w:t>
      </w:r>
    </w:p>
    <w:p w14:paraId="647B420E" w14:textId="76DFAD7F" w:rsidR="00F52B88" w:rsidRDefault="46F3F59B" w:rsidP="678C3278">
      <w:pPr>
        <w:pStyle w:val="berschrift3"/>
        <w:rPr>
          <w:rFonts w:asciiTheme="minorHAnsi" w:hAnsiTheme="minorHAnsi" w:cstheme="minorBidi"/>
          <w:u w:val="single"/>
        </w:rPr>
      </w:pPr>
      <w:r w:rsidRPr="0099730E">
        <w:rPr>
          <w:rFonts w:asciiTheme="minorHAnsi" w:hAnsiTheme="minorHAnsi" w:cstheme="minorBidi"/>
          <w:u w:val="single"/>
        </w:rPr>
        <w:lastRenderedPageBreak/>
        <w:t>12.</w:t>
      </w:r>
      <w:r w:rsidR="155322AF" w:rsidRPr="155322AF">
        <w:rPr>
          <w:rFonts w:asciiTheme="minorHAnsi" w:hAnsiTheme="minorHAnsi" w:cstheme="minorBidi"/>
          <w:u w:val="single"/>
        </w:rPr>
        <w:t>3</w:t>
      </w:r>
      <w:r w:rsidRPr="0099730E">
        <w:rPr>
          <w:rFonts w:asciiTheme="minorHAnsi" w:hAnsiTheme="minorHAnsi" w:cstheme="minorBidi"/>
          <w:u w:val="single"/>
        </w:rPr>
        <w:t xml:space="preserve"> </w:t>
      </w:r>
      <w:r w:rsidR="00A636D5" w:rsidRPr="00A636D5">
        <w:rPr>
          <w:rFonts w:asciiTheme="minorHAnsi" w:hAnsiTheme="minorHAnsi" w:cstheme="minorBidi"/>
          <w:u w:val="single"/>
        </w:rPr>
        <w:t>Lehrveranstaltungsliste anzeigen</w:t>
      </w:r>
    </w:p>
    <w:p w14:paraId="427E41DC" w14:textId="6D775855" w:rsidR="678C3278" w:rsidRDefault="05505981" w:rsidP="00335901">
      <w:pPr>
        <w:jc w:val="center"/>
      </w:pPr>
      <w:r>
        <w:rPr>
          <w:noProof/>
        </w:rPr>
        <w:drawing>
          <wp:inline distT="0" distB="0" distL="0" distR="0" wp14:anchorId="7A8252A4" wp14:editId="12547856">
            <wp:extent cx="3397250" cy="2204838"/>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397250" cy="2204838"/>
                    </a:xfrm>
                    <a:prstGeom prst="rect">
                      <a:avLst/>
                    </a:prstGeom>
                  </pic:spPr>
                </pic:pic>
              </a:graphicData>
            </a:graphic>
          </wp:inline>
        </w:drawing>
      </w:r>
    </w:p>
    <w:p w14:paraId="0454A423" w14:textId="4B21207B" w:rsidR="3C956105" w:rsidRDefault="0BCFEB3F" w:rsidP="3C956105">
      <w:r w:rsidRPr="086050D0">
        <w:rPr>
          <w:b/>
        </w:rPr>
        <w:t>Hauptszenario</w:t>
      </w:r>
      <w:r w:rsidR="30BC6FE6">
        <w:t xml:space="preserve">: </w:t>
      </w:r>
      <w:r w:rsidR="043F51CE">
        <w:t>Der</w:t>
      </w:r>
      <w:r w:rsidR="00609FBD">
        <w:t xml:space="preserve"> Nutzer</w:t>
      </w:r>
      <w:r w:rsidR="13AD682A">
        <w:t xml:space="preserve"> loggt </w:t>
      </w:r>
      <w:r w:rsidR="43FBEEF3">
        <w:t xml:space="preserve">sich </w:t>
      </w:r>
      <w:r w:rsidR="34145C42">
        <w:t xml:space="preserve">zunächst </w:t>
      </w:r>
      <w:r w:rsidR="759AD697">
        <w:t xml:space="preserve">in die SEP-Anwendung </w:t>
      </w:r>
      <w:r w:rsidR="34145C42">
        <w:t>ein</w:t>
      </w:r>
      <w:r w:rsidR="7D5EB350">
        <w:t xml:space="preserve">. </w:t>
      </w:r>
      <w:r w:rsidR="759AD697">
        <w:t xml:space="preserve">Nach </w:t>
      </w:r>
      <w:r w:rsidR="00D17C0F">
        <w:t>erfolgreichem Einloggen</w:t>
      </w:r>
      <w:r w:rsidR="759AD697">
        <w:t xml:space="preserve"> zeigt die Anwendung dem Nutzer die Startseite. Des Weiteren</w:t>
      </w:r>
      <w:r w:rsidR="52D85CBC">
        <w:t xml:space="preserve"> ruft der Server </w:t>
      </w:r>
      <w:r w:rsidR="759AD697">
        <w:t xml:space="preserve">intern </w:t>
      </w:r>
      <w:r w:rsidR="52D85CBC">
        <w:t xml:space="preserve">alle </w:t>
      </w:r>
      <w:r w:rsidR="759AD697">
        <w:t>registrierten</w:t>
      </w:r>
      <w:r w:rsidR="52D85CBC">
        <w:t xml:space="preserve"> Kurse des Nutzers ab und </w:t>
      </w:r>
      <w:r w:rsidR="759AD697">
        <w:t xml:space="preserve">visualisiert </w:t>
      </w:r>
      <w:r w:rsidR="52D85CBC">
        <w:t xml:space="preserve">sie </w:t>
      </w:r>
      <w:r w:rsidR="759AD697">
        <w:t>links am Rande der Seite.</w:t>
      </w:r>
    </w:p>
    <w:p w14:paraId="041B6C3D" w14:textId="4A386A46" w:rsidR="1A85DE16" w:rsidRPr="007557F1" w:rsidRDefault="007557F1" w:rsidP="1A85DE16">
      <w:r>
        <w:rPr>
          <w:b/>
          <w:bCs/>
        </w:rPr>
        <w:t xml:space="preserve">Abgedeckte User Stories: </w:t>
      </w:r>
      <w:r w:rsidR="00FD2076" w:rsidRPr="00FD2076">
        <w:rPr>
          <w:bCs/>
        </w:rPr>
        <w:t>12.1</w:t>
      </w:r>
    </w:p>
    <w:p w14:paraId="67C9F818" w14:textId="48E334B1" w:rsidR="0032793B" w:rsidRPr="00120468" w:rsidRDefault="1A85DE16" w:rsidP="00120468">
      <w:pPr>
        <w:pStyle w:val="berschrift3"/>
        <w:rPr>
          <w:rFonts w:asciiTheme="minorHAnsi" w:hAnsiTheme="minorHAnsi" w:cstheme="minorBidi"/>
          <w:u w:val="single"/>
        </w:rPr>
      </w:pPr>
      <w:r w:rsidRPr="589FF9D9">
        <w:rPr>
          <w:rFonts w:asciiTheme="minorHAnsi" w:hAnsiTheme="minorHAnsi" w:cstheme="minorBidi"/>
          <w:u w:val="single"/>
        </w:rPr>
        <w:t>12.</w:t>
      </w:r>
      <w:r w:rsidR="589FF9D9" w:rsidRPr="589FF9D9">
        <w:rPr>
          <w:rFonts w:asciiTheme="minorHAnsi" w:hAnsiTheme="minorHAnsi" w:cstheme="minorBidi"/>
          <w:u w:val="single"/>
        </w:rPr>
        <w:t>4</w:t>
      </w:r>
      <w:r w:rsidRPr="589FF9D9">
        <w:rPr>
          <w:rFonts w:asciiTheme="minorHAnsi" w:hAnsiTheme="minorHAnsi" w:cstheme="minorBidi"/>
          <w:u w:val="single"/>
        </w:rPr>
        <w:t xml:space="preserve"> Lehrveranstaltung suchen </w:t>
      </w:r>
    </w:p>
    <w:p w14:paraId="3DECDC93" w14:textId="1CFCC62F" w:rsidR="001A3279" w:rsidRDefault="2CA4B545" w:rsidP="00120468">
      <w:pPr>
        <w:jc w:val="center"/>
      </w:pPr>
      <w:r>
        <w:rPr>
          <w:noProof/>
        </w:rPr>
        <w:drawing>
          <wp:inline distT="0" distB="0" distL="0" distR="0" wp14:anchorId="7DE98412" wp14:editId="6018C4D5">
            <wp:extent cx="3771900" cy="4338727"/>
            <wp:effectExtent l="0" t="0" r="0" b="508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71900" cy="4338727"/>
                    </a:xfrm>
                    <a:prstGeom prst="rect">
                      <a:avLst/>
                    </a:prstGeom>
                  </pic:spPr>
                </pic:pic>
              </a:graphicData>
            </a:graphic>
          </wp:inline>
        </w:drawing>
      </w:r>
    </w:p>
    <w:p w14:paraId="0507D2B1" w14:textId="3E70913A" w:rsidR="5F4C6AFD" w:rsidRDefault="54DCA129" w:rsidP="5F4C6AFD">
      <w:pPr>
        <w:rPr>
          <w:b/>
          <w:bCs/>
        </w:rPr>
      </w:pPr>
      <w:r w:rsidRPr="54DCA129">
        <w:rPr>
          <w:b/>
          <w:bCs/>
        </w:rPr>
        <w:t>Hauptszenario:</w:t>
      </w:r>
      <w:r>
        <w:t xml:space="preserve"> Der Nutzer klickt zunächst auf “Lehrveranstaltungen”, worauf eine Suchleiste erscheint. Der Nutzer kann jetzt den Kursnamen eingeben. Der Server überprüft nun, ob der eingegebene </w:t>
      </w:r>
      <w:proofErr w:type="spellStart"/>
      <w:r>
        <w:t>Kursname</w:t>
      </w:r>
      <w:proofErr w:type="spellEnd"/>
      <w:r>
        <w:t xml:space="preserve"> existiert. Ist dies der Fall, so wird dem Nutzer alle gefundenen Namen angezeigt.</w:t>
      </w:r>
    </w:p>
    <w:p w14:paraId="713F0494" w14:textId="21AA8EB4" w:rsidR="54DCA129" w:rsidRDefault="54DCA129" w:rsidP="54DCA129">
      <w:r w:rsidRPr="54DCA129">
        <w:rPr>
          <w:b/>
          <w:bCs/>
        </w:rPr>
        <w:lastRenderedPageBreak/>
        <w:t xml:space="preserve">Ausnahmeszenario: </w:t>
      </w:r>
      <w:r>
        <w:t xml:space="preserve">Der Ausnahmefall tritt ein, wenn der Server bei der Überprüfung merkt, dass der </w:t>
      </w:r>
      <w:proofErr w:type="spellStart"/>
      <w:r>
        <w:t>Kursname</w:t>
      </w:r>
      <w:proofErr w:type="spellEnd"/>
      <w:r>
        <w:t xml:space="preserve"> gar nicht existiert. Der Server antwortet dann mit der “Keine Kurse gefunden!”- Fehlermeldung.</w:t>
      </w:r>
    </w:p>
    <w:p w14:paraId="3E39A745" w14:textId="7267C490" w:rsidR="00485DE8" w:rsidRDefault="00485DE8" w:rsidP="54DCA129">
      <w:r>
        <w:rPr>
          <w:b/>
          <w:bCs/>
        </w:rPr>
        <w:t xml:space="preserve">Abgedeckte User Stories: </w:t>
      </w:r>
      <w:r w:rsidR="00D90C72">
        <w:t>12.2</w:t>
      </w:r>
    </w:p>
    <w:p w14:paraId="2A92F554" w14:textId="1E4A0BD9" w:rsidR="007725BA" w:rsidRDefault="007725BA" w:rsidP="66022D33"/>
    <w:p w14:paraId="60823A34" w14:textId="1E4A0BD9" w:rsidR="00EE1191" w:rsidRDefault="00EE1191" w:rsidP="66022D33"/>
    <w:p w14:paraId="35CF560D" w14:textId="1E4A0BD9" w:rsidR="00EE1191" w:rsidRDefault="00EE1191" w:rsidP="66022D33"/>
    <w:p w14:paraId="1CD11679" w14:textId="1E4A0BD9" w:rsidR="00EE1191" w:rsidRDefault="00EE1191" w:rsidP="66022D33"/>
    <w:p w14:paraId="70799971" w14:textId="1E4A0BD9" w:rsidR="00EE1191" w:rsidRDefault="00EE1191" w:rsidP="66022D33"/>
    <w:p w14:paraId="2123D747" w14:textId="1E4A0BD9" w:rsidR="00EE1191" w:rsidRDefault="00EE1191" w:rsidP="66022D33"/>
    <w:p w14:paraId="5173C389" w14:textId="1E4A0BD9" w:rsidR="00EE1191" w:rsidRDefault="00EE1191" w:rsidP="66022D33"/>
    <w:p w14:paraId="373E1FF0" w14:textId="1E4A0BD9" w:rsidR="00EE1191" w:rsidRDefault="00EE1191" w:rsidP="66022D33"/>
    <w:p w14:paraId="57EAB4DE" w14:textId="13FA6F5D" w:rsidR="007725BA" w:rsidRDefault="007725BA">
      <w:pPr>
        <w:rPr>
          <w:rFonts w:eastAsiaTheme="majorEastAsia"/>
          <w:sz w:val="32"/>
          <w:szCs w:val="32"/>
        </w:rPr>
      </w:pPr>
      <w:r w:rsidRPr="4721A0C0">
        <w:rPr>
          <w:sz w:val="32"/>
          <w:szCs w:val="32"/>
        </w:rPr>
        <w:br w:type="page"/>
      </w:r>
    </w:p>
    <w:p w14:paraId="6FAD6DFD" w14:textId="7EEF1A8E" w:rsidR="000807D9" w:rsidRPr="00272A78" w:rsidRDefault="00272A78" w:rsidP="00272A78">
      <w:pPr>
        <w:pStyle w:val="berschrift2"/>
        <w:rPr>
          <w:rFonts w:cstheme="minorHAnsi"/>
          <w:color w:val="000000" w:themeColor="text1"/>
        </w:rPr>
      </w:pPr>
      <w:bookmarkStart w:id="10" w:name="_Toc69504739"/>
      <w:r>
        <w:rPr>
          <w:rFonts w:asciiTheme="minorHAnsi" w:hAnsiTheme="minorHAnsi" w:cstheme="minorHAnsi"/>
          <w:color w:val="000000" w:themeColor="text1"/>
          <w:sz w:val="32"/>
          <w:szCs w:val="32"/>
        </w:rPr>
        <w:lastRenderedPageBreak/>
        <w:t>Strukturdiagramm (Klassendiagramm)</w:t>
      </w:r>
      <w:bookmarkEnd w:id="10"/>
    </w:p>
    <w:p w14:paraId="2B358D35" w14:textId="72B23CB5" w:rsidR="6B001C15" w:rsidRDefault="6B001C15" w:rsidP="6B001C15">
      <w:r w:rsidRPr="6B001C15">
        <w:t>Datenbankdiagramm:</w:t>
      </w:r>
    </w:p>
    <w:p w14:paraId="02FEB435" w14:textId="77E45C19" w:rsidR="003965C5" w:rsidRDefault="0733FE12" w:rsidP="6B001C15">
      <w:r>
        <w:rPr>
          <w:noProof/>
        </w:rPr>
        <w:drawing>
          <wp:inline distT="0" distB="0" distL="0" distR="0" wp14:anchorId="6824BB23" wp14:editId="0D74427B">
            <wp:extent cx="5752463" cy="4936489"/>
            <wp:effectExtent l="0" t="0" r="635"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5"/>
                    <pic:cNvPicPr/>
                  </pic:nvPicPr>
                  <pic:blipFill>
                    <a:blip r:embed="rId48">
                      <a:extLst>
                        <a:ext uri="{28A0092B-C50C-407E-A947-70E740481C1C}">
                          <a14:useLocalDpi xmlns:a14="http://schemas.microsoft.com/office/drawing/2010/main" val="0"/>
                        </a:ext>
                      </a:extLst>
                    </a:blip>
                    <a:stretch>
                      <a:fillRect/>
                    </a:stretch>
                  </pic:blipFill>
                  <pic:spPr>
                    <a:xfrm>
                      <a:off x="0" y="0"/>
                      <a:ext cx="5752463" cy="4936489"/>
                    </a:xfrm>
                    <a:prstGeom prst="rect">
                      <a:avLst/>
                    </a:prstGeom>
                  </pic:spPr>
                </pic:pic>
              </a:graphicData>
            </a:graphic>
          </wp:inline>
        </w:drawing>
      </w:r>
    </w:p>
    <w:p w14:paraId="0B23BC1E" w14:textId="611DF9C6" w:rsidR="003965C5" w:rsidRDefault="003965C5" w:rsidP="6B001C15"/>
    <w:p w14:paraId="0B7E483A" w14:textId="77777777" w:rsidR="003965C5" w:rsidRDefault="003965C5" w:rsidP="6B001C15"/>
    <w:p w14:paraId="75E428C0" w14:textId="77777777" w:rsidR="00F31134" w:rsidRDefault="00F31134" w:rsidP="6B001C15">
      <w:pPr>
        <w:sectPr w:rsidR="00F31134" w:rsidSect="003965C5">
          <w:headerReference w:type="default" r:id="rId49"/>
          <w:footerReference w:type="default" r:id="rId50"/>
          <w:type w:val="continuous"/>
          <w:pgSz w:w="11906" w:h="16838"/>
          <w:pgMar w:top="1417" w:right="1417" w:bottom="1134" w:left="1417" w:header="708" w:footer="708" w:gutter="0"/>
          <w:cols w:space="708"/>
          <w:docGrid w:linePitch="360"/>
        </w:sectPr>
      </w:pPr>
    </w:p>
    <w:p w14:paraId="70B5A7E9" w14:textId="1C9B8780" w:rsidR="6B001C15" w:rsidRDefault="6B001C15" w:rsidP="6B001C15">
      <w:r>
        <w:lastRenderedPageBreak/>
        <w:t>Server Klassendiagramm:</w:t>
      </w:r>
    </w:p>
    <w:p w14:paraId="1A72AAE6" w14:textId="7F134208" w:rsidR="00F31134" w:rsidRDefault="7619E6F7" w:rsidP="6B001C15">
      <w:r>
        <w:rPr>
          <w:noProof/>
        </w:rPr>
        <w:drawing>
          <wp:inline distT="0" distB="0" distL="0" distR="0" wp14:anchorId="3129E6C8" wp14:editId="605AAC7D">
            <wp:extent cx="9731214" cy="5118098"/>
            <wp:effectExtent l="0" t="0" r="381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51">
                      <a:extLst>
                        <a:ext uri="{28A0092B-C50C-407E-A947-70E740481C1C}">
                          <a14:useLocalDpi xmlns:a14="http://schemas.microsoft.com/office/drawing/2010/main" val="0"/>
                        </a:ext>
                      </a:extLst>
                    </a:blip>
                    <a:stretch>
                      <a:fillRect/>
                    </a:stretch>
                  </pic:blipFill>
                  <pic:spPr>
                    <a:xfrm>
                      <a:off x="0" y="0"/>
                      <a:ext cx="9731214" cy="5118098"/>
                    </a:xfrm>
                    <a:prstGeom prst="rect">
                      <a:avLst/>
                    </a:prstGeom>
                  </pic:spPr>
                </pic:pic>
              </a:graphicData>
            </a:graphic>
          </wp:inline>
        </w:drawing>
      </w:r>
    </w:p>
    <w:p w14:paraId="3FC33C81" w14:textId="107ED051" w:rsidR="00484DAF" w:rsidRDefault="004265C4" w:rsidP="006929A8">
      <w:bookmarkStart w:id="11" w:name="_Toc69504740"/>
      <w:r>
        <w:t xml:space="preserve">Anmerkung: Die Klasse </w:t>
      </w:r>
      <w:proofErr w:type="spellStart"/>
      <w:r>
        <w:t>TeilnehmerListe</w:t>
      </w:r>
      <w:proofErr w:type="spellEnd"/>
      <w:r>
        <w:t xml:space="preserve"> </w:t>
      </w:r>
      <w:r w:rsidR="00935CB5">
        <w:t xml:space="preserve">ist als ein </w:t>
      </w:r>
      <w:r w:rsidR="00D4186F">
        <w:t>Teilnehmer zu betrachten</w:t>
      </w:r>
      <w:r w:rsidR="00307DB7">
        <w:t>,</w:t>
      </w:r>
      <w:r w:rsidR="00593832">
        <w:t xml:space="preserve"> diese stellt die Verbindung zwischen einem Nutzer und einer Lehrveranstaltung dar.</w:t>
      </w:r>
    </w:p>
    <w:p w14:paraId="612375D1" w14:textId="10967886" w:rsidR="00484DAF" w:rsidRDefault="00484DAF" w:rsidP="006929A8"/>
    <w:p w14:paraId="2571A728" w14:textId="0AFA825A" w:rsidR="002A2DA8" w:rsidRDefault="00ED267C" w:rsidP="006929A8">
      <w:r>
        <w:rPr>
          <w:noProof/>
        </w:rPr>
        <w:lastRenderedPageBreak/>
        <w:drawing>
          <wp:anchor distT="0" distB="0" distL="114300" distR="114300" simplePos="0" relativeHeight="251658240" behindDoc="0" locked="0" layoutInCell="1" allowOverlap="1" wp14:anchorId="2058AF4F" wp14:editId="728055D0">
            <wp:simplePos x="0" y="0"/>
            <wp:positionH relativeFrom="column">
              <wp:posOffset>2239645</wp:posOffset>
            </wp:positionH>
            <wp:positionV relativeFrom="paragraph">
              <wp:posOffset>-322580</wp:posOffset>
            </wp:positionV>
            <wp:extent cx="7204710" cy="6807835"/>
            <wp:effectExtent l="0" t="0" r="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204710" cy="6807835"/>
                    </a:xfrm>
                    <a:prstGeom prst="rect">
                      <a:avLst/>
                    </a:prstGeom>
                    <a:noFill/>
                    <a:ln>
                      <a:noFill/>
                    </a:ln>
                  </pic:spPr>
                </pic:pic>
              </a:graphicData>
            </a:graphic>
            <wp14:sizeRelH relativeFrom="page">
              <wp14:pctWidth>0</wp14:pctWidth>
            </wp14:sizeRelH>
            <wp14:sizeRelV relativeFrom="page">
              <wp14:pctHeight>0</wp14:pctHeight>
            </wp14:sizeRelV>
          </wp:anchor>
        </w:drawing>
      </w:r>
      <w:r w:rsidR="10F49300">
        <w:t>Client Klassendiagramm:</w:t>
      </w:r>
      <w:r w:rsidR="51A47361">
        <w:t xml:space="preserve"> </w:t>
      </w:r>
    </w:p>
    <w:p w14:paraId="2A21B0A5" w14:textId="1AEC815C" w:rsidR="006929A8" w:rsidRDefault="006819AD" w:rsidP="006929A8">
      <w:r>
        <w:t>Anmerkungen:</w:t>
      </w:r>
    </w:p>
    <w:p w14:paraId="634D53CA" w14:textId="6AA14230" w:rsidR="09A28E6B" w:rsidRDefault="09A28E6B" w:rsidP="00404A76">
      <w:pPr>
        <w:pStyle w:val="Listenabsatz"/>
        <w:numPr>
          <w:ilvl w:val="0"/>
          <w:numId w:val="14"/>
        </w:numPr>
        <w:ind w:left="284" w:hanging="284"/>
      </w:pPr>
      <w:r>
        <w:t xml:space="preserve">Der </w:t>
      </w:r>
      <w:proofErr w:type="spellStart"/>
      <w:r>
        <w:t>LoginController</w:t>
      </w:r>
      <w:proofErr w:type="spellEnd"/>
      <w:r>
        <w:t xml:space="preserve"> generiert entweder ein Lehrenden- oder ein Studentenobjekt</w:t>
      </w:r>
      <w:r w:rsidR="00404A76">
        <w:t>.</w:t>
      </w:r>
    </w:p>
    <w:p w14:paraId="1DE4740E" w14:textId="75610BEF" w:rsidR="00CE084E" w:rsidRDefault="09A28E6B" w:rsidP="00CE084E">
      <w:pPr>
        <w:pStyle w:val="Listenabsatz"/>
        <w:numPr>
          <w:ilvl w:val="0"/>
          <w:numId w:val="14"/>
        </w:numPr>
        <w:ind w:left="284" w:hanging="284"/>
      </w:pPr>
      <w:r>
        <w:t xml:space="preserve">Die Klasse </w:t>
      </w:r>
      <w:proofErr w:type="spellStart"/>
      <w:r>
        <w:t>TeilnehmerListe</w:t>
      </w:r>
      <w:proofErr w:type="spellEnd"/>
      <w:r>
        <w:t xml:space="preserve"> ist als ein Teilnehmer zu betrachten, diese stellt die Verbindung zwischen einem Nutzer und einer Lehrveranstaltung dar.</w:t>
      </w:r>
    </w:p>
    <w:p w14:paraId="4CE9F9A4" w14:textId="77777777" w:rsidR="006929A8" w:rsidRDefault="006929A8" w:rsidP="006929A8"/>
    <w:p w14:paraId="6E7B2862" w14:textId="77777777" w:rsidR="006929A8" w:rsidRDefault="006929A8" w:rsidP="006929A8"/>
    <w:p w14:paraId="12CDB2D4" w14:textId="77777777" w:rsidR="006929A8" w:rsidRDefault="006929A8" w:rsidP="006929A8"/>
    <w:p w14:paraId="0313212A" w14:textId="77777777" w:rsidR="006929A8" w:rsidRDefault="006929A8" w:rsidP="006929A8"/>
    <w:p w14:paraId="240A8718" w14:textId="77777777" w:rsidR="006929A8" w:rsidRDefault="006929A8" w:rsidP="006929A8"/>
    <w:p w14:paraId="2AA937A0" w14:textId="77777777" w:rsidR="006929A8" w:rsidRDefault="006929A8" w:rsidP="006929A8"/>
    <w:p w14:paraId="61310FDF" w14:textId="77777777" w:rsidR="006929A8" w:rsidRDefault="006929A8" w:rsidP="006929A8"/>
    <w:p w14:paraId="1349E53F" w14:textId="10967886" w:rsidR="006929A8" w:rsidRDefault="006929A8" w:rsidP="006929A8"/>
    <w:p w14:paraId="6727BD32" w14:textId="10967886" w:rsidR="00ED267C" w:rsidRDefault="00ED267C" w:rsidP="006929A8"/>
    <w:p w14:paraId="1B18EE68" w14:textId="10967886" w:rsidR="00ED267C" w:rsidRDefault="00ED267C" w:rsidP="006929A8"/>
    <w:p w14:paraId="68033291" w14:textId="10967886" w:rsidR="00ED267C" w:rsidRDefault="00ED267C" w:rsidP="006929A8"/>
    <w:p w14:paraId="727B416B" w14:textId="10967886" w:rsidR="00ED267C" w:rsidRDefault="00ED267C" w:rsidP="006929A8"/>
    <w:p w14:paraId="20C9C5DC" w14:textId="10967886" w:rsidR="00ED267C" w:rsidRDefault="00ED267C" w:rsidP="006929A8"/>
    <w:p w14:paraId="01217FC2" w14:textId="77777777" w:rsidR="006929A8" w:rsidRDefault="006929A8" w:rsidP="006929A8">
      <w:pPr>
        <w:sectPr w:rsidR="006929A8" w:rsidSect="00484DAF">
          <w:pgSz w:w="16838" w:h="11906" w:orient="landscape"/>
          <w:pgMar w:top="720" w:right="720" w:bottom="720" w:left="720" w:header="709" w:footer="709"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r>
        <w:rPr>
          <w:rFonts w:asciiTheme="minorHAnsi" w:hAnsiTheme="minorHAnsi" w:cstheme="minorHAnsi"/>
          <w:color w:val="auto"/>
          <w:sz w:val="32"/>
          <w:szCs w:val="32"/>
        </w:rPr>
        <w:lastRenderedPageBreak/>
        <w:t>Funktionalitätsplanung</w:t>
      </w:r>
      <w:bookmarkEnd w:id="11"/>
    </w:p>
    <w:bookmarkEnd w:id="6"/>
    <w:p w14:paraId="38C84FA8" w14:textId="1EE9BD22" w:rsidR="2261C607" w:rsidRDefault="2261C607"/>
    <w:tbl>
      <w:tblPr>
        <w:tblStyle w:val="Gitternetztabelle1hellAkzent1"/>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
        <w:gridCol w:w="2816"/>
        <w:gridCol w:w="1276"/>
        <w:gridCol w:w="1417"/>
        <w:gridCol w:w="1843"/>
        <w:gridCol w:w="1418"/>
        <w:gridCol w:w="4819"/>
        <w:gridCol w:w="851"/>
      </w:tblGrid>
      <w:tr w:rsidR="00FC7168" w14:paraId="47029710" w14:textId="77777777" w:rsidTr="78268474">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836" w:type="dxa"/>
            <w:shd w:val="clear" w:color="auto" w:fill="BDD6EE" w:themeFill="accent1" w:themeFillTint="66"/>
            <w:vAlign w:val="center"/>
          </w:tcPr>
          <w:p w14:paraId="79ECB623" w14:textId="77777777" w:rsidR="001D3A13" w:rsidRDefault="001D3A13" w:rsidP="00887EF4">
            <w:proofErr w:type="spellStart"/>
            <w:r>
              <w:t>Id</w:t>
            </w:r>
            <w:proofErr w:type="spellEnd"/>
          </w:p>
        </w:tc>
        <w:tc>
          <w:tcPr>
            <w:tcW w:w="2816" w:type="dxa"/>
            <w:shd w:val="clear" w:color="auto" w:fill="BDD6EE" w:themeFill="accent1" w:themeFillTint="66"/>
            <w:vAlign w:val="center"/>
          </w:tcPr>
          <w:p w14:paraId="091462FD" w14:textId="77777777" w:rsidR="001D3A13" w:rsidRDefault="001D3A13" w:rsidP="00887EF4">
            <w:pPr>
              <w:cnfStyle w:val="100000000000" w:firstRow="1" w:lastRow="0" w:firstColumn="0" w:lastColumn="0" w:oddVBand="0" w:evenVBand="0" w:oddHBand="0" w:evenHBand="0" w:firstRowFirstColumn="0" w:firstRowLastColumn="0" w:lastRowFirstColumn="0" w:lastRowLastColumn="0"/>
            </w:pPr>
            <w:r>
              <w:t>Funktionalität</w:t>
            </w:r>
          </w:p>
        </w:tc>
        <w:tc>
          <w:tcPr>
            <w:tcW w:w="1276" w:type="dxa"/>
            <w:shd w:val="clear" w:color="auto" w:fill="BDD6EE" w:themeFill="accent1" w:themeFillTint="66"/>
            <w:vAlign w:val="center"/>
          </w:tcPr>
          <w:p w14:paraId="6E264A91" w14:textId="77777777" w:rsidR="001D3A13" w:rsidRDefault="001D3A13" w:rsidP="00887EF4">
            <w:pPr>
              <w:cnfStyle w:val="100000000000" w:firstRow="1" w:lastRow="0" w:firstColumn="0" w:lastColumn="0" w:oddVBand="0" w:evenVBand="0" w:oddHBand="0" w:evenHBand="0" w:firstRowFirstColumn="0" w:firstRowLastColumn="0" w:lastRowFirstColumn="0" w:lastRowLastColumn="0"/>
            </w:pPr>
            <w:r>
              <w:t>Geschätzter Aufwand</w:t>
            </w:r>
          </w:p>
        </w:tc>
        <w:tc>
          <w:tcPr>
            <w:tcW w:w="1417" w:type="dxa"/>
            <w:shd w:val="clear" w:color="auto" w:fill="BDD6EE" w:themeFill="accent1" w:themeFillTint="66"/>
            <w:vAlign w:val="center"/>
          </w:tcPr>
          <w:p w14:paraId="4E078187" w14:textId="77777777" w:rsidR="001D3A13" w:rsidRDefault="001D3A13" w:rsidP="00887EF4">
            <w:pPr>
              <w:cnfStyle w:val="100000000000" w:firstRow="1" w:lastRow="0" w:firstColumn="0" w:lastColumn="0" w:oddVBand="0" w:evenVBand="0" w:oddHBand="0" w:evenHBand="0" w:firstRowFirstColumn="0" w:firstRowLastColumn="0" w:lastRowFirstColumn="0" w:lastRowLastColumn="0"/>
            </w:pPr>
            <w:r>
              <w:t>Verantwortlicher</w:t>
            </w:r>
          </w:p>
        </w:tc>
        <w:tc>
          <w:tcPr>
            <w:tcW w:w="1843" w:type="dxa"/>
            <w:shd w:val="clear" w:color="auto" w:fill="BDD6EE" w:themeFill="accent1" w:themeFillTint="66"/>
            <w:vAlign w:val="center"/>
          </w:tcPr>
          <w:p w14:paraId="110104C4" w14:textId="77777777" w:rsidR="001D3A13" w:rsidRDefault="001D3A13" w:rsidP="00887EF4">
            <w:pPr>
              <w:cnfStyle w:val="100000000000" w:firstRow="1" w:lastRow="0" w:firstColumn="0" w:lastColumn="0" w:oddVBand="0" w:evenVBand="0" w:oddHBand="0" w:evenHBand="0" w:firstRowFirstColumn="0" w:firstRowLastColumn="0" w:lastRowFirstColumn="0" w:lastRowLastColumn="0"/>
            </w:pPr>
            <w:r>
              <w:t>Abhängige Funktionalitäten</w:t>
            </w:r>
          </w:p>
        </w:tc>
        <w:tc>
          <w:tcPr>
            <w:tcW w:w="1418" w:type="dxa"/>
            <w:shd w:val="clear" w:color="auto" w:fill="BDD6EE" w:themeFill="accent1" w:themeFillTint="66"/>
            <w:vAlign w:val="center"/>
          </w:tcPr>
          <w:p w14:paraId="6F209C2E" w14:textId="77777777" w:rsidR="001D3A13" w:rsidRDefault="001D3A13" w:rsidP="00887EF4">
            <w:pPr>
              <w:cnfStyle w:val="100000000000" w:firstRow="1" w:lastRow="0" w:firstColumn="0" w:lastColumn="0" w:oddVBand="0" w:evenVBand="0" w:oddHBand="0" w:evenHBand="0" w:firstRowFirstColumn="0" w:firstRowLastColumn="0" w:lastRowFirstColumn="0" w:lastRowLastColumn="0"/>
            </w:pPr>
            <w:r>
              <w:t>Verknüpfte User Stories</w:t>
            </w:r>
          </w:p>
        </w:tc>
        <w:tc>
          <w:tcPr>
            <w:tcW w:w="4819" w:type="dxa"/>
            <w:shd w:val="clear" w:color="auto" w:fill="BDD6EE" w:themeFill="accent1" w:themeFillTint="66"/>
            <w:vAlign w:val="center"/>
          </w:tcPr>
          <w:p w14:paraId="51148DC4" w14:textId="10449D35" w:rsidR="001D3A13" w:rsidRDefault="001D3A13" w:rsidP="00887EF4">
            <w:pPr>
              <w:cnfStyle w:val="100000000000" w:firstRow="1" w:lastRow="0" w:firstColumn="0" w:lastColumn="0" w:oddVBand="0" w:evenVBand="0" w:oddHBand="0" w:evenHBand="0" w:firstRowFirstColumn="0" w:firstRowLastColumn="0" w:lastRowFirstColumn="0" w:lastRowLastColumn="0"/>
            </w:pPr>
            <w:r>
              <w:t>Quellcodereferenz</w:t>
            </w:r>
          </w:p>
        </w:tc>
        <w:tc>
          <w:tcPr>
            <w:tcW w:w="851" w:type="dxa"/>
            <w:shd w:val="clear" w:color="auto" w:fill="BDD6EE" w:themeFill="accent1" w:themeFillTint="66"/>
            <w:vAlign w:val="center"/>
          </w:tcPr>
          <w:p w14:paraId="1C8F7830" w14:textId="77777777" w:rsidR="001D3A13" w:rsidRDefault="001D3A13" w:rsidP="00887EF4">
            <w:pPr>
              <w:cnfStyle w:val="100000000000" w:firstRow="1" w:lastRow="0" w:firstColumn="0" w:lastColumn="0" w:oddVBand="0" w:evenVBand="0" w:oddHBand="0" w:evenHBand="0" w:firstRowFirstColumn="0" w:firstRowLastColumn="0" w:lastRowFirstColumn="0" w:lastRowLastColumn="0"/>
            </w:pPr>
            <w:r>
              <w:t>Status</w:t>
            </w:r>
          </w:p>
        </w:tc>
      </w:tr>
      <w:tr w:rsidR="00FC7168" w14:paraId="3B40D8A2"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496A218B" w14:textId="77777777" w:rsidR="001D3A13" w:rsidRDefault="001D3A13" w:rsidP="00887EF4">
            <w:r w:rsidRPr="00272A78">
              <w:rPr>
                <w:rFonts w:cstheme="minorHAnsi"/>
              </w:rPr>
              <w:t>1.</w:t>
            </w:r>
          </w:p>
        </w:tc>
        <w:tc>
          <w:tcPr>
            <w:tcW w:w="2816" w:type="dxa"/>
            <w:shd w:val="clear" w:color="auto" w:fill="E7E6E6" w:themeFill="background2"/>
            <w:vAlign w:val="center"/>
          </w:tcPr>
          <w:p w14:paraId="0795BE72"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Pr>
                <w:rFonts w:cstheme="minorHAnsi"/>
                <w:b/>
              </w:rPr>
              <w:t>Registrierung</w:t>
            </w:r>
          </w:p>
        </w:tc>
        <w:tc>
          <w:tcPr>
            <w:tcW w:w="1276" w:type="dxa"/>
            <w:shd w:val="clear" w:color="auto" w:fill="E7E6E6" w:themeFill="background2"/>
            <w:vAlign w:val="center"/>
          </w:tcPr>
          <w:p w14:paraId="16B7D2F0"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7" w:type="dxa"/>
            <w:shd w:val="clear" w:color="auto" w:fill="E7E6E6" w:themeFill="background2"/>
            <w:vAlign w:val="center"/>
          </w:tcPr>
          <w:p w14:paraId="25240B85"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843" w:type="dxa"/>
            <w:shd w:val="clear" w:color="auto" w:fill="E7E6E6" w:themeFill="background2"/>
            <w:vAlign w:val="center"/>
          </w:tcPr>
          <w:p w14:paraId="72DAA7FC"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shd w:val="clear" w:color="auto" w:fill="E7E6E6" w:themeFill="background2"/>
            <w:vAlign w:val="center"/>
          </w:tcPr>
          <w:p w14:paraId="496B5101"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shd w:val="clear" w:color="auto" w:fill="E7E6E6" w:themeFill="background2"/>
            <w:vAlign w:val="center"/>
          </w:tcPr>
          <w:p w14:paraId="350F60EA"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851" w:type="dxa"/>
            <w:shd w:val="clear" w:color="auto" w:fill="E7E6E6" w:themeFill="background2"/>
            <w:vAlign w:val="center"/>
          </w:tcPr>
          <w:p w14:paraId="2A05CAC6"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r>
      <w:tr w:rsidR="00C628C8" w14:paraId="0139DFA8" w14:textId="77777777" w:rsidTr="78268474">
        <w:trPr>
          <w:trHeight w:val="261"/>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1C39C5D" w14:textId="77777777" w:rsidR="001D3A13" w:rsidRPr="00B0775B" w:rsidRDefault="001D3A13" w:rsidP="00887EF4">
            <w:pPr>
              <w:rPr>
                <w:b w:val="0"/>
                <w:bCs w:val="0"/>
              </w:rPr>
            </w:pPr>
            <w:r w:rsidRPr="00B0775B">
              <w:rPr>
                <w:rFonts w:cstheme="minorHAnsi"/>
                <w:b w:val="0"/>
                <w:bCs w:val="0"/>
              </w:rPr>
              <w:t>1.1</w:t>
            </w:r>
          </w:p>
        </w:tc>
        <w:tc>
          <w:tcPr>
            <w:tcW w:w="2816" w:type="dxa"/>
            <w:vAlign w:val="center"/>
          </w:tcPr>
          <w:p w14:paraId="085269A4"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Pr>
                <w:rFonts w:cstheme="minorHAnsi"/>
              </w:rPr>
              <w:t>Registrierung GUI</w:t>
            </w:r>
          </w:p>
        </w:tc>
        <w:tc>
          <w:tcPr>
            <w:tcW w:w="1276" w:type="dxa"/>
            <w:vAlign w:val="center"/>
          </w:tcPr>
          <w:p w14:paraId="5CAB617D"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Pr>
                <w:rFonts w:cstheme="minorHAnsi"/>
              </w:rPr>
              <w:t>1 Tag</w:t>
            </w:r>
          </w:p>
        </w:tc>
        <w:tc>
          <w:tcPr>
            <w:tcW w:w="1417" w:type="dxa"/>
            <w:vAlign w:val="center"/>
          </w:tcPr>
          <w:p w14:paraId="35C7D8FE" w14:textId="77777777" w:rsidR="001D3A13" w:rsidRPr="00A54002" w:rsidRDefault="001D3A13" w:rsidP="00887EF4">
            <w:pPr>
              <w:cnfStyle w:val="000000000000" w:firstRow="0" w:lastRow="0" w:firstColumn="0" w:lastColumn="0" w:oddVBand="0" w:evenVBand="0" w:oddHBand="0" w:evenHBand="0" w:firstRowFirstColumn="0" w:firstRowLastColumn="0" w:lastRowFirstColumn="0" w:lastRowLastColumn="0"/>
              <w:rPr>
                <w:b/>
                <w:bCs/>
                <w:color w:val="B81E67"/>
              </w:rPr>
            </w:pPr>
            <w:r w:rsidRPr="00A54002">
              <w:rPr>
                <w:rFonts w:cstheme="minorHAnsi"/>
                <w:b/>
                <w:bCs/>
                <w:color w:val="B81E67"/>
              </w:rPr>
              <w:t>Natalie</w:t>
            </w:r>
          </w:p>
        </w:tc>
        <w:tc>
          <w:tcPr>
            <w:tcW w:w="1843" w:type="dxa"/>
            <w:vAlign w:val="center"/>
          </w:tcPr>
          <w:p w14:paraId="4EDC6748" w14:textId="011B90D7" w:rsidR="001D3A13" w:rsidRDefault="06E275DD" w:rsidP="00887EF4">
            <w:pPr>
              <w:cnfStyle w:val="000000000000" w:firstRow="0" w:lastRow="0" w:firstColumn="0" w:lastColumn="0" w:oddVBand="0" w:evenVBand="0" w:oddHBand="0" w:evenHBand="0" w:firstRowFirstColumn="0" w:firstRowLastColumn="0" w:lastRowFirstColumn="0" w:lastRowLastColumn="0"/>
            </w:pPr>
            <w:r>
              <w:t>6.2.1</w:t>
            </w:r>
            <w:r w:rsidR="18F6B739">
              <w:t xml:space="preserve">, </w:t>
            </w:r>
            <w:r w:rsidR="5DDF7C65">
              <w:t>1.2</w:t>
            </w:r>
          </w:p>
        </w:tc>
        <w:tc>
          <w:tcPr>
            <w:tcW w:w="1418" w:type="dxa"/>
            <w:vAlign w:val="center"/>
          </w:tcPr>
          <w:p w14:paraId="78731B48" w14:textId="5FCC59FF" w:rsidR="001D3A13" w:rsidRDefault="003B11D7" w:rsidP="00887EF4">
            <w:pPr>
              <w:cnfStyle w:val="000000000000" w:firstRow="0" w:lastRow="0" w:firstColumn="0" w:lastColumn="0" w:oddVBand="0" w:evenVBand="0" w:oddHBand="0" w:evenHBand="0" w:firstRowFirstColumn="0" w:firstRowLastColumn="0" w:lastRowFirstColumn="0" w:lastRowLastColumn="0"/>
            </w:pPr>
            <w:r>
              <w:t>1.1</w:t>
            </w:r>
            <w:r w:rsidR="000F7E26">
              <w:t>, 1.1.1, 1.1.2</w:t>
            </w:r>
          </w:p>
        </w:tc>
        <w:tc>
          <w:tcPr>
            <w:tcW w:w="4819" w:type="dxa"/>
            <w:vAlign w:val="center"/>
          </w:tcPr>
          <w:p w14:paraId="7EED1743" w14:textId="3C8F7F4B" w:rsidR="001D3A13" w:rsidRPr="0056788B" w:rsidRDefault="5CF1AAB1" w:rsidP="00887EF4">
            <w:pPr>
              <w:cnfStyle w:val="000000000000" w:firstRow="0" w:lastRow="0" w:firstColumn="0" w:lastColumn="0" w:oddVBand="0" w:evenVBand="0" w:oddHBand="0" w:evenHBand="0" w:firstRowFirstColumn="0" w:firstRowLastColumn="0" w:lastRowFirstColumn="0" w:lastRowLastColumn="0"/>
              <w:rPr>
                <w:lang w:val="en-US"/>
              </w:rPr>
            </w:pPr>
            <w:r w:rsidRPr="5CF1AAB1">
              <w:rPr>
                <w:lang w:val="en-US"/>
              </w:rPr>
              <w:t>Client</w:t>
            </w:r>
            <w:r w:rsidR="5D6C0907" w:rsidRPr="5D6C0907">
              <w:rPr>
                <w:lang w:val="en-US"/>
              </w:rPr>
              <w:t>/</w:t>
            </w:r>
            <w:proofErr w:type="spellStart"/>
            <w:r w:rsidRPr="5CF1AAB1">
              <w:rPr>
                <w:lang w:val="en-US"/>
              </w:rPr>
              <w:t>src</w:t>
            </w:r>
            <w:proofErr w:type="spellEnd"/>
            <w:r w:rsidR="5D6C0907" w:rsidRPr="5D6C0907">
              <w:rPr>
                <w:lang w:val="en-US"/>
              </w:rPr>
              <w:t>/</w:t>
            </w:r>
            <w:r w:rsidRPr="5CF1AAB1">
              <w:rPr>
                <w:lang w:val="en-US"/>
              </w:rPr>
              <w:t>main</w:t>
            </w:r>
            <w:r w:rsidR="5D6C0907" w:rsidRPr="5D6C0907">
              <w:rPr>
                <w:lang w:val="en-US"/>
              </w:rPr>
              <w:t>/</w:t>
            </w:r>
            <w:r w:rsidRPr="5CF1AAB1">
              <w:rPr>
                <w:lang w:val="en-US"/>
              </w:rPr>
              <w:t>resources</w:t>
            </w:r>
            <w:r w:rsidR="5D6C0907" w:rsidRPr="5D6C0907">
              <w:rPr>
                <w:lang w:val="en-US"/>
              </w:rPr>
              <w:t>/</w:t>
            </w:r>
            <w:proofErr w:type="spellStart"/>
            <w:r w:rsidRPr="5CF1AAB1">
              <w:rPr>
                <w:lang w:val="en-US"/>
              </w:rPr>
              <w:t>Registrieren_Lehrender.fxml</w:t>
            </w:r>
            <w:proofErr w:type="spellEnd"/>
          </w:p>
          <w:p w14:paraId="72EA8919" w14:textId="221A52B0" w:rsidR="001D3A13" w:rsidRPr="00903DE3" w:rsidRDefault="5CF1AAB1" w:rsidP="00887EF4">
            <w:pPr>
              <w:cnfStyle w:val="000000000000" w:firstRow="0" w:lastRow="0" w:firstColumn="0" w:lastColumn="0" w:oddVBand="0" w:evenVBand="0" w:oddHBand="0" w:evenHBand="0" w:firstRowFirstColumn="0" w:firstRowLastColumn="0" w:lastRowFirstColumn="0" w:lastRowLastColumn="0"/>
              <w:rPr>
                <w:lang w:val="en-US"/>
              </w:rPr>
            </w:pPr>
            <w:r w:rsidRPr="5CF1AAB1">
              <w:rPr>
                <w:lang w:val="en-US"/>
              </w:rPr>
              <w:t>Client</w:t>
            </w:r>
            <w:r w:rsidR="00887EF4">
              <w:rPr>
                <w:lang w:val="en-US"/>
              </w:rPr>
              <w:t>/</w:t>
            </w:r>
            <w:proofErr w:type="spellStart"/>
            <w:r w:rsidRPr="5CF1AAB1">
              <w:rPr>
                <w:lang w:val="en-US"/>
              </w:rPr>
              <w:t>src</w:t>
            </w:r>
            <w:proofErr w:type="spellEnd"/>
            <w:r w:rsidR="00887EF4">
              <w:rPr>
                <w:lang w:val="en-US"/>
              </w:rPr>
              <w:t>/</w:t>
            </w:r>
            <w:r w:rsidRPr="5CF1AAB1">
              <w:rPr>
                <w:lang w:val="en-US"/>
              </w:rPr>
              <w:t>main</w:t>
            </w:r>
            <w:r w:rsidR="00887EF4">
              <w:rPr>
                <w:lang w:val="en-US"/>
              </w:rPr>
              <w:t>/</w:t>
            </w:r>
            <w:r w:rsidRPr="5CF1AAB1">
              <w:rPr>
                <w:lang w:val="en-US"/>
              </w:rPr>
              <w:t>resources</w:t>
            </w:r>
            <w:r w:rsidR="00887EF4">
              <w:rPr>
                <w:lang w:val="en-US"/>
              </w:rPr>
              <w:t>/</w:t>
            </w:r>
            <w:proofErr w:type="spellStart"/>
            <w:r w:rsidRPr="5CF1AAB1">
              <w:rPr>
                <w:lang w:val="en-US"/>
              </w:rPr>
              <w:t>Registrieren_Student.fxml</w:t>
            </w:r>
            <w:proofErr w:type="spellEnd"/>
          </w:p>
        </w:tc>
        <w:tc>
          <w:tcPr>
            <w:tcW w:w="851" w:type="dxa"/>
            <w:vAlign w:val="center"/>
          </w:tcPr>
          <w:p w14:paraId="2A9A6C4F" w14:textId="2CB8AF1A" w:rsidR="001D3A13" w:rsidRDefault="29B615E2"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42061530" w14:textId="77777777" w:rsidTr="78268474">
        <w:trPr>
          <w:trHeight w:val="18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72E54ED" w14:textId="77777777" w:rsidR="001D3A13" w:rsidRPr="00B0775B" w:rsidRDefault="001D3A13" w:rsidP="00887EF4">
            <w:pPr>
              <w:rPr>
                <w:b w:val="0"/>
                <w:bCs w:val="0"/>
              </w:rPr>
            </w:pPr>
            <w:r w:rsidRPr="00B0775B">
              <w:rPr>
                <w:rFonts w:cstheme="minorHAnsi"/>
                <w:b w:val="0"/>
                <w:bCs w:val="0"/>
              </w:rPr>
              <w:t>1.2</w:t>
            </w:r>
          </w:p>
        </w:tc>
        <w:tc>
          <w:tcPr>
            <w:tcW w:w="2816" w:type="dxa"/>
            <w:vAlign w:val="center"/>
          </w:tcPr>
          <w:p w14:paraId="477CF21F" w14:textId="07F0351D" w:rsidR="001D3A13" w:rsidRDefault="09A28E6B" w:rsidP="00887EF4">
            <w:pPr>
              <w:cnfStyle w:val="000000000000" w:firstRow="0" w:lastRow="0" w:firstColumn="0" w:lastColumn="0" w:oddVBand="0" w:evenVBand="0" w:oddHBand="0" w:evenHBand="0" w:firstRowFirstColumn="0" w:firstRowLastColumn="0" w:lastRowFirstColumn="0" w:lastRowLastColumn="0"/>
            </w:pPr>
            <w:r>
              <w:t>Registrierung Controller</w:t>
            </w:r>
          </w:p>
        </w:tc>
        <w:tc>
          <w:tcPr>
            <w:tcW w:w="1276" w:type="dxa"/>
            <w:vAlign w:val="center"/>
          </w:tcPr>
          <w:p w14:paraId="1F616A01"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3656B112">
              <w:t>1 Tag</w:t>
            </w:r>
          </w:p>
        </w:tc>
        <w:tc>
          <w:tcPr>
            <w:tcW w:w="1417" w:type="dxa"/>
            <w:vAlign w:val="center"/>
          </w:tcPr>
          <w:p w14:paraId="7B9B3AF9" w14:textId="7C92154E"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color w:val="993366"/>
              </w:rPr>
            </w:pPr>
            <w:r w:rsidRPr="00A54002">
              <w:rPr>
                <w:b/>
                <w:bCs/>
                <w:color w:val="B81E67"/>
              </w:rPr>
              <w:t>Natalie</w:t>
            </w:r>
          </w:p>
        </w:tc>
        <w:tc>
          <w:tcPr>
            <w:tcW w:w="1843" w:type="dxa"/>
            <w:vAlign w:val="center"/>
          </w:tcPr>
          <w:p w14:paraId="0D325B9F" w14:textId="0C0AF375" w:rsidR="001D3A13" w:rsidRDefault="027EEAC2" w:rsidP="00887EF4">
            <w:pPr>
              <w:cnfStyle w:val="000000000000" w:firstRow="0" w:lastRow="0" w:firstColumn="0" w:lastColumn="0" w:oddVBand="0" w:evenVBand="0" w:oddHBand="0" w:evenHBand="0" w:firstRowFirstColumn="0" w:firstRowLastColumn="0" w:lastRowFirstColumn="0" w:lastRowLastColumn="0"/>
            </w:pPr>
            <w:r>
              <w:t>1.1</w:t>
            </w:r>
            <w:r w:rsidR="00785FCF">
              <w:t xml:space="preserve">, </w:t>
            </w:r>
            <w:r w:rsidR="00DF488A">
              <w:t>2.2</w:t>
            </w:r>
          </w:p>
        </w:tc>
        <w:tc>
          <w:tcPr>
            <w:tcW w:w="1418" w:type="dxa"/>
            <w:vAlign w:val="center"/>
          </w:tcPr>
          <w:p w14:paraId="5FF18B4C" w14:textId="6002FBE8" w:rsidR="001D3A13" w:rsidRDefault="00F111B4" w:rsidP="00887EF4">
            <w:pPr>
              <w:cnfStyle w:val="000000000000" w:firstRow="0" w:lastRow="0" w:firstColumn="0" w:lastColumn="0" w:oddVBand="0" w:evenVBand="0" w:oddHBand="0" w:evenHBand="0" w:firstRowFirstColumn="0" w:firstRowLastColumn="0" w:lastRowFirstColumn="0" w:lastRowLastColumn="0"/>
            </w:pPr>
            <w:r>
              <w:t>-</w:t>
            </w:r>
          </w:p>
        </w:tc>
        <w:tc>
          <w:tcPr>
            <w:tcW w:w="4819" w:type="dxa"/>
            <w:vAlign w:val="center"/>
          </w:tcPr>
          <w:p w14:paraId="4EBEF77C" w14:textId="207E073A" w:rsidR="001D3A13" w:rsidRPr="00903DE3" w:rsidRDefault="5CF1AAB1" w:rsidP="40B21818">
            <w:pPr>
              <w:cnfStyle w:val="000000000000" w:firstRow="0" w:lastRow="0" w:firstColumn="0" w:lastColumn="0" w:oddVBand="0" w:evenVBand="0" w:oddHBand="0" w:evenHBand="0" w:firstRowFirstColumn="0" w:firstRowLastColumn="0" w:lastRowFirstColumn="0" w:lastRowLastColumn="0"/>
              <w:rPr>
                <w:lang w:val="en-US"/>
              </w:rPr>
            </w:pPr>
            <w:r w:rsidRPr="5CF1AAB1">
              <w:rPr>
                <w:lang w:val="en-US"/>
              </w:rPr>
              <w:t>Client/src/main/java/Client/Controller/RegistrierenController.java</w:t>
            </w:r>
          </w:p>
          <w:p w14:paraId="5079C6B7" w14:textId="36A61249" w:rsidR="001D3A13" w:rsidRPr="00903DE3" w:rsidRDefault="40B21818" w:rsidP="00887EF4">
            <w:pPr>
              <w:cnfStyle w:val="000000000000" w:firstRow="0" w:lastRow="0" w:firstColumn="0" w:lastColumn="0" w:oddVBand="0" w:evenVBand="0" w:oddHBand="0" w:evenHBand="0" w:firstRowFirstColumn="0" w:firstRowLastColumn="0" w:lastRowFirstColumn="0" w:lastRowLastColumn="0"/>
              <w:rPr>
                <w:lang w:val="en-US"/>
              </w:rPr>
            </w:pPr>
            <w:r w:rsidRPr="40B21818">
              <w:rPr>
                <w:lang w:val="en-US"/>
              </w:rPr>
              <w:t>Zeile 1-145</w:t>
            </w:r>
          </w:p>
        </w:tc>
        <w:tc>
          <w:tcPr>
            <w:tcW w:w="851" w:type="dxa"/>
            <w:vAlign w:val="center"/>
          </w:tcPr>
          <w:p w14:paraId="5BDA336A" w14:textId="2CB8AF1A" w:rsidR="001D3A13" w:rsidRDefault="12CE1233" w:rsidP="00887EF4">
            <w:pPr>
              <w:cnfStyle w:val="000000000000" w:firstRow="0" w:lastRow="0" w:firstColumn="0" w:lastColumn="0" w:oddVBand="0" w:evenVBand="0" w:oddHBand="0" w:evenHBand="0" w:firstRowFirstColumn="0" w:firstRowLastColumn="0" w:lastRowFirstColumn="0" w:lastRowLastColumn="0"/>
            </w:pPr>
            <w:r>
              <w:t>fertig</w:t>
            </w:r>
          </w:p>
          <w:p w14:paraId="6AC927BB"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r>
      <w:tr w:rsidR="00C43734" w14:paraId="66541DC8" w14:textId="77777777" w:rsidTr="78268474">
        <w:trPr>
          <w:trHeight w:val="18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C9C5BDD" w14:textId="13AAA00E" w:rsidR="00C43734" w:rsidRPr="009C7A65" w:rsidRDefault="009C7A65" w:rsidP="00887EF4">
            <w:pPr>
              <w:rPr>
                <w:rFonts w:cstheme="minorHAnsi"/>
                <w:b w:val="0"/>
                <w:bCs w:val="0"/>
              </w:rPr>
            </w:pPr>
            <w:r w:rsidRPr="009C7A65">
              <w:rPr>
                <w:rFonts w:cstheme="minorHAnsi"/>
                <w:b w:val="0"/>
                <w:bCs w:val="0"/>
              </w:rPr>
              <w:t>1.2.1</w:t>
            </w:r>
          </w:p>
        </w:tc>
        <w:tc>
          <w:tcPr>
            <w:tcW w:w="2816" w:type="dxa"/>
            <w:vAlign w:val="center"/>
          </w:tcPr>
          <w:p w14:paraId="357CF90A" w14:textId="76B27082" w:rsidR="00C43734" w:rsidRPr="0533E9A2" w:rsidRDefault="009C7A65" w:rsidP="00887EF4">
            <w:pPr>
              <w:cnfStyle w:val="000000000000" w:firstRow="0" w:lastRow="0" w:firstColumn="0" w:lastColumn="0" w:oddVBand="0" w:evenVBand="0" w:oddHBand="0" w:evenHBand="0" w:firstRowFirstColumn="0" w:firstRowLastColumn="0" w:lastRowFirstColumn="0" w:lastRowLastColumn="0"/>
            </w:pPr>
            <w:r>
              <w:t>Rollenwechsel</w:t>
            </w:r>
            <w:r w:rsidR="0033279B">
              <w:t>funktion</w:t>
            </w:r>
          </w:p>
        </w:tc>
        <w:tc>
          <w:tcPr>
            <w:tcW w:w="1276" w:type="dxa"/>
            <w:vAlign w:val="center"/>
          </w:tcPr>
          <w:p w14:paraId="166AC09D" w14:textId="170C18CE" w:rsidR="00C43734" w:rsidRPr="3656B112" w:rsidRDefault="424DDF1A"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186C018F" w14:textId="18E8CDD5" w:rsidR="00C43734" w:rsidRPr="00962C78" w:rsidRDefault="00CA0995" w:rsidP="00887EF4">
            <w:pPr>
              <w:cnfStyle w:val="000000000000" w:firstRow="0" w:lastRow="0" w:firstColumn="0" w:lastColumn="0" w:oddVBand="0" w:evenVBand="0" w:oddHBand="0" w:evenHBand="0" w:firstRowFirstColumn="0" w:firstRowLastColumn="0" w:lastRowFirstColumn="0" w:lastRowLastColumn="0"/>
              <w:rPr>
                <w:b/>
                <w:bCs/>
                <w:color w:val="993366"/>
              </w:rPr>
            </w:pPr>
            <w:r w:rsidRPr="00A54002">
              <w:rPr>
                <w:b/>
                <w:bCs/>
                <w:color w:val="B81E67"/>
              </w:rPr>
              <w:t>Natalie</w:t>
            </w:r>
          </w:p>
        </w:tc>
        <w:tc>
          <w:tcPr>
            <w:tcW w:w="1843" w:type="dxa"/>
            <w:vAlign w:val="center"/>
          </w:tcPr>
          <w:p w14:paraId="0284791C" w14:textId="51B06155" w:rsidR="00C43734" w:rsidRDefault="09A28E6B" w:rsidP="00887EF4">
            <w:pPr>
              <w:cnfStyle w:val="000000000000" w:firstRow="0" w:lastRow="0" w:firstColumn="0" w:lastColumn="0" w:oddVBand="0" w:evenVBand="0" w:oddHBand="0" w:evenHBand="0" w:firstRowFirstColumn="0" w:firstRowLastColumn="0" w:lastRowFirstColumn="0" w:lastRowLastColumn="0"/>
            </w:pPr>
            <w:r>
              <w:t>6.4</w:t>
            </w:r>
          </w:p>
        </w:tc>
        <w:tc>
          <w:tcPr>
            <w:tcW w:w="1418" w:type="dxa"/>
            <w:vAlign w:val="center"/>
          </w:tcPr>
          <w:p w14:paraId="2F26D674" w14:textId="42FE15A4" w:rsidR="00C43734" w:rsidRDefault="000F161D" w:rsidP="00887EF4">
            <w:pPr>
              <w:cnfStyle w:val="000000000000" w:firstRow="0" w:lastRow="0" w:firstColumn="0" w:lastColumn="0" w:oddVBand="0" w:evenVBand="0" w:oddHBand="0" w:evenHBand="0" w:firstRowFirstColumn="0" w:firstRowLastColumn="0" w:lastRowFirstColumn="0" w:lastRowLastColumn="0"/>
            </w:pPr>
            <w:r>
              <w:t>1.1</w:t>
            </w:r>
          </w:p>
        </w:tc>
        <w:tc>
          <w:tcPr>
            <w:tcW w:w="4819" w:type="dxa"/>
            <w:vAlign w:val="center"/>
          </w:tcPr>
          <w:p w14:paraId="7FFDEB38" w14:textId="659DC298" w:rsidR="00C43734" w:rsidRPr="00903DE3" w:rsidRDefault="00233869"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Pr>
                <w:lang w:val="en-US"/>
              </w:rPr>
              <w:t>Rollenwechsel</w:t>
            </w:r>
            <w:proofErr w:type="spellEnd"/>
            <w:r>
              <w:rPr>
                <w:lang w:val="en-US"/>
              </w:rPr>
              <w:t>(</w:t>
            </w:r>
            <w:proofErr w:type="gramEnd"/>
            <w:r w:rsidR="00E11A3A">
              <w:rPr>
                <w:lang w:val="en-US"/>
              </w:rPr>
              <w:t>)</w:t>
            </w:r>
          </w:p>
        </w:tc>
        <w:tc>
          <w:tcPr>
            <w:tcW w:w="851" w:type="dxa"/>
            <w:vAlign w:val="center"/>
          </w:tcPr>
          <w:p w14:paraId="439A8138" w14:textId="2CB8AF1A" w:rsidR="00C43734" w:rsidRDefault="24E24062" w:rsidP="00887EF4">
            <w:pPr>
              <w:cnfStyle w:val="000000000000" w:firstRow="0" w:lastRow="0" w:firstColumn="0" w:lastColumn="0" w:oddVBand="0" w:evenVBand="0" w:oddHBand="0" w:evenHBand="0" w:firstRowFirstColumn="0" w:firstRowLastColumn="0" w:lastRowFirstColumn="0" w:lastRowLastColumn="0"/>
            </w:pPr>
            <w:r>
              <w:t>fertig</w:t>
            </w:r>
          </w:p>
          <w:p w14:paraId="4B35B456" w14:textId="77777777" w:rsidR="00C43734" w:rsidRDefault="00C43734" w:rsidP="00887EF4">
            <w:pPr>
              <w:cnfStyle w:val="000000000000" w:firstRow="0" w:lastRow="0" w:firstColumn="0" w:lastColumn="0" w:oddVBand="0" w:evenVBand="0" w:oddHBand="0" w:evenHBand="0" w:firstRowFirstColumn="0" w:firstRowLastColumn="0" w:lastRowFirstColumn="0" w:lastRowLastColumn="0"/>
            </w:pPr>
          </w:p>
        </w:tc>
      </w:tr>
      <w:tr w:rsidR="00C43734" w14:paraId="38C71BFE" w14:textId="77777777" w:rsidTr="78268474">
        <w:trPr>
          <w:trHeight w:val="18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E500653" w14:textId="2691228F" w:rsidR="00C43734" w:rsidRPr="009C7A65" w:rsidRDefault="0033279B" w:rsidP="00887EF4">
            <w:pPr>
              <w:rPr>
                <w:rFonts w:cstheme="minorHAnsi"/>
                <w:b w:val="0"/>
                <w:bCs w:val="0"/>
              </w:rPr>
            </w:pPr>
            <w:r>
              <w:rPr>
                <w:rFonts w:cstheme="minorHAnsi"/>
                <w:b w:val="0"/>
                <w:bCs w:val="0"/>
              </w:rPr>
              <w:t>1.2.2</w:t>
            </w:r>
          </w:p>
        </w:tc>
        <w:tc>
          <w:tcPr>
            <w:tcW w:w="2816" w:type="dxa"/>
            <w:vAlign w:val="center"/>
          </w:tcPr>
          <w:p w14:paraId="6F0F7345" w14:textId="580B05BD" w:rsidR="00C43734" w:rsidRPr="0533E9A2" w:rsidRDefault="0033279B" w:rsidP="00887EF4">
            <w:pPr>
              <w:cnfStyle w:val="000000000000" w:firstRow="0" w:lastRow="0" w:firstColumn="0" w:lastColumn="0" w:oddVBand="0" w:evenVBand="0" w:oddHBand="0" w:evenHBand="0" w:firstRowFirstColumn="0" w:firstRowLastColumn="0" w:lastRowFirstColumn="0" w:lastRowLastColumn="0"/>
            </w:pPr>
            <w:r>
              <w:t xml:space="preserve">Matrikelnummer </w:t>
            </w:r>
            <w:r w:rsidR="00DD1625">
              <w:t>zuweisen</w:t>
            </w:r>
          </w:p>
        </w:tc>
        <w:tc>
          <w:tcPr>
            <w:tcW w:w="1276" w:type="dxa"/>
            <w:vAlign w:val="center"/>
          </w:tcPr>
          <w:p w14:paraId="3EC60518" w14:textId="53103A2F" w:rsidR="00C43734" w:rsidRPr="3656B112" w:rsidRDefault="5CF1AAB1"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4DBE3A44" w14:textId="362D36A7" w:rsidR="00C43734" w:rsidRPr="00962C78" w:rsidRDefault="00CA0995" w:rsidP="00887EF4">
            <w:pPr>
              <w:cnfStyle w:val="000000000000" w:firstRow="0" w:lastRow="0" w:firstColumn="0" w:lastColumn="0" w:oddVBand="0" w:evenVBand="0" w:oddHBand="0" w:evenHBand="0" w:firstRowFirstColumn="0" w:firstRowLastColumn="0" w:lastRowFirstColumn="0" w:lastRowLastColumn="0"/>
              <w:rPr>
                <w:b/>
                <w:bCs/>
                <w:color w:val="993366"/>
              </w:rPr>
            </w:pPr>
            <w:r w:rsidRPr="00A54002">
              <w:rPr>
                <w:b/>
                <w:bCs/>
                <w:color w:val="B81E67"/>
              </w:rPr>
              <w:t>Natalie</w:t>
            </w:r>
          </w:p>
        </w:tc>
        <w:tc>
          <w:tcPr>
            <w:tcW w:w="1843" w:type="dxa"/>
            <w:vAlign w:val="center"/>
          </w:tcPr>
          <w:p w14:paraId="15CE26A9" w14:textId="2F84983D" w:rsidR="00C43734" w:rsidRDefault="09A28E6B" w:rsidP="00887EF4">
            <w:pPr>
              <w:cnfStyle w:val="000000000000" w:firstRow="0" w:lastRow="0" w:firstColumn="0" w:lastColumn="0" w:oddVBand="0" w:evenVBand="0" w:oddHBand="0" w:evenHBand="0" w:firstRowFirstColumn="0" w:firstRowLastColumn="0" w:lastRowFirstColumn="0" w:lastRowLastColumn="0"/>
            </w:pPr>
            <w:r>
              <w:t>8.2, 7.2.7</w:t>
            </w:r>
          </w:p>
        </w:tc>
        <w:tc>
          <w:tcPr>
            <w:tcW w:w="1418" w:type="dxa"/>
            <w:vAlign w:val="center"/>
          </w:tcPr>
          <w:p w14:paraId="20ADE0B6" w14:textId="5B3467DF" w:rsidR="00C43734" w:rsidRDefault="00BD2829" w:rsidP="00887EF4">
            <w:pPr>
              <w:cnfStyle w:val="000000000000" w:firstRow="0" w:lastRow="0" w:firstColumn="0" w:lastColumn="0" w:oddVBand="0" w:evenVBand="0" w:oddHBand="0" w:evenHBand="0" w:firstRowFirstColumn="0" w:firstRowLastColumn="0" w:lastRowFirstColumn="0" w:lastRowLastColumn="0"/>
            </w:pPr>
            <w:r>
              <w:t>1.1</w:t>
            </w:r>
            <w:r w:rsidR="000F161D">
              <w:t>, 1.1.1</w:t>
            </w:r>
          </w:p>
        </w:tc>
        <w:tc>
          <w:tcPr>
            <w:tcW w:w="4819" w:type="dxa"/>
            <w:vAlign w:val="center"/>
          </w:tcPr>
          <w:p w14:paraId="177DBBC3" w14:textId="77777777" w:rsidR="00C43734" w:rsidRDefault="00547A2E" w:rsidP="00887EF4">
            <w:pPr>
              <w:cnfStyle w:val="000000000000" w:firstRow="0" w:lastRow="0" w:firstColumn="0" w:lastColumn="0" w:oddVBand="0" w:evenVBand="0" w:oddHBand="0" w:evenHBand="0" w:firstRowFirstColumn="0" w:firstRowLastColumn="0" w:lastRowFirstColumn="0" w:lastRowLastColumn="0"/>
              <w:rPr>
                <w:lang w:val="en-US"/>
              </w:rPr>
            </w:pPr>
            <w:r w:rsidRPr="00547A2E">
              <w:rPr>
                <w:lang w:val="en-US"/>
              </w:rPr>
              <w:t>Server/</w:t>
            </w:r>
            <w:proofErr w:type="spellStart"/>
            <w:r w:rsidRPr="00547A2E">
              <w:rPr>
                <w:lang w:val="en-US"/>
              </w:rPr>
              <w:t>src</w:t>
            </w:r>
            <w:proofErr w:type="spellEnd"/>
            <w:r w:rsidRPr="00547A2E">
              <w:rPr>
                <w:lang w:val="en-US"/>
              </w:rPr>
              <w:t>/main/java/Server/Controller/RegistrierController.java</w:t>
            </w:r>
            <w:r>
              <w:rPr>
                <w:lang w:val="en-US"/>
              </w:rPr>
              <w:t xml:space="preserve"> </w:t>
            </w:r>
          </w:p>
          <w:p w14:paraId="49926C40" w14:textId="0037D7B8" w:rsidR="00547A2E" w:rsidRPr="00903DE3" w:rsidRDefault="00547A2E"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Pr>
                <w:lang w:val="en-US"/>
              </w:rPr>
              <w:t>generiereMatrikelnummer</w:t>
            </w:r>
            <w:proofErr w:type="spellEnd"/>
            <w:r>
              <w:rPr>
                <w:lang w:val="en-US"/>
              </w:rPr>
              <w:t>(</w:t>
            </w:r>
            <w:proofErr w:type="gramEnd"/>
            <w:r>
              <w:rPr>
                <w:lang w:val="en-US"/>
              </w:rPr>
              <w:t>)</w:t>
            </w:r>
          </w:p>
        </w:tc>
        <w:tc>
          <w:tcPr>
            <w:tcW w:w="851" w:type="dxa"/>
            <w:vAlign w:val="center"/>
          </w:tcPr>
          <w:p w14:paraId="62EA6434" w14:textId="2CB8AF1A" w:rsidR="00C43734" w:rsidRDefault="18E7668E" w:rsidP="00887EF4">
            <w:pPr>
              <w:cnfStyle w:val="000000000000" w:firstRow="0" w:lastRow="0" w:firstColumn="0" w:lastColumn="0" w:oddVBand="0" w:evenVBand="0" w:oddHBand="0" w:evenHBand="0" w:firstRowFirstColumn="0" w:firstRowLastColumn="0" w:lastRowFirstColumn="0" w:lastRowLastColumn="0"/>
            </w:pPr>
            <w:r>
              <w:t>fertig</w:t>
            </w:r>
          </w:p>
          <w:p w14:paraId="114FADB1" w14:textId="77777777" w:rsidR="00C43734" w:rsidRDefault="00C43734" w:rsidP="00887EF4">
            <w:pPr>
              <w:cnfStyle w:val="000000000000" w:firstRow="0" w:lastRow="0" w:firstColumn="0" w:lastColumn="0" w:oddVBand="0" w:evenVBand="0" w:oddHBand="0" w:evenHBand="0" w:firstRowFirstColumn="0" w:firstRowLastColumn="0" w:lastRowFirstColumn="0" w:lastRowLastColumn="0"/>
            </w:pPr>
          </w:p>
        </w:tc>
      </w:tr>
      <w:tr w:rsidR="00C43734" w14:paraId="32C85CB3" w14:textId="77777777" w:rsidTr="78268474">
        <w:trPr>
          <w:trHeight w:val="18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7B6CF03" w14:textId="67F29267" w:rsidR="00C43734" w:rsidRPr="009C7A65" w:rsidRDefault="00DD1625" w:rsidP="00887EF4">
            <w:pPr>
              <w:rPr>
                <w:rFonts w:cstheme="minorHAnsi"/>
                <w:b w:val="0"/>
                <w:bCs w:val="0"/>
              </w:rPr>
            </w:pPr>
            <w:r>
              <w:rPr>
                <w:rFonts w:cstheme="minorHAnsi"/>
                <w:b w:val="0"/>
                <w:bCs w:val="0"/>
              </w:rPr>
              <w:t>1.2.3</w:t>
            </w:r>
          </w:p>
        </w:tc>
        <w:tc>
          <w:tcPr>
            <w:tcW w:w="2816" w:type="dxa"/>
            <w:vAlign w:val="center"/>
          </w:tcPr>
          <w:p w14:paraId="1B307F2F" w14:textId="4A7E1D99" w:rsidR="00C43734" w:rsidRPr="0533E9A2" w:rsidRDefault="00251DB3" w:rsidP="00887EF4">
            <w:pPr>
              <w:cnfStyle w:val="000000000000" w:firstRow="0" w:lastRow="0" w:firstColumn="0" w:lastColumn="0" w:oddVBand="0" w:evenVBand="0" w:oddHBand="0" w:evenHBand="0" w:firstRowFirstColumn="0" w:firstRowLastColumn="0" w:lastRowFirstColumn="0" w:lastRowLastColumn="0"/>
            </w:pPr>
            <w:r>
              <w:rPr>
                <w:rFonts w:cstheme="minorHAnsi"/>
              </w:rPr>
              <w:t>Nutzer in DB hinzufügen</w:t>
            </w:r>
          </w:p>
        </w:tc>
        <w:tc>
          <w:tcPr>
            <w:tcW w:w="1276" w:type="dxa"/>
            <w:vAlign w:val="center"/>
          </w:tcPr>
          <w:p w14:paraId="2E8BE06D" w14:textId="694246CD" w:rsidR="00C43734" w:rsidRPr="3656B112" w:rsidRDefault="5CF1AAB1"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472D91D6" w14:textId="7F966913" w:rsidR="00C43734" w:rsidRPr="00962C78" w:rsidRDefault="00CA0995" w:rsidP="00887EF4">
            <w:pPr>
              <w:cnfStyle w:val="000000000000" w:firstRow="0" w:lastRow="0" w:firstColumn="0" w:lastColumn="0" w:oddVBand="0" w:evenVBand="0" w:oddHBand="0" w:evenHBand="0" w:firstRowFirstColumn="0" w:firstRowLastColumn="0" w:lastRowFirstColumn="0" w:lastRowLastColumn="0"/>
              <w:rPr>
                <w:b/>
                <w:bCs/>
                <w:color w:val="993366"/>
              </w:rPr>
            </w:pPr>
            <w:r w:rsidRPr="00A54002">
              <w:rPr>
                <w:b/>
                <w:bCs/>
                <w:color w:val="B81E67"/>
              </w:rPr>
              <w:t>Natalie</w:t>
            </w:r>
          </w:p>
        </w:tc>
        <w:tc>
          <w:tcPr>
            <w:tcW w:w="1843" w:type="dxa"/>
            <w:vAlign w:val="center"/>
          </w:tcPr>
          <w:p w14:paraId="3A408939" w14:textId="11E90F21" w:rsidR="00C43734" w:rsidRDefault="5295B119" w:rsidP="00887EF4">
            <w:pPr>
              <w:cnfStyle w:val="000000000000" w:firstRow="0" w:lastRow="0" w:firstColumn="0" w:lastColumn="0" w:oddVBand="0" w:evenVBand="0" w:oddHBand="0" w:evenHBand="0" w:firstRowFirstColumn="0" w:firstRowLastColumn="0" w:lastRowFirstColumn="0" w:lastRowLastColumn="0"/>
            </w:pPr>
            <w:r>
              <w:t>2.2, 7.2.7, 8.2</w:t>
            </w:r>
          </w:p>
        </w:tc>
        <w:tc>
          <w:tcPr>
            <w:tcW w:w="1418" w:type="dxa"/>
            <w:vAlign w:val="center"/>
          </w:tcPr>
          <w:p w14:paraId="58DD1850" w14:textId="71273C32" w:rsidR="00C43734" w:rsidRDefault="000F161D" w:rsidP="00887EF4">
            <w:pPr>
              <w:cnfStyle w:val="000000000000" w:firstRow="0" w:lastRow="0" w:firstColumn="0" w:lastColumn="0" w:oddVBand="0" w:evenVBand="0" w:oddHBand="0" w:evenHBand="0" w:firstRowFirstColumn="0" w:firstRowLastColumn="0" w:lastRowFirstColumn="0" w:lastRowLastColumn="0"/>
            </w:pPr>
            <w:r>
              <w:t>1.1, 1.1.1, 1.1.2</w:t>
            </w:r>
          </w:p>
        </w:tc>
        <w:tc>
          <w:tcPr>
            <w:tcW w:w="4819" w:type="dxa"/>
            <w:vAlign w:val="center"/>
          </w:tcPr>
          <w:p w14:paraId="11EFA243" w14:textId="77777777" w:rsidR="007622BE" w:rsidRDefault="007622BE" w:rsidP="007622BE">
            <w:pPr>
              <w:cnfStyle w:val="000000000000" w:firstRow="0" w:lastRow="0" w:firstColumn="0" w:lastColumn="0" w:oddVBand="0" w:evenVBand="0" w:oddHBand="0" w:evenHBand="0" w:firstRowFirstColumn="0" w:firstRowLastColumn="0" w:lastRowFirstColumn="0" w:lastRowLastColumn="0"/>
              <w:rPr>
                <w:lang w:val="en-US"/>
              </w:rPr>
            </w:pPr>
            <w:r w:rsidRPr="00547A2E">
              <w:rPr>
                <w:lang w:val="en-US"/>
              </w:rPr>
              <w:t>Server/</w:t>
            </w:r>
            <w:proofErr w:type="spellStart"/>
            <w:r w:rsidRPr="00547A2E">
              <w:rPr>
                <w:lang w:val="en-US"/>
              </w:rPr>
              <w:t>src</w:t>
            </w:r>
            <w:proofErr w:type="spellEnd"/>
            <w:r w:rsidRPr="00547A2E">
              <w:rPr>
                <w:lang w:val="en-US"/>
              </w:rPr>
              <w:t>/main/java/Server/Controller/RegistrierController.java</w:t>
            </w:r>
            <w:r>
              <w:rPr>
                <w:lang w:val="en-US"/>
              </w:rPr>
              <w:t xml:space="preserve"> </w:t>
            </w:r>
          </w:p>
          <w:p w14:paraId="7995106D" w14:textId="745E6D8D" w:rsidR="007622BE" w:rsidRDefault="00155EAA" w:rsidP="007622BE">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r</w:t>
            </w:r>
            <w:r w:rsidR="0030219D">
              <w:rPr>
                <w:lang w:val="en-US"/>
              </w:rPr>
              <w:t>egistriere</w:t>
            </w:r>
            <w:r>
              <w:rPr>
                <w:lang w:val="en-US"/>
              </w:rPr>
              <w:t>_</w:t>
            </w:r>
            <w:proofErr w:type="gramStart"/>
            <w:r>
              <w:rPr>
                <w:lang w:val="en-US"/>
              </w:rPr>
              <w:t>student</w:t>
            </w:r>
            <w:proofErr w:type="spellEnd"/>
            <w:r>
              <w:rPr>
                <w:lang w:val="en-US"/>
              </w:rPr>
              <w:t>(</w:t>
            </w:r>
            <w:proofErr w:type="gramEnd"/>
            <w:r>
              <w:rPr>
                <w:lang w:val="en-US"/>
              </w:rPr>
              <w:t>)</w:t>
            </w:r>
          </w:p>
          <w:p w14:paraId="34FA8F47" w14:textId="65BD2B65" w:rsidR="00C43734" w:rsidRPr="00567599" w:rsidRDefault="00155EAA"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registriere_</w:t>
            </w:r>
            <w:proofErr w:type="gramStart"/>
            <w:r>
              <w:rPr>
                <w:lang w:val="en-US"/>
              </w:rPr>
              <w:t>lehrender</w:t>
            </w:r>
            <w:proofErr w:type="spellEnd"/>
            <w:r>
              <w:rPr>
                <w:lang w:val="en-US"/>
              </w:rPr>
              <w:t>(</w:t>
            </w:r>
            <w:proofErr w:type="gramEnd"/>
            <w:r>
              <w:rPr>
                <w:lang w:val="en-US"/>
              </w:rPr>
              <w:t>)</w:t>
            </w:r>
          </w:p>
        </w:tc>
        <w:tc>
          <w:tcPr>
            <w:tcW w:w="851" w:type="dxa"/>
            <w:vAlign w:val="center"/>
          </w:tcPr>
          <w:p w14:paraId="6AA3D85F" w14:textId="2CB8AF1A" w:rsidR="00C43734" w:rsidRDefault="3EE72DCD" w:rsidP="00887EF4">
            <w:pPr>
              <w:cnfStyle w:val="000000000000" w:firstRow="0" w:lastRow="0" w:firstColumn="0" w:lastColumn="0" w:oddVBand="0" w:evenVBand="0" w:oddHBand="0" w:evenHBand="0" w:firstRowFirstColumn="0" w:firstRowLastColumn="0" w:lastRowFirstColumn="0" w:lastRowLastColumn="0"/>
            </w:pPr>
            <w:r>
              <w:t>fertig</w:t>
            </w:r>
          </w:p>
          <w:p w14:paraId="0B5764F2" w14:textId="77777777" w:rsidR="00C43734" w:rsidRDefault="00C43734" w:rsidP="00887EF4">
            <w:pPr>
              <w:cnfStyle w:val="000000000000" w:firstRow="0" w:lastRow="0" w:firstColumn="0" w:lastColumn="0" w:oddVBand="0" w:evenVBand="0" w:oddHBand="0" w:evenHBand="0" w:firstRowFirstColumn="0" w:firstRowLastColumn="0" w:lastRowFirstColumn="0" w:lastRowLastColumn="0"/>
            </w:pPr>
          </w:p>
        </w:tc>
      </w:tr>
      <w:tr w:rsidR="00DD1625" w14:paraId="11EC4881" w14:textId="77777777" w:rsidTr="78268474">
        <w:trPr>
          <w:trHeight w:val="18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9B222C3" w14:textId="4E593CC3" w:rsidR="00DD1625" w:rsidRPr="009C7A65" w:rsidRDefault="008C114E" w:rsidP="00887EF4">
            <w:pPr>
              <w:rPr>
                <w:rFonts w:cstheme="minorHAnsi"/>
                <w:b w:val="0"/>
                <w:bCs w:val="0"/>
              </w:rPr>
            </w:pPr>
            <w:r>
              <w:rPr>
                <w:rFonts w:cstheme="minorHAnsi"/>
                <w:b w:val="0"/>
                <w:bCs w:val="0"/>
              </w:rPr>
              <w:t>1.2.4</w:t>
            </w:r>
          </w:p>
        </w:tc>
        <w:tc>
          <w:tcPr>
            <w:tcW w:w="2816" w:type="dxa"/>
            <w:vAlign w:val="center"/>
          </w:tcPr>
          <w:p w14:paraId="21EC8136" w14:textId="03953D63" w:rsidR="00DD1625" w:rsidRPr="0533E9A2" w:rsidRDefault="00BD2829" w:rsidP="00887EF4">
            <w:pPr>
              <w:cnfStyle w:val="000000000000" w:firstRow="0" w:lastRow="0" w:firstColumn="0" w:lastColumn="0" w:oddVBand="0" w:evenVBand="0" w:oddHBand="0" w:evenHBand="0" w:firstRowFirstColumn="0" w:firstRowLastColumn="0" w:lastRowFirstColumn="0" w:lastRowLastColumn="0"/>
            </w:pPr>
            <w:r>
              <w:t>Nutzereingaben validieren</w:t>
            </w:r>
          </w:p>
        </w:tc>
        <w:tc>
          <w:tcPr>
            <w:tcW w:w="1276" w:type="dxa"/>
            <w:vAlign w:val="center"/>
          </w:tcPr>
          <w:p w14:paraId="0925BD73" w14:textId="38F9022F" w:rsidR="00DD1625" w:rsidRPr="3656B112" w:rsidRDefault="424DDF1A"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07E1AD89" w14:textId="4849F7E3" w:rsidR="00DD1625" w:rsidRPr="00962C78" w:rsidRDefault="00CA0995" w:rsidP="00887EF4">
            <w:pPr>
              <w:cnfStyle w:val="000000000000" w:firstRow="0" w:lastRow="0" w:firstColumn="0" w:lastColumn="0" w:oddVBand="0" w:evenVBand="0" w:oddHBand="0" w:evenHBand="0" w:firstRowFirstColumn="0" w:firstRowLastColumn="0" w:lastRowFirstColumn="0" w:lastRowLastColumn="0"/>
              <w:rPr>
                <w:b/>
                <w:bCs/>
                <w:color w:val="993366"/>
              </w:rPr>
            </w:pPr>
            <w:r w:rsidRPr="00A54002">
              <w:rPr>
                <w:b/>
                <w:bCs/>
                <w:color w:val="B81E67"/>
              </w:rPr>
              <w:t>Natalie</w:t>
            </w:r>
          </w:p>
        </w:tc>
        <w:tc>
          <w:tcPr>
            <w:tcW w:w="1843" w:type="dxa"/>
            <w:vAlign w:val="center"/>
          </w:tcPr>
          <w:p w14:paraId="77CB228E" w14:textId="6DC81D96" w:rsidR="00DD1625" w:rsidRDefault="0087965E" w:rsidP="00887EF4">
            <w:pPr>
              <w:cnfStyle w:val="000000000000" w:firstRow="0" w:lastRow="0" w:firstColumn="0" w:lastColumn="0" w:oddVBand="0" w:evenVBand="0" w:oddHBand="0" w:evenHBand="0" w:firstRowFirstColumn="0" w:firstRowLastColumn="0" w:lastRowFirstColumn="0" w:lastRowLastColumn="0"/>
            </w:pPr>
            <w:r>
              <w:t>1.2, 6.2, 6.4</w:t>
            </w:r>
          </w:p>
        </w:tc>
        <w:tc>
          <w:tcPr>
            <w:tcW w:w="1418" w:type="dxa"/>
            <w:vAlign w:val="center"/>
          </w:tcPr>
          <w:p w14:paraId="46F98DDB" w14:textId="27570231" w:rsidR="00DD1625" w:rsidRDefault="000F161D" w:rsidP="00887EF4">
            <w:pPr>
              <w:cnfStyle w:val="000000000000" w:firstRow="0" w:lastRow="0" w:firstColumn="0" w:lastColumn="0" w:oddVBand="0" w:evenVBand="0" w:oddHBand="0" w:evenHBand="0" w:firstRowFirstColumn="0" w:firstRowLastColumn="0" w:lastRowFirstColumn="0" w:lastRowLastColumn="0"/>
            </w:pPr>
            <w:r>
              <w:t>1.1, 1.1.1, 1.1.2</w:t>
            </w:r>
          </w:p>
        </w:tc>
        <w:tc>
          <w:tcPr>
            <w:tcW w:w="4819" w:type="dxa"/>
            <w:vAlign w:val="center"/>
          </w:tcPr>
          <w:p w14:paraId="6EC3F687" w14:textId="213644C9" w:rsidR="00DD1625" w:rsidRPr="00567599" w:rsidRDefault="40B21818" w:rsidP="00887EF4">
            <w:pPr>
              <w:cnfStyle w:val="000000000000" w:firstRow="0" w:lastRow="0" w:firstColumn="0" w:lastColumn="0" w:oddVBand="0" w:evenVBand="0" w:oddHBand="0" w:evenHBand="0" w:firstRowFirstColumn="0" w:firstRowLastColumn="0" w:lastRowFirstColumn="0" w:lastRowLastColumn="0"/>
              <w:rPr>
                <w:lang w:val="en-US"/>
              </w:rPr>
            </w:pPr>
            <w:r w:rsidRPr="40B21818">
              <w:rPr>
                <w:lang w:val="en-US"/>
              </w:rPr>
              <w:t>Client</w:t>
            </w:r>
            <w:r w:rsidR="029D861F" w:rsidRPr="00567599">
              <w:rPr>
                <w:lang w:val="en-US"/>
              </w:rPr>
              <w:t>/</w:t>
            </w:r>
            <w:proofErr w:type="spellStart"/>
            <w:r w:rsidR="029D861F" w:rsidRPr="00567599">
              <w:rPr>
                <w:lang w:val="en-US"/>
              </w:rPr>
              <w:t>src</w:t>
            </w:r>
            <w:proofErr w:type="spellEnd"/>
            <w:r w:rsidR="029D861F" w:rsidRPr="00567599">
              <w:rPr>
                <w:lang w:val="en-US"/>
              </w:rPr>
              <w:t>/main/java/</w:t>
            </w:r>
            <w:r w:rsidRPr="40B21818">
              <w:rPr>
                <w:lang w:val="en-US"/>
              </w:rPr>
              <w:t>Client</w:t>
            </w:r>
            <w:r w:rsidR="029D861F" w:rsidRPr="00567599">
              <w:rPr>
                <w:lang w:val="en-US"/>
              </w:rPr>
              <w:t>/Controller/RegistrierController.java</w:t>
            </w:r>
          </w:p>
        </w:tc>
        <w:tc>
          <w:tcPr>
            <w:tcW w:w="851" w:type="dxa"/>
            <w:vAlign w:val="center"/>
          </w:tcPr>
          <w:p w14:paraId="6ED58F6D" w14:textId="4C2584F8" w:rsidR="00DD1625" w:rsidRDefault="5A242A13" w:rsidP="00887EF4">
            <w:pPr>
              <w:cnfStyle w:val="000000000000" w:firstRow="0" w:lastRow="0" w:firstColumn="0" w:lastColumn="0" w:oddVBand="0" w:evenVBand="0" w:oddHBand="0" w:evenHBand="0" w:firstRowFirstColumn="0" w:firstRowLastColumn="0" w:lastRowFirstColumn="0" w:lastRowLastColumn="0"/>
            </w:pPr>
            <w:r>
              <w:t>fertig</w:t>
            </w:r>
          </w:p>
        </w:tc>
      </w:tr>
      <w:tr w:rsidR="00FC7168" w14:paraId="6D524706"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43A5AE71" w14:textId="77777777" w:rsidR="001D3A13" w:rsidRPr="26A7FAE0" w:rsidRDefault="001D3A13" w:rsidP="00887EF4">
            <w:r w:rsidRPr="00272A78">
              <w:rPr>
                <w:rFonts w:cstheme="minorHAnsi"/>
              </w:rPr>
              <w:t>2.</w:t>
            </w:r>
          </w:p>
        </w:tc>
        <w:tc>
          <w:tcPr>
            <w:tcW w:w="2816" w:type="dxa"/>
            <w:shd w:val="clear" w:color="auto" w:fill="E7E6E6" w:themeFill="background2"/>
            <w:vAlign w:val="center"/>
          </w:tcPr>
          <w:p w14:paraId="4621EC75"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rPr>
              <w:t>Login</w:t>
            </w:r>
          </w:p>
        </w:tc>
        <w:tc>
          <w:tcPr>
            <w:tcW w:w="1276" w:type="dxa"/>
            <w:shd w:val="clear" w:color="auto" w:fill="E7E6E6" w:themeFill="background2"/>
            <w:vAlign w:val="center"/>
          </w:tcPr>
          <w:p w14:paraId="1E792251" w14:textId="77777777" w:rsidR="001D3A13" w:rsidRPr="17840577"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7" w:type="dxa"/>
            <w:shd w:val="clear" w:color="auto" w:fill="E7E6E6" w:themeFill="background2"/>
            <w:vAlign w:val="center"/>
          </w:tcPr>
          <w:p w14:paraId="282640CA" w14:textId="77777777" w:rsidR="001D3A13" w:rsidRPr="02BA5682" w:rsidRDefault="001D3A13" w:rsidP="00887EF4">
            <w:pPr>
              <w:cnfStyle w:val="000000000000" w:firstRow="0" w:lastRow="0" w:firstColumn="0" w:lastColumn="0" w:oddVBand="0" w:evenVBand="0" w:oddHBand="0" w:evenHBand="0" w:firstRowFirstColumn="0" w:firstRowLastColumn="0" w:lastRowFirstColumn="0" w:lastRowLastColumn="0"/>
            </w:pPr>
          </w:p>
        </w:tc>
        <w:tc>
          <w:tcPr>
            <w:tcW w:w="1843" w:type="dxa"/>
            <w:shd w:val="clear" w:color="auto" w:fill="E7E6E6" w:themeFill="background2"/>
            <w:vAlign w:val="center"/>
          </w:tcPr>
          <w:p w14:paraId="5E90442C"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shd w:val="clear" w:color="auto" w:fill="E7E6E6" w:themeFill="background2"/>
            <w:vAlign w:val="center"/>
          </w:tcPr>
          <w:p w14:paraId="5F942E10"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shd w:val="clear" w:color="auto" w:fill="E7E6E6" w:themeFill="background2"/>
            <w:vAlign w:val="center"/>
          </w:tcPr>
          <w:p w14:paraId="52B81319"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851" w:type="dxa"/>
            <w:shd w:val="clear" w:color="auto" w:fill="E7E6E6" w:themeFill="background2"/>
            <w:vAlign w:val="center"/>
          </w:tcPr>
          <w:p w14:paraId="7AC18683"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r>
      <w:tr w:rsidR="00C628C8" w14:paraId="7FFDD7B0"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087B9FB4" w14:textId="77777777" w:rsidR="001D3A13" w:rsidRPr="00B0775B" w:rsidRDefault="001D3A13" w:rsidP="00887EF4">
            <w:pPr>
              <w:rPr>
                <w:rFonts w:cstheme="minorHAnsi"/>
                <w:b w:val="0"/>
                <w:bCs w:val="0"/>
              </w:rPr>
            </w:pPr>
            <w:r w:rsidRPr="00B0775B">
              <w:rPr>
                <w:rFonts w:cstheme="minorHAnsi"/>
                <w:b w:val="0"/>
                <w:bCs w:val="0"/>
              </w:rPr>
              <w:t>2.1</w:t>
            </w:r>
          </w:p>
        </w:tc>
        <w:tc>
          <w:tcPr>
            <w:tcW w:w="2816" w:type="dxa"/>
            <w:vAlign w:val="center"/>
          </w:tcPr>
          <w:p w14:paraId="09AA6CDF"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b/>
              </w:rPr>
            </w:pPr>
            <w:r w:rsidRPr="2F0B4161">
              <w:t>Login GUI</w:t>
            </w:r>
          </w:p>
        </w:tc>
        <w:tc>
          <w:tcPr>
            <w:tcW w:w="1276" w:type="dxa"/>
            <w:vAlign w:val="center"/>
          </w:tcPr>
          <w:p w14:paraId="6A1F6E7E" w14:textId="77777777" w:rsidR="001D3A13" w:rsidRPr="17840577" w:rsidRDefault="001D3A13" w:rsidP="00887EF4">
            <w:pPr>
              <w:cnfStyle w:val="000000000000" w:firstRow="0" w:lastRow="0" w:firstColumn="0" w:lastColumn="0" w:oddVBand="0" w:evenVBand="0" w:oddHBand="0" w:evenHBand="0" w:firstRowFirstColumn="0" w:firstRowLastColumn="0" w:lastRowFirstColumn="0" w:lastRowLastColumn="0"/>
            </w:pPr>
            <w:r w:rsidRPr="04287CB9">
              <w:t>1 Tag</w:t>
            </w:r>
          </w:p>
        </w:tc>
        <w:tc>
          <w:tcPr>
            <w:tcW w:w="1417" w:type="dxa"/>
            <w:vAlign w:val="center"/>
          </w:tcPr>
          <w:p w14:paraId="52DEBC8D"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45F452D3" w14:textId="25BA96BD" w:rsidR="001D3A13" w:rsidRDefault="005A7B11" w:rsidP="00887EF4">
            <w:pPr>
              <w:cnfStyle w:val="000000000000" w:firstRow="0" w:lastRow="0" w:firstColumn="0" w:lastColumn="0" w:oddVBand="0" w:evenVBand="0" w:oddHBand="0" w:evenHBand="0" w:firstRowFirstColumn="0" w:firstRowLastColumn="0" w:lastRowFirstColumn="0" w:lastRowLastColumn="0"/>
            </w:pPr>
            <w:r>
              <w:t>2.2</w:t>
            </w:r>
          </w:p>
        </w:tc>
        <w:tc>
          <w:tcPr>
            <w:tcW w:w="1418" w:type="dxa"/>
            <w:vAlign w:val="center"/>
          </w:tcPr>
          <w:p w14:paraId="491A4E2E" w14:textId="261C973B" w:rsidR="001D3A13" w:rsidRDefault="007308A2" w:rsidP="00887EF4">
            <w:pPr>
              <w:cnfStyle w:val="000000000000" w:firstRow="0" w:lastRow="0" w:firstColumn="0" w:lastColumn="0" w:oddVBand="0" w:evenVBand="0" w:oddHBand="0" w:evenHBand="0" w:firstRowFirstColumn="0" w:firstRowLastColumn="0" w:lastRowFirstColumn="0" w:lastRowLastColumn="0"/>
            </w:pPr>
            <w:r>
              <w:t>10.1</w:t>
            </w:r>
          </w:p>
        </w:tc>
        <w:tc>
          <w:tcPr>
            <w:tcW w:w="4819" w:type="dxa"/>
            <w:vAlign w:val="center"/>
          </w:tcPr>
          <w:p w14:paraId="11361946" w14:textId="78890854" w:rsidR="001D3A13" w:rsidRPr="00567599" w:rsidRDefault="006A3F1C" w:rsidP="00887EF4">
            <w:pPr>
              <w:cnfStyle w:val="000000000000" w:firstRow="0" w:lastRow="0" w:firstColumn="0" w:lastColumn="0" w:oddVBand="0" w:evenVBand="0" w:oddHBand="0" w:evenHBand="0" w:firstRowFirstColumn="0" w:firstRowLastColumn="0" w:lastRowFirstColumn="0" w:lastRowLastColumn="0"/>
              <w:rPr>
                <w:lang w:val="en-US"/>
              </w:rPr>
            </w:pPr>
            <w:r w:rsidRPr="00567599">
              <w:rPr>
                <w:lang w:val="en-US"/>
              </w:rPr>
              <w:t>Client/</w:t>
            </w:r>
            <w:proofErr w:type="spellStart"/>
            <w:r w:rsidRPr="00567599">
              <w:rPr>
                <w:lang w:val="en-US"/>
              </w:rPr>
              <w:t>src</w:t>
            </w:r>
            <w:proofErr w:type="spellEnd"/>
            <w:r w:rsidRPr="00567599">
              <w:rPr>
                <w:lang w:val="en-US"/>
              </w:rPr>
              <w:t>/main/resources/</w:t>
            </w:r>
            <w:proofErr w:type="spellStart"/>
            <w:r w:rsidRPr="00567599">
              <w:rPr>
                <w:lang w:val="en-US"/>
              </w:rPr>
              <w:t>login.fxml</w:t>
            </w:r>
            <w:proofErr w:type="spellEnd"/>
          </w:p>
        </w:tc>
        <w:tc>
          <w:tcPr>
            <w:tcW w:w="851" w:type="dxa"/>
            <w:vAlign w:val="center"/>
          </w:tcPr>
          <w:p w14:paraId="63744EBF" w14:textId="6814DF18"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411EFC" w14:paraId="57CCBF93"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01E7C0EC" w14:textId="1C5BAAF8" w:rsidR="00411EFC" w:rsidRPr="00B0775B" w:rsidRDefault="00397E2C" w:rsidP="00887EF4">
            <w:r w:rsidRPr="00B0775B">
              <w:rPr>
                <w:b w:val="0"/>
                <w:bCs w:val="0"/>
              </w:rPr>
              <w:t>2.</w:t>
            </w:r>
            <w:r w:rsidR="0052563F">
              <w:rPr>
                <w:b w:val="0"/>
                <w:bCs w:val="0"/>
              </w:rPr>
              <w:t>2</w:t>
            </w:r>
          </w:p>
        </w:tc>
        <w:tc>
          <w:tcPr>
            <w:tcW w:w="2816" w:type="dxa"/>
            <w:vAlign w:val="center"/>
          </w:tcPr>
          <w:p w14:paraId="32E0D2B6" w14:textId="505564D4" w:rsidR="00411EFC" w:rsidRDefault="00397E2C" w:rsidP="00887EF4">
            <w:pPr>
              <w:cnfStyle w:val="000000000000" w:firstRow="0" w:lastRow="0" w:firstColumn="0" w:lastColumn="0" w:oddVBand="0" w:evenVBand="0" w:oddHBand="0" w:evenHBand="0" w:firstRowFirstColumn="0" w:firstRowLastColumn="0" w:lastRowFirstColumn="0" w:lastRowLastColumn="0"/>
            </w:pPr>
            <w:r>
              <w:t>Login Controller</w:t>
            </w:r>
          </w:p>
        </w:tc>
        <w:tc>
          <w:tcPr>
            <w:tcW w:w="1276" w:type="dxa"/>
            <w:vAlign w:val="center"/>
          </w:tcPr>
          <w:p w14:paraId="760053B4" w14:textId="30A1C0CE" w:rsidR="00411EFC" w:rsidRPr="04287CB9" w:rsidRDefault="00397E2C"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05980B18" w14:textId="393E2BCE" w:rsidR="00411EFC" w:rsidRPr="00962C78" w:rsidRDefault="00397E2C"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34EE3E02" w14:textId="4979BDAA" w:rsidR="00411EFC" w:rsidRDefault="00E306D2" w:rsidP="00887EF4">
            <w:pPr>
              <w:cnfStyle w:val="000000000000" w:firstRow="0" w:lastRow="0" w:firstColumn="0" w:lastColumn="0" w:oddVBand="0" w:evenVBand="0" w:oddHBand="0" w:evenHBand="0" w:firstRowFirstColumn="0" w:firstRowLastColumn="0" w:lastRowFirstColumn="0" w:lastRowLastColumn="0"/>
            </w:pPr>
            <w:r>
              <w:t>2.2.1</w:t>
            </w:r>
          </w:p>
        </w:tc>
        <w:tc>
          <w:tcPr>
            <w:tcW w:w="1418" w:type="dxa"/>
            <w:vAlign w:val="center"/>
          </w:tcPr>
          <w:p w14:paraId="32CDA599" w14:textId="61E5A0F4" w:rsidR="00411EFC" w:rsidRDefault="0059309D" w:rsidP="00887EF4">
            <w:pPr>
              <w:cnfStyle w:val="000000000000" w:firstRow="0" w:lastRow="0" w:firstColumn="0" w:lastColumn="0" w:oddVBand="0" w:evenVBand="0" w:oddHBand="0" w:evenHBand="0" w:firstRowFirstColumn="0" w:firstRowLastColumn="0" w:lastRowFirstColumn="0" w:lastRowLastColumn="0"/>
            </w:pPr>
            <w:r>
              <w:t>10.1</w:t>
            </w:r>
          </w:p>
        </w:tc>
        <w:tc>
          <w:tcPr>
            <w:tcW w:w="4819" w:type="dxa"/>
            <w:vAlign w:val="center"/>
          </w:tcPr>
          <w:p w14:paraId="5ACE331F" w14:textId="77777777" w:rsidR="00411EFC" w:rsidRPr="00567599" w:rsidRDefault="0059309D" w:rsidP="00887EF4">
            <w:pPr>
              <w:cnfStyle w:val="000000000000" w:firstRow="0" w:lastRow="0" w:firstColumn="0" w:lastColumn="0" w:oddVBand="0" w:evenVBand="0" w:oddHBand="0" w:evenHBand="0" w:firstRowFirstColumn="0" w:firstRowLastColumn="0" w:lastRowFirstColumn="0" w:lastRowLastColumn="0"/>
              <w:rPr>
                <w:lang w:val="en-US"/>
              </w:rPr>
            </w:pPr>
            <w:r w:rsidRPr="00567599">
              <w:rPr>
                <w:lang w:val="en-US"/>
              </w:rPr>
              <w:t>Client/</w:t>
            </w:r>
            <w:proofErr w:type="spellStart"/>
            <w:r w:rsidRPr="00567599">
              <w:rPr>
                <w:lang w:val="en-US"/>
              </w:rPr>
              <w:t>src</w:t>
            </w:r>
            <w:proofErr w:type="spellEnd"/>
            <w:r w:rsidRPr="00567599">
              <w:rPr>
                <w:lang w:val="en-US"/>
              </w:rPr>
              <w:t>/main/java/Client/Controller/LoginController.java</w:t>
            </w:r>
          </w:p>
          <w:p w14:paraId="1656B461" w14:textId="1B587A2E" w:rsidR="00721E6E" w:rsidRPr="00567599" w:rsidRDefault="00721E6E" w:rsidP="00887EF4">
            <w:pPr>
              <w:cnfStyle w:val="000000000000" w:firstRow="0" w:lastRow="0" w:firstColumn="0" w:lastColumn="0" w:oddVBand="0" w:evenVBand="0" w:oddHBand="0" w:evenHBand="0" w:firstRowFirstColumn="0" w:firstRowLastColumn="0" w:lastRowFirstColumn="0" w:lastRowLastColumn="0"/>
              <w:rPr>
                <w:lang w:val="en-US"/>
              </w:rPr>
            </w:pPr>
            <w:r w:rsidRPr="00567599">
              <w:rPr>
                <w:lang w:val="en-US"/>
              </w:rPr>
              <w:t>Server/</w:t>
            </w:r>
            <w:proofErr w:type="spellStart"/>
            <w:r w:rsidRPr="00567599">
              <w:rPr>
                <w:lang w:val="en-US"/>
              </w:rPr>
              <w:t>src</w:t>
            </w:r>
            <w:proofErr w:type="spellEnd"/>
            <w:r w:rsidRPr="00567599">
              <w:rPr>
                <w:lang w:val="en-US"/>
              </w:rPr>
              <w:t>/main/java/Server/Controller/LoginController.java</w:t>
            </w:r>
          </w:p>
        </w:tc>
        <w:tc>
          <w:tcPr>
            <w:tcW w:w="851" w:type="dxa"/>
            <w:vAlign w:val="center"/>
          </w:tcPr>
          <w:p w14:paraId="17529FE5" w14:textId="4D8F76BB" w:rsidR="00411EFC"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411EFC" w14:paraId="41C61358"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41D191C" w14:textId="2D8D876A" w:rsidR="00411EFC" w:rsidRPr="008A0248" w:rsidRDefault="003C09DB" w:rsidP="00887EF4">
            <w:pPr>
              <w:rPr>
                <w:b w:val="0"/>
                <w:bCs w:val="0"/>
              </w:rPr>
            </w:pPr>
            <w:r w:rsidRPr="008A0248">
              <w:rPr>
                <w:b w:val="0"/>
                <w:bCs w:val="0"/>
              </w:rPr>
              <w:t>2.</w:t>
            </w:r>
            <w:r w:rsidR="0052563F">
              <w:rPr>
                <w:b w:val="0"/>
                <w:bCs w:val="0"/>
              </w:rPr>
              <w:t>2</w:t>
            </w:r>
            <w:r w:rsidR="008A0248" w:rsidRPr="008A0248">
              <w:rPr>
                <w:b w:val="0"/>
                <w:bCs w:val="0"/>
              </w:rPr>
              <w:t>.1</w:t>
            </w:r>
          </w:p>
        </w:tc>
        <w:tc>
          <w:tcPr>
            <w:tcW w:w="2816" w:type="dxa"/>
            <w:vAlign w:val="center"/>
          </w:tcPr>
          <w:p w14:paraId="7B592341" w14:textId="442F8078" w:rsidR="00411EFC" w:rsidRDefault="00FF0440" w:rsidP="00887EF4">
            <w:pPr>
              <w:cnfStyle w:val="000000000000" w:firstRow="0" w:lastRow="0" w:firstColumn="0" w:lastColumn="0" w:oddVBand="0" w:evenVBand="0" w:oddHBand="0" w:evenHBand="0" w:firstRowFirstColumn="0" w:firstRowLastColumn="0" w:lastRowFirstColumn="0" w:lastRowLastColumn="0"/>
            </w:pPr>
            <w:r>
              <w:t>Anmeldedaten validieren</w:t>
            </w:r>
          </w:p>
        </w:tc>
        <w:tc>
          <w:tcPr>
            <w:tcW w:w="1276" w:type="dxa"/>
            <w:vAlign w:val="center"/>
          </w:tcPr>
          <w:p w14:paraId="25AA7DE2" w14:textId="7344B2D2" w:rsidR="00411EFC" w:rsidRPr="04287CB9" w:rsidRDefault="008710BC" w:rsidP="00887EF4">
            <w:pPr>
              <w:cnfStyle w:val="000000000000" w:firstRow="0" w:lastRow="0" w:firstColumn="0" w:lastColumn="0" w:oddVBand="0" w:evenVBand="0" w:oddHBand="0" w:evenHBand="0" w:firstRowFirstColumn="0" w:firstRowLastColumn="0" w:lastRowFirstColumn="0" w:lastRowLastColumn="0"/>
            </w:pPr>
            <w:r>
              <w:t>30 min</w:t>
            </w:r>
          </w:p>
        </w:tc>
        <w:tc>
          <w:tcPr>
            <w:tcW w:w="1417" w:type="dxa"/>
            <w:vAlign w:val="center"/>
          </w:tcPr>
          <w:p w14:paraId="18AC17F4" w14:textId="7A8084D4" w:rsidR="00411EFC" w:rsidRPr="4408319C" w:rsidRDefault="68C0EAF3" w:rsidP="00887EF4">
            <w:pPr>
              <w:cnfStyle w:val="000000000000" w:firstRow="0" w:lastRow="0" w:firstColumn="0" w:lastColumn="0" w:oddVBand="0" w:evenVBand="0" w:oddHBand="0" w:evenHBand="0" w:firstRowFirstColumn="0" w:firstRowLastColumn="0" w:lastRowFirstColumn="0" w:lastRowLastColumn="0"/>
              <w:rPr>
                <w:b/>
              </w:rPr>
            </w:pPr>
            <w:r w:rsidRPr="7361485C">
              <w:rPr>
                <w:b/>
                <w:bCs/>
                <w:color w:val="ED7D31" w:themeColor="accent2"/>
              </w:rPr>
              <w:t>Georg</w:t>
            </w:r>
          </w:p>
        </w:tc>
        <w:tc>
          <w:tcPr>
            <w:tcW w:w="1843" w:type="dxa"/>
            <w:vAlign w:val="center"/>
          </w:tcPr>
          <w:p w14:paraId="1D1F9EBF" w14:textId="38612838" w:rsidR="00411EFC" w:rsidRDefault="001052D3" w:rsidP="00887EF4">
            <w:pPr>
              <w:cnfStyle w:val="000000000000" w:firstRow="0" w:lastRow="0" w:firstColumn="0" w:lastColumn="0" w:oddVBand="0" w:evenVBand="0" w:oddHBand="0" w:evenHBand="0" w:firstRowFirstColumn="0" w:firstRowLastColumn="0" w:lastRowFirstColumn="0" w:lastRowLastColumn="0"/>
            </w:pPr>
            <w:r>
              <w:t>2.2</w:t>
            </w:r>
          </w:p>
        </w:tc>
        <w:tc>
          <w:tcPr>
            <w:tcW w:w="1418" w:type="dxa"/>
            <w:vAlign w:val="center"/>
          </w:tcPr>
          <w:p w14:paraId="6119B437" w14:textId="27049B5D" w:rsidR="00411EFC" w:rsidRDefault="00CE1F55" w:rsidP="00887EF4">
            <w:pPr>
              <w:cnfStyle w:val="000000000000" w:firstRow="0" w:lastRow="0" w:firstColumn="0" w:lastColumn="0" w:oddVBand="0" w:evenVBand="0" w:oddHBand="0" w:evenHBand="0" w:firstRowFirstColumn="0" w:firstRowLastColumn="0" w:lastRowFirstColumn="0" w:lastRowLastColumn="0"/>
            </w:pPr>
            <w:r>
              <w:t>10.1</w:t>
            </w:r>
          </w:p>
        </w:tc>
        <w:tc>
          <w:tcPr>
            <w:tcW w:w="4819" w:type="dxa"/>
            <w:vAlign w:val="center"/>
          </w:tcPr>
          <w:p w14:paraId="32238FFA" w14:textId="30B71BB2" w:rsidR="00411EFC" w:rsidRPr="00FF4E6A" w:rsidRDefault="157D2C6E" w:rsidP="00887EF4">
            <w:pPr>
              <w:cnfStyle w:val="000000000000" w:firstRow="0" w:lastRow="0" w:firstColumn="0" w:lastColumn="0" w:oddVBand="0" w:evenVBand="0" w:oddHBand="0" w:evenHBand="0" w:firstRowFirstColumn="0" w:firstRowLastColumn="0" w:lastRowFirstColumn="0" w:lastRowLastColumn="0"/>
              <w:rPr>
                <w:lang w:val="en-US"/>
              </w:rPr>
            </w:pPr>
            <w:r w:rsidRPr="00FF4E6A">
              <w:rPr>
                <w:lang w:val="en-US"/>
              </w:rPr>
              <w:t>Server/</w:t>
            </w:r>
            <w:proofErr w:type="spellStart"/>
            <w:r w:rsidRPr="00FF4E6A">
              <w:rPr>
                <w:lang w:val="en-US"/>
              </w:rPr>
              <w:t>src</w:t>
            </w:r>
            <w:proofErr w:type="spellEnd"/>
            <w:r w:rsidRPr="00FF4E6A">
              <w:rPr>
                <w:lang w:val="en-US"/>
              </w:rPr>
              <w:t>/main/java/Server/Controller/LoginController.java</w:t>
            </w:r>
            <w:r w:rsidR="3006EC3C" w:rsidRPr="00FF4E6A">
              <w:rPr>
                <w:lang w:val="en-US"/>
              </w:rPr>
              <w:t xml:space="preserve"> Zeile</w:t>
            </w:r>
            <w:r w:rsidR="0ED11357" w:rsidRPr="00FF4E6A">
              <w:rPr>
                <w:lang w:val="en-US"/>
              </w:rPr>
              <w:t xml:space="preserve"> 29- 79</w:t>
            </w:r>
          </w:p>
        </w:tc>
        <w:tc>
          <w:tcPr>
            <w:tcW w:w="851" w:type="dxa"/>
            <w:vAlign w:val="center"/>
          </w:tcPr>
          <w:p w14:paraId="1957362D" w14:textId="01F3A6A1" w:rsidR="00411EFC"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FC7168" w:rsidRPr="00B0775B" w14:paraId="7F5791CE"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363DDF25" w14:textId="77777777" w:rsidR="001D3A13" w:rsidRPr="00B0775B" w:rsidRDefault="001D3A13" w:rsidP="00887EF4">
            <w:r w:rsidRPr="00B0775B">
              <w:rPr>
                <w:rFonts w:cstheme="minorHAnsi"/>
              </w:rPr>
              <w:t>3.</w:t>
            </w:r>
          </w:p>
        </w:tc>
        <w:tc>
          <w:tcPr>
            <w:tcW w:w="2816" w:type="dxa"/>
            <w:shd w:val="clear" w:color="auto" w:fill="E7E6E6" w:themeFill="background2"/>
            <w:vAlign w:val="center"/>
          </w:tcPr>
          <w:p w14:paraId="7EA65818"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Server</w:t>
            </w:r>
          </w:p>
        </w:tc>
        <w:tc>
          <w:tcPr>
            <w:tcW w:w="1276" w:type="dxa"/>
            <w:shd w:val="clear" w:color="auto" w:fill="E7E6E6" w:themeFill="background2"/>
            <w:vAlign w:val="center"/>
          </w:tcPr>
          <w:p w14:paraId="4E8E7FC3"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4BC83D2C"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843" w:type="dxa"/>
            <w:shd w:val="clear" w:color="auto" w:fill="E7E6E6" w:themeFill="background2"/>
            <w:vAlign w:val="center"/>
          </w:tcPr>
          <w:p w14:paraId="5BDF98F3"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2BFB858F"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6B3F8C46"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7FF544A6"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r>
      <w:tr w:rsidR="00C628C8" w14:paraId="69A8D9C2"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D8195A1" w14:textId="77777777" w:rsidR="001D3A13" w:rsidRPr="00B0775B" w:rsidRDefault="001D3A13" w:rsidP="00887EF4">
            <w:pPr>
              <w:rPr>
                <w:rFonts w:cstheme="minorHAnsi"/>
                <w:b w:val="0"/>
                <w:bCs w:val="0"/>
              </w:rPr>
            </w:pPr>
            <w:r w:rsidRPr="00B0775B">
              <w:rPr>
                <w:b w:val="0"/>
                <w:bCs w:val="0"/>
              </w:rPr>
              <w:t>3.1</w:t>
            </w:r>
          </w:p>
        </w:tc>
        <w:tc>
          <w:tcPr>
            <w:tcW w:w="2816" w:type="dxa"/>
            <w:vAlign w:val="center"/>
          </w:tcPr>
          <w:p w14:paraId="4F561CD3" w14:textId="1F74B6F8" w:rsidR="001D3A13" w:rsidRPr="00CF361B" w:rsidRDefault="002C13E4" w:rsidP="00887EF4">
            <w:pPr>
              <w:cnfStyle w:val="000000000000" w:firstRow="0" w:lastRow="0" w:firstColumn="0" w:lastColumn="0" w:oddVBand="0" w:evenVBand="0" w:oddHBand="0" w:evenHBand="0" w:firstRowFirstColumn="0" w:firstRowLastColumn="0" w:lastRowFirstColumn="0" w:lastRowLastColumn="0"/>
              <w:rPr>
                <w:rFonts w:cstheme="minorHAnsi"/>
                <w:b/>
                <w:bCs/>
              </w:rPr>
            </w:pPr>
            <w:r>
              <w:t>Springboot Server</w:t>
            </w:r>
          </w:p>
        </w:tc>
        <w:tc>
          <w:tcPr>
            <w:tcW w:w="1276" w:type="dxa"/>
            <w:vAlign w:val="center"/>
          </w:tcPr>
          <w:p w14:paraId="359CB49A"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04287CB9">
              <w:t>1 Tag</w:t>
            </w:r>
          </w:p>
        </w:tc>
        <w:tc>
          <w:tcPr>
            <w:tcW w:w="1417" w:type="dxa"/>
            <w:vAlign w:val="center"/>
          </w:tcPr>
          <w:p w14:paraId="57C94BA4"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6067A84B"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03B03DA9"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1B3A2BE7" w14:textId="51A3071C" w:rsidR="001D3A13" w:rsidRDefault="00D90696" w:rsidP="00887EF4">
            <w:pPr>
              <w:cnfStyle w:val="000000000000" w:firstRow="0" w:lastRow="0" w:firstColumn="0" w:lastColumn="0" w:oddVBand="0" w:evenVBand="0" w:oddHBand="0" w:evenHBand="0" w:firstRowFirstColumn="0" w:firstRowLastColumn="0" w:lastRowFirstColumn="0" w:lastRowLastColumn="0"/>
            </w:pPr>
            <w:r w:rsidRPr="00D90696">
              <w:t>Server/pom.xml</w:t>
            </w:r>
          </w:p>
        </w:tc>
        <w:tc>
          <w:tcPr>
            <w:tcW w:w="851" w:type="dxa"/>
            <w:vAlign w:val="center"/>
          </w:tcPr>
          <w:p w14:paraId="21B2F68A" w14:textId="3ECC665D"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06A245C5" w14:textId="77777777" w:rsidTr="78268474">
        <w:trPr>
          <w:trHeight w:val="261"/>
        </w:trPr>
        <w:tc>
          <w:tcPr>
            <w:cnfStyle w:val="001000000000" w:firstRow="0" w:lastRow="0" w:firstColumn="1" w:lastColumn="0" w:oddVBand="0" w:evenVBand="0" w:oddHBand="0" w:evenHBand="0" w:firstRowFirstColumn="0" w:firstRowLastColumn="0" w:lastRowFirstColumn="0" w:lastRowLastColumn="0"/>
            <w:tcW w:w="836" w:type="dxa"/>
            <w:vAlign w:val="center"/>
          </w:tcPr>
          <w:p w14:paraId="0DB6C836" w14:textId="77777777" w:rsidR="001D3A13" w:rsidRPr="00B0775B" w:rsidRDefault="001D3A13" w:rsidP="00887EF4">
            <w:pPr>
              <w:rPr>
                <w:b w:val="0"/>
                <w:bCs w:val="0"/>
              </w:rPr>
            </w:pPr>
            <w:r w:rsidRPr="00B0775B">
              <w:rPr>
                <w:b w:val="0"/>
                <w:bCs w:val="0"/>
              </w:rPr>
              <w:lastRenderedPageBreak/>
              <w:t>3.2</w:t>
            </w:r>
          </w:p>
        </w:tc>
        <w:tc>
          <w:tcPr>
            <w:tcW w:w="2816" w:type="dxa"/>
            <w:vAlign w:val="center"/>
          </w:tcPr>
          <w:p w14:paraId="382B8633" w14:textId="77777777" w:rsidR="001D3A13" w:rsidRPr="1DD3BB12" w:rsidRDefault="001D3A13" w:rsidP="00887EF4">
            <w:pPr>
              <w:cnfStyle w:val="000000000000" w:firstRow="0" w:lastRow="0" w:firstColumn="0" w:lastColumn="0" w:oddVBand="0" w:evenVBand="0" w:oddHBand="0" w:evenHBand="0" w:firstRowFirstColumn="0" w:firstRowLastColumn="0" w:lastRowFirstColumn="0" w:lastRowLastColumn="0"/>
            </w:pPr>
            <w:r w:rsidRPr="3C8F04B8">
              <w:t>Datenbank</w:t>
            </w:r>
            <w:r w:rsidRPr="3A1015BE">
              <w:t xml:space="preserve"> </w:t>
            </w:r>
            <w:r w:rsidRPr="649FBA9E">
              <w:t>Verbindung</w:t>
            </w:r>
          </w:p>
        </w:tc>
        <w:tc>
          <w:tcPr>
            <w:tcW w:w="1276" w:type="dxa"/>
            <w:vAlign w:val="center"/>
          </w:tcPr>
          <w:p w14:paraId="78C83069" w14:textId="77777777" w:rsidR="001D3A13" w:rsidRPr="04287CB9" w:rsidRDefault="001D3A13" w:rsidP="00887EF4">
            <w:pPr>
              <w:cnfStyle w:val="000000000000" w:firstRow="0" w:lastRow="0" w:firstColumn="0" w:lastColumn="0" w:oddVBand="0" w:evenVBand="0" w:oddHBand="0" w:evenHBand="0" w:firstRowFirstColumn="0" w:firstRowLastColumn="0" w:lastRowFirstColumn="0" w:lastRowLastColumn="0"/>
            </w:pPr>
            <w:r w:rsidRPr="04287CB9">
              <w:t>1 Tag</w:t>
            </w:r>
          </w:p>
        </w:tc>
        <w:tc>
          <w:tcPr>
            <w:tcW w:w="1417" w:type="dxa"/>
            <w:vAlign w:val="center"/>
          </w:tcPr>
          <w:p w14:paraId="32F61CD6"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26BD1EC7"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40527463"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3647C75E" w14:textId="6CC1652C" w:rsidR="001D3A13" w:rsidRDefault="0089700F" w:rsidP="00887EF4">
            <w:pPr>
              <w:cnfStyle w:val="000000000000" w:firstRow="0" w:lastRow="0" w:firstColumn="0" w:lastColumn="0" w:oddVBand="0" w:evenVBand="0" w:oddHBand="0" w:evenHBand="0" w:firstRowFirstColumn="0" w:firstRowLastColumn="0" w:lastRowFirstColumn="0" w:lastRowLastColumn="0"/>
            </w:pPr>
            <w:r w:rsidRPr="0089700F">
              <w:t>Server/pom.xml</w:t>
            </w:r>
          </w:p>
        </w:tc>
        <w:tc>
          <w:tcPr>
            <w:tcW w:w="851" w:type="dxa"/>
            <w:vAlign w:val="center"/>
          </w:tcPr>
          <w:p w14:paraId="7AB82CF9" w14:textId="66467F27"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FC7168" w:rsidRPr="00B0775B" w14:paraId="5C26805C"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04B8F711" w14:textId="77777777" w:rsidR="001D3A13" w:rsidRPr="00B0775B" w:rsidRDefault="001D3A13" w:rsidP="00887EF4">
            <w:r w:rsidRPr="00B0775B">
              <w:rPr>
                <w:rFonts w:cstheme="minorHAnsi"/>
              </w:rPr>
              <w:t xml:space="preserve">4. </w:t>
            </w:r>
          </w:p>
        </w:tc>
        <w:tc>
          <w:tcPr>
            <w:tcW w:w="2816" w:type="dxa"/>
            <w:shd w:val="clear" w:color="auto" w:fill="E7E6E6" w:themeFill="background2"/>
            <w:vAlign w:val="center"/>
          </w:tcPr>
          <w:p w14:paraId="46EB0298"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Client</w:t>
            </w:r>
          </w:p>
        </w:tc>
        <w:tc>
          <w:tcPr>
            <w:tcW w:w="1276" w:type="dxa"/>
            <w:shd w:val="clear" w:color="auto" w:fill="E7E6E6" w:themeFill="background2"/>
            <w:vAlign w:val="center"/>
          </w:tcPr>
          <w:p w14:paraId="40CF5CA2"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6E217D67"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843" w:type="dxa"/>
            <w:shd w:val="clear" w:color="auto" w:fill="E7E6E6" w:themeFill="background2"/>
            <w:vAlign w:val="center"/>
          </w:tcPr>
          <w:p w14:paraId="15D4CE5C"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1FFD4F4E"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53D8196F"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245496B6"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r>
      <w:tr w:rsidR="00C628C8" w14:paraId="14E84D64"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C1724C2" w14:textId="77777777" w:rsidR="001D3A13" w:rsidRPr="00B0775B" w:rsidRDefault="001D3A13" w:rsidP="00887EF4">
            <w:pPr>
              <w:rPr>
                <w:rFonts w:cstheme="minorHAnsi"/>
                <w:b w:val="0"/>
                <w:bCs w:val="0"/>
              </w:rPr>
            </w:pPr>
            <w:r w:rsidRPr="00B0775B">
              <w:rPr>
                <w:b w:val="0"/>
                <w:bCs w:val="0"/>
              </w:rPr>
              <w:t>4.1</w:t>
            </w:r>
          </w:p>
        </w:tc>
        <w:tc>
          <w:tcPr>
            <w:tcW w:w="2816" w:type="dxa"/>
            <w:vAlign w:val="center"/>
          </w:tcPr>
          <w:p w14:paraId="2EEA106D" w14:textId="77777777" w:rsidR="001D3A13" w:rsidRPr="00CF361B"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b/>
                <w:bCs/>
              </w:rPr>
            </w:pPr>
            <w:proofErr w:type="spellStart"/>
            <w:r w:rsidRPr="2CA8097F">
              <w:t>JavaFx</w:t>
            </w:r>
            <w:proofErr w:type="spellEnd"/>
          </w:p>
        </w:tc>
        <w:tc>
          <w:tcPr>
            <w:tcW w:w="1276" w:type="dxa"/>
            <w:vAlign w:val="center"/>
          </w:tcPr>
          <w:p w14:paraId="6484F94A"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04287CB9">
              <w:t>1 Tag</w:t>
            </w:r>
          </w:p>
        </w:tc>
        <w:tc>
          <w:tcPr>
            <w:tcW w:w="1417" w:type="dxa"/>
            <w:vAlign w:val="center"/>
          </w:tcPr>
          <w:p w14:paraId="5C5C87F6"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64D8E0C6"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6F340829"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3A29ECE1" w14:textId="2A3F4A47" w:rsidR="001D3A13" w:rsidRDefault="002F0C29" w:rsidP="00887EF4">
            <w:pPr>
              <w:cnfStyle w:val="000000000000" w:firstRow="0" w:lastRow="0" w:firstColumn="0" w:lastColumn="0" w:oddVBand="0" w:evenVBand="0" w:oddHBand="0" w:evenHBand="0" w:firstRowFirstColumn="0" w:firstRowLastColumn="0" w:lastRowFirstColumn="0" w:lastRowLastColumn="0"/>
            </w:pPr>
            <w:r w:rsidRPr="002F0C29">
              <w:t>Client/pom.xml</w:t>
            </w:r>
          </w:p>
        </w:tc>
        <w:tc>
          <w:tcPr>
            <w:tcW w:w="851" w:type="dxa"/>
            <w:vAlign w:val="center"/>
          </w:tcPr>
          <w:p w14:paraId="75714170" w14:textId="2A998F71"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6A878873"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2EEDB7CA" w14:textId="353C4964" w:rsidR="001D3A13" w:rsidRPr="00B0775B" w:rsidRDefault="001D3A13" w:rsidP="00887EF4">
            <w:pPr>
              <w:rPr>
                <w:b w:val="0"/>
                <w:bCs w:val="0"/>
              </w:rPr>
            </w:pPr>
            <w:r w:rsidRPr="00B0775B">
              <w:rPr>
                <w:b w:val="0"/>
                <w:bCs w:val="0"/>
              </w:rPr>
              <w:t>4.</w:t>
            </w:r>
            <w:r w:rsidR="00BF3438">
              <w:rPr>
                <w:b w:val="0"/>
                <w:bCs w:val="0"/>
              </w:rPr>
              <w:t>2</w:t>
            </w:r>
          </w:p>
        </w:tc>
        <w:tc>
          <w:tcPr>
            <w:tcW w:w="2816" w:type="dxa"/>
            <w:vAlign w:val="center"/>
          </w:tcPr>
          <w:p w14:paraId="70B09EA4" w14:textId="77777777" w:rsidR="001D3A13" w:rsidRPr="2CA8097F" w:rsidRDefault="001D3A13" w:rsidP="00887EF4">
            <w:pPr>
              <w:cnfStyle w:val="000000000000" w:firstRow="0" w:lastRow="0" w:firstColumn="0" w:lastColumn="0" w:oddVBand="0" w:evenVBand="0" w:oddHBand="0" w:evenHBand="0" w:firstRowFirstColumn="0" w:firstRowLastColumn="0" w:lastRowFirstColumn="0" w:lastRowLastColumn="0"/>
            </w:pPr>
            <w:r w:rsidRPr="3E979F86">
              <w:t>Client Launch</w:t>
            </w:r>
          </w:p>
        </w:tc>
        <w:tc>
          <w:tcPr>
            <w:tcW w:w="1276" w:type="dxa"/>
            <w:vAlign w:val="center"/>
          </w:tcPr>
          <w:p w14:paraId="42C2E6C0" w14:textId="77777777" w:rsidR="001D3A13" w:rsidRPr="04287CB9" w:rsidRDefault="001D3A13" w:rsidP="00887EF4">
            <w:pPr>
              <w:cnfStyle w:val="000000000000" w:firstRow="0" w:lastRow="0" w:firstColumn="0" w:lastColumn="0" w:oddVBand="0" w:evenVBand="0" w:oddHBand="0" w:evenHBand="0" w:firstRowFirstColumn="0" w:firstRowLastColumn="0" w:lastRowFirstColumn="0" w:lastRowLastColumn="0"/>
            </w:pPr>
            <w:r w:rsidRPr="04287CB9">
              <w:t>1 Tag</w:t>
            </w:r>
          </w:p>
        </w:tc>
        <w:tc>
          <w:tcPr>
            <w:tcW w:w="1417" w:type="dxa"/>
            <w:vAlign w:val="center"/>
          </w:tcPr>
          <w:p w14:paraId="4A1B2040"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0DB1228D"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F8732E5"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60B85375" w14:textId="127B74D1" w:rsidR="001D3A13" w:rsidRDefault="694C915E" w:rsidP="00887EF4">
            <w:pPr>
              <w:cnfStyle w:val="000000000000" w:firstRow="0" w:lastRow="0" w:firstColumn="0" w:lastColumn="0" w:oddVBand="0" w:evenVBand="0" w:oddHBand="0" w:evenHBand="0" w:firstRowFirstColumn="0" w:firstRowLastColumn="0" w:lastRowFirstColumn="0" w:lastRowLastColumn="0"/>
              <w:rPr>
                <w:lang w:val="en-US"/>
              </w:rPr>
            </w:pPr>
            <w:r w:rsidRPr="694C915E">
              <w:rPr>
                <w:lang w:val="en-US"/>
              </w:rPr>
              <w:t>Client/</w:t>
            </w:r>
            <w:proofErr w:type="spellStart"/>
            <w:r w:rsidRPr="694C915E">
              <w:rPr>
                <w:lang w:val="en-US"/>
              </w:rPr>
              <w:t>src</w:t>
            </w:r>
            <w:proofErr w:type="spellEnd"/>
            <w:r w:rsidRPr="694C915E">
              <w:rPr>
                <w:lang w:val="en-US"/>
              </w:rPr>
              <w:t>/main/java/Client/Launch</w:t>
            </w:r>
          </w:p>
        </w:tc>
        <w:tc>
          <w:tcPr>
            <w:tcW w:w="851" w:type="dxa"/>
            <w:vAlign w:val="center"/>
          </w:tcPr>
          <w:p w14:paraId="1A66884C" w14:textId="517FAF5D"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4AAACA27" w14:textId="77777777" w:rsidTr="78268474">
        <w:trPr>
          <w:trHeight w:val="53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6C8A907F" w14:textId="5C78E36B" w:rsidR="001D3A13" w:rsidRPr="00B0775B" w:rsidRDefault="001D3A13" w:rsidP="00887EF4">
            <w:pPr>
              <w:rPr>
                <w:b w:val="0"/>
                <w:bCs w:val="0"/>
              </w:rPr>
            </w:pPr>
            <w:r w:rsidRPr="00B0775B">
              <w:rPr>
                <w:b w:val="0"/>
                <w:bCs w:val="0"/>
              </w:rPr>
              <w:t>4.</w:t>
            </w:r>
            <w:r w:rsidR="00BF3438">
              <w:rPr>
                <w:b w:val="0"/>
                <w:bCs w:val="0"/>
              </w:rPr>
              <w:t>3</w:t>
            </w:r>
          </w:p>
        </w:tc>
        <w:tc>
          <w:tcPr>
            <w:tcW w:w="2816" w:type="dxa"/>
            <w:vAlign w:val="center"/>
          </w:tcPr>
          <w:p w14:paraId="1AD6477C" w14:textId="47BD8C22" w:rsidR="001D3A13" w:rsidRPr="3E979F86" w:rsidRDefault="001D3A13" w:rsidP="00887EF4">
            <w:pPr>
              <w:cnfStyle w:val="000000000000" w:firstRow="0" w:lastRow="0" w:firstColumn="0" w:lastColumn="0" w:oddVBand="0" w:evenVBand="0" w:oddHBand="0" w:evenHBand="0" w:firstRowFirstColumn="0" w:firstRowLastColumn="0" w:lastRowFirstColumn="0" w:lastRowLastColumn="0"/>
            </w:pPr>
            <w:r w:rsidRPr="57E64792">
              <w:t>Server</w:t>
            </w:r>
            <w:r w:rsidR="00D77304">
              <w:t>-</w:t>
            </w:r>
            <w:r w:rsidRPr="57E64792">
              <w:t>Client</w:t>
            </w:r>
            <w:r w:rsidR="00D77304">
              <w:t>-</w:t>
            </w:r>
            <w:r w:rsidRPr="57E64792">
              <w:t>Netzwerk</w:t>
            </w:r>
            <w:r w:rsidR="00D77304">
              <w:t>-</w:t>
            </w:r>
            <w:r w:rsidRPr="57E64792">
              <w:t>Verbindung</w:t>
            </w:r>
          </w:p>
        </w:tc>
        <w:tc>
          <w:tcPr>
            <w:tcW w:w="1276" w:type="dxa"/>
            <w:vAlign w:val="center"/>
          </w:tcPr>
          <w:p w14:paraId="29811087" w14:textId="77777777" w:rsidR="001D3A13" w:rsidRPr="04287CB9" w:rsidRDefault="001D3A13"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5763D286"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2B904376"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878C51B"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2C2E8257" w14:textId="0C8D56BE" w:rsidR="001D3A13" w:rsidRDefault="532B717F" w:rsidP="00887EF4">
            <w:pPr>
              <w:cnfStyle w:val="000000000000" w:firstRow="0" w:lastRow="0" w:firstColumn="0" w:lastColumn="0" w:oddVBand="0" w:evenVBand="0" w:oddHBand="0" w:evenHBand="0" w:firstRowFirstColumn="0" w:firstRowLastColumn="0" w:lastRowFirstColumn="0" w:lastRowLastColumn="0"/>
            </w:pPr>
            <w:r>
              <w:t xml:space="preserve">Pom.xml </w:t>
            </w:r>
            <w:r w:rsidR="694C915E">
              <w:t xml:space="preserve">und </w:t>
            </w:r>
            <w:r w:rsidR="440FBC91">
              <w:t>Aufsetzung</w:t>
            </w:r>
          </w:p>
        </w:tc>
        <w:tc>
          <w:tcPr>
            <w:tcW w:w="851" w:type="dxa"/>
            <w:vAlign w:val="center"/>
          </w:tcPr>
          <w:p w14:paraId="0F4AFBCE" w14:textId="4FFC3C23"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A25962" w:rsidRPr="0073722C" w14:paraId="3851A78F" w14:textId="77777777" w:rsidTr="78268474">
        <w:trPr>
          <w:trHeight w:val="53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25B0E587" w14:textId="7959A2C1" w:rsidR="00A25962" w:rsidRPr="00A25962" w:rsidRDefault="00A25962" w:rsidP="00887EF4">
            <w:pPr>
              <w:rPr>
                <w:b w:val="0"/>
                <w:bCs w:val="0"/>
              </w:rPr>
            </w:pPr>
            <w:r w:rsidRPr="00A25962">
              <w:rPr>
                <w:b w:val="0"/>
                <w:bCs w:val="0"/>
              </w:rPr>
              <w:t>4.</w:t>
            </w:r>
            <w:r w:rsidR="00BF3438">
              <w:rPr>
                <w:b w:val="0"/>
                <w:bCs w:val="0"/>
              </w:rPr>
              <w:t>4</w:t>
            </w:r>
          </w:p>
        </w:tc>
        <w:tc>
          <w:tcPr>
            <w:tcW w:w="2816" w:type="dxa"/>
            <w:vAlign w:val="center"/>
          </w:tcPr>
          <w:p w14:paraId="0E623A92" w14:textId="6F19C017" w:rsidR="00A25962" w:rsidRPr="57E64792" w:rsidRDefault="00A25962" w:rsidP="00887EF4">
            <w:pPr>
              <w:cnfStyle w:val="000000000000" w:firstRow="0" w:lastRow="0" w:firstColumn="0" w:lastColumn="0" w:oddVBand="0" w:evenVBand="0" w:oddHBand="0" w:evenHBand="0" w:firstRowFirstColumn="0" w:firstRowLastColumn="0" w:lastRowFirstColumn="0" w:lastRowLastColumn="0"/>
            </w:pPr>
            <w:r>
              <w:t>Layout</w:t>
            </w:r>
          </w:p>
        </w:tc>
        <w:tc>
          <w:tcPr>
            <w:tcW w:w="1276" w:type="dxa"/>
            <w:vAlign w:val="center"/>
          </w:tcPr>
          <w:p w14:paraId="696DB44D" w14:textId="0292FF95" w:rsidR="00A25962" w:rsidRDefault="00653B1B"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30AACFD5" w14:textId="2FDC8E90" w:rsidR="00A25962" w:rsidRPr="00962C78" w:rsidRDefault="00A25962" w:rsidP="00887EF4">
            <w:pPr>
              <w:cnfStyle w:val="000000000000" w:firstRow="0" w:lastRow="0" w:firstColumn="0" w:lastColumn="0" w:oddVBand="0" w:evenVBand="0" w:oddHBand="0" w:evenHBand="0" w:firstRowFirstColumn="0" w:firstRowLastColumn="0" w:lastRowFirstColumn="0" w:lastRowLastColumn="0"/>
              <w:rPr>
                <w:b/>
                <w:bCs/>
                <w:color w:val="ED7D31" w:themeColor="accent2"/>
              </w:rPr>
            </w:pPr>
            <w:r>
              <w:rPr>
                <w:b/>
                <w:bCs/>
                <w:color w:val="ED7D31" w:themeColor="accent2"/>
              </w:rPr>
              <w:t>Georg</w:t>
            </w:r>
          </w:p>
        </w:tc>
        <w:tc>
          <w:tcPr>
            <w:tcW w:w="1843" w:type="dxa"/>
            <w:vAlign w:val="center"/>
          </w:tcPr>
          <w:p w14:paraId="23F3DA66" w14:textId="77777777" w:rsidR="00A25962" w:rsidRDefault="00A25962"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D0E417C" w14:textId="77777777" w:rsidR="00A25962" w:rsidRDefault="00A25962"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52AE8E09" w14:textId="77777777" w:rsidR="00A25962" w:rsidRPr="00EC2D0C" w:rsidRDefault="00360586" w:rsidP="00887EF4">
            <w:pPr>
              <w:cnfStyle w:val="000000000000" w:firstRow="0" w:lastRow="0" w:firstColumn="0" w:lastColumn="0" w:oddVBand="0" w:evenVBand="0" w:oddHBand="0" w:evenHBand="0" w:firstRowFirstColumn="0" w:firstRowLastColumn="0" w:lastRowFirstColumn="0" w:lastRowLastColumn="0"/>
              <w:rPr>
                <w:lang w:val="en-US"/>
              </w:rPr>
            </w:pPr>
            <w:r w:rsidRPr="00EC2D0C">
              <w:rPr>
                <w:lang w:val="en-US"/>
              </w:rPr>
              <w:t>Client/</w:t>
            </w:r>
            <w:proofErr w:type="spellStart"/>
            <w:r w:rsidRPr="00EC2D0C">
              <w:rPr>
                <w:lang w:val="en-US"/>
              </w:rPr>
              <w:t>src</w:t>
            </w:r>
            <w:proofErr w:type="spellEnd"/>
            <w:r w:rsidRPr="00EC2D0C">
              <w:rPr>
                <w:lang w:val="en-US"/>
              </w:rPr>
              <w:t>/main/java/Client/Layouts/Layout.java</w:t>
            </w:r>
          </w:p>
          <w:p w14:paraId="06F3285D" w14:textId="06CD75F5" w:rsidR="00F5628C" w:rsidRPr="00EC2D0C" w:rsidRDefault="00F5628C" w:rsidP="00887EF4">
            <w:pPr>
              <w:cnfStyle w:val="000000000000" w:firstRow="0" w:lastRow="0" w:firstColumn="0" w:lastColumn="0" w:oddVBand="0" w:evenVBand="0" w:oddHBand="0" w:evenHBand="0" w:firstRowFirstColumn="0" w:firstRowLastColumn="0" w:lastRowFirstColumn="0" w:lastRowLastColumn="0"/>
              <w:rPr>
                <w:lang w:val="en-US"/>
              </w:rPr>
            </w:pPr>
            <w:r w:rsidRPr="00EC2D0C">
              <w:rPr>
                <w:lang w:val="en-US"/>
              </w:rPr>
              <w:t>Client/</w:t>
            </w:r>
            <w:proofErr w:type="spellStart"/>
            <w:r w:rsidRPr="00EC2D0C">
              <w:rPr>
                <w:lang w:val="en-US"/>
              </w:rPr>
              <w:t>src</w:t>
            </w:r>
            <w:proofErr w:type="spellEnd"/>
            <w:r w:rsidRPr="00EC2D0C">
              <w:rPr>
                <w:lang w:val="en-US"/>
              </w:rPr>
              <w:t>/main/java/Client/Layouts/Auth.java</w:t>
            </w:r>
          </w:p>
        </w:tc>
        <w:tc>
          <w:tcPr>
            <w:tcW w:w="851" w:type="dxa"/>
            <w:vAlign w:val="center"/>
          </w:tcPr>
          <w:p w14:paraId="396023FE" w14:textId="55BE1616" w:rsidR="00A25962" w:rsidRPr="00EC2D0C" w:rsidRDefault="008979D6" w:rsidP="00887EF4">
            <w:pPr>
              <w:cnfStyle w:val="000000000000" w:firstRow="0" w:lastRow="0" w:firstColumn="0" w:lastColumn="0" w:oddVBand="0" w:evenVBand="0" w:oddHBand="0" w:evenHBand="0" w:firstRowFirstColumn="0" w:firstRowLastColumn="0" w:lastRowFirstColumn="0" w:lastRowLastColumn="0"/>
              <w:rPr>
                <w:lang w:val="en-US"/>
              </w:rPr>
            </w:pPr>
            <w:r>
              <w:t>fertig</w:t>
            </w:r>
          </w:p>
        </w:tc>
      </w:tr>
      <w:tr w:rsidR="00FC7168" w:rsidRPr="00B0775B" w14:paraId="164CE2BB"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151A1C7A" w14:textId="77777777" w:rsidR="001D3A13" w:rsidRPr="00B0775B" w:rsidRDefault="001D3A13" w:rsidP="00887EF4">
            <w:r w:rsidRPr="00B0775B">
              <w:rPr>
                <w:rFonts w:cstheme="minorHAnsi"/>
              </w:rPr>
              <w:t>5.</w:t>
            </w:r>
          </w:p>
        </w:tc>
        <w:tc>
          <w:tcPr>
            <w:tcW w:w="2816" w:type="dxa"/>
            <w:shd w:val="clear" w:color="auto" w:fill="E7E6E6" w:themeFill="background2"/>
            <w:vAlign w:val="center"/>
          </w:tcPr>
          <w:p w14:paraId="25C333C9"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Datenbank</w:t>
            </w:r>
          </w:p>
        </w:tc>
        <w:tc>
          <w:tcPr>
            <w:tcW w:w="1276" w:type="dxa"/>
            <w:shd w:val="clear" w:color="auto" w:fill="E7E6E6" w:themeFill="background2"/>
            <w:vAlign w:val="center"/>
          </w:tcPr>
          <w:p w14:paraId="4CA67A17"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29A6968E"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843" w:type="dxa"/>
            <w:shd w:val="clear" w:color="auto" w:fill="E7E6E6" w:themeFill="background2"/>
            <w:vAlign w:val="center"/>
          </w:tcPr>
          <w:p w14:paraId="76EA8306"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1DB17B49"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3CD36DF8"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162EA3C1"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r>
      <w:tr w:rsidR="00C628C8" w14:paraId="192A7330"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EA2DB94" w14:textId="77777777" w:rsidR="001D3A13" w:rsidRPr="00B0775B" w:rsidRDefault="001D3A13" w:rsidP="00887EF4">
            <w:pPr>
              <w:rPr>
                <w:rFonts w:cstheme="minorHAnsi"/>
                <w:b w:val="0"/>
                <w:bCs w:val="0"/>
              </w:rPr>
            </w:pPr>
            <w:r w:rsidRPr="00B0775B">
              <w:rPr>
                <w:b w:val="0"/>
                <w:bCs w:val="0"/>
              </w:rPr>
              <w:t>5.1</w:t>
            </w:r>
          </w:p>
        </w:tc>
        <w:tc>
          <w:tcPr>
            <w:tcW w:w="2816" w:type="dxa"/>
            <w:vAlign w:val="center"/>
          </w:tcPr>
          <w:p w14:paraId="68CE86B8" w14:textId="00185B4E" w:rsidR="001D3A13" w:rsidRPr="00CF361B"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b/>
                <w:bCs/>
              </w:rPr>
            </w:pPr>
            <w:r w:rsidRPr="4075D625">
              <w:t>Tabelle</w:t>
            </w:r>
            <w:r w:rsidR="00862FB7">
              <w:t>n erstellen</w:t>
            </w:r>
          </w:p>
        </w:tc>
        <w:tc>
          <w:tcPr>
            <w:tcW w:w="1276" w:type="dxa"/>
            <w:vAlign w:val="center"/>
          </w:tcPr>
          <w:p w14:paraId="56132566"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04287CB9">
              <w:t>1 Tag</w:t>
            </w:r>
          </w:p>
        </w:tc>
        <w:tc>
          <w:tcPr>
            <w:tcW w:w="1417" w:type="dxa"/>
            <w:vAlign w:val="center"/>
          </w:tcPr>
          <w:p w14:paraId="378E8AC1"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962C78">
              <w:rPr>
                <w:b/>
                <w:bCs/>
                <w:color w:val="ED7D31" w:themeColor="accent2"/>
              </w:rPr>
              <w:t>Georg</w:t>
            </w:r>
          </w:p>
        </w:tc>
        <w:tc>
          <w:tcPr>
            <w:tcW w:w="1843" w:type="dxa"/>
            <w:vAlign w:val="center"/>
          </w:tcPr>
          <w:p w14:paraId="726DD9A3"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7B434603" w14:textId="2CE6FBAA" w:rsidR="001D3A13" w:rsidRDefault="00F07747" w:rsidP="00887EF4">
            <w:pPr>
              <w:cnfStyle w:val="000000000000" w:firstRow="0" w:lastRow="0" w:firstColumn="0" w:lastColumn="0" w:oddVBand="0" w:evenVBand="0" w:oddHBand="0" w:evenHBand="0" w:firstRowFirstColumn="0" w:firstRowLastColumn="0" w:lastRowFirstColumn="0" w:lastRowLastColumn="0"/>
            </w:pPr>
            <w:r>
              <w:t>-</w:t>
            </w:r>
          </w:p>
        </w:tc>
        <w:tc>
          <w:tcPr>
            <w:tcW w:w="4819" w:type="dxa"/>
            <w:vAlign w:val="center"/>
          </w:tcPr>
          <w:p w14:paraId="3AE0DCAD" w14:textId="77777777" w:rsidR="001D3A13" w:rsidRDefault="002834B0" w:rsidP="00887EF4">
            <w:pPr>
              <w:cnfStyle w:val="000000000000" w:firstRow="0" w:lastRow="0" w:firstColumn="0" w:lastColumn="0" w:oddVBand="0" w:evenVBand="0" w:oddHBand="0" w:evenHBand="0" w:firstRowFirstColumn="0" w:firstRowLastColumn="0" w:lastRowFirstColumn="0" w:lastRowLastColumn="0"/>
            </w:pPr>
            <w:r w:rsidRPr="002834B0">
              <w:t>Server/</w:t>
            </w:r>
            <w:proofErr w:type="spellStart"/>
            <w:r w:rsidRPr="002834B0">
              <w:t>src</w:t>
            </w:r>
            <w:proofErr w:type="spellEnd"/>
            <w:r w:rsidRPr="002834B0">
              <w:t>/</w:t>
            </w:r>
            <w:proofErr w:type="spellStart"/>
            <w:r w:rsidRPr="002834B0">
              <w:t>main</w:t>
            </w:r>
            <w:proofErr w:type="spellEnd"/>
            <w:r w:rsidRPr="002834B0">
              <w:t>/</w:t>
            </w:r>
            <w:proofErr w:type="spellStart"/>
            <w:r w:rsidRPr="002834B0">
              <w:t>java</w:t>
            </w:r>
            <w:proofErr w:type="spellEnd"/>
            <w:r w:rsidRPr="002834B0">
              <w:t>/Server/Modell/Lehrender.java</w:t>
            </w:r>
          </w:p>
          <w:p w14:paraId="51FD3AB5" w14:textId="77777777" w:rsidR="00433D42" w:rsidRDefault="00284863" w:rsidP="00887EF4">
            <w:pPr>
              <w:cnfStyle w:val="000000000000" w:firstRow="0" w:lastRow="0" w:firstColumn="0" w:lastColumn="0" w:oddVBand="0" w:evenVBand="0" w:oddHBand="0" w:evenHBand="0" w:firstRowFirstColumn="0" w:firstRowLastColumn="0" w:lastRowFirstColumn="0" w:lastRowLastColumn="0"/>
            </w:pPr>
            <w:r w:rsidRPr="00284863">
              <w:t>Server/</w:t>
            </w:r>
            <w:proofErr w:type="spellStart"/>
            <w:r w:rsidRPr="00284863">
              <w:t>src</w:t>
            </w:r>
            <w:proofErr w:type="spellEnd"/>
            <w:r w:rsidRPr="00284863">
              <w:t>/</w:t>
            </w:r>
            <w:proofErr w:type="spellStart"/>
            <w:r w:rsidRPr="00284863">
              <w:t>main</w:t>
            </w:r>
            <w:proofErr w:type="spellEnd"/>
            <w:r w:rsidRPr="00284863">
              <w:t>/</w:t>
            </w:r>
            <w:proofErr w:type="spellStart"/>
            <w:r w:rsidRPr="00284863">
              <w:t>java</w:t>
            </w:r>
            <w:proofErr w:type="spellEnd"/>
            <w:r w:rsidRPr="00284863">
              <w:t>/Server/Modell/Lehrmaterial.java</w:t>
            </w:r>
          </w:p>
          <w:p w14:paraId="7505D71B" w14:textId="77777777" w:rsidR="00284863" w:rsidRDefault="00490395" w:rsidP="00887EF4">
            <w:pPr>
              <w:cnfStyle w:val="000000000000" w:firstRow="0" w:lastRow="0" w:firstColumn="0" w:lastColumn="0" w:oddVBand="0" w:evenVBand="0" w:oddHBand="0" w:evenHBand="0" w:firstRowFirstColumn="0" w:firstRowLastColumn="0" w:lastRowFirstColumn="0" w:lastRowLastColumn="0"/>
            </w:pPr>
            <w:r w:rsidRPr="00490395">
              <w:t>Server/</w:t>
            </w:r>
            <w:proofErr w:type="spellStart"/>
            <w:r w:rsidRPr="00490395">
              <w:t>src</w:t>
            </w:r>
            <w:proofErr w:type="spellEnd"/>
            <w:r w:rsidRPr="00490395">
              <w:t>/</w:t>
            </w:r>
            <w:proofErr w:type="spellStart"/>
            <w:r w:rsidRPr="00490395">
              <w:t>main</w:t>
            </w:r>
            <w:proofErr w:type="spellEnd"/>
            <w:r w:rsidRPr="00490395">
              <w:t>/</w:t>
            </w:r>
            <w:proofErr w:type="spellStart"/>
            <w:r w:rsidRPr="00490395">
              <w:t>java</w:t>
            </w:r>
            <w:proofErr w:type="spellEnd"/>
            <w:r w:rsidRPr="00490395">
              <w:t>/Server/Modell/Lehrveranstaltung.java</w:t>
            </w:r>
          </w:p>
          <w:p w14:paraId="0A11B0D1" w14:textId="77777777" w:rsidR="00490395" w:rsidRDefault="00BC5E89" w:rsidP="00887EF4">
            <w:pPr>
              <w:cnfStyle w:val="000000000000" w:firstRow="0" w:lastRow="0" w:firstColumn="0" w:lastColumn="0" w:oddVBand="0" w:evenVBand="0" w:oddHBand="0" w:evenHBand="0" w:firstRowFirstColumn="0" w:firstRowLastColumn="0" w:lastRowFirstColumn="0" w:lastRowLastColumn="0"/>
            </w:pPr>
            <w:r w:rsidRPr="00BC5E89">
              <w:t>Server/</w:t>
            </w:r>
            <w:proofErr w:type="spellStart"/>
            <w:r w:rsidRPr="00BC5E89">
              <w:t>src</w:t>
            </w:r>
            <w:proofErr w:type="spellEnd"/>
            <w:r w:rsidRPr="00BC5E89">
              <w:t>/</w:t>
            </w:r>
            <w:proofErr w:type="spellStart"/>
            <w:r w:rsidRPr="00BC5E89">
              <w:t>main</w:t>
            </w:r>
            <w:proofErr w:type="spellEnd"/>
            <w:r w:rsidRPr="00BC5E89">
              <w:t>/</w:t>
            </w:r>
            <w:proofErr w:type="spellStart"/>
            <w:r w:rsidRPr="00BC5E89">
              <w:t>java</w:t>
            </w:r>
            <w:proofErr w:type="spellEnd"/>
            <w:r w:rsidRPr="00BC5E89">
              <w:t>/Server/Modell/Nutzer.java</w:t>
            </w:r>
          </w:p>
          <w:p w14:paraId="61D0C50D" w14:textId="77777777" w:rsidR="00BC5E89" w:rsidRDefault="00C4744A" w:rsidP="00887EF4">
            <w:pPr>
              <w:cnfStyle w:val="000000000000" w:firstRow="0" w:lastRow="0" w:firstColumn="0" w:lastColumn="0" w:oddVBand="0" w:evenVBand="0" w:oddHBand="0" w:evenHBand="0" w:firstRowFirstColumn="0" w:firstRowLastColumn="0" w:lastRowFirstColumn="0" w:lastRowLastColumn="0"/>
            </w:pPr>
            <w:r w:rsidRPr="00C4744A">
              <w:t>Server/</w:t>
            </w:r>
            <w:proofErr w:type="spellStart"/>
            <w:r w:rsidRPr="00C4744A">
              <w:t>src</w:t>
            </w:r>
            <w:proofErr w:type="spellEnd"/>
            <w:r w:rsidRPr="00C4744A">
              <w:t>/</w:t>
            </w:r>
            <w:proofErr w:type="spellStart"/>
            <w:r w:rsidRPr="00C4744A">
              <w:t>main</w:t>
            </w:r>
            <w:proofErr w:type="spellEnd"/>
            <w:r w:rsidRPr="00C4744A">
              <w:t>/</w:t>
            </w:r>
            <w:proofErr w:type="spellStart"/>
            <w:r w:rsidRPr="00C4744A">
              <w:t>java</w:t>
            </w:r>
            <w:proofErr w:type="spellEnd"/>
            <w:r w:rsidRPr="00C4744A">
              <w:t>/Server/Modell/Student.java</w:t>
            </w:r>
          </w:p>
          <w:p w14:paraId="5EE1CE69" w14:textId="1F805791" w:rsidR="00000A4A" w:rsidRDefault="00000A4A" w:rsidP="00887EF4">
            <w:pPr>
              <w:cnfStyle w:val="000000000000" w:firstRow="0" w:lastRow="0" w:firstColumn="0" w:lastColumn="0" w:oddVBand="0" w:evenVBand="0" w:oddHBand="0" w:evenHBand="0" w:firstRowFirstColumn="0" w:firstRowLastColumn="0" w:lastRowFirstColumn="0" w:lastRowLastColumn="0"/>
            </w:pPr>
            <w:r w:rsidRPr="00000A4A">
              <w:t>Server/</w:t>
            </w:r>
            <w:proofErr w:type="spellStart"/>
            <w:r w:rsidRPr="00000A4A">
              <w:t>src</w:t>
            </w:r>
            <w:proofErr w:type="spellEnd"/>
            <w:r w:rsidRPr="00000A4A">
              <w:t>/</w:t>
            </w:r>
            <w:proofErr w:type="spellStart"/>
            <w:r w:rsidRPr="00000A4A">
              <w:t>main</w:t>
            </w:r>
            <w:proofErr w:type="spellEnd"/>
            <w:r w:rsidRPr="00000A4A">
              <w:t>/</w:t>
            </w:r>
            <w:proofErr w:type="spellStart"/>
            <w:r w:rsidRPr="00000A4A">
              <w:t>java</w:t>
            </w:r>
            <w:proofErr w:type="spellEnd"/>
            <w:r w:rsidRPr="00000A4A">
              <w:t>/Server/Modell/TeilnehmerListe.java</w:t>
            </w:r>
          </w:p>
        </w:tc>
        <w:tc>
          <w:tcPr>
            <w:tcW w:w="851" w:type="dxa"/>
            <w:vAlign w:val="center"/>
          </w:tcPr>
          <w:p w14:paraId="17B86C96" w14:textId="51BBE2A1" w:rsidR="001D3A13" w:rsidRDefault="5204EFF8" w:rsidP="00887EF4">
            <w:pPr>
              <w:cnfStyle w:val="000000000000" w:firstRow="0" w:lastRow="0" w:firstColumn="0" w:lastColumn="0" w:oddVBand="0" w:evenVBand="0" w:oddHBand="0" w:evenHBand="0" w:firstRowFirstColumn="0" w:firstRowLastColumn="0" w:lastRowFirstColumn="0" w:lastRowLastColumn="0"/>
            </w:pPr>
            <w:r>
              <w:t>fertig</w:t>
            </w:r>
          </w:p>
        </w:tc>
      </w:tr>
      <w:tr w:rsidR="00FC7168" w:rsidRPr="00B0775B" w14:paraId="2102913F"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0C91B0DD" w14:textId="77777777" w:rsidR="001D3A13" w:rsidRPr="00B0775B" w:rsidRDefault="001D3A13" w:rsidP="00887EF4">
            <w:r w:rsidRPr="00B0775B">
              <w:rPr>
                <w:rFonts w:cstheme="minorHAnsi"/>
              </w:rPr>
              <w:t>6.</w:t>
            </w:r>
          </w:p>
        </w:tc>
        <w:tc>
          <w:tcPr>
            <w:tcW w:w="2816" w:type="dxa"/>
            <w:shd w:val="clear" w:color="auto" w:fill="E7E6E6" w:themeFill="background2"/>
            <w:vAlign w:val="center"/>
          </w:tcPr>
          <w:p w14:paraId="4C3AB925"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Nutzerprofil</w:t>
            </w:r>
          </w:p>
        </w:tc>
        <w:tc>
          <w:tcPr>
            <w:tcW w:w="1276" w:type="dxa"/>
            <w:shd w:val="clear" w:color="auto" w:fill="E7E6E6" w:themeFill="background2"/>
            <w:vAlign w:val="center"/>
          </w:tcPr>
          <w:p w14:paraId="03DD9663"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66DF148D"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843" w:type="dxa"/>
            <w:shd w:val="clear" w:color="auto" w:fill="E7E6E6" w:themeFill="background2"/>
            <w:vAlign w:val="center"/>
          </w:tcPr>
          <w:p w14:paraId="17245518"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67E13476"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45A67C4B"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1EFB1287"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r>
      <w:tr w:rsidR="00C628C8" w14:paraId="3445616A" w14:textId="77777777" w:rsidTr="78268474">
        <w:trPr>
          <w:trHeight w:val="301"/>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A8AED4F" w14:textId="77777777" w:rsidR="001D3A13" w:rsidRPr="00B0775B" w:rsidRDefault="001D3A13" w:rsidP="00887EF4">
            <w:pPr>
              <w:rPr>
                <w:rFonts w:cstheme="minorHAnsi"/>
                <w:b w:val="0"/>
                <w:bCs w:val="0"/>
              </w:rPr>
            </w:pPr>
            <w:r w:rsidRPr="00B0775B">
              <w:rPr>
                <w:b w:val="0"/>
                <w:bCs w:val="0"/>
              </w:rPr>
              <w:t>6.1</w:t>
            </w:r>
          </w:p>
        </w:tc>
        <w:tc>
          <w:tcPr>
            <w:tcW w:w="2816" w:type="dxa"/>
            <w:vAlign w:val="center"/>
          </w:tcPr>
          <w:p w14:paraId="3EBEDE38" w14:textId="77777777" w:rsidR="001D3A13" w:rsidRPr="00CF361B"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b/>
                <w:bCs/>
              </w:rPr>
            </w:pPr>
            <w:r>
              <w:t>Nutzerprofil GUI</w:t>
            </w:r>
          </w:p>
        </w:tc>
        <w:tc>
          <w:tcPr>
            <w:tcW w:w="1276" w:type="dxa"/>
            <w:vAlign w:val="center"/>
          </w:tcPr>
          <w:p w14:paraId="3B5FE130" w14:textId="77777777" w:rsidR="001D3A13" w:rsidRPr="04287CB9" w:rsidRDefault="001D3A13"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2EA5DD27" w14:textId="52FDD9C5" w:rsidR="001D3A13" w:rsidRPr="00F36781"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F36781">
              <w:rPr>
                <w:b/>
                <w:bCs/>
                <w:color w:val="4472C4" w:themeColor="accent5"/>
              </w:rPr>
              <w:t>Nguyen</w:t>
            </w:r>
          </w:p>
        </w:tc>
        <w:tc>
          <w:tcPr>
            <w:tcW w:w="1843" w:type="dxa"/>
            <w:vAlign w:val="center"/>
          </w:tcPr>
          <w:p w14:paraId="2C21E069" w14:textId="1681B0C2" w:rsidR="001D3A13" w:rsidRDefault="2499E611" w:rsidP="00887EF4">
            <w:pPr>
              <w:cnfStyle w:val="000000000000" w:firstRow="0" w:lastRow="0" w:firstColumn="0" w:lastColumn="0" w:oddVBand="0" w:evenVBand="0" w:oddHBand="0" w:evenHBand="0" w:firstRowFirstColumn="0" w:firstRowLastColumn="0" w:lastRowFirstColumn="0" w:lastRowLastColumn="0"/>
            </w:pPr>
            <w:r>
              <w:t>6.2, 6.4.1</w:t>
            </w:r>
          </w:p>
        </w:tc>
        <w:tc>
          <w:tcPr>
            <w:tcW w:w="1418" w:type="dxa"/>
            <w:vAlign w:val="center"/>
          </w:tcPr>
          <w:p w14:paraId="2AAADB50" w14:textId="08F5378C" w:rsidR="001D3A13" w:rsidRDefault="00494822" w:rsidP="00887EF4">
            <w:pPr>
              <w:cnfStyle w:val="000000000000" w:firstRow="0" w:lastRow="0" w:firstColumn="0" w:lastColumn="0" w:oddVBand="0" w:evenVBand="0" w:oddHBand="0" w:evenHBand="0" w:firstRowFirstColumn="0" w:firstRowLastColumn="0" w:lastRowFirstColumn="0" w:lastRowLastColumn="0"/>
            </w:pPr>
            <w:r>
              <w:t>11.1</w:t>
            </w:r>
          </w:p>
        </w:tc>
        <w:tc>
          <w:tcPr>
            <w:tcW w:w="4819" w:type="dxa"/>
            <w:vAlign w:val="center"/>
          </w:tcPr>
          <w:p w14:paraId="77AC4441" w14:textId="55C3C5CA" w:rsidR="001D3A13" w:rsidRPr="00EC2D0C" w:rsidRDefault="6A57D66A" w:rsidP="00887EF4">
            <w:pPr>
              <w:cnfStyle w:val="000000000000" w:firstRow="0" w:lastRow="0" w:firstColumn="0" w:lastColumn="0" w:oddVBand="0" w:evenVBand="0" w:oddHBand="0" w:evenHBand="0" w:firstRowFirstColumn="0" w:firstRowLastColumn="0" w:lastRowFirstColumn="0" w:lastRowLastColumn="0"/>
              <w:rPr>
                <w:lang w:val="en-US"/>
              </w:rPr>
            </w:pPr>
            <w:r w:rsidRPr="6A57D66A">
              <w:rPr>
                <w:lang w:val="en-US"/>
              </w:rPr>
              <w:t>Client/</w:t>
            </w:r>
            <w:proofErr w:type="spellStart"/>
            <w:r w:rsidRPr="6A57D66A">
              <w:rPr>
                <w:lang w:val="en-US"/>
              </w:rPr>
              <w:t>src</w:t>
            </w:r>
            <w:proofErr w:type="spellEnd"/>
            <w:r w:rsidRPr="6A57D66A">
              <w:rPr>
                <w:lang w:val="en-US"/>
              </w:rPr>
              <w:t>/main/resources/</w:t>
            </w:r>
            <w:proofErr w:type="spellStart"/>
            <w:r w:rsidRPr="6A57D66A">
              <w:rPr>
                <w:lang w:val="en-US"/>
              </w:rPr>
              <w:t>userprofile.fxml</w:t>
            </w:r>
            <w:proofErr w:type="spellEnd"/>
          </w:p>
        </w:tc>
        <w:tc>
          <w:tcPr>
            <w:tcW w:w="851" w:type="dxa"/>
            <w:vAlign w:val="center"/>
          </w:tcPr>
          <w:p w14:paraId="26C37AA9" w14:textId="78475449" w:rsidR="001D3A13" w:rsidRDefault="65BE22E4"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46025E34" w14:textId="77777777" w:rsidTr="78268474">
        <w:trPr>
          <w:trHeight w:val="27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64B6E5F0" w14:textId="4434E2FD" w:rsidR="001D3A13" w:rsidRPr="00B0775B" w:rsidRDefault="001D3A13" w:rsidP="00887EF4">
            <w:pPr>
              <w:rPr>
                <w:b w:val="0"/>
                <w:bCs w:val="0"/>
              </w:rPr>
            </w:pPr>
            <w:r w:rsidRPr="00B0775B">
              <w:rPr>
                <w:b w:val="0"/>
                <w:bCs w:val="0"/>
              </w:rPr>
              <w:t>6.</w:t>
            </w:r>
            <w:r w:rsidR="00B41CAF">
              <w:rPr>
                <w:b w:val="0"/>
                <w:bCs w:val="0"/>
              </w:rPr>
              <w:t>2</w:t>
            </w:r>
          </w:p>
        </w:tc>
        <w:tc>
          <w:tcPr>
            <w:tcW w:w="2816" w:type="dxa"/>
            <w:vAlign w:val="center"/>
          </w:tcPr>
          <w:p w14:paraId="57A01E80"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3DDF5265">
              <w:t>Nutzerprofil Controller</w:t>
            </w:r>
          </w:p>
        </w:tc>
        <w:tc>
          <w:tcPr>
            <w:tcW w:w="1276" w:type="dxa"/>
            <w:vAlign w:val="center"/>
          </w:tcPr>
          <w:p w14:paraId="34BEE712" w14:textId="041BBE57" w:rsidR="001D3A13" w:rsidRDefault="001D3A13" w:rsidP="00887EF4">
            <w:pPr>
              <w:cnfStyle w:val="000000000000" w:firstRow="0" w:lastRow="0" w:firstColumn="0" w:lastColumn="0" w:oddVBand="0" w:evenVBand="0" w:oddHBand="0" w:evenHBand="0" w:firstRowFirstColumn="0" w:firstRowLastColumn="0" w:lastRowFirstColumn="0" w:lastRowLastColumn="0"/>
            </w:pPr>
            <w:r>
              <w:t>4</w:t>
            </w:r>
            <w:r w:rsidR="00D5574E">
              <w:t xml:space="preserve"> </w:t>
            </w:r>
            <w:r>
              <w:t>Tage</w:t>
            </w:r>
          </w:p>
        </w:tc>
        <w:tc>
          <w:tcPr>
            <w:tcW w:w="1417" w:type="dxa"/>
            <w:vAlign w:val="center"/>
          </w:tcPr>
          <w:p w14:paraId="72EECAC9" w14:textId="2DD636C3" w:rsidR="001D3A13" w:rsidRPr="00F36781"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F36781">
              <w:rPr>
                <w:b/>
                <w:bCs/>
                <w:color w:val="4472C4" w:themeColor="accent5"/>
              </w:rPr>
              <w:t>Nguyen</w:t>
            </w:r>
          </w:p>
        </w:tc>
        <w:tc>
          <w:tcPr>
            <w:tcW w:w="1843" w:type="dxa"/>
            <w:vAlign w:val="center"/>
          </w:tcPr>
          <w:p w14:paraId="4DE677A1" w14:textId="39BE5C36" w:rsidR="001D3A13" w:rsidRDefault="06E275DD" w:rsidP="00887EF4">
            <w:pPr>
              <w:cnfStyle w:val="000000000000" w:firstRow="0" w:lastRow="0" w:firstColumn="0" w:lastColumn="0" w:oddVBand="0" w:evenVBand="0" w:oddHBand="0" w:evenHBand="0" w:firstRowFirstColumn="0" w:firstRowLastColumn="0" w:lastRowFirstColumn="0" w:lastRowLastColumn="0"/>
            </w:pPr>
            <w:r>
              <w:t>6.1</w:t>
            </w:r>
            <w:r w:rsidR="3907D39A">
              <w:t>, 6.</w:t>
            </w:r>
            <w:r w:rsidR="2499E611">
              <w:t>4.1</w:t>
            </w:r>
          </w:p>
        </w:tc>
        <w:tc>
          <w:tcPr>
            <w:tcW w:w="1418" w:type="dxa"/>
            <w:vAlign w:val="center"/>
          </w:tcPr>
          <w:p w14:paraId="1D884A03" w14:textId="6062A268" w:rsidR="001D3A13" w:rsidRDefault="661D260A" w:rsidP="00887EF4">
            <w:pPr>
              <w:cnfStyle w:val="000000000000" w:firstRow="0" w:lastRow="0" w:firstColumn="0" w:lastColumn="0" w:oddVBand="0" w:evenVBand="0" w:oddHBand="0" w:evenHBand="0" w:firstRowFirstColumn="0" w:firstRowLastColumn="0" w:lastRowFirstColumn="0" w:lastRowLastColumn="0"/>
            </w:pPr>
            <w:r>
              <w:t>11.1</w:t>
            </w:r>
          </w:p>
        </w:tc>
        <w:tc>
          <w:tcPr>
            <w:tcW w:w="4819" w:type="dxa"/>
            <w:vAlign w:val="center"/>
          </w:tcPr>
          <w:p w14:paraId="108C057F" w14:textId="4036CAF7" w:rsidR="001D3A13" w:rsidRPr="00EC2D0C" w:rsidRDefault="6A57D66A" w:rsidP="00887EF4">
            <w:pPr>
              <w:cnfStyle w:val="000000000000" w:firstRow="0" w:lastRow="0" w:firstColumn="0" w:lastColumn="0" w:oddVBand="0" w:evenVBand="0" w:oddHBand="0" w:evenHBand="0" w:firstRowFirstColumn="0" w:firstRowLastColumn="0" w:lastRowFirstColumn="0" w:lastRowLastColumn="0"/>
              <w:rPr>
                <w:lang w:val="en-US"/>
              </w:rPr>
            </w:pPr>
            <w:r w:rsidRPr="00EC2D0C">
              <w:rPr>
                <w:lang w:val="en-US"/>
              </w:rPr>
              <w:t>Client/</w:t>
            </w:r>
            <w:proofErr w:type="spellStart"/>
            <w:r w:rsidRPr="00EC2D0C">
              <w:rPr>
                <w:lang w:val="en-US"/>
              </w:rPr>
              <w:t>src</w:t>
            </w:r>
            <w:proofErr w:type="spellEnd"/>
            <w:r w:rsidRPr="00EC2D0C">
              <w:rPr>
                <w:lang w:val="en-US"/>
              </w:rPr>
              <w:t>/main/java/Client/Controller/UserprofilController.java</w:t>
            </w:r>
          </w:p>
        </w:tc>
        <w:tc>
          <w:tcPr>
            <w:tcW w:w="851" w:type="dxa"/>
            <w:vAlign w:val="center"/>
          </w:tcPr>
          <w:p w14:paraId="66BB99A6" w14:textId="462FDCC6" w:rsidR="001D3A13" w:rsidRDefault="00F2AD19" w:rsidP="00887EF4">
            <w:pPr>
              <w:cnfStyle w:val="000000000000" w:firstRow="0" w:lastRow="0" w:firstColumn="0" w:lastColumn="0" w:oddVBand="0" w:evenVBand="0" w:oddHBand="0" w:evenHBand="0" w:firstRowFirstColumn="0" w:firstRowLastColumn="0" w:lastRowFirstColumn="0" w:lastRowLastColumn="0"/>
            </w:pPr>
            <w:r>
              <w:t>fertig</w:t>
            </w:r>
          </w:p>
        </w:tc>
      </w:tr>
      <w:tr w:rsidR="00A76430" w14:paraId="0A1E4C91" w14:textId="77777777" w:rsidTr="78268474">
        <w:trPr>
          <w:trHeight w:val="27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26CE89A" w14:textId="6AB843E2" w:rsidR="00A76430" w:rsidRPr="00183764" w:rsidRDefault="007140C2" w:rsidP="00887EF4">
            <w:pPr>
              <w:rPr>
                <w:b w:val="0"/>
                <w:bCs w:val="0"/>
              </w:rPr>
            </w:pPr>
            <w:r w:rsidRPr="00183764">
              <w:rPr>
                <w:b w:val="0"/>
                <w:bCs w:val="0"/>
              </w:rPr>
              <w:t>6.2.1</w:t>
            </w:r>
          </w:p>
        </w:tc>
        <w:tc>
          <w:tcPr>
            <w:tcW w:w="2816" w:type="dxa"/>
            <w:vAlign w:val="center"/>
          </w:tcPr>
          <w:p w14:paraId="77242586" w14:textId="4A0A1D9E" w:rsidR="00A76430" w:rsidRPr="3DDF5265" w:rsidRDefault="007140C2" w:rsidP="00887EF4">
            <w:pPr>
              <w:cnfStyle w:val="000000000000" w:firstRow="0" w:lastRow="0" w:firstColumn="0" w:lastColumn="0" w:oddVBand="0" w:evenVBand="0" w:oddHBand="0" w:evenHBand="0" w:firstRowFirstColumn="0" w:firstRowLastColumn="0" w:lastRowFirstColumn="0" w:lastRowLastColumn="0"/>
            </w:pPr>
            <w:r>
              <w:t>Nutzerprofil anzeigen</w:t>
            </w:r>
          </w:p>
        </w:tc>
        <w:tc>
          <w:tcPr>
            <w:tcW w:w="1276" w:type="dxa"/>
            <w:vAlign w:val="center"/>
          </w:tcPr>
          <w:p w14:paraId="40C06DC1" w14:textId="2697631E" w:rsidR="00A76430" w:rsidRDefault="1293EB2F" w:rsidP="00887EF4">
            <w:pPr>
              <w:cnfStyle w:val="000000000000" w:firstRow="0" w:lastRow="0" w:firstColumn="0" w:lastColumn="0" w:oddVBand="0" w:evenVBand="0" w:oddHBand="0" w:evenHBand="0" w:firstRowFirstColumn="0" w:firstRowLastColumn="0" w:lastRowFirstColumn="0" w:lastRowLastColumn="0"/>
            </w:pPr>
            <w:r>
              <w:t>2Tag</w:t>
            </w:r>
          </w:p>
        </w:tc>
        <w:tc>
          <w:tcPr>
            <w:tcW w:w="1417" w:type="dxa"/>
            <w:vAlign w:val="center"/>
          </w:tcPr>
          <w:p w14:paraId="313F6A7E" w14:textId="3E944ABD" w:rsidR="00A76430" w:rsidRPr="00F36781" w:rsidRDefault="00B41C95" w:rsidP="00887EF4">
            <w:pPr>
              <w:cnfStyle w:val="000000000000" w:firstRow="0" w:lastRow="0" w:firstColumn="0" w:lastColumn="0" w:oddVBand="0" w:evenVBand="0" w:oddHBand="0" w:evenHBand="0" w:firstRowFirstColumn="0" w:firstRowLastColumn="0" w:lastRowFirstColumn="0" w:lastRowLastColumn="0"/>
              <w:rPr>
                <w:b/>
                <w:bCs/>
              </w:rPr>
            </w:pPr>
            <w:r w:rsidRPr="00F36781">
              <w:rPr>
                <w:b/>
                <w:bCs/>
                <w:color w:val="4472C4" w:themeColor="accent5"/>
              </w:rPr>
              <w:t>Nguyen</w:t>
            </w:r>
          </w:p>
        </w:tc>
        <w:tc>
          <w:tcPr>
            <w:tcW w:w="1843" w:type="dxa"/>
            <w:vAlign w:val="center"/>
          </w:tcPr>
          <w:p w14:paraId="68E53465" w14:textId="31B13457" w:rsidR="00A76430" w:rsidRDefault="5295B119" w:rsidP="00887EF4">
            <w:pPr>
              <w:cnfStyle w:val="000000000000" w:firstRow="0" w:lastRow="0" w:firstColumn="0" w:lastColumn="0" w:oddVBand="0" w:evenVBand="0" w:oddHBand="0" w:evenHBand="0" w:firstRowFirstColumn="0" w:firstRowLastColumn="0" w:lastRowFirstColumn="0" w:lastRowLastColumn="0"/>
            </w:pPr>
            <w:r>
              <w:t>6.2, 6.4.1.1</w:t>
            </w:r>
          </w:p>
        </w:tc>
        <w:tc>
          <w:tcPr>
            <w:tcW w:w="1418" w:type="dxa"/>
            <w:vAlign w:val="center"/>
          </w:tcPr>
          <w:p w14:paraId="3C17F19D" w14:textId="757F0807" w:rsidR="00A76430" w:rsidRDefault="00052D84" w:rsidP="00887EF4">
            <w:pPr>
              <w:cnfStyle w:val="000000000000" w:firstRow="0" w:lastRow="0" w:firstColumn="0" w:lastColumn="0" w:oddVBand="0" w:evenVBand="0" w:oddHBand="0" w:evenHBand="0" w:firstRowFirstColumn="0" w:firstRowLastColumn="0" w:lastRowFirstColumn="0" w:lastRowLastColumn="0"/>
            </w:pPr>
            <w:r>
              <w:t>11.1</w:t>
            </w:r>
            <w:r w:rsidR="00BA62BE">
              <w:t xml:space="preserve">, </w:t>
            </w:r>
            <w:r w:rsidR="00F0158B">
              <w:t>11.</w:t>
            </w:r>
            <w:r w:rsidR="009419EF">
              <w:t>6</w:t>
            </w:r>
          </w:p>
        </w:tc>
        <w:tc>
          <w:tcPr>
            <w:tcW w:w="4819" w:type="dxa"/>
            <w:vAlign w:val="center"/>
          </w:tcPr>
          <w:p w14:paraId="35A40DE8" w14:textId="4071A0B9" w:rsidR="00A76430" w:rsidRPr="00EC2D0C" w:rsidRDefault="39526441" w:rsidP="00887EF4">
            <w:pPr>
              <w:cnfStyle w:val="000000000000" w:firstRow="0" w:lastRow="0" w:firstColumn="0" w:lastColumn="0" w:oddVBand="0" w:evenVBand="0" w:oddHBand="0" w:evenHBand="0" w:firstRowFirstColumn="0" w:firstRowLastColumn="0" w:lastRowFirstColumn="0" w:lastRowLastColumn="0"/>
              <w:rPr>
                <w:lang w:val="en-US"/>
              </w:rPr>
            </w:pPr>
            <w:r w:rsidRPr="00EC2D0C">
              <w:rPr>
                <w:lang w:val="en-US"/>
              </w:rPr>
              <w:t>Client/</w:t>
            </w:r>
            <w:proofErr w:type="spellStart"/>
            <w:r w:rsidRPr="00EC2D0C">
              <w:rPr>
                <w:lang w:val="en-US"/>
              </w:rPr>
              <w:t>src</w:t>
            </w:r>
            <w:proofErr w:type="spellEnd"/>
            <w:r w:rsidRPr="00EC2D0C">
              <w:rPr>
                <w:lang w:val="en-US"/>
              </w:rPr>
              <w:t>/main/java/Client/Controller/UserprofilController.java</w:t>
            </w:r>
          </w:p>
          <w:p w14:paraId="7D9CF597" w14:textId="00A5F9B9" w:rsidR="00A76430" w:rsidRPr="00EC2D0C" w:rsidRDefault="39526441" w:rsidP="00887EF4">
            <w:pPr>
              <w:cnfStyle w:val="000000000000" w:firstRow="0" w:lastRow="0" w:firstColumn="0" w:lastColumn="0" w:oddVBand="0" w:evenVBand="0" w:oddHBand="0" w:evenHBand="0" w:firstRowFirstColumn="0" w:firstRowLastColumn="0" w:lastRowFirstColumn="0" w:lastRowLastColumn="0"/>
            </w:pPr>
            <w:r w:rsidRPr="00EC2D0C">
              <w:t xml:space="preserve">Zeilen </w:t>
            </w:r>
            <w:r w:rsidR="740511A4" w:rsidRPr="00EC2D0C">
              <w:t>86 - 234</w:t>
            </w:r>
          </w:p>
        </w:tc>
        <w:tc>
          <w:tcPr>
            <w:tcW w:w="851" w:type="dxa"/>
            <w:vAlign w:val="center"/>
          </w:tcPr>
          <w:p w14:paraId="09868EBB" w14:textId="05D1E686" w:rsidR="00A76430" w:rsidRDefault="3BFF0CC7" w:rsidP="00887EF4">
            <w:pPr>
              <w:cnfStyle w:val="000000000000" w:firstRow="0" w:lastRow="0" w:firstColumn="0" w:lastColumn="0" w:oddVBand="0" w:evenVBand="0" w:oddHBand="0" w:evenHBand="0" w:firstRowFirstColumn="0" w:firstRowLastColumn="0" w:lastRowFirstColumn="0" w:lastRowLastColumn="0"/>
            </w:pPr>
            <w:r>
              <w:t>fertig</w:t>
            </w:r>
          </w:p>
        </w:tc>
      </w:tr>
      <w:tr w:rsidR="00B9398F" w14:paraId="35399878" w14:textId="77777777" w:rsidTr="78268474">
        <w:trPr>
          <w:trHeight w:val="27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31ADB0A3" w14:textId="12A6796F" w:rsidR="00B9398F" w:rsidRPr="000B422D" w:rsidRDefault="00B9398F" w:rsidP="00887EF4">
            <w:pPr>
              <w:rPr>
                <w:b w:val="0"/>
                <w:bCs w:val="0"/>
              </w:rPr>
            </w:pPr>
            <w:r w:rsidRPr="000B422D">
              <w:rPr>
                <w:b w:val="0"/>
                <w:bCs w:val="0"/>
              </w:rPr>
              <w:t>6.3</w:t>
            </w:r>
          </w:p>
        </w:tc>
        <w:tc>
          <w:tcPr>
            <w:tcW w:w="2816" w:type="dxa"/>
            <w:vAlign w:val="center"/>
          </w:tcPr>
          <w:p w14:paraId="6F5E1CD4" w14:textId="43B70FC1" w:rsidR="00B9398F" w:rsidRDefault="00B9398F" w:rsidP="00887EF4">
            <w:pPr>
              <w:cnfStyle w:val="000000000000" w:firstRow="0" w:lastRow="0" w:firstColumn="0" w:lastColumn="0" w:oddVBand="0" w:evenVBand="0" w:oddHBand="0" w:evenHBand="0" w:firstRowFirstColumn="0" w:firstRowLastColumn="0" w:lastRowFirstColumn="0" w:lastRowLastColumn="0"/>
            </w:pPr>
            <w:r>
              <w:t>Nutzerprofil</w:t>
            </w:r>
            <w:r w:rsidR="000B422D">
              <w:t xml:space="preserve"> bearbeiten GUI</w:t>
            </w:r>
          </w:p>
        </w:tc>
        <w:tc>
          <w:tcPr>
            <w:tcW w:w="1276" w:type="dxa"/>
            <w:vAlign w:val="center"/>
          </w:tcPr>
          <w:p w14:paraId="0884D307" w14:textId="04D7A133" w:rsidR="00B9398F" w:rsidRDefault="1F6181F5" w:rsidP="00887EF4">
            <w:pPr>
              <w:cnfStyle w:val="000000000000" w:firstRow="0" w:lastRow="0" w:firstColumn="0" w:lastColumn="0" w:oddVBand="0" w:evenVBand="0" w:oddHBand="0" w:evenHBand="0" w:firstRowFirstColumn="0" w:firstRowLastColumn="0" w:lastRowFirstColumn="0" w:lastRowLastColumn="0"/>
            </w:pPr>
            <w:r>
              <w:t xml:space="preserve">1 </w:t>
            </w:r>
            <w:r w:rsidR="083CF7E3">
              <w:t>Tag</w:t>
            </w:r>
          </w:p>
        </w:tc>
        <w:tc>
          <w:tcPr>
            <w:tcW w:w="1417" w:type="dxa"/>
            <w:vAlign w:val="center"/>
          </w:tcPr>
          <w:p w14:paraId="6AA05722" w14:textId="05A6A80C" w:rsidR="00B9398F" w:rsidRPr="00962C78" w:rsidRDefault="00163363" w:rsidP="00887EF4">
            <w:pPr>
              <w:cnfStyle w:val="000000000000" w:firstRow="0" w:lastRow="0" w:firstColumn="0" w:lastColumn="0" w:oddVBand="0" w:evenVBand="0" w:oddHBand="0" w:evenHBand="0" w:firstRowFirstColumn="0" w:firstRowLastColumn="0" w:lastRowFirstColumn="0" w:lastRowLastColumn="0"/>
              <w:rPr>
                <w:b/>
                <w:bCs/>
              </w:rPr>
            </w:pPr>
            <w:r w:rsidRPr="00A54002">
              <w:rPr>
                <w:b/>
                <w:bCs/>
                <w:color w:val="B81E67"/>
              </w:rPr>
              <w:t>Natalie</w:t>
            </w:r>
          </w:p>
        </w:tc>
        <w:tc>
          <w:tcPr>
            <w:tcW w:w="1843" w:type="dxa"/>
            <w:vAlign w:val="center"/>
          </w:tcPr>
          <w:p w14:paraId="243B97E8" w14:textId="19E3BB96" w:rsidR="00B9398F" w:rsidRDefault="17EC5C9A" w:rsidP="00887EF4">
            <w:pPr>
              <w:cnfStyle w:val="000000000000" w:firstRow="0" w:lastRow="0" w:firstColumn="0" w:lastColumn="0" w:oddVBand="0" w:evenVBand="0" w:oddHBand="0" w:evenHBand="0" w:firstRowFirstColumn="0" w:firstRowLastColumn="0" w:lastRowFirstColumn="0" w:lastRowLastColumn="0"/>
            </w:pPr>
            <w:r>
              <w:t>6,</w:t>
            </w:r>
            <w:r w:rsidR="0EBA314C">
              <w:t>1,1.1</w:t>
            </w:r>
          </w:p>
        </w:tc>
        <w:tc>
          <w:tcPr>
            <w:tcW w:w="1418" w:type="dxa"/>
            <w:vAlign w:val="center"/>
          </w:tcPr>
          <w:p w14:paraId="1D3F6FFB" w14:textId="564155A3" w:rsidR="00B9398F" w:rsidRDefault="5CF1AAB1" w:rsidP="00887EF4">
            <w:pPr>
              <w:cnfStyle w:val="000000000000" w:firstRow="0" w:lastRow="0" w:firstColumn="0" w:lastColumn="0" w:oddVBand="0" w:evenVBand="0" w:oddHBand="0" w:evenHBand="0" w:firstRowFirstColumn="0" w:firstRowLastColumn="0" w:lastRowFirstColumn="0" w:lastRowLastColumn="0"/>
            </w:pPr>
            <w:r>
              <w:t>11.1</w:t>
            </w:r>
          </w:p>
        </w:tc>
        <w:tc>
          <w:tcPr>
            <w:tcW w:w="4819" w:type="dxa"/>
            <w:vAlign w:val="center"/>
          </w:tcPr>
          <w:p w14:paraId="25B7BBB7" w14:textId="16E6F904" w:rsidR="00B9398F" w:rsidRDefault="00B032EA" w:rsidP="00887EF4">
            <w:pPr>
              <w:cnfStyle w:val="000000000000" w:firstRow="0" w:lastRow="0" w:firstColumn="0" w:lastColumn="0" w:oddVBand="0" w:evenVBand="0" w:oddHBand="0" w:evenHBand="0" w:firstRowFirstColumn="0" w:firstRowLastColumn="0" w:lastRowFirstColumn="0" w:lastRowLastColumn="0"/>
              <w:rPr>
                <w:lang w:val="en-US"/>
              </w:rPr>
            </w:pPr>
            <w:r w:rsidRPr="00B032EA">
              <w:rPr>
                <w:lang w:val="en-US"/>
              </w:rPr>
              <w:t>Client/</w:t>
            </w:r>
            <w:proofErr w:type="spellStart"/>
            <w:r w:rsidRPr="00B032EA">
              <w:rPr>
                <w:lang w:val="en-US"/>
              </w:rPr>
              <w:t>src</w:t>
            </w:r>
            <w:proofErr w:type="spellEnd"/>
            <w:r w:rsidRPr="00B032EA">
              <w:rPr>
                <w:lang w:val="en-US"/>
              </w:rPr>
              <w:t>/main/resources/</w:t>
            </w:r>
            <w:proofErr w:type="spellStart"/>
            <w:r w:rsidRPr="00B032EA">
              <w:rPr>
                <w:lang w:val="en-US"/>
              </w:rPr>
              <w:t>Nutzerprofil_veraendern.fxml</w:t>
            </w:r>
            <w:proofErr w:type="spellEnd"/>
          </w:p>
        </w:tc>
        <w:tc>
          <w:tcPr>
            <w:tcW w:w="851" w:type="dxa"/>
            <w:vAlign w:val="center"/>
          </w:tcPr>
          <w:p w14:paraId="14A9128E" w14:textId="33525BF0" w:rsidR="00B9398F" w:rsidRDefault="466C4F52" w:rsidP="00887EF4">
            <w:pPr>
              <w:cnfStyle w:val="000000000000" w:firstRow="0" w:lastRow="0" w:firstColumn="0" w:lastColumn="0" w:oddVBand="0" w:evenVBand="0" w:oddHBand="0" w:evenHBand="0" w:firstRowFirstColumn="0" w:firstRowLastColumn="0" w:lastRowFirstColumn="0" w:lastRowLastColumn="0"/>
            </w:pPr>
            <w:r>
              <w:t>fertig</w:t>
            </w:r>
          </w:p>
        </w:tc>
      </w:tr>
      <w:tr w:rsidR="00A76430" w14:paraId="46E05260" w14:textId="77777777" w:rsidTr="78268474">
        <w:trPr>
          <w:trHeight w:val="27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24DB0ED7" w14:textId="2CBD6D95" w:rsidR="00A76430" w:rsidRPr="00183764" w:rsidRDefault="00183764" w:rsidP="00887EF4">
            <w:pPr>
              <w:rPr>
                <w:b w:val="0"/>
                <w:bCs w:val="0"/>
              </w:rPr>
            </w:pPr>
            <w:r w:rsidRPr="00183764">
              <w:rPr>
                <w:b w:val="0"/>
                <w:bCs w:val="0"/>
              </w:rPr>
              <w:t>6.</w:t>
            </w:r>
            <w:r w:rsidR="000B422D">
              <w:rPr>
                <w:b w:val="0"/>
                <w:bCs w:val="0"/>
              </w:rPr>
              <w:t>4</w:t>
            </w:r>
          </w:p>
        </w:tc>
        <w:tc>
          <w:tcPr>
            <w:tcW w:w="2816" w:type="dxa"/>
            <w:vAlign w:val="center"/>
          </w:tcPr>
          <w:p w14:paraId="02D50AE0" w14:textId="20F5009D" w:rsidR="00A76430" w:rsidRPr="3DDF5265" w:rsidRDefault="00183764" w:rsidP="00887EF4">
            <w:pPr>
              <w:cnfStyle w:val="000000000000" w:firstRow="0" w:lastRow="0" w:firstColumn="0" w:lastColumn="0" w:oddVBand="0" w:evenVBand="0" w:oddHBand="0" w:evenHBand="0" w:firstRowFirstColumn="0" w:firstRowLastColumn="0" w:lastRowFirstColumn="0" w:lastRowLastColumn="0"/>
            </w:pPr>
            <w:r>
              <w:t>Nutzerprofil bearbeiten Controller</w:t>
            </w:r>
          </w:p>
        </w:tc>
        <w:tc>
          <w:tcPr>
            <w:tcW w:w="1276" w:type="dxa"/>
            <w:vAlign w:val="center"/>
          </w:tcPr>
          <w:p w14:paraId="420EF2C4" w14:textId="678402DA" w:rsidR="00A76430" w:rsidRDefault="083CF7E3" w:rsidP="00887EF4">
            <w:pPr>
              <w:cnfStyle w:val="000000000000" w:firstRow="0" w:lastRow="0" w:firstColumn="0" w:lastColumn="0" w:oddVBand="0" w:evenVBand="0" w:oddHBand="0" w:evenHBand="0" w:firstRowFirstColumn="0" w:firstRowLastColumn="0" w:lastRowFirstColumn="0" w:lastRowLastColumn="0"/>
            </w:pPr>
            <w:r>
              <w:t>4 Tage</w:t>
            </w:r>
          </w:p>
        </w:tc>
        <w:tc>
          <w:tcPr>
            <w:tcW w:w="1417" w:type="dxa"/>
            <w:vAlign w:val="center"/>
          </w:tcPr>
          <w:p w14:paraId="5284164E" w14:textId="11672B67" w:rsidR="00A76430" w:rsidRPr="00962C78" w:rsidRDefault="00163363" w:rsidP="00887EF4">
            <w:pPr>
              <w:cnfStyle w:val="000000000000" w:firstRow="0" w:lastRow="0" w:firstColumn="0" w:lastColumn="0" w:oddVBand="0" w:evenVBand="0" w:oddHBand="0" w:evenHBand="0" w:firstRowFirstColumn="0" w:firstRowLastColumn="0" w:lastRowFirstColumn="0" w:lastRowLastColumn="0"/>
              <w:rPr>
                <w:b/>
                <w:bCs/>
              </w:rPr>
            </w:pPr>
            <w:r w:rsidRPr="00A54002">
              <w:rPr>
                <w:b/>
                <w:bCs/>
                <w:color w:val="B81E67"/>
              </w:rPr>
              <w:t>Natalie</w:t>
            </w:r>
          </w:p>
        </w:tc>
        <w:tc>
          <w:tcPr>
            <w:tcW w:w="1843" w:type="dxa"/>
            <w:vAlign w:val="center"/>
          </w:tcPr>
          <w:p w14:paraId="30589BA8" w14:textId="7F444B85" w:rsidR="00A76430" w:rsidRDefault="2C54BA7D" w:rsidP="00887EF4">
            <w:pPr>
              <w:cnfStyle w:val="000000000000" w:firstRow="0" w:lastRow="0" w:firstColumn="0" w:lastColumn="0" w:oddVBand="0" w:evenVBand="0" w:oddHBand="0" w:evenHBand="0" w:firstRowFirstColumn="0" w:firstRowLastColumn="0" w:lastRowFirstColumn="0" w:lastRowLastColumn="0"/>
            </w:pPr>
            <w:r>
              <w:t>6.2, 1.2, 1.2.1</w:t>
            </w:r>
          </w:p>
        </w:tc>
        <w:tc>
          <w:tcPr>
            <w:tcW w:w="1418" w:type="dxa"/>
            <w:vAlign w:val="center"/>
          </w:tcPr>
          <w:p w14:paraId="52585665" w14:textId="2C8420A9" w:rsidR="00A76430" w:rsidRDefault="532726DB" w:rsidP="00887EF4">
            <w:pPr>
              <w:cnfStyle w:val="000000000000" w:firstRow="0" w:lastRow="0" w:firstColumn="0" w:lastColumn="0" w:oddVBand="0" w:evenVBand="0" w:oddHBand="0" w:evenHBand="0" w:firstRowFirstColumn="0" w:firstRowLastColumn="0" w:lastRowFirstColumn="0" w:lastRowLastColumn="0"/>
            </w:pPr>
            <w:r>
              <w:t>11</w:t>
            </w:r>
            <w:r w:rsidR="5B47D44D">
              <w:t xml:space="preserve">.1, </w:t>
            </w:r>
            <w:r w:rsidR="7B8823D7">
              <w:t>1.4, 1.1</w:t>
            </w:r>
          </w:p>
        </w:tc>
        <w:tc>
          <w:tcPr>
            <w:tcW w:w="4819" w:type="dxa"/>
            <w:vAlign w:val="center"/>
          </w:tcPr>
          <w:p w14:paraId="7A181FD9" w14:textId="6819E3DA" w:rsidR="00A76430" w:rsidRDefault="29542AD3" w:rsidP="40B21818">
            <w:pPr>
              <w:cnfStyle w:val="000000000000" w:firstRow="0" w:lastRow="0" w:firstColumn="0" w:lastColumn="0" w:oddVBand="0" w:evenVBand="0" w:oddHBand="0" w:evenHBand="0" w:firstRowFirstColumn="0" w:firstRowLastColumn="0" w:lastRowFirstColumn="0" w:lastRowLastColumn="0"/>
              <w:rPr>
                <w:lang w:val="en-US"/>
              </w:rPr>
            </w:pPr>
            <w:r w:rsidRPr="29542AD3">
              <w:rPr>
                <w:lang w:val="en-US"/>
              </w:rPr>
              <w:t>Client/</w:t>
            </w:r>
            <w:proofErr w:type="spellStart"/>
            <w:r w:rsidRPr="29542AD3">
              <w:rPr>
                <w:lang w:val="en-US"/>
              </w:rPr>
              <w:t>src</w:t>
            </w:r>
            <w:proofErr w:type="spellEnd"/>
            <w:r w:rsidRPr="29542AD3">
              <w:rPr>
                <w:lang w:val="en-US"/>
              </w:rPr>
              <w:t>/main/java/Client/Controller/EditierenController.java</w:t>
            </w:r>
          </w:p>
          <w:p w14:paraId="21F73CC8" w14:textId="0476CEE8" w:rsidR="00A76430" w:rsidRDefault="40B21818" w:rsidP="00887EF4">
            <w:pPr>
              <w:cnfStyle w:val="000000000000" w:firstRow="0" w:lastRow="0" w:firstColumn="0" w:lastColumn="0" w:oddVBand="0" w:evenVBand="0" w:oddHBand="0" w:evenHBand="0" w:firstRowFirstColumn="0" w:firstRowLastColumn="0" w:lastRowFirstColumn="0" w:lastRowLastColumn="0"/>
              <w:rPr>
                <w:lang w:val="en-US"/>
              </w:rPr>
            </w:pPr>
            <w:r w:rsidRPr="40B21818">
              <w:rPr>
                <w:lang w:val="en-US"/>
              </w:rPr>
              <w:t>Zeile 1-129 und Zeile 207-252</w:t>
            </w:r>
          </w:p>
        </w:tc>
        <w:tc>
          <w:tcPr>
            <w:tcW w:w="851" w:type="dxa"/>
            <w:vAlign w:val="center"/>
          </w:tcPr>
          <w:p w14:paraId="24E38133" w14:textId="0F5F4496" w:rsidR="00A76430" w:rsidRDefault="619822B2" w:rsidP="00887EF4">
            <w:pPr>
              <w:cnfStyle w:val="000000000000" w:firstRow="0" w:lastRow="0" w:firstColumn="0" w:lastColumn="0" w:oddVBand="0" w:evenVBand="0" w:oddHBand="0" w:evenHBand="0" w:firstRowFirstColumn="0" w:firstRowLastColumn="0" w:lastRowFirstColumn="0" w:lastRowLastColumn="0"/>
            </w:pPr>
            <w:r>
              <w:t>fertig</w:t>
            </w:r>
          </w:p>
        </w:tc>
      </w:tr>
      <w:tr w:rsidR="00A76430" w14:paraId="710E0580" w14:textId="77777777" w:rsidTr="78268474">
        <w:trPr>
          <w:trHeight w:val="27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63C7E151" w14:textId="7CD24A26" w:rsidR="00A76430" w:rsidRPr="00042D84" w:rsidRDefault="00183764" w:rsidP="00887EF4">
            <w:pPr>
              <w:rPr>
                <w:b w:val="0"/>
                <w:bCs w:val="0"/>
              </w:rPr>
            </w:pPr>
            <w:r w:rsidRPr="00042D84">
              <w:rPr>
                <w:b w:val="0"/>
                <w:bCs w:val="0"/>
              </w:rPr>
              <w:t>6.</w:t>
            </w:r>
            <w:r w:rsidR="000B422D">
              <w:rPr>
                <w:b w:val="0"/>
                <w:bCs w:val="0"/>
              </w:rPr>
              <w:t>4</w:t>
            </w:r>
            <w:r w:rsidRPr="00042D84">
              <w:rPr>
                <w:b w:val="0"/>
                <w:bCs w:val="0"/>
              </w:rPr>
              <w:t>.1</w:t>
            </w:r>
          </w:p>
        </w:tc>
        <w:tc>
          <w:tcPr>
            <w:tcW w:w="2816" w:type="dxa"/>
            <w:vAlign w:val="center"/>
          </w:tcPr>
          <w:p w14:paraId="061BD05F" w14:textId="5C2AD3E7" w:rsidR="00A76430" w:rsidRPr="3DDF5265" w:rsidRDefault="00042D84" w:rsidP="00887EF4">
            <w:pPr>
              <w:cnfStyle w:val="000000000000" w:firstRow="0" w:lastRow="0" w:firstColumn="0" w:lastColumn="0" w:oddVBand="0" w:evenVBand="0" w:oddHBand="0" w:evenHBand="0" w:firstRowFirstColumn="0" w:firstRowLastColumn="0" w:lastRowFirstColumn="0" w:lastRowLastColumn="0"/>
            </w:pPr>
            <w:r>
              <w:t>N</w:t>
            </w:r>
            <w:r w:rsidR="00223376">
              <w:t>u</w:t>
            </w:r>
            <w:r>
              <w:t>tzerprofil bearbeiten</w:t>
            </w:r>
          </w:p>
        </w:tc>
        <w:tc>
          <w:tcPr>
            <w:tcW w:w="1276" w:type="dxa"/>
            <w:vAlign w:val="center"/>
          </w:tcPr>
          <w:p w14:paraId="74158E39" w14:textId="685AFD58" w:rsidR="00A76430" w:rsidRDefault="083CF7E3"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79FE0602" w14:textId="133F93BE" w:rsidR="00A76430" w:rsidRPr="00962C78" w:rsidRDefault="00147F8C" w:rsidP="00887EF4">
            <w:pPr>
              <w:cnfStyle w:val="000000000000" w:firstRow="0" w:lastRow="0" w:firstColumn="0" w:lastColumn="0" w:oddVBand="0" w:evenVBand="0" w:oddHBand="0" w:evenHBand="0" w:firstRowFirstColumn="0" w:firstRowLastColumn="0" w:lastRowFirstColumn="0" w:lastRowLastColumn="0"/>
              <w:rPr>
                <w:b/>
                <w:bCs/>
              </w:rPr>
            </w:pPr>
            <w:r w:rsidRPr="00A54002">
              <w:rPr>
                <w:b/>
                <w:bCs/>
                <w:color w:val="B81E67"/>
              </w:rPr>
              <w:t>Natalie</w:t>
            </w:r>
          </w:p>
        </w:tc>
        <w:tc>
          <w:tcPr>
            <w:tcW w:w="1843" w:type="dxa"/>
            <w:vAlign w:val="center"/>
          </w:tcPr>
          <w:p w14:paraId="21396ABF" w14:textId="7FDA627B" w:rsidR="00A76430" w:rsidRDefault="2C54BA7D" w:rsidP="00887EF4">
            <w:pPr>
              <w:cnfStyle w:val="000000000000" w:firstRow="0" w:lastRow="0" w:firstColumn="0" w:lastColumn="0" w:oddVBand="0" w:evenVBand="0" w:oddHBand="0" w:evenHBand="0" w:firstRowFirstColumn="0" w:firstRowLastColumn="0" w:lastRowFirstColumn="0" w:lastRowLastColumn="0"/>
            </w:pPr>
            <w:r>
              <w:t xml:space="preserve">6.2, 1.2.1, 1.2.4 </w:t>
            </w:r>
          </w:p>
        </w:tc>
        <w:tc>
          <w:tcPr>
            <w:tcW w:w="1418" w:type="dxa"/>
            <w:vAlign w:val="center"/>
          </w:tcPr>
          <w:p w14:paraId="32C0EA25" w14:textId="7A699654" w:rsidR="00A76430" w:rsidRDefault="00052D84" w:rsidP="00887EF4">
            <w:pPr>
              <w:cnfStyle w:val="000000000000" w:firstRow="0" w:lastRow="0" w:firstColumn="0" w:lastColumn="0" w:oddVBand="0" w:evenVBand="0" w:oddHBand="0" w:evenHBand="0" w:firstRowFirstColumn="0" w:firstRowLastColumn="0" w:lastRowFirstColumn="0" w:lastRowLastColumn="0"/>
            </w:pPr>
            <w:r>
              <w:t>1.4</w:t>
            </w:r>
          </w:p>
        </w:tc>
        <w:tc>
          <w:tcPr>
            <w:tcW w:w="4819" w:type="dxa"/>
            <w:vAlign w:val="center"/>
          </w:tcPr>
          <w:p w14:paraId="2DE34F3B" w14:textId="1BF3C7FE" w:rsidR="00A76430" w:rsidRDefault="29542AD3" w:rsidP="00887EF4">
            <w:pPr>
              <w:cnfStyle w:val="000000000000" w:firstRow="0" w:lastRow="0" w:firstColumn="0" w:lastColumn="0" w:oddVBand="0" w:evenVBand="0" w:oddHBand="0" w:evenHBand="0" w:firstRowFirstColumn="0" w:firstRowLastColumn="0" w:lastRowFirstColumn="0" w:lastRowLastColumn="0"/>
              <w:rPr>
                <w:lang w:val="en-US"/>
              </w:rPr>
            </w:pPr>
            <w:r w:rsidRPr="29542AD3">
              <w:rPr>
                <w:lang w:val="en-US"/>
              </w:rPr>
              <w:t>Client/</w:t>
            </w:r>
            <w:proofErr w:type="spellStart"/>
            <w:r w:rsidRPr="29542AD3">
              <w:rPr>
                <w:lang w:val="en-US"/>
              </w:rPr>
              <w:t>src</w:t>
            </w:r>
            <w:proofErr w:type="spellEnd"/>
            <w:r w:rsidRPr="29542AD3">
              <w:rPr>
                <w:lang w:val="en-US"/>
              </w:rPr>
              <w:t>/main/java/Client/Controller/EditierenController.java</w:t>
            </w:r>
          </w:p>
        </w:tc>
        <w:tc>
          <w:tcPr>
            <w:tcW w:w="851" w:type="dxa"/>
            <w:vAlign w:val="center"/>
          </w:tcPr>
          <w:p w14:paraId="04635058" w14:textId="00B779CC" w:rsidR="00A76430" w:rsidRDefault="6B803075" w:rsidP="00887EF4">
            <w:pPr>
              <w:cnfStyle w:val="000000000000" w:firstRow="0" w:lastRow="0" w:firstColumn="0" w:lastColumn="0" w:oddVBand="0" w:evenVBand="0" w:oddHBand="0" w:evenHBand="0" w:firstRowFirstColumn="0" w:firstRowLastColumn="0" w:lastRowFirstColumn="0" w:lastRowLastColumn="0"/>
            </w:pPr>
            <w:r>
              <w:t>fertig</w:t>
            </w:r>
          </w:p>
        </w:tc>
      </w:tr>
      <w:tr w:rsidR="00A76430" w14:paraId="62C951CD" w14:textId="77777777" w:rsidTr="78268474">
        <w:trPr>
          <w:trHeight w:val="27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3D1FCF67" w14:textId="30CDCDC8" w:rsidR="00A76430" w:rsidRPr="00C94C26" w:rsidRDefault="00C94C26" w:rsidP="00887EF4">
            <w:pPr>
              <w:rPr>
                <w:b w:val="0"/>
                <w:bCs w:val="0"/>
              </w:rPr>
            </w:pPr>
            <w:r w:rsidRPr="00C94C26">
              <w:rPr>
                <w:b w:val="0"/>
                <w:bCs w:val="0"/>
              </w:rPr>
              <w:t>6.</w:t>
            </w:r>
            <w:r w:rsidR="000B422D">
              <w:rPr>
                <w:b w:val="0"/>
                <w:bCs w:val="0"/>
              </w:rPr>
              <w:t>4</w:t>
            </w:r>
            <w:r w:rsidRPr="00C94C26">
              <w:rPr>
                <w:b w:val="0"/>
                <w:bCs w:val="0"/>
              </w:rPr>
              <w:t>.1.1</w:t>
            </w:r>
          </w:p>
        </w:tc>
        <w:tc>
          <w:tcPr>
            <w:tcW w:w="2816" w:type="dxa"/>
            <w:vAlign w:val="center"/>
          </w:tcPr>
          <w:p w14:paraId="08646ED9" w14:textId="4408D12B" w:rsidR="00A76430" w:rsidRPr="3DDF5265" w:rsidRDefault="00C94C26" w:rsidP="00887EF4">
            <w:pPr>
              <w:cnfStyle w:val="000000000000" w:firstRow="0" w:lastRow="0" w:firstColumn="0" w:lastColumn="0" w:oddVBand="0" w:evenVBand="0" w:oddHBand="0" w:evenHBand="0" w:firstRowFirstColumn="0" w:firstRowLastColumn="0" w:lastRowFirstColumn="0" w:lastRowLastColumn="0"/>
            </w:pPr>
            <w:r>
              <w:t>Profilbild hochladen</w:t>
            </w:r>
          </w:p>
        </w:tc>
        <w:tc>
          <w:tcPr>
            <w:tcW w:w="1276" w:type="dxa"/>
            <w:vAlign w:val="center"/>
          </w:tcPr>
          <w:p w14:paraId="0FFD38CD" w14:textId="4230E7C2" w:rsidR="00A76430" w:rsidRDefault="661D260A" w:rsidP="00887EF4">
            <w:pPr>
              <w:cnfStyle w:val="000000000000" w:firstRow="0" w:lastRow="0" w:firstColumn="0" w:lastColumn="0" w:oddVBand="0" w:evenVBand="0" w:oddHBand="0" w:evenHBand="0" w:firstRowFirstColumn="0" w:firstRowLastColumn="0" w:lastRowFirstColumn="0" w:lastRowLastColumn="0"/>
            </w:pPr>
            <w:r>
              <w:t>2 Tage</w:t>
            </w:r>
          </w:p>
        </w:tc>
        <w:tc>
          <w:tcPr>
            <w:tcW w:w="1417" w:type="dxa"/>
            <w:vAlign w:val="center"/>
          </w:tcPr>
          <w:p w14:paraId="0078CC45" w14:textId="1537CD40" w:rsidR="00A76430" w:rsidRPr="00962C78" w:rsidRDefault="37D76BE5" w:rsidP="00887EF4">
            <w:pPr>
              <w:cnfStyle w:val="000000000000" w:firstRow="0" w:lastRow="0" w:firstColumn="0" w:lastColumn="0" w:oddVBand="0" w:evenVBand="0" w:oddHBand="0" w:evenHBand="0" w:firstRowFirstColumn="0" w:firstRowLastColumn="0" w:lastRowFirstColumn="0" w:lastRowLastColumn="0"/>
              <w:rPr>
                <w:b/>
                <w:color w:val="ED7D31" w:themeColor="accent2"/>
              </w:rPr>
            </w:pPr>
            <w:r w:rsidRPr="02437F88">
              <w:rPr>
                <w:b/>
                <w:color w:val="ED7D31" w:themeColor="accent2"/>
              </w:rPr>
              <w:t>Georg</w:t>
            </w:r>
          </w:p>
        </w:tc>
        <w:tc>
          <w:tcPr>
            <w:tcW w:w="1843" w:type="dxa"/>
            <w:vAlign w:val="center"/>
          </w:tcPr>
          <w:p w14:paraId="35412498" w14:textId="1C6452D1" w:rsidR="00A76430" w:rsidRDefault="4380CC73" w:rsidP="00887EF4">
            <w:pPr>
              <w:cnfStyle w:val="000000000000" w:firstRow="0" w:lastRow="0" w:firstColumn="0" w:lastColumn="0" w:oddVBand="0" w:evenVBand="0" w:oddHBand="0" w:evenHBand="0" w:firstRowFirstColumn="0" w:firstRowLastColumn="0" w:lastRowFirstColumn="0" w:lastRowLastColumn="0"/>
            </w:pPr>
            <w:r>
              <w:t xml:space="preserve">1.2, </w:t>
            </w:r>
            <w:r w:rsidR="661D260A">
              <w:t>6.2</w:t>
            </w:r>
            <w:r w:rsidR="0F4E4E52">
              <w:t>,</w:t>
            </w:r>
            <w:r>
              <w:t xml:space="preserve"> 7.2.7</w:t>
            </w:r>
            <w:r w:rsidR="691D4C0E">
              <w:t>, 8.2</w:t>
            </w:r>
          </w:p>
        </w:tc>
        <w:tc>
          <w:tcPr>
            <w:tcW w:w="1418" w:type="dxa"/>
            <w:vAlign w:val="center"/>
          </w:tcPr>
          <w:p w14:paraId="1F25B789" w14:textId="7BE0B4B2" w:rsidR="00A76430" w:rsidRDefault="00052D84" w:rsidP="00887EF4">
            <w:pPr>
              <w:cnfStyle w:val="000000000000" w:firstRow="0" w:lastRow="0" w:firstColumn="0" w:lastColumn="0" w:oddVBand="0" w:evenVBand="0" w:oddHBand="0" w:evenHBand="0" w:firstRowFirstColumn="0" w:firstRowLastColumn="0" w:lastRowFirstColumn="0" w:lastRowLastColumn="0"/>
            </w:pPr>
            <w:r>
              <w:t>1.4</w:t>
            </w:r>
          </w:p>
        </w:tc>
        <w:tc>
          <w:tcPr>
            <w:tcW w:w="4819" w:type="dxa"/>
            <w:vAlign w:val="center"/>
          </w:tcPr>
          <w:p w14:paraId="6DF65260" w14:textId="40A5773A" w:rsidR="00A76430" w:rsidRPr="00AC0D83" w:rsidRDefault="7BA943CC" w:rsidP="40B21818">
            <w:pPr>
              <w:cnfStyle w:val="000000000000" w:firstRow="0" w:lastRow="0" w:firstColumn="0" w:lastColumn="0" w:oddVBand="0" w:evenVBand="0" w:oddHBand="0" w:evenHBand="0" w:firstRowFirstColumn="0" w:firstRowLastColumn="0" w:lastRowFirstColumn="0" w:lastRowLastColumn="0"/>
            </w:pPr>
            <w:r w:rsidRPr="00AC0D83">
              <w:t>Client/</w:t>
            </w:r>
            <w:proofErr w:type="spellStart"/>
            <w:r w:rsidRPr="00AC0D83">
              <w:t>src</w:t>
            </w:r>
            <w:proofErr w:type="spellEnd"/>
            <w:r w:rsidRPr="00AC0D83">
              <w:t>/</w:t>
            </w:r>
            <w:proofErr w:type="spellStart"/>
            <w:r w:rsidRPr="00AC0D83">
              <w:t>main</w:t>
            </w:r>
            <w:proofErr w:type="spellEnd"/>
            <w:r w:rsidRPr="00AC0D83">
              <w:t>/</w:t>
            </w:r>
            <w:proofErr w:type="spellStart"/>
            <w:r w:rsidRPr="00AC0D83">
              <w:t>java</w:t>
            </w:r>
            <w:proofErr w:type="spellEnd"/>
            <w:r w:rsidRPr="00AC0D83">
              <w:t>/Client/Controller/</w:t>
            </w:r>
            <w:r w:rsidR="0B83F150" w:rsidRPr="00AC0D83">
              <w:t>UserprofilC</w:t>
            </w:r>
            <w:r w:rsidR="0B83F150" w:rsidRPr="00AC0D83">
              <w:lastRenderedPageBreak/>
              <w:t>ontroller</w:t>
            </w:r>
            <w:r w:rsidRPr="00AC0D83">
              <w:t>.java</w:t>
            </w:r>
            <w:r w:rsidR="57770155" w:rsidRPr="00AC0D83">
              <w:t xml:space="preserve"> (einzelne </w:t>
            </w:r>
            <w:proofErr w:type="spellStart"/>
            <w:r w:rsidR="57770155" w:rsidRPr="00AC0D83">
              <w:t>set</w:t>
            </w:r>
            <w:proofErr w:type="spellEnd"/>
            <w:r w:rsidR="57770155" w:rsidRPr="00AC0D83">
              <w:t xml:space="preserve"> befehle für das </w:t>
            </w:r>
            <w:proofErr w:type="spellStart"/>
            <w:r w:rsidR="57770155" w:rsidRPr="00AC0D83">
              <w:t>file</w:t>
            </w:r>
            <w:proofErr w:type="spellEnd"/>
            <w:r w:rsidR="57770155" w:rsidRPr="00AC0D83">
              <w:t>)</w:t>
            </w:r>
          </w:p>
          <w:p w14:paraId="637F2A2B" w14:textId="37696CD6" w:rsidR="3635E2E1" w:rsidRPr="00AC0D83" w:rsidRDefault="3635E2E1" w:rsidP="3635E2E1">
            <w:pPr>
              <w:cnfStyle w:val="000000000000" w:firstRow="0" w:lastRow="0" w:firstColumn="0" w:lastColumn="0" w:oddVBand="0" w:evenVBand="0" w:oddHBand="0" w:evenHBand="0" w:firstRowFirstColumn="0" w:firstRowLastColumn="0" w:lastRowFirstColumn="0" w:lastRowLastColumn="0"/>
            </w:pPr>
          </w:p>
          <w:p w14:paraId="4D51B852" w14:textId="0C9E5336" w:rsidR="3635E2E1" w:rsidRPr="00AC0D83" w:rsidRDefault="78268474" w:rsidP="3635E2E1">
            <w:pPr>
              <w:cnfStyle w:val="000000000000" w:firstRow="0" w:lastRow="0" w:firstColumn="0" w:lastColumn="0" w:oddVBand="0" w:evenVBand="0" w:oddHBand="0" w:evenHBand="0" w:firstRowFirstColumn="0" w:firstRowLastColumn="0" w:lastRowFirstColumn="0" w:lastRowLastColumn="0"/>
            </w:pPr>
            <w:r>
              <w:t>Client/</w:t>
            </w:r>
            <w:proofErr w:type="spellStart"/>
            <w:r>
              <w:t>src</w:t>
            </w:r>
            <w:proofErr w:type="spellEnd"/>
            <w:r>
              <w:t>/</w:t>
            </w:r>
            <w:proofErr w:type="spellStart"/>
            <w:r>
              <w:t>main</w:t>
            </w:r>
            <w:proofErr w:type="spellEnd"/>
            <w:r>
              <w:t>/</w:t>
            </w:r>
            <w:proofErr w:type="spellStart"/>
            <w:r>
              <w:t>java</w:t>
            </w:r>
            <w:proofErr w:type="spellEnd"/>
            <w:r>
              <w:t xml:space="preserve">/Client/Controller/EditierenController.java (einzelne </w:t>
            </w:r>
            <w:proofErr w:type="spellStart"/>
            <w:r>
              <w:t>set</w:t>
            </w:r>
            <w:proofErr w:type="spellEnd"/>
            <w:r>
              <w:t xml:space="preserve"> befehle </w:t>
            </w:r>
            <w:proofErr w:type="spellStart"/>
            <w:r>
              <w:t>fpr</w:t>
            </w:r>
            <w:proofErr w:type="spellEnd"/>
            <w:r>
              <w:t xml:space="preserve"> das </w:t>
            </w:r>
            <w:proofErr w:type="spellStart"/>
            <w:r>
              <w:t>file</w:t>
            </w:r>
            <w:proofErr w:type="spellEnd"/>
            <w:r>
              <w:t>)</w:t>
            </w:r>
          </w:p>
          <w:p w14:paraId="567FF8EF" w14:textId="444C5C07" w:rsidR="78268474" w:rsidRDefault="78268474" w:rsidP="78268474">
            <w:pPr>
              <w:cnfStyle w:val="000000000000" w:firstRow="0" w:lastRow="0" w:firstColumn="0" w:lastColumn="0" w:oddVBand="0" w:evenVBand="0" w:oddHBand="0" w:evenHBand="0" w:firstRowFirstColumn="0" w:firstRowLastColumn="0" w:lastRowFirstColumn="0" w:lastRowLastColumn="0"/>
            </w:pPr>
          </w:p>
          <w:p w14:paraId="027382AB" w14:textId="7108881B" w:rsidR="78268474" w:rsidRPr="00A72D4D" w:rsidRDefault="78268474" w:rsidP="78268474">
            <w:pPr>
              <w:cnfStyle w:val="000000000000" w:firstRow="0" w:lastRow="0" w:firstColumn="0" w:lastColumn="0" w:oddVBand="0" w:evenVBand="0" w:oddHBand="0" w:evenHBand="0" w:firstRowFirstColumn="0" w:firstRowLastColumn="0" w:lastRowFirstColumn="0" w:lastRowLastColumn="0"/>
              <w:rPr>
                <w:lang w:val="en-US"/>
              </w:rPr>
            </w:pPr>
            <w:r w:rsidRPr="00A72D4D">
              <w:rPr>
                <w:lang w:val="en-US"/>
              </w:rPr>
              <w:t>Client/src/main/java/Client/Controller/RegistrierenController.java</w:t>
            </w:r>
          </w:p>
          <w:p w14:paraId="04FEB95C" w14:textId="3D8335A0" w:rsidR="00A76430" w:rsidRPr="00A72D4D" w:rsidRDefault="00A76430" w:rsidP="00887EF4">
            <w:pPr>
              <w:cnfStyle w:val="000000000000" w:firstRow="0" w:lastRow="0" w:firstColumn="0" w:lastColumn="0" w:oddVBand="0" w:evenVBand="0" w:oddHBand="0" w:evenHBand="0" w:firstRowFirstColumn="0" w:firstRowLastColumn="0" w:lastRowFirstColumn="0" w:lastRowLastColumn="0"/>
              <w:rPr>
                <w:lang w:val="en-US"/>
              </w:rPr>
            </w:pPr>
          </w:p>
        </w:tc>
        <w:tc>
          <w:tcPr>
            <w:tcW w:w="851" w:type="dxa"/>
            <w:vAlign w:val="center"/>
          </w:tcPr>
          <w:p w14:paraId="3B19AB31" w14:textId="32E768B6" w:rsidR="00A76430" w:rsidRDefault="09A28E6B" w:rsidP="00887EF4">
            <w:pPr>
              <w:cnfStyle w:val="000000000000" w:firstRow="0" w:lastRow="0" w:firstColumn="0" w:lastColumn="0" w:oddVBand="0" w:evenVBand="0" w:oddHBand="0" w:evenHBand="0" w:firstRowFirstColumn="0" w:firstRowLastColumn="0" w:lastRowFirstColumn="0" w:lastRowLastColumn="0"/>
            </w:pPr>
            <w:r>
              <w:lastRenderedPageBreak/>
              <w:t>fertig</w:t>
            </w:r>
          </w:p>
        </w:tc>
      </w:tr>
      <w:tr w:rsidR="00FC7168" w:rsidRPr="00B0775B" w14:paraId="63277D4C"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63E4D61E" w14:textId="77777777" w:rsidR="001D3A13" w:rsidRPr="00B0775B" w:rsidRDefault="001D3A13" w:rsidP="00887EF4">
            <w:r w:rsidRPr="00B0775B">
              <w:rPr>
                <w:rFonts w:cstheme="minorHAnsi"/>
              </w:rPr>
              <w:t>7.</w:t>
            </w:r>
          </w:p>
        </w:tc>
        <w:tc>
          <w:tcPr>
            <w:tcW w:w="2816" w:type="dxa"/>
            <w:shd w:val="clear" w:color="auto" w:fill="E7E6E6" w:themeFill="background2"/>
            <w:vAlign w:val="center"/>
          </w:tcPr>
          <w:p w14:paraId="5CF725F2"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Lehrveranstaltung</w:t>
            </w:r>
          </w:p>
        </w:tc>
        <w:tc>
          <w:tcPr>
            <w:tcW w:w="1276" w:type="dxa"/>
            <w:shd w:val="clear" w:color="auto" w:fill="E7E6E6" w:themeFill="background2"/>
            <w:vAlign w:val="center"/>
          </w:tcPr>
          <w:p w14:paraId="1077A815"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5977E812"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843" w:type="dxa"/>
            <w:shd w:val="clear" w:color="auto" w:fill="E7E6E6" w:themeFill="background2"/>
            <w:vAlign w:val="center"/>
          </w:tcPr>
          <w:p w14:paraId="680EEE73"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1FDEB1E8"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3D5BDBFC"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08133010"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r>
      <w:tr w:rsidR="00C628C8" w14:paraId="57FBF8A5" w14:textId="77777777" w:rsidTr="78268474">
        <w:trPr>
          <w:trHeight w:val="261"/>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AAC8489" w14:textId="77777777" w:rsidR="001D3A13" w:rsidRPr="00B0775B" w:rsidRDefault="001D3A13" w:rsidP="00887EF4">
            <w:pPr>
              <w:rPr>
                <w:b w:val="0"/>
                <w:bCs w:val="0"/>
              </w:rPr>
            </w:pPr>
            <w:r w:rsidRPr="00B0775B">
              <w:rPr>
                <w:b w:val="0"/>
                <w:bCs w:val="0"/>
              </w:rPr>
              <w:t>7.1.1</w:t>
            </w:r>
          </w:p>
        </w:tc>
        <w:tc>
          <w:tcPr>
            <w:tcW w:w="2816" w:type="dxa"/>
            <w:vAlign w:val="center"/>
          </w:tcPr>
          <w:p w14:paraId="57654AD1" w14:textId="6715B22B" w:rsidR="001D3A13" w:rsidRDefault="007526A3" w:rsidP="00887EF4">
            <w:pPr>
              <w:cnfStyle w:val="000000000000" w:firstRow="0" w:lastRow="0" w:firstColumn="0" w:lastColumn="0" w:oddVBand="0" w:evenVBand="0" w:oddHBand="0" w:evenHBand="0" w:firstRowFirstColumn="0" w:firstRowLastColumn="0" w:lastRowFirstColumn="0" w:lastRowLastColumn="0"/>
            </w:pPr>
            <w:r>
              <w:t>Lehrveranstaltungs</w:t>
            </w:r>
            <w:r w:rsidR="00557FDD">
              <w:t>-</w:t>
            </w:r>
            <w:proofErr w:type="spellStart"/>
            <w:r w:rsidR="00557FDD">
              <w:t>ü</w:t>
            </w:r>
            <w:r w:rsidR="001D3A13">
              <w:t>bersichtsseite</w:t>
            </w:r>
            <w:proofErr w:type="spellEnd"/>
            <w:r w:rsidR="001D3A13">
              <w:t xml:space="preserve"> GUI</w:t>
            </w:r>
          </w:p>
        </w:tc>
        <w:tc>
          <w:tcPr>
            <w:tcW w:w="1276" w:type="dxa"/>
            <w:vAlign w:val="center"/>
          </w:tcPr>
          <w:p w14:paraId="2861601B" w14:textId="505E4241" w:rsidR="001D3A13"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3AB0AA73" w14:textId="61CDDDAC" w:rsidR="001D3A13" w:rsidRPr="00F36781" w:rsidRDefault="0FB4C8E9" w:rsidP="00887EF4">
            <w:pPr>
              <w:spacing w:line="259"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F36781">
              <w:rPr>
                <w:b/>
                <w:bCs/>
                <w:color w:val="4472C4" w:themeColor="accent5"/>
              </w:rPr>
              <w:t>Nguyen</w:t>
            </w:r>
          </w:p>
        </w:tc>
        <w:tc>
          <w:tcPr>
            <w:tcW w:w="1843" w:type="dxa"/>
            <w:vAlign w:val="center"/>
          </w:tcPr>
          <w:p w14:paraId="2687D1EC" w14:textId="7F3342F8" w:rsidR="001D3A13" w:rsidRDefault="37D76BE5" w:rsidP="00887EF4">
            <w:pPr>
              <w:cnfStyle w:val="000000000000" w:firstRow="0" w:lastRow="0" w:firstColumn="0" w:lastColumn="0" w:oddVBand="0" w:evenVBand="0" w:oddHBand="0" w:evenHBand="0" w:firstRowFirstColumn="0" w:firstRowLastColumn="0" w:lastRowFirstColumn="0" w:lastRowLastColumn="0"/>
            </w:pPr>
            <w:r>
              <w:t xml:space="preserve">7.2.1, 7.2.4, 7.1.4, </w:t>
            </w:r>
            <w:r w:rsidR="5B47D44D">
              <w:t>8.1</w:t>
            </w:r>
          </w:p>
        </w:tc>
        <w:tc>
          <w:tcPr>
            <w:tcW w:w="1418" w:type="dxa"/>
            <w:vAlign w:val="center"/>
          </w:tcPr>
          <w:p w14:paraId="438D23E6" w14:textId="799F4829" w:rsidR="001D3A13" w:rsidRDefault="00657AD7" w:rsidP="00887EF4">
            <w:pPr>
              <w:cnfStyle w:val="000000000000" w:firstRow="0" w:lastRow="0" w:firstColumn="0" w:lastColumn="0" w:oddVBand="0" w:evenVBand="0" w:oddHBand="0" w:evenHBand="0" w:firstRowFirstColumn="0" w:firstRowLastColumn="0" w:lastRowFirstColumn="0" w:lastRowLastColumn="0"/>
            </w:pPr>
            <w:r>
              <w:t>3.1</w:t>
            </w:r>
          </w:p>
        </w:tc>
        <w:tc>
          <w:tcPr>
            <w:tcW w:w="4819" w:type="dxa"/>
            <w:vAlign w:val="center"/>
          </w:tcPr>
          <w:p w14:paraId="18A70E3E" w14:textId="66C22531" w:rsidR="001D3A13" w:rsidRDefault="1257507F" w:rsidP="00887EF4">
            <w:pPr>
              <w:cnfStyle w:val="000000000000" w:firstRow="0" w:lastRow="0" w:firstColumn="0" w:lastColumn="0" w:oddVBand="0" w:evenVBand="0" w:oddHBand="0" w:evenHBand="0" w:firstRowFirstColumn="0" w:firstRowLastColumn="0" w:lastRowFirstColumn="0" w:lastRowLastColumn="0"/>
            </w:pPr>
            <w:r>
              <w:t>Client/src/main/resources/lehrveranstaltungsuebersichtsseite.fxml</w:t>
            </w:r>
          </w:p>
        </w:tc>
        <w:tc>
          <w:tcPr>
            <w:tcW w:w="851" w:type="dxa"/>
            <w:vAlign w:val="center"/>
          </w:tcPr>
          <w:p w14:paraId="5BDA1246" w14:textId="3716E82E" w:rsidR="001D3A13" w:rsidRDefault="78B188A3"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5F8C1FCB"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87EBD63" w14:textId="77777777" w:rsidR="001D3A13" w:rsidRPr="00B0775B" w:rsidRDefault="001D3A13" w:rsidP="00887EF4">
            <w:pPr>
              <w:rPr>
                <w:b w:val="0"/>
                <w:bCs w:val="0"/>
              </w:rPr>
            </w:pPr>
            <w:r w:rsidRPr="00B0775B">
              <w:rPr>
                <w:b w:val="0"/>
                <w:bCs w:val="0"/>
              </w:rPr>
              <w:t>7.1.2</w:t>
            </w:r>
          </w:p>
        </w:tc>
        <w:tc>
          <w:tcPr>
            <w:tcW w:w="2816" w:type="dxa"/>
            <w:vAlign w:val="center"/>
          </w:tcPr>
          <w:p w14:paraId="31346AF0" w14:textId="7A2B1FF5" w:rsidR="001D3A13" w:rsidRDefault="00557FDD" w:rsidP="00887EF4">
            <w:pPr>
              <w:cnfStyle w:val="000000000000" w:firstRow="0" w:lastRow="0" w:firstColumn="0" w:lastColumn="0" w:oddVBand="0" w:evenVBand="0" w:oddHBand="0" w:evenHBand="0" w:firstRowFirstColumn="0" w:firstRowLastColumn="0" w:lastRowFirstColumn="0" w:lastRowLastColumn="0"/>
            </w:pPr>
            <w:r>
              <w:t>Lehrveranstaltungsbe</w:t>
            </w:r>
            <w:r w:rsidR="001D3A13">
              <w:t>itrittsseite GUI</w:t>
            </w:r>
          </w:p>
        </w:tc>
        <w:tc>
          <w:tcPr>
            <w:tcW w:w="1276" w:type="dxa"/>
            <w:vAlign w:val="center"/>
          </w:tcPr>
          <w:p w14:paraId="42F74949" w14:textId="77777777" w:rsidR="001D3A13" w:rsidRPr="6D224507"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23C35607"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b/>
                <w:bCs/>
              </w:rPr>
            </w:pPr>
            <w:proofErr w:type="spellStart"/>
            <w:r w:rsidRPr="00962C78">
              <w:rPr>
                <w:b/>
                <w:bCs/>
                <w:color w:val="70AD47" w:themeColor="accent6"/>
              </w:rPr>
              <w:t>Yafet</w:t>
            </w:r>
            <w:proofErr w:type="spellEnd"/>
          </w:p>
        </w:tc>
        <w:tc>
          <w:tcPr>
            <w:tcW w:w="1843" w:type="dxa"/>
            <w:vAlign w:val="center"/>
          </w:tcPr>
          <w:p w14:paraId="17C82296" w14:textId="0F9EAEA5" w:rsidR="001D3A13" w:rsidRDefault="67E422ED" w:rsidP="00887EF4">
            <w:pPr>
              <w:cnfStyle w:val="000000000000" w:firstRow="0" w:lastRow="0" w:firstColumn="0" w:lastColumn="0" w:oddVBand="0" w:evenVBand="0" w:oddHBand="0" w:evenHBand="0" w:firstRowFirstColumn="0" w:firstRowLastColumn="0" w:lastRowFirstColumn="0" w:lastRowLastColumn="0"/>
            </w:pPr>
            <w:r>
              <w:t>7.1.1</w:t>
            </w:r>
          </w:p>
        </w:tc>
        <w:tc>
          <w:tcPr>
            <w:tcW w:w="1418" w:type="dxa"/>
            <w:vAlign w:val="center"/>
          </w:tcPr>
          <w:p w14:paraId="73E39860" w14:textId="35421463" w:rsidR="001D3A13" w:rsidRDefault="007D5982" w:rsidP="00887EF4">
            <w:pPr>
              <w:cnfStyle w:val="000000000000" w:firstRow="0" w:lastRow="0" w:firstColumn="0" w:lastColumn="0" w:oddVBand="0" w:evenVBand="0" w:oddHBand="0" w:evenHBand="0" w:firstRowFirstColumn="0" w:firstRowLastColumn="0" w:lastRowFirstColumn="0" w:lastRowLastColumn="0"/>
            </w:pPr>
            <w:r>
              <w:t>6.1</w:t>
            </w:r>
          </w:p>
        </w:tc>
        <w:tc>
          <w:tcPr>
            <w:tcW w:w="4819" w:type="dxa"/>
            <w:vAlign w:val="center"/>
          </w:tcPr>
          <w:p w14:paraId="7D598A71" w14:textId="7CFA8E1E" w:rsidR="001D3A13" w:rsidRDefault="2EF22EA9" w:rsidP="00887EF4">
            <w:pPr>
              <w:cnfStyle w:val="000000000000" w:firstRow="0" w:lastRow="0" w:firstColumn="0" w:lastColumn="0" w:oddVBand="0" w:evenVBand="0" w:oddHBand="0" w:evenHBand="0" w:firstRowFirstColumn="0" w:firstRowLastColumn="0" w:lastRowFirstColumn="0" w:lastRowLastColumn="0"/>
            </w:pPr>
            <w:r w:rsidRPr="2EF22EA9">
              <w:rPr>
                <w:lang w:val="en-US"/>
              </w:rPr>
              <w:t>Client/</w:t>
            </w:r>
            <w:proofErr w:type="spellStart"/>
            <w:r w:rsidRPr="2EF22EA9">
              <w:rPr>
                <w:lang w:val="en-US"/>
              </w:rPr>
              <w:t>src</w:t>
            </w:r>
            <w:proofErr w:type="spellEnd"/>
            <w:r w:rsidRPr="2EF22EA9">
              <w:rPr>
                <w:lang w:val="en-US"/>
              </w:rPr>
              <w:t>/main/resources/</w:t>
            </w:r>
            <w:proofErr w:type="spellStart"/>
            <w:r w:rsidRPr="2EF22EA9">
              <w:rPr>
                <w:lang w:val="en-US"/>
              </w:rPr>
              <w:t>lehrveranstaltungBeitreten.fxml</w:t>
            </w:r>
            <w:proofErr w:type="spellEnd"/>
          </w:p>
        </w:tc>
        <w:tc>
          <w:tcPr>
            <w:tcW w:w="851" w:type="dxa"/>
            <w:vAlign w:val="center"/>
          </w:tcPr>
          <w:p w14:paraId="6F20FCB8" w14:textId="0376631C" w:rsidR="001D3A13" w:rsidRDefault="00A47A09"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1033ED93" w14:textId="77777777" w:rsidTr="78268474">
        <w:trPr>
          <w:trHeight w:val="287"/>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DAC9FD1" w14:textId="77777777" w:rsidR="001D3A13" w:rsidRPr="00B0775B" w:rsidRDefault="001D3A13" w:rsidP="00887EF4">
            <w:pPr>
              <w:rPr>
                <w:b w:val="0"/>
                <w:bCs w:val="0"/>
              </w:rPr>
            </w:pPr>
            <w:r w:rsidRPr="00B0775B">
              <w:rPr>
                <w:b w:val="0"/>
                <w:bCs w:val="0"/>
              </w:rPr>
              <w:t>7.1.3</w:t>
            </w:r>
          </w:p>
        </w:tc>
        <w:tc>
          <w:tcPr>
            <w:tcW w:w="2816" w:type="dxa"/>
            <w:vAlign w:val="center"/>
          </w:tcPr>
          <w:p w14:paraId="027BCC14" w14:textId="16E57955" w:rsidR="001D3A13" w:rsidRDefault="00557FDD" w:rsidP="00887EF4">
            <w:pPr>
              <w:cnfStyle w:val="000000000000" w:firstRow="0" w:lastRow="0" w:firstColumn="0" w:lastColumn="0" w:oddVBand="0" w:evenVBand="0" w:oddHBand="0" w:evenHBand="0" w:firstRowFirstColumn="0" w:firstRowLastColumn="0" w:lastRowFirstColumn="0" w:lastRowLastColumn="0"/>
            </w:pPr>
            <w:r>
              <w:t>Lehrveranstaltung</w:t>
            </w:r>
            <w:r w:rsidR="00671247">
              <w:t xml:space="preserve"> e</w:t>
            </w:r>
            <w:r w:rsidR="001D3A13">
              <w:t>rstellen GUI</w:t>
            </w:r>
          </w:p>
        </w:tc>
        <w:tc>
          <w:tcPr>
            <w:tcW w:w="1276" w:type="dxa"/>
            <w:vAlign w:val="center"/>
          </w:tcPr>
          <w:p w14:paraId="4F4C3564" w14:textId="2D7C71C3" w:rsidR="001D3A13" w:rsidRPr="6D224507"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39A90E8D"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proofErr w:type="spellStart"/>
            <w:r w:rsidRPr="00962C78">
              <w:rPr>
                <w:b/>
                <w:bCs/>
                <w:color w:val="70AD47" w:themeColor="accent6"/>
              </w:rPr>
              <w:t>Yafet</w:t>
            </w:r>
            <w:proofErr w:type="spellEnd"/>
          </w:p>
        </w:tc>
        <w:tc>
          <w:tcPr>
            <w:tcW w:w="1843" w:type="dxa"/>
            <w:vAlign w:val="center"/>
          </w:tcPr>
          <w:p w14:paraId="25A00D2B" w14:textId="640AF274" w:rsidR="001D3A13" w:rsidRDefault="1BB59A5C" w:rsidP="00887EF4">
            <w:pPr>
              <w:cnfStyle w:val="000000000000" w:firstRow="0" w:lastRow="0" w:firstColumn="0" w:lastColumn="0" w:oddVBand="0" w:evenVBand="0" w:oddHBand="0" w:evenHBand="0" w:firstRowFirstColumn="0" w:firstRowLastColumn="0" w:lastRowFirstColumn="0" w:lastRowLastColumn="0"/>
            </w:pPr>
            <w:r>
              <w:t>7.2.3</w:t>
            </w:r>
          </w:p>
        </w:tc>
        <w:tc>
          <w:tcPr>
            <w:tcW w:w="1418" w:type="dxa"/>
            <w:vAlign w:val="center"/>
          </w:tcPr>
          <w:p w14:paraId="0825EB37" w14:textId="688F1990" w:rsidR="001D3A13" w:rsidRDefault="00C25B45" w:rsidP="00887EF4">
            <w:pPr>
              <w:cnfStyle w:val="000000000000" w:firstRow="0" w:lastRow="0" w:firstColumn="0" w:lastColumn="0" w:oddVBand="0" w:evenVBand="0" w:oddHBand="0" w:evenHBand="0" w:firstRowFirstColumn="0" w:firstRowLastColumn="0" w:lastRowFirstColumn="0" w:lastRowLastColumn="0"/>
            </w:pPr>
            <w:r>
              <w:t>2.</w:t>
            </w:r>
            <w:r w:rsidR="005E578E">
              <w:t>1, 2.3</w:t>
            </w:r>
          </w:p>
        </w:tc>
        <w:tc>
          <w:tcPr>
            <w:tcW w:w="4819" w:type="dxa"/>
            <w:vAlign w:val="center"/>
          </w:tcPr>
          <w:p w14:paraId="31BD401F" w14:textId="636AA3F5" w:rsidR="001D3A13" w:rsidRPr="0012428C" w:rsidRDefault="29542AD3" w:rsidP="00887EF4">
            <w:pPr>
              <w:cnfStyle w:val="000000000000" w:firstRow="0" w:lastRow="0" w:firstColumn="0" w:lastColumn="0" w:oddVBand="0" w:evenVBand="0" w:oddHBand="0" w:evenHBand="0" w:firstRowFirstColumn="0" w:firstRowLastColumn="0" w:lastRowFirstColumn="0" w:lastRowLastColumn="0"/>
              <w:rPr>
                <w:lang w:val="en-US"/>
              </w:rPr>
            </w:pPr>
            <w:r w:rsidRPr="29542AD3">
              <w:rPr>
                <w:lang w:val="en-US"/>
              </w:rPr>
              <w:t>Client</w:t>
            </w:r>
            <w:r w:rsidR="003824C2" w:rsidRPr="003824C2">
              <w:rPr>
                <w:lang w:val="en-US"/>
              </w:rPr>
              <w:t>/</w:t>
            </w:r>
            <w:proofErr w:type="spellStart"/>
            <w:r w:rsidRPr="29542AD3">
              <w:rPr>
                <w:lang w:val="en-US"/>
              </w:rPr>
              <w:t>src</w:t>
            </w:r>
            <w:proofErr w:type="spellEnd"/>
            <w:r w:rsidR="003824C2" w:rsidRPr="003824C2">
              <w:rPr>
                <w:lang w:val="en-US"/>
              </w:rPr>
              <w:t>/</w:t>
            </w:r>
            <w:r w:rsidRPr="29542AD3">
              <w:rPr>
                <w:lang w:val="en-US"/>
              </w:rPr>
              <w:t>main</w:t>
            </w:r>
            <w:r w:rsidR="003824C2" w:rsidRPr="003824C2">
              <w:rPr>
                <w:lang w:val="en-US"/>
              </w:rPr>
              <w:t>/</w:t>
            </w:r>
            <w:r w:rsidRPr="29542AD3">
              <w:rPr>
                <w:lang w:val="en-US"/>
              </w:rPr>
              <w:t>resources</w:t>
            </w:r>
            <w:r w:rsidR="003824C2" w:rsidRPr="003824C2">
              <w:rPr>
                <w:lang w:val="en-US"/>
              </w:rPr>
              <w:t>/</w:t>
            </w:r>
            <w:proofErr w:type="spellStart"/>
            <w:r w:rsidRPr="29542AD3">
              <w:rPr>
                <w:lang w:val="en-US"/>
              </w:rPr>
              <w:t>lehrveranstaltungErstellen.fxml</w:t>
            </w:r>
            <w:proofErr w:type="spellEnd"/>
          </w:p>
        </w:tc>
        <w:tc>
          <w:tcPr>
            <w:tcW w:w="851" w:type="dxa"/>
            <w:vAlign w:val="center"/>
          </w:tcPr>
          <w:p w14:paraId="4451C65E" w14:textId="0BE65D4F" w:rsidR="001D3A13" w:rsidRDefault="00A47A09"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0E89B1A7" w14:textId="77777777" w:rsidTr="78268474">
        <w:trPr>
          <w:trHeight w:val="259"/>
        </w:trPr>
        <w:tc>
          <w:tcPr>
            <w:cnfStyle w:val="001000000000" w:firstRow="0" w:lastRow="0" w:firstColumn="1" w:lastColumn="0" w:oddVBand="0" w:evenVBand="0" w:oddHBand="0" w:evenHBand="0" w:firstRowFirstColumn="0" w:firstRowLastColumn="0" w:lastRowFirstColumn="0" w:lastRowLastColumn="0"/>
            <w:tcW w:w="836" w:type="dxa"/>
            <w:vAlign w:val="center"/>
          </w:tcPr>
          <w:p w14:paraId="332DE9AF" w14:textId="77777777" w:rsidR="001D3A13" w:rsidRPr="00B0775B" w:rsidRDefault="001D3A13" w:rsidP="00887EF4">
            <w:pPr>
              <w:rPr>
                <w:b w:val="0"/>
                <w:bCs w:val="0"/>
              </w:rPr>
            </w:pPr>
            <w:r w:rsidRPr="00B0775B">
              <w:rPr>
                <w:b w:val="0"/>
                <w:bCs w:val="0"/>
              </w:rPr>
              <w:t>7.1.4</w:t>
            </w:r>
          </w:p>
        </w:tc>
        <w:tc>
          <w:tcPr>
            <w:tcW w:w="2816" w:type="dxa"/>
            <w:vAlign w:val="center"/>
          </w:tcPr>
          <w:p w14:paraId="036AAAC8"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Lehrmaterial hochladen GUI</w:t>
            </w:r>
          </w:p>
        </w:tc>
        <w:tc>
          <w:tcPr>
            <w:tcW w:w="1276" w:type="dxa"/>
            <w:vAlign w:val="center"/>
          </w:tcPr>
          <w:p w14:paraId="11CC5201" w14:textId="489A5368" w:rsidR="001D3A13" w:rsidRPr="6D224507"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568E6614" w14:textId="677897C0" w:rsidR="001D3A13" w:rsidRPr="00F36781" w:rsidRDefault="279B57CE" w:rsidP="00887EF4">
            <w:pPr>
              <w:cnfStyle w:val="000000000000" w:firstRow="0" w:lastRow="0" w:firstColumn="0" w:lastColumn="0" w:oddVBand="0" w:evenVBand="0" w:oddHBand="0" w:evenHBand="0" w:firstRowFirstColumn="0" w:firstRowLastColumn="0" w:lastRowFirstColumn="0" w:lastRowLastColumn="0"/>
              <w:rPr>
                <w:b/>
                <w:bCs/>
                <w:color w:val="7030A0"/>
              </w:rPr>
            </w:pPr>
            <w:r w:rsidRPr="2FDB84D6">
              <w:rPr>
                <w:b/>
                <w:bCs/>
                <w:color w:val="7030A0"/>
              </w:rPr>
              <w:t>Serena</w:t>
            </w:r>
          </w:p>
        </w:tc>
        <w:tc>
          <w:tcPr>
            <w:tcW w:w="1843" w:type="dxa"/>
            <w:vAlign w:val="center"/>
          </w:tcPr>
          <w:p w14:paraId="2FEEF62B" w14:textId="138D3284" w:rsidR="001D3A13" w:rsidRDefault="00E43C42" w:rsidP="00887EF4">
            <w:pPr>
              <w:cnfStyle w:val="000000000000" w:firstRow="0" w:lastRow="0" w:firstColumn="0" w:lastColumn="0" w:oddVBand="0" w:evenVBand="0" w:oddHBand="0" w:evenHBand="0" w:firstRowFirstColumn="0" w:firstRowLastColumn="0" w:lastRowFirstColumn="0" w:lastRowLastColumn="0"/>
            </w:pPr>
            <w:r>
              <w:t>7.2.4,</w:t>
            </w:r>
            <w:r w:rsidR="004B4ACD">
              <w:t xml:space="preserve"> 7.2.4.1,</w:t>
            </w:r>
            <w:r>
              <w:t xml:space="preserve"> 7.2.3.2</w:t>
            </w:r>
          </w:p>
        </w:tc>
        <w:tc>
          <w:tcPr>
            <w:tcW w:w="1418" w:type="dxa"/>
            <w:vAlign w:val="center"/>
          </w:tcPr>
          <w:p w14:paraId="7D668E7C" w14:textId="5BF393E7" w:rsidR="001D3A13" w:rsidRDefault="001E7724" w:rsidP="00887EF4">
            <w:pPr>
              <w:cnfStyle w:val="000000000000" w:firstRow="0" w:lastRow="0" w:firstColumn="0" w:lastColumn="0" w:oddVBand="0" w:evenVBand="0" w:oddHBand="0" w:evenHBand="0" w:firstRowFirstColumn="0" w:firstRowLastColumn="0" w:lastRowFirstColumn="0" w:lastRowLastColumn="0"/>
            </w:pPr>
            <w:r>
              <w:t>4.1</w:t>
            </w:r>
          </w:p>
        </w:tc>
        <w:tc>
          <w:tcPr>
            <w:tcW w:w="4819" w:type="dxa"/>
            <w:vAlign w:val="center"/>
          </w:tcPr>
          <w:p w14:paraId="62751418" w14:textId="242F9947" w:rsidR="001D3A13" w:rsidRPr="00012C7E" w:rsidRDefault="00DA1218" w:rsidP="00887EF4">
            <w:pPr>
              <w:cnfStyle w:val="000000000000" w:firstRow="0" w:lastRow="0" w:firstColumn="0" w:lastColumn="0" w:oddVBand="0" w:evenVBand="0" w:oddHBand="0" w:evenHBand="0" w:firstRowFirstColumn="0" w:firstRowLastColumn="0" w:lastRowFirstColumn="0" w:lastRowLastColumn="0"/>
              <w:rPr>
                <w:lang w:val="en-US"/>
              </w:rPr>
            </w:pPr>
            <w:r w:rsidRPr="00DA1218">
              <w:rPr>
                <w:lang w:val="en-US"/>
              </w:rPr>
              <w:t>Client/</w:t>
            </w:r>
            <w:proofErr w:type="spellStart"/>
            <w:r w:rsidRPr="00DA1218">
              <w:rPr>
                <w:lang w:val="en-US"/>
              </w:rPr>
              <w:t>src</w:t>
            </w:r>
            <w:proofErr w:type="spellEnd"/>
            <w:r w:rsidRPr="00DA1218">
              <w:rPr>
                <w:lang w:val="en-US"/>
              </w:rPr>
              <w:t>/main/resources/</w:t>
            </w:r>
            <w:proofErr w:type="spellStart"/>
            <w:r w:rsidRPr="00DA1218">
              <w:rPr>
                <w:lang w:val="en-US"/>
              </w:rPr>
              <w:t>lehrmaterialUpload.fxml</w:t>
            </w:r>
            <w:proofErr w:type="spellEnd"/>
          </w:p>
        </w:tc>
        <w:tc>
          <w:tcPr>
            <w:tcW w:w="851" w:type="dxa"/>
            <w:vAlign w:val="center"/>
          </w:tcPr>
          <w:p w14:paraId="4090D009" w14:textId="4C43074C" w:rsidR="001D3A13" w:rsidRDefault="002B3903"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68B2245C" w14:textId="77777777" w:rsidTr="78268474">
        <w:trPr>
          <w:trHeight w:val="263"/>
        </w:trPr>
        <w:tc>
          <w:tcPr>
            <w:cnfStyle w:val="001000000000" w:firstRow="0" w:lastRow="0" w:firstColumn="1" w:lastColumn="0" w:oddVBand="0" w:evenVBand="0" w:oddHBand="0" w:evenHBand="0" w:firstRowFirstColumn="0" w:firstRowLastColumn="0" w:lastRowFirstColumn="0" w:lastRowLastColumn="0"/>
            <w:tcW w:w="836" w:type="dxa"/>
            <w:vAlign w:val="center"/>
          </w:tcPr>
          <w:p w14:paraId="34D80956" w14:textId="3C587841" w:rsidR="001D3A13" w:rsidRPr="00B0775B" w:rsidRDefault="001D3A13" w:rsidP="00887EF4">
            <w:pPr>
              <w:rPr>
                <w:b w:val="0"/>
                <w:bCs w:val="0"/>
              </w:rPr>
            </w:pPr>
            <w:r w:rsidRPr="00B0775B">
              <w:rPr>
                <w:b w:val="0"/>
                <w:bCs w:val="0"/>
              </w:rPr>
              <w:t>7.1.5</w:t>
            </w:r>
          </w:p>
        </w:tc>
        <w:tc>
          <w:tcPr>
            <w:tcW w:w="2816" w:type="dxa"/>
            <w:vAlign w:val="center"/>
          </w:tcPr>
          <w:p w14:paraId="5EEAEBE7"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Alle Lehrveranstaltungen GUI</w:t>
            </w:r>
          </w:p>
        </w:tc>
        <w:tc>
          <w:tcPr>
            <w:tcW w:w="1276" w:type="dxa"/>
            <w:vAlign w:val="center"/>
          </w:tcPr>
          <w:p w14:paraId="522340BA" w14:textId="6CFAD88E" w:rsidR="001D3A13" w:rsidRPr="6D224507"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47314F7D" w14:textId="6B07E05F" w:rsidR="001D3A13" w:rsidRPr="00F36781" w:rsidRDefault="40A8861B" w:rsidP="00887EF4">
            <w:pPr>
              <w:spacing w:line="259" w:lineRule="auto"/>
              <w:cnfStyle w:val="000000000000" w:firstRow="0" w:lastRow="0" w:firstColumn="0" w:lastColumn="0" w:oddVBand="0" w:evenVBand="0" w:oddHBand="0" w:evenHBand="0" w:firstRowFirstColumn="0" w:firstRowLastColumn="0" w:lastRowFirstColumn="0" w:lastRowLastColumn="0"/>
              <w:rPr>
                <w:b/>
                <w:bCs/>
                <w:color w:val="4472C4" w:themeColor="accent5"/>
              </w:rPr>
            </w:pPr>
            <w:r w:rsidRPr="2FDB84D6">
              <w:rPr>
                <w:b/>
                <w:bCs/>
                <w:color w:val="7030A0"/>
              </w:rPr>
              <w:t>Serena</w:t>
            </w:r>
          </w:p>
        </w:tc>
        <w:tc>
          <w:tcPr>
            <w:tcW w:w="1843" w:type="dxa"/>
            <w:vAlign w:val="center"/>
          </w:tcPr>
          <w:p w14:paraId="49C35C08" w14:textId="2845005F" w:rsidR="001D3A13" w:rsidRDefault="0054103F" w:rsidP="00887EF4">
            <w:pPr>
              <w:cnfStyle w:val="000000000000" w:firstRow="0" w:lastRow="0" w:firstColumn="0" w:lastColumn="0" w:oddVBand="0" w:evenVBand="0" w:oddHBand="0" w:evenHBand="0" w:firstRowFirstColumn="0" w:firstRowLastColumn="0" w:lastRowFirstColumn="0" w:lastRowLastColumn="0"/>
            </w:pPr>
            <w:r>
              <w:t>7.2.5, 7.3.1</w:t>
            </w:r>
            <w:r w:rsidR="00EE2108">
              <w:t>, 7.2.1, 7.2.2</w:t>
            </w:r>
          </w:p>
        </w:tc>
        <w:tc>
          <w:tcPr>
            <w:tcW w:w="1418" w:type="dxa"/>
            <w:vAlign w:val="center"/>
          </w:tcPr>
          <w:p w14:paraId="66AE6EC7" w14:textId="277BE229" w:rsidR="001D3A13" w:rsidRDefault="00F02826" w:rsidP="00887EF4">
            <w:pPr>
              <w:cnfStyle w:val="000000000000" w:firstRow="0" w:lastRow="0" w:firstColumn="0" w:lastColumn="0" w:oddVBand="0" w:evenVBand="0" w:oddHBand="0" w:evenHBand="0" w:firstRowFirstColumn="0" w:firstRowLastColumn="0" w:lastRowFirstColumn="0" w:lastRowLastColumn="0"/>
            </w:pPr>
            <w:r>
              <w:t>5.1</w:t>
            </w:r>
          </w:p>
        </w:tc>
        <w:tc>
          <w:tcPr>
            <w:tcW w:w="4819" w:type="dxa"/>
            <w:vAlign w:val="center"/>
          </w:tcPr>
          <w:p w14:paraId="4CDCBA42" w14:textId="3866D8A9" w:rsidR="001D3A13" w:rsidRPr="000826F8" w:rsidRDefault="00D54CEF" w:rsidP="00887EF4">
            <w:pPr>
              <w:cnfStyle w:val="000000000000" w:firstRow="0" w:lastRow="0" w:firstColumn="0" w:lastColumn="0" w:oddVBand="0" w:evenVBand="0" w:oddHBand="0" w:evenHBand="0" w:firstRowFirstColumn="0" w:firstRowLastColumn="0" w:lastRowFirstColumn="0" w:lastRowLastColumn="0"/>
              <w:rPr>
                <w:lang w:val="en-US"/>
              </w:rPr>
            </w:pPr>
            <w:r w:rsidRPr="00D54CEF">
              <w:rPr>
                <w:lang w:val="en-US"/>
              </w:rPr>
              <w:t>Client/</w:t>
            </w:r>
            <w:proofErr w:type="spellStart"/>
            <w:r w:rsidRPr="00D54CEF">
              <w:rPr>
                <w:lang w:val="en-US"/>
              </w:rPr>
              <w:t>src</w:t>
            </w:r>
            <w:proofErr w:type="spellEnd"/>
            <w:r w:rsidRPr="00D54CEF">
              <w:rPr>
                <w:lang w:val="en-US"/>
              </w:rPr>
              <w:t>/main/resources/</w:t>
            </w:r>
            <w:proofErr w:type="spellStart"/>
            <w:r w:rsidRPr="00D54CEF">
              <w:rPr>
                <w:lang w:val="en-US"/>
              </w:rPr>
              <w:t>alleKurse.fxml</w:t>
            </w:r>
            <w:proofErr w:type="spellEnd"/>
          </w:p>
        </w:tc>
        <w:tc>
          <w:tcPr>
            <w:tcW w:w="851" w:type="dxa"/>
            <w:vAlign w:val="center"/>
          </w:tcPr>
          <w:p w14:paraId="4AE25A61" w14:textId="550F5951" w:rsidR="001D3A13" w:rsidRDefault="001F6DBA"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5D7F3FE7" w14:textId="77777777" w:rsidTr="78268474">
        <w:trPr>
          <w:trHeight w:val="30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529D78F" w14:textId="77777777" w:rsidR="001D3A13" w:rsidRPr="00B0775B" w:rsidRDefault="001D3A13" w:rsidP="00887EF4">
            <w:pPr>
              <w:rPr>
                <w:b w:val="0"/>
                <w:bCs w:val="0"/>
              </w:rPr>
            </w:pPr>
            <w:r w:rsidRPr="00B0775B">
              <w:rPr>
                <w:b w:val="0"/>
                <w:bCs w:val="0"/>
              </w:rPr>
              <w:t>7.1.6</w:t>
            </w:r>
          </w:p>
        </w:tc>
        <w:tc>
          <w:tcPr>
            <w:tcW w:w="2816" w:type="dxa"/>
            <w:vAlign w:val="center"/>
          </w:tcPr>
          <w:p w14:paraId="013F3F47"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Meine Lehrveranstaltungen GUI</w:t>
            </w:r>
          </w:p>
        </w:tc>
        <w:tc>
          <w:tcPr>
            <w:tcW w:w="1276" w:type="dxa"/>
            <w:vAlign w:val="center"/>
          </w:tcPr>
          <w:p w14:paraId="14DE2F4E" w14:textId="17CA274A" w:rsidR="001D3A13" w:rsidRPr="6D224507"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100202AA" w14:textId="565FE1D6" w:rsidR="001D3A13" w:rsidRPr="00F36781" w:rsidRDefault="38DFD62A" w:rsidP="00887EF4">
            <w:pPr>
              <w:cnfStyle w:val="000000000000" w:firstRow="0" w:lastRow="0" w:firstColumn="0" w:lastColumn="0" w:oddVBand="0" w:evenVBand="0" w:oddHBand="0" w:evenHBand="0" w:firstRowFirstColumn="0" w:firstRowLastColumn="0" w:lastRowFirstColumn="0" w:lastRowLastColumn="0"/>
              <w:rPr>
                <w:b/>
                <w:bCs/>
                <w:color w:val="4472C4" w:themeColor="accent5"/>
              </w:rPr>
            </w:pPr>
            <w:r w:rsidRPr="2FDB84D6">
              <w:rPr>
                <w:b/>
                <w:bCs/>
                <w:color w:val="7030A0"/>
              </w:rPr>
              <w:t>Serena</w:t>
            </w:r>
          </w:p>
        </w:tc>
        <w:tc>
          <w:tcPr>
            <w:tcW w:w="1843" w:type="dxa"/>
            <w:vAlign w:val="center"/>
          </w:tcPr>
          <w:p w14:paraId="382CFD6A" w14:textId="2DC9D21A" w:rsidR="001D3A13" w:rsidRDefault="00B7552B" w:rsidP="00887EF4">
            <w:pPr>
              <w:cnfStyle w:val="000000000000" w:firstRow="0" w:lastRow="0" w:firstColumn="0" w:lastColumn="0" w:oddVBand="0" w:evenVBand="0" w:oddHBand="0" w:evenHBand="0" w:firstRowFirstColumn="0" w:firstRowLastColumn="0" w:lastRowFirstColumn="0" w:lastRowLastColumn="0"/>
            </w:pPr>
            <w:r>
              <w:t xml:space="preserve">7.2.6, </w:t>
            </w:r>
            <w:r w:rsidR="009C06CF">
              <w:t>7.2.1, 7.2.3</w:t>
            </w:r>
          </w:p>
        </w:tc>
        <w:tc>
          <w:tcPr>
            <w:tcW w:w="1418" w:type="dxa"/>
            <w:vAlign w:val="center"/>
          </w:tcPr>
          <w:p w14:paraId="31029431" w14:textId="56A3F88E" w:rsidR="001D3A13" w:rsidRDefault="00147F94" w:rsidP="00887EF4">
            <w:pPr>
              <w:cnfStyle w:val="000000000000" w:firstRow="0" w:lastRow="0" w:firstColumn="0" w:lastColumn="0" w:oddVBand="0" w:evenVBand="0" w:oddHBand="0" w:evenHBand="0" w:firstRowFirstColumn="0" w:firstRowLastColumn="0" w:lastRowFirstColumn="0" w:lastRowLastColumn="0"/>
            </w:pPr>
            <w:r>
              <w:t>12.1</w:t>
            </w:r>
          </w:p>
        </w:tc>
        <w:tc>
          <w:tcPr>
            <w:tcW w:w="4819" w:type="dxa"/>
            <w:vAlign w:val="center"/>
          </w:tcPr>
          <w:p w14:paraId="4AFBD69F" w14:textId="3CF6F7F7" w:rsidR="00DB069F" w:rsidRPr="00DB069F" w:rsidRDefault="00F815F4" w:rsidP="00887EF4">
            <w:pPr>
              <w:cnfStyle w:val="000000000000" w:firstRow="0" w:lastRow="0" w:firstColumn="0" w:lastColumn="0" w:oddVBand="0" w:evenVBand="0" w:oddHBand="0" w:evenHBand="0" w:firstRowFirstColumn="0" w:firstRowLastColumn="0" w:lastRowFirstColumn="0" w:lastRowLastColumn="0"/>
              <w:rPr>
                <w:lang w:val="en-US"/>
              </w:rPr>
            </w:pPr>
            <w:r w:rsidRPr="00F815F4">
              <w:rPr>
                <w:lang w:val="en-US"/>
              </w:rPr>
              <w:t>Client/</w:t>
            </w:r>
            <w:proofErr w:type="spellStart"/>
            <w:r w:rsidRPr="00F815F4">
              <w:rPr>
                <w:lang w:val="en-US"/>
              </w:rPr>
              <w:t>src</w:t>
            </w:r>
            <w:proofErr w:type="spellEnd"/>
            <w:r w:rsidRPr="00F815F4">
              <w:rPr>
                <w:lang w:val="en-US"/>
              </w:rPr>
              <w:t>/main/resources/</w:t>
            </w:r>
            <w:proofErr w:type="spellStart"/>
            <w:r w:rsidRPr="00F815F4">
              <w:rPr>
                <w:lang w:val="en-US"/>
              </w:rPr>
              <w:t>meineKurse.fxml</w:t>
            </w:r>
            <w:proofErr w:type="spellEnd"/>
          </w:p>
        </w:tc>
        <w:tc>
          <w:tcPr>
            <w:tcW w:w="851" w:type="dxa"/>
            <w:vAlign w:val="center"/>
          </w:tcPr>
          <w:p w14:paraId="3A655BCB" w14:textId="4B57188D" w:rsidR="001D3A13" w:rsidRDefault="001F6DBA" w:rsidP="00887EF4">
            <w:pPr>
              <w:cnfStyle w:val="000000000000" w:firstRow="0" w:lastRow="0" w:firstColumn="0" w:lastColumn="0" w:oddVBand="0" w:evenVBand="0" w:oddHBand="0" w:evenHBand="0" w:firstRowFirstColumn="0" w:firstRowLastColumn="0" w:lastRowFirstColumn="0" w:lastRowLastColumn="0"/>
            </w:pPr>
            <w:r>
              <w:t>fertig</w:t>
            </w:r>
          </w:p>
        </w:tc>
      </w:tr>
      <w:tr w:rsidR="00C628C8" w:rsidRPr="0073722C" w14:paraId="148BECF6" w14:textId="77777777" w:rsidTr="78268474">
        <w:trPr>
          <w:trHeight w:val="289"/>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5C373DB" w14:textId="77777777" w:rsidR="001D3A13" w:rsidRPr="00B0775B" w:rsidRDefault="001D3A13" w:rsidP="00887EF4">
            <w:pPr>
              <w:rPr>
                <w:b w:val="0"/>
                <w:bCs w:val="0"/>
              </w:rPr>
            </w:pPr>
            <w:r w:rsidRPr="00B0775B">
              <w:rPr>
                <w:b w:val="0"/>
                <w:bCs w:val="0"/>
              </w:rPr>
              <w:t>7.1.7</w:t>
            </w:r>
          </w:p>
        </w:tc>
        <w:tc>
          <w:tcPr>
            <w:tcW w:w="2816" w:type="dxa"/>
            <w:vAlign w:val="center"/>
          </w:tcPr>
          <w:p w14:paraId="66408AD2"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Studentenliste GUI</w:t>
            </w:r>
          </w:p>
        </w:tc>
        <w:tc>
          <w:tcPr>
            <w:tcW w:w="1276" w:type="dxa"/>
            <w:vAlign w:val="center"/>
          </w:tcPr>
          <w:p w14:paraId="78AB652F" w14:textId="176DAE5A" w:rsidR="001D3A13" w:rsidRPr="6D224507" w:rsidRDefault="001D3A13" w:rsidP="00887EF4">
            <w:pPr>
              <w:cnfStyle w:val="000000000000" w:firstRow="0" w:lastRow="0" w:firstColumn="0" w:lastColumn="0" w:oddVBand="0" w:evenVBand="0" w:oddHBand="0" w:evenHBand="0" w:firstRowFirstColumn="0" w:firstRowLastColumn="0" w:lastRowFirstColumn="0" w:lastRowLastColumn="0"/>
            </w:pPr>
            <w:r w:rsidRPr="6D224507">
              <w:t>1 Tag</w:t>
            </w:r>
          </w:p>
        </w:tc>
        <w:tc>
          <w:tcPr>
            <w:tcW w:w="1417" w:type="dxa"/>
            <w:vAlign w:val="center"/>
          </w:tcPr>
          <w:p w14:paraId="6255B395" w14:textId="77777777" w:rsidR="001D3A13" w:rsidRPr="00962C78" w:rsidRDefault="001D3A13" w:rsidP="00887EF4">
            <w:pPr>
              <w:cnfStyle w:val="000000000000" w:firstRow="0" w:lastRow="0" w:firstColumn="0" w:lastColumn="0" w:oddVBand="0" w:evenVBand="0" w:oddHBand="0" w:evenHBand="0" w:firstRowFirstColumn="0" w:firstRowLastColumn="0" w:lastRowFirstColumn="0" w:lastRowLastColumn="0"/>
              <w:rPr>
                <w:b/>
                <w:bCs/>
              </w:rPr>
            </w:pPr>
            <w:proofErr w:type="spellStart"/>
            <w:r w:rsidRPr="00962C78">
              <w:rPr>
                <w:b/>
                <w:bCs/>
                <w:color w:val="70AD47" w:themeColor="accent6"/>
              </w:rPr>
              <w:t>Yafet</w:t>
            </w:r>
            <w:proofErr w:type="spellEnd"/>
          </w:p>
        </w:tc>
        <w:tc>
          <w:tcPr>
            <w:tcW w:w="1843" w:type="dxa"/>
            <w:vAlign w:val="center"/>
          </w:tcPr>
          <w:p w14:paraId="0CD7508C" w14:textId="14BDD240" w:rsidR="001D3A13" w:rsidRDefault="042EF5EA" w:rsidP="00887EF4">
            <w:pPr>
              <w:cnfStyle w:val="000000000000" w:firstRow="0" w:lastRow="0" w:firstColumn="0" w:lastColumn="0" w:oddVBand="0" w:evenVBand="0" w:oddHBand="0" w:evenHBand="0" w:firstRowFirstColumn="0" w:firstRowLastColumn="0" w:lastRowFirstColumn="0" w:lastRowLastColumn="0"/>
            </w:pPr>
            <w:r>
              <w:t>7.2.</w:t>
            </w:r>
            <w:r w:rsidR="4F2BE7D6">
              <w:t>7</w:t>
            </w:r>
          </w:p>
        </w:tc>
        <w:tc>
          <w:tcPr>
            <w:tcW w:w="1418" w:type="dxa"/>
            <w:vAlign w:val="center"/>
          </w:tcPr>
          <w:p w14:paraId="3B39B02D" w14:textId="68AB3E04" w:rsidR="001D3A13" w:rsidRDefault="00DE7E71" w:rsidP="00887EF4">
            <w:pPr>
              <w:cnfStyle w:val="000000000000" w:firstRow="0" w:lastRow="0" w:firstColumn="0" w:lastColumn="0" w:oddVBand="0" w:evenVBand="0" w:oddHBand="0" w:evenHBand="0" w:firstRowFirstColumn="0" w:firstRowLastColumn="0" w:lastRowFirstColumn="0" w:lastRowLastColumn="0"/>
            </w:pPr>
            <w:r>
              <w:t>8.1</w:t>
            </w:r>
          </w:p>
        </w:tc>
        <w:tc>
          <w:tcPr>
            <w:tcW w:w="4819" w:type="dxa"/>
            <w:vAlign w:val="center"/>
          </w:tcPr>
          <w:p w14:paraId="2F28735C" w14:textId="53C65BA7" w:rsidR="001D3A13" w:rsidRDefault="29542AD3" w:rsidP="00887EF4">
            <w:pPr>
              <w:cnfStyle w:val="000000000000" w:firstRow="0" w:lastRow="0" w:firstColumn="0" w:lastColumn="0" w:oddVBand="0" w:evenVBand="0" w:oddHBand="0" w:evenHBand="0" w:firstRowFirstColumn="0" w:firstRowLastColumn="0" w:lastRowFirstColumn="0" w:lastRowLastColumn="0"/>
              <w:rPr>
                <w:lang w:val="en-US"/>
              </w:rPr>
            </w:pPr>
            <w:r w:rsidRPr="29542AD3">
              <w:rPr>
                <w:lang w:val="en-US"/>
              </w:rPr>
              <w:t>Client</w:t>
            </w:r>
            <w:r w:rsidR="00B3555B" w:rsidRPr="00B3555B">
              <w:rPr>
                <w:lang w:val="en-US"/>
              </w:rPr>
              <w:t>/</w:t>
            </w:r>
            <w:proofErr w:type="spellStart"/>
            <w:r w:rsidRPr="29542AD3">
              <w:rPr>
                <w:lang w:val="en-US"/>
              </w:rPr>
              <w:t>src</w:t>
            </w:r>
            <w:proofErr w:type="spellEnd"/>
            <w:r w:rsidR="00B3555B" w:rsidRPr="00B3555B">
              <w:rPr>
                <w:lang w:val="en-US"/>
              </w:rPr>
              <w:t>/</w:t>
            </w:r>
            <w:r w:rsidRPr="29542AD3">
              <w:rPr>
                <w:lang w:val="en-US"/>
              </w:rPr>
              <w:t>main</w:t>
            </w:r>
            <w:r w:rsidR="00B3555B" w:rsidRPr="00B3555B">
              <w:rPr>
                <w:lang w:val="en-US"/>
              </w:rPr>
              <w:t>/</w:t>
            </w:r>
            <w:r w:rsidRPr="29542AD3">
              <w:rPr>
                <w:lang w:val="en-US"/>
              </w:rPr>
              <w:t>resources</w:t>
            </w:r>
            <w:r w:rsidR="00B3555B" w:rsidRPr="00B3555B">
              <w:rPr>
                <w:lang w:val="en-US"/>
              </w:rPr>
              <w:t>/</w:t>
            </w:r>
            <w:proofErr w:type="spellStart"/>
            <w:r w:rsidRPr="29542AD3">
              <w:rPr>
                <w:lang w:val="en-US"/>
              </w:rPr>
              <w:t>studentenListe.</w:t>
            </w:r>
            <w:r w:rsidR="00B3555B" w:rsidRPr="00B3555B">
              <w:rPr>
                <w:lang w:val="en-US"/>
              </w:rPr>
              <w:t>fxml</w:t>
            </w:r>
            <w:proofErr w:type="spellEnd"/>
          </w:p>
        </w:tc>
        <w:tc>
          <w:tcPr>
            <w:tcW w:w="851" w:type="dxa"/>
            <w:vAlign w:val="center"/>
          </w:tcPr>
          <w:p w14:paraId="3DDE4F10" w14:textId="57BDB23B" w:rsidR="001D3A13" w:rsidRPr="00EC2D0C" w:rsidRDefault="00206E9C" w:rsidP="00887EF4">
            <w:pPr>
              <w:cnfStyle w:val="000000000000" w:firstRow="0" w:lastRow="0" w:firstColumn="0" w:lastColumn="0" w:oddVBand="0" w:evenVBand="0" w:oddHBand="0" w:evenHBand="0" w:firstRowFirstColumn="0" w:firstRowLastColumn="0" w:lastRowFirstColumn="0" w:lastRowLastColumn="0"/>
              <w:rPr>
                <w:lang w:val="en-US"/>
              </w:rPr>
            </w:pPr>
            <w:r>
              <w:t>fertig</w:t>
            </w:r>
          </w:p>
        </w:tc>
      </w:tr>
      <w:tr w:rsidR="00C628C8" w14:paraId="2F9016F1"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70E4C2B" w14:textId="315BF729" w:rsidR="001D3A13" w:rsidRPr="00B0775B" w:rsidRDefault="001D3A13" w:rsidP="00887EF4">
            <w:pPr>
              <w:rPr>
                <w:b w:val="0"/>
                <w:bCs w:val="0"/>
              </w:rPr>
            </w:pPr>
            <w:r w:rsidRPr="00B0775B">
              <w:rPr>
                <w:b w:val="0"/>
                <w:bCs w:val="0"/>
              </w:rPr>
              <w:t>7.2</w:t>
            </w:r>
            <w:r w:rsidR="47952574">
              <w:rPr>
                <w:b w:val="0"/>
                <w:bCs w:val="0"/>
              </w:rPr>
              <w:t>.1</w:t>
            </w:r>
          </w:p>
        </w:tc>
        <w:tc>
          <w:tcPr>
            <w:tcW w:w="2816" w:type="dxa"/>
            <w:vAlign w:val="center"/>
          </w:tcPr>
          <w:p w14:paraId="037FFD03" w14:textId="1AF3DD8D" w:rsidR="001D3A13" w:rsidRDefault="345D2E4B" w:rsidP="00887EF4">
            <w:pPr>
              <w:cnfStyle w:val="000000000000" w:firstRow="0" w:lastRow="0" w:firstColumn="0" w:lastColumn="0" w:oddVBand="0" w:evenVBand="0" w:oddHBand="0" w:evenHBand="0" w:firstRowFirstColumn="0" w:firstRowLastColumn="0" w:lastRowFirstColumn="0" w:lastRowLastColumn="0"/>
            </w:pPr>
            <w:r>
              <w:t>Lehrveranstaltungs</w:t>
            </w:r>
            <w:r w:rsidR="00FA4EE8">
              <w:t>-</w:t>
            </w:r>
            <w:proofErr w:type="spellStart"/>
            <w:r>
              <w:t>übersichtsseite</w:t>
            </w:r>
            <w:proofErr w:type="spellEnd"/>
          </w:p>
          <w:p w14:paraId="5A8CED4E" w14:textId="7EA7DCF8" w:rsidR="001D3A13" w:rsidRDefault="345D2E4B" w:rsidP="00887EF4">
            <w:pPr>
              <w:cnfStyle w:val="000000000000" w:firstRow="0" w:lastRow="0" w:firstColumn="0" w:lastColumn="0" w:oddVBand="0" w:evenVBand="0" w:oddHBand="0" w:evenHBand="0" w:firstRowFirstColumn="0" w:firstRowLastColumn="0" w:lastRowFirstColumn="0" w:lastRowLastColumn="0"/>
            </w:pPr>
            <w:r>
              <w:t>Controller</w:t>
            </w:r>
          </w:p>
        </w:tc>
        <w:tc>
          <w:tcPr>
            <w:tcW w:w="1276" w:type="dxa"/>
            <w:vAlign w:val="center"/>
          </w:tcPr>
          <w:p w14:paraId="0DD6A9FF" w14:textId="026AB15D" w:rsidR="001D3A13" w:rsidRPr="6D224507" w:rsidRDefault="345D2E4B" w:rsidP="00887EF4">
            <w:pPr>
              <w:cnfStyle w:val="000000000000" w:firstRow="0" w:lastRow="0" w:firstColumn="0" w:lastColumn="0" w:oddVBand="0" w:evenVBand="0" w:oddHBand="0" w:evenHBand="0" w:firstRowFirstColumn="0" w:firstRowLastColumn="0" w:lastRowFirstColumn="0" w:lastRowLastColumn="0"/>
            </w:pPr>
            <w:r>
              <w:t>2</w:t>
            </w:r>
            <w:r w:rsidR="001D3A13" w:rsidRPr="4E3275FB">
              <w:t xml:space="preserve"> Tage</w:t>
            </w:r>
          </w:p>
        </w:tc>
        <w:tc>
          <w:tcPr>
            <w:tcW w:w="1417" w:type="dxa"/>
            <w:vAlign w:val="center"/>
          </w:tcPr>
          <w:p w14:paraId="7F4460CB" w14:textId="77C03558" w:rsidR="001D3A13" w:rsidRPr="00F36781" w:rsidRDefault="58D7B41F" w:rsidP="00887EF4">
            <w:pPr>
              <w:spacing w:line="259" w:lineRule="auto"/>
              <w:cnfStyle w:val="000000000000" w:firstRow="0" w:lastRow="0" w:firstColumn="0" w:lastColumn="0" w:oddVBand="0" w:evenVBand="0" w:oddHBand="0" w:evenHBand="0" w:firstRowFirstColumn="0" w:firstRowLastColumn="0" w:lastRowFirstColumn="0" w:lastRowLastColumn="0"/>
              <w:rPr>
                <w:b/>
                <w:bCs/>
              </w:rPr>
            </w:pPr>
            <w:r w:rsidRPr="00F36781">
              <w:rPr>
                <w:b/>
                <w:bCs/>
                <w:color w:val="4472C4" w:themeColor="accent5"/>
              </w:rPr>
              <w:t>Nguyen</w:t>
            </w:r>
          </w:p>
        </w:tc>
        <w:tc>
          <w:tcPr>
            <w:tcW w:w="1843" w:type="dxa"/>
            <w:vAlign w:val="center"/>
          </w:tcPr>
          <w:p w14:paraId="7D423EAF" w14:textId="47E6096C" w:rsidR="001D3A13" w:rsidRDefault="59BE4675" w:rsidP="00887EF4">
            <w:pPr>
              <w:cnfStyle w:val="000000000000" w:firstRow="0" w:lastRow="0" w:firstColumn="0" w:lastColumn="0" w:oddVBand="0" w:evenVBand="0" w:oddHBand="0" w:evenHBand="0" w:firstRowFirstColumn="0" w:firstRowLastColumn="0" w:lastRowFirstColumn="0" w:lastRowLastColumn="0"/>
            </w:pPr>
            <w:r>
              <w:t>7.1.1</w:t>
            </w:r>
            <w:r w:rsidR="4064E3C4">
              <w:t>,</w:t>
            </w:r>
            <w:r w:rsidR="1ABF7A84">
              <w:t xml:space="preserve"> 8.1</w:t>
            </w:r>
            <w:r w:rsidR="7B8823D7">
              <w:t>, 7.2.5</w:t>
            </w:r>
            <w:r w:rsidR="205F3FC3">
              <w:t>, 7.1</w:t>
            </w:r>
            <w:r w:rsidR="336020D5">
              <w:t>.4</w:t>
            </w:r>
            <w:r w:rsidR="39F07741">
              <w:t>, 10.2</w:t>
            </w:r>
          </w:p>
        </w:tc>
        <w:tc>
          <w:tcPr>
            <w:tcW w:w="1418" w:type="dxa"/>
            <w:vAlign w:val="center"/>
          </w:tcPr>
          <w:p w14:paraId="716BB1FD" w14:textId="0A6E68B1" w:rsidR="001D3A13" w:rsidRDefault="00414892" w:rsidP="00887EF4">
            <w:pPr>
              <w:cnfStyle w:val="000000000000" w:firstRow="0" w:lastRow="0" w:firstColumn="0" w:lastColumn="0" w:oddVBand="0" w:evenVBand="0" w:oddHBand="0" w:evenHBand="0" w:firstRowFirstColumn="0" w:firstRowLastColumn="0" w:lastRowFirstColumn="0" w:lastRowLastColumn="0"/>
            </w:pPr>
            <w:r>
              <w:t>3.1</w:t>
            </w:r>
          </w:p>
        </w:tc>
        <w:tc>
          <w:tcPr>
            <w:tcW w:w="4819" w:type="dxa"/>
            <w:vAlign w:val="center"/>
          </w:tcPr>
          <w:p w14:paraId="3472BFAB" w14:textId="6935340C" w:rsidR="00653E04" w:rsidRDefault="5F07D968" w:rsidP="00887EF4">
            <w:pPr>
              <w:cnfStyle w:val="000000000000" w:firstRow="0" w:lastRow="0" w:firstColumn="0" w:lastColumn="0" w:oddVBand="0" w:evenVBand="0" w:oddHBand="0" w:evenHBand="0" w:firstRowFirstColumn="0" w:firstRowLastColumn="0" w:lastRowFirstColumn="0" w:lastRowLastColumn="0"/>
            </w:pPr>
            <w:r>
              <w:t xml:space="preserve">Client/src/main/java/Client/Controller/LehrveranstaltungsuebersichtsseiteController.java </w:t>
            </w:r>
          </w:p>
          <w:p w14:paraId="4B981ED6" w14:textId="6935340C" w:rsidR="001D3A13" w:rsidRDefault="5F07D968" w:rsidP="00887EF4">
            <w:pPr>
              <w:cnfStyle w:val="000000000000" w:firstRow="0" w:lastRow="0" w:firstColumn="0" w:lastColumn="0" w:oddVBand="0" w:evenVBand="0" w:oddHBand="0" w:evenHBand="0" w:firstRowFirstColumn="0" w:firstRowLastColumn="0" w:lastRowFirstColumn="0" w:lastRowLastColumn="0"/>
            </w:pPr>
            <w:r>
              <w:t xml:space="preserve">Zeile 1 – 87, </w:t>
            </w:r>
            <w:r w:rsidR="0771C00A">
              <w:t>106 - 170</w:t>
            </w:r>
          </w:p>
        </w:tc>
        <w:tc>
          <w:tcPr>
            <w:tcW w:w="851" w:type="dxa"/>
            <w:vAlign w:val="center"/>
          </w:tcPr>
          <w:p w14:paraId="25E3CF2F" w14:textId="291B471E" w:rsidR="001D3A13" w:rsidRDefault="78B188A3" w:rsidP="00887EF4">
            <w:pPr>
              <w:cnfStyle w:val="000000000000" w:firstRow="0" w:lastRow="0" w:firstColumn="0" w:lastColumn="0" w:oddVBand="0" w:evenVBand="0" w:oddHBand="0" w:evenHBand="0" w:firstRowFirstColumn="0" w:firstRowLastColumn="0" w:lastRowFirstColumn="0" w:lastRowLastColumn="0"/>
            </w:pPr>
            <w:r>
              <w:t>fertig</w:t>
            </w:r>
          </w:p>
        </w:tc>
      </w:tr>
      <w:tr w:rsidR="00BC5D81" w14:paraId="09A0A059"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0A3FD38" w14:textId="575F452D" w:rsidR="00BC5D81" w:rsidRPr="00BC5D81" w:rsidRDefault="00BC5D81" w:rsidP="00887EF4">
            <w:pPr>
              <w:rPr>
                <w:b w:val="0"/>
                <w:bCs w:val="0"/>
              </w:rPr>
            </w:pPr>
            <w:r w:rsidRPr="00BC5D81">
              <w:rPr>
                <w:b w:val="0"/>
                <w:bCs w:val="0"/>
              </w:rPr>
              <w:t>7.2.2</w:t>
            </w:r>
          </w:p>
        </w:tc>
        <w:tc>
          <w:tcPr>
            <w:tcW w:w="2816" w:type="dxa"/>
            <w:vAlign w:val="center"/>
          </w:tcPr>
          <w:p w14:paraId="3E363B90" w14:textId="680588CA" w:rsidR="00BC5D81" w:rsidRDefault="00BC5D81" w:rsidP="00887EF4">
            <w:pPr>
              <w:cnfStyle w:val="000000000000" w:firstRow="0" w:lastRow="0" w:firstColumn="0" w:lastColumn="0" w:oddVBand="0" w:evenVBand="0" w:oddHBand="0" w:evenHBand="0" w:firstRowFirstColumn="0" w:firstRowLastColumn="0" w:lastRowFirstColumn="0" w:lastRowLastColumn="0"/>
            </w:pPr>
            <w:r>
              <w:t>Lehrveranstaltungsbeitrittsseite Controller</w:t>
            </w:r>
          </w:p>
        </w:tc>
        <w:tc>
          <w:tcPr>
            <w:tcW w:w="1276" w:type="dxa"/>
            <w:vAlign w:val="center"/>
          </w:tcPr>
          <w:p w14:paraId="4197E492" w14:textId="7CDEA347" w:rsidR="00BC5D81" w:rsidRDefault="00BA78C2" w:rsidP="00887EF4">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17" w:type="dxa"/>
            <w:vAlign w:val="center"/>
          </w:tcPr>
          <w:p w14:paraId="7B288609" w14:textId="35885C22" w:rsidR="00BC5D81" w:rsidRDefault="00B83284"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5CAAEEAB" w14:textId="77777777" w:rsidR="00BC5D81" w:rsidRDefault="00BC5D81"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24930970" w14:textId="347B4F33" w:rsidR="00BC5D81" w:rsidRDefault="00FE38BE" w:rsidP="00887EF4">
            <w:pPr>
              <w:cnfStyle w:val="000000000000" w:firstRow="0" w:lastRow="0" w:firstColumn="0" w:lastColumn="0" w:oddVBand="0" w:evenVBand="0" w:oddHBand="0" w:evenHBand="0" w:firstRowFirstColumn="0" w:firstRowLastColumn="0" w:lastRowFirstColumn="0" w:lastRowLastColumn="0"/>
            </w:pPr>
            <w:r>
              <w:t>6.1</w:t>
            </w:r>
          </w:p>
        </w:tc>
        <w:tc>
          <w:tcPr>
            <w:tcW w:w="4819" w:type="dxa"/>
            <w:vAlign w:val="center"/>
          </w:tcPr>
          <w:p w14:paraId="37DDD612" w14:textId="0F031D44" w:rsidR="00BC5D81" w:rsidRDefault="17651417" w:rsidP="00887EF4">
            <w:pPr>
              <w:cnfStyle w:val="000000000000" w:firstRow="0" w:lastRow="0" w:firstColumn="0" w:lastColumn="0" w:oddVBand="0" w:evenVBand="0" w:oddHBand="0" w:evenHBand="0" w:firstRowFirstColumn="0" w:firstRowLastColumn="0" w:lastRowFirstColumn="0" w:lastRowLastColumn="0"/>
              <w:rPr>
                <w:lang w:val="en-US"/>
              </w:rPr>
            </w:pPr>
            <w:r w:rsidRPr="17651417">
              <w:rPr>
                <w:lang w:val="en-US"/>
              </w:rPr>
              <w:t>Client/src/main/java/Client/Controller/LehrveranstaltungBeitretenController.java</w:t>
            </w:r>
          </w:p>
        </w:tc>
        <w:tc>
          <w:tcPr>
            <w:tcW w:w="851" w:type="dxa"/>
            <w:vAlign w:val="center"/>
          </w:tcPr>
          <w:p w14:paraId="546A35D9" w14:textId="7C7A64DC" w:rsidR="00BC5D81" w:rsidRDefault="3AE2EDD2" w:rsidP="00887EF4">
            <w:pPr>
              <w:cnfStyle w:val="000000000000" w:firstRow="0" w:lastRow="0" w:firstColumn="0" w:lastColumn="0" w:oddVBand="0" w:evenVBand="0" w:oddHBand="0" w:evenHBand="0" w:firstRowFirstColumn="0" w:firstRowLastColumn="0" w:lastRowFirstColumn="0" w:lastRowLastColumn="0"/>
            </w:pPr>
            <w:r>
              <w:t>fertig</w:t>
            </w:r>
          </w:p>
        </w:tc>
      </w:tr>
      <w:tr w:rsidR="00DD4AC8" w14:paraId="682586E7"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769182F" w14:textId="03BB5938" w:rsidR="00DD4AC8" w:rsidRPr="00BC5D81" w:rsidRDefault="00DD4AC8" w:rsidP="00887EF4">
            <w:pPr>
              <w:rPr>
                <w:b w:val="0"/>
                <w:bCs w:val="0"/>
              </w:rPr>
            </w:pPr>
            <w:r>
              <w:rPr>
                <w:b w:val="0"/>
                <w:bCs w:val="0"/>
              </w:rPr>
              <w:t>7.2.2.1</w:t>
            </w:r>
          </w:p>
        </w:tc>
        <w:tc>
          <w:tcPr>
            <w:tcW w:w="2816" w:type="dxa"/>
            <w:vAlign w:val="center"/>
          </w:tcPr>
          <w:p w14:paraId="35D193D9" w14:textId="7DCFBCF4" w:rsidR="00DD4AC8" w:rsidRDefault="00F106C7" w:rsidP="00887EF4">
            <w:pPr>
              <w:cnfStyle w:val="000000000000" w:firstRow="0" w:lastRow="0" w:firstColumn="0" w:lastColumn="0" w:oddVBand="0" w:evenVBand="0" w:oddHBand="0" w:evenHBand="0" w:firstRowFirstColumn="0" w:firstRowLastColumn="0" w:lastRowFirstColumn="0" w:lastRowLastColumn="0"/>
            </w:pPr>
            <w:r>
              <w:t>Beitritt zu Lehrveranstaltung</w:t>
            </w:r>
          </w:p>
        </w:tc>
        <w:tc>
          <w:tcPr>
            <w:tcW w:w="1276" w:type="dxa"/>
            <w:vAlign w:val="center"/>
          </w:tcPr>
          <w:p w14:paraId="4421BE54" w14:textId="0FEFDA8C" w:rsidR="00DD4AC8" w:rsidRDefault="3BE0CB89"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5D8F75D4" w14:textId="734A866B" w:rsidR="00DD4AC8" w:rsidRDefault="00B83284"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63A833A2" w14:textId="25D5CF8C" w:rsidR="00DD4AC8" w:rsidRDefault="771B2332" w:rsidP="00887EF4">
            <w:pPr>
              <w:cnfStyle w:val="000000000000" w:firstRow="0" w:lastRow="0" w:firstColumn="0" w:lastColumn="0" w:oddVBand="0" w:evenVBand="0" w:oddHBand="0" w:evenHBand="0" w:firstRowFirstColumn="0" w:firstRowLastColumn="0" w:lastRowFirstColumn="0" w:lastRowLastColumn="0"/>
            </w:pPr>
            <w:r>
              <w:t>7.2.2</w:t>
            </w:r>
          </w:p>
        </w:tc>
        <w:tc>
          <w:tcPr>
            <w:tcW w:w="1418" w:type="dxa"/>
            <w:vAlign w:val="center"/>
          </w:tcPr>
          <w:p w14:paraId="46D1C417" w14:textId="5BBF9486" w:rsidR="00DD4AC8" w:rsidRDefault="006321FD" w:rsidP="00887EF4">
            <w:pPr>
              <w:cnfStyle w:val="000000000000" w:firstRow="0" w:lastRow="0" w:firstColumn="0" w:lastColumn="0" w:oddVBand="0" w:evenVBand="0" w:oddHBand="0" w:evenHBand="0" w:firstRowFirstColumn="0" w:firstRowLastColumn="0" w:lastRowFirstColumn="0" w:lastRowLastColumn="0"/>
            </w:pPr>
            <w:r>
              <w:t>6.1</w:t>
            </w:r>
          </w:p>
        </w:tc>
        <w:tc>
          <w:tcPr>
            <w:tcW w:w="4819" w:type="dxa"/>
            <w:vAlign w:val="center"/>
          </w:tcPr>
          <w:p w14:paraId="674471C4" w14:textId="0484D934" w:rsidR="00DD4AC8" w:rsidRPr="00EC2D0C" w:rsidRDefault="367C79BE" w:rsidP="00887EF4">
            <w:pPr>
              <w:spacing w:line="259" w:lineRule="auto"/>
              <w:cnfStyle w:val="000000000000" w:firstRow="0" w:lastRow="0" w:firstColumn="0" w:lastColumn="0" w:oddVBand="0" w:evenVBand="0" w:oddHBand="0" w:evenHBand="0" w:firstRowFirstColumn="0" w:firstRowLastColumn="0" w:lastRowFirstColumn="0" w:lastRowLastColumn="0"/>
            </w:pPr>
            <w:r w:rsidRPr="00EC2D0C">
              <w:t>Client/src/main/java/Client/Controller/LehrveranstaltungBeitretenController.java</w:t>
            </w:r>
          </w:p>
          <w:p w14:paraId="2F8457F0" w14:textId="0484D934" w:rsidR="00DD4AC8" w:rsidRPr="00EC2D0C" w:rsidRDefault="00DD4AC8" w:rsidP="00887EF4">
            <w:pPr>
              <w:spacing w:line="259" w:lineRule="auto"/>
              <w:cnfStyle w:val="000000000000" w:firstRow="0" w:lastRow="0" w:firstColumn="0" w:lastColumn="0" w:oddVBand="0" w:evenVBand="0" w:oddHBand="0" w:evenHBand="0" w:firstRowFirstColumn="0" w:firstRowLastColumn="0" w:lastRowFirstColumn="0" w:lastRowLastColumn="0"/>
            </w:pPr>
          </w:p>
          <w:p w14:paraId="6FE843BE" w14:textId="0484D934" w:rsidR="00DD4AC8" w:rsidRPr="00EC2D0C" w:rsidRDefault="367C79BE" w:rsidP="00887EF4">
            <w:pPr>
              <w:spacing w:line="259" w:lineRule="auto"/>
              <w:cnfStyle w:val="000000000000" w:firstRow="0" w:lastRow="0" w:firstColumn="0" w:lastColumn="0" w:oddVBand="0" w:evenVBand="0" w:oddHBand="0" w:evenHBand="0" w:firstRowFirstColumn="0" w:firstRowLastColumn="0" w:lastRowFirstColumn="0" w:lastRowLastColumn="0"/>
            </w:pPr>
            <w:r w:rsidRPr="00EC2D0C">
              <w:t>Server/</w:t>
            </w:r>
            <w:proofErr w:type="spellStart"/>
            <w:r w:rsidRPr="00EC2D0C">
              <w:t>src</w:t>
            </w:r>
            <w:proofErr w:type="spellEnd"/>
            <w:r w:rsidRPr="00EC2D0C">
              <w:t>/</w:t>
            </w:r>
            <w:proofErr w:type="spellStart"/>
            <w:r w:rsidRPr="00EC2D0C">
              <w:t>main</w:t>
            </w:r>
            <w:proofErr w:type="spellEnd"/>
            <w:r w:rsidRPr="00EC2D0C">
              <w:t>/</w:t>
            </w:r>
            <w:proofErr w:type="spellStart"/>
            <w:r w:rsidRPr="00EC2D0C">
              <w:t>java</w:t>
            </w:r>
            <w:proofErr w:type="spellEnd"/>
            <w:r w:rsidRPr="00EC2D0C">
              <w:t>/Server/Controller/ LehrveranstaltungController.java</w:t>
            </w:r>
          </w:p>
          <w:p w14:paraId="0717F230" w14:textId="0484D934" w:rsidR="00DD4AC8" w:rsidRPr="00EC2D0C" w:rsidRDefault="367C79BE" w:rsidP="00887EF4">
            <w:pPr>
              <w:spacing w:line="259" w:lineRule="auto"/>
              <w:cnfStyle w:val="000000000000" w:firstRow="0" w:lastRow="0" w:firstColumn="0" w:lastColumn="0" w:oddVBand="0" w:evenVBand="0" w:oddHBand="0" w:evenHBand="0" w:firstRowFirstColumn="0" w:firstRowLastColumn="0" w:lastRowFirstColumn="0" w:lastRowLastColumn="0"/>
            </w:pPr>
            <w:r w:rsidRPr="00EC2D0C">
              <w:t>Zeile 41-45</w:t>
            </w:r>
          </w:p>
          <w:p w14:paraId="71E49A42" w14:textId="6A958E9B" w:rsidR="00DD4AC8" w:rsidRDefault="7646F7BB" w:rsidP="00887EF4">
            <w:pPr>
              <w:spacing w:line="259" w:lineRule="auto"/>
              <w:cnfStyle w:val="000000000000" w:firstRow="0" w:lastRow="0" w:firstColumn="0" w:lastColumn="0" w:oddVBand="0" w:evenVBand="0" w:oddHBand="0" w:evenHBand="0" w:firstRowFirstColumn="0" w:firstRowLastColumn="0" w:lastRowFirstColumn="0" w:lastRowLastColumn="0"/>
            </w:pPr>
            <w:proofErr w:type="gramStart"/>
            <w:r w:rsidRPr="00EC2D0C">
              <w:t>Beitreten(</w:t>
            </w:r>
            <w:proofErr w:type="gramEnd"/>
            <w:r w:rsidRPr="00EC2D0C">
              <w:t>)</w:t>
            </w:r>
          </w:p>
          <w:p w14:paraId="43BDEECA" w14:textId="6A958E9B" w:rsidR="00700680" w:rsidRPr="00EC2D0C" w:rsidRDefault="00700680" w:rsidP="00887EF4">
            <w:pPr>
              <w:spacing w:line="259" w:lineRule="auto"/>
              <w:cnfStyle w:val="000000000000" w:firstRow="0" w:lastRow="0" w:firstColumn="0" w:lastColumn="0" w:oddVBand="0" w:evenVBand="0" w:oddHBand="0" w:evenHBand="0" w:firstRowFirstColumn="0" w:firstRowLastColumn="0" w:lastRowFirstColumn="0" w:lastRowLastColumn="0"/>
            </w:pPr>
          </w:p>
          <w:p w14:paraId="2E7A1284" w14:textId="0484D934" w:rsidR="00DD4AC8" w:rsidRPr="00EC2D0C" w:rsidRDefault="367C79BE" w:rsidP="00887EF4">
            <w:pPr>
              <w:spacing w:line="259" w:lineRule="auto"/>
              <w:cnfStyle w:val="000000000000" w:firstRow="0" w:lastRow="0" w:firstColumn="0" w:lastColumn="0" w:oddVBand="0" w:evenVBand="0" w:oddHBand="0" w:evenHBand="0" w:firstRowFirstColumn="0" w:firstRowLastColumn="0" w:lastRowFirstColumn="0" w:lastRowLastColumn="0"/>
            </w:pPr>
            <w:r w:rsidRPr="00EC2D0C">
              <w:t>Server/</w:t>
            </w:r>
            <w:proofErr w:type="spellStart"/>
            <w:r w:rsidRPr="00EC2D0C">
              <w:t>src</w:t>
            </w:r>
            <w:proofErr w:type="spellEnd"/>
            <w:r w:rsidRPr="00EC2D0C">
              <w:t>/</w:t>
            </w:r>
            <w:proofErr w:type="spellStart"/>
            <w:r w:rsidRPr="00EC2D0C">
              <w:t>main</w:t>
            </w:r>
            <w:proofErr w:type="spellEnd"/>
            <w:r w:rsidRPr="00EC2D0C">
              <w:t>/</w:t>
            </w:r>
            <w:proofErr w:type="spellStart"/>
            <w:r w:rsidRPr="00EC2D0C">
              <w:t>java</w:t>
            </w:r>
            <w:proofErr w:type="spellEnd"/>
            <w:r w:rsidRPr="00EC2D0C">
              <w:t>/Server/Services/ LehrveranstaltungService.java</w:t>
            </w:r>
          </w:p>
          <w:p w14:paraId="7815ABCD" w14:textId="0484D934" w:rsidR="00DD4AC8" w:rsidRPr="002A4A13" w:rsidRDefault="367C79BE" w:rsidP="00887EF4">
            <w:pPr>
              <w:spacing w:line="259" w:lineRule="auto"/>
              <w:cnfStyle w:val="000000000000" w:firstRow="0" w:lastRow="0" w:firstColumn="0" w:lastColumn="0" w:oddVBand="0" w:evenVBand="0" w:oddHBand="0" w:evenHBand="0" w:firstRowFirstColumn="0" w:firstRowLastColumn="0" w:lastRowFirstColumn="0" w:lastRowLastColumn="0"/>
            </w:pPr>
            <w:proofErr w:type="gramStart"/>
            <w:r w:rsidRPr="002A4A13">
              <w:t>Beitreten(</w:t>
            </w:r>
            <w:proofErr w:type="gramEnd"/>
            <w:r w:rsidRPr="002A4A13">
              <w:t>)</w:t>
            </w:r>
          </w:p>
          <w:p w14:paraId="785C71F4" w14:textId="6323E8F6" w:rsidR="00DD4AC8" w:rsidRPr="00567599" w:rsidRDefault="367C79BE" w:rsidP="00887EF4">
            <w:pPr>
              <w:spacing w:line="259" w:lineRule="auto"/>
              <w:cnfStyle w:val="000000000000" w:firstRow="0" w:lastRow="0" w:firstColumn="0" w:lastColumn="0" w:oddVBand="0" w:evenVBand="0" w:oddHBand="0" w:evenHBand="0" w:firstRowFirstColumn="0" w:firstRowLastColumn="0" w:lastRowFirstColumn="0" w:lastRowLastColumn="0"/>
              <w:rPr>
                <w:lang w:val="en-US"/>
              </w:rPr>
            </w:pPr>
            <w:r w:rsidRPr="367C79BE">
              <w:rPr>
                <w:lang w:val="en-US"/>
              </w:rPr>
              <w:t>Zeile 43-45</w:t>
            </w:r>
          </w:p>
        </w:tc>
        <w:tc>
          <w:tcPr>
            <w:tcW w:w="851" w:type="dxa"/>
            <w:vAlign w:val="center"/>
          </w:tcPr>
          <w:p w14:paraId="0D8CA869" w14:textId="034C492E" w:rsidR="00DD4AC8" w:rsidRDefault="00A47A09" w:rsidP="00887EF4">
            <w:pPr>
              <w:cnfStyle w:val="000000000000" w:firstRow="0" w:lastRow="0" w:firstColumn="0" w:lastColumn="0" w:oddVBand="0" w:evenVBand="0" w:oddHBand="0" w:evenHBand="0" w:firstRowFirstColumn="0" w:firstRowLastColumn="0" w:lastRowFirstColumn="0" w:lastRowLastColumn="0"/>
            </w:pPr>
            <w:r>
              <w:lastRenderedPageBreak/>
              <w:t>fertig</w:t>
            </w:r>
          </w:p>
        </w:tc>
      </w:tr>
      <w:tr w:rsidR="00BC5D81" w14:paraId="7758CE86"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3A6E269" w14:textId="52BB581E" w:rsidR="00BC5D81" w:rsidRPr="00BC5D81" w:rsidRDefault="00BC5D81" w:rsidP="00887EF4">
            <w:pPr>
              <w:rPr>
                <w:b w:val="0"/>
                <w:bCs w:val="0"/>
              </w:rPr>
            </w:pPr>
            <w:r w:rsidRPr="00BC5D81">
              <w:rPr>
                <w:b w:val="0"/>
                <w:bCs w:val="0"/>
              </w:rPr>
              <w:t>7.2.3</w:t>
            </w:r>
          </w:p>
        </w:tc>
        <w:tc>
          <w:tcPr>
            <w:tcW w:w="2816" w:type="dxa"/>
            <w:vAlign w:val="center"/>
          </w:tcPr>
          <w:p w14:paraId="6448DCDD" w14:textId="0FC0F6E2" w:rsidR="00BC5D81" w:rsidRDefault="00BC5D81" w:rsidP="00887EF4">
            <w:pPr>
              <w:cnfStyle w:val="000000000000" w:firstRow="0" w:lastRow="0" w:firstColumn="0" w:lastColumn="0" w:oddVBand="0" w:evenVBand="0" w:oddHBand="0" w:evenHBand="0" w:firstRowFirstColumn="0" w:firstRowLastColumn="0" w:lastRowFirstColumn="0" w:lastRowLastColumn="0"/>
            </w:pPr>
            <w:r>
              <w:t>Lehrveranstaltung erstellen Controller</w:t>
            </w:r>
          </w:p>
        </w:tc>
        <w:tc>
          <w:tcPr>
            <w:tcW w:w="1276" w:type="dxa"/>
            <w:vAlign w:val="center"/>
          </w:tcPr>
          <w:p w14:paraId="5A4DFAE7" w14:textId="042AD5D4" w:rsidR="00BC5D81" w:rsidRDefault="00BA78C2" w:rsidP="00887EF4">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17" w:type="dxa"/>
            <w:vAlign w:val="center"/>
          </w:tcPr>
          <w:p w14:paraId="7C9F49FA" w14:textId="2B5AC42D" w:rsidR="00BC5D81" w:rsidRDefault="1BA0ED24" w:rsidP="00887EF4">
            <w:pPr>
              <w:cnfStyle w:val="000000000000" w:firstRow="0" w:lastRow="0" w:firstColumn="0" w:lastColumn="0" w:oddVBand="0" w:evenVBand="0" w:oddHBand="0" w:evenHBand="0" w:firstRowFirstColumn="0" w:firstRowLastColumn="0" w:lastRowFirstColumn="0" w:lastRowLastColumn="0"/>
              <w:rPr>
                <w:b/>
                <w:bCs/>
                <w:color w:val="92D050"/>
              </w:rPr>
            </w:pPr>
            <w:proofErr w:type="spellStart"/>
            <w:r w:rsidRPr="2FDB84D6">
              <w:rPr>
                <w:b/>
                <w:bCs/>
                <w:color w:val="92D050"/>
              </w:rPr>
              <w:t>Yafet</w:t>
            </w:r>
            <w:proofErr w:type="spellEnd"/>
          </w:p>
        </w:tc>
        <w:tc>
          <w:tcPr>
            <w:tcW w:w="1843" w:type="dxa"/>
            <w:vAlign w:val="center"/>
          </w:tcPr>
          <w:p w14:paraId="05E608C4" w14:textId="2E6AF4F3" w:rsidR="00BC5D81" w:rsidRDefault="555DED20" w:rsidP="00887EF4">
            <w:pPr>
              <w:cnfStyle w:val="000000000000" w:firstRow="0" w:lastRow="0" w:firstColumn="0" w:lastColumn="0" w:oddVBand="0" w:evenVBand="0" w:oddHBand="0" w:evenHBand="0" w:firstRowFirstColumn="0" w:firstRowLastColumn="0" w:lastRowFirstColumn="0" w:lastRowLastColumn="0"/>
            </w:pPr>
            <w:r>
              <w:t>7.1.3</w:t>
            </w:r>
          </w:p>
        </w:tc>
        <w:tc>
          <w:tcPr>
            <w:tcW w:w="1418" w:type="dxa"/>
            <w:vAlign w:val="center"/>
          </w:tcPr>
          <w:p w14:paraId="64EAEDF0" w14:textId="2A33A71A" w:rsidR="00BC5D81" w:rsidRDefault="00FE38BE" w:rsidP="00887EF4">
            <w:pPr>
              <w:cnfStyle w:val="000000000000" w:firstRow="0" w:lastRow="0" w:firstColumn="0" w:lastColumn="0" w:oddVBand="0" w:evenVBand="0" w:oddHBand="0" w:evenHBand="0" w:firstRowFirstColumn="0" w:firstRowLastColumn="0" w:lastRowFirstColumn="0" w:lastRowLastColumn="0"/>
            </w:pPr>
            <w:r>
              <w:t>2.1, 2.3</w:t>
            </w:r>
          </w:p>
        </w:tc>
        <w:tc>
          <w:tcPr>
            <w:tcW w:w="4819" w:type="dxa"/>
            <w:vAlign w:val="center"/>
          </w:tcPr>
          <w:p w14:paraId="5F5D41E8" w14:textId="6A958E9B" w:rsidR="00700680" w:rsidRDefault="29B3C48E" w:rsidP="00700680">
            <w:pPr>
              <w:cnfStyle w:val="000000000000" w:firstRow="0" w:lastRow="0" w:firstColumn="0" w:lastColumn="0" w:oddVBand="0" w:evenVBand="0" w:oddHBand="0" w:evenHBand="0" w:firstRowFirstColumn="0" w:firstRowLastColumn="0" w:lastRowFirstColumn="0" w:lastRowLastColumn="0"/>
              <w:rPr>
                <w:lang w:val="en-US"/>
              </w:rPr>
            </w:pPr>
            <w:r w:rsidRPr="29B3C48E">
              <w:rPr>
                <w:lang w:val="en-US"/>
              </w:rPr>
              <w:t>Client/src/main/java/Client/Controller/</w:t>
            </w:r>
            <w:r w:rsidR="0FD9356B" w:rsidRPr="0FD9356B">
              <w:rPr>
                <w:lang w:val="en-US"/>
              </w:rPr>
              <w:t>LehrveranstaltungErstellenController</w:t>
            </w:r>
            <w:r w:rsidRPr="29B3C48E">
              <w:rPr>
                <w:lang w:val="en-US"/>
              </w:rPr>
              <w:t>.java</w:t>
            </w:r>
            <w:r w:rsidR="00700680">
              <w:rPr>
                <w:lang w:val="en-US"/>
              </w:rPr>
              <w:t xml:space="preserve"> </w:t>
            </w:r>
          </w:p>
          <w:p w14:paraId="23B70CDF" w14:textId="6A958E9B" w:rsidR="00BC5D81" w:rsidRDefault="09A28E6B" w:rsidP="00700680">
            <w:pPr>
              <w:cnfStyle w:val="000000000000" w:firstRow="0" w:lastRow="0" w:firstColumn="0" w:lastColumn="0" w:oddVBand="0" w:evenVBand="0" w:oddHBand="0" w:evenHBand="0" w:firstRowFirstColumn="0" w:firstRowLastColumn="0" w:lastRowFirstColumn="0" w:lastRowLastColumn="0"/>
              <w:rPr>
                <w:lang w:val="en-US"/>
              </w:rPr>
            </w:pPr>
            <w:r w:rsidRPr="44553BCE">
              <w:rPr>
                <w:lang w:val="en-US"/>
              </w:rPr>
              <w:t>Zeile 1-126</w:t>
            </w:r>
          </w:p>
        </w:tc>
        <w:tc>
          <w:tcPr>
            <w:tcW w:w="851" w:type="dxa"/>
            <w:vAlign w:val="center"/>
          </w:tcPr>
          <w:p w14:paraId="40758414" w14:textId="326FDCEB" w:rsidR="00BC5D81" w:rsidRDefault="4D959894" w:rsidP="00887EF4">
            <w:pPr>
              <w:cnfStyle w:val="000000000000" w:firstRow="0" w:lastRow="0" w:firstColumn="0" w:lastColumn="0" w:oddVBand="0" w:evenVBand="0" w:oddHBand="0" w:evenHBand="0" w:firstRowFirstColumn="0" w:firstRowLastColumn="0" w:lastRowFirstColumn="0" w:lastRowLastColumn="0"/>
            </w:pPr>
            <w:r>
              <w:t>fertig</w:t>
            </w:r>
          </w:p>
        </w:tc>
      </w:tr>
      <w:tr w:rsidR="00F844F2" w14:paraId="626870F8"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D397643" w14:textId="1DF16EC3" w:rsidR="00F844F2" w:rsidRPr="00BC5D81" w:rsidRDefault="00F844F2" w:rsidP="00887EF4">
            <w:pPr>
              <w:rPr>
                <w:b w:val="0"/>
                <w:bCs w:val="0"/>
              </w:rPr>
            </w:pPr>
            <w:r>
              <w:rPr>
                <w:b w:val="0"/>
                <w:bCs w:val="0"/>
              </w:rPr>
              <w:t>7.2.3</w:t>
            </w:r>
            <w:r w:rsidR="000056AB">
              <w:rPr>
                <w:b w:val="0"/>
                <w:bCs w:val="0"/>
              </w:rPr>
              <w:t>.1</w:t>
            </w:r>
          </w:p>
        </w:tc>
        <w:tc>
          <w:tcPr>
            <w:tcW w:w="2816" w:type="dxa"/>
            <w:vAlign w:val="center"/>
          </w:tcPr>
          <w:p w14:paraId="307AB9F0" w14:textId="0721D050" w:rsidR="00F844F2" w:rsidRDefault="00C40C1C" w:rsidP="00887EF4">
            <w:pPr>
              <w:cnfStyle w:val="000000000000" w:firstRow="0" w:lastRow="0" w:firstColumn="0" w:lastColumn="0" w:oddVBand="0" w:evenVBand="0" w:oddHBand="0" w:evenHBand="0" w:firstRowFirstColumn="0" w:firstRowLastColumn="0" w:lastRowFirstColumn="0" w:lastRowLastColumn="0"/>
            </w:pPr>
            <w:r>
              <w:t>Lehrveranstaltung manuell hinzufügen</w:t>
            </w:r>
          </w:p>
        </w:tc>
        <w:tc>
          <w:tcPr>
            <w:tcW w:w="1276" w:type="dxa"/>
            <w:vAlign w:val="center"/>
          </w:tcPr>
          <w:p w14:paraId="6F3BFE9B" w14:textId="7DB5EA13" w:rsidR="00F844F2" w:rsidRDefault="00C40C1C"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6BA37904" w14:textId="1F31F2CA" w:rsidR="00F844F2" w:rsidRPr="00F36781" w:rsidRDefault="78B188A3" w:rsidP="00887EF4">
            <w:pPr>
              <w:cnfStyle w:val="000000000000" w:firstRow="0" w:lastRow="0" w:firstColumn="0" w:lastColumn="0" w:oddVBand="0" w:evenVBand="0" w:oddHBand="0" w:evenHBand="0" w:firstRowFirstColumn="0" w:firstRowLastColumn="0" w:lastRowFirstColumn="0" w:lastRowLastColumn="0"/>
              <w:rPr>
                <w:b/>
                <w:bCs/>
                <w:color w:val="92D050"/>
              </w:rPr>
            </w:pPr>
            <w:proofErr w:type="spellStart"/>
            <w:r w:rsidRPr="78B188A3">
              <w:rPr>
                <w:b/>
                <w:bCs/>
                <w:color w:val="92D050"/>
              </w:rPr>
              <w:t>Yafet</w:t>
            </w:r>
            <w:proofErr w:type="spellEnd"/>
          </w:p>
        </w:tc>
        <w:tc>
          <w:tcPr>
            <w:tcW w:w="1843" w:type="dxa"/>
            <w:vAlign w:val="center"/>
          </w:tcPr>
          <w:p w14:paraId="79668044" w14:textId="1C0A9A86" w:rsidR="00F844F2" w:rsidRDefault="555DED20" w:rsidP="00887EF4">
            <w:pPr>
              <w:cnfStyle w:val="000000000000" w:firstRow="0" w:lastRow="0" w:firstColumn="0" w:lastColumn="0" w:oddVBand="0" w:evenVBand="0" w:oddHBand="0" w:evenHBand="0" w:firstRowFirstColumn="0" w:firstRowLastColumn="0" w:lastRowFirstColumn="0" w:lastRowLastColumn="0"/>
            </w:pPr>
            <w:r>
              <w:t>7.1.3</w:t>
            </w:r>
            <w:r w:rsidR="042EF5EA">
              <w:t>, 7.2.3</w:t>
            </w:r>
          </w:p>
        </w:tc>
        <w:tc>
          <w:tcPr>
            <w:tcW w:w="1418" w:type="dxa"/>
            <w:vAlign w:val="center"/>
          </w:tcPr>
          <w:p w14:paraId="6C53AD9B" w14:textId="05661818" w:rsidR="00F844F2" w:rsidRDefault="00D0283E" w:rsidP="00887EF4">
            <w:pPr>
              <w:cnfStyle w:val="000000000000" w:firstRow="0" w:lastRow="0" w:firstColumn="0" w:lastColumn="0" w:oddVBand="0" w:evenVBand="0" w:oddHBand="0" w:evenHBand="0" w:firstRowFirstColumn="0" w:firstRowLastColumn="0" w:lastRowFirstColumn="0" w:lastRowLastColumn="0"/>
            </w:pPr>
            <w:r>
              <w:t>2.1</w:t>
            </w:r>
          </w:p>
        </w:tc>
        <w:tc>
          <w:tcPr>
            <w:tcW w:w="4819" w:type="dxa"/>
            <w:vAlign w:val="center"/>
          </w:tcPr>
          <w:p w14:paraId="06E1CB74" w14:textId="6935340C" w:rsidR="00F844F2" w:rsidRDefault="6360094F" w:rsidP="00887EF4">
            <w:pPr>
              <w:cnfStyle w:val="000000000000" w:firstRow="0" w:lastRow="0" w:firstColumn="0" w:lastColumn="0" w:oddVBand="0" w:evenVBand="0" w:oddHBand="0" w:evenHBand="0" w:firstRowFirstColumn="0" w:firstRowLastColumn="0" w:lastRowFirstColumn="0" w:lastRowLastColumn="0"/>
            </w:pPr>
            <w:r w:rsidRPr="00EC2D0C">
              <w:t>Client/src/main/java/Client/Controller/LehrveranstaltungErstellenController.java</w:t>
            </w:r>
            <w:r w:rsidR="636486AB" w:rsidRPr="00EC2D0C">
              <w:t xml:space="preserve"> Zeile</w:t>
            </w:r>
            <w:r w:rsidR="468773A4" w:rsidRPr="00EC2D0C">
              <w:t xml:space="preserve"> 59-126</w:t>
            </w:r>
          </w:p>
          <w:p w14:paraId="14F9B96F" w14:textId="6935340C" w:rsidR="00653E04" w:rsidRPr="00EC2D0C" w:rsidRDefault="00653E04" w:rsidP="00887EF4">
            <w:pPr>
              <w:cnfStyle w:val="000000000000" w:firstRow="0" w:lastRow="0" w:firstColumn="0" w:lastColumn="0" w:oddVBand="0" w:evenVBand="0" w:oddHBand="0" w:evenHBand="0" w:firstRowFirstColumn="0" w:firstRowLastColumn="0" w:lastRowFirstColumn="0" w:lastRowLastColumn="0"/>
            </w:pPr>
          </w:p>
          <w:p w14:paraId="02C89304" w14:textId="6935340C" w:rsidR="00E31D2C" w:rsidRPr="00EC2D0C" w:rsidRDefault="6360094F" w:rsidP="00887EF4">
            <w:pPr>
              <w:cnfStyle w:val="000000000000" w:firstRow="0" w:lastRow="0" w:firstColumn="0" w:lastColumn="0" w:oddVBand="0" w:evenVBand="0" w:oddHBand="0" w:evenHBand="0" w:firstRowFirstColumn="0" w:firstRowLastColumn="0" w:lastRowFirstColumn="0" w:lastRowLastColumn="0"/>
            </w:pPr>
            <w:r w:rsidRPr="00EC2D0C">
              <w:t>Server/</w:t>
            </w:r>
            <w:proofErr w:type="spellStart"/>
            <w:r w:rsidRPr="00EC2D0C">
              <w:t>src</w:t>
            </w:r>
            <w:proofErr w:type="spellEnd"/>
            <w:r w:rsidRPr="00EC2D0C">
              <w:t>/</w:t>
            </w:r>
            <w:proofErr w:type="spellStart"/>
            <w:r w:rsidRPr="00EC2D0C">
              <w:t>main</w:t>
            </w:r>
            <w:proofErr w:type="spellEnd"/>
            <w:r w:rsidRPr="00EC2D0C">
              <w:t>/</w:t>
            </w:r>
            <w:proofErr w:type="spellStart"/>
            <w:r w:rsidRPr="00EC2D0C">
              <w:t>java</w:t>
            </w:r>
            <w:proofErr w:type="spellEnd"/>
            <w:r w:rsidRPr="00EC2D0C">
              <w:t>/Server/Controller/ LehrveranstaltungController.java</w:t>
            </w:r>
          </w:p>
          <w:p w14:paraId="712E9C10" w14:textId="6935340C" w:rsidR="00F844F2" w:rsidRDefault="2A169392" w:rsidP="00887EF4">
            <w:pPr>
              <w:cnfStyle w:val="000000000000" w:firstRow="0" w:lastRow="0" w:firstColumn="0" w:lastColumn="0" w:oddVBand="0" w:evenVBand="0" w:oddHBand="0" w:evenHBand="0" w:firstRowFirstColumn="0" w:firstRowLastColumn="0" w:lastRowFirstColumn="0" w:lastRowLastColumn="0"/>
            </w:pPr>
            <w:r w:rsidRPr="00EC2D0C">
              <w:t>Zeile 57-62</w:t>
            </w:r>
          </w:p>
          <w:p w14:paraId="2B8BD27C" w14:textId="6935340C" w:rsidR="00653E04" w:rsidRPr="00EC2D0C" w:rsidRDefault="00653E04" w:rsidP="00887EF4">
            <w:pPr>
              <w:cnfStyle w:val="000000000000" w:firstRow="0" w:lastRow="0" w:firstColumn="0" w:lastColumn="0" w:oddVBand="0" w:evenVBand="0" w:oddHBand="0" w:evenHBand="0" w:firstRowFirstColumn="0" w:firstRowLastColumn="0" w:lastRowFirstColumn="0" w:lastRowLastColumn="0"/>
            </w:pPr>
          </w:p>
          <w:p w14:paraId="07E33827" w14:textId="558DC354" w:rsidR="00F844F2" w:rsidRPr="00EC2D0C" w:rsidRDefault="6360094F" w:rsidP="00887EF4">
            <w:pPr>
              <w:cnfStyle w:val="000000000000" w:firstRow="0" w:lastRow="0" w:firstColumn="0" w:lastColumn="0" w:oddVBand="0" w:evenVBand="0" w:oddHBand="0" w:evenHBand="0" w:firstRowFirstColumn="0" w:firstRowLastColumn="0" w:lastRowFirstColumn="0" w:lastRowLastColumn="0"/>
            </w:pPr>
            <w:r w:rsidRPr="00EC2D0C">
              <w:t>Server/</w:t>
            </w:r>
            <w:proofErr w:type="spellStart"/>
            <w:r w:rsidRPr="00EC2D0C">
              <w:t>src</w:t>
            </w:r>
            <w:proofErr w:type="spellEnd"/>
            <w:r w:rsidRPr="00EC2D0C">
              <w:t>/</w:t>
            </w:r>
            <w:proofErr w:type="spellStart"/>
            <w:r w:rsidRPr="00EC2D0C">
              <w:t>main</w:t>
            </w:r>
            <w:proofErr w:type="spellEnd"/>
            <w:r w:rsidRPr="00EC2D0C">
              <w:t>/</w:t>
            </w:r>
            <w:proofErr w:type="spellStart"/>
            <w:r w:rsidRPr="00EC2D0C">
              <w:t>java</w:t>
            </w:r>
            <w:proofErr w:type="spellEnd"/>
            <w:r w:rsidRPr="00EC2D0C">
              <w:t>/Server/Services/ LehrveranstaltungService.java</w:t>
            </w:r>
          </w:p>
          <w:p w14:paraId="575CEE0D" w14:textId="2631F800" w:rsidR="677FDD7E" w:rsidRDefault="315B12D7" w:rsidP="00887EF4">
            <w:pPr>
              <w:cnfStyle w:val="000000000000" w:firstRow="0" w:lastRow="0" w:firstColumn="0" w:lastColumn="0" w:oddVBand="0" w:evenVBand="0" w:oddHBand="0" w:evenHBand="0" w:firstRowFirstColumn="0" w:firstRowLastColumn="0" w:lastRowFirstColumn="0" w:lastRowLastColumn="0"/>
              <w:rPr>
                <w:lang w:val="en-US"/>
              </w:rPr>
            </w:pPr>
            <w:r w:rsidRPr="315B12D7">
              <w:rPr>
                <w:lang w:val="en-US"/>
              </w:rPr>
              <w:t>Zeile 46-60</w:t>
            </w:r>
          </w:p>
          <w:p w14:paraId="61380BB7" w14:textId="4EBE079D" w:rsidR="00F844F2" w:rsidRPr="00164BB4" w:rsidRDefault="6360094F"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6360094F">
              <w:rPr>
                <w:lang w:val="en-US"/>
              </w:rPr>
              <w:t>createNewLehrveranstaltung</w:t>
            </w:r>
            <w:proofErr w:type="spellEnd"/>
            <w:r w:rsidRPr="6360094F">
              <w:rPr>
                <w:lang w:val="en-US"/>
              </w:rPr>
              <w:t>(</w:t>
            </w:r>
            <w:proofErr w:type="gramEnd"/>
            <w:r w:rsidRPr="6360094F">
              <w:rPr>
                <w:lang w:val="en-US"/>
              </w:rPr>
              <w:t>)</w:t>
            </w:r>
          </w:p>
        </w:tc>
        <w:tc>
          <w:tcPr>
            <w:tcW w:w="851" w:type="dxa"/>
            <w:vAlign w:val="center"/>
          </w:tcPr>
          <w:p w14:paraId="3E2667C9" w14:textId="526EC61D" w:rsidR="00F844F2" w:rsidRDefault="5CF1AAB1" w:rsidP="00887EF4">
            <w:pPr>
              <w:cnfStyle w:val="000000000000" w:firstRow="0" w:lastRow="0" w:firstColumn="0" w:lastColumn="0" w:oddVBand="0" w:evenVBand="0" w:oddHBand="0" w:evenHBand="0" w:firstRowFirstColumn="0" w:firstRowLastColumn="0" w:lastRowFirstColumn="0" w:lastRowLastColumn="0"/>
            </w:pPr>
            <w:r>
              <w:t>fertig</w:t>
            </w:r>
          </w:p>
        </w:tc>
      </w:tr>
      <w:tr w:rsidR="00C3233D" w14:paraId="212E9110"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98B1A98" w14:textId="01781C6E" w:rsidR="00C3233D" w:rsidRPr="00BC5D81" w:rsidRDefault="00B306CD" w:rsidP="00887EF4">
            <w:pPr>
              <w:rPr>
                <w:b w:val="0"/>
                <w:bCs w:val="0"/>
              </w:rPr>
            </w:pPr>
            <w:r>
              <w:rPr>
                <w:b w:val="0"/>
                <w:bCs w:val="0"/>
              </w:rPr>
              <w:t>7.2.3.2</w:t>
            </w:r>
          </w:p>
        </w:tc>
        <w:tc>
          <w:tcPr>
            <w:tcW w:w="2816" w:type="dxa"/>
            <w:vAlign w:val="center"/>
          </w:tcPr>
          <w:p w14:paraId="78882676" w14:textId="34C90A71" w:rsidR="00C3233D" w:rsidRDefault="00B306CD" w:rsidP="00887EF4">
            <w:pPr>
              <w:cnfStyle w:val="000000000000" w:firstRow="0" w:lastRow="0" w:firstColumn="0" w:lastColumn="0" w:oddVBand="0" w:evenVBand="0" w:oddHBand="0" w:evenHBand="0" w:firstRowFirstColumn="0" w:firstRowLastColumn="0" w:lastRowFirstColumn="0" w:lastRowLastColumn="0"/>
            </w:pPr>
            <w:r>
              <w:t>Lehrveranstaltung mit CSV-Datei hinzufügen</w:t>
            </w:r>
          </w:p>
        </w:tc>
        <w:tc>
          <w:tcPr>
            <w:tcW w:w="1276" w:type="dxa"/>
            <w:vAlign w:val="center"/>
          </w:tcPr>
          <w:p w14:paraId="1A3876A1" w14:textId="55040C78" w:rsidR="00C3233D" w:rsidRDefault="00923CB7" w:rsidP="00887EF4">
            <w:pPr>
              <w:cnfStyle w:val="000000000000" w:firstRow="0" w:lastRow="0" w:firstColumn="0" w:lastColumn="0" w:oddVBand="0" w:evenVBand="0" w:oddHBand="0" w:evenHBand="0" w:firstRowFirstColumn="0" w:firstRowLastColumn="0" w:lastRowFirstColumn="0" w:lastRowLastColumn="0"/>
            </w:pPr>
            <w:r>
              <w:t>2 Tage</w:t>
            </w:r>
          </w:p>
        </w:tc>
        <w:tc>
          <w:tcPr>
            <w:tcW w:w="1417" w:type="dxa"/>
            <w:vAlign w:val="center"/>
          </w:tcPr>
          <w:p w14:paraId="032BB869" w14:textId="05F6BC6C" w:rsidR="00C3233D" w:rsidRPr="00F36781" w:rsidRDefault="00923CB7" w:rsidP="00887EF4">
            <w:pPr>
              <w:cnfStyle w:val="000000000000" w:firstRow="0" w:lastRow="0" w:firstColumn="0" w:lastColumn="0" w:oddVBand="0" w:evenVBand="0" w:oddHBand="0" w:evenHBand="0" w:firstRowFirstColumn="0" w:firstRowLastColumn="0" w:lastRowFirstColumn="0" w:lastRowLastColumn="0"/>
              <w:rPr>
                <w:b/>
                <w:bCs/>
              </w:rPr>
            </w:pPr>
            <w:r w:rsidRPr="00F36781">
              <w:rPr>
                <w:b/>
                <w:bCs/>
                <w:color w:val="4472C4" w:themeColor="accent5"/>
              </w:rPr>
              <w:t>Nguyen</w:t>
            </w:r>
          </w:p>
        </w:tc>
        <w:tc>
          <w:tcPr>
            <w:tcW w:w="1843" w:type="dxa"/>
            <w:vAlign w:val="center"/>
          </w:tcPr>
          <w:p w14:paraId="3F4E5748" w14:textId="0119BEC7" w:rsidR="00C3233D" w:rsidRDefault="427C6621" w:rsidP="00887EF4">
            <w:pPr>
              <w:cnfStyle w:val="000000000000" w:firstRow="0" w:lastRow="0" w:firstColumn="0" w:lastColumn="0" w:oddVBand="0" w:evenVBand="0" w:oddHBand="0" w:evenHBand="0" w:firstRowFirstColumn="0" w:firstRowLastColumn="0" w:lastRowFirstColumn="0" w:lastRowLastColumn="0"/>
            </w:pPr>
            <w:r>
              <w:t>7.2.3.3, 7.2.3.4</w:t>
            </w:r>
          </w:p>
        </w:tc>
        <w:tc>
          <w:tcPr>
            <w:tcW w:w="1418" w:type="dxa"/>
            <w:vAlign w:val="center"/>
          </w:tcPr>
          <w:p w14:paraId="3B773568" w14:textId="4684F560" w:rsidR="00C3233D" w:rsidRDefault="00D0283E" w:rsidP="00887EF4">
            <w:pPr>
              <w:cnfStyle w:val="000000000000" w:firstRow="0" w:lastRow="0" w:firstColumn="0" w:lastColumn="0" w:oddVBand="0" w:evenVBand="0" w:oddHBand="0" w:evenHBand="0" w:firstRowFirstColumn="0" w:firstRowLastColumn="0" w:lastRowFirstColumn="0" w:lastRowLastColumn="0"/>
            </w:pPr>
            <w:r>
              <w:t>2.3</w:t>
            </w:r>
          </w:p>
        </w:tc>
        <w:tc>
          <w:tcPr>
            <w:tcW w:w="4819" w:type="dxa"/>
            <w:vAlign w:val="center"/>
          </w:tcPr>
          <w:p w14:paraId="08403EB9" w14:textId="6A958E9B" w:rsidR="1F6AF0EB" w:rsidRDefault="1F6AF0EB" w:rsidP="00887EF4">
            <w:pPr>
              <w:cnfStyle w:val="000000000000" w:firstRow="0" w:lastRow="0" w:firstColumn="0" w:lastColumn="0" w:oddVBand="0" w:evenVBand="0" w:oddHBand="0" w:evenHBand="0" w:firstRowFirstColumn="0" w:firstRowLastColumn="0" w:lastRowFirstColumn="0" w:lastRowLastColumn="0"/>
            </w:pPr>
            <w:r>
              <w:t>Client/src/main/java/Client/Controller/LehrveranstaltungErstellenController.java Zeile 128-134</w:t>
            </w:r>
          </w:p>
          <w:p w14:paraId="47C16682" w14:textId="6A958E9B" w:rsidR="00700680" w:rsidRDefault="00700680" w:rsidP="00887EF4">
            <w:pPr>
              <w:cnfStyle w:val="000000000000" w:firstRow="0" w:lastRow="0" w:firstColumn="0" w:lastColumn="0" w:oddVBand="0" w:evenVBand="0" w:oddHBand="0" w:evenHBand="0" w:firstRowFirstColumn="0" w:firstRowLastColumn="0" w:lastRowFirstColumn="0" w:lastRowLastColumn="0"/>
            </w:pPr>
          </w:p>
          <w:p w14:paraId="197F03E3" w14:textId="6A958E9B" w:rsidR="6BE74E7D" w:rsidRDefault="7BA943CC" w:rsidP="00887EF4">
            <w:pPr>
              <w:cnfStyle w:val="000000000000" w:firstRow="0" w:lastRow="0" w:firstColumn="0" w:lastColumn="0" w:oddVBand="0" w:evenVBand="0" w:oddHBand="0" w:evenHBand="0" w:firstRowFirstColumn="0" w:firstRowLastColumn="0" w:lastRowFirstColumn="0" w:lastRowLastColumn="0"/>
            </w:pPr>
            <w:r>
              <w:t>Server/src/main/java/Server/Controller/LehrveranstaltungController.java Zeile</w:t>
            </w:r>
            <w:r w:rsidR="0227C7EA">
              <w:t xml:space="preserve"> 80 –85</w:t>
            </w:r>
          </w:p>
          <w:p w14:paraId="7AE9BC79" w14:textId="6A958E9B" w:rsidR="00700680" w:rsidRDefault="00700680" w:rsidP="00887EF4">
            <w:pPr>
              <w:cnfStyle w:val="000000000000" w:firstRow="0" w:lastRow="0" w:firstColumn="0" w:lastColumn="0" w:oddVBand="0" w:evenVBand="0" w:oddHBand="0" w:evenHBand="0" w:firstRowFirstColumn="0" w:firstRowLastColumn="0" w:lastRowFirstColumn="0" w:lastRowLastColumn="0"/>
            </w:pPr>
          </w:p>
          <w:p w14:paraId="0B69BB02" w14:textId="48F38B0E" w:rsidR="54249CC1" w:rsidRPr="00AC0D83" w:rsidRDefault="54249CC1" w:rsidP="00887EF4">
            <w:pPr>
              <w:cnfStyle w:val="000000000000" w:firstRow="0" w:lastRow="0" w:firstColumn="0" w:lastColumn="0" w:oddVBand="0" w:evenVBand="0" w:oddHBand="0" w:evenHBand="0" w:firstRowFirstColumn="0" w:firstRowLastColumn="0" w:lastRowFirstColumn="0" w:lastRowLastColumn="0"/>
            </w:pPr>
            <w:r w:rsidRPr="00AC0D83">
              <w:t>Server/src/main/java/Server/Repository/LehrveranstaltungRepository.java</w:t>
            </w:r>
          </w:p>
          <w:p w14:paraId="6748B5DD" w14:textId="3DB0F796" w:rsidR="00C3233D" w:rsidRDefault="636486AB" w:rsidP="00887EF4">
            <w:pPr>
              <w:cnfStyle w:val="000000000000" w:firstRow="0" w:lastRow="0" w:firstColumn="0" w:lastColumn="0" w:oddVBand="0" w:evenVBand="0" w:oddHBand="0" w:evenHBand="0" w:firstRowFirstColumn="0" w:firstRowLastColumn="0" w:lastRowFirstColumn="0" w:lastRowLastColumn="0"/>
            </w:pPr>
            <w:r>
              <w:t>Zeile 13 - 14</w:t>
            </w:r>
          </w:p>
        </w:tc>
        <w:tc>
          <w:tcPr>
            <w:tcW w:w="851" w:type="dxa"/>
            <w:vAlign w:val="center"/>
          </w:tcPr>
          <w:p w14:paraId="6B75CC61" w14:textId="2C787A80" w:rsidR="00C3233D" w:rsidRDefault="435E0FFD" w:rsidP="00887EF4">
            <w:pPr>
              <w:cnfStyle w:val="000000000000" w:firstRow="0" w:lastRow="0" w:firstColumn="0" w:lastColumn="0" w:oddVBand="0" w:evenVBand="0" w:oddHBand="0" w:evenHBand="0" w:firstRowFirstColumn="0" w:firstRowLastColumn="0" w:lastRowFirstColumn="0" w:lastRowLastColumn="0"/>
            </w:pPr>
            <w:r>
              <w:t>fertig</w:t>
            </w:r>
          </w:p>
        </w:tc>
      </w:tr>
      <w:tr w:rsidR="00B306CD" w14:paraId="04C4989F"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3349DBB3" w14:textId="3FD495EA" w:rsidR="00B306CD" w:rsidRPr="00BC5D81" w:rsidRDefault="00B306CD" w:rsidP="00887EF4">
            <w:pPr>
              <w:rPr>
                <w:b w:val="0"/>
                <w:bCs w:val="0"/>
              </w:rPr>
            </w:pPr>
            <w:r>
              <w:rPr>
                <w:b w:val="0"/>
                <w:bCs w:val="0"/>
              </w:rPr>
              <w:t>7.2.3.3</w:t>
            </w:r>
          </w:p>
        </w:tc>
        <w:tc>
          <w:tcPr>
            <w:tcW w:w="2816" w:type="dxa"/>
            <w:vAlign w:val="center"/>
          </w:tcPr>
          <w:p w14:paraId="337E3BDE" w14:textId="7E21D702" w:rsidR="00B306CD" w:rsidRDefault="00B306CD" w:rsidP="00887EF4">
            <w:pPr>
              <w:cnfStyle w:val="000000000000" w:firstRow="0" w:lastRow="0" w:firstColumn="0" w:lastColumn="0" w:oddVBand="0" w:evenVBand="0" w:oddHBand="0" w:evenHBand="0" w:firstRowFirstColumn="0" w:firstRowLastColumn="0" w:lastRowFirstColumn="0" w:lastRowLastColumn="0"/>
            </w:pPr>
            <w:r>
              <w:t>Lehrveranstaltungstitel überprüfen</w:t>
            </w:r>
          </w:p>
        </w:tc>
        <w:tc>
          <w:tcPr>
            <w:tcW w:w="1276" w:type="dxa"/>
            <w:vAlign w:val="center"/>
          </w:tcPr>
          <w:p w14:paraId="0CCB8553" w14:textId="53B0CD4A" w:rsidR="00B306CD" w:rsidRDefault="5882FCDD"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76C6742D" w14:textId="4E28F8CB" w:rsidR="00B306CD" w:rsidRDefault="00B441BF" w:rsidP="00887EF4">
            <w:pPr>
              <w:cnfStyle w:val="000000000000" w:firstRow="0" w:lastRow="0" w:firstColumn="0" w:lastColumn="0" w:oddVBand="0" w:evenVBand="0" w:oddHBand="0" w:evenHBand="0" w:firstRowFirstColumn="0" w:firstRowLastColumn="0" w:lastRowFirstColumn="0" w:lastRowLastColumn="0"/>
            </w:pPr>
            <w:r w:rsidRPr="00F36781">
              <w:rPr>
                <w:b/>
                <w:bCs/>
                <w:color w:val="4472C4" w:themeColor="accent5"/>
              </w:rPr>
              <w:t>Nguyen</w:t>
            </w:r>
          </w:p>
        </w:tc>
        <w:tc>
          <w:tcPr>
            <w:tcW w:w="1843" w:type="dxa"/>
            <w:vAlign w:val="center"/>
          </w:tcPr>
          <w:p w14:paraId="3663D6F0" w14:textId="4C7957CF" w:rsidR="00B306CD" w:rsidRDefault="427C6621" w:rsidP="00887EF4">
            <w:pPr>
              <w:cnfStyle w:val="000000000000" w:firstRow="0" w:lastRow="0" w:firstColumn="0" w:lastColumn="0" w:oddVBand="0" w:evenVBand="0" w:oddHBand="0" w:evenHBand="0" w:firstRowFirstColumn="0" w:firstRowLastColumn="0" w:lastRowFirstColumn="0" w:lastRowLastColumn="0"/>
            </w:pPr>
            <w:r>
              <w:t>7.2.3.2</w:t>
            </w:r>
          </w:p>
        </w:tc>
        <w:tc>
          <w:tcPr>
            <w:tcW w:w="1418" w:type="dxa"/>
            <w:vAlign w:val="center"/>
          </w:tcPr>
          <w:p w14:paraId="2F3980F1" w14:textId="14DA3AA3" w:rsidR="00B306CD" w:rsidRDefault="00F53602" w:rsidP="00887EF4">
            <w:pPr>
              <w:cnfStyle w:val="000000000000" w:firstRow="0" w:lastRow="0" w:firstColumn="0" w:lastColumn="0" w:oddVBand="0" w:evenVBand="0" w:oddHBand="0" w:evenHBand="0" w:firstRowFirstColumn="0" w:firstRowLastColumn="0" w:lastRowFirstColumn="0" w:lastRowLastColumn="0"/>
            </w:pPr>
            <w:r>
              <w:t>2.1, 2.3</w:t>
            </w:r>
          </w:p>
        </w:tc>
        <w:tc>
          <w:tcPr>
            <w:tcW w:w="4819" w:type="dxa"/>
            <w:vAlign w:val="center"/>
          </w:tcPr>
          <w:p w14:paraId="4C146987" w14:textId="7E131E1A" w:rsidR="00B306CD" w:rsidRDefault="5B08085D" w:rsidP="00887EF4">
            <w:pPr>
              <w:cnfStyle w:val="000000000000" w:firstRow="0" w:lastRow="0" w:firstColumn="0" w:lastColumn="0" w:oddVBand="0" w:evenVBand="0" w:oddHBand="0" w:evenHBand="0" w:firstRowFirstColumn="0" w:firstRowLastColumn="0" w:lastRowFirstColumn="0" w:lastRowLastColumn="0"/>
            </w:pPr>
            <w:r>
              <w:t>Server/src/main/java/Server/Repository/LehrveranstaltungRepository.java Zeile 13 -14</w:t>
            </w:r>
          </w:p>
        </w:tc>
        <w:tc>
          <w:tcPr>
            <w:tcW w:w="851" w:type="dxa"/>
            <w:vAlign w:val="center"/>
          </w:tcPr>
          <w:p w14:paraId="462140ED" w14:textId="7908A217" w:rsidR="00B306CD" w:rsidRDefault="435E0FFD" w:rsidP="00887EF4">
            <w:pPr>
              <w:cnfStyle w:val="000000000000" w:firstRow="0" w:lastRow="0" w:firstColumn="0" w:lastColumn="0" w:oddVBand="0" w:evenVBand="0" w:oddHBand="0" w:evenHBand="0" w:firstRowFirstColumn="0" w:firstRowLastColumn="0" w:lastRowFirstColumn="0" w:lastRowLastColumn="0"/>
            </w:pPr>
            <w:r>
              <w:t>fertig</w:t>
            </w:r>
          </w:p>
        </w:tc>
      </w:tr>
      <w:tr w:rsidR="00B306CD" w14:paraId="44A34264"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7664FB3" w14:textId="2791A33A" w:rsidR="00B306CD" w:rsidRDefault="00B306CD" w:rsidP="00887EF4">
            <w:pPr>
              <w:rPr>
                <w:b w:val="0"/>
                <w:bCs w:val="0"/>
              </w:rPr>
            </w:pPr>
            <w:r>
              <w:rPr>
                <w:b w:val="0"/>
                <w:bCs w:val="0"/>
              </w:rPr>
              <w:t>7.2.3.4</w:t>
            </w:r>
          </w:p>
        </w:tc>
        <w:tc>
          <w:tcPr>
            <w:tcW w:w="2816" w:type="dxa"/>
            <w:vAlign w:val="center"/>
          </w:tcPr>
          <w:p w14:paraId="3B0C5933" w14:textId="7A8E0449" w:rsidR="00B306CD" w:rsidRDefault="00FB4346" w:rsidP="00887EF4">
            <w:pPr>
              <w:cnfStyle w:val="000000000000" w:firstRow="0" w:lastRow="0" w:firstColumn="0" w:lastColumn="0" w:oddVBand="0" w:evenVBand="0" w:oddHBand="0" w:evenHBand="0" w:firstRowFirstColumn="0" w:firstRowLastColumn="0" w:lastRowFirstColumn="0" w:lastRowLastColumn="0"/>
            </w:pPr>
            <w:r>
              <w:t>Format der CSV-</w:t>
            </w:r>
            <w:r w:rsidR="003A3E0A">
              <w:t xml:space="preserve">Datei </w:t>
            </w:r>
            <w:r w:rsidR="00155991">
              <w:t>überprüfen</w:t>
            </w:r>
          </w:p>
        </w:tc>
        <w:tc>
          <w:tcPr>
            <w:tcW w:w="1276" w:type="dxa"/>
            <w:vAlign w:val="center"/>
          </w:tcPr>
          <w:p w14:paraId="63C6C4D4" w14:textId="0F7CDDF3" w:rsidR="00B306CD" w:rsidRDefault="5882FCDD" w:rsidP="00887EF4">
            <w:pPr>
              <w:cnfStyle w:val="000000000000" w:firstRow="0" w:lastRow="0" w:firstColumn="0" w:lastColumn="0" w:oddVBand="0" w:evenVBand="0" w:oddHBand="0" w:evenHBand="0" w:firstRowFirstColumn="0" w:firstRowLastColumn="0" w:lastRowFirstColumn="0" w:lastRowLastColumn="0"/>
            </w:pPr>
            <w:r>
              <w:t>3 Tage</w:t>
            </w:r>
          </w:p>
        </w:tc>
        <w:tc>
          <w:tcPr>
            <w:tcW w:w="1417" w:type="dxa"/>
            <w:vAlign w:val="center"/>
          </w:tcPr>
          <w:p w14:paraId="5B79E7E8" w14:textId="6A7CBB43" w:rsidR="00B306CD" w:rsidRDefault="00B441BF" w:rsidP="00887EF4">
            <w:pPr>
              <w:cnfStyle w:val="000000000000" w:firstRow="0" w:lastRow="0" w:firstColumn="0" w:lastColumn="0" w:oddVBand="0" w:evenVBand="0" w:oddHBand="0" w:evenHBand="0" w:firstRowFirstColumn="0" w:firstRowLastColumn="0" w:lastRowFirstColumn="0" w:lastRowLastColumn="0"/>
            </w:pPr>
            <w:r w:rsidRPr="00F36781">
              <w:rPr>
                <w:b/>
                <w:bCs/>
                <w:color w:val="4472C4" w:themeColor="accent5"/>
              </w:rPr>
              <w:t>Nguyen</w:t>
            </w:r>
          </w:p>
        </w:tc>
        <w:tc>
          <w:tcPr>
            <w:tcW w:w="1843" w:type="dxa"/>
            <w:vAlign w:val="center"/>
          </w:tcPr>
          <w:p w14:paraId="6EC2A8E3" w14:textId="3D754D52" w:rsidR="00B306CD" w:rsidRDefault="68A9C406" w:rsidP="00887EF4">
            <w:pPr>
              <w:cnfStyle w:val="000000000000" w:firstRow="0" w:lastRow="0" w:firstColumn="0" w:lastColumn="0" w:oddVBand="0" w:evenVBand="0" w:oddHBand="0" w:evenHBand="0" w:firstRowFirstColumn="0" w:firstRowLastColumn="0" w:lastRowFirstColumn="0" w:lastRowLastColumn="0"/>
            </w:pPr>
            <w:r>
              <w:t>7.2.3.2</w:t>
            </w:r>
          </w:p>
        </w:tc>
        <w:tc>
          <w:tcPr>
            <w:tcW w:w="1418" w:type="dxa"/>
            <w:vAlign w:val="center"/>
          </w:tcPr>
          <w:p w14:paraId="3CD6051A" w14:textId="4CA28C9E" w:rsidR="00B306CD" w:rsidRDefault="00F53602" w:rsidP="00887EF4">
            <w:pPr>
              <w:cnfStyle w:val="000000000000" w:firstRow="0" w:lastRow="0" w:firstColumn="0" w:lastColumn="0" w:oddVBand="0" w:evenVBand="0" w:oddHBand="0" w:evenHBand="0" w:firstRowFirstColumn="0" w:firstRowLastColumn="0" w:lastRowFirstColumn="0" w:lastRowLastColumn="0"/>
            </w:pPr>
            <w:r>
              <w:t>2.3</w:t>
            </w:r>
          </w:p>
        </w:tc>
        <w:tc>
          <w:tcPr>
            <w:tcW w:w="4819" w:type="dxa"/>
            <w:vAlign w:val="center"/>
          </w:tcPr>
          <w:p w14:paraId="43E80410" w14:textId="558DC354" w:rsidR="00B306CD" w:rsidRDefault="6360094F" w:rsidP="00887EF4">
            <w:pPr>
              <w:cnfStyle w:val="000000000000" w:firstRow="0" w:lastRow="0" w:firstColumn="0" w:lastColumn="0" w:oddVBand="0" w:evenVBand="0" w:oddHBand="0" w:evenHBand="0" w:firstRowFirstColumn="0" w:firstRowLastColumn="0" w:lastRowFirstColumn="0" w:lastRowLastColumn="0"/>
            </w:pPr>
            <w:r>
              <w:t>Server/src/main/java/Server/Services/LehrveranstaltungService.java</w:t>
            </w:r>
          </w:p>
          <w:p w14:paraId="798E7B00" w14:textId="558DC354" w:rsidR="00B306CD" w:rsidRDefault="6360094F" w:rsidP="00887EF4">
            <w:pPr>
              <w:cnfStyle w:val="000000000000" w:firstRow="0" w:lastRow="0" w:firstColumn="0" w:lastColumn="0" w:oddVBand="0" w:evenVBand="0" w:oddHBand="0" w:evenHBand="0" w:firstRowFirstColumn="0" w:firstRowLastColumn="0" w:lastRowFirstColumn="0" w:lastRowLastColumn="0"/>
            </w:pPr>
            <w:r>
              <w:t>Zeile 63 -206</w:t>
            </w:r>
          </w:p>
        </w:tc>
        <w:tc>
          <w:tcPr>
            <w:tcW w:w="851" w:type="dxa"/>
            <w:vAlign w:val="center"/>
          </w:tcPr>
          <w:p w14:paraId="6A11B6EB" w14:textId="2A702985" w:rsidR="00B306CD" w:rsidRDefault="435E0FFD" w:rsidP="00887EF4">
            <w:pPr>
              <w:cnfStyle w:val="000000000000" w:firstRow="0" w:lastRow="0" w:firstColumn="0" w:lastColumn="0" w:oddVBand="0" w:evenVBand="0" w:oddHBand="0" w:evenHBand="0" w:firstRowFirstColumn="0" w:firstRowLastColumn="0" w:lastRowFirstColumn="0" w:lastRowLastColumn="0"/>
            </w:pPr>
            <w:r>
              <w:t>fertig</w:t>
            </w:r>
          </w:p>
        </w:tc>
      </w:tr>
      <w:tr w:rsidR="00BC5D81" w:rsidRPr="001B7BCF" w14:paraId="258FDB87"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235F3186" w14:textId="0514AEE9" w:rsidR="00BC5D81" w:rsidRPr="00BC5D81" w:rsidRDefault="00BC5D81" w:rsidP="00887EF4">
            <w:pPr>
              <w:rPr>
                <w:b w:val="0"/>
                <w:bCs w:val="0"/>
              </w:rPr>
            </w:pPr>
            <w:r w:rsidRPr="00BC5D81">
              <w:rPr>
                <w:b w:val="0"/>
                <w:bCs w:val="0"/>
              </w:rPr>
              <w:t>7.2.4</w:t>
            </w:r>
          </w:p>
        </w:tc>
        <w:tc>
          <w:tcPr>
            <w:tcW w:w="2816" w:type="dxa"/>
            <w:vAlign w:val="center"/>
          </w:tcPr>
          <w:p w14:paraId="15FBAE09" w14:textId="1020E30A" w:rsidR="00BC5D81" w:rsidRDefault="00BC5D81" w:rsidP="00887EF4">
            <w:pPr>
              <w:cnfStyle w:val="000000000000" w:firstRow="0" w:lastRow="0" w:firstColumn="0" w:lastColumn="0" w:oddVBand="0" w:evenVBand="0" w:oddHBand="0" w:evenHBand="0" w:firstRowFirstColumn="0" w:firstRowLastColumn="0" w:lastRowFirstColumn="0" w:lastRowLastColumn="0"/>
            </w:pPr>
            <w:r>
              <w:t xml:space="preserve">Lehrmaterial hochladen </w:t>
            </w:r>
            <w:r>
              <w:lastRenderedPageBreak/>
              <w:t>Controller</w:t>
            </w:r>
          </w:p>
        </w:tc>
        <w:tc>
          <w:tcPr>
            <w:tcW w:w="1276" w:type="dxa"/>
            <w:vAlign w:val="center"/>
          </w:tcPr>
          <w:p w14:paraId="73504644" w14:textId="7E7CD2F0" w:rsidR="00BC5D81" w:rsidRDefault="00A75A0C" w:rsidP="00887EF4">
            <w:pPr>
              <w:cnfStyle w:val="000000000000" w:firstRow="0" w:lastRow="0" w:firstColumn="0" w:lastColumn="0" w:oddVBand="0" w:evenVBand="0" w:oddHBand="0" w:evenHBand="0" w:firstRowFirstColumn="0" w:firstRowLastColumn="0" w:lastRowFirstColumn="0" w:lastRowLastColumn="0"/>
            </w:pPr>
            <w:r>
              <w:lastRenderedPageBreak/>
              <w:t>5</w:t>
            </w:r>
            <w:r w:rsidR="00BA78C2" w:rsidRPr="4E3275FB">
              <w:t xml:space="preserve"> Tage</w:t>
            </w:r>
          </w:p>
        </w:tc>
        <w:tc>
          <w:tcPr>
            <w:tcW w:w="1417" w:type="dxa"/>
            <w:vAlign w:val="center"/>
          </w:tcPr>
          <w:p w14:paraId="69A484FA" w14:textId="0055282F" w:rsidR="00BC5D81" w:rsidRPr="00B129C9" w:rsidRDefault="004C0823" w:rsidP="00887EF4">
            <w:pPr>
              <w:cnfStyle w:val="000000000000" w:firstRow="0" w:lastRow="0" w:firstColumn="0" w:lastColumn="0" w:oddVBand="0" w:evenVBand="0" w:oddHBand="0" w:evenHBand="0" w:firstRowFirstColumn="0" w:firstRowLastColumn="0" w:lastRowFirstColumn="0" w:lastRowLastColumn="0"/>
              <w:rPr>
                <w:color w:val="7030A0"/>
              </w:rPr>
            </w:pPr>
            <w:r w:rsidRPr="00B129C9">
              <w:rPr>
                <w:rFonts w:cstheme="minorHAnsi"/>
                <w:b/>
                <w:bCs/>
                <w:color w:val="7030A0"/>
              </w:rPr>
              <w:t>Serena</w:t>
            </w:r>
          </w:p>
        </w:tc>
        <w:tc>
          <w:tcPr>
            <w:tcW w:w="1843" w:type="dxa"/>
            <w:vAlign w:val="center"/>
          </w:tcPr>
          <w:p w14:paraId="678E68C6" w14:textId="28E47D80" w:rsidR="00BC5D81" w:rsidRDefault="004B4ACD" w:rsidP="00887EF4">
            <w:pPr>
              <w:cnfStyle w:val="000000000000" w:firstRow="0" w:lastRow="0" w:firstColumn="0" w:lastColumn="0" w:oddVBand="0" w:evenVBand="0" w:oddHBand="0" w:evenHBand="0" w:firstRowFirstColumn="0" w:firstRowLastColumn="0" w:lastRowFirstColumn="0" w:lastRowLastColumn="0"/>
            </w:pPr>
            <w:r>
              <w:t>7.2.4.1</w:t>
            </w:r>
            <w:r w:rsidR="00A348E0">
              <w:t>, 7.2.3.2</w:t>
            </w:r>
          </w:p>
        </w:tc>
        <w:tc>
          <w:tcPr>
            <w:tcW w:w="1418" w:type="dxa"/>
            <w:vAlign w:val="center"/>
          </w:tcPr>
          <w:p w14:paraId="5D565ABB" w14:textId="4F17C68D" w:rsidR="00BC5D81" w:rsidRDefault="00A1016A" w:rsidP="00887EF4">
            <w:pPr>
              <w:cnfStyle w:val="000000000000" w:firstRow="0" w:lastRow="0" w:firstColumn="0" w:lastColumn="0" w:oddVBand="0" w:evenVBand="0" w:oddHBand="0" w:evenHBand="0" w:firstRowFirstColumn="0" w:firstRowLastColumn="0" w:lastRowFirstColumn="0" w:lastRowLastColumn="0"/>
            </w:pPr>
            <w:r>
              <w:t>4.1</w:t>
            </w:r>
          </w:p>
        </w:tc>
        <w:tc>
          <w:tcPr>
            <w:tcW w:w="4819" w:type="dxa"/>
            <w:vAlign w:val="center"/>
          </w:tcPr>
          <w:p w14:paraId="2BEDAC4D" w14:textId="6A958E9B" w:rsidR="00BC5D81" w:rsidRDefault="009E69F2" w:rsidP="00887EF4">
            <w:pPr>
              <w:cnfStyle w:val="000000000000" w:firstRow="0" w:lastRow="0" w:firstColumn="0" w:lastColumn="0" w:oddVBand="0" w:evenVBand="0" w:oddHBand="0" w:evenHBand="0" w:firstRowFirstColumn="0" w:firstRowLastColumn="0" w:lastRowFirstColumn="0" w:lastRowLastColumn="0"/>
              <w:rPr>
                <w:lang w:val="en-US"/>
              </w:rPr>
            </w:pPr>
            <w:r w:rsidRPr="009E69F2">
              <w:rPr>
                <w:lang w:val="en-US"/>
              </w:rPr>
              <w:t>Client/src/main/java/Client/Controller/Lehrmateri</w:t>
            </w:r>
            <w:r w:rsidRPr="009E69F2">
              <w:rPr>
                <w:lang w:val="en-US"/>
              </w:rPr>
              <w:lastRenderedPageBreak/>
              <w:t>alController.java</w:t>
            </w:r>
            <w:r w:rsidR="00D26A14">
              <w:rPr>
                <w:lang w:val="en-US"/>
              </w:rPr>
              <w:t xml:space="preserve"> </w:t>
            </w:r>
            <w:proofErr w:type="spellStart"/>
            <w:r w:rsidR="00D26A14">
              <w:rPr>
                <w:lang w:val="en-US"/>
              </w:rPr>
              <w:t>Zeilen</w:t>
            </w:r>
            <w:proofErr w:type="spellEnd"/>
            <w:r w:rsidR="00D26A14">
              <w:rPr>
                <w:lang w:val="en-US"/>
              </w:rPr>
              <w:t xml:space="preserve"> 1-85, </w:t>
            </w:r>
            <w:r w:rsidR="0051074F">
              <w:rPr>
                <w:lang w:val="en-US"/>
              </w:rPr>
              <w:t>91-101</w:t>
            </w:r>
            <w:r w:rsidR="00424AE8">
              <w:rPr>
                <w:lang w:val="en-US"/>
              </w:rPr>
              <w:t>, 142-</w:t>
            </w:r>
            <w:r w:rsidR="00280A6D">
              <w:rPr>
                <w:lang w:val="en-US"/>
              </w:rPr>
              <w:t>187</w:t>
            </w:r>
          </w:p>
          <w:p w14:paraId="6B9EF71E" w14:textId="6A958E9B" w:rsidR="00700680" w:rsidRDefault="00700680" w:rsidP="00887EF4">
            <w:pPr>
              <w:cnfStyle w:val="000000000000" w:firstRow="0" w:lastRow="0" w:firstColumn="0" w:lastColumn="0" w:oddVBand="0" w:evenVBand="0" w:oddHBand="0" w:evenHBand="0" w:firstRowFirstColumn="0" w:firstRowLastColumn="0" w:lastRowFirstColumn="0" w:lastRowLastColumn="0"/>
              <w:rPr>
                <w:lang w:val="en-US"/>
              </w:rPr>
            </w:pPr>
          </w:p>
          <w:p w14:paraId="54E399DD" w14:textId="22704207" w:rsidR="009E69F2" w:rsidRPr="009E69F2" w:rsidRDefault="0001037E" w:rsidP="00887EF4">
            <w:pPr>
              <w:cnfStyle w:val="000000000000" w:firstRow="0" w:lastRow="0" w:firstColumn="0" w:lastColumn="0" w:oddVBand="0" w:evenVBand="0" w:oddHBand="0" w:evenHBand="0" w:firstRowFirstColumn="0" w:firstRowLastColumn="0" w:lastRowFirstColumn="0" w:lastRowLastColumn="0"/>
              <w:rPr>
                <w:lang w:val="en-US"/>
              </w:rPr>
            </w:pPr>
            <w:r w:rsidRPr="0001037E">
              <w:rPr>
                <w:lang w:val="en-US"/>
              </w:rPr>
              <w:t>Server/src/main/java/Server/Controller/LehrmaterialController.java</w:t>
            </w:r>
            <w:r w:rsidR="00E31328">
              <w:rPr>
                <w:lang w:val="en-US"/>
              </w:rPr>
              <w:t xml:space="preserve"> </w:t>
            </w:r>
            <w:proofErr w:type="spellStart"/>
            <w:r w:rsidR="00E31328">
              <w:rPr>
                <w:lang w:val="en-US"/>
              </w:rPr>
              <w:t>Zeilen</w:t>
            </w:r>
            <w:proofErr w:type="spellEnd"/>
            <w:r w:rsidR="00286B9A">
              <w:rPr>
                <w:lang w:val="en-US"/>
              </w:rPr>
              <w:t xml:space="preserve"> 1-37, </w:t>
            </w:r>
            <w:r w:rsidR="00B47A24">
              <w:rPr>
                <w:lang w:val="en-US"/>
              </w:rPr>
              <w:t>49-55</w:t>
            </w:r>
          </w:p>
        </w:tc>
        <w:tc>
          <w:tcPr>
            <w:tcW w:w="851" w:type="dxa"/>
            <w:vAlign w:val="center"/>
          </w:tcPr>
          <w:p w14:paraId="3A929CA3" w14:textId="735BB2B0" w:rsidR="00BC5D81" w:rsidRPr="009E69F2" w:rsidRDefault="435E0FFD"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r w:rsidRPr="435E0FFD">
              <w:rPr>
                <w:lang w:val="en-US"/>
              </w:rPr>
              <w:lastRenderedPageBreak/>
              <w:t>fertig</w:t>
            </w:r>
            <w:proofErr w:type="spellEnd"/>
          </w:p>
        </w:tc>
      </w:tr>
      <w:tr w:rsidR="001A5561" w:rsidRPr="001B7BCF" w14:paraId="6A783E6E"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A7F9B53" w14:textId="046C8350" w:rsidR="001A5561" w:rsidRPr="00BC5D81" w:rsidRDefault="00557026" w:rsidP="00887EF4">
            <w:pPr>
              <w:rPr>
                <w:b w:val="0"/>
              </w:rPr>
            </w:pPr>
            <w:r>
              <w:rPr>
                <w:b w:val="0"/>
                <w:bCs w:val="0"/>
              </w:rPr>
              <w:t>7.2.4.1</w:t>
            </w:r>
          </w:p>
        </w:tc>
        <w:tc>
          <w:tcPr>
            <w:tcW w:w="2816" w:type="dxa"/>
            <w:vAlign w:val="center"/>
          </w:tcPr>
          <w:p w14:paraId="2C76776D" w14:textId="623BB85F" w:rsidR="001A5561" w:rsidRDefault="00ED3F33" w:rsidP="00887EF4">
            <w:pPr>
              <w:cnfStyle w:val="000000000000" w:firstRow="0" w:lastRow="0" w:firstColumn="0" w:lastColumn="0" w:oddVBand="0" w:evenVBand="0" w:oddHBand="0" w:evenHBand="0" w:firstRowFirstColumn="0" w:firstRowLastColumn="0" w:lastRowFirstColumn="0" w:lastRowLastColumn="0"/>
            </w:pPr>
            <w:r>
              <w:t>Lehrmaterial in DB abspeichern</w:t>
            </w:r>
          </w:p>
        </w:tc>
        <w:tc>
          <w:tcPr>
            <w:tcW w:w="1276" w:type="dxa"/>
            <w:vAlign w:val="center"/>
          </w:tcPr>
          <w:p w14:paraId="57D053E2" w14:textId="2C9A318A" w:rsidR="001A5561" w:rsidRDefault="00ED3F33" w:rsidP="00887EF4">
            <w:pPr>
              <w:cnfStyle w:val="000000000000" w:firstRow="0" w:lastRow="0" w:firstColumn="0" w:lastColumn="0" w:oddVBand="0" w:evenVBand="0" w:oddHBand="0" w:evenHBand="0" w:firstRowFirstColumn="0" w:firstRowLastColumn="0" w:lastRowFirstColumn="0" w:lastRowLastColumn="0"/>
            </w:pPr>
            <w:r>
              <w:t>2 Std.</w:t>
            </w:r>
          </w:p>
        </w:tc>
        <w:tc>
          <w:tcPr>
            <w:tcW w:w="1417" w:type="dxa"/>
            <w:vAlign w:val="center"/>
          </w:tcPr>
          <w:p w14:paraId="6E2EE349" w14:textId="5F2DBFD2" w:rsidR="001A5561" w:rsidRPr="00B129C9" w:rsidRDefault="00ED3F33" w:rsidP="00887EF4">
            <w:pPr>
              <w:cnfStyle w:val="000000000000" w:firstRow="0" w:lastRow="0" w:firstColumn="0" w:lastColumn="0" w:oddVBand="0" w:evenVBand="0" w:oddHBand="0" w:evenHBand="0" w:firstRowFirstColumn="0" w:firstRowLastColumn="0" w:lastRowFirstColumn="0" w:lastRowLastColumn="0"/>
              <w:rPr>
                <w:rFonts w:cstheme="minorHAnsi"/>
                <w:b/>
                <w:bCs/>
                <w:color w:val="7030A0"/>
              </w:rPr>
            </w:pPr>
            <w:r w:rsidRPr="00B129C9">
              <w:rPr>
                <w:rFonts w:cstheme="minorHAnsi"/>
                <w:b/>
                <w:bCs/>
                <w:color w:val="7030A0"/>
              </w:rPr>
              <w:t>Serena</w:t>
            </w:r>
          </w:p>
        </w:tc>
        <w:tc>
          <w:tcPr>
            <w:tcW w:w="1843" w:type="dxa"/>
            <w:vAlign w:val="center"/>
          </w:tcPr>
          <w:p w14:paraId="17D24DB9" w14:textId="2CF4E2A5" w:rsidR="001A5561" w:rsidRDefault="00BE187D" w:rsidP="00887EF4">
            <w:pPr>
              <w:cnfStyle w:val="000000000000" w:firstRow="0" w:lastRow="0" w:firstColumn="0" w:lastColumn="0" w:oddVBand="0" w:evenVBand="0" w:oddHBand="0" w:evenHBand="0" w:firstRowFirstColumn="0" w:firstRowLastColumn="0" w:lastRowFirstColumn="0" w:lastRowLastColumn="0"/>
            </w:pPr>
            <w:r>
              <w:t>7.2.4</w:t>
            </w:r>
          </w:p>
        </w:tc>
        <w:tc>
          <w:tcPr>
            <w:tcW w:w="1418" w:type="dxa"/>
            <w:vAlign w:val="center"/>
          </w:tcPr>
          <w:p w14:paraId="79FC82C0" w14:textId="203E4547" w:rsidR="001A5561" w:rsidRDefault="00257E4F" w:rsidP="00887EF4">
            <w:pPr>
              <w:cnfStyle w:val="000000000000" w:firstRow="0" w:lastRow="0" w:firstColumn="0" w:lastColumn="0" w:oddVBand="0" w:evenVBand="0" w:oddHBand="0" w:evenHBand="0" w:firstRowFirstColumn="0" w:firstRowLastColumn="0" w:lastRowFirstColumn="0" w:lastRowLastColumn="0"/>
            </w:pPr>
            <w:r>
              <w:t>4.1</w:t>
            </w:r>
          </w:p>
        </w:tc>
        <w:tc>
          <w:tcPr>
            <w:tcW w:w="4819" w:type="dxa"/>
            <w:vAlign w:val="center"/>
          </w:tcPr>
          <w:p w14:paraId="67310A11" w14:textId="4DDA99BA" w:rsidR="001A5561" w:rsidRPr="009E69F2" w:rsidRDefault="00257E4F" w:rsidP="00887EF4">
            <w:pPr>
              <w:cnfStyle w:val="000000000000" w:firstRow="0" w:lastRow="0" w:firstColumn="0" w:lastColumn="0" w:oddVBand="0" w:evenVBand="0" w:oddHBand="0" w:evenHBand="0" w:firstRowFirstColumn="0" w:firstRowLastColumn="0" w:lastRowFirstColumn="0" w:lastRowLastColumn="0"/>
              <w:rPr>
                <w:lang w:val="en-US"/>
              </w:rPr>
            </w:pPr>
            <w:r w:rsidRPr="00257E4F">
              <w:rPr>
                <w:lang w:val="en-US"/>
              </w:rPr>
              <w:t>Server/src/main/java/Server/Services/LehrmaterialStorageService.java</w:t>
            </w:r>
          </w:p>
        </w:tc>
        <w:tc>
          <w:tcPr>
            <w:tcW w:w="851" w:type="dxa"/>
            <w:vAlign w:val="center"/>
          </w:tcPr>
          <w:p w14:paraId="5F5C1400" w14:textId="5294C539" w:rsidR="001A5561" w:rsidRPr="435E0FFD" w:rsidRDefault="00257E4F"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r w:rsidRPr="435E0FFD">
              <w:rPr>
                <w:lang w:val="en-US"/>
              </w:rPr>
              <w:t>fertig</w:t>
            </w:r>
            <w:proofErr w:type="spellEnd"/>
          </w:p>
        </w:tc>
      </w:tr>
      <w:tr w:rsidR="00402912" w14:paraId="408B3436"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66937D42" w14:textId="4B2E6BC7" w:rsidR="00402912" w:rsidRPr="00BC5D81" w:rsidRDefault="00155991" w:rsidP="00887EF4">
            <w:pPr>
              <w:rPr>
                <w:b w:val="0"/>
                <w:bCs w:val="0"/>
              </w:rPr>
            </w:pPr>
            <w:r>
              <w:rPr>
                <w:b w:val="0"/>
                <w:bCs w:val="0"/>
              </w:rPr>
              <w:t>7.2.5</w:t>
            </w:r>
          </w:p>
        </w:tc>
        <w:tc>
          <w:tcPr>
            <w:tcW w:w="2816" w:type="dxa"/>
            <w:vAlign w:val="center"/>
          </w:tcPr>
          <w:p w14:paraId="43392BE9" w14:textId="60302F9B" w:rsidR="00402912" w:rsidRDefault="00A06D83" w:rsidP="00887EF4">
            <w:pPr>
              <w:cnfStyle w:val="000000000000" w:firstRow="0" w:lastRow="0" w:firstColumn="0" w:lastColumn="0" w:oddVBand="0" w:evenVBand="0" w:oddHBand="0" w:evenHBand="0" w:firstRowFirstColumn="0" w:firstRowLastColumn="0" w:lastRowFirstColumn="0" w:lastRowLastColumn="0"/>
            </w:pPr>
            <w:r>
              <w:t xml:space="preserve">Lehrmaterial </w:t>
            </w:r>
            <w:r w:rsidR="00641D35">
              <w:t>herunterladen</w:t>
            </w:r>
          </w:p>
        </w:tc>
        <w:tc>
          <w:tcPr>
            <w:tcW w:w="1276" w:type="dxa"/>
            <w:vAlign w:val="center"/>
          </w:tcPr>
          <w:p w14:paraId="035668CF" w14:textId="247E362F" w:rsidR="00402912" w:rsidRDefault="2C54BA7D" w:rsidP="00887EF4">
            <w:pPr>
              <w:cnfStyle w:val="000000000000" w:firstRow="0" w:lastRow="0" w:firstColumn="0" w:lastColumn="0" w:oddVBand="0" w:evenVBand="0" w:oddHBand="0" w:evenHBand="0" w:firstRowFirstColumn="0" w:firstRowLastColumn="0" w:lastRowFirstColumn="0" w:lastRowLastColumn="0"/>
            </w:pPr>
            <w:r>
              <w:t>2 Tage</w:t>
            </w:r>
          </w:p>
        </w:tc>
        <w:tc>
          <w:tcPr>
            <w:tcW w:w="1417" w:type="dxa"/>
            <w:vAlign w:val="center"/>
          </w:tcPr>
          <w:p w14:paraId="24FF748A" w14:textId="5DE70BA3" w:rsidR="00402912" w:rsidRPr="00B129C9" w:rsidRDefault="2BDF0222" w:rsidP="00887EF4">
            <w:pPr>
              <w:spacing w:line="259" w:lineRule="auto"/>
              <w:cnfStyle w:val="000000000000" w:firstRow="0" w:lastRow="0" w:firstColumn="0" w:lastColumn="0" w:oddVBand="0" w:evenVBand="0" w:oddHBand="0" w:evenHBand="0" w:firstRowFirstColumn="0" w:firstRowLastColumn="0" w:lastRowFirstColumn="0" w:lastRowLastColumn="0"/>
              <w:rPr>
                <w:b/>
                <w:color w:val="0070C0"/>
              </w:rPr>
            </w:pPr>
            <w:r w:rsidRPr="61CD3E3B">
              <w:rPr>
                <w:b/>
                <w:color w:val="0070C0"/>
              </w:rPr>
              <w:t>Nguyen</w:t>
            </w:r>
          </w:p>
        </w:tc>
        <w:tc>
          <w:tcPr>
            <w:tcW w:w="1843" w:type="dxa"/>
            <w:vAlign w:val="center"/>
          </w:tcPr>
          <w:p w14:paraId="77269378" w14:textId="3002C6FF" w:rsidR="00402912" w:rsidRDefault="4380CC73" w:rsidP="00887EF4">
            <w:pPr>
              <w:cnfStyle w:val="000000000000" w:firstRow="0" w:lastRow="0" w:firstColumn="0" w:lastColumn="0" w:oddVBand="0" w:evenVBand="0" w:oddHBand="0" w:evenHBand="0" w:firstRowFirstColumn="0" w:firstRowLastColumn="0" w:lastRowFirstColumn="0" w:lastRowLastColumn="0"/>
            </w:pPr>
            <w:r>
              <w:t>7.1.1, 7.2.3</w:t>
            </w:r>
          </w:p>
        </w:tc>
        <w:tc>
          <w:tcPr>
            <w:tcW w:w="1418" w:type="dxa"/>
            <w:vAlign w:val="center"/>
          </w:tcPr>
          <w:p w14:paraId="1DF44B6C" w14:textId="7EDE35FF" w:rsidR="00402912" w:rsidRDefault="00A1016A" w:rsidP="00887EF4">
            <w:pPr>
              <w:cnfStyle w:val="000000000000" w:firstRow="0" w:lastRow="0" w:firstColumn="0" w:lastColumn="0" w:oddVBand="0" w:evenVBand="0" w:oddHBand="0" w:evenHBand="0" w:firstRowFirstColumn="0" w:firstRowLastColumn="0" w:lastRowFirstColumn="0" w:lastRowLastColumn="0"/>
            </w:pPr>
            <w:r>
              <w:t>4.3</w:t>
            </w:r>
          </w:p>
        </w:tc>
        <w:tc>
          <w:tcPr>
            <w:tcW w:w="4819" w:type="dxa"/>
            <w:vAlign w:val="center"/>
          </w:tcPr>
          <w:p w14:paraId="42903131" w14:textId="0484D934" w:rsidR="00402912" w:rsidRDefault="5D6C0907" w:rsidP="00887EF4">
            <w:pPr>
              <w:cnfStyle w:val="000000000000" w:firstRow="0" w:lastRow="0" w:firstColumn="0" w:lastColumn="0" w:oddVBand="0" w:evenVBand="0" w:oddHBand="0" w:evenHBand="0" w:firstRowFirstColumn="0" w:firstRowLastColumn="0" w:lastRowFirstColumn="0" w:lastRowLastColumn="0"/>
            </w:pPr>
            <w:r>
              <w:t xml:space="preserve">Client/src/main/java/Client/Controller/LehrveranstaltungsuebersichtsseiteController.java Zeile 88 </w:t>
            </w:r>
            <w:r w:rsidR="367C79BE">
              <w:t>–</w:t>
            </w:r>
            <w:r>
              <w:t xml:space="preserve"> 105</w:t>
            </w:r>
          </w:p>
          <w:p w14:paraId="3FFE2635" w14:textId="0484D934" w:rsidR="00402912" w:rsidRDefault="367C79BE" w:rsidP="00887EF4">
            <w:pPr>
              <w:cnfStyle w:val="000000000000" w:firstRow="0" w:lastRow="0" w:firstColumn="0" w:lastColumn="0" w:oddVBand="0" w:evenVBand="0" w:oddHBand="0" w:evenHBand="0" w:firstRowFirstColumn="0" w:firstRowLastColumn="0" w:lastRowFirstColumn="0" w:lastRowLastColumn="0"/>
            </w:pPr>
            <w:r>
              <w:t>Client/src/main/java/Client/Controller/LehrveranstaltungErstellenController.java Zeile 57 - 61</w:t>
            </w:r>
          </w:p>
        </w:tc>
        <w:tc>
          <w:tcPr>
            <w:tcW w:w="851" w:type="dxa"/>
            <w:vAlign w:val="center"/>
          </w:tcPr>
          <w:p w14:paraId="140C8D08" w14:textId="05624401" w:rsidR="00402912" w:rsidRDefault="00851D63" w:rsidP="00887EF4">
            <w:pPr>
              <w:cnfStyle w:val="000000000000" w:firstRow="0" w:lastRow="0" w:firstColumn="0" w:lastColumn="0" w:oddVBand="0" w:evenVBand="0" w:oddHBand="0" w:evenHBand="0" w:firstRowFirstColumn="0" w:firstRowLastColumn="0" w:lastRowFirstColumn="0" w:lastRowLastColumn="0"/>
            </w:pPr>
            <w:proofErr w:type="spellStart"/>
            <w:r w:rsidRPr="435E0FFD">
              <w:rPr>
                <w:lang w:val="en-US"/>
              </w:rPr>
              <w:t>fertig</w:t>
            </w:r>
            <w:proofErr w:type="spellEnd"/>
          </w:p>
        </w:tc>
      </w:tr>
      <w:tr w:rsidR="00BC5D81" w14:paraId="5643E622"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3B1445A3" w14:textId="7E89069D" w:rsidR="00BC5D81" w:rsidRPr="00BC5D81" w:rsidRDefault="00BC5D81" w:rsidP="00887EF4">
            <w:pPr>
              <w:rPr>
                <w:b w:val="0"/>
                <w:bCs w:val="0"/>
              </w:rPr>
            </w:pPr>
            <w:r>
              <w:rPr>
                <w:b w:val="0"/>
                <w:bCs w:val="0"/>
              </w:rPr>
              <w:t>7.2.5</w:t>
            </w:r>
          </w:p>
        </w:tc>
        <w:tc>
          <w:tcPr>
            <w:tcW w:w="2816" w:type="dxa"/>
            <w:vAlign w:val="center"/>
          </w:tcPr>
          <w:p w14:paraId="13C04AB8" w14:textId="38BDE4CB" w:rsidR="00BC5D81" w:rsidRDefault="00FE16FC" w:rsidP="00887EF4">
            <w:pPr>
              <w:cnfStyle w:val="000000000000" w:firstRow="0" w:lastRow="0" w:firstColumn="0" w:lastColumn="0" w:oddVBand="0" w:evenVBand="0" w:oddHBand="0" w:evenHBand="0" w:firstRowFirstColumn="0" w:firstRowLastColumn="0" w:lastRowFirstColumn="0" w:lastRowLastColumn="0"/>
            </w:pPr>
            <w:r>
              <w:t>Alle Lehrveranstaltungen</w:t>
            </w:r>
            <w:r w:rsidR="00FD1527">
              <w:t xml:space="preserve"> Controller</w:t>
            </w:r>
          </w:p>
        </w:tc>
        <w:tc>
          <w:tcPr>
            <w:tcW w:w="1276" w:type="dxa"/>
            <w:vAlign w:val="center"/>
          </w:tcPr>
          <w:p w14:paraId="52FF39C7" w14:textId="07C19135" w:rsidR="00BC5D81" w:rsidRDefault="00BD4436" w:rsidP="00887EF4">
            <w:pPr>
              <w:cnfStyle w:val="000000000000" w:firstRow="0" w:lastRow="0" w:firstColumn="0" w:lastColumn="0" w:oddVBand="0" w:evenVBand="0" w:oddHBand="0" w:evenHBand="0" w:firstRowFirstColumn="0" w:firstRowLastColumn="0" w:lastRowFirstColumn="0" w:lastRowLastColumn="0"/>
            </w:pPr>
            <w:r>
              <w:t>4</w:t>
            </w:r>
            <w:r w:rsidR="00BA78C2" w:rsidRPr="4E3275FB">
              <w:t xml:space="preserve"> Tage</w:t>
            </w:r>
          </w:p>
        </w:tc>
        <w:tc>
          <w:tcPr>
            <w:tcW w:w="1417" w:type="dxa"/>
            <w:vAlign w:val="center"/>
          </w:tcPr>
          <w:p w14:paraId="24586554" w14:textId="5DF33A7C" w:rsidR="00BC5D81" w:rsidRPr="00B129C9" w:rsidRDefault="004C0823" w:rsidP="00887EF4">
            <w:pPr>
              <w:cnfStyle w:val="000000000000" w:firstRow="0" w:lastRow="0" w:firstColumn="0" w:lastColumn="0" w:oddVBand="0" w:evenVBand="0" w:oddHBand="0" w:evenHBand="0" w:firstRowFirstColumn="0" w:firstRowLastColumn="0" w:lastRowFirstColumn="0" w:lastRowLastColumn="0"/>
              <w:rPr>
                <w:color w:val="7030A0"/>
              </w:rPr>
            </w:pPr>
            <w:r w:rsidRPr="00B129C9">
              <w:rPr>
                <w:rFonts w:cstheme="minorHAnsi"/>
                <w:b/>
                <w:bCs/>
                <w:color w:val="7030A0"/>
              </w:rPr>
              <w:t>Serena</w:t>
            </w:r>
          </w:p>
        </w:tc>
        <w:tc>
          <w:tcPr>
            <w:tcW w:w="1843" w:type="dxa"/>
            <w:vAlign w:val="center"/>
          </w:tcPr>
          <w:p w14:paraId="6E341FC7" w14:textId="2CF9C4B3" w:rsidR="00BC5D81" w:rsidRDefault="00FF0CAD" w:rsidP="00887EF4">
            <w:pPr>
              <w:cnfStyle w:val="000000000000" w:firstRow="0" w:lastRow="0" w:firstColumn="0" w:lastColumn="0" w:oddVBand="0" w:evenVBand="0" w:oddHBand="0" w:evenHBand="0" w:firstRowFirstColumn="0" w:firstRowLastColumn="0" w:lastRowFirstColumn="0" w:lastRowLastColumn="0"/>
            </w:pPr>
            <w:r>
              <w:t>7.3.1, 7.2.2, 7.2.1</w:t>
            </w:r>
          </w:p>
        </w:tc>
        <w:tc>
          <w:tcPr>
            <w:tcW w:w="1418" w:type="dxa"/>
            <w:vAlign w:val="center"/>
          </w:tcPr>
          <w:p w14:paraId="60B41472" w14:textId="77777777" w:rsidR="00BC5D81" w:rsidRDefault="00BC5D81"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77813CB1" w14:textId="2A53F7C3" w:rsidR="00BC5D81" w:rsidRPr="00166566" w:rsidRDefault="00166566" w:rsidP="00887EF4">
            <w:pPr>
              <w:cnfStyle w:val="000000000000" w:firstRow="0" w:lastRow="0" w:firstColumn="0" w:lastColumn="0" w:oddVBand="0" w:evenVBand="0" w:oddHBand="0" w:evenHBand="0" w:firstRowFirstColumn="0" w:firstRowLastColumn="0" w:lastRowFirstColumn="0" w:lastRowLastColumn="0"/>
              <w:rPr>
                <w:lang w:val="en-US"/>
              </w:rPr>
            </w:pPr>
            <w:r w:rsidRPr="00166566">
              <w:rPr>
                <w:lang w:val="en-US"/>
              </w:rPr>
              <w:t>Client/</w:t>
            </w:r>
            <w:proofErr w:type="spellStart"/>
            <w:r w:rsidRPr="00166566">
              <w:rPr>
                <w:lang w:val="en-US"/>
              </w:rPr>
              <w:t>src</w:t>
            </w:r>
            <w:proofErr w:type="spellEnd"/>
            <w:r w:rsidRPr="00166566">
              <w:rPr>
                <w:lang w:val="en-US"/>
              </w:rPr>
              <w:t>/main/java/Client/Controller/AlleKurseController.java</w:t>
            </w:r>
            <w:r w:rsidR="0096119D">
              <w:rPr>
                <w:lang w:val="en-US"/>
              </w:rPr>
              <w:t xml:space="preserve"> </w:t>
            </w:r>
            <w:proofErr w:type="spellStart"/>
            <w:r w:rsidR="0096119D">
              <w:rPr>
                <w:lang w:val="en-US"/>
              </w:rPr>
              <w:t>Zeilen</w:t>
            </w:r>
            <w:proofErr w:type="spellEnd"/>
            <w:r w:rsidR="0096119D">
              <w:rPr>
                <w:lang w:val="en-US"/>
              </w:rPr>
              <w:t xml:space="preserve"> 1-</w:t>
            </w:r>
            <w:r w:rsidR="00AB28F2">
              <w:rPr>
                <w:lang w:val="en-US"/>
              </w:rPr>
              <w:t>90</w:t>
            </w:r>
            <w:r w:rsidR="0096119D">
              <w:rPr>
                <w:lang w:val="en-US"/>
              </w:rPr>
              <w:t xml:space="preserve">, </w:t>
            </w:r>
            <w:r w:rsidR="007D13E4">
              <w:rPr>
                <w:lang w:val="en-US"/>
              </w:rPr>
              <w:t>145-</w:t>
            </w:r>
            <w:r w:rsidR="009913B2">
              <w:rPr>
                <w:lang w:val="en-US"/>
              </w:rPr>
              <w:t>154</w:t>
            </w:r>
          </w:p>
        </w:tc>
        <w:tc>
          <w:tcPr>
            <w:tcW w:w="851" w:type="dxa"/>
            <w:vAlign w:val="center"/>
          </w:tcPr>
          <w:p w14:paraId="340245FE" w14:textId="6930F9FE" w:rsidR="00BC5D81" w:rsidRDefault="007F070B" w:rsidP="00887EF4">
            <w:pPr>
              <w:cnfStyle w:val="000000000000" w:firstRow="0" w:lastRow="0" w:firstColumn="0" w:lastColumn="0" w:oddVBand="0" w:evenVBand="0" w:oddHBand="0" w:evenHBand="0" w:firstRowFirstColumn="0" w:firstRowLastColumn="0" w:lastRowFirstColumn="0" w:lastRowLastColumn="0"/>
            </w:pPr>
            <w:r>
              <w:t>fertig</w:t>
            </w:r>
          </w:p>
        </w:tc>
      </w:tr>
      <w:tr w:rsidR="000E5DF2" w14:paraId="2BF5CF04"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2D8F74C3" w14:textId="3F03E1C4" w:rsidR="000E5DF2" w:rsidRDefault="000E5DF2" w:rsidP="00887EF4">
            <w:pPr>
              <w:rPr>
                <w:b w:val="0"/>
                <w:bCs w:val="0"/>
              </w:rPr>
            </w:pPr>
            <w:r>
              <w:rPr>
                <w:b w:val="0"/>
                <w:bCs w:val="0"/>
              </w:rPr>
              <w:t>7.2.5.1</w:t>
            </w:r>
          </w:p>
        </w:tc>
        <w:tc>
          <w:tcPr>
            <w:tcW w:w="2816" w:type="dxa"/>
            <w:vAlign w:val="center"/>
          </w:tcPr>
          <w:p w14:paraId="737F3494" w14:textId="2A082B4A" w:rsidR="000E5DF2" w:rsidRDefault="000964E8" w:rsidP="00887EF4">
            <w:pPr>
              <w:cnfStyle w:val="000000000000" w:firstRow="0" w:lastRow="0" w:firstColumn="0" w:lastColumn="0" w:oddVBand="0" w:evenVBand="0" w:oddHBand="0" w:evenHBand="0" w:firstRowFirstColumn="0" w:firstRowLastColumn="0" w:lastRowFirstColumn="0" w:lastRowLastColumn="0"/>
            </w:pPr>
            <w:r>
              <w:t>Alle Lehrveranstaltungen anzeigen</w:t>
            </w:r>
          </w:p>
        </w:tc>
        <w:tc>
          <w:tcPr>
            <w:tcW w:w="1276" w:type="dxa"/>
            <w:vAlign w:val="center"/>
          </w:tcPr>
          <w:p w14:paraId="72110680" w14:textId="4A7D5EB9" w:rsidR="000E5DF2" w:rsidRDefault="00AC5673" w:rsidP="00887EF4">
            <w:pPr>
              <w:cnfStyle w:val="000000000000" w:firstRow="0" w:lastRow="0" w:firstColumn="0" w:lastColumn="0" w:oddVBand="0" w:evenVBand="0" w:oddHBand="0" w:evenHBand="0" w:firstRowFirstColumn="0" w:firstRowLastColumn="0" w:lastRowFirstColumn="0" w:lastRowLastColumn="0"/>
            </w:pPr>
            <w:r>
              <w:t>3</w:t>
            </w:r>
            <w:r w:rsidR="00066612">
              <w:t xml:space="preserve"> Tage</w:t>
            </w:r>
          </w:p>
        </w:tc>
        <w:tc>
          <w:tcPr>
            <w:tcW w:w="1417" w:type="dxa"/>
            <w:vAlign w:val="center"/>
          </w:tcPr>
          <w:p w14:paraId="12335CB5" w14:textId="571795B7" w:rsidR="000E5DF2" w:rsidRPr="00B129C9" w:rsidRDefault="004C0823" w:rsidP="00887EF4">
            <w:pPr>
              <w:cnfStyle w:val="000000000000" w:firstRow="0" w:lastRow="0" w:firstColumn="0" w:lastColumn="0" w:oddVBand="0" w:evenVBand="0" w:oddHBand="0" w:evenHBand="0" w:firstRowFirstColumn="0" w:firstRowLastColumn="0" w:lastRowFirstColumn="0" w:lastRowLastColumn="0"/>
              <w:rPr>
                <w:color w:val="7030A0"/>
              </w:rPr>
            </w:pPr>
            <w:r w:rsidRPr="00B129C9">
              <w:rPr>
                <w:rFonts w:cstheme="minorHAnsi"/>
                <w:b/>
                <w:bCs/>
                <w:color w:val="7030A0"/>
              </w:rPr>
              <w:t>Serena</w:t>
            </w:r>
          </w:p>
        </w:tc>
        <w:tc>
          <w:tcPr>
            <w:tcW w:w="1843" w:type="dxa"/>
            <w:vAlign w:val="center"/>
          </w:tcPr>
          <w:p w14:paraId="57783723" w14:textId="04FBC3E0" w:rsidR="000E5DF2" w:rsidRDefault="00FF0CAD" w:rsidP="00887EF4">
            <w:pPr>
              <w:cnfStyle w:val="000000000000" w:firstRow="0" w:lastRow="0" w:firstColumn="0" w:lastColumn="0" w:oddVBand="0" w:evenVBand="0" w:oddHBand="0" w:evenHBand="0" w:firstRowFirstColumn="0" w:firstRowLastColumn="0" w:lastRowFirstColumn="0" w:lastRowLastColumn="0"/>
            </w:pPr>
            <w:r>
              <w:t>7.3.1, 7.2.2, 7.2.1</w:t>
            </w:r>
          </w:p>
        </w:tc>
        <w:tc>
          <w:tcPr>
            <w:tcW w:w="1418" w:type="dxa"/>
            <w:vAlign w:val="center"/>
          </w:tcPr>
          <w:p w14:paraId="39E81A13" w14:textId="1FA78F09" w:rsidR="000E5DF2" w:rsidRDefault="009B3260" w:rsidP="00887EF4">
            <w:pPr>
              <w:cnfStyle w:val="000000000000" w:firstRow="0" w:lastRow="0" w:firstColumn="0" w:lastColumn="0" w:oddVBand="0" w:evenVBand="0" w:oddHBand="0" w:evenHBand="0" w:firstRowFirstColumn="0" w:firstRowLastColumn="0" w:lastRowFirstColumn="0" w:lastRowLastColumn="0"/>
            </w:pPr>
            <w:r>
              <w:t>5.1</w:t>
            </w:r>
          </w:p>
        </w:tc>
        <w:tc>
          <w:tcPr>
            <w:tcW w:w="4819" w:type="dxa"/>
            <w:vAlign w:val="center"/>
          </w:tcPr>
          <w:p w14:paraId="183D1502" w14:textId="4F6D8865" w:rsidR="000E5DF2" w:rsidRDefault="008361E8" w:rsidP="00887EF4">
            <w:pPr>
              <w:cnfStyle w:val="000000000000" w:firstRow="0" w:lastRow="0" w:firstColumn="0" w:lastColumn="0" w:oddVBand="0" w:evenVBand="0" w:oddHBand="0" w:evenHBand="0" w:firstRowFirstColumn="0" w:firstRowLastColumn="0" w:lastRowFirstColumn="0" w:lastRowLastColumn="0"/>
            </w:pPr>
            <w:proofErr w:type="spellStart"/>
            <w:proofErr w:type="gramStart"/>
            <w:r>
              <w:t>populateTableView</w:t>
            </w:r>
            <w:proofErr w:type="spellEnd"/>
            <w:r w:rsidR="00104459">
              <w:t>(</w:t>
            </w:r>
            <w:proofErr w:type="gramEnd"/>
            <w:r w:rsidR="00104459">
              <w:t>)</w:t>
            </w:r>
          </w:p>
        </w:tc>
        <w:tc>
          <w:tcPr>
            <w:tcW w:w="851" w:type="dxa"/>
            <w:vAlign w:val="center"/>
          </w:tcPr>
          <w:p w14:paraId="7A5BB9DA" w14:textId="5639CAF4" w:rsidR="000E5DF2" w:rsidRDefault="007F070B" w:rsidP="00887EF4">
            <w:pPr>
              <w:cnfStyle w:val="000000000000" w:firstRow="0" w:lastRow="0" w:firstColumn="0" w:lastColumn="0" w:oddVBand="0" w:evenVBand="0" w:oddHBand="0" w:evenHBand="0" w:firstRowFirstColumn="0" w:firstRowLastColumn="0" w:lastRowFirstColumn="0" w:lastRowLastColumn="0"/>
            </w:pPr>
            <w:r>
              <w:t>fertig</w:t>
            </w:r>
          </w:p>
        </w:tc>
      </w:tr>
      <w:tr w:rsidR="00BC5D81" w14:paraId="1485F376"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289A4C5" w14:textId="26FFAE88" w:rsidR="00BC5D81" w:rsidRPr="00BC5D81" w:rsidRDefault="00FE16FC" w:rsidP="00887EF4">
            <w:pPr>
              <w:rPr>
                <w:b w:val="0"/>
                <w:bCs w:val="0"/>
              </w:rPr>
            </w:pPr>
            <w:r>
              <w:rPr>
                <w:b w:val="0"/>
                <w:bCs w:val="0"/>
              </w:rPr>
              <w:t>7.2.6</w:t>
            </w:r>
          </w:p>
        </w:tc>
        <w:tc>
          <w:tcPr>
            <w:tcW w:w="2816" w:type="dxa"/>
            <w:vAlign w:val="center"/>
          </w:tcPr>
          <w:p w14:paraId="2583126D" w14:textId="3C9D0E2C" w:rsidR="00BC5D81" w:rsidRDefault="00FE16FC" w:rsidP="00887EF4">
            <w:pPr>
              <w:cnfStyle w:val="000000000000" w:firstRow="0" w:lastRow="0" w:firstColumn="0" w:lastColumn="0" w:oddVBand="0" w:evenVBand="0" w:oddHBand="0" w:evenHBand="0" w:firstRowFirstColumn="0" w:firstRowLastColumn="0" w:lastRowFirstColumn="0" w:lastRowLastColumn="0"/>
            </w:pPr>
            <w:r>
              <w:t>Meine Lehrveranstaltungen</w:t>
            </w:r>
            <w:r w:rsidR="00FD1527">
              <w:t xml:space="preserve"> Controller</w:t>
            </w:r>
          </w:p>
        </w:tc>
        <w:tc>
          <w:tcPr>
            <w:tcW w:w="1276" w:type="dxa"/>
            <w:vAlign w:val="center"/>
          </w:tcPr>
          <w:p w14:paraId="3066B8FD" w14:textId="5342F085" w:rsidR="00BC5D81" w:rsidRDefault="00BA78C2" w:rsidP="00887EF4">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17" w:type="dxa"/>
            <w:vAlign w:val="center"/>
          </w:tcPr>
          <w:p w14:paraId="6FD39022" w14:textId="3ED78092" w:rsidR="00BC5D81" w:rsidRPr="00B129C9" w:rsidRDefault="004C0823" w:rsidP="00887EF4">
            <w:pPr>
              <w:cnfStyle w:val="000000000000" w:firstRow="0" w:lastRow="0" w:firstColumn="0" w:lastColumn="0" w:oddVBand="0" w:evenVBand="0" w:oddHBand="0" w:evenHBand="0" w:firstRowFirstColumn="0" w:firstRowLastColumn="0" w:lastRowFirstColumn="0" w:lastRowLastColumn="0"/>
              <w:rPr>
                <w:color w:val="7030A0"/>
              </w:rPr>
            </w:pPr>
            <w:r w:rsidRPr="00B129C9">
              <w:rPr>
                <w:rFonts w:cstheme="minorHAnsi"/>
                <w:b/>
                <w:bCs/>
                <w:color w:val="7030A0"/>
              </w:rPr>
              <w:t>Serena</w:t>
            </w:r>
          </w:p>
        </w:tc>
        <w:tc>
          <w:tcPr>
            <w:tcW w:w="1843" w:type="dxa"/>
            <w:vAlign w:val="center"/>
          </w:tcPr>
          <w:p w14:paraId="224D5A78" w14:textId="1AE93404" w:rsidR="00BC5D81" w:rsidRDefault="000D74C5" w:rsidP="00887EF4">
            <w:pPr>
              <w:cnfStyle w:val="000000000000" w:firstRow="0" w:lastRow="0" w:firstColumn="0" w:lastColumn="0" w:oddVBand="0" w:evenVBand="0" w:oddHBand="0" w:evenHBand="0" w:firstRowFirstColumn="0" w:firstRowLastColumn="0" w:lastRowFirstColumn="0" w:lastRowLastColumn="0"/>
            </w:pPr>
            <w:r>
              <w:t>7.2.1</w:t>
            </w:r>
            <w:r w:rsidR="009E0FED">
              <w:t xml:space="preserve">, </w:t>
            </w:r>
            <w:r w:rsidR="00EB0984">
              <w:t>7.2.3</w:t>
            </w:r>
          </w:p>
        </w:tc>
        <w:tc>
          <w:tcPr>
            <w:tcW w:w="1418" w:type="dxa"/>
            <w:vAlign w:val="center"/>
          </w:tcPr>
          <w:p w14:paraId="0C9479A6" w14:textId="77777777" w:rsidR="00BC5D81" w:rsidRDefault="00BC5D81"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370B96CB" w14:textId="54B8E6C2" w:rsidR="00BC5D81" w:rsidRPr="007209C9" w:rsidRDefault="007209C9" w:rsidP="00887EF4">
            <w:pPr>
              <w:cnfStyle w:val="000000000000" w:firstRow="0" w:lastRow="0" w:firstColumn="0" w:lastColumn="0" w:oddVBand="0" w:evenVBand="0" w:oddHBand="0" w:evenHBand="0" w:firstRowFirstColumn="0" w:firstRowLastColumn="0" w:lastRowFirstColumn="0" w:lastRowLastColumn="0"/>
              <w:rPr>
                <w:lang w:val="en-US"/>
              </w:rPr>
            </w:pPr>
            <w:r w:rsidRPr="007209C9">
              <w:rPr>
                <w:lang w:val="en-US"/>
              </w:rPr>
              <w:t>Client/</w:t>
            </w:r>
            <w:proofErr w:type="spellStart"/>
            <w:r w:rsidRPr="007209C9">
              <w:rPr>
                <w:lang w:val="en-US"/>
              </w:rPr>
              <w:t>src</w:t>
            </w:r>
            <w:proofErr w:type="spellEnd"/>
            <w:r w:rsidRPr="007209C9">
              <w:rPr>
                <w:lang w:val="en-US"/>
              </w:rPr>
              <w:t>/main/java/Client/Controller/MeineKurseController.java</w:t>
            </w:r>
            <w:r w:rsidR="003A463A">
              <w:rPr>
                <w:lang w:val="en-US"/>
              </w:rPr>
              <w:t xml:space="preserve"> </w:t>
            </w:r>
            <w:proofErr w:type="spellStart"/>
            <w:r w:rsidR="003A463A">
              <w:rPr>
                <w:lang w:val="en-US"/>
              </w:rPr>
              <w:t>Zeilen</w:t>
            </w:r>
            <w:proofErr w:type="spellEnd"/>
            <w:r w:rsidR="003A463A">
              <w:rPr>
                <w:lang w:val="en-US"/>
              </w:rPr>
              <w:t xml:space="preserve"> 1-11</w:t>
            </w:r>
            <w:r w:rsidR="004B1630">
              <w:rPr>
                <w:lang w:val="en-US"/>
              </w:rPr>
              <w:t xml:space="preserve">3, </w:t>
            </w:r>
            <w:r w:rsidR="00CA30CD">
              <w:rPr>
                <w:lang w:val="en-US"/>
              </w:rPr>
              <w:t>176</w:t>
            </w:r>
            <w:r w:rsidR="00AE6B35">
              <w:rPr>
                <w:lang w:val="en-US"/>
              </w:rPr>
              <w:t>-190</w:t>
            </w:r>
          </w:p>
        </w:tc>
        <w:tc>
          <w:tcPr>
            <w:tcW w:w="851" w:type="dxa"/>
            <w:vAlign w:val="center"/>
          </w:tcPr>
          <w:p w14:paraId="794FA63F" w14:textId="2CB8AF1A" w:rsidR="00BC5D81" w:rsidRDefault="44CF120D" w:rsidP="00887EF4">
            <w:pPr>
              <w:cnfStyle w:val="000000000000" w:firstRow="0" w:lastRow="0" w:firstColumn="0" w:lastColumn="0" w:oddVBand="0" w:evenVBand="0" w:oddHBand="0" w:evenHBand="0" w:firstRowFirstColumn="0" w:firstRowLastColumn="0" w:lastRowFirstColumn="0" w:lastRowLastColumn="0"/>
            </w:pPr>
            <w:r>
              <w:t>fertig</w:t>
            </w:r>
          </w:p>
          <w:p w14:paraId="52A4BA25" w14:textId="77777777" w:rsidR="00BC5D81" w:rsidRDefault="00BC5D81" w:rsidP="00887EF4">
            <w:pPr>
              <w:cnfStyle w:val="000000000000" w:firstRow="0" w:lastRow="0" w:firstColumn="0" w:lastColumn="0" w:oddVBand="0" w:evenVBand="0" w:oddHBand="0" w:evenHBand="0" w:firstRowFirstColumn="0" w:firstRowLastColumn="0" w:lastRowFirstColumn="0" w:lastRowLastColumn="0"/>
            </w:pPr>
          </w:p>
        </w:tc>
      </w:tr>
      <w:tr w:rsidR="00B93365" w14:paraId="5CB364CF"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F0FB81D" w14:textId="57B682C4" w:rsidR="00B93365" w:rsidRDefault="00B93365" w:rsidP="00887EF4">
            <w:pPr>
              <w:rPr>
                <w:b w:val="0"/>
                <w:bCs w:val="0"/>
              </w:rPr>
            </w:pPr>
            <w:r>
              <w:rPr>
                <w:b w:val="0"/>
                <w:bCs w:val="0"/>
              </w:rPr>
              <w:t>7.2.6.1</w:t>
            </w:r>
          </w:p>
        </w:tc>
        <w:tc>
          <w:tcPr>
            <w:tcW w:w="2816" w:type="dxa"/>
            <w:vAlign w:val="center"/>
          </w:tcPr>
          <w:p w14:paraId="3916F180" w14:textId="663B18EC" w:rsidR="00B93365" w:rsidRDefault="00B93365" w:rsidP="00887EF4">
            <w:pPr>
              <w:cnfStyle w:val="000000000000" w:firstRow="0" w:lastRow="0" w:firstColumn="0" w:lastColumn="0" w:oddVBand="0" w:evenVBand="0" w:oddHBand="0" w:evenHBand="0" w:firstRowFirstColumn="0" w:firstRowLastColumn="0" w:lastRowFirstColumn="0" w:lastRowLastColumn="0"/>
            </w:pPr>
            <w:r>
              <w:t>Meine Lehrveranstaltungen anzeigen</w:t>
            </w:r>
          </w:p>
        </w:tc>
        <w:tc>
          <w:tcPr>
            <w:tcW w:w="1276" w:type="dxa"/>
            <w:vAlign w:val="center"/>
          </w:tcPr>
          <w:p w14:paraId="403B817C" w14:textId="0207D374" w:rsidR="00B93365" w:rsidRDefault="00BD4436"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45E33E8C" w14:textId="6C6C3AE0" w:rsidR="00B93365" w:rsidRPr="00B129C9" w:rsidRDefault="004C0823" w:rsidP="00887EF4">
            <w:pPr>
              <w:cnfStyle w:val="000000000000" w:firstRow="0" w:lastRow="0" w:firstColumn="0" w:lastColumn="0" w:oddVBand="0" w:evenVBand="0" w:oddHBand="0" w:evenHBand="0" w:firstRowFirstColumn="0" w:firstRowLastColumn="0" w:lastRowFirstColumn="0" w:lastRowLastColumn="0"/>
              <w:rPr>
                <w:color w:val="7030A0"/>
              </w:rPr>
            </w:pPr>
            <w:r w:rsidRPr="00B129C9">
              <w:rPr>
                <w:rFonts w:cstheme="minorHAnsi"/>
                <w:b/>
                <w:bCs/>
                <w:color w:val="7030A0"/>
              </w:rPr>
              <w:t>Serena</w:t>
            </w:r>
          </w:p>
        </w:tc>
        <w:tc>
          <w:tcPr>
            <w:tcW w:w="1843" w:type="dxa"/>
            <w:vAlign w:val="center"/>
          </w:tcPr>
          <w:p w14:paraId="39E36C28" w14:textId="7F7D3D97" w:rsidR="00B93365" w:rsidRDefault="000D74C5" w:rsidP="00887EF4">
            <w:pPr>
              <w:cnfStyle w:val="000000000000" w:firstRow="0" w:lastRow="0" w:firstColumn="0" w:lastColumn="0" w:oddVBand="0" w:evenVBand="0" w:oddHBand="0" w:evenHBand="0" w:firstRowFirstColumn="0" w:firstRowLastColumn="0" w:lastRowFirstColumn="0" w:lastRowLastColumn="0"/>
            </w:pPr>
            <w:r>
              <w:t>7.2.1</w:t>
            </w:r>
          </w:p>
        </w:tc>
        <w:tc>
          <w:tcPr>
            <w:tcW w:w="1418" w:type="dxa"/>
            <w:vAlign w:val="center"/>
          </w:tcPr>
          <w:p w14:paraId="64B91890" w14:textId="62BECFAF" w:rsidR="00B93365" w:rsidRDefault="00A1016A" w:rsidP="00887EF4">
            <w:pPr>
              <w:cnfStyle w:val="000000000000" w:firstRow="0" w:lastRow="0" w:firstColumn="0" w:lastColumn="0" w:oddVBand="0" w:evenVBand="0" w:oddHBand="0" w:evenHBand="0" w:firstRowFirstColumn="0" w:firstRowLastColumn="0" w:lastRowFirstColumn="0" w:lastRowLastColumn="0"/>
            </w:pPr>
            <w:r>
              <w:t>12.1</w:t>
            </w:r>
          </w:p>
        </w:tc>
        <w:tc>
          <w:tcPr>
            <w:tcW w:w="4819" w:type="dxa"/>
            <w:vAlign w:val="center"/>
          </w:tcPr>
          <w:p w14:paraId="2BF04AF1" w14:textId="646752E2" w:rsidR="00B93365" w:rsidRDefault="006E4A7A" w:rsidP="00887EF4">
            <w:pPr>
              <w:cnfStyle w:val="000000000000" w:firstRow="0" w:lastRow="0" w:firstColumn="0" w:lastColumn="0" w:oddVBand="0" w:evenVBand="0" w:oddHBand="0" w:evenHBand="0" w:firstRowFirstColumn="0" w:firstRowLastColumn="0" w:lastRowFirstColumn="0" w:lastRowLastColumn="0"/>
            </w:pPr>
            <w:proofErr w:type="spellStart"/>
            <w:proofErr w:type="gramStart"/>
            <w:r>
              <w:t>populateTableView</w:t>
            </w:r>
            <w:proofErr w:type="spellEnd"/>
            <w:r>
              <w:t>(</w:t>
            </w:r>
            <w:proofErr w:type="gramEnd"/>
            <w:r>
              <w:t>)</w:t>
            </w:r>
          </w:p>
        </w:tc>
        <w:tc>
          <w:tcPr>
            <w:tcW w:w="851" w:type="dxa"/>
            <w:vAlign w:val="center"/>
          </w:tcPr>
          <w:p w14:paraId="7B231D13" w14:textId="2CB8AF1A" w:rsidR="00B93365" w:rsidRDefault="45EA60D2" w:rsidP="00887EF4">
            <w:pPr>
              <w:cnfStyle w:val="000000000000" w:firstRow="0" w:lastRow="0" w:firstColumn="0" w:lastColumn="0" w:oddVBand="0" w:evenVBand="0" w:oddHBand="0" w:evenHBand="0" w:firstRowFirstColumn="0" w:firstRowLastColumn="0" w:lastRowFirstColumn="0" w:lastRowLastColumn="0"/>
            </w:pPr>
            <w:r>
              <w:t>fertig</w:t>
            </w:r>
          </w:p>
          <w:p w14:paraId="3C77D857" w14:textId="77777777" w:rsidR="00B93365" w:rsidRDefault="00B93365" w:rsidP="00887EF4">
            <w:pPr>
              <w:cnfStyle w:val="000000000000" w:firstRow="0" w:lastRow="0" w:firstColumn="0" w:lastColumn="0" w:oddVBand="0" w:evenVBand="0" w:oddHBand="0" w:evenHBand="0" w:firstRowFirstColumn="0" w:firstRowLastColumn="0" w:lastRowFirstColumn="0" w:lastRowLastColumn="0"/>
            </w:pPr>
          </w:p>
        </w:tc>
      </w:tr>
      <w:tr w:rsidR="00BC5D81" w14:paraId="56842ADB" w14:textId="77777777" w:rsidTr="78268474">
        <w:trPr>
          <w:trHeight w:val="265"/>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923BCBB" w14:textId="1732547A" w:rsidR="00BC5D81" w:rsidRPr="00BC5D81" w:rsidRDefault="00FE16FC" w:rsidP="00887EF4">
            <w:pPr>
              <w:rPr>
                <w:b w:val="0"/>
                <w:bCs w:val="0"/>
              </w:rPr>
            </w:pPr>
            <w:r>
              <w:rPr>
                <w:b w:val="0"/>
                <w:bCs w:val="0"/>
              </w:rPr>
              <w:t>7.2.7</w:t>
            </w:r>
          </w:p>
        </w:tc>
        <w:tc>
          <w:tcPr>
            <w:tcW w:w="2816" w:type="dxa"/>
            <w:vAlign w:val="center"/>
          </w:tcPr>
          <w:p w14:paraId="7B0C1DE8" w14:textId="4D0AE4F7" w:rsidR="00BC5D81" w:rsidRDefault="00FE16FC" w:rsidP="00887EF4">
            <w:pPr>
              <w:cnfStyle w:val="000000000000" w:firstRow="0" w:lastRow="0" w:firstColumn="0" w:lastColumn="0" w:oddVBand="0" w:evenVBand="0" w:oddHBand="0" w:evenHBand="0" w:firstRowFirstColumn="0" w:firstRowLastColumn="0" w:lastRowFirstColumn="0" w:lastRowLastColumn="0"/>
            </w:pPr>
            <w:r>
              <w:t>Studentenliste</w:t>
            </w:r>
            <w:r w:rsidR="00FD1527">
              <w:t xml:space="preserve"> Controller</w:t>
            </w:r>
          </w:p>
        </w:tc>
        <w:tc>
          <w:tcPr>
            <w:tcW w:w="1276" w:type="dxa"/>
            <w:vAlign w:val="center"/>
          </w:tcPr>
          <w:p w14:paraId="1AE45488" w14:textId="4A120591" w:rsidR="00BC5D81" w:rsidRDefault="00BA78C2" w:rsidP="00887EF4">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17" w:type="dxa"/>
            <w:vAlign w:val="center"/>
          </w:tcPr>
          <w:p w14:paraId="448B93A3" w14:textId="063FF25B" w:rsidR="00BC5D81" w:rsidRDefault="00AA3950"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39ABB0D4" w14:textId="6BEE4A08" w:rsidR="00BC5D81" w:rsidRDefault="4F2BE7D6" w:rsidP="00887EF4">
            <w:pPr>
              <w:cnfStyle w:val="000000000000" w:firstRow="0" w:lastRow="0" w:firstColumn="0" w:lastColumn="0" w:oddVBand="0" w:evenVBand="0" w:oddHBand="0" w:evenHBand="0" w:firstRowFirstColumn="0" w:firstRowLastColumn="0" w:lastRowFirstColumn="0" w:lastRowLastColumn="0"/>
            </w:pPr>
            <w:r>
              <w:t>7.1.7</w:t>
            </w:r>
          </w:p>
        </w:tc>
        <w:tc>
          <w:tcPr>
            <w:tcW w:w="1418" w:type="dxa"/>
            <w:vAlign w:val="center"/>
          </w:tcPr>
          <w:p w14:paraId="0AAB7BFA" w14:textId="77777777" w:rsidR="00BC5D81" w:rsidRDefault="00BC5D81"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5BDE60EF" w14:textId="6A958E9B" w:rsidR="00BC5D81" w:rsidRDefault="09A28E6B" w:rsidP="00887EF4">
            <w:pPr>
              <w:cnfStyle w:val="000000000000" w:firstRow="0" w:lastRow="0" w:firstColumn="0" w:lastColumn="0" w:oddVBand="0" w:evenVBand="0" w:oddHBand="0" w:evenHBand="0" w:firstRowFirstColumn="0" w:firstRowLastColumn="0" w:lastRowFirstColumn="0" w:lastRowLastColumn="0"/>
              <w:rPr>
                <w:lang w:val="en-US"/>
              </w:rPr>
            </w:pPr>
            <w:r w:rsidRPr="09A28E6B">
              <w:rPr>
                <w:lang w:val="en-US"/>
              </w:rPr>
              <w:t>Client/</w:t>
            </w:r>
            <w:proofErr w:type="spellStart"/>
            <w:r w:rsidRPr="09A28E6B">
              <w:rPr>
                <w:lang w:val="en-US"/>
              </w:rPr>
              <w:t>src</w:t>
            </w:r>
            <w:proofErr w:type="spellEnd"/>
            <w:r w:rsidRPr="09A28E6B">
              <w:rPr>
                <w:lang w:val="en-US"/>
              </w:rPr>
              <w:t>/main/java/Client/Controller/StudentenListe.java Zeile 79-149</w:t>
            </w:r>
          </w:p>
          <w:p w14:paraId="24EE533F" w14:textId="6A958E9B" w:rsidR="00700680" w:rsidRDefault="00700680" w:rsidP="00887EF4">
            <w:pPr>
              <w:cnfStyle w:val="000000000000" w:firstRow="0" w:lastRow="0" w:firstColumn="0" w:lastColumn="0" w:oddVBand="0" w:evenVBand="0" w:oddHBand="0" w:evenHBand="0" w:firstRowFirstColumn="0" w:firstRowLastColumn="0" w:lastRowFirstColumn="0" w:lastRowLastColumn="0"/>
              <w:rPr>
                <w:b/>
                <w:bCs/>
                <w:color w:val="FF0000"/>
                <w:lang w:val="en-US"/>
              </w:rPr>
            </w:pPr>
          </w:p>
          <w:p w14:paraId="6FBFD9D1" w14:textId="7115A12D" w:rsidR="00BC5D81" w:rsidRPr="00EC2D0C" w:rsidRDefault="09A28E6B" w:rsidP="00887EF4">
            <w:pPr>
              <w:cnfStyle w:val="000000000000" w:firstRow="0" w:lastRow="0" w:firstColumn="0" w:lastColumn="0" w:oddVBand="0" w:evenVBand="0" w:oddHBand="0" w:evenHBand="0" w:firstRowFirstColumn="0" w:firstRowLastColumn="0" w:lastRowFirstColumn="0" w:lastRowLastColumn="0"/>
            </w:pPr>
            <w:r w:rsidRPr="00EC2D0C">
              <w:t>Server/src/main/java/Server/Controller/teilnehmerListeController.java Zeile 42-45</w:t>
            </w:r>
          </w:p>
        </w:tc>
        <w:tc>
          <w:tcPr>
            <w:tcW w:w="851" w:type="dxa"/>
            <w:vAlign w:val="center"/>
          </w:tcPr>
          <w:p w14:paraId="2E142961" w14:textId="07F4DD8A" w:rsidR="00BC5D81" w:rsidRDefault="00EC2D0C"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4F45DA4B"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27658A1B" w14:textId="77777777" w:rsidR="001D3A13" w:rsidRPr="00B0775B" w:rsidRDefault="001D3A13" w:rsidP="00887EF4">
            <w:pPr>
              <w:rPr>
                <w:b w:val="0"/>
                <w:bCs w:val="0"/>
              </w:rPr>
            </w:pPr>
            <w:r w:rsidRPr="00B0775B">
              <w:rPr>
                <w:b w:val="0"/>
                <w:bCs w:val="0"/>
              </w:rPr>
              <w:t>7.3.1</w:t>
            </w:r>
          </w:p>
        </w:tc>
        <w:tc>
          <w:tcPr>
            <w:tcW w:w="2816" w:type="dxa"/>
            <w:vAlign w:val="center"/>
          </w:tcPr>
          <w:p w14:paraId="7D6FE7F3"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Lehrveranstaltungssuche</w:t>
            </w:r>
          </w:p>
        </w:tc>
        <w:tc>
          <w:tcPr>
            <w:tcW w:w="1276" w:type="dxa"/>
            <w:vAlign w:val="center"/>
          </w:tcPr>
          <w:p w14:paraId="492253AE"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2 Tage</w:t>
            </w:r>
          </w:p>
        </w:tc>
        <w:tc>
          <w:tcPr>
            <w:tcW w:w="1417" w:type="dxa"/>
            <w:vAlign w:val="center"/>
          </w:tcPr>
          <w:p w14:paraId="44F12489" w14:textId="77777777" w:rsidR="001D3A13" w:rsidRPr="00F36781"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F36781">
              <w:rPr>
                <w:b/>
                <w:bCs/>
                <w:color w:val="ED7D31" w:themeColor="accent2"/>
              </w:rPr>
              <w:t>Georg</w:t>
            </w:r>
          </w:p>
        </w:tc>
        <w:tc>
          <w:tcPr>
            <w:tcW w:w="1843" w:type="dxa"/>
            <w:vAlign w:val="center"/>
          </w:tcPr>
          <w:p w14:paraId="72136BF1" w14:textId="4A5F1514" w:rsidR="001D3A13" w:rsidRDefault="009856C3" w:rsidP="00887EF4">
            <w:pPr>
              <w:cnfStyle w:val="000000000000" w:firstRow="0" w:lastRow="0" w:firstColumn="0" w:lastColumn="0" w:oddVBand="0" w:evenVBand="0" w:oddHBand="0" w:evenHBand="0" w:firstRowFirstColumn="0" w:firstRowLastColumn="0" w:lastRowFirstColumn="0" w:lastRowLastColumn="0"/>
            </w:pPr>
            <w:r>
              <w:t>-</w:t>
            </w:r>
          </w:p>
        </w:tc>
        <w:tc>
          <w:tcPr>
            <w:tcW w:w="1418" w:type="dxa"/>
            <w:vAlign w:val="center"/>
          </w:tcPr>
          <w:p w14:paraId="6E20E406" w14:textId="60F4EEF7" w:rsidR="001D3A13" w:rsidRDefault="006E0945" w:rsidP="00887EF4">
            <w:pPr>
              <w:cnfStyle w:val="000000000000" w:firstRow="0" w:lastRow="0" w:firstColumn="0" w:lastColumn="0" w:oddVBand="0" w:evenVBand="0" w:oddHBand="0" w:evenHBand="0" w:firstRowFirstColumn="0" w:firstRowLastColumn="0" w:lastRowFirstColumn="0" w:lastRowLastColumn="0"/>
            </w:pPr>
            <w:r>
              <w:t>12.2</w:t>
            </w:r>
          </w:p>
        </w:tc>
        <w:tc>
          <w:tcPr>
            <w:tcW w:w="4819" w:type="dxa"/>
            <w:vAlign w:val="center"/>
          </w:tcPr>
          <w:p w14:paraId="56EDEDC0" w14:textId="40B0834A" w:rsidR="001D3A13" w:rsidRPr="00AC0D83" w:rsidRDefault="5AD61B86" w:rsidP="3635E2E1">
            <w:pPr>
              <w:spacing w:line="259" w:lineRule="auto"/>
              <w:cnfStyle w:val="000000000000" w:firstRow="0" w:lastRow="0" w:firstColumn="0" w:lastColumn="0" w:oddVBand="0" w:evenVBand="0" w:oddHBand="0" w:evenHBand="0" w:firstRowFirstColumn="0" w:firstRowLastColumn="0" w:lastRowFirstColumn="0" w:lastRowLastColumn="0"/>
              <w:rPr>
                <w:lang w:val="en-US"/>
              </w:rPr>
            </w:pPr>
            <w:r w:rsidRPr="00AC0D83">
              <w:rPr>
                <w:lang w:val="en-US"/>
              </w:rPr>
              <w:t>Client/</w:t>
            </w:r>
            <w:proofErr w:type="spellStart"/>
            <w:r w:rsidRPr="00AC0D83">
              <w:rPr>
                <w:lang w:val="en-US"/>
              </w:rPr>
              <w:t>src</w:t>
            </w:r>
            <w:proofErr w:type="spellEnd"/>
            <w:r w:rsidRPr="00AC0D83">
              <w:rPr>
                <w:lang w:val="en-US"/>
              </w:rPr>
              <w:t xml:space="preserve">/main/java/Controller/AlleKurseController.java Zeile </w:t>
            </w:r>
            <w:r w:rsidR="3635E2E1" w:rsidRPr="00AC0D83">
              <w:rPr>
                <w:lang w:val="en-US"/>
              </w:rPr>
              <w:t>59-72</w:t>
            </w:r>
          </w:p>
          <w:p w14:paraId="25B8B730" w14:textId="730AF2CB" w:rsidR="001D3A13" w:rsidRPr="00AC0D83" w:rsidRDefault="001D3A13" w:rsidP="3635E2E1">
            <w:pPr>
              <w:spacing w:line="259" w:lineRule="auto"/>
              <w:cnfStyle w:val="000000000000" w:firstRow="0" w:lastRow="0" w:firstColumn="0" w:lastColumn="0" w:oddVBand="0" w:evenVBand="0" w:oddHBand="0" w:evenHBand="0" w:firstRowFirstColumn="0" w:firstRowLastColumn="0" w:lastRowFirstColumn="0" w:lastRowLastColumn="0"/>
              <w:rPr>
                <w:lang w:val="en-US"/>
              </w:rPr>
            </w:pPr>
          </w:p>
          <w:p w14:paraId="7ED8B489" w14:textId="223572B8" w:rsidR="001D3A13" w:rsidRDefault="3635E2E1" w:rsidP="5AD61B86">
            <w:pPr>
              <w:spacing w:line="259" w:lineRule="auto"/>
              <w:cnfStyle w:val="000000000000" w:firstRow="0" w:lastRow="0" w:firstColumn="0" w:lastColumn="0" w:oddVBand="0" w:evenVBand="0" w:oddHBand="0" w:evenHBand="0" w:firstRowFirstColumn="0" w:firstRowLastColumn="0" w:lastRowFirstColumn="0" w:lastRowLastColumn="0"/>
            </w:pPr>
            <w:r>
              <w:t>Server/src/main/java/Server/Controller/LehrveranstaltungController.java Zeile 41-45</w:t>
            </w:r>
          </w:p>
        </w:tc>
        <w:tc>
          <w:tcPr>
            <w:tcW w:w="851" w:type="dxa"/>
            <w:vAlign w:val="center"/>
          </w:tcPr>
          <w:p w14:paraId="5A92DD6F" w14:textId="5EA72C37" w:rsidR="001D3A13" w:rsidRDefault="000169CD" w:rsidP="00887EF4">
            <w:pPr>
              <w:cnfStyle w:val="000000000000" w:firstRow="0" w:lastRow="0" w:firstColumn="0" w:lastColumn="0" w:oddVBand="0" w:evenVBand="0" w:oddHBand="0" w:evenHBand="0" w:firstRowFirstColumn="0" w:firstRowLastColumn="0" w:lastRowFirstColumn="0" w:lastRowLastColumn="0"/>
            </w:pPr>
            <w:r>
              <w:t>fertig</w:t>
            </w:r>
          </w:p>
        </w:tc>
      </w:tr>
      <w:tr w:rsidR="00C628C8" w14:paraId="7AFFBEC0"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5D44976" w14:textId="77777777" w:rsidR="001D3A13" w:rsidRPr="00B0775B" w:rsidRDefault="001D3A13" w:rsidP="00887EF4">
            <w:pPr>
              <w:rPr>
                <w:b w:val="0"/>
                <w:bCs w:val="0"/>
              </w:rPr>
            </w:pPr>
            <w:r w:rsidRPr="00B0775B">
              <w:rPr>
                <w:b w:val="0"/>
                <w:bCs w:val="0"/>
              </w:rPr>
              <w:t>7.3.2</w:t>
            </w:r>
          </w:p>
        </w:tc>
        <w:tc>
          <w:tcPr>
            <w:tcW w:w="2816" w:type="dxa"/>
            <w:vAlign w:val="center"/>
          </w:tcPr>
          <w:p w14:paraId="7C130204"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Studentensuche</w:t>
            </w:r>
          </w:p>
        </w:tc>
        <w:tc>
          <w:tcPr>
            <w:tcW w:w="1276" w:type="dxa"/>
            <w:vAlign w:val="center"/>
          </w:tcPr>
          <w:p w14:paraId="00413E9B"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t>2 Tage</w:t>
            </w:r>
          </w:p>
        </w:tc>
        <w:tc>
          <w:tcPr>
            <w:tcW w:w="1417" w:type="dxa"/>
            <w:vAlign w:val="center"/>
          </w:tcPr>
          <w:p w14:paraId="620B6A31" w14:textId="77777777" w:rsidR="001D3A13" w:rsidRPr="00F36781"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F36781">
              <w:rPr>
                <w:b/>
                <w:bCs/>
                <w:color w:val="ED7D31" w:themeColor="accent2"/>
              </w:rPr>
              <w:t>Georg</w:t>
            </w:r>
          </w:p>
        </w:tc>
        <w:tc>
          <w:tcPr>
            <w:tcW w:w="1843" w:type="dxa"/>
            <w:vAlign w:val="center"/>
          </w:tcPr>
          <w:p w14:paraId="6AF5C83F" w14:textId="0DF52BBC" w:rsidR="001D3A13" w:rsidRDefault="009856C3" w:rsidP="00887EF4">
            <w:pPr>
              <w:cnfStyle w:val="000000000000" w:firstRow="0" w:lastRow="0" w:firstColumn="0" w:lastColumn="0" w:oddVBand="0" w:evenVBand="0" w:oddHBand="0" w:evenHBand="0" w:firstRowFirstColumn="0" w:firstRowLastColumn="0" w:lastRowFirstColumn="0" w:lastRowLastColumn="0"/>
            </w:pPr>
            <w:r>
              <w:t>7.3.2.1</w:t>
            </w:r>
          </w:p>
        </w:tc>
        <w:tc>
          <w:tcPr>
            <w:tcW w:w="1418" w:type="dxa"/>
            <w:vAlign w:val="center"/>
          </w:tcPr>
          <w:p w14:paraId="720FF712" w14:textId="02CD072C" w:rsidR="001D3A13" w:rsidRDefault="00DE7E71" w:rsidP="00887EF4">
            <w:pPr>
              <w:cnfStyle w:val="000000000000" w:firstRow="0" w:lastRow="0" w:firstColumn="0" w:lastColumn="0" w:oddVBand="0" w:evenVBand="0" w:oddHBand="0" w:evenHBand="0" w:firstRowFirstColumn="0" w:firstRowLastColumn="0" w:lastRowFirstColumn="0" w:lastRowLastColumn="0"/>
            </w:pPr>
            <w:r>
              <w:t>8.1</w:t>
            </w:r>
          </w:p>
        </w:tc>
        <w:tc>
          <w:tcPr>
            <w:tcW w:w="4819" w:type="dxa"/>
            <w:vAlign w:val="center"/>
          </w:tcPr>
          <w:p w14:paraId="17079CAE" w14:textId="15F9CF57" w:rsidR="001D3A13" w:rsidRDefault="3635E2E1" w:rsidP="3635E2E1">
            <w:pPr>
              <w:spacing w:line="259" w:lineRule="auto"/>
              <w:cnfStyle w:val="000000000000" w:firstRow="0" w:lastRow="0" w:firstColumn="0" w:lastColumn="0" w:oddVBand="0" w:evenVBand="0" w:oddHBand="0" w:evenHBand="0" w:firstRowFirstColumn="0" w:firstRowLastColumn="0" w:lastRowFirstColumn="0" w:lastRowLastColumn="0"/>
            </w:pPr>
            <w:r>
              <w:t>Client/</w:t>
            </w:r>
            <w:proofErr w:type="spellStart"/>
            <w:r>
              <w:t>src</w:t>
            </w:r>
            <w:proofErr w:type="spellEnd"/>
            <w:r>
              <w:t>/</w:t>
            </w:r>
            <w:proofErr w:type="spellStart"/>
            <w:r>
              <w:t>main</w:t>
            </w:r>
            <w:proofErr w:type="spellEnd"/>
            <w:r>
              <w:t>/</w:t>
            </w:r>
            <w:proofErr w:type="spellStart"/>
            <w:r>
              <w:t>java</w:t>
            </w:r>
            <w:proofErr w:type="spellEnd"/>
            <w:r>
              <w:t>/Controller/</w:t>
            </w:r>
            <w:r w:rsidR="57770155">
              <w:t>StundentenListeController</w:t>
            </w:r>
            <w:r>
              <w:t xml:space="preserve">.java Zeile </w:t>
            </w:r>
            <w:r w:rsidR="57770155">
              <w:t>248-277</w:t>
            </w:r>
          </w:p>
          <w:p w14:paraId="4C5E3038" w14:textId="730AF2CB" w:rsidR="001D3A13" w:rsidRDefault="001D3A13" w:rsidP="3635E2E1">
            <w:pPr>
              <w:spacing w:line="259" w:lineRule="auto"/>
              <w:cnfStyle w:val="000000000000" w:firstRow="0" w:lastRow="0" w:firstColumn="0" w:lastColumn="0" w:oddVBand="0" w:evenVBand="0" w:oddHBand="0" w:evenHBand="0" w:firstRowFirstColumn="0" w:firstRowLastColumn="0" w:lastRowFirstColumn="0" w:lastRowLastColumn="0"/>
            </w:pPr>
          </w:p>
          <w:p w14:paraId="698653D0" w14:textId="775FB988" w:rsidR="001D3A13" w:rsidRDefault="3635E2E1" w:rsidP="00274311">
            <w:pPr>
              <w:spacing w:line="259" w:lineRule="auto"/>
              <w:cnfStyle w:val="000000000000" w:firstRow="0" w:lastRow="0" w:firstColumn="0" w:lastColumn="0" w:oddVBand="0" w:evenVBand="0" w:oddHBand="0" w:evenHBand="0" w:firstRowFirstColumn="0" w:firstRowLastColumn="0" w:lastRowFirstColumn="0" w:lastRowLastColumn="0"/>
            </w:pPr>
            <w:r>
              <w:t>Server/src/main/java/Server/Controller/</w:t>
            </w:r>
            <w:r w:rsidR="57770155">
              <w:t>TeilnehmerListeController</w:t>
            </w:r>
            <w:r>
              <w:t xml:space="preserve">.java Zeile </w:t>
            </w:r>
            <w:r w:rsidR="57770155">
              <w:t>42-49</w:t>
            </w:r>
          </w:p>
        </w:tc>
        <w:tc>
          <w:tcPr>
            <w:tcW w:w="851" w:type="dxa"/>
            <w:vAlign w:val="center"/>
          </w:tcPr>
          <w:p w14:paraId="614A5084" w14:textId="532C1ED1" w:rsidR="001D3A13" w:rsidRDefault="000169CD" w:rsidP="00887EF4">
            <w:pPr>
              <w:cnfStyle w:val="000000000000" w:firstRow="0" w:lastRow="0" w:firstColumn="0" w:lastColumn="0" w:oddVBand="0" w:evenVBand="0" w:oddHBand="0" w:evenHBand="0" w:firstRowFirstColumn="0" w:firstRowLastColumn="0" w:lastRowFirstColumn="0" w:lastRowLastColumn="0"/>
            </w:pPr>
            <w:r>
              <w:t>fertig</w:t>
            </w:r>
          </w:p>
        </w:tc>
      </w:tr>
      <w:tr w:rsidR="000B69BA" w14:paraId="65EF8AC5"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03130217" w14:textId="2CC36E47" w:rsidR="000B69BA" w:rsidRPr="000B69BA" w:rsidRDefault="000B69BA" w:rsidP="00887EF4">
            <w:pPr>
              <w:rPr>
                <w:b w:val="0"/>
                <w:bCs w:val="0"/>
              </w:rPr>
            </w:pPr>
            <w:r w:rsidRPr="000B69BA">
              <w:rPr>
                <w:b w:val="0"/>
                <w:bCs w:val="0"/>
              </w:rPr>
              <w:lastRenderedPageBreak/>
              <w:t>7.3.2.1</w:t>
            </w:r>
          </w:p>
        </w:tc>
        <w:tc>
          <w:tcPr>
            <w:tcW w:w="2816" w:type="dxa"/>
            <w:vAlign w:val="center"/>
          </w:tcPr>
          <w:p w14:paraId="0B43DC8A" w14:textId="6C588B1F" w:rsidR="000B69BA" w:rsidRDefault="009F3385" w:rsidP="00887EF4">
            <w:pPr>
              <w:cnfStyle w:val="000000000000" w:firstRow="0" w:lastRow="0" w:firstColumn="0" w:lastColumn="0" w:oddVBand="0" w:evenVBand="0" w:oddHBand="0" w:evenHBand="0" w:firstRowFirstColumn="0" w:firstRowLastColumn="0" w:lastRowFirstColumn="0" w:lastRowLastColumn="0"/>
            </w:pPr>
            <w:r>
              <w:t>Studierende zu Lehrveranstaltung hinzufügen</w:t>
            </w:r>
          </w:p>
        </w:tc>
        <w:tc>
          <w:tcPr>
            <w:tcW w:w="1276" w:type="dxa"/>
            <w:vAlign w:val="center"/>
          </w:tcPr>
          <w:p w14:paraId="457045BE" w14:textId="794AAD70" w:rsidR="000B69BA" w:rsidRDefault="004421B8" w:rsidP="00887EF4">
            <w:pPr>
              <w:cnfStyle w:val="000000000000" w:firstRow="0" w:lastRow="0" w:firstColumn="0" w:lastColumn="0" w:oddVBand="0" w:evenVBand="0" w:oddHBand="0" w:evenHBand="0" w:firstRowFirstColumn="0" w:firstRowLastColumn="0" w:lastRowFirstColumn="0" w:lastRowLastColumn="0"/>
            </w:pPr>
            <w:r>
              <w:t>30 min</w:t>
            </w:r>
          </w:p>
        </w:tc>
        <w:tc>
          <w:tcPr>
            <w:tcW w:w="1417" w:type="dxa"/>
            <w:vAlign w:val="center"/>
          </w:tcPr>
          <w:p w14:paraId="7F306FEA" w14:textId="2000E6D1" w:rsidR="000B69BA" w:rsidRPr="2779FB48" w:rsidRDefault="275B879E" w:rsidP="00887EF4">
            <w:pPr>
              <w:cnfStyle w:val="000000000000" w:firstRow="0" w:lastRow="0" w:firstColumn="0" w:lastColumn="0" w:oddVBand="0" w:evenVBand="0" w:oddHBand="0" w:evenHBand="0" w:firstRowFirstColumn="0" w:firstRowLastColumn="0" w:lastRowFirstColumn="0" w:lastRowLastColumn="0"/>
              <w:rPr>
                <w:b/>
              </w:rPr>
            </w:pPr>
            <w:r w:rsidRPr="4F4B5A72">
              <w:rPr>
                <w:b/>
                <w:color w:val="ED7D31" w:themeColor="accent2"/>
              </w:rPr>
              <w:t>Georg</w:t>
            </w:r>
          </w:p>
        </w:tc>
        <w:tc>
          <w:tcPr>
            <w:tcW w:w="1843" w:type="dxa"/>
            <w:vAlign w:val="center"/>
          </w:tcPr>
          <w:p w14:paraId="00425621" w14:textId="4C6B523B" w:rsidR="000B69BA" w:rsidRDefault="009856C3" w:rsidP="00887EF4">
            <w:pPr>
              <w:cnfStyle w:val="000000000000" w:firstRow="0" w:lastRow="0" w:firstColumn="0" w:lastColumn="0" w:oddVBand="0" w:evenVBand="0" w:oddHBand="0" w:evenHBand="0" w:firstRowFirstColumn="0" w:firstRowLastColumn="0" w:lastRowFirstColumn="0" w:lastRowLastColumn="0"/>
            </w:pPr>
            <w:r>
              <w:t>7.3.2</w:t>
            </w:r>
          </w:p>
        </w:tc>
        <w:tc>
          <w:tcPr>
            <w:tcW w:w="1418" w:type="dxa"/>
            <w:vAlign w:val="center"/>
          </w:tcPr>
          <w:p w14:paraId="0BEED5AE" w14:textId="1F5FB0BE" w:rsidR="000B69BA" w:rsidRDefault="00C716A0" w:rsidP="00887EF4">
            <w:pPr>
              <w:cnfStyle w:val="000000000000" w:firstRow="0" w:lastRow="0" w:firstColumn="0" w:lastColumn="0" w:oddVBand="0" w:evenVBand="0" w:oddHBand="0" w:evenHBand="0" w:firstRowFirstColumn="0" w:firstRowLastColumn="0" w:lastRowFirstColumn="0" w:lastRowLastColumn="0"/>
            </w:pPr>
            <w:r>
              <w:t>8.1</w:t>
            </w:r>
          </w:p>
        </w:tc>
        <w:tc>
          <w:tcPr>
            <w:tcW w:w="4819" w:type="dxa"/>
            <w:vAlign w:val="center"/>
          </w:tcPr>
          <w:p w14:paraId="73747D90" w14:textId="5A05ACAA" w:rsidR="000B69BA" w:rsidRDefault="3635E2E1" w:rsidP="00887EF4">
            <w:pPr>
              <w:cnfStyle w:val="000000000000" w:firstRow="0" w:lastRow="0" w:firstColumn="0" w:lastColumn="0" w:oddVBand="0" w:evenVBand="0" w:oddHBand="0" w:evenHBand="0" w:firstRowFirstColumn="0" w:firstRowLastColumn="0" w:lastRowFirstColumn="0" w:lastRowLastColumn="0"/>
            </w:pPr>
            <w:r>
              <w:t>Server/src/main/java/Server/Controller/teilnehmerListeController.java Zeile 56-63</w:t>
            </w:r>
          </w:p>
          <w:p w14:paraId="648835B3" w14:textId="0A2A387F" w:rsidR="000B69BA" w:rsidRDefault="000B69BA" w:rsidP="00887EF4">
            <w:pPr>
              <w:cnfStyle w:val="000000000000" w:firstRow="0" w:lastRow="0" w:firstColumn="0" w:lastColumn="0" w:oddVBand="0" w:evenVBand="0" w:oddHBand="0" w:evenHBand="0" w:firstRowFirstColumn="0" w:firstRowLastColumn="0" w:lastRowFirstColumn="0" w:lastRowLastColumn="0"/>
            </w:pPr>
          </w:p>
        </w:tc>
        <w:tc>
          <w:tcPr>
            <w:tcW w:w="851" w:type="dxa"/>
            <w:vAlign w:val="center"/>
          </w:tcPr>
          <w:p w14:paraId="5880F2CD" w14:textId="40AAD98D" w:rsidR="000B69BA" w:rsidRDefault="000169CD" w:rsidP="00887EF4">
            <w:pPr>
              <w:cnfStyle w:val="000000000000" w:firstRow="0" w:lastRow="0" w:firstColumn="0" w:lastColumn="0" w:oddVBand="0" w:evenVBand="0" w:oddHBand="0" w:evenHBand="0" w:firstRowFirstColumn="0" w:firstRowLastColumn="0" w:lastRowFirstColumn="0" w:lastRowLastColumn="0"/>
            </w:pPr>
            <w:r>
              <w:t>fertig</w:t>
            </w:r>
          </w:p>
        </w:tc>
      </w:tr>
      <w:tr w:rsidR="00FC7168" w14:paraId="708943ED"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0D032531" w14:textId="77777777" w:rsidR="001D3A13" w:rsidRDefault="001D3A13" w:rsidP="00887EF4">
            <w:r w:rsidRPr="382793B9">
              <w:t>8.</w:t>
            </w:r>
          </w:p>
        </w:tc>
        <w:tc>
          <w:tcPr>
            <w:tcW w:w="2816" w:type="dxa"/>
            <w:shd w:val="clear" w:color="auto" w:fill="E7E6E6" w:themeFill="background2"/>
            <w:vAlign w:val="center"/>
          </w:tcPr>
          <w:p w14:paraId="4CB68D23"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00CF361B">
              <w:rPr>
                <w:rFonts w:cstheme="minorHAnsi"/>
                <w:b/>
                <w:bCs/>
              </w:rPr>
              <w:t>Teilnehmerliste</w:t>
            </w:r>
          </w:p>
        </w:tc>
        <w:tc>
          <w:tcPr>
            <w:tcW w:w="1276" w:type="dxa"/>
            <w:shd w:val="clear" w:color="auto" w:fill="E7E6E6" w:themeFill="background2"/>
            <w:vAlign w:val="center"/>
          </w:tcPr>
          <w:p w14:paraId="1251445F"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7" w:type="dxa"/>
            <w:shd w:val="clear" w:color="auto" w:fill="E7E6E6" w:themeFill="background2"/>
            <w:vAlign w:val="center"/>
          </w:tcPr>
          <w:p w14:paraId="52B89D05" w14:textId="06720DE9"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843" w:type="dxa"/>
            <w:shd w:val="clear" w:color="auto" w:fill="E7E6E6" w:themeFill="background2"/>
            <w:vAlign w:val="center"/>
          </w:tcPr>
          <w:p w14:paraId="0F6C9E9D"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shd w:val="clear" w:color="auto" w:fill="E7E6E6" w:themeFill="background2"/>
            <w:vAlign w:val="center"/>
          </w:tcPr>
          <w:p w14:paraId="550D9FB0"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4819" w:type="dxa"/>
            <w:shd w:val="clear" w:color="auto" w:fill="E7E6E6" w:themeFill="background2"/>
            <w:vAlign w:val="center"/>
          </w:tcPr>
          <w:p w14:paraId="06B3F4B0"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851" w:type="dxa"/>
            <w:shd w:val="clear" w:color="auto" w:fill="E7E6E6" w:themeFill="background2"/>
            <w:vAlign w:val="center"/>
          </w:tcPr>
          <w:p w14:paraId="40BEBDEF"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r>
      <w:tr w:rsidR="00C628C8" w14:paraId="725962EB" w14:textId="77777777" w:rsidTr="78268474">
        <w:trPr>
          <w:trHeight w:val="210"/>
        </w:trPr>
        <w:tc>
          <w:tcPr>
            <w:cnfStyle w:val="001000000000" w:firstRow="0" w:lastRow="0" w:firstColumn="1" w:lastColumn="0" w:oddVBand="0" w:evenVBand="0" w:oddHBand="0" w:evenHBand="0" w:firstRowFirstColumn="0" w:firstRowLastColumn="0" w:lastRowFirstColumn="0" w:lastRowLastColumn="0"/>
            <w:tcW w:w="836" w:type="dxa"/>
            <w:vAlign w:val="center"/>
          </w:tcPr>
          <w:p w14:paraId="5CFFCD96" w14:textId="77777777" w:rsidR="001D3A13" w:rsidRPr="00B0775B" w:rsidRDefault="001D3A13" w:rsidP="00887EF4">
            <w:pPr>
              <w:rPr>
                <w:b w:val="0"/>
                <w:bCs w:val="0"/>
              </w:rPr>
            </w:pPr>
            <w:r w:rsidRPr="00B0775B">
              <w:rPr>
                <w:b w:val="0"/>
                <w:bCs w:val="0"/>
              </w:rPr>
              <w:t>8.1</w:t>
            </w:r>
          </w:p>
        </w:tc>
        <w:tc>
          <w:tcPr>
            <w:tcW w:w="2816" w:type="dxa"/>
            <w:vAlign w:val="center"/>
          </w:tcPr>
          <w:p w14:paraId="5C7EE24F" w14:textId="77777777" w:rsidR="001D3A13" w:rsidRPr="00CF361B" w:rsidRDefault="001D3A13" w:rsidP="00887EF4">
            <w:pPr>
              <w:cnfStyle w:val="000000000000" w:firstRow="0" w:lastRow="0" w:firstColumn="0" w:lastColumn="0" w:oddVBand="0" w:evenVBand="0" w:oddHBand="0" w:evenHBand="0" w:firstRowFirstColumn="0" w:firstRowLastColumn="0" w:lastRowFirstColumn="0" w:lastRowLastColumn="0"/>
              <w:rPr>
                <w:rFonts w:cstheme="minorHAnsi"/>
                <w:b/>
                <w:bCs/>
              </w:rPr>
            </w:pPr>
            <w:r>
              <w:t>Teilnehmerliste GUI</w:t>
            </w:r>
          </w:p>
        </w:tc>
        <w:tc>
          <w:tcPr>
            <w:tcW w:w="1276" w:type="dxa"/>
            <w:vAlign w:val="center"/>
          </w:tcPr>
          <w:p w14:paraId="0ABCE358"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r w:rsidRPr="57552BDF">
              <w:t>1 Tag</w:t>
            </w:r>
          </w:p>
        </w:tc>
        <w:tc>
          <w:tcPr>
            <w:tcW w:w="1417" w:type="dxa"/>
            <w:vAlign w:val="center"/>
          </w:tcPr>
          <w:p w14:paraId="0B6A5700" w14:textId="52F5953E" w:rsidR="001D3A13" w:rsidRDefault="00DC0E37"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09985F0A" w14:textId="0408D298" w:rsidR="001D3A13" w:rsidRDefault="44455B42" w:rsidP="00887EF4">
            <w:pPr>
              <w:cnfStyle w:val="000000000000" w:firstRow="0" w:lastRow="0" w:firstColumn="0" w:lastColumn="0" w:oddVBand="0" w:evenVBand="0" w:oddHBand="0" w:evenHBand="0" w:firstRowFirstColumn="0" w:firstRowLastColumn="0" w:lastRowFirstColumn="0" w:lastRowLastColumn="0"/>
            </w:pPr>
            <w:r>
              <w:t>8.2</w:t>
            </w:r>
          </w:p>
        </w:tc>
        <w:tc>
          <w:tcPr>
            <w:tcW w:w="1418" w:type="dxa"/>
            <w:vAlign w:val="center"/>
          </w:tcPr>
          <w:p w14:paraId="3582B369" w14:textId="251978A0" w:rsidR="001D3A13" w:rsidRDefault="00833AE8" w:rsidP="00887EF4">
            <w:pPr>
              <w:cnfStyle w:val="000000000000" w:firstRow="0" w:lastRow="0" w:firstColumn="0" w:lastColumn="0" w:oddVBand="0" w:evenVBand="0" w:oddHBand="0" w:evenHBand="0" w:firstRowFirstColumn="0" w:firstRowLastColumn="0" w:lastRowFirstColumn="0" w:lastRowLastColumn="0"/>
            </w:pPr>
            <w:r>
              <w:t>9.1</w:t>
            </w:r>
            <w:r w:rsidR="00532BF1">
              <w:t>, 11.4</w:t>
            </w:r>
          </w:p>
        </w:tc>
        <w:tc>
          <w:tcPr>
            <w:tcW w:w="4819" w:type="dxa"/>
            <w:vAlign w:val="center"/>
          </w:tcPr>
          <w:p w14:paraId="7229A67F" w14:textId="3C03ECA0" w:rsidR="001D3A13" w:rsidRPr="00851D63" w:rsidRDefault="29542AD3" w:rsidP="00887EF4">
            <w:pPr>
              <w:cnfStyle w:val="000000000000" w:firstRow="0" w:lastRow="0" w:firstColumn="0" w:lastColumn="0" w:oddVBand="0" w:evenVBand="0" w:oddHBand="0" w:evenHBand="0" w:firstRowFirstColumn="0" w:firstRowLastColumn="0" w:lastRowFirstColumn="0" w:lastRowLastColumn="0"/>
              <w:rPr>
                <w:lang w:val="en-US"/>
              </w:rPr>
            </w:pPr>
            <w:r w:rsidRPr="29542AD3">
              <w:rPr>
                <w:lang w:val="en-US"/>
              </w:rPr>
              <w:t>Client</w:t>
            </w:r>
            <w:r w:rsidR="00700680">
              <w:rPr>
                <w:lang w:val="en-US"/>
              </w:rPr>
              <w:t>/</w:t>
            </w:r>
            <w:proofErr w:type="spellStart"/>
            <w:r w:rsidRPr="29542AD3">
              <w:rPr>
                <w:lang w:val="en-US"/>
              </w:rPr>
              <w:t>src</w:t>
            </w:r>
            <w:proofErr w:type="spellEnd"/>
            <w:r w:rsidR="00700680">
              <w:rPr>
                <w:lang w:val="en-US"/>
              </w:rPr>
              <w:t>/</w:t>
            </w:r>
            <w:r w:rsidRPr="29542AD3">
              <w:rPr>
                <w:lang w:val="en-US"/>
              </w:rPr>
              <w:t>main</w:t>
            </w:r>
            <w:r w:rsidR="00700680">
              <w:rPr>
                <w:lang w:val="en-US"/>
              </w:rPr>
              <w:t>/</w:t>
            </w:r>
            <w:r w:rsidRPr="29542AD3">
              <w:rPr>
                <w:lang w:val="en-US"/>
              </w:rPr>
              <w:t>resources</w:t>
            </w:r>
            <w:r w:rsidR="00700680">
              <w:rPr>
                <w:lang w:val="en-US"/>
              </w:rPr>
              <w:t>/</w:t>
            </w:r>
            <w:proofErr w:type="spellStart"/>
            <w:r w:rsidRPr="29542AD3">
              <w:rPr>
                <w:lang w:val="en-US"/>
              </w:rPr>
              <w:t>teilnehmerListe.fmxl</w:t>
            </w:r>
            <w:proofErr w:type="spellEnd"/>
          </w:p>
        </w:tc>
        <w:tc>
          <w:tcPr>
            <w:tcW w:w="851" w:type="dxa"/>
            <w:vAlign w:val="center"/>
          </w:tcPr>
          <w:p w14:paraId="42E550CB" w14:textId="0AEF5450" w:rsidR="001D3A13" w:rsidRDefault="00851D63" w:rsidP="00887EF4">
            <w:pPr>
              <w:cnfStyle w:val="000000000000" w:firstRow="0" w:lastRow="0" w:firstColumn="0" w:lastColumn="0" w:oddVBand="0" w:evenVBand="0" w:oddHBand="0" w:evenHBand="0" w:firstRowFirstColumn="0" w:firstRowLastColumn="0" w:lastRowFirstColumn="0" w:lastRowLastColumn="0"/>
            </w:pPr>
            <w:proofErr w:type="spellStart"/>
            <w:r w:rsidRPr="435E0FFD">
              <w:rPr>
                <w:lang w:val="en-US"/>
              </w:rPr>
              <w:t>fertig</w:t>
            </w:r>
            <w:proofErr w:type="spellEnd"/>
          </w:p>
        </w:tc>
      </w:tr>
      <w:tr w:rsidR="6EDCB809" w14:paraId="006272D4" w14:textId="77777777" w:rsidTr="78268474">
        <w:trPr>
          <w:trHeight w:val="210"/>
        </w:trPr>
        <w:tc>
          <w:tcPr>
            <w:cnfStyle w:val="001000000000" w:firstRow="0" w:lastRow="0" w:firstColumn="1" w:lastColumn="0" w:oddVBand="0" w:evenVBand="0" w:oddHBand="0" w:evenHBand="0" w:firstRowFirstColumn="0" w:firstRowLastColumn="0" w:lastRowFirstColumn="0" w:lastRowLastColumn="0"/>
            <w:tcW w:w="836" w:type="dxa"/>
            <w:vAlign w:val="center"/>
          </w:tcPr>
          <w:p w14:paraId="0FFC26BD" w14:textId="65778C31" w:rsidR="6EDCB809" w:rsidRDefault="4BD6895D" w:rsidP="00887EF4">
            <w:pPr>
              <w:rPr>
                <w:b w:val="0"/>
                <w:bCs w:val="0"/>
              </w:rPr>
            </w:pPr>
            <w:r>
              <w:rPr>
                <w:b w:val="0"/>
                <w:bCs w:val="0"/>
              </w:rPr>
              <w:t>8.2</w:t>
            </w:r>
          </w:p>
        </w:tc>
        <w:tc>
          <w:tcPr>
            <w:tcW w:w="2816" w:type="dxa"/>
            <w:vAlign w:val="center"/>
          </w:tcPr>
          <w:p w14:paraId="5AD1EE6A" w14:textId="31510C1B" w:rsidR="6EDCB809" w:rsidRDefault="66EE96C4" w:rsidP="00887EF4">
            <w:pPr>
              <w:cnfStyle w:val="000000000000" w:firstRow="0" w:lastRow="0" w:firstColumn="0" w:lastColumn="0" w:oddVBand="0" w:evenVBand="0" w:oddHBand="0" w:evenHBand="0" w:firstRowFirstColumn="0" w:firstRowLastColumn="0" w:lastRowFirstColumn="0" w:lastRowLastColumn="0"/>
            </w:pPr>
            <w:r>
              <w:t xml:space="preserve">Teilnehmerliste </w:t>
            </w:r>
            <w:r w:rsidR="47952574">
              <w:t>Controller</w:t>
            </w:r>
          </w:p>
        </w:tc>
        <w:tc>
          <w:tcPr>
            <w:tcW w:w="1276" w:type="dxa"/>
            <w:vAlign w:val="center"/>
          </w:tcPr>
          <w:p w14:paraId="1E3F8748" w14:textId="575F0D96" w:rsidR="6EDCB809" w:rsidRDefault="17651417" w:rsidP="00887EF4">
            <w:pPr>
              <w:cnfStyle w:val="000000000000" w:firstRow="0" w:lastRow="0" w:firstColumn="0" w:lastColumn="0" w:oddVBand="0" w:evenVBand="0" w:oddHBand="0" w:evenHBand="0" w:firstRowFirstColumn="0" w:firstRowLastColumn="0" w:lastRowFirstColumn="0" w:lastRowLastColumn="0"/>
            </w:pPr>
            <w:r>
              <w:t>2 Tage</w:t>
            </w:r>
          </w:p>
        </w:tc>
        <w:tc>
          <w:tcPr>
            <w:tcW w:w="1417" w:type="dxa"/>
            <w:vAlign w:val="center"/>
          </w:tcPr>
          <w:p w14:paraId="07A04AA4" w14:textId="326B56BF" w:rsidR="6EDCB809" w:rsidRDefault="00DC0E37"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5AFBD842" w14:textId="1F1CEC07" w:rsidR="6EDCB809" w:rsidRDefault="7336AFA5" w:rsidP="00887EF4">
            <w:pPr>
              <w:cnfStyle w:val="000000000000" w:firstRow="0" w:lastRow="0" w:firstColumn="0" w:lastColumn="0" w:oddVBand="0" w:evenVBand="0" w:oddHBand="0" w:evenHBand="0" w:firstRowFirstColumn="0" w:firstRowLastColumn="0" w:lastRowFirstColumn="0" w:lastRowLastColumn="0"/>
            </w:pPr>
            <w:r>
              <w:t>8.1</w:t>
            </w:r>
          </w:p>
        </w:tc>
        <w:tc>
          <w:tcPr>
            <w:tcW w:w="1418" w:type="dxa"/>
            <w:vAlign w:val="center"/>
          </w:tcPr>
          <w:p w14:paraId="206F065F" w14:textId="533516B3" w:rsidR="6EDCB809" w:rsidRDefault="6EDCB809"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477CACD9" w14:textId="3D75EF3F" w:rsidR="7A90E01C" w:rsidRDefault="29542AD3" w:rsidP="00887EF4">
            <w:pPr>
              <w:cnfStyle w:val="000000000000" w:firstRow="0" w:lastRow="0" w:firstColumn="0" w:lastColumn="0" w:oddVBand="0" w:evenVBand="0" w:oddHBand="0" w:evenHBand="0" w:firstRowFirstColumn="0" w:firstRowLastColumn="0" w:lastRowFirstColumn="0" w:lastRowLastColumn="0"/>
              <w:rPr>
                <w:lang w:val="en-US"/>
              </w:rPr>
            </w:pPr>
            <w:r w:rsidRPr="29542AD3">
              <w:rPr>
                <w:lang w:val="en-US"/>
              </w:rPr>
              <w:t>Client/src/main/java/Client/Controller/teilnehmerListeController.java</w:t>
            </w:r>
          </w:p>
          <w:p w14:paraId="6F3DECB0" w14:textId="7D0995DA" w:rsidR="6EDCB809" w:rsidRPr="00851D63" w:rsidRDefault="424DDF1A" w:rsidP="00887EF4">
            <w:pPr>
              <w:cnfStyle w:val="000000000000" w:firstRow="0" w:lastRow="0" w:firstColumn="0" w:lastColumn="0" w:oddVBand="0" w:evenVBand="0" w:oddHBand="0" w:evenHBand="0" w:firstRowFirstColumn="0" w:firstRowLastColumn="0" w:lastRowFirstColumn="0" w:lastRowLastColumn="0"/>
              <w:rPr>
                <w:lang w:val="en-US"/>
              </w:rPr>
            </w:pPr>
            <w:r w:rsidRPr="424DDF1A">
              <w:rPr>
                <w:lang w:val="en-US"/>
              </w:rPr>
              <w:t>Server/</w:t>
            </w:r>
            <w:proofErr w:type="spellStart"/>
            <w:r w:rsidRPr="424DDF1A">
              <w:rPr>
                <w:lang w:val="en-US"/>
              </w:rPr>
              <w:t>src</w:t>
            </w:r>
            <w:proofErr w:type="spellEnd"/>
            <w:r w:rsidRPr="424DDF1A">
              <w:rPr>
                <w:lang w:val="en-US"/>
              </w:rPr>
              <w:t>/main/java/Server/Controller/ TeilnehmerListeController.java</w:t>
            </w:r>
          </w:p>
        </w:tc>
        <w:tc>
          <w:tcPr>
            <w:tcW w:w="851" w:type="dxa"/>
            <w:vAlign w:val="center"/>
          </w:tcPr>
          <w:p w14:paraId="737A9F68" w14:textId="2CB8AF1A" w:rsidR="6EDCB809" w:rsidRDefault="503A7B5F" w:rsidP="00887EF4">
            <w:pPr>
              <w:cnfStyle w:val="000000000000" w:firstRow="0" w:lastRow="0" w:firstColumn="0" w:lastColumn="0" w:oddVBand="0" w:evenVBand="0" w:oddHBand="0" w:evenHBand="0" w:firstRowFirstColumn="0" w:firstRowLastColumn="0" w:lastRowFirstColumn="0" w:lastRowLastColumn="0"/>
            </w:pPr>
            <w:r>
              <w:t>fertig</w:t>
            </w:r>
          </w:p>
          <w:p w14:paraId="6438A6EE" w14:textId="66BC4DBA" w:rsidR="6EDCB809" w:rsidRDefault="6EDCB809" w:rsidP="00887EF4">
            <w:pPr>
              <w:cnfStyle w:val="000000000000" w:firstRow="0" w:lastRow="0" w:firstColumn="0" w:lastColumn="0" w:oddVBand="0" w:evenVBand="0" w:oddHBand="0" w:evenHBand="0" w:firstRowFirstColumn="0" w:firstRowLastColumn="0" w:lastRowFirstColumn="0" w:lastRowLastColumn="0"/>
            </w:pPr>
          </w:p>
        </w:tc>
      </w:tr>
      <w:tr w:rsidR="00770B8A" w14:paraId="0337AFA9" w14:textId="77777777" w:rsidTr="78268474">
        <w:trPr>
          <w:trHeight w:val="210"/>
        </w:trPr>
        <w:tc>
          <w:tcPr>
            <w:cnfStyle w:val="001000000000" w:firstRow="0" w:lastRow="0" w:firstColumn="1" w:lastColumn="0" w:oddVBand="0" w:evenVBand="0" w:oddHBand="0" w:evenHBand="0" w:firstRowFirstColumn="0" w:firstRowLastColumn="0" w:lastRowFirstColumn="0" w:lastRowLastColumn="0"/>
            <w:tcW w:w="836" w:type="dxa"/>
            <w:vAlign w:val="center"/>
          </w:tcPr>
          <w:p w14:paraId="4E3641E9" w14:textId="3CEA0F47" w:rsidR="00770B8A" w:rsidRDefault="00770B8A" w:rsidP="00887EF4">
            <w:pPr>
              <w:rPr>
                <w:b w:val="0"/>
                <w:bCs w:val="0"/>
              </w:rPr>
            </w:pPr>
            <w:r>
              <w:rPr>
                <w:b w:val="0"/>
                <w:bCs w:val="0"/>
              </w:rPr>
              <w:t>8.2.1</w:t>
            </w:r>
          </w:p>
        </w:tc>
        <w:tc>
          <w:tcPr>
            <w:tcW w:w="2816" w:type="dxa"/>
            <w:vAlign w:val="center"/>
          </w:tcPr>
          <w:p w14:paraId="128B5D24" w14:textId="4D1A01DF" w:rsidR="00770B8A" w:rsidRDefault="008E6BB1" w:rsidP="00887EF4">
            <w:pPr>
              <w:cnfStyle w:val="000000000000" w:firstRow="0" w:lastRow="0" w:firstColumn="0" w:lastColumn="0" w:oddVBand="0" w:evenVBand="0" w:oddHBand="0" w:evenHBand="0" w:firstRowFirstColumn="0" w:firstRowLastColumn="0" w:lastRowFirstColumn="0" w:lastRowLastColumn="0"/>
            </w:pPr>
            <w:r>
              <w:t xml:space="preserve">Eigener Eintrag </w:t>
            </w:r>
            <w:r w:rsidR="00FA7297">
              <w:t>hervorheben</w:t>
            </w:r>
          </w:p>
        </w:tc>
        <w:tc>
          <w:tcPr>
            <w:tcW w:w="1276" w:type="dxa"/>
            <w:vAlign w:val="center"/>
          </w:tcPr>
          <w:p w14:paraId="0780EB39" w14:textId="5508F90F" w:rsidR="00770B8A" w:rsidRDefault="17651417"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77CCA592" w14:textId="5AEBB474" w:rsidR="00770B8A" w:rsidRDefault="00DC0E37"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00F8D744" w14:textId="4DC14094" w:rsidR="00770B8A" w:rsidRDefault="7336AFA5" w:rsidP="00887EF4">
            <w:pPr>
              <w:cnfStyle w:val="000000000000" w:firstRow="0" w:lastRow="0" w:firstColumn="0" w:lastColumn="0" w:oddVBand="0" w:evenVBand="0" w:oddHBand="0" w:evenHBand="0" w:firstRowFirstColumn="0" w:firstRowLastColumn="0" w:lastRowFirstColumn="0" w:lastRowLastColumn="0"/>
            </w:pPr>
            <w:r>
              <w:t>8.2</w:t>
            </w:r>
          </w:p>
        </w:tc>
        <w:tc>
          <w:tcPr>
            <w:tcW w:w="1418" w:type="dxa"/>
            <w:vAlign w:val="center"/>
          </w:tcPr>
          <w:p w14:paraId="6566FDAE" w14:textId="24594908" w:rsidR="00770B8A" w:rsidRDefault="0089120B" w:rsidP="00887EF4">
            <w:pPr>
              <w:cnfStyle w:val="000000000000" w:firstRow="0" w:lastRow="0" w:firstColumn="0" w:lastColumn="0" w:oddVBand="0" w:evenVBand="0" w:oddHBand="0" w:evenHBand="0" w:firstRowFirstColumn="0" w:firstRowLastColumn="0" w:lastRowFirstColumn="0" w:lastRowLastColumn="0"/>
            </w:pPr>
            <w:r>
              <w:t>11.4</w:t>
            </w:r>
          </w:p>
        </w:tc>
        <w:tc>
          <w:tcPr>
            <w:tcW w:w="4819" w:type="dxa"/>
            <w:vAlign w:val="center"/>
          </w:tcPr>
          <w:p w14:paraId="1350DDB9" w14:textId="6F1E54F4" w:rsidR="00770B8A" w:rsidRDefault="29542AD3" w:rsidP="00887EF4">
            <w:pPr>
              <w:cnfStyle w:val="000000000000" w:firstRow="0" w:lastRow="0" w:firstColumn="0" w:lastColumn="0" w:oddVBand="0" w:evenVBand="0" w:oddHBand="0" w:evenHBand="0" w:firstRowFirstColumn="0" w:firstRowLastColumn="0" w:lastRowFirstColumn="0" w:lastRowLastColumn="0"/>
              <w:rPr>
                <w:color w:val="FF0000"/>
                <w:lang w:val="en-US"/>
              </w:rPr>
            </w:pPr>
            <w:r w:rsidRPr="29542AD3">
              <w:rPr>
                <w:lang w:val="en-US"/>
              </w:rPr>
              <w:t>Client/</w:t>
            </w:r>
            <w:proofErr w:type="spellStart"/>
            <w:r w:rsidRPr="29542AD3">
              <w:rPr>
                <w:lang w:val="en-US"/>
              </w:rPr>
              <w:t>src</w:t>
            </w:r>
            <w:proofErr w:type="spellEnd"/>
            <w:r w:rsidRPr="29542AD3">
              <w:rPr>
                <w:lang w:val="en-US"/>
              </w:rPr>
              <w:t>/main/java/Client/Controller/</w:t>
            </w:r>
            <w:r w:rsidR="17651417" w:rsidRPr="17651417">
              <w:rPr>
                <w:lang w:val="en-US"/>
              </w:rPr>
              <w:t xml:space="preserve"> teilnehmerListeController</w:t>
            </w:r>
            <w:r w:rsidRPr="29542AD3">
              <w:rPr>
                <w:lang w:val="en-US"/>
              </w:rPr>
              <w:t>.java</w:t>
            </w:r>
          </w:p>
          <w:p w14:paraId="3B1EDBF9" w14:textId="16184C02" w:rsidR="00770B8A" w:rsidRPr="000169CD" w:rsidRDefault="17651417" w:rsidP="00887EF4">
            <w:pPr>
              <w:cnfStyle w:val="000000000000" w:firstRow="0" w:lastRow="0" w:firstColumn="0" w:lastColumn="0" w:oddVBand="0" w:evenVBand="0" w:oddHBand="0" w:evenHBand="0" w:firstRowFirstColumn="0" w:firstRowLastColumn="0" w:lastRowFirstColumn="0" w:lastRowLastColumn="0"/>
              <w:rPr>
                <w:lang w:val="en-US"/>
              </w:rPr>
            </w:pPr>
            <w:r w:rsidRPr="402C12D8">
              <w:rPr>
                <w:lang w:val="en-US"/>
              </w:rPr>
              <w:t>Zeile 89-97</w:t>
            </w:r>
          </w:p>
        </w:tc>
        <w:tc>
          <w:tcPr>
            <w:tcW w:w="851" w:type="dxa"/>
            <w:vAlign w:val="center"/>
          </w:tcPr>
          <w:p w14:paraId="29E9A3A5" w14:textId="3D28A4F8" w:rsidR="00770B8A" w:rsidRDefault="000169CD" w:rsidP="00887EF4">
            <w:pPr>
              <w:cnfStyle w:val="000000000000" w:firstRow="0" w:lastRow="0" w:firstColumn="0" w:lastColumn="0" w:oddVBand="0" w:evenVBand="0" w:oddHBand="0" w:evenHBand="0" w:firstRowFirstColumn="0" w:firstRowLastColumn="0" w:lastRowFirstColumn="0" w:lastRowLastColumn="0"/>
            </w:pPr>
            <w:r>
              <w:t>fertig</w:t>
            </w:r>
          </w:p>
        </w:tc>
      </w:tr>
      <w:tr w:rsidR="005F2707" w14:paraId="79E9E11B" w14:textId="77777777" w:rsidTr="78268474">
        <w:trPr>
          <w:trHeight w:val="210"/>
        </w:trPr>
        <w:tc>
          <w:tcPr>
            <w:cnfStyle w:val="001000000000" w:firstRow="0" w:lastRow="0" w:firstColumn="1" w:lastColumn="0" w:oddVBand="0" w:evenVBand="0" w:oddHBand="0" w:evenHBand="0" w:firstRowFirstColumn="0" w:firstRowLastColumn="0" w:lastRowFirstColumn="0" w:lastRowLastColumn="0"/>
            <w:tcW w:w="836" w:type="dxa"/>
            <w:vAlign w:val="center"/>
          </w:tcPr>
          <w:p w14:paraId="130B7229" w14:textId="71E5B7DC" w:rsidR="005F2707" w:rsidRDefault="005F2707" w:rsidP="00887EF4">
            <w:pPr>
              <w:rPr>
                <w:b w:val="0"/>
                <w:bCs w:val="0"/>
              </w:rPr>
            </w:pPr>
            <w:r>
              <w:rPr>
                <w:b w:val="0"/>
                <w:bCs w:val="0"/>
              </w:rPr>
              <w:t>8.2</w:t>
            </w:r>
            <w:r w:rsidR="000A5352">
              <w:rPr>
                <w:b w:val="0"/>
                <w:bCs w:val="0"/>
              </w:rPr>
              <w:t>.</w:t>
            </w:r>
            <w:r w:rsidR="0053636F">
              <w:rPr>
                <w:b w:val="0"/>
                <w:bCs w:val="0"/>
              </w:rPr>
              <w:t>2</w:t>
            </w:r>
          </w:p>
        </w:tc>
        <w:tc>
          <w:tcPr>
            <w:tcW w:w="2816" w:type="dxa"/>
            <w:vAlign w:val="center"/>
          </w:tcPr>
          <w:p w14:paraId="39273DE0" w14:textId="433FCCD0" w:rsidR="005F2707" w:rsidRDefault="00653C25" w:rsidP="00887EF4">
            <w:pPr>
              <w:cnfStyle w:val="000000000000" w:firstRow="0" w:lastRow="0" w:firstColumn="0" w:lastColumn="0" w:oddVBand="0" w:evenVBand="0" w:oddHBand="0" w:evenHBand="0" w:firstRowFirstColumn="0" w:firstRowLastColumn="0" w:lastRowFirstColumn="0" w:lastRowLastColumn="0"/>
            </w:pPr>
            <w:r>
              <w:t>Alle Teilnehmer</w:t>
            </w:r>
            <w:r w:rsidR="001528E8">
              <w:t xml:space="preserve"> </w:t>
            </w:r>
            <w:r w:rsidR="002B2465">
              <w:t xml:space="preserve">einer </w:t>
            </w:r>
            <w:r w:rsidR="009474BF">
              <w:t xml:space="preserve">Lehrveranstaltung </w:t>
            </w:r>
            <w:r w:rsidR="0033058A">
              <w:t>anzeigen</w:t>
            </w:r>
            <w:r w:rsidR="009E3833">
              <w:t xml:space="preserve"> </w:t>
            </w:r>
          </w:p>
        </w:tc>
        <w:tc>
          <w:tcPr>
            <w:tcW w:w="1276" w:type="dxa"/>
            <w:vAlign w:val="center"/>
          </w:tcPr>
          <w:p w14:paraId="317D8FF2" w14:textId="456D1C12" w:rsidR="005F2707" w:rsidRDefault="17651417" w:rsidP="00887EF4">
            <w:pPr>
              <w:cnfStyle w:val="000000000000" w:firstRow="0" w:lastRow="0" w:firstColumn="0" w:lastColumn="0" w:oddVBand="0" w:evenVBand="0" w:oddHBand="0" w:evenHBand="0" w:firstRowFirstColumn="0" w:firstRowLastColumn="0" w:lastRowFirstColumn="0" w:lastRowLastColumn="0"/>
            </w:pPr>
            <w:r>
              <w:t>6 Std</w:t>
            </w:r>
            <w:r w:rsidR="00E41861">
              <w:t>.</w:t>
            </w:r>
          </w:p>
        </w:tc>
        <w:tc>
          <w:tcPr>
            <w:tcW w:w="1417" w:type="dxa"/>
            <w:vAlign w:val="center"/>
          </w:tcPr>
          <w:p w14:paraId="3907FB06" w14:textId="1F76A288" w:rsidR="005F2707" w:rsidRDefault="00DC0E37"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0235F34B" w14:textId="1F717783" w:rsidR="005F2707" w:rsidRDefault="18E9F9BE" w:rsidP="00887EF4">
            <w:pPr>
              <w:cnfStyle w:val="000000000000" w:firstRow="0" w:lastRow="0" w:firstColumn="0" w:lastColumn="0" w:oddVBand="0" w:evenVBand="0" w:oddHBand="0" w:evenHBand="0" w:firstRowFirstColumn="0" w:firstRowLastColumn="0" w:lastRowFirstColumn="0" w:lastRowLastColumn="0"/>
            </w:pPr>
            <w:r>
              <w:t>8.2</w:t>
            </w:r>
          </w:p>
        </w:tc>
        <w:tc>
          <w:tcPr>
            <w:tcW w:w="1418" w:type="dxa"/>
            <w:vAlign w:val="center"/>
          </w:tcPr>
          <w:p w14:paraId="6AC33D1D" w14:textId="7B09681A" w:rsidR="005F2707" w:rsidRDefault="003D3BC0" w:rsidP="00887EF4">
            <w:pPr>
              <w:cnfStyle w:val="000000000000" w:firstRow="0" w:lastRow="0" w:firstColumn="0" w:lastColumn="0" w:oddVBand="0" w:evenVBand="0" w:oddHBand="0" w:evenHBand="0" w:firstRowFirstColumn="0" w:firstRowLastColumn="0" w:lastRowFirstColumn="0" w:lastRowLastColumn="0"/>
            </w:pPr>
            <w:r>
              <w:t>9.1</w:t>
            </w:r>
          </w:p>
        </w:tc>
        <w:tc>
          <w:tcPr>
            <w:tcW w:w="4819" w:type="dxa"/>
            <w:vAlign w:val="center"/>
          </w:tcPr>
          <w:p w14:paraId="605893E4" w14:textId="612AAD92" w:rsidR="005F2707" w:rsidRDefault="29542AD3" w:rsidP="00887EF4">
            <w:pPr>
              <w:cnfStyle w:val="000000000000" w:firstRow="0" w:lastRow="0" w:firstColumn="0" w:lastColumn="0" w:oddVBand="0" w:evenVBand="0" w:oddHBand="0" w:evenHBand="0" w:firstRowFirstColumn="0" w:firstRowLastColumn="0" w:lastRowFirstColumn="0" w:lastRowLastColumn="0"/>
              <w:rPr>
                <w:b/>
                <w:bCs/>
                <w:color w:val="FF0000"/>
                <w:lang w:val="en-US"/>
              </w:rPr>
            </w:pPr>
            <w:r w:rsidRPr="29542AD3">
              <w:rPr>
                <w:lang w:val="en-US"/>
              </w:rPr>
              <w:t>Client/src/main/java/Client/Controller/</w:t>
            </w:r>
            <w:r w:rsidR="17651417" w:rsidRPr="17651417">
              <w:rPr>
                <w:lang w:val="en-US"/>
              </w:rPr>
              <w:t>teilnehmerListeController</w:t>
            </w:r>
            <w:r w:rsidRPr="29542AD3">
              <w:rPr>
                <w:lang w:val="en-US"/>
              </w:rPr>
              <w:t>.java</w:t>
            </w:r>
          </w:p>
          <w:p w14:paraId="0B11A9DC" w14:textId="6A958E9B" w:rsidR="005F2707" w:rsidRDefault="6756E6A3"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6756E6A3">
              <w:rPr>
                <w:lang w:val="en-US"/>
              </w:rPr>
              <w:t>populateTableview</w:t>
            </w:r>
            <w:proofErr w:type="spellEnd"/>
            <w:r w:rsidRPr="6756E6A3">
              <w:rPr>
                <w:lang w:val="en-US"/>
              </w:rPr>
              <w:t>(</w:t>
            </w:r>
            <w:proofErr w:type="gramEnd"/>
            <w:r w:rsidRPr="6756E6A3">
              <w:rPr>
                <w:lang w:val="en-US"/>
              </w:rPr>
              <w:t>)</w:t>
            </w:r>
          </w:p>
          <w:p w14:paraId="08BE96B0" w14:textId="6A958E9B" w:rsidR="00700680" w:rsidRPr="00EC2D0C" w:rsidRDefault="00700680" w:rsidP="00887EF4">
            <w:pPr>
              <w:cnfStyle w:val="000000000000" w:firstRow="0" w:lastRow="0" w:firstColumn="0" w:lastColumn="0" w:oddVBand="0" w:evenVBand="0" w:oddHBand="0" w:evenHBand="0" w:firstRowFirstColumn="0" w:firstRowLastColumn="0" w:lastRowFirstColumn="0" w:lastRowLastColumn="0"/>
              <w:rPr>
                <w:lang w:val="en-US"/>
              </w:rPr>
            </w:pPr>
          </w:p>
          <w:p w14:paraId="3ED7B568" w14:textId="5C551B63" w:rsidR="005F2707" w:rsidRDefault="17651417" w:rsidP="00887EF4">
            <w:pPr>
              <w:cnfStyle w:val="000000000000" w:firstRow="0" w:lastRow="0" w:firstColumn="0" w:lastColumn="0" w:oddVBand="0" w:evenVBand="0" w:oddHBand="0" w:evenHBand="0" w:firstRowFirstColumn="0" w:firstRowLastColumn="0" w:lastRowFirstColumn="0" w:lastRowLastColumn="0"/>
              <w:rPr>
                <w:lang w:val="en-US"/>
              </w:rPr>
            </w:pPr>
            <w:r w:rsidRPr="17651417">
              <w:rPr>
                <w:lang w:val="en-US"/>
              </w:rPr>
              <w:t>Server/src/main/java/Server/Controller/TeilnehmerListeController.java</w:t>
            </w:r>
          </w:p>
          <w:p w14:paraId="5E3CB82E" w14:textId="4EBAF28C" w:rsidR="0D2786FE" w:rsidRPr="00EC2D0C" w:rsidRDefault="0D2786FE" w:rsidP="00887EF4">
            <w:pPr>
              <w:cnfStyle w:val="000000000000" w:firstRow="0" w:lastRow="0" w:firstColumn="0" w:lastColumn="0" w:oddVBand="0" w:evenVBand="0" w:oddHBand="0" w:evenHBand="0" w:firstRowFirstColumn="0" w:firstRowLastColumn="0" w:lastRowFirstColumn="0" w:lastRowLastColumn="0"/>
            </w:pPr>
            <w:r w:rsidRPr="00EC2D0C">
              <w:t xml:space="preserve">Zeile </w:t>
            </w:r>
            <w:r w:rsidR="379970F5" w:rsidRPr="00EC2D0C">
              <w:t>34-40</w:t>
            </w:r>
          </w:p>
          <w:p w14:paraId="234A88BD" w14:textId="0681D3FA" w:rsidR="005F2707" w:rsidRDefault="005F2707" w:rsidP="00887EF4">
            <w:pPr>
              <w:cnfStyle w:val="000000000000" w:firstRow="0" w:lastRow="0" w:firstColumn="0" w:lastColumn="0" w:oddVBand="0" w:evenVBand="0" w:oddHBand="0" w:evenHBand="0" w:firstRowFirstColumn="0" w:firstRowLastColumn="0" w:lastRowFirstColumn="0" w:lastRowLastColumn="0"/>
            </w:pPr>
          </w:p>
          <w:p w14:paraId="22E2A0C3" w14:textId="2EE0C1FC" w:rsidR="005F2707" w:rsidRPr="00EC2D0C" w:rsidRDefault="41935DD3" w:rsidP="00887EF4">
            <w:pPr>
              <w:cnfStyle w:val="000000000000" w:firstRow="0" w:lastRow="0" w:firstColumn="0" w:lastColumn="0" w:oddVBand="0" w:evenVBand="0" w:oddHBand="0" w:evenHBand="0" w:firstRowFirstColumn="0" w:firstRowLastColumn="0" w:lastRowFirstColumn="0" w:lastRowLastColumn="0"/>
            </w:pPr>
            <w:r w:rsidRPr="00EC2D0C">
              <w:t>Server/</w:t>
            </w:r>
            <w:proofErr w:type="spellStart"/>
            <w:r w:rsidRPr="00EC2D0C">
              <w:t>src</w:t>
            </w:r>
            <w:proofErr w:type="spellEnd"/>
            <w:r w:rsidRPr="00EC2D0C">
              <w:t>/</w:t>
            </w:r>
            <w:proofErr w:type="spellStart"/>
            <w:r w:rsidRPr="00EC2D0C">
              <w:t>main</w:t>
            </w:r>
            <w:proofErr w:type="spellEnd"/>
            <w:r w:rsidRPr="00EC2D0C">
              <w:t>/</w:t>
            </w:r>
            <w:proofErr w:type="spellStart"/>
            <w:r w:rsidRPr="00EC2D0C">
              <w:t>java</w:t>
            </w:r>
            <w:proofErr w:type="spellEnd"/>
            <w:r w:rsidRPr="00EC2D0C">
              <w:t xml:space="preserve">/Server/Services/ </w:t>
            </w:r>
            <w:r w:rsidR="0EC5B53F" w:rsidRPr="00EC2D0C">
              <w:t>TeilnehmerListeService</w:t>
            </w:r>
            <w:r w:rsidRPr="00EC2D0C">
              <w:t>.java</w:t>
            </w:r>
          </w:p>
          <w:p w14:paraId="6095E4F2" w14:textId="124831E4" w:rsidR="0EC5B53F" w:rsidRPr="00EC2D0C" w:rsidRDefault="0EC5B53F" w:rsidP="00887EF4">
            <w:pPr>
              <w:cnfStyle w:val="000000000000" w:firstRow="0" w:lastRow="0" w:firstColumn="0" w:lastColumn="0" w:oddVBand="0" w:evenVBand="0" w:oddHBand="0" w:evenHBand="0" w:firstRowFirstColumn="0" w:firstRowLastColumn="0" w:lastRowFirstColumn="0" w:lastRowLastColumn="0"/>
            </w:pPr>
            <w:r w:rsidRPr="00EC2D0C">
              <w:t>Zeile 26</w:t>
            </w:r>
            <w:r w:rsidR="6756E6A3" w:rsidRPr="00EC2D0C">
              <w:t>-30</w:t>
            </w:r>
          </w:p>
          <w:p w14:paraId="5F0C7C91" w14:textId="7EE08F7B" w:rsidR="005F2707" w:rsidRPr="00164BB4" w:rsidRDefault="6756E6A3" w:rsidP="00887EF4">
            <w:pPr>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6756E6A3">
              <w:rPr>
                <w:lang w:val="en-US"/>
              </w:rPr>
              <w:t>teilnehmer</w:t>
            </w:r>
            <w:proofErr w:type="spellEnd"/>
            <w:r w:rsidRPr="6756E6A3">
              <w:rPr>
                <w:lang w:val="en-US"/>
              </w:rPr>
              <w:t>(</w:t>
            </w:r>
            <w:proofErr w:type="gramEnd"/>
            <w:r w:rsidRPr="6756E6A3">
              <w:rPr>
                <w:lang w:val="en-US"/>
              </w:rPr>
              <w:t>)</w:t>
            </w:r>
          </w:p>
        </w:tc>
        <w:tc>
          <w:tcPr>
            <w:tcW w:w="851" w:type="dxa"/>
            <w:vAlign w:val="center"/>
          </w:tcPr>
          <w:p w14:paraId="226A9F44" w14:textId="2CB8AF1A" w:rsidR="005F2707" w:rsidRDefault="026A299E" w:rsidP="00887EF4">
            <w:pPr>
              <w:cnfStyle w:val="000000000000" w:firstRow="0" w:lastRow="0" w:firstColumn="0" w:lastColumn="0" w:oddVBand="0" w:evenVBand="0" w:oddHBand="0" w:evenHBand="0" w:firstRowFirstColumn="0" w:firstRowLastColumn="0" w:lastRowFirstColumn="0" w:lastRowLastColumn="0"/>
            </w:pPr>
            <w:r>
              <w:t>fertig</w:t>
            </w:r>
          </w:p>
          <w:p w14:paraId="7D13C141" w14:textId="77777777" w:rsidR="005F2707" w:rsidRDefault="005F2707" w:rsidP="00887EF4">
            <w:pPr>
              <w:cnfStyle w:val="000000000000" w:firstRow="0" w:lastRow="0" w:firstColumn="0" w:lastColumn="0" w:oddVBand="0" w:evenVBand="0" w:oddHBand="0" w:evenHBand="0" w:firstRowFirstColumn="0" w:firstRowLastColumn="0" w:lastRowFirstColumn="0" w:lastRowLastColumn="0"/>
            </w:pPr>
          </w:p>
        </w:tc>
      </w:tr>
      <w:tr w:rsidR="0042563F" w14:paraId="366F11FC" w14:textId="77777777" w:rsidTr="78268474">
        <w:trPr>
          <w:trHeight w:val="210"/>
        </w:trPr>
        <w:tc>
          <w:tcPr>
            <w:cnfStyle w:val="001000000000" w:firstRow="0" w:lastRow="0" w:firstColumn="1" w:lastColumn="0" w:oddVBand="0" w:evenVBand="0" w:oddHBand="0" w:evenHBand="0" w:firstRowFirstColumn="0" w:firstRowLastColumn="0" w:lastRowFirstColumn="0" w:lastRowLastColumn="0"/>
            <w:tcW w:w="836" w:type="dxa"/>
            <w:vAlign w:val="center"/>
          </w:tcPr>
          <w:p w14:paraId="758BD198" w14:textId="7C289E58" w:rsidR="0042563F" w:rsidRDefault="0042563F" w:rsidP="00887EF4">
            <w:pPr>
              <w:rPr>
                <w:b w:val="0"/>
                <w:bCs w:val="0"/>
              </w:rPr>
            </w:pPr>
            <w:r>
              <w:rPr>
                <w:b w:val="0"/>
                <w:bCs w:val="0"/>
              </w:rPr>
              <w:t>8.2.3</w:t>
            </w:r>
          </w:p>
        </w:tc>
        <w:tc>
          <w:tcPr>
            <w:tcW w:w="2816" w:type="dxa"/>
            <w:vAlign w:val="center"/>
          </w:tcPr>
          <w:p w14:paraId="0FF4B2C7" w14:textId="0C4F8709" w:rsidR="0042563F" w:rsidRDefault="00833EC7" w:rsidP="00887EF4">
            <w:pPr>
              <w:cnfStyle w:val="000000000000" w:firstRow="0" w:lastRow="0" w:firstColumn="0" w:lastColumn="0" w:oddVBand="0" w:evenVBand="0" w:oddHBand="0" w:evenHBand="0" w:firstRowFirstColumn="0" w:firstRowLastColumn="0" w:lastRowFirstColumn="0" w:lastRowLastColumn="0"/>
            </w:pPr>
            <w:r>
              <w:t>Nutzer in „Lehrende“ und „Studierende“ aufteilen</w:t>
            </w:r>
          </w:p>
        </w:tc>
        <w:tc>
          <w:tcPr>
            <w:tcW w:w="1276" w:type="dxa"/>
            <w:vAlign w:val="center"/>
          </w:tcPr>
          <w:p w14:paraId="397B27D4" w14:textId="39EAFA6D" w:rsidR="0042563F" w:rsidRDefault="17651417" w:rsidP="00887EF4">
            <w:pPr>
              <w:cnfStyle w:val="000000000000" w:firstRow="0" w:lastRow="0" w:firstColumn="0" w:lastColumn="0" w:oddVBand="0" w:evenVBand="0" w:oddHBand="0" w:evenHBand="0" w:firstRowFirstColumn="0" w:firstRowLastColumn="0" w:lastRowFirstColumn="0" w:lastRowLastColumn="0"/>
            </w:pPr>
            <w:r>
              <w:t>1 Tag</w:t>
            </w:r>
          </w:p>
        </w:tc>
        <w:tc>
          <w:tcPr>
            <w:tcW w:w="1417" w:type="dxa"/>
            <w:vAlign w:val="center"/>
          </w:tcPr>
          <w:p w14:paraId="44B3B7F2" w14:textId="2545ED76" w:rsidR="0042563F" w:rsidRDefault="00DC0E37" w:rsidP="00887EF4">
            <w:pPr>
              <w:cnfStyle w:val="000000000000" w:firstRow="0" w:lastRow="0" w:firstColumn="0" w:lastColumn="0" w:oddVBand="0" w:evenVBand="0" w:oddHBand="0" w:evenHBand="0" w:firstRowFirstColumn="0" w:firstRowLastColumn="0" w:lastRowFirstColumn="0" w:lastRowLastColumn="0"/>
            </w:pPr>
            <w:proofErr w:type="spellStart"/>
            <w:r w:rsidRPr="00962C78">
              <w:rPr>
                <w:b/>
                <w:bCs/>
                <w:color w:val="70AD47" w:themeColor="accent6"/>
              </w:rPr>
              <w:t>Yafet</w:t>
            </w:r>
            <w:proofErr w:type="spellEnd"/>
          </w:p>
        </w:tc>
        <w:tc>
          <w:tcPr>
            <w:tcW w:w="1843" w:type="dxa"/>
            <w:vAlign w:val="center"/>
          </w:tcPr>
          <w:p w14:paraId="3DA4A724" w14:textId="2EE34B27" w:rsidR="0042563F" w:rsidRDefault="10747B4C" w:rsidP="00887EF4">
            <w:pPr>
              <w:cnfStyle w:val="000000000000" w:firstRow="0" w:lastRow="0" w:firstColumn="0" w:lastColumn="0" w:oddVBand="0" w:evenVBand="0" w:oddHBand="0" w:evenHBand="0" w:firstRowFirstColumn="0" w:firstRowLastColumn="0" w:lastRowFirstColumn="0" w:lastRowLastColumn="0"/>
            </w:pPr>
            <w:r>
              <w:t>3.1</w:t>
            </w:r>
          </w:p>
        </w:tc>
        <w:tc>
          <w:tcPr>
            <w:tcW w:w="1418" w:type="dxa"/>
            <w:vAlign w:val="center"/>
          </w:tcPr>
          <w:p w14:paraId="70ACDCF4" w14:textId="77777777" w:rsidR="0042563F" w:rsidRDefault="0042563F" w:rsidP="00887EF4">
            <w:pPr>
              <w:cnfStyle w:val="000000000000" w:firstRow="0" w:lastRow="0" w:firstColumn="0" w:lastColumn="0" w:oddVBand="0" w:evenVBand="0" w:oddHBand="0" w:evenHBand="0" w:firstRowFirstColumn="0" w:firstRowLastColumn="0" w:lastRowFirstColumn="0" w:lastRowLastColumn="0"/>
            </w:pPr>
          </w:p>
        </w:tc>
        <w:tc>
          <w:tcPr>
            <w:tcW w:w="4819" w:type="dxa"/>
            <w:vAlign w:val="center"/>
          </w:tcPr>
          <w:p w14:paraId="77C31467" w14:textId="108BD1E7" w:rsidR="00ED267C" w:rsidRPr="00ED267C" w:rsidRDefault="2499E611" w:rsidP="00887EF4">
            <w:pPr>
              <w:cnfStyle w:val="000000000000" w:firstRow="0" w:lastRow="0" w:firstColumn="0" w:lastColumn="0" w:oddVBand="0" w:evenVBand="0" w:oddHBand="0" w:evenHBand="0" w:firstRowFirstColumn="0" w:firstRowLastColumn="0" w:lastRowFirstColumn="0" w:lastRowLastColumn="0"/>
              <w:rPr>
                <w:lang w:val="en-US"/>
              </w:rPr>
            </w:pPr>
            <w:r w:rsidRPr="2499E611">
              <w:rPr>
                <w:lang w:val="en-US"/>
              </w:rPr>
              <w:t>Server/</w:t>
            </w:r>
            <w:proofErr w:type="spellStart"/>
            <w:r w:rsidRPr="2499E611">
              <w:rPr>
                <w:lang w:val="en-US"/>
              </w:rPr>
              <w:t>src</w:t>
            </w:r>
            <w:proofErr w:type="spellEnd"/>
            <w:r w:rsidRPr="2499E611">
              <w:rPr>
                <w:lang w:val="en-US"/>
              </w:rPr>
              <w:t xml:space="preserve">/main/java/Server/Controller/ </w:t>
            </w:r>
            <w:r w:rsidR="5295B119" w:rsidRPr="5295B119">
              <w:rPr>
                <w:lang w:val="en-US"/>
              </w:rPr>
              <w:t>Nutzer</w:t>
            </w:r>
            <w:r w:rsidRPr="2499E611">
              <w:rPr>
                <w:lang w:val="en-US"/>
              </w:rPr>
              <w:t>.java</w:t>
            </w:r>
          </w:p>
          <w:p w14:paraId="32A5646B" w14:textId="6EFC5710" w:rsidR="0042563F" w:rsidRPr="00164BB4" w:rsidRDefault="5295B119" w:rsidP="00887EF4">
            <w:pPr>
              <w:cnfStyle w:val="000000000000" w:firstRow="0" w:lastRow="0" w:firstColumn="0" w:lastColumn="0" w:oddVBand="0" w:evenVBand="0" w:oddHBand="0" w:evenHBand="0" w:firstRowFirstColumn="0" w:firstRowLastColumn="0" w:lastRowFirstColumn="0" w:lastRowLastColumn="0"/>
              <w:rPr>
                <w:lang w:val="en-US"/>
              </w:rPr>
            </w:pPr>
            <w:r w:rsidRPr="5295B119">
              <w:rPr>
                <w:lang w:val="en-US"/>
              </w:rPr>
              <w:t>Zeile 36-37</w:t>
            </w:r>
          </w:p>
        </w:tc>
        <w:tc>
          <w:tcPr>
            <w:tcW w:w="851" w:type="dxa"/>
            <w:vAlign w:val="center"/>
          </w:tcPr>
          <w:p w14:paraId="0E0A2661" w14:textId="5B4D996E" w:rsidR="0042563F" w:rsidRDefault="000169CD" w:rsidP="00887EF4">
            <w:pPr>
              <w:cnfStyle w:val="000000000000" w:firstRow="0" w:lastRow="0" w:firstColumn="0" w:lastColumn="0" w:oddVBand="0" w:evenVBand="0" w:oddHBand="0" w:evenHBand="0" w:firstRowFirstColumn="0" w:firstRowLastColumn="0" w:lastRowFirstColumn="0" w:lastRowLastColumn="0"/>
            </w:pPr>
            <w:r>
              <w:t>fertig</w:t>
            </w:r>
          </w:p>
        </w:tc>
      </w:tr>
      <w:tr w:rsidR="00FC7168" w:rsidRPr="00B0775B" w14:paraId="2F9DA54E"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6A34D624" w14:textId="77777777" w:rsidR="001D3A13" w:rsidRPr="00B0775B" w:rsidRDefault="001D3A13" w:rsidP="00887EF4">
            <w:r w:rsidRPr="00B0775B">
              <w:rPr>
                <w:rFonts w:cstheme="minorHAnsi"/>
              </w:rPr>
              <w:t>9.</w:t>
            </w:r>
          </w:p>
        </w:tc>
        <w:tc>
          <w:tcPr>
            <w:tcW w:w="2816" w:type="dxa"/>
            <w:shd w:val="clear" w:color="auto" w:fill="E7E6E6" w:themeFill="background2"/>
            <w:vAlign w:val="center"/>
          </w:tcPr>
          <w:p w14:paraId="08081E30"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Homescreen</w:t>
            </w:r>
          </w:p>
        </w:tc>
        <w:tc>
          <w:tcPr>
            <w:tcW w:w="1276" w:type="dxa"/>
            <w:shd w:val="clear" w:color="auto" w:fill="E7E6E6" w:themeFill="background2"/>
            <w:vAlign w:val="center"/>
          </w:tcPr>
          <w:p w14:paraId="3A7ADB9F"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164847D8"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843" w:type="dxa"/>
            <w:shd w:val="clear" w:color="auto" w:fill="E7E6E6" w:themeFill="background2"/>
            <w:vAlign w:val="center"/>
          </w:tcPr>
          <w:p w14:paraId="6DF8DE37"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7F71DF62"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4E93B919"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1430CFB9" w14:textId="77777777" w:rsidR="001D3A13" w:rsidRPr="00B0775B" w:rsidRDefault="001D3A13" w:rsidP="00887EF4">
            <w:pPr>
              <w:cnfStyle w:val="000000000000" w:firstRow="0" w:lastRow="0" w:firstColumn="0" w:lastColumn="0" w:oddVBand="0" w:evenVBand="0" w:oddHBand="0" w:evenHBand="0" w:firstRowFirstColumn="0" w:firstRowLastColumn="0" w:lastRowFirstColumn="0" w:lastRowLastColumn="0"/>
              <w:rPr>
                <w:b/>
                <w:bCs/>
              </w:rPr>
            </w:pPr>
          </w:p>
        </w:tc>
      </w:tr>
      <w:tr w:rsidR="00C628C8" w14:paraId="6F594B00"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vAlign w:val="center"/>
          </w:tcPr>
          <w:p w14:paraId="62E4BA3A" w14:textId="31D53A7C" w:rsidR="001D3A13" w:rsidRPr="00B0775B" w:rsidRDefault="001D3A13" w:rsidP="00887EF4">
            <w:pPr>
              <w:rPr>
                <w:rFonts w:cstheme="minorHAnsi"/>
                <w:b w:val="0"/>
                <w:bCs w:val="0"/>
              </w:rPr>
            </w:pPr>
            <w:r w:rsidRPr="00B0775B">
              <w:rPr>
                <w:rFonts w:cstheme="minorHAnsi"/>
                <w:b w:val="0"/>
                <w:bCs w:val="0"/>
              </w:rPr>
              <w:t>9.</w:t>
            </w:r>
            <w:r w:rsidR="000D74C5">
              <w:rPr>
                <w:rFonts w:cstheme="minorHAnsi"/>
                <w:b w:val="0"/>
                <w:bCs w:val="0"/>
              </w:rPr>
              <w:t>1</w:t>
            </w:r>
          </w:p>
        </w:tc>
        <w:tc>
          <w:tcPr>
            <w:tcW w:w="2816" w:type="dxa"/>
            <w:vAlign w:val="center"/>
          </w:tcPr>
          <w:p w14:paraId="7BC9345C" w14:textId="77777777" w:rsidR="001D3A13" w:rsidRPr="0088028E" w:rsidRDefault="001D3A13" w:rsidP="00887EF4">
            <w:pPr>
              <w:cnfStyle w:val="000000000000" w:firstRow="0" w:lastRow="0" w:firstColumn="0" w:lastColumn="0" w:oddVBand="0" w:evenVBand="0" w:oddHBand="0" w:evenHBand="0" w:firstRowFirstColumn="0" w:firstRowLastColumn="0" w:lastRowFirstColumn="0" w:lastRowLastColumn="0"/>
            </w:pPr>
            <w:r w:rsidRPr="0088028E">
              <w:t>Homescreen Controller</w:t>
            </w:r>
          </w:p>
        </w:tc>
        <w:tc>
          <w:tcPr>
            <w:tcW w:w="1276" w:type="dxa"/>
            <w:vAlign w:val="center"/>
          </w:tcPr>
          <w:p w14:paraId="70EA9FD6" w14:textId="05DAB6CF" w:rsidR="001D3A13" w:rsidRPr="536046C9" w:rsidRDefault="00E41861" w:rsidP="00887EF4">
            <w:pPr>
              <w:cnfStyle w:val="000000000000" w:firstRow="0" w:lastRow="0" w:firstColumn="0" w:lastColumn="0" w:oddVBand="0" w:evenVBand="0" w:oddHBand="0" w:evenHBand="0" w:firstRowFirstColumn="0" w:firstRowLastColumn="0" w:lastRowFirstColumn="0" w:lastRowLastColumn="0"/>
            </w:pPr>
            <w:r>
              <w:t>1</w:t>
            </w:r>
            <w:r w:rsidR="001D3A13" w:rsidRPr="536046C9">
              <w:t xml:space="preserve"> </w:t>
            </w:r>
            <w:r>
              <w:t>Std.</w:t>
            </w:r>
          </w:p>
        </w:tc>
        <w:tc>
          <w:tcPr>
            <w:tcW w:w="1417" w:type="dxa"/>
            <w:vAlign w:val="center"/>
          </w:tcPr>
          <w:p w14:paraId="7402BCAA" w14:textId="1D8F4254" w:rsidR="001D3A13" w:rsidRPr="00454C4F" w:rsidRDefault="00443298" w:rsidP="00887EF4">
            <w:pPr>
              <w:cnfStyle w:val="000000000000" w:firstRow="0" w:lastRow="0" w:firstColumn="0" w:lastColumn="0" w:oddVBand="0" w:evenVBand="0" w:oddHBand="0" w:evenHBand="0" w:firstRowFirstColumn="0" w:firstRowLastColumn="0" w:lastRowFirstColumn="0" w:lastRowLastColumn="0"/>
              <w:rPr>
                <w:b/>
                <w:bCs/>
                <w:color w:val="9900FF"/>
              </w:rPr>
            </w:pPr>
            <w:r w:rsidRPr="00B129C9">
              <w:rPr>
                <w:rFonts w:cstheme="minorHAnsi"/>
                <w:b/>
                <w:bCs/>
                <w:color w:val="7030A0"/>
              </w:rPr>
              <w:t>Serena</w:t>
            </w:r>
          </w:p>
        </w:tc>
        <w:tc>
          <w:tcPr>
            <w:tcW w:w="1843" w:type="dxa"/>
            <w:vAlign w:val="center"/>
          </w:tcPr>
          <w:p w14:paraId="280CC390" w14:textId="77777777" w:rsidR="001D3A13" w:rsidRDefault="001D3A13" w:rsidP="00887EF4">
            <w:pPr>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0CB74441" w14:textId="298739A0" w:rsidR="001D3A13" w:rsidRDefault="0009267C" w:rsidP="00887EF4">
            <w:pPr>
              <w:cnfStyle w:val="000000000000" w:firstRow="0" w:lastRow="0" w:firstColumn="0" w:lastColumn="0" w:oddVBand="0" w:evenVBand="0" w:oddHBand="0" w:evenHBand="0" w:firstRowFirstColumn="0" w:firstRowLastColumn="0" w:lastRowFirstColumn="0" w:lastRowLastColumn="0"/>
            </w:pPr>
            <w:r>
              <w:t>-</w:t>
            </w:r>
          </w:p>
        </w:tc>
        <w:tc>
          <w:tcPr>
            <w:tcW w:w="4819" w:type="dxa"/>
            <w:vAlign w:val="center"/>
          </w:tcPr>
          <w:p w14:paraId="6DC23C64" w14:textId="1AA6A698" w:rsidR="001D3A13" w:rsidRPr="001B7BCF" w:rsidRDefault="001B7BCF" w:rsidP="00887EF4">
            <w:pPr>
              <w:cnfStyle w:val="000000000000" w:firstRow="0" w:lastRow="0" w:firstColumn="0" w:lastColumn="0" w:oddVBand="0" w:evenVBand="0" w:oddHBand="0" w:evenHBand="0" w:firstRowFirstColumn="0" w:firstRowLastColumn="0" w:lastRowFirstColumn="0" w:lastRowLastColumn="0"/>
              <w:rPr>
                <w:lang w:val="en-US"/>
              </w:rPr>
            </w:pPr>
            <w:r w:rsidRPr="001B7BCF">
              <w:rPr>
                <w:lang w:val="en-US"/>
              </w:rPr>
              <w:t>Client/</w:t>
            </w:r>
            <w:proofErr w:type="spellStart"/>
            <w:r w:rsidRPr="001B7BCF">
              <w:rPr>
                <w:lang w:val="en-US"/>
              </w:rPr>
              <w:t>src</w:t>
            </w:r>
            <w:proofErr w:type="spellEnd"/>
            <w:r w:rsidRPr="001B7BCF">
              <w:rPr>
                <w:lang w:val="en-US"/>
              </w:rPr>
              <w:t>/main/java/Client/Controller/HomescreenController.java</w:t>
            </w:r>
          </w:p>
        </w:tc>
        <w:tc>
          <w:tcPr>
            <w:tcW w:w="851" w:type="dxa"/>
            <w:vAlign w:val="center"/>
          </w:tcPr>
          <w:p w14:paraId="4F93ACCE" w14:textId="308C7B0B" w:rsidR="001D3A13" w:rsidRDefault="008F2F19" w:rsidP="00887EF4">
            <w:pPr>
              <w:cnfStyle w:val="000000000000" w:firstRow="0" w:lastRow="0" w:firstColumn="0" w:lastColumn="0" w:oddVBand="0" w:evenVBand="0" w:oddHBand="0" w:evenHBand="0" w:firstRowFirstColumn="0" w:firstRowLastColumn="0" w:lastRowFirstColumn="0" w:lastRowLastColumn="0"/>
            </w:pPr>
            <w:r>
              <w:t>fertig</w:t>
            </w:r>
          </w:p>
        </w:tc>
      </w:tr>
      <w:tr w:rsidR="00FC432C" w:rsidRPr="004F29A9" w14:paraId="0E4AEDDF"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vAlign w:val="center"/>
          </w:tcPr>
          <w:p w14:paraId="005EE20E" w14:textId="513D5295" w:rsidR="00FC432C" w:rsidRPr="004F29A9" w:rsidRDefault="004F29A9" w:rsidP="00887EF4">
            <w:pPr>
              <w:rPr>
                <w:rFonts w:cstheme="minorHAnsi"/>
              </w:rPr>
            </w:pPr>
            <w:r w:rsidRPr="004F29A9">
              <w:rPr>
                <w:rFonts w:cstheme="minorHAnsi"/>
              </w:rPr>
              <w:t>10.</w:t>
            </w:r>
          </w:p>
        </w:tc>
        <w:tc>
          <w:tcPr>
            <w:tcW w:w="2816" w:type="dxa"/>
            <w:shd w:val="clear" w:color="auto" w:fill="E7E6E6" w:themeFill="background2"/>
            <w:vAlign w:val="center"/>
          </w:tcPr>
          <w:p w14:paraId="5312DA46" w14:textId="7B8D3B82" w:rsidR="00FC432C" w:rsidRPr="004F29A9" w:rsidRDefault="004F29A9" w:rsidP="00887EF4">
            <w:pPr>
              <w:cnfStyle w:val="000000000000" w:firstRow="0" w:lastRow="0" w:firstColumn="0" w:lastColumn="0" w:oddVBand="0" w:evenVBand="0" w:oddHBand="0" w:evenHBand="0" w:firstRowFirstColumn="0" w:firstRowLastColumn="0" w:lastRowFirstColumn="0" w:lastRowLastColumn="0"/>
              <w:rPr>
                <w:b/>
                <w:bCs/>
              </w:rPr>
            </w:pPr>
            <w:r w:rsidRPr="004F29A9">
              <w:rPr>
                <w:b/>
                <w:bCs/>
              </w:rPr>
              <w:t>Model</w:t>
            </w:r>
            <w:r w:rsidR="006C5FDE">
              <w:rPr>
                <w:b/>
                <w:bCs/>
              </w:rPr>
              <w:t>s</w:t>
            </w:r>
          </w:p>
        </w:tc>
        <w:tc>
          <w:tcPr>
            <w:tcW w:w="1276" w:type="dxa"/>
            <w:shd w:val="clear" w:color="auto" w:fill="E7E6E6" w:themeFill="background2"/>
            <w:vAlign w:val="center"/>
          </w:tcPr>
          <w:p w14:paraId="154C8933" w14:textId="77777777" w:rsidR="00FC432C" w:rsidRPr="004F29A9" w:rsidRDefault="00FC432C" w:rsidP="00887EF4">
            <w:pPr>
              <w:cnfStyle w:val="000000000000" w:firstRow="0" w:lastRow="0" w:firstColumn="0" w:lastColumn="0" w:oddVBand="0" w:evenVBand="0" w:oddHBand="0" w:evenHBand="0" w:firstRowFirstColumn="0" w:firstRowLastColumn="0" w:lastRowFirstColumn="0" w:lastRowLastColumn="0"/>
              <w:rPr>
                <w:b/>
                <w:bCs/>
              </w:rPr>
            </w:pPr>
          </w:p>
        </w:tc>
        <w:tc>
          <w:tcPr>
            <w:tcW w:w="1417" w:type="dxa"/>
            <w:shd w:val="clear" w:color="auto" w:fill="E7E6E6" w:themeFill="background2"/>
            <w:vAlign w:val="center"/>
          </w:tcPr>
          <w:p w14:paraId="34381C41" w14:textId="77777777" w:rsidR="00FC432C" w:rsidRPr="00454C4F" w:rsidRDefault="00FC432C" w:rsidP="00887EF4">
            <w:pPr>
              <w:cnfStyle w:val="000000000000" w:firstRow="0" w:lastRow="0" w:firstColumn="0" w:lastColumn="0" w:oddVBand="0" w:evenVBand="0" w:oddHBand="0" w:evenHBand="0" w:firstRowFirstColumn="0" w:firstRowLastColumn="0" w:lastRowFirstColumn="0" w:lastRowLastColumn="0"/>
              <w:rPr>
                <w:rFonts w:cstheme="minorHAnsi"/>
                <w:b/>
                <w:bCs/>
                <w:color w:val="9900FF"/>
              </w:rPr>
            </w:pPr>
          </w:p>
        </w:tc>
        <w:tc>
          <w:tcPr>
            <w:tcW w:w="1843" w:type="dxa"/>
            <w:shd w:val="clear" w:color="auto" w:fill="E7E6E6" w:themeFill="background2"/>
            <w:vAlign w:val="center"/>
          </w:tcPr>
          <w:p w14:paraId="67A0C254" w14:textId="77777777" w:rsidR="00FC432C" w:rsidRPr="004F29A9" w:rsidRDefault="00FC432C"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E7E6E6" w:themeFill="background2"/>
            <w:vAlign w:val="center"/>
          </w:tcPr>
          <w:p w14:paraId="1D4BECC1" w14:textId="77777777" w:rsidR="00FC432C" w:rsidRPr="004F29A9" w:rsidRDefault="00FC432C" w:rsidP="00887EF4">
            <w:pPr>
              <w:cnfStyle w:val="000000000000" w:firstRow="0" w:lastRow="0" w:firstColumn="0" w:lastColumn="0" w:oddVBand="0" w:evenVBand="0" w:oddHBand="0" w:evenHBand="0" w:firstRowFirstColumn="0" w:firstRowLastColumn="0" w:lastRowFirstColumn="0" w:lastRowLastColumn="0"/>
              <w:rPr>
                <w:b/>
                <w:bCs/>
              </w:rPr>
            </w:pPr>
          </w:p>
        </w:tc>
        <w:tc>
          <w:tcPr>
            <w:tcW w:w="4819" w:type="dxa"/>
            <w:shd w:val="clear" w:color="auto" w:fill="E7E6E6" w:themeFill="background2"/>
            <w:vAlign w:val="center"/>
          </w:tcPr>
          <w:p w14:paraId="04C67299" w14:textId="77777777" w:rsidR="00FC432C" w:rsidRPr="004F29A9" w:rsidRDefault="00FC432C" w:rsidP="00887EF4">
            <w:pPr>
              <w:cnfStyle w:val="000000000000" w:firstRow="0" w:lastRow="0" w:firstColumn="0" w:lastColumn="0" w:oddVBand="0" w:evenVBand="0" w:oddHBand="0" w:evenHBand="0" w:firstRowFirstColumn="0" w:firstRowLastColumn="0" w:lastRowFirstColumn="0" w:lastRowLastColumn="0"/>
              <w:rPr>
                <w:b/>
                <w:bCs/>
              </w:rPr>
            </w:pPr>
          </w:p>
        </w:tc>
        <w:tc>
          <w:tcPr>
            <w:tcW w:w="851" w:type="dxa"/>
            <w:shd w:val="clear" w:color="auto" w:fill="E7E6E6" w:themeFill="background2"/>
            <w:vAlign w:val="center"/>
          </w:tcPr>
          <w:p w14:paraId="4C26F9D3" w14:textId="77777777" w:rsidR="00FC432C" w:rsidRPr="004F29A9" w:rsidRDefault="00FC432C" w:rsidP="00887EF4">
            <w:pPr>
              <w:cnfStyle w:val="000000000000" w:firstRow="0" w:lastRow="0" w:firstColumn="0" w:lastColumn="0" w:oddVBand="0" w:evenVBand="0" w:oddHBand="0" w:evenHBand="0" w:firstRowFirstColumn="0" w:firstRowLastColumn="0" w:lastRowFirstColumn="0" w:lastRowLastColumn="0"/>
              <w:rPr>
                <w:b/>
                <w:bCs/>
              </w:rPr>
            </w:pPr>
          </w:p>
        </w:tc>
      </w:tr>
      <w:tr w:rsidR="0052563F" w:rsidRPr="004F29A9" w14:paraId="5F8CA2C5"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vAlign w:val="center"/>
          </w:tcPr>
          <w:p w14:paraId="5437628B" w14:textId="27A33601" w:rsidR="0052563F" w:rsidRPr="004F29A9" w:rsidRDefault="0052563F" w:rsidP="00887EF4">
            <w:pPr>
              <w:rPr>
                <w:rFonts w:cstheme="minorHAnsi"/>
                <w:b w:val="0"/>
                <w:bCs w:val="0"/>
              </w:rPr>
            </w:pPr>
            <w:r>
              <w:rPr>
                <w:rFonts w:cstheme="minorHAnsi"/>
                <w:b w:val="0"/>
                <w:bCs w:val="0"/>
              </w:rPr>
              <w:t>10.1</w:t>
            </w:r>
          </w:p>
        </w:tc>
        <w:tc>
          <w:tcPr>
            <w:tcW w:w="2816" w:type="dxa"/>
            <w:shd w:val="clear" w:color="auto" w:fill="FFFFFF" w:themeFill="background1"/>
            <w:vAlign w:val="center"/>
          </w:tcPr>
          <w:p w14:paraId="6BCC4DE1" w14:textId="393698C4" w:rsidR="0052563F" w:rsidRPr="0052563F" w:rsidRDefault="004A36E0" w:rsidP="00887EF4">
            <w:pPr>
              <w:cnfStyle w:val="000000000000" w:firstRow="0" w:lastRow="0" w:firstColumn="0" w:lastColumn="0" w:oddVBand="0" w:evenVBand="0" w:oddHBand="0" w:evenHBand="0" w:firstRowFirstColumn="0" w:firstRowLastColumn="0" w:lastRowFirstColumn="0" w:lastRowLastColumn="0"/>
            </w:pPr>
            <w:r>
              <w:t xml:space="preserve">Client </w:t>
            </w:r>
            <w:r w:rsidR="0052563F" w:rsidRPr="0052563F">
              <w:t>Nutzer</w:t>
            </w:r>
            <w:r>
              <w:t>-M</w:t>
            </w:r>
            <w:r w:rsidR="0052563F" w:rsidRPr="0052563F">
              <w:t>odel</w:t>
            </w:r>
          </w:p>
        </w:tc>
        <w:tc>
          <w:tcPr>
            <w:tcW w:w="1276" w:type="dxa"/>
            <w:shd w:val="clear" w:color="auto" w:fill="FFFFFF" w:themeFill="background1"/>
            <w:vAlign w:val="center"/>
          </w:tcPr>
          <w:p w14:paraId="17D49359" w14:textId="2BF8754C" w:rsidR="0052563F" w:rsidRPr="00D91D11" w:rsidRDefault="00D91D11" w:rsidP="00887EF4">
            <w:pPr>
              <w:cnfStyle w:val="000000000000" w:firstRow="0" w:lastRow="0" w:firstColumn="0" w:lastColumn="0" w:oddVBand="0" w:evenVBand="0" w:oddHBand="0" w:evenHBand="0" w:firstRowFirstColumn="0" w:firstRowLastColumn="0" w:lastRowFirstColumn="0" w:lastRowLastColumn="0"/>
            </w:pPr>
            <w:r w:rsidRPr="00D91D11">
              <w:t>30 min</w:t>
            </w:r>
          </w:p>
        </w:tc>
        <w:tc>
          <w:tcPr>
            <w:tcW w:w="1417" w:type="dxa"/>
            <w:shd w:val="clear" w:color="auto" w:fill="FFFFFF" w:themeFill="background1"/>
            <w:vAlign w:val="center"/>
          </w:tcPr>
          <w:p w14:paraId="5125724E" w14:textId="329EB962" w:rsidR="0052563F" w:rsidRPr="00454C4F" w:rsidRDefault="00DC0E37" w:rsidP="00887EF4">
            <w:pPr>
              <w:cnfStyle w:val="000000000000" w:firstRow="0" w:lastRow="0" w:firstColumn="0" w:lastColumn="0" w:oddVBand="0" w:evenVBand="0" w:oddHBand="0" w:evenHBand="0" w:firstRowFirstColumn="0" w:firstRowLastColumn="0" w:lastRowFirstColumn="0" w:lastRowLastColumn="0"/>
              <w:rPr>
                <w:b/>
                <w:color w:val="9900FF"/>
              </w:rPr>
            </w:pPr>
            <w:r w:rsidRPr="00B129C9">
              <w:rPr>
                <w:rFonts w:cstheme="minorHAnsi"/>
                <w:b/>
                <w:bCs/>
                <w:color w:val="7030A0"/>
              </w:rPr>
              <w:t>Serena</w:t>
            </w:r>
          </w:p>
        </w:tc>
        <w:tc>
          <w:tcPr>
            <w:tcW w:w="1843" w:type="dxa"/>
            <w:shd w:val="clear" w:color="auto" w:fill="FFFFFF" w:themeFill="background1"/>
            <w:vAlign w:val="center"/>
          </w:tcPr>
          <w:p w14:paraId="249F0449" w14:textId="77777777" w:rsidR="0052563F" w:rsidRPr="004F29A9" w:rsidRDefault="0052563F"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FFFFFF" w:themeFill="background1"/>
            <w:vAlign w:val="center"/>
          </w:tcPr>
          <w:p w14:paraId="03743838" w14:textId="3672D630" w:rsidR="0052563F" w:rsidRPr="004F29A9" w:rsidRDefault="00306E74" w:rsidP="00887EF4">
            <w:pPr>
              <w:cnfStyle w:val="000000000000" w:firstRow="0" w:lastRow="0" w:firstColumn="0" w:lastColumn="0" w:oddVBand="0" w:evenVBand="0" w:oddHBand="0" w:evenHBand="0" w:firstRowFirstColumn="0" w:firstRowLastColumn="0" w:lastRowFirstColumn="0" w:lastRowLastColumn="0"/>
              <w:rPr>
                <w:b/>
                <w:bCs/>
              </w:rPr>
            </w:pPr>
            <w:r>
              <w:rPr>
                <w:b/>
                <w:bCs/>
              </w:rPr>
              <w:t>-</w:t>
            </w:r>
          </w:p>
        </w:tc>
        <w:tc>
          <w:tcPr>
            <w:tcW w:w="4819" w:type="dxa"/>
            <w:shd w:val="clear" w:color="auto" w:fill="FFFFFF" w:themeFill="background1"/>
            <w:vAlign w:val="center"/>
          </w:tcPr>
          <w:p w14:paraId="1C9D6BB3" w14:textId="27C3663F" w:rsidR="0052563F" w:rsidRPr="00722858" w:rsidRDefault="00722858" w:rsidP="00887EF4">
            <w:pPr>
              <w:cnfStyle w:val="000000000000" w:firstRow="0" w:lastRow="0" w:firstColumn="0" w:lastColumn="0" w:oddVBand="0" w:evenVBand="0" w:oddHBand="0" w:evenHBand="0" w:firstRowFirstColumn="0" w:firstRowLastColumn="0" w:lastRowFirstColumn="0" w:lastRowLastColumn="0"/>
              <w:rPr>
                <w:lang w:val="en-US"/>
              </w:rPr>
            </w:pPr>
            <w:r w:rsidRPr="00722858">
              <w:rPr>
                <w:lang w:val="en-US"/>
              </w:rPr>
              <w:t>Client/</w:t>
            </w:r>
            <w:proofErr w:type="spellStart"/>
            <w:r w:rsidRPr="00722858">
              <w:rPr>
                <w:lang w:val="en-US"/>
              </w:rPr>
              <w:t>src</w:t>
            </w:r>
            <w:proofErr w:type="spellEnd"/>
            <w:r w:rsidRPr="00722858">
              <w:rPr>
                <w:lang w:val="en-US"/>
              </w:rPr>
              <w:t>/main/java/Client/Modell/Nutzer.java</w:t>
            </w:r>
            <w:r w:rsidR="00241AB3">
              <w:rPr>
                <w:lang w:val="en-US"/>
              </w:rPr>
              <w:t xml:space="preserve"> </w:t>
            </w:r>
            <w:proofErr w:type="spellStart"/>
            <w:r w:rsidR="00241AB3">
              <w:rPr>
                <w:lang w:val="en-US"/>
              </w:rPr>
              <w:t>Zeilen</w:t>
            </w:r>
            <w:proofErr w:type="spellEnd"/>
            <w:r w:rsidR="00241AB3">
              <w:rPr>
                <w:lang w:val="en-US"/>
              </w:rPr>
              <w:t xml:space="preserve"> 1-</w:t>
            </w:r>
            <w:r w:rsidR="00BE7BEB">
              <w:rPr>
                <w:lang w:val="en-US"/>
              </w:rPr>
              <w:t>22, 53-144</w:t>
            </w:r>
          </w:p>
        </w:tc>
        <w:tc>
          <w:tcPr>
            <w:tcW w:w="851" w:type="dxa"/>
            <w:shd w:val="clear" w:color="auto" w:fill="FFFFFF" w:themeFill="background1"/>
            <w:vAlign w:val="center"/>
          </w:tcPr>
          <w:p w14:paraId="5E398413" w14:textId="0E5A5085" w:rsidR="0052563F" w:rsidRPr="003D48FA" w:rsidRDefault="5204EFF8" w:rsidP="00887EF4">
            <w:pPr>
              <w:cnfStyle w:val="000000000000" w:firstRow="0" w:lastRow="0" w:firstColumn="0" w:lastColumn="0" w:oddVBand="0" w:evenVBand="0" w:oddHBand="0" w:evenHBand="0" w:firstRowFirstColumn="0" w:firstRowLastColumn="0" w:lastRowFirstColumn="0" w:lastRowLastColumn="0"/>
              <w:rPr>
                <w:bCs/>
              </w:rPr>
            </w:pPr>
            <w:r w:rsidRPr="003D48FA">
              <w:rPr>
                <w:bCs/>
              </w:rPr>
              <w:t>fertig</w:t>
            </w:r>
          </w:p>
        </w:tc>
      </w:tr>
      <w:tr w:rsidR="007B1E02" w:rsidRPr="004F29A9" w14:paraId="09F3BFBC"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vAlign w:val="center"/>
          </w:tcPr>
          <w:p w14:paraId="56D136DB" w14:textId="75B8C5AD" w:rsidR="007B1E02" w:rsidRPr="007B1E02" w:rsidRDefault="007B1E02" w:rsidP="00887EF4">
            <w:pPr>
              <w:rPr>
                <w:rFonts w:cstheme="minorHAnsi"/>
                <w:b w:val="0"/>
                <w:bCs w:val="0"/>
              </w:rPr>
            </w:pPr>
            <w:r w:rsidRPr="007B1E02">
              <w:rPr>
                <w:rFonts w:cstheme="minorHAnsi"/>
                <w:b w:val="0"/>
                <w:bCs w:val="0"/>
              </w:rPr>
              <w:t>10.1.1</w:t>
            </w:r>
          </w:p>
        </w:tc>
        <w:tc>
          <w:tcPr>
            <w:tcW w:w="2816" w:type="dxa"/>
            <w:shd w:val="clear" w:color="auto" w:fill="FFFFFF" w:themeFill="background1"/>
            <w:vAlign w:val="center"/>
          </w:tcPr>
          <w:p w14:paraId="33326499" w14:textId="7430F67D" w:rsidR="007B1E02" w:rsidRPr="0052563F" w:rsidRDefault="004A36E0" w:rsidP="00887EF4">
            <w:pPr>
              <w:cnfStyle w:val="000000000000" w:firstRow="0" w:lastRow="0" w:firstColumn="0" w:lastColumn="0" w:oddVBand="0" w:evenVBand="0" w:oddHBand="0" w:evenHBand="0" w:firstRowFirstColumn="0" w:firstRowLastColumn="0" w:lastRowFirstColumn="0" w:lastRowLastColumn="0"/>
            </w:pPr>
            <w:r>
              <w:t xml:space="preserve">Client </w:t>
            </w:r>
            <w:r w:rsidR="007B1E02">
              <w:t>Studierender</w:t>
            </w:r>
            <w:r>
              <w:t>-Model</w:t>
            </w:r>
          </w:p>
        </w:tc>
        <w:tc>
          <w:tcPr>
            <w:tcW w:w="1276" w:type="dxa"/>
            <w:shd w:val="clear" w:color="auto" w:fill="FFFFFF" w:themeFill="background1"/>
            <w:vAlign w:val="center"/>
          </w:tcPr>
          <w:p w14:paraId="2F4A10C8" w14:textId="1753D001" w:rsidR="007B1E02" w:rsidRPr="004F29A9" w:rsidRDefault="00D91D11" w:rsidP="00887EF4">
            <w:pPr>
              <w:cnfStyle w:val="000000000000" w:firstRow="0" w:lastRow="0" w:firstColumn="0" w:lastColumn="0" w:oddVBand="0" w:evenVBand="0" w:oddHBand="0" w:evenHBand="0" w:firstRowFirstColumn="0" w:firstRowLastColumn="0" w:lastRowFirstColumn="0" w:lastRowLastColumn="0"/>
              <w:rPr>
                <w:b/>
                <w:bCs/>
              </w:rPr>
            </w:pPr>
            <w:r w:rsidRPr="00D91D11">
              <w:t>30 min</w:t>
            </w:r>
          </w:p>
        </w:tc>
        <w:tc>
          <w:tcPr>
            <w:tcW w:w="1417" w:type="dxa"/>
            <w:shd w:val="clear" w:color="auto" w:fill="FFFFFF" w:themeFill="background1"/>
            <w:vAlign w:val="center"/>
          </w:tcPr>
          <w:p w14:paraId="4772A245" w14:textId="7F599345" w:rsidR="007B1E02" w:rsidRPr="00454C4F" w:rsidRDefault="007B1E02" w:rsidP="00887EF4">
            <w:pPr>
              <w:cnfStyle w:val="000000000000" w:firstRow="0" w:lastRow="0" w:firstColumn="0" w:lastColumn="0" w:oddVBand="0" w:evenVBand="0" w:oddHBand="0" w:evenHBand="0" w:firstRowFirstColumn="0" w:firstRowLastColumn="0" w:lastRowFirstColumn="0" w:lastRowLastColumn="0"/>
              <w:rPr>
                <w:rFonts w:cstheme="minorHAnsi"/>
                <w:b/>
                <w:bCs/>
                <w:color w:val="9900FF"/>
              </w:rPr>
            </w:pPr>
            <w:r w:rsidRPr="00B129C9">
              <w:rPr>
                <w:rFonts w:cstheme="minorHAnsi"/>
                <w:b/>
                <w:bCs/>
                <w:color w:val="7030A0"/>
              </w:rPr>
              <w:t>Serena</w:t>
            </w:r>
          </w:p>
        </w:tc>
        <w:tc>
          <w:tcPr>
            <w:tcW w:w="1843" w:type="dxa"/>
            <w:shd w:val="clear" w:color="auto" w:fill="FFFFFF" w:themeFill="background1"/>
            <w:vAlign w:val="center"/>
          </w:tcPr>
          <w:p w14:paraId="13C81433" w14:textId="77777777" w:rsidR="007B1E02" w:rsidRPr="004F29A9" w:rsidRDefault="007B1E02"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FFFFFF" w:themeFill="background1"/>
            <w:vAlign w:val="center"/>
          </w:tcPr>
          <w:p w14:paraId="7DBBA7EA" w14:textId="6E8FB531" w:rsidR="007B1E02" w:rsidRPr="004F29A9" w:rsidRDefault="00306E74" w:rsidP="00887EF4">
            <w:pPr>
              <w:cnfStyle w:val="000000000000" w:firstRow="0" w:lastRow="0" w:firstColumn="0" w:lastColumn="0" w:oddVBand="0" w:evenVBand="0" w:oddHBand="0" w:evenHBand="0" w:firstRowFirstColumn="0" w:firstRowLastColumn="0" w:lastRowFirstColumn="0" w:lastRowLastColumn="0"/>
              <w:rPr>
                <w:b/>
                <w:bCs/>
              </w:rPr>
            </w:pPr>
            <w:r>
              <w:rPr>
                <w:b/>
                <w:bCs/>
              </w:rPr>
              <w:t>-</w:t>
            </w:r>
          </w:p>
        </w:tc>
        <w:tc>
          <w:tcPr>
            <w:tcW w:w="4819" w:type="dxa"/>
            <w:shd w:val="clear" w:color="auto" w:fill="FFFFFF" w:themeFill="background1"/>
            <w:vAlign w:val="center"/>
          </w:tcPr>
          <w:p w14:paraId="2325AF79" w14:textId="3BF08D20" w:rsidR="007B1E02" w:rsidRPr="000F0F54" w:rsidRDefault="000F0F54" w:rsidP="00887EF4">
            <w:pPr>
              <w:cnfStyle w:val="000000000000" w:firstRow="0" w:lastRow="0" w:firstColumn="0" w:lastColumn="0" w:oddVBand="0" w:evenVBand="0" w:oddHBand="0" w:evenHBand="0" w:firstRowFirstColumn="0" w:firstRowLastColumn="0" w:lastRowFirstColumn="0" w:lastRowLastColumn="0"/>
              <w:rPr>
                <w:lang w:val="en-US"/>
              </w:rPr>
            </w:pPr>
            <w:r w:rsidRPr="000F0F54">
              <w:rPr>
                <w:lang w:val="en-US"/>
              </w:rPr>
              <w:t>Client/</w:t>
            </w:r>
            <w:proofErr w:type="spellStart"/>
            <w:r w:rsidRPr="000F0F54">
              <w:rPr>
                <w:lang w:val="en-US"/>
              </w:rPr>
              <w:t>src</w:t>
            </w:r>
            <w:proofErr w:type="spellEnd"/>
            <w:r w:rsidRPr="000F0F54">
              <w:rPr>
                <w:lang w:val="en-US"/>
              </w:rPr>
              <w:t>/main/java/Client/Modell/Student.java</w:t>
            </w:r>
            <w:r w:rsidR="00657866">
              <w:rPr>
                <w:lang w:val="en-US"/>
              </w:rPr>
              <w:t xml:space="preserve"> </w:t>
            </w:r>
            <w:proofErr w:type="spellStart"/>
            <w:r w:rsidR="00657866">
              <w:rPr>
                <w:lang w:val="en-US"/>
              </w:rPr>
              <w:lastRenderedPageBreak/>
              <w:t>Zeilen</w:t>
            </w:r>
            <w:proofErr w:type="spellEnd"/>
            <w:r w:rsidR="00657866">
              <w:rPr>
                <w:lang w:val="en-US"/>
              </w:rPr>
              <w:t xml:space="preserve"> 1-</w:t>
            </w:r>
            <w:r w:rsidR="003300EF">
              <w:rPr>
                <w:lang w:val="en-US"/>
              </w:rPr>
              <w:t>10, 22-63</w:t>
            </w:r>
          </w:p>
        </w:tc>
        <w:tc>
          <w:tcPr>
            <w:tcW w:w="851" w:type="dxa"/>
            <w:shd w:val="clear" w:color="auto" w:fill="FFFFFF" w:themeFill="background1"/>
            <w:vAlign w:val="center"/>
          </w:tcPr>
          <w:p w14:paraId="77C98B59" w14:textId="5D3E660E" w:rsidR="007B1E02" w:rsidRPr="003D48FA" w:rsidRDefault="5204EFF8" w:rsidP="00887EF4">
            <w:pPr>
              <w:cnfStyle w:val="000000000000" w:firstRow="0" w:lastRow="0" w:firstColumn="0" w:lastColumn="0" w:oddVBand="0" w:evenVBand="0" w:oddHBand="0" w:evenHBand="0" w:firstRowFirstColumn="0" w:firstRowLastColumn="0" w:lastRowFirstColumn="0" w:lastRowLastColumn="0"/>
              <w:rPr>
                <w:bCs/>
              </w:rPr>
            </w:pPr>
            <w:r w:rsidRPr="003D48FA">
              <w:rPr>
                <w:bCs/>
              </w:rPr>
              <w:lastRenderedPageBreak/>
              <w:t>fertig</w:t>
            </w:r>
          </w:p>
        </w:tc>
      </w:tr>
      <w:tr w:rsidR="007B1E02" w:rsidRPr="004F29A9" w14:paraId="1D6D3B9E"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vAlign w:val="center"/>
          </w:tcPr>
          <w:p w14:paraId="2071DBD8" w14:textId="64818F6C" w:rsidR="007B1E02" w:rsidRPr="007B1E02" w:rsidRDefault="007B1E02" w:rsidP="00887EF4">
            <w:pPr>
              <w:rPr>
                <w:rFonts w:cstheme="minorHAnsi"/>
                <w:b w:val="0"/>
                <w:bCs w:val="0"/>
              </w:rPr>
            </w:pPr>
            <w:r w:rsidRPr="007B1E02">
              <w:rPr>
                <w:rFonts w:cstheme="minorHAnsi"/>
                <w:b w:val="0"/>
                <w:bCs w:val="0"/>
              </w:rPr>
              <w:t>10.1.2</w:t>
            </w:r>
          </w:p>
        </w:tc>
        <w:tc>
          <w:tcPr>
            <w:tcW w:w="2816" w:type="dxa"/>
            <w:shd w:val="clear" w:color="auto" w:fill="FFFFFF" w:themeFill="background1"/>
            <w:vAlign w:val="center"/>
          </w:tcPr>
          <w:p w14:paraId="4B0BAA3C" w14:textId="156D1AD0" w:rsidR="007B1E02" w:rsidRDefault="004A36E0" w:rsidP="00887EF4">
            <w:pPr>
              <w:cnfStyle w:val="000000000000" w:firstRow="0" w:lastRow="0" w:firstColumn="0" w:lastColumn="0" w:oddVBand="0" w:evenVBand="0" w:oddHBand="0" w:evenHBand="0" w:firstRowFirstColumn="0" w:firstRowLastColumn="0" w:lastRowFirstColumn="0" w:lastRowLastColumn="0"/>
            </w:pPr>
            <w:r>
              <w:t xml:space="preserve">Client </w:t>
            </w:r>
            <w:r w:rsidR="007B1E02">
              <w:t>Lehrender</w:t>
            </w:r>
            <w:r>
              <w:t>-Model</w:t>
            </w:r>
          </w:p>
        </w:tc>
        <w:tc>
          <w:tcPr>
            <w:tcW w:w="1276" w:type="dxa"/>
            <w:shd w:val="clear" w:color="auto" w:fill="FFFFFF" w:themeFill="background1"/>
            <w:vAlign w:val="center"/>
          </w:tcPr>
          <w:p w14:paraId="198EA58D" w14:textId="055F7FA6" w:rsidR="007B1E02" w:rsidRPr="004F29A9" w:rsidRDefault="00D91D11" w:rsidP="00887EF4">
            <w:pPr>
              <w:cnfStyle w:val="000000000000" w:firstRow="0" w:lastRow="0" w:firstColumn="0" w:lastColumn="0" w:oddVBand="0" w:evenVBand="0" w:oddHBand="0" w:evenHBand="0" w:firstRowFirstColumn="0" w:firstRowLastColumn="0" w:lastRowFirstColumn="0" w:lastRowLastColumn="0"/>
              <w:rPr>
                <w:b/>
                <w:bCs/>
              </w:rPr>
            </w:pPr>
            <w:r w:rsidRPr="00D91D11">
              <w:t>30 min</w:t>
            </w:r>
          </w:p>
        </w:tc>
        <w:tc>
          <w:tcPr>
            <w:tcW w:w="1417" w:type="dxa"/>
            <w:shd w:val="clear" w:color="auto" w:fill="FFFFFF" w:themeFill="background1"/>
            <w:vAlign w:val="center"/>
          </w:tcPr>
          <w:p w14:paraId="1071DF54" w14:textId="48D71BFD" w:rsidR="007B1E02" w:rsidRPr="00454C4F" w:rsidRDefault="007B1E02" w:rsidP="00887EF4">
            <w:pPr>
              <w:cnfStyle w:val="000000000000" w:firstRow="0" w:lastRow="0" w:firstColumn="0" w:lastColumn="0" w:oddVBand="0" w:evenVBand="0" w:oddHBand="0" w:evenHBand="0" w:firstRowFirstColumn="0" w:firstRowLastColumn="0" w:lastRowFirstColumn="0" w:lastRowLastColumn="0"/>
              <w:rPr>
                <w:rFonts w:cstheme="minorHAnsi"/>
                <w:b/>
                <w:bCs/>
                <w:color w:val="9900FF"/>
              </w:rPr>
            </w:pPr>
            <w:r w:rsidRPr="00B129C9">
              <w:rPr>
                <w:rFonts w:cstheme="minorHAnsi"/>
                <w:b/>
                <w:bCs/>
                <w:color w:val="7030A0"/>
              </w:rPr>
              <w:t>Serena</w:t>
            </w:r>
          </w:p>
        </w:tc>
        <w:tc>
          <w:tcPr>
            <w:tcW w:w="1843" w:type="dxa"/>
            <w:shd w:val="clear" w:color="auto" w:fill="FFFFFF" w:themeFill="background1"/>
            <w:vAlign w:val="center"/>
          </w:tcPr>
          <w:p w14:paraId="7B914977" w14:textId="77777777" w:rsidR="007B1E02" w:rsidRPr="004F29A9" w:rsidRDefault="007B1E02"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FFFFFF" w:themeFill="background1"/>
            <w:vAlign w:val="center"/>
          </w:tcPr>
          <w:p w14:paraId="0FBC6407" w14:textId="1A271D20" w:rsidR="007B1E02" w:rsidRPr="006D4355" w:rsidRDefault="00306E74" w:rsidP="00887EF4">
            <w:pPr>
              <w:cnfStyle w:val="000000000000" w:firstRow="0" w:lastRow="0" w:firstColumn="0" w:lastColumn="0" w:oddVBand="0" w:evenVBand="0" w:oddHBand="0" w:evenHBand="0" w:firstRowFirstColumn="0" w:firstRowLastColumn="0" w:lastRowFirstColumn="0" w:lastRowLastColumn="0"/>
            </w:pPr>
            <w:r>
              <w:t>-</w:t>
            </w:r>
          </w:p>
        </w:tc>
        <w:tc>
          <w:tcPr>
            <w:tcW w:w="4819" w:type="dxa"/>
            <w:shd w:val="clear" w:color="auto" w:fill="FFFFFF" w:themeFill="background1"/>
            <w:vAlign w:val="center"/>
          </w:tcPr>
          <w:p w14:paraId="49561584" w14:textId="79477F7D" w:rsidR="007B1E02" w:rsidRPr="006D4355" w:rsidRDefault="006D4355" w:rsidP="00887EF4">
            <w:pPr>
              <w:cnfStyle w:val="000000000000" w:firstRow="0" w:lastRow="0" w:firstColumn="0" w:lastColumn="0" w:oddVBand="0" w:evenVBand="0" w:oddHBand="0" w:evenHBand="0" w:firstRowFirstColumn="0" w:firstRowLastColumn="0" w:lastRowFirstColumn="0" w:lastRowLastColumn="0"/>
              <w:rPr>
                <w:lang w:val="en-US"/>
              </w:rPr>
            </w:pPr>
            <w:r w:rsidRPr="006D4355">
              <w:rPr>
                <w:lang w:val="en-US"/>
              </w:rPr>
              <w:t>Client/</w:t>
            </w:r>
            <w:proofErr w:type="spellStart"/>
            <w:r w:rsidRPr="006D4355">
              <w:rPr>
                <w:lang w:val="en-US"/>
              </w:rPr>
              <w:t>src</w:t>
            </w:r>
            <w:proofErr w:type="spellEnd"/>
            <w:r w:rsidRPr="006D4355">
              <w:rPr>
                <w:lang w:val="en-US"/>
              </w:rPr>
              <w:t>/main/java/Client/Modell/Lehrender.java</w:t>
            </w:r>
            <w:r w:rsidR="00090E5B">
              <w:rPr>
                <w:lang w:val="en-US"/>
              </w:rPr>
              <w:t xml:space="preserve"> </w:t>
            </w:r>
            <w:proofErr w:type="spellStart"/>
            <w:r w:rsidR="00090E5B">
              <w:rPr>
                <w:lang w:val="en-US"/>
              </w:rPr>
              <w:t>Zeilen</w:t>
            </w:r>
            <w:proofErr w:type="spellEnd"/>
            <w:r w:rsidR="00090E5B">
              <w:rPr>
                <w:lang w:val="en-US"/>
              </w:rPr>
              <w:t xml:space="preserve"> 1-</w:t>
            </w:r>
            <w:r w:rsidR="003E019F">
              <w:rPr>
                <w:lang w:val="en-US"/>
              </w:rPr>
              <w:t>11, 23-65</w:t>
            </w:r>
          </w:p>
        </w:tc>
        <w:tc>
          <w:tcPr>
            <w:tcW w:w="851" w:type="dxa"/>
            <w:shd w:val="clear" w:color="auto" w:fill="FFFFFF" w:themeFill="background1"/>
            <w:vAlign w:val="center"/>
          </w:tcPr>
          <w:p w14:paraId="068452E8" w14:textId="611B4DF9" w:rsidR="007B1E02" w:rsidRPr="003D48FA" w:rsidRDefault="5204EFF8" w:rsidP="00887EF4">
            <w:pPr>
              <w:cnfStyle w:val="000000000000" w:firstRow="0" w:lastRow="0" w:firstColumn="0" w:lastColumn="0" w:oddVBand="0" w:evenVBand="0" w:oddHBand="0" w:evenHBand="0" w:firstRowFirstColumn="0" w:firstRowLastColumn="0" w:lastRowFirstColumn="0" w:lastRowLastColumn="0"/>
              <w:rPr>
                <w:bCs/>
              </w:rPr>
            </w:pPr>
            <w:r w:rsidRPr="003D48FA">
              <w:rPr>
                <w:bCs/>
              </w:rPr>
              <w:t>fertig</w:t>
            </w:r>
          </w:p>
        </w:tc>
      </w:tr>
      <w:tr w:rsidR="00A1016A" w:rsidRPr="004F29A9" w14:paraId="57380184"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vAlign w:val="center"/>
          </w:tcPr>
          <w:p w14:paraId="42A655B3" w14:textId="79CDC313" w:rsidR="00A1016A" w:rsidRDefault="00A1016A" w:rsidP="00887EF4">
            <w:pPr>
              <w:rPr>
                <w:rFonts w:cstheme="minorHAnsi"/>
                <w:b w:val="0"/>
              </w:rPr>
            </w:pPr>
            <w:r>
              <w:rPr>
                <w:rFonts w:cstheme="minorHAnsi"/>
                <w:b w:val="0"/>
              </w:rPr>
              <w:t>10.2</w:t>
            </w:r>
          </w:p>
        </w:tc>
        <w:tc>
          <w:tcPr>
            <w:tcW w:w="2816" w:type="dxa"/>
            <w:shd w:val="clear" w:color="auto" w:fill="FFFFFF" w:themeFill="background1"/>
            <w:vAlign w:val="center"/>
          </w:tcPr>
          <w:p w14:paraId="02329703" w14:textId="15AA6BB7" w:rsidR="00A1016A" w:rsidRPr="0052563F" w:rsidRDefault="004A36E0" w:rsidP="00887EF4">
            <w:pPr>
              <w:cnfStyle w:val="000000000000" w:firstRow="0" w:lastRow="0" w:firstColumn="0" w:lastColumn="0" w:oddVBand="0" w:evenVBand="0" w:oddHBand="0" w:evenHBand="0" w:firstRowFirstColumn="0" w:firstRowLastColumn="0" w:lastRowFirstColumn="0" w:lastRowLastColumn="0"/>
            </w:pPr>
            <w:r>
              <w:t xml:space="preserve">Client </w:t>
            </w:r>
            <w:r w:rsidR="00A1016A">
              <w:t>Lehrveranstaltungs</w:t>
            </w:r>
            <w:r w:rsidR="00574224">
              <w:t>-M</w:t>
            </w:r>
            <w:r w:rsidR="00A1016A">
              <w:t>odel</w:t>
            </w:r>
          </w:p>
        </w:tc>
        <w:tc>
          <w:tcPr>
            <w:tcW w:w="1276" w:type="dxa"/>
            <w:shd w:val="clear" w:color="auto" w:fill="FFFFFF" w:themeFill="background1"/>
            <w:vAlign w:val="center"/>
          </w:tcPr>
          <w:p w14:paraId="69D7FF8A" w14:textId="0BAE6FCF" w:rsidR="00A1016A" w:rsidRPr="00A1016A" w:rsidRDefault="00D91D11" w:rsidP="00887EF4">
            <w:pPr>
              <w:cnfStyle w:val="000000000000" w:firstRow="0" w:lastRow="0" w:firstColumn="0" w:lastColumn="0" w:oddVBand="0" w:evenVBand="0" w:oddHBand="0" w:evenHBand="0" w:firstRowFirstColumn="0" w:firstRowLastColumn="0" w:lastRowFirstColumn="0" w:lastRowLastColumn="0"/>
            </w:pPr>
            <w:r w:rsidRPr="00D91D11">
              <w:t>30 min</w:t>
            </w:r>
          </w:p>
        </w:tc>
        <w:tc>
          <w:tcPr>
            <w:tcW w:w="1417" w:type="dxa"/>
            <w:shd w:val="clear" w:color="auto" w:fill="FFFFFF" w:themeFill="background1"/>
            <w:vAlign w:val="center"/>
          </w:tcPr>
          <w:p w14:paraId="1E734CD8" w14:textId="751816EE" w:rsidR="00A1016A" w:rsidRPr="00454C4F" w:rsidRDefault="00DC0E37" w:rsidP="00887EF4">
            <w:pPr>
              <w:cnfStyle w:val="000000000000" w:firstRow="0" w:lastRow="0" w:firstColumn="0" w:lastColumn="0" w:oddVBand="0" w:evenVBand="0" w:oddHBand="0" w:evenHBand="0" w:firstRowFirstColumn="0" w:firstRowLastColumn="0" w:lastRowFirstColumn="0" w:lastRowLastColumn="0"/>
              <w:rPr>
                <w:b/>
                <w:color w:val="9900FF"/>
              </w:rPr>
            </w:pPr>
            <w:r w:rsidRPr="00B129C9">
              <w:rPr>
                <w:rFonts w:cstheme="minorHAnsi"/>
                <w:b/>
                <w:bCs/>
                <w:color w:val="7030A0"/>
              </w:rPr>
              <w:t>Serena</w:t>
            </w:r>
          </w:p>
        </w:tc>
        <w:tc>
          <w:tcPr>
            <w:tcW w:w="1843" w:type="dxa"/>
            <w:shd w:val="clear" w:color="auto" w:fill="FFFFFF" w:themeFill="background1"/>
            <w:vAlign w:val="center"/>
          </w:tcPr>
          <w:p w14:paraId="4857C0AD" w14:textId="77777777" w:rsidR="00A1016A" w:rsidRPr="004F29A9" w:rsidRDefault="00A1016A"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FFFFFF" w:themeFill="background1"/>
            <w:vAlign w:val="center"/>
          </w:tcPr>
          <w:p w14:paraId="69878E41" w14:textId="69952612" w:rsidR="00A1016A" w:rsidRPr="004F29A9" w:rsidRDefault="00306E74" w:rsidP="00887EF4">
            <w:pPr>
              <w:cnfStyle w:val="000000000000" w:firstRow="0" w:lastRow="0" w:firstColumn="0" w:lastColumn="0" w:oddVBand="0" w:evenVBand="0" w:oddHBand="0" w:evenHBand="0" w:firstRowFirstColumn="0" w:firstRowLastColumn="0" w:lastRowFirstColumn="0" w:lastRowLastColumn="0"/>
              <w:rPr>
                <w:b/>
                <w:bCs/>
              </w:rPr>
            </w:pPr>
            <w:r>
              <w:rPr>
                <w:b/>
                <w:bCs/>
              </w:rPr>
              <w:t>-</w:t>
            </w:r>
          </w:p>
        </w:tc>
        <w:tc>
          <w:tcPr>
            <w:tcW w:w="4819" w:type="dxa"/>
            <w:shd w:val="clear" w:color="auto" w:fill="FFFFFF" w:themeFill="background1"/>
            <w:vAlign w:val="center"/>
          </w:tcPr>
          <w:p w14:paraId="1069328D" w14:textId="0DA34ED6" w:rsidR="00A1016A" w:rsidRPr="00931D04" w:rsidRDefault="00931D04" w:rsidP="00887EF4">
            <w:pPr>
              <w:cnfStyle w:val="000000000000" w:firstRow="0" w:lastRow="0" w:firstColumn="0" w:lastColumn="0" w:oddVBand="0" w:evenVBand="0" w:oddHBand="0" w:evenHBand="0" w:firstRowFirstColumn="0" w:firstRowLastColumn="0" w:lastRowFirstColumn="0" w:lastRowLastColumn="0"/>
              <w:rPr>
                <w:lang w:val="en-US"/>
              </w:rPr>
            </w:pPr>
            <w:r w:rsidRPr="00931D04">
              <w:rPr>
                <w:lang w:val="en-US"/>
              </w:rPr>
              <w:t>Client/</w:t>
            </w:r>
            <w:proofErr w:type="spellStart"/>
            <w:r w:rsidRPr="00931D04">
              <w:rPr>
                <w:lang w:val="en-US"/>
              </w:rPr>
              <w:t>src</w:t>
            </w:r>
            <w:proofErr w:type="spellEnd"/>
            <w:r w:rsidRPr="00931D04">
              <w:rPr>
                <w:lang w:val="en-US"/>
              </w:rPr>
              <w:t>/main/java/Client/Modell/Lehrveranstaltung.java</w:t>
            </w:r>
          </w:p>
        </w:tc>
        <w:tc>
          <w:tcPr>
            <w:tcW w:w="851" w:type="dxa"/>
            <w:shd w:val="clear" w:color="auto" w:fill="FFFFFF" w:themeFill="background1"/>
            <w:vAlign w:val="center"/>
          </w:tcPr>
          <w:p w14:paraId="2EC50405" w14:textId="48B829BC" w:rsidR="00A1016A" w:rsidRPr="001F6DBA" w:rsidRDefault="003D48FA" w:rsidP="00887EF4">
            <w:pPr>
              <w:cnfStyle w:val="000000000000" w:firstRow="0" w:lastRow="0" w:firstColumn="0" w:lastColumn="0" w:oddVBand="0" w:evenVBand="0" w:oddHBand="0" w:evenHBand="0" w:firstRowFirstColumn="0" w:firstRowLastColumn="0" w:lastRowFirstColumn="0" w:lastRowLastColumn="0"/>
              <w:rPr>
                <w:bCs/>
              </w:rPr>
            </w:pPr>
            <w:r w:rsidRPr="001F6DBA">
              <w:rPr>
                <w:bCs/>
              </w:rPr>
              <w:t>fertig</w:t>
            </w:r>
          </w:p>
        </w:tc>
      </w:tr>
      <w:tr w:rsidR="001F6DBA" w:rsidRPr="004F29A9" w14:paraId="3D9E1610"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vAlign w:val="center"/>
          </w:tcPr>
          <w:p w14:paraId="446F3A41" w14:textId="58027A2F" w:rsidR="001F6DBA" w:rsidRDefault="001F6DBA" w:rsidP="00887EF4">
            <w:pPr>
              <w:rPr>
                <w:rFonts w:cstheme="minorHAnsi"/>
                <w:b w:val="0"/>
              </w:rPr>
            </w:pPr>
            <w:r>
              <w:rPr>
                <w:rFonts w:cstheme="minorHAnsi"/>
                <w:b w:val="0"/>
              </w:rPr>
              <w:t>10.3</w:t>
            </w:r>
          </w:p>
        </w:tc>
        <w:tc>
          <w:tcPr>
            <w:tcW w:w="2816" w:type="dxa"/>
            <w:shd w:val="clear" w:color="auto" w:fill="FFFFFF" w:themeFill="background1"/>
            <w:vAlign w:val="center"/>
          </w:tcPr>
          <w:p w14:paraId="7A1AAC99" w14:textId="43EAC158" w:rsidR="001F6DBA" w:rsidRDefault="001F6DBA" w:rsidP="00887EF4">
            <w:pPr>
              <w:cnfStyle w:val="000000000000" w:firstRow="0" w:lastRow="0" w:firstColumn="0" w:lastColumn="0" w:oddVBand="0" w:evenVBand="0" w:oddHBand="0" w:evenHBand="0" w:firstRowFirstColumn="0" w:firstRowLastColumn="0" w:lastRowFirstColumn="0" w:lastRowLastColumn="0"/>
            </w:pPr>
            <w:r>
              <w:t>Client Lehrmaterial-Model</w:t>
            </w:r>
          </w:p>
        </w:tc>
        <w:tc>
          <w:tcPr>
            <w:tcW w:w="1276" w:type="dxa"/>
            <w:shd w:val="clear" w:color="auto" w:fill="FFFFFF" w:themeFill="background1"/>
            <w:vAlign w:val="center"/>
          </w:tcPr>
          <w:p w14:paraId="6C5C5361" w14:textId="3BB0A925" w:rsidR="001F6DBA" w:rsidRPr="00A1016A" w:rsidRDefault="00D91D11" w:rsidP="00887EF4">
            <w:pPr>
              <w:cnfStyle w:val="000000000000" w:firstRow="0" w:lastRow="0" w:firstColumn="0" w:lastColumn="0" w:oddVBand="0" w:evenVBand="0" w:oddHBand="0" w:evenHBand="0" w:firstRowFirstColumn="0" w:firstRowLastColumn="0" w:lastRowFirstColumn="0" w:lastRowLastColumn="0"/>
            </w:pPr>
            <w:r w:rsidRPr="00D91D11">
              <w:t>30 min</w:t>
            </w:r>
          </w:p>
        </w:tc>
        <w:tc>
          <w:tcPr>
            <w:tcW w:w="1417" w:type="dxa"/>
            <w:shd w:val="clear" w:color="auto" w:fill="FFFFFF" w:themeFill="background1"/>
            <w:vAlign w:val="center"/>
          </w:tcPr>
          <w:p w14:paraId="2CF79C5C" w14:textId="0338D569" w:rsidR="001F6DBA" w:rsidRPr="00B129C9" w:rsidRDefault="001F6DBA" w:rsidP="00887EF4">
            <w:pPr>
              <w:cnfStyle w:val="000000000000" w:firstRow="0" w:lastRow="0" w:firstColumn="0" w:lastColumn="0" w:oddVBand="0" w:evenVBand="0" w:oddHBand="0" w:evenHBand="0" w:firstRowFirstColumn="0" w:firstRowLastColumn="0" w:lastRowFirstColumn="0" w:lastRowLastColumn="0"/>
              <w:rPr>
                <w:rFonts w:cstheme="minorHAnsi"/>
                <w:b/>
                <w:bCs/>
                <w:color w:val="7030A0"/>
              </w:rPr>
            </w:pPr>
            <w:r w:rsidRPr="00B129C9">
              <w:rPr>
                <w:rFonts w:cstheme="minorHAnsi"/>
                <w:b/>
                <w:bCs/>
                <w:color w:val="7030A0"/>
              </w:rPr>
              <w:t>Serena</w:t>
            </w:r>
          </w:p>
        </w:tc>
        <w:tc>
          <w:tcPr>
            <w:tcW w:w="1843" w:type="dxa"/>
            <w:shd w:val="clear" w:color="auto" w:fill="FFFFFF" w:themeFill="background1"/>
            <w:vAlign w:val="center"/>
          </w:tcPr>
          <w:p w14:paraId="32365375" w14:textId="77777777" w:rsidR="001F6DBA" w:rsidRPr="004F29A9" w:rsidRDefault="001F6DBA"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FFFFFF" w:themeFill="background1"/>
            <w:vAlign w:val="center"/>
          </w:tcPr>
          <w:p w14:paraId="692C87C4" w14:textId="19E26B64" w:rsidR="001F6DBA" w:rsidRPr="004F29A9" w:rsidRDefault="00306E74" w:rsidP="00887EF4">
            <w:pPr>
              <w:cnfStyle w:val="000000000000" w:firstRow="0" w:lastRow="0" w:firstColumn="0" w:lastColumn="0" w:oddVBand="0" w:evenVBand="0" w:oddHBand="0" w:evenHBand="0" w:firstRowFirstColumn="0" w:firstRowLastColumn="0" w:lastRowFirstColumn="0" w:lastRowLastColumn="0"/>
              <w:rPr>
                <w:b/>
                <w:bCs/>
              </w:rPr>
            </w:pPr>
            <w:r>
              <w:rPr>
                <w:b/>
                <w:bCs/>
              </w:rPr>
              <w:t>-</w:t>
            </w:r>
          </w:p>
        </w:tc>
        <w:tc>
          <w:tcPr>
            <w:tcW w:w="4819" w:type="dxa"/>
            <w:shd w:val="clear" w:color="auto" w:fill="FFFFFF" w:themeFill="background1"/>
            <w:vAlign w:val="center"/>
          </w:tcPr>
          <w:p w14:paraId="6C61695B" w14:textId="4CF004E7" w:rsidR="001F6DBA" w:rsidRPr="00644B1F" w:rsidRDefault="00644B1F" w:rsidP="00887EF4">
            <w:pPr>
              <w:cnfStyle w:val="000000000000" w:firstRow="0" w:lastRow="0" w:firstColumn="0" w:lastColumn="0" w:oddVBand="0" w:evenVBand="0" w:oddHBand="0" w:evenHBand="0" w:firstRowFirstColumn="0" w:firstRowLastColumn="0" w:lastRowFirstColumn="0" w:lastRowLastColumn="0"/>
              <w:rPr>
                <w:lang w:val="en-US"/>
              </w:rPr>
            </w:pPr>
            <w:r w:rsidRPr="00644B1F">
              <w:rPr>
                <w:lang w:val="en-US"/>
              </w:rPr>
              <w:t>Client/</w:t>
            </w:r>
            <w:proofErr w:type="spellStart"/>
            <w:r w:rsidRPr="00644B1F">
              <w:rPr>
                <w:lang w:val="en-US"/>
              </w:rPr>
              <w:t>src</w:t>
            </w:r>
            <w:proofErr w:type="spellEnd"/>
            <w:r w:rsidRPr="00644B1F">
              <w:rPr>
                <w:lang w:val="en-US"/>
              </w:rPr>
              <w:t>/main/java/Client/Modell/Lehrmaterial.java</w:t>
            </w:r>
          </w:p>
        </w:tc>
        <w:tc>
          <w:tcPr>
            <w:tcW w:w="851" w:type="dxa"/>
            <w:shd w:val="clear" w:color="auto" w:fill="FFFFFF" w:themeFill="background1"/>
            <w:vAlign w:val="center"/>
          </w:tcPr>
          <w:p w14:paraId="7013AB43" w14:textId="158885C4" w:rsidR="001F6DBA" w:rsidRDefault="001F6DBA" w:rsidP="00887EF4">
            <w:pPr>
              <w:cnfStyle w:val="000000000000" w:firstRow="0" w:lastRow="0" w:firstColumn="0" w:lastColumn="0" w:oddVBand="0" w:evenVBand="0" w:oddHBand="0" w:evenHBand="0" w:firstRowFirstColumn="0" w:firstRowLastColumn="0" w:lastRowFirstColumn="0" w:lastRowLastColumn="0"/>
              <w:rPr>
                <w:b/>
                <w:bCs/>
              </w:rPr>
            </w:pPr>
            <w:r w:rsidRPr="003D48FA">
              <w:rPr>
                <w:bCs/>
              </w:rPr>
              <w:t>fertig</w:t>
            </w:r>
          </w:p>
        </w:tc>
      </w:tr>
      <w:tr w:rsidR="005271FC" w:rsidRPr="004F29A9" w14:paraId="1C7C7528" w14:textId="77777777" w:rsidTr="78268474">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vAlign w:val="center"/>
          </w:tcPr>
          <w:p w14:paraId="2B14A947" w14:textId="38D909DE" w:rsidR="005271FC" w:rsidRPr="00306E74" w:rsidRDefault="005271FC" w:rsidP="00887EF4">
            <w:pPr>
              <w:rPr>
                <w:rFonts w:cstheme="minorHAnsi"/>
                <w:b w:val="0"/>
                <w:bCs w:val="0"/>
              </w:rPr>
            </w:pPr>
            <w:r w:rsidRPr="00306E74">
              <w:rPr>
                <w:rFonts w:cstheme="minorHAnsi"/>
                <w:b w:val="0"/>
                <w:bCs w:val="0"/>
              </w:rPr>
              <w:t>10.4</w:t>
            </w:r>
          </w:p>
        </w:tc>
        <w:tc>
          <w:tcPr>
            <w:tcW w:w="2816" w:type="dxa"/>
            <w:shd w:val="clear" w:color="auto" w:fill="FFFFFF" w:themeFill="background1"/>
            <w:vAlign w:val="center"/>
          </w:tcPr>
          <w:p w14:paraId="52AEDA64" w14:textId="75447114" w:rsidR="005271FC" w:rsidRDefault="005271FC" w:rsidP="00887EF4">
            <w:pPr>
              <w:cnfStyle w:val="000000000000" w:firstRow="0" w:lastRow="0" w:firstColumn="0" w:lastColumn="0" w:oddVBand="0" w:evenVBand="0" w:oddHBand="0" w:evenHBand="0" w:firstRowFirstColumn="0" w:firstRowLastColumn="0" w:lastRowFirstColumn="0" w:lastRowLastColumn="0"/>
            </w:pPr>
            <w:r>
              <w:t xml:space="preserve">Client </w:t>
            </w:r>
            <w:proofErr w:type="spellStart"/>
            <w:r>
              <w:t>TeilnehmerListe</w:t>
            </w:r>
            <w:proofErr w:type="spellEnd"/>
            <w:r>
              <w:t>-Model</w:t>
            </w:r>
          </w:p>
        </w:tc>
        <w:tc>
          <w:tcPr>
            <w:tcW w:w="1276" w:type="dxa"/>
            <w:shd w:val="clear" w:color="auto" w:fill="FFFFFF" w:themeFill="background1"/>
            <w:vAlign w:val="center"/>
          </w:tcPr>
          <w:p w14:paraId="18FD00C1" w14:textId="30408655" w:rsidR="005271FC" w:rsidRPr="00D91D11" w:rsidRDefault="0047062A" w:rsidP="00887EF4">
            <w:pPr>
              <w:cnfStyle w:val="000000000000" w:firstRow="0" w:lastRow="0" w:firstColumn="0" w:lastColumn="0" w:oddVBand="0" w:evenVBand="0" w:oddHBand="0" w:evenHBand="0" w:firstRowFirstColumn="0" w:firstRowLastColumn="0" w:lastRowFirstColumn="0" w:lastRowLastColumn="0"/>
            </w:pPr>
            <w:r>
              <w:t>15 min</w:t>
            </w:r>
          </w:p>
        </w:tc>
        <w:tc>
          <w:tcPr>
            <w:tcW w:w="1417" w:type="dxa"/>
            <w:shd w:val="clear" w:color="auto" w:fill="FFFFFF" w:themeFill="background1"/>
            <w:vAlign w:val="center"/>
          </w:tcPr>
          <w:p w14:paraId="3D129819" w14:textId="5F788E87" w:rsidR="005271FC" w:rsidRPr="00B129C9" w:rsidRDefault="00D811D1" w:rsidP="00887EF4">
            <w:pPr>
              <w:cnfStyle w:val="000000000000" w:firstRow="0" w:lastRow="0" w:firstColumn="0" w:lastColumn="0" w:oddVBand="0" w:evenVBand="0" w:oddHBand="0" w:evenHBand="0" w:firstRowFirstColumn="0" w:firstRowLastColumn="0" w:lastRowFirstColumn="0" w:lastRowLastColumn="0"/>
              <w:rPr>
                <w:rFonts w:cstheme="minorHAnsi"/>
                <w:b/>
                <w:bCs/>
                <w:color w:val="7030A0"/>
              </w:rPr>
            </w:pPr>
            <w:proofErr w:type="spellStart"/>
            <w:r w:rsidRPr="00962C78">
              <w:rPr>
                <w:b/>
                <w:bCs/>
                <w:color w:val="70AD47" w:themeColor="accent6"/>
              </w:rPr>
              <w:t>Yafet</w:t>
            </w:r>
            <w:proofErr w:type="spellEnd"/>
          </w:p>
        </w:tc>
        <w:tc>
          <w:tcPr>
            <w:tcW w:w="1843" w:type="dxa"/>
            <w:shd w:val="clear" w:color="auto" w:fill="FFFFFF" w:themeFill="background1"/>
            <w:vAlign w:val="center"/>
          </w:tcPr>
          <w:p w14:paraId="0D61C277" w14:textId="77777777" w:rsidR="005271FC" w:rsidRPr="004F29A9" w:rsidRDefault="005271FC" w:rsidP="00887EF4">
            <w:pPr>
              <w:cnfStyle w:val="000000000000" w:firstRow="0" w:lastRow="0" w:firstColumn="0" w:lastColumn="0" w:oddVBand="0" w:evenVBand="0" w:oddHBand="0" w:evenHBand="0" w:firstRowFirstColumn="0" w:firstRowLastColumn="0" w:lastRowFirstColumn="0" w:lastRowLastColumn="0"/>
              <w:rPr>
                <w:b/>
                <w:bCs/>
              </w:rPr>
            </w:pPr>
          </w:p>
        </w:tc>
        <w:tc>
          <w:tcPr>
            <w:tcW w:w="1418" w:type="dxa"/>
            <w:shd w:val="clear" w:color="auto" w:fill="FFFFFF" w:themeFill="background1"/>
            <w:vAlign w:val="center"/>
          </w:tcPr>
          <w:p w14:paraId="7A6DF85D" w14:textId="1E3E8F8E" w:rsidR="005271FC" w:rsidRPr="004F29A9" w:rsidRDefault="00306E74" w:rsidP="00887EF4">
            <w:pPr>
              <w:cnfStyle w:val="000000000000" w:firstRow="0" w:lastRow="0" w:firstColumn="0" w:lastColumn="0" w:oddVBand="0" w:evenVBand="0" w:oddHBand="0" w:evenHBand="0" w:firstRowFirstColumn="0" w:firstRowLastColumn="0" w:lastRowFirstColumn="0" w:lastRowLastColumn="0"/>
              <w:rPr>
                <w:b/>
                <w:bCs/>
              </w:rPr>
            </w:pPr>
            <w:r>
              <w:rPr>
                <w:b/>
                <w:bCs/>
              </w:rPr>
              <w:t>-</w:t>
            </w:r>
          </w:p>
        </w:tc>
        <w:tc>
          <w:tcPr>
            <w:tcW w:w="4819" w:type="dxa"/>
            <w:shd w:val="clear" w:color="auto" w:fill="FFFFFF" w:themeFill="background1"/>
            <w:vAlign w:val="center"/>
          </w:tcPr>
          <w:p w14:paraId="67DDFD45" w14:textId="5B8FF012" w:rsidR="005271FC" w:rsidRPr="00644B1F" w:rsidRDefault="002D03C0" w:rsidP="00887EF4">
            <w:pPr>
              <w:cnfStyle w:val="000000000000" w:firstRow="0" w:lastRow="0" w:firstColumn="0" w:lastColumn="0" w:oddVBand="0" w:evenVBand="0" w:oddHBand="0" w:evenHBand="0" w:firstRowFirstColumn="0" w:firstRowLastColumn="0" w:lastRowFirstColumn="0" w:lastRowLastColumn="0"/>
              <w:rPr>
                <w:lang w:val="en-US"/>
              </w:rPr>
            </w:pPr>
            <w:r w:rsidRPr="002D03C0">
              <w:rPr>
                <w:lang w:val="en-US"/>
              </w:rPr>
              <w:t>Client/</w:t>
            </w:r>
            <w:proofErr w:type="spellStart"/>
            <w:r w:rsidRPr="002D03C0">
              <w:rPr>
                <w:lang w:val="en-US"/>
              </w:rPr>
              <w:t>src</w:t>
            </w:r>
            <w:proofErr w:type="spellEnd"/>
            <w:r w:rsidRPr="002D03C0">
              <w:rPr>
                <w:lang w:val="en-US"/>
              </w:rPr>
              <w:t>/main/java/Client/Modell/TeilnehmerListe.java</w:t>
            </w:r>
          </w:p>
        </w:tc>
        <w:tc>
          <w:tcPr>
            <w:tcW w:w="851" w:type="dxa"/>
            <w:shd w:val="clear" w:color="auto" w:fill="FFFFFF" w:themeFill="background1"/>
            <w:vAlign w:val="center"/>
          </w:tcPr>
          <w:p w14:paraId="4A4A3913" w14:textId="21215E45" w:rsidR="005271FC" w:rsidRPr="003D48FA" w:rsidRDefault="002D03C0" w:rsidP="00887EF4">
            <w:pPr>
              <w:cnfStyle w:val="000000000000" w:firstRow="0" w:lastRow="0" w:firstColumn="0" w:lastColumn="0" w:oddVBand="0" w:evenVBand="0" w:oddHBand="0" w:evenHBand="0" w:firstRowFirstColumn="0" w:firstRowLastColumn="0" w:lastRowFirstColumn="0" w:lastRowLastColumn="0"/>
              <w:rPr>
                <w:bCs/>
              </w:rPr>
            </w:pPr>
            <w:r w:rsidRPr="003D48FA">
              <w:rPr>
                <w:bCs/>
              </w:rPr>
              <w:t>fertig</w:t>
            </w:r>
          </w:p>
        </w:tc>
      </w:tr>
    </w:tbl>
    <w:p w14:paraId="652D8FA2" w14:textId="123F3ADE" w:rsidR="798D4A9F" w:rsidRDefault="798D4A9F"/>
    <w:p w14:paraId="59D837BA" w14:textId="77777777" w:rsidR="00A33C34" w:rsidRDefault="00A33C34" w:rsidP="000C242E">
      <w:bookmarkStart w:id="12" w:name="_Toc69504741"/>
    </w:p>
    <w:p w14:paraId="78F87E59" w14:textId="77777777" w:rsidR="00A33C34" w:rsidRDefault="00A33C34" w:rsidP="00A33C34"/>
    <w:p w14:paraId="332315B9" w14:textId="77777777" w:rsidR="006929A8" w:rsidRDefault="006929A8" w:rsidP="00BC3A19">
      <w:pPr>
        <w:pStyle w:val="berschrift2"/>
        <w:rPr>
          <w:rFonts w:asciiTheme="minorHAnsi" w:hAnsiTheme="minorHAnsi" w:cstheme="minorHAnsi"/>
          <w:color w:val="000000" w:themeColor="text1"/>
          <w:sz w:val="32"/>
          <w:szCs w:val="32"/>
        </w:rPr>
        <w:sectPr w:rsidR="006929A8" w:rsidSect="00EC2D0C">
          <w:pgSz w:w="16838" w:h="11906" w:orient="landscape"/>
          <w:pgMar w:top="720" w:right="720" w:bottom="720" w:left="720" w:header="709" w:footer="709" w:gutter="0"/>
          <w:cols w:space="708"/>
          <w:docGrid w:linePitch="360"/>
        </w:sectPr>
      </w:pPr>
    </w:p>
    <w:p w14:paraId="165BAD0B" w14:textId="1E3E537D" w:rsidR="00BC3A19" w:rsidRDefault="00BC3A19" w:rsidP="004B25CA">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lastRenderedPageBreak/>
        <w:t>Systemtests</w:t>
      </w:r>
      <w:bookmarkEnd w:id="12"/>
    </w:p>
    <w:p w14:paraId="50464A13" w14:textId="77777777" w:rsidR="004B25CA" w:rsidRPr="004B25CA" w:rsidRDefault="004B25CA" w:rsidP="004B25CA"/>
    <w:tbl>
      <w:tblPr>
        <w:tblW w:w="10095" w:type="dxa"/>
        <w:tblCellMar>
          <w:left w:w="0" w:type="dxa"/>
          <w:right w:w="0" w:type="dxa"/>
        </w:tblCellMar>
        <w:tblLook w:val="0600" w:firstRow="0" w:lastRow="0" w:firstColumn="0" w:lastColumn="0" w:noHBand="1" w:noVBand="1"/>
      </w:tblPr>
      <w:tblGrid>
        <w:gridCol w:w="1660"/>
        <w:gridCol w:w="2902"/>
        <w:gridCol w:w="4721"/>
        <w:gridCol w:w="812"/>
      </w:tblGrid>
      <w:tr w:rsidR="00E94C4A" w:rsidRPr="00CF0841" w14:paraId="3C7982CB" w14:textId="77777777" w:rsidTr="002043A2">
        <w:trPr>
          <w:trHeight w:val="251"/>
        </w:trPr>
        <w:tc>
          <w:tcPr>
            <w:tcW w:w="166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FDF55DC" w14:textId="77777777" w:rsidR="00E94C4A" w:rsidRPr="00272A78" w:rsidRDefault="00E94C4A" w:rsidP="007D4D39">
            <w:pPr>
              <w:rPr>
                <w:rFonts w:cstheme="minorHAnsi"/>
              </w:rPr>
            </w:pPr>
            <w:r w:rsidRPr="00272A78">
              <w:rPr>
                <w:rFonts w:cstheme="minorHAnsi"/>
                <w:b/>
                <w:bCs/>
              </w:rPr>
              <w:t>Datum</w:t>
            </w:r>
          </w:p>
        </w:tc>
        <w:tc>
          <w:tcPr>
            <w:tcW w:w="843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5EDBD06" w14:textId="088EC27D" w:rsidR="00E94C4A" w:rsidRPr="00272A78" w:rsidRDefault="00324D6D" w:rsidP="007D4D39">
            <w:pPr>
              <w:rPr>
                <w:rFonts w:cstheme="minorHAnsi"/>
              </w:rPr>
            </w:pPr>
            <w:r>
              <w:rPr>
                <w:rFonts w:cstheme="minorHAnsi"/>
              </w:rPr>
              <w:t>20.05.2021</w:t>
            </w:r>
          </w:p>
        </w:tc>
      </w:tr>
      <w:tr w:rsidR="00E94C4A" w:rsidRPr="00CF0841" w14:paraId="06896058" w14:textId="77777777" w:rsidTr="002043A2">
        <w:trPr>
          <w:trHeight w:val="263"/>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C9B8A14" w14:textId="77777777" w:rsidR="00E94C4A" w:rsidRPr="00272A78" w:rsidRDefault="00E94C4A" w:rsidP="007D4D39">
            <w:pPr>
              <w:rPr>
                <w:rFonts w:cstheme="minorHAnsi"/>
              </w:rPr>
            </w:pPr>
            <w:r w:rsidRPr="00272A78">
              <w:rPr>
                <w:rFonts w:cstheme="minorHAnsi"/>
                <w:b/>
                <w:bCs/>
              </w:rPr>
              <w:t>Tester</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160CDD10" w14:textId="6E6F2E18" w:rsidR="00E94C4A" w:rsidRPr="00272A78" w:rsidRDefault="004678C4" w:rsidP="007D4D39">
            <w:pPr>
              <w:rPr>
                <w:rFonts w:cstheme="minorHAnsi"/>
              </w:rPr>
            </w:pPr>
            <w:r>
              <w:rPr>
                <w:rFonts w:cstheme="minorHAnsi"/>
              </w:rPr>
              <w:t>Nguyen-Le Lam</w:t>
            </w:r>
          </w:p>
        </w:tc>
      </w:tr>
      <w:tr w:rsidR="00E94C4A" w:rsidRPr="00CF0841" w14:paraId="70E3D1C5" w14:textId="77777777" w:rsidTr="002043A2">
        <w:trPr>
          <w:trHeight w:val="400"/>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F41C5EA" w14:textId="77777777" w:rsidR="00E94C4A" w:rsidRPr="00272A78" w:rsidRDefault="00E94C4A" w:rsidP="007D4D39">
            <w:pPr>
              <w:rPr>
                <w:rFonts w:cstheme="minorHAnsi"/>
              </w:rPr>
            </w:pPr>
            <w:r w:rsidRPr="00272A78">
              <w:rPr>
                <w:rFonts w:cstheme="minorHAnsi"/>
                <w:b/>
                <w:bCs/>
              </w:rPr>
              <w:t>SW-Versio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95299D1" w14:textId="225FF359" w:rsidR="00E94C4A" w:rsidRPr="00272A78" w:rsidRDefault="00E94C4A" w:rsidP="007D4D39">
            <w:pPr>
              <w:rPr>
                <w:rFonts w:cstheme="minorHAnsi"/>
              </w:rPr>
            </w:pPr>
            <w:r w:rsidRPr="00272A78">
              <w:rPr>
                <w:rFonts w:cstheme="minorHAnsi"/>
              </w:rPr>
              <w:t xml:space="preserve">V </w:t>
            </w:r>
            <w:r w:rsidR="004B25CA">
              <w:rPr>
                <w:rFonts w:cstheme="minorHAnsi"/>
              </w:rPr>
              <w:t>1.0</w:t>
            </w:r>
          </w:p>
        </w:tc>
      </w:tr>
      <w:tr w:rsidR="00E94C4A" w:rsidRPr="00CF0841" w14:paraId="53FFF12F" w14:textId="77777777" w:rsidTr="004B25CA">
        <w:trPr>
          <w:trHeight w:val="36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F373AA" w14:textId="77777777" w:rsidR="00E94C4A" w:rsidRPr="00272A78" w:rsidRDefault="00E94C4A" w:rsidP="007D4D3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CA93FC4" w14:textId="3BE8F303" w:rsidR="00E94C4A" w:rsidRPr="00272A78" w:rsidRDefault="00E94C4A" w:rsidP="007D4D39">
            <w:r w:rsidRPr="2EB3E418">
              <w:t xml:space="preserve">Nutzer „Max Mustermann“ ist am System mit </w:t>
            </w:r>
            <w:r w:rsidR="00D4341F" w:rsidRPr="2EB3E418">
              <w:t xml:space="preserve">E-Mail </w:t>
            </w:r>
            <w:hyperlink r:id="rId53">
              <w:r w:rsidR="2EB3E418" w:rsidRPr="2EB3E418">
                <w:rPr>
                  <w:rStyle w:val="Hyperlink"/>
                </w:rPr>
                <w:t>max.mustermann@gmx.de</w:t>
              </w:r>
            </w:hyperlink>
            <w:r w:rsidR="00EE5BED" w:rsidRPr="2EB3E418">
              <w:t xml:space="preserve"> und</w:t>
            </w:r>
            <w:r w:rsidR="00206A03" w:rsidRPr="2EB3E418">
              <w:t xml:space="preserve"> </w:t>
            </w:r>
            <w:r w:rsidRPr="2EB3E418">
              <w:t>Passwort „</w:t>
            </w:r>
            <w:r w:rsidR="2EB3E418" w:rsidRPr="2EB3E418">
              <w:t>abc12345</w:t>
            </w:r>
            <w:r w:rsidRPr="2EB3E418">
              <w:t xml:space="preserve">“ </w:t>
            </w:r>
            <w:proofErr w:type="spellStart"/>
            <w:r w:rsidR="57DFA90F">
              <w:t>registiert</w:t>
            </w:r>
            <w:proofErr w:type="spellEnd"/>
            <w:r w:rsidR="00EE5BED" w:rsidRPr="2EB3E418">
              <w:t>.</w:t>
            </w:r>
          </w:p>
        </w:tc>
      </w:tr>
      <w:tr w:rsidR="00473AE1" w:rsidRPr="00CF0841" w14:paraId="4C0A80B4" w14:textId="77777777" w:rsidTr="004B25CA">
        <w:trPr>
          <w:trHeight w:val="246"/>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CD46DA5" w14:textId="77777777" w:rsidR="00E94C4A" w:rsidRPr="00272A78" w:rsidRDefault="00E94C4A" w:rsidP="007D4D39">
            <w:pPr>
              <w:rPr>
                <w:rFonts w:cstheme="minorHAnsi"/>
              </w:rPr>
            </w:pPr>
            <w:r w:rsidRPr="00272A78">
              <w:rPr>
                <w:rFonts w:cstheme="minorHAnsi"/>
                <w:b/>
                <w:bCs/>
              </w:rPr>
              <w:t>Schritt</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C7F170E" w14:textId="77777777" w:rsidR="00E94C4A" w:rsidRPr="00272A78" w:rsidRDefault="00E94C4A" w:rsidP="007D4D39">
            <w:pPr>
              <w:rPr>
                <w:rFonts w:cstheme="minorHAnsi"/>
              </w:rPr>
            </w:pPr>
            <w:r w:rsidRPr="00272A78">
              <w:rPr>
                <w:rFonts w:cstheme="minorHAnsi"/>
                <w:b/>
                <w:bCs/>
              </w:rPr>
              <w:t>Aktion (User)</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A42BD5" w14:textId="77777777" w:rsidR="00E94C4A" w:rsidRPr="00272A78" w:rsidRDefault="00E94C4A" w:rsidP="007D4D39">
            <w:pPr>
              <w:rPr>
                <w:rFonts w:cstheme="minorHAnsi"/>
              </w:rPr>
            </w:pPr>
            <w:r w:rsidRPr="00272A78">
              <w:rPr>
                <w:rFonts w:cstheme="minorHAnsi"/>
                <w:b/>
                <w:bCs/>
              </w:rPr>
              <w:t>Erwartete Reaktion (System)</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F32699C" w14:textId="77777777" w:rsidR="00E94C4A" w:rsidRPr="00272A78" w:rsidRDefault="00E94C4A" w:rsidP="007D4D39">
            <w:pPr>
              <w:rPr>
                <w:rFonts w:cstheme="minorHAnsi"/>
              </w:rPr>
            </w:pPr>
            <w:r w:rsidRPr="00272A78">
              <w:rPr>
                <w:rFonts w:cstheme="minorHAnsi"/>
                <w:b/>
                <w:bCs/>
              </w:rPr>
              <w:t>√ / X</w:t>
            </w:r>
          </w:p>
        </w:tc>
      </w:tr>
      <w:tr w:rsidR="00473AE1" w:rsidRPr="00CF0841" w14:paraId="655C0B92" w14:textId="77777777" w:rsidTr="004B25CA">
        <w:trPr>
          <w:trHeight w:val="107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9F85D1F" w14:textId="77777777" w:rsidR="00E94C4A" w:rsidRPr="00272A78" w:rsidRDefault="00E94C4A" w:rsidP="007D4D39">
            <w:pPr>
              <w:rPr>
                <w:rFonts w:cstheme="minorHAnsi"/>
              </w:rPr>
            </w:pPr>
            <w:r w:rsidRPr="00272A78">
              <w:rPr>
                <w:rFonts w:cstheme="minorHAnsi"/>
              </w:rPr>
              <w:t>1</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CB206BB" w14:textId="5796B7FC" w:rsidR="00E94C4A" w:rsidRPr="00272A78" w:rsidRDefault="33D27348" w:rsidP="33D27348">
            <w:r w:rsidRPr="33D27348">
              <w:t xml:space="preserve">Der Benutzer gibt </w:t>
            </w:r>
            <w:r w:rsidR="5276F271" w:rsidRPr="5276F271">
              <w:t>die E-Mail „max.mustermann@gmx.de</w:t>
            </w:r>
            <w:r w:rsidRPr="33D27348">
              <w:t>“ auf der Tastatur ein</w:t>
            </w:r>
            <w:r w:rsidR="5276F271" w:rsidRPr="5276F271">
              <w:t>.</w:t>
            </w:r>
          </w:p>
          <w:p w14:paraId="58193F09" w14:textId="2DEF5CA5" w:rsidR="00E94C4A" w:rsidRPr="00272A78" w:rsidRDefault="00E94C4A" w:rsidP="007D4D39"/>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B940EC4" w14:textId="5580B602" w:rsidR="00E94C4A" w:rsidRPr="00272A78" w:rsidRDefault="00E94C4A" w:rsidP="007D4D39">
            <w:r w:rsidRPr="52410B4A">
              <w:t>Das System zeigt „</w:t>
            </w:r>
            <w:r w:rsidR="52410B4A" w:rsidRPr="52410B4A">
              <w:t>max.mustermann@gmx.de</w:t>
            </w:r>
            <w:r w:rsidRPr="52410B4A">
              <w:t>“ auf dem Display a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A074E84" w14:textId="77777777" w:rsidR="00E94C4A" w:rsidRPr="00272A78" w:rsidRDefault="00E94C4A" w:rsidP="007D4D39">
            <w:pPr>
              <w:rPr>
                <w:rFonts w:cstheme="minorHAnsi"/>
              </w:rPr>
            </w:pPr>
            <w:r w:rsidRPr="00272A78">
              <w:rPr>
                <w:rFonts w:cstheme="minorHAnsi"/>
                <w:b/>
                <w:bCs/>
              </w:rPr>
              <w:t>√</w:t>
            </w:r>
          </w:p>
        </w:tc>
      </w:tr>
      <w:tr w:rsidR="00473AE1" w:rsidRPr="00CF0841" w14:paraId="5DE86F3D" w14:textId="77777777" w:rsidTr="004B25CA">
        <w:trPr>
          <w:trHeight w:val="1041"/>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734D647" w14:textId="77777777" w:rsidR="00E94C4A" w:rsidRPr="00272A78" w:rsidRDefault="00E94C4A" w:rsidP="007D4D39">
            <w:pPr>
              <w:rPr>
                <w:rFonts w:cstheme="minorHAnsi"/>
              </w:rPr>
            </w:pPr>
            <w:r w:rsidRPr="00272A78">
              <w:rPr>
                <w:rFonts w:cstheme="minorHAnsi"/>
                <w:lang w:val="en-GB"/>
              </w:rPr>
              <w:t>2</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10D2D65" w14:textId="3FC0902C" w:rsidR="00E94C4A" w:rsidRPr="00272A78" w:rsidRDefault="00E94C4A" w:rsidP="007D4D39">
            <w:r w:rsidRPr="700FE80B">
              <w:t>Der Benutzer gibt das Passwort „</w:t>
            </w:r>
            <w:r w:rsidR="061C687D">
              <w:t>abc12345</w:t>
            </w:r>
            <w:r w:rsidRPr="700FE80B">
              <w:t>“ auf der Tastatur ei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1936018" w14:textId="4CE93919" w:rsidR="00E94C4A" w:rsidRPr="00272A78" w:rsidRDefault="00E94C4A" w:rsidP="007D4D39">
            <w:r w:rsidRPr="52410B4A">
              <w:t xml:space="preserve">Das System zeigt das Passwort durch </w:t>
            </w:r>
            <w:r w:rsidR="52410B4A" w:rsidRPr="52410B4A">
              <w:t>„</w:t>
            </w:r>
            <w:r w:rsidR="00EB48C0">
              <w:rPr>
                <w:rFonts w:cstheme="minorHAnsi"/>
                <w:b/>
                <w:bCs/>
              </w:rPr>
              <w:t>●</w:t>
            </w:r>
            <w:r w:rsidR="52410B4A" w:rsidRPr="52410B4A">
              <w:t>“-</w:t>
            </w:r>
            <w:r w:rsidRPr="52410B4A">
              <w:t>Symbole zensiert a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DDA61D8" w14:textId="77777777" w:rsidR="00E94C4A" w:rsidRPr="00272A78" w:rsidRDefault="00E94C4A" w:rsidP="007D4D39">
            <w:pPr>
              <w:rPr>
                <w:rFonts w:cstheme="minorHAnsi"/>
              </w:rPr>
            </w:pPr>
            <w:r w:rsidRPr="00272A78">
              <w:rPr>
                <w:rFonts w:cstheme="minorHAnsi"/>
                <w:b/>
                <w:bCs/>
              </w:rPr>
              <w:t>√</w:t>
            </w:r>
          </w:p>
        </w:tc>
      </w:tr>
      <w:tr w:rsidR="00473AE1" w:rsidRPr="00CF0841" w14:paraId="660D67B8" w14:textId="77777777" w:rsidTr="004B25CA">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0053D9" w14:textId="77777777" w:rsidR="00E94C4A" w:rsidRPr="00272A78" w:rsidRDefault="00E94C4A" w:rsidP="007D4D39">
            <w:pPr>
              <w:rPr>
                <w:rFonts w:cstheme="minorHAnsi"/>
              </w:rPr>
            </w:pPr>
            <w:r w:rsidRPr="00272A78">
              <w:rPr>
                <w:rFonts w:cstheme="minorHAnsi"/>
              </w:rPr>
              <w:t>3</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C9D79C2" w14:textId="38BB6814" w:rsidR="00E94C4A" w:rsidRPr="00272A78" w:rsidRDefault="00E94C4A" w:rsidP="007D4D39">
            <w:r w:rsidRPr="05732C1F">
              <w:t xml:space="preserve">Der Benutzer klickt </w:t>
            </w:r>
            <w:r w:rsidR="41CCBE97">
              <w:t xml:space="preserve">per </w:t>
            </w:r>
            <w:r w:rsidR="349BC86F">
              <w:t>Linksklick auf den Button</w:t>
            </w:r>
            <w:r w:rsidRPr="05732C1F">
              <w:t xml:space="preserve"> „</w:t>
            </w:r>
            <w:r w:rsidR="5C51C2A5" w:rsidRPr="5C51C2A5">
              <w:t>Login</w:t>
            </w:r>
            <w:r w:rsidRPr="05732C1F">
              <w:t>“.</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054DDB9" w14:textId="355B8409" w:rsidR="00E94C4A" w:rsidRPr="00272A78" w:rsidRDefault="423C5528" w:rsidP="007D4D39">
            <w:r w:rsidRPr="423C5528">
              <w:t xml:space="preserve">Das System leitet den </w:t>
            </w:r>
            <w:r w:rsidR="6F0EDBB8" w:rsidRPr="6F0EDBB8">
              <w:t xml:space="preserve">Nutzer auf </w:t>
            </w:r>
            <w:r w:rsidR="0F5814E8" w:rsidRPr="0F5814E8">
              <w:t>die Homescreen-Seite weiter</w:t>
            </w:r>
            <w:r w:rsidRPr="423C5528">
              <w:t>.</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2CAB84D" w14:textId="77777777" w:rsidR="00E94C4A" w:rsidRPr="00272A78" w:rsidRDefault="00E94C4A" w:rsidP="007D4D39">
            <w:pPr>
              <w:rPr>
                <w:rFonts w:cstheme="minorHAnsi"/>
              </w:rPr>
            </w:pPr>
            <w:r w:rsidRPr="00272A78">
              <w:rPr>
                <w:rFonts w:cstheme="minorHAnsi"/>
                <w:b/>
                <w:bCs/>
              </w:rPr>
              <w:t>√</w:t>
            </w:r>
          </w:p>
        </w:tc>
      </w:tr>
      <w:tr w:rsidR="00473AE1" w:rsidRPr="00CF0841" w14:paraId="55AC21F2" w14:textId="77777777" w:rsidTr="004B25CA">
        <w:trPr>
          <w:trHeight w:val="41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50E087" w14:textId="77777777" w:rsidR="00E94C4A" w:rsidRPr="00272A78" w:rsidRDefault="00E94C4A" w:rsidP="007D4D3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6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8C256FC" w14:textId="55366B04" w:rsidR="00E94C4A" w:rsidRPr="00272A78" w:rsidRDefault="00E94C4A" w:rsidP="007D4D39">
            <w:r w:rsidRPr="5C51C2A5">
              <w:t>Nutzer ist am System angemeldet</w:t>
            </w:r>
            <w:r w:rsidR="77FD3F07" w:rsidRPr="77FD3F07">
              <w:t xml:space="preserve"> und </w:t>
            </w:r>
            <w:r w:rsidR="003021B8">
              <w:t>befindet sich auf der Homescreen-Seite.</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28FE760" w14:textId="77777777" w:rsidR="00E94C4A" w:rsidRPr="00272A78" w:rsidRDefault="00E94C4A" w:rsidP="007D4D39">
            <w:pPr>
              <w:rPr>
                <w:rFonts w:cstheme="minorHAnsi"/>
              </w:rPr>
            </w:pPr>
            <w:r w:rsidRPr="00272A78">
              <w:rPr>
                <w:rFonts w:cstheme="minorHAnsi"/>
                <w:b/>
                <w:bCs/>
              </w:rPr>
              <w:t>√</w:t>
            </w:r>
          </w:p>
        </w:tc>
      </w:tr>
      <w:tr w:rsidR="00E94C4A" w:rsidRPr="00CF0841" w14:paraId="5371DA8F" w14:textId="77777777" w:rsidTr="004B25CA">
        <w:trPr>
          <w:trHeight w:val="315"/>
        </w:trPr>
        <w:tc>
          <w:tcPr>
            <w:tcW w:w="166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79F131C" w14:textId="77777777" w:rsidR="00E94C4A" w:rsidRPr="00272A78" w:rsidRDefault="00E94C4A" w:rsidP="007D4D39">
            <w:pPr>
              <w:rPr>
                <w:rFonts w:cstheme="minorHAnsi"/>
              </w:rPr>
            </w:pPr>
            <w:r w:rsidRPr="00272A78">
              <w:rPr>
                <w:rFonts w:cstheme="minorHAnsi"/>
                <w:b/>
                <w:bCs/>
              </w:rPr>
              <w:t>Testurteil</w:t>
            </w:r>
          </w:p>
        </w:tc>
        <w:tc>
          <w:tcPr>
            <w:tcW w:w="843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CACFCFA" w14:textId="77777777" w:rsidR="00E94C4A" w:rsidRPr="00272A78" w:rsidRDefault="00E94C4A" w:rsidP="007D4D39">
            <w:pPr>
              <w:rPr>
                <w:rFonts w:cstheme="minorHAnsi"/>
              </w:rPr>
            </w:pPr>
            <w:r w:rsidRPr="00272A78">
              <w:rPr>
                <w:rFonts w:cstheme="minorHAnsi"/>
              </w:rPr>
              <w:t>Test bestanden.</w:t>
            </w:r>
          </w:p>
        </w:tc>
      </w:tr>
    </w:tbl>
    <w:p w14:paraId="5C33876D" w14:textId="77777777" w:rsidR="00E94C4A" w:rsidRDefault="00E94C4A" w:rsidP="00BC3A19"/>
    <w:p w14:paraId="3D54DC0F" w14:textId="77777777" w:rsidR="004B25CA" w:rsidRDefault="004B25CA" w:rsidP="00BC3A19"/>
    <w:p w14:paraId="1C5A32F6" w14:textId="77777777" w:rsidR="004B25CA" w:rsidRDefault="004B25CA" w:rsidP="00BC3A19"/>
    <w:p w14:paraId="012CAC6B" w14:textId="77777777" w:rsidR="004B25CA" w:rsidRDefault="004B25CA" w:rsidP="00BC3A19"/>
    <w:p w14:paraId="732B43E2" w14:textId="77777777" w:rsidR="004B25CA" w:rsidRDefault="004B25CA" w:rsidP="00BC3A19"/>
    <w:p w14:paraId="47B1B384" w14:textId="77777777" w:rsidR="004B25CA" w:rsidRDefault="004B25CA" w:rsidP="00BC3A19"/>
    <w:p w14:paraId="57925A2A" w14:textId="77777777" w:rsidR="004B25CA" w:rsidRDefault="004B25CA" w:rsidP="00BC3A19"/>
    <w:p w14:paraId="408F6135" w14:textId="77777777" w:rsidR="004B25CA" w:rsidRDefault="004B25CA" w:rsidP="00BC3A19"/>
    <w:p w14:paraId="6FE809CC" w14:textId="77777777" w:rsidR="004B25CA" w:rsidRDefault="004B25CA" w:rsidP="00BC3A19"/>
    <w:p w14:paraId="755DF658" w14:textId="77777777" w:rsidR="004B25CA" w:rsidRDefault="004B25CA" w:rsidP="00BC3A19"/>
    <w:p w14:paraId="4FA1CB1D" w14:textId="77777777" w:rsidR="004B25CA" w:rsidRDefault="004B25CA" w:rsidP="00BC3A19"/>
    <w:p w14:paraId="62918864" w14:textId="77777777" w:rsidR="004B25CA" w:rsidRDefault="004B25CA"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C31B4" w:rsidRPr="00CF0841" w14:paraId="0528846D" w14:textId="77777777" w:rsidTr="00E46FD5">
        <w:trPr>
          <w:trHeight w:val="251"/>
        </w:trPr>
        <w:tc>
          <w:tcPr>
            <w:tcW w:w="168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34800815" w14:textId="77777777" w:rsidR="00E94C4A" w:rsidRPr="00272A78" w:rsidRDefault="00E94C4A" w:rsidP="007D4D39">
            <w:pPr>
              <w:rPr>
                <w:rFonts w:cstheme="minorHAnsi"/>
              </w:rPr>
            </w:pPr>
            <w:r w:rsidRPr="00272A78">
              <w:rPr>
                <w:rFonts w:cstheme="minorHAnsi"/>
                <w:b/>
                <w:bCs/>
              </w:rPr>
              <w:lastRenderedPageBreak/>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EC2E06D" w14:textId="345C3147" w:rsidR="00E94C4A" w:rsidRPr="00272A78" w:rsidRDefault="009F0FAC" w:rsidP="007D4D39">
            <w:pPr>
              <w:rPr>
                <w:rFonts w:cstheme="minorHAnsi"/>
              </w:rPr>
            </w:pPr>
            <w:r>
              <w:rPr>
                <w:rFonts w:cstheme="minorHAnsi"/>
              </w:rPr>
              <w:t>20.05.2021</w:t>
            </w:r>
          </w:p>
        </w:tc>
      </w:tr>
      <w:tr w:rsidR="00EC31B4" w:rsidRPr="00CF0841" w14:paraId="34857B22" w14:textId="77777777" w:rsidTr="00E46FD5">
        <w:trPr>
          <w:trHeight w:val="263"/>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E6D005E" w14:textId="77777777" w:rsidR="00E94C4A" w:rsidRPr="00272A78" w:rsidRDefault="00E94C4A" w:rsidP="007D4D39">
            <w:pPr>
              <w:rPr>
                <w:rFonts w:cstheme="minorHAnsi"/>
              </w:rPr>
            </w:pPr>
            <w:r w:rsidRPr="00272A78">
              <w:rPr>
                <w:rFonts w:cstheme="minorHAnsi"/>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6B40DE2" w14:textId="1435F633" w:rsidR="00E94C4A" w:rsidRPr="00272A78" w:rsidRDefault="009F0FAC" w:rsidP="007D4D39">
            <w:pPr>
              <w:rPr>
                <w:rFonts w:cstheme="minorHAnsi"/>
              </w:rPr>
            </w:pPr>
            <w:r>
              <w:rPr>
                <w:rFonts w:cstheme="minorHAnsi"/>
              </w:rPr>
              <w:t>Serena-Lavinia Böker</w:t>
            </w:r>
          </w:p>
        </w:tc>
      </w:tr>
      <w:tr w:rsidR="00EC31B4" w:rsidRPr="00CF0841" w14:paraId="403253F5" w14:textId="77777777" w:rsidTr="00E46FD5">
        <w:trPr>
          <w:trHeight w:val="4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FD18DA1" w14:textId="77777777" w:rsidR="00E94C4A" w:rsidRPr="00272A78" w:rsidRDefault="00E94C4A" w:rsidP="007D4D39">
            <w:pPr>
              <w:rPr>
                <w:rFonts w:cstheme="minorHAnsi"/>
              </w:rPr>
            </w:pPr>
            <w:r w:rsidRPr="00272A78">
              <w:rPr>
                <w:rFonts w:cstheme="minorHAnsi"/>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2533683B" w14:textId="26A5602C" w:rsidR="00E94C4A" w:rsidRPr="00272A78" w:rsidRDefault="00E94C4A" w:rsidP="007D4D39">
            <w:pPr>
              <w:rPr>
                <w:rFonts w:cstheme="minorHAnsi"/>
              </w:rPr>
            </w:pPr>
            <w:r w:rsidRPr="00272A78">
              <w:rPr>
                <w:rFonts w:cstheme="minorHAnsi"/>
              </w:rPr>
              <w:t xml:space="preserve">V </w:t>
            </w:r>
            <w:r w:rsidR="004B25CA">
              <w:rPr>
                <w:rFonts w:cstheme="minorHAnsi"/>
              </w:rPr>
              <w:t>1.0</w:t>
            </w:r>
          </w:p>
        </w:tc>
      </w:tr>
      <w:tr w:rsidR="00EC31B4" w:rsidRPr="00CF0841" w14:paraId="582644FD" w14:textId="77777777" w:rsidTr="3F97BDBF">
        <w:trPr>
          <w:trHeight w:val="36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B14BA90" w14:textId="49EBA833" w:rsidR="00E94C4A" w:rsidRPr="00272A78" w:rsidRDefault="3E42AD3D" w:rsidP="56B72055">
            <w:r w:rsidRPr="3E42AD3D">
              <w:rPr>
                <w:b/>
                <w:bCs/>
              </w:rPr>
              <w:t>Vorbedingung</w:t>
            </w:r>
          </w:p>
          <w:p w14:paraId="65CBC481" w14:textId="3B51B058" w:rsidR="00E94C4A" w:rsidRPr="00272A78" w:rsidRDefault="3E42AD3D" w:rsidP="007D4D39">
            <w:r w:rsidRPr="3E42AD3D">
              <w:rPr>
                <w:b/>
                <w:bCs/>
              </w:rPr>
              <w:t>(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53E7549" w14:textId="479EDDA0" w:rsidR="00E94C4A" w:rsidRPr="00272A78" w:rsidRDefault="009F0FAC" w:rsidP="007D4D39">
            <w:r w:rsidRPr="3F97BDBF">
              <w:t>Lehrender</w:t>
            </w:r>
            <w:r w:rsidR="00E94C4A" w:rsidRPr="3F97BDBF">
              <w:t xml:space="preserve"> „Max Mustermann“ ist am System </w:t>
            </w:r>
            <w:r w:rsidRPr="3F97BDBF">
              <w:t xml:space="preserve">mit E-Mail </w:t>
            </w:r>
            <w:hyperlink r:id="rId54">
              <w:r w:rsidR="3F97BDBF" w:rsidRPr="3F97BDBF">
                <w:rPr>
                  <w:rStyle w:val="Hyperlink"/>
                </w:rPr>
                <w:t>max.mustermann@gmx.de</w:t>
              </w:r>
            </w:hyperlink>
            <w:r w:rsidRPr="3F97BDBF">
              <w:t xml:space="preserve"> und Passwort „</w:t>
            </w:r>
            <w:r w:rsidR="5BF1D354" w:rsidRPr="5BF1D354">
              <w:t>abc12345</w:t>
            </w:r>
            <w:r w:rsidRPr="3F97BDBF">
              <w:t>“ angemeldet</w:t>
            </w:r>
            <w:r w:rsidR="00427ABD" w:rsidRPr="3F97BDBF">
              <w:t xml:space="preserve"> und auf der Seite „Meine Kurse“</w:t>
            </w:r>
            <w:r w:rsidR="008C66DC" w:rsidRPr="3F97BDBF">
              <w:t>.</w:t>
            </w:r>
            <w:r w:rsidR="00427ABD" w:rsidRPr="3F97BDBF">
              <w:t xml:space="preserve"> </w:t>
            </w:r>
          </w:p>
        </w:tc>
      </w:tr>
      <w:tr w:rsidR="00EC31B4" w:rsidRPr="00CF0841" w14:paraId="22BB1222" w14:textId="77777777" w:rsidTr="3F97BDBF">
        <w:trPr>
          <w:trHeight w:val="246"/>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F318516" w14:textId="77777777" w:rsidR="00E94C4A" w:rsidRPr="00272A78" w:rsidRDefault="00E94C4A" w:rsidP="007D4D39">
            <w:pPr>
              <w:rPr>
                <w:rFonts w:cstheme="minorHAnsi"/>
              </w:rPr>
            </w:pPr>
            <w:r w:rsidRPr="00272A78">
              <w:rPr>
                <w:rFonts w:cstheme="minorHAnsi"/>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CB7B67" w14:textId="77777777" w:rsidR="00E94C4A" w:rsidRPr="00272A78" w:rsidRDefault="00E94C4A" w:rsidP="007D4D39">
            <w:pPr>
              <w:rPr>
                <w:rFonts w:cstheme="minorHAnsi"/>
              </w:rPr>
            </w:pPr>
            <w:r w:rsidRPr="00272A78">
              <w:rPr>
                <w:rFonts w:cstheme="minorHAnsi"/>
                <w:b/>
                <w:bCs/>
              </w:rPr>
              <w:t>Aktion (User)</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E49F329" w14:textId="77777777" w:rsidR="00E94C4A" w:rsidRPr="00272A78" w:rsidRDefault="00E94C4A" w:rsidP="007D4D39">
            <w:pPr>
              <w:rPr>
                <w:rFonts w:cstheme="minorHAnsi"/>
              </w:rPr>
            </w:pPr>
            <w:r w:rsidRPr="00272A78">
              <w:rPr>
                <w:rFonts w:cstheme="minorHAnsi"/>
                <w:b/>
                <w:bCs/>
              </w:rPr>
              <w:t>Erwartete Reaktion (System)</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6025672" w14:textId="77777777" w:rsidR="00E94C4A" w:rsidRPr="00272A78" w:rsidRDefault="00E94C4A" w:rsidP="007D4D39">
            <w:pPr>
              <w:rPr>
                <w:rFonts w:cstheme="minorHAnsi"/>
              </w:rPr>
            </w:pPr>
            <w:r w:rsidRPr="00272A78">
              <w:rPr>
                <w:rFonts w:cstheme="minorHAnsi"/>
                <w:b/>
                <w:bCs/>
              </w:rPr>
              <w:t>√ / X</w:t>
            </w:r>
          </w:p>
        </w:tc>
      </w:tr>
      <w:tr w:rsidR="00EC31B4" w:rsidRPr="00CF0841" w14:paraId="4ABA6417" w14:textId="77777777" w:rsidTr="3F97BDBF">
        <w:trPr>
          <w:trHeight w:val="107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DB35719" w14:textId="77777777" w:rsidR="00E94C4A" w:rsidRPr="00272A78" w:rsidRDefault="00E94C4A" w:rsidP="007D4D39">
            <w:pPr>
              <w:rPr>
                <w:rFonts w:cstheme="minorHAnsi"/>
              </w:rPr>
            </w:pPr>
            <w:r w:rsidRPr="00272A78">
              <w:rPr>
                <w:rFonts w:cstheme="minorHAnsi"/>
              </w:rP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421557D" w14:textId="0498F95A" w:rsidR="00E94C4A" w:rsidRPr="00272A78" w:rsidRDefault="00E94C4A" w:rsidP="007D4D39">
            <w:pPr>
              <w:rPr>
                <w:rFonts w:cstheme="minorHAnsi"/>
              </w:rPr>
            </w:pPr>
            <w:r w:rsidRPr="00272A78">
              <w:rPr>
                <w:rFonts w:cstheme="minorHAnsi"/>
              </w:rPr>
              <w:t xml:space="preserve">Der Benutzer </w:t>
            </w:r>
            <w:r w:rsidR="008C66DC">
              <w:rPr>
                <w:rFonts w:cstheme="minorHAnsi"/>
              </w:rPr>
              <w:t xml:space="preserve">klickt den Button </w:t>
            </w:r>
            <w:r w:rsidR="0091304B">
              <w:rPr>
                <w:rFonts w:cstheme="minorHAnsi"/>
              </w:rPr>
              <w:t>„neue Lehrveranstaltung erstellen“ mit der linken Maustaste a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DD97C8A" w14:textId="4C6C177F" w:rsidR="00E94C4A" w:rsidRPr="00272A78" w:rsidRDefault="00E94C4A" w:rsidP="007D4D39">
            <w:pPr>
              <w:rPr>
                <w:rFonts w:cstheme="minorHAnsi"/>
              </w:rPr>
            </w:pPr>
            <w:r w:rsidRPr="00272A78">
              <w:rPr>
                <w:rFonts w:cstheme="minorHAnsi"/>
              </w:rPr>
              <w:t xml:space="preserve">Das System zeigt </w:t>
            </w:r>
            <w:r w:rsidR="0091304B">
              <w:rPr>
                <w:rFonts w:cstheme="minorHAnsi"/>
              </w:rPr>
              <w:t xml:space="preserve">die Seite </w:t>
            </w:r>
            <w:r w:rsidR="000E6FAD">
              <w:rPr>
                <w:rFonts w:cstheme="minorHAnsi"/>
              </w:rPr>
              <w:t xml:space="preserve">zur </w:t>
            </w:r>
            <w:r w:rsidR="007C5F4C">
              <w:rPr>
                <w:rFonts w:cstheme="minorHAnsi"/>
              </w:rPr>
              <w:t xml:space="preserve">Erstellung einer neuen Lehrveranstaltung </w:t>
            </w:r>
            <w:r w:rsidR="009A7198">
              <w:rPr>
                <w:rFonts w:cstheme="minorHAnsi"/>
              </w:rPr>
              <w:t>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B8BBC0F" w14:textId="77777777" w:rsidR="00E94C4A" w:rsidRPr="00272A78" w:rsidRDefault="00E94C4A" w:rsidP="007D4D39">
            <w:pPr>
              <w:rPr>
                <w:rFonts w:cstheme="minorHAnsi"/>
              </w:rPr>
            </w:pPr>
            <w:r w:rsidRPr="00272A78">
              <w:rPr>
                <w:rFonts w:cstheme="minorHAnsi"/>
                <w:b/>
                <w:bCs/>
              </w:rPr>
              <w:t>√</w:t>
            </w:r>
          </w:p>
        </w:tc>
      </w:tr>
      <w:tr w:rsidR="00EC31B4" w:rsidRPr="00CF0841" w14:paraId="787C4DE6" w14:textId="77777777" w:rsidTr="3F97BDBF">
        <w:trPr>
          <w:trHeight w:val="1041"/>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B9E9B9F" w14:textId="77777777" w:rsidR="00E94C4A" w:rsidRPr="00272A78" w:rsidRDefault="00E94C4A" w:rsidP="007D4D39">
            <w:pPr>
              <w:rPr>
                <w:rFonts w:cstheme="minorHAnsi"/>
              </w:rPr>
            </w:pPr>
            <w:r w:rsidRPr="00272A78">
              <w:rPr>
                <w:rFonts w:cstheme="minorHAnsi"/>
                <w:lang w:val="en-GB"/>
              </w:rP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EC517BA" w14:textId="2E0A233A" w:rsidR="00E94C4A" w:rsidRPr="00272A78" w:rsidRDefault="00E94C4A" w:rsidP="007D4D39">
            <w:pPr>
              <w:rPr>
                <w:rFonts w:cstheme="minorHAnsi"/>
              </w:rPr>
            </w:pPr>
            <w:r w:rsidRPr="00272A78">
              <w:rPr>
                <w:rFonts w:cstheme="minorHAnsi"/>
              </w:rPr>
              <w:t xml:space="preserve">Der Benutzer gibt </w:t>
            </w:r>
            <w:r w:rsidR="009A7198">
              <w:rPr>
                <w:rFonts w:cstheme="minorHAnsi"/>
              </w:rPr>
              <w:t>den Titel der Lehrveranstaltung</w:t>
            </w:r>
            <w:r w:rsidR="00C34D3B">
              <w:rPr>
                <w:rFonts w:cstheme="minorHAnsi"/>
              </w:rPr>
              <w:t xml:space="preserve"> „</w:t>
            </w:r>
            <w:r w:rsidR="003B23B1">
              <w:rPr>
                <w:rFonts w:cstheme="minorHAnsi"/>
              </w:rPr>
              <w:t>Programmierung“</w:t>
            </w:r>
            <w:r w:rsidR="00272935">
              <w:rPr>
                <w:rFonts w:cstheme="minorHAnsi"/>
              </w:rPr>
              <w:t xml:space="preserve"> auf der Tastatur ei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2C02E1" w14:textId="5971F760" w:rsidR="00E94C4A" w:rsidRPr="00272A78" w:rsidRDefault="00E94C4A" w:rsidP="007D4D39">
            <w:pPr>
              <w:rPr>
                <w:rFonts w:cstheme="minorHAnsi"/>
              </w:rPr>
            </w:pPr>
            <w:r w:rsidRPr="00272A78">
              <w:rPr>
                <w:rFonts w:cstheme="minorHAnsi"/>
              </w:rPr>
              <w:t xml:space="preserve">Das System zeigt </w:t>
            </w:r>
            <w:r w:rsidR="00AB761F">
              <w:rPr>
                <w:rFonts w:cstheme="minorHAnsi"/>
              </w:rPr>
              <w:t>den Titel „Programmierung“ auf dem Display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5773013" w14:textId="77777777" w:rsidR="00E94C4A" w:rsidRPr="00272A78" w:rsidRDefault="00E94C4A" w:rsidP="007D4D39">
            <w:pPr>
              <w:rPr>
                <w:rFonts w:cstheme="minorHAnsi"/>
              </w:rPr>
            </w:pPr>
            <w:r w:rsidRPr="00272A78">
              <w:rPr>
                <w:rFonts w:cstheme="minorHAnsi"/>
                <w:b/>
                <w:bCs/>
              </w:rPr>
              <w:t>√</w:t>
            </w:r>
          </w:p>
        </w:tc>
      </w:tr>
      <w:tr w:rsidR="00EC31B4" w:rsidRPr="00CF0841" w14:paraId="5CF35895" w14:textId="77777777" w:rsidTr="3F97BDBF">
        <w:trPr>
          <w:trHeight w:val="55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3C55A47" w14:textId="77777777" w:rsidR="00E94C4A" w:rsidRPr="00272A78" w:rsidRDefault="00E94C4A" w:rsidP="007D4D39">
            <w:pPr>
              <w:rPr>
                <w:rFonts w:cstheme="minorHAnsi"/>
              </w:rPr>
            </w:pPr>
            <w:r w:rsidRPr="00272A78">
              <w:rPr>
                <w:rFonts w:cstheme="minorHAnsi"/>
              </w:rP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5253B05" w14:textId="7D8A8FFB" w:rsidR="00E94C4A" w:rsidRPr="00272A78" w:rsidRDefault="00EC31B4" w:rsidP="007D4D39">
            <w:pPr>
              <w:rPr>
                <w:rFonts w:cstheme="minorHAnsi"/>
              </w:rPr>
            </w:pPr>
            <w:r w:rsidRPr="00272A78">
              <w:rPr>
                <w:rFonts w:cstheme="minorHAnsi"/>
              </w:rPr>
              <w:t xml:space="preserve">Der Benutzer gibt </w:t>
            </w:r>
            <w:r>
              <w:rPr>
                <w:rFonts w:cstheme="minorHAnsi"/>
              </w:rPr>
              <w:t>die Lehrveranstaltungsart „Vorlesung“ auf der Tastatur ei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05617DE" w14:textId="01190227" w:rsidR="00E94C4A" w:rsidRPr="00272A78" w:rsidRDefault="00EC31B4" w:rsidP="007D4D39">
            <w:pPr>
              <w:rPr>
                <w:rFonts w:cstheme="minorHAnsi"/>
              </w:rPr>
            </w:pPr>
            <w:r w:rsidRPr="00272A78">
              <w:rPr>
                <w:rFonts w:cstheme="minorHAnsi"/>
              </w:rPr>
              <w:t xml:space="preserve">Das System zeigt </w:t>
            </w:r>
            <w:r>
              <w:rPr>
                <w:rFonts w:cstheme="minorHAnsi"/>
              </w:rPr>
              <w:t>die Lehrveranstaltungsart „Vorlesung“ auf dem Display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1DE6C73" w14:textId="77777777" w:rsidR="00E94C4A" w:rsidRPr="00272A78" w:rsidRDefault="00E94C4A" w:rsidP="007D4D39">
            <w:pPr>
              <w:rPr>
                <w:rFonts w:cstheme="minorHAnsi"/>
              </w:rPr>
            </w:pPr>
            <w:r w:rsidRPr="00272A78">
              <w:rPr>
                <w:rFonts w:cstheme="minorHAnsi"/>
                <w:b/>
                <w:bCs/>
              </w:rPr>
              <w:t>√</w:t>
            </w:r>
          </w:p>
        </w:tc>
      </w:tr>
      <w:tr w:rsidR="00AB761F" w:rsidRPr="00CF0841" w14:paraId="2F2381BA" w14:textId="77777777" w:rsidTr="3F97BDBF">
        <w:trPr>
          <w:trHeight w:val="55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AD95A8" w14:textId="377439E1" w:rsidR="00AB761F" w:rsidRPr="00272A78" w:rsidRDefault="00EC31B4" w:rsidP="007D4D39">
            <w:pPr>
              <w:rPr>
                <w:rFonts w:cstheme="minorHAnsi"/>
              </w:rPr>
            </w:pPr>
            <w:r>
              <w:rPr>
                <w:rFonts w:cstheme="minorHAnsi"/>
              </w:rPr>
              <w:t>4</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E5353B4" w14:textId="2046656A" w:rsidR="00AB761F" w:rsidRPr="00272A78" w:rsidRDefault="00EC31B4" w:rsidP="007D4D39">
            <w:pPr>
              <w:rPr>
                <w:rFonts w:cstheme="minorHAnsi"/>
              </w:rPr>
            </w:pPr>
            <w:r w:rsidRPr="00272A78">
              <w:rPr>
                <w:rFonts w:cstheme="minorHAnsi"/>
              </w:rPr>
              <w:t xml:space="preserve">Der Benutzer gibt </w:t>
            </w:r>
            <w:r>
              <w:rPr>
                <w:rFonts w:cstheme="minorHAnsi"/>
              </w:rPr>
              <w:t>das Semester „</w:t>
            </w:r>
            <w:r w:rsidR="008843D1">
              <w:rPr>
                <w:rFonts w:cstheme="minorHAnsi"/>
              </w:rPr>
              <w:t>Sommersemester 2021</w:t>
            </w:r>
            <w:r>
              <w:rPr>
                <w:rFonts w:cstheme="minorHAnsi"/>
              </w:rPr>
              <w:t>“ auf der Tastatur ei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BEFC07" w14:textId="7C50A4D7" w:rsidR="00AB761F" w:rsidRPr="00272A78" w:rsidRDefault="008843D1" w:rsidP="007D4D39">
            <w:pPr>
              <w:rPr>
                <w:rFonts w:cstheme="minorHAnsi"/>
              </w:rPr>
            </w:pPr>
            <w:r w:rsidRPr="00272A78">
              <w:rPr>
                <w:rFonts w:cstheme="minorHAnsi"/>
              </w:rPr>
              <w:t xml:space="preserve">Das System zeigt </w:t>
            </w:r>
            <w:r>
              <w:rPr>
                <w:rFonts w:cstheme="minorHAnsi"/>
              </w:rPr>
              <w:t>das Semester „Sommersemester 2021“ auf dem Display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2D77800" w14:textId="1AE4C00C" w:rsidR="00AB761F" w:rsidRPr="00272A78" w:rsidRDefault="008050E8" w:rsidP="007D4D39">
            <w:pPr>
              <w:rPr>
                <w:rFonts w:cstheme="minorHAnsi"/>
                <w:b/>
                <w:bCs/>
              </w:rPr>
            </w:pPr>
            <w:r w:rsidRPr="00272A78">
              <w:rPr>
                <w:rFonts w:cstheme="minorHAnsi"/>
                <w:b/>
                <w:bCs/>
              </w:rPr>
              <w:t>√</w:t>
            </w:r>
          </w:p>
        </w:tc>
      </w:tr>
      <w:tr w:rsidR="008843D1" w:rsidRPr="00CF0841" w14:paraId="2BD6FF3D" w14:textId="77777777" w:rsidTr="3F97BDBF">
        <w:trPr>
          <w:trHeight w:val="55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D8F21A" w14:textId="720A8101" w:rsidR="008843D1" w:rsidRDefault="008843D1" w:rsidP="007D4D39">
            <w:pPr>
              <w:rPr>
                <w:rFonts w:cstheme="minorHAnsi"/>
              </w:rPr>
            </w:pPr>
            <w:r>
              <w:rPr>
                <w:rFonts w:cstheme="minorHAnsi"/>
              </w:rPr>
              <w:t>5</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CCC229" w14:textId="0FE2D908" w:rsidR="008843D1" w:rsidRPr="00272A78" w:rsidRDefault="008843D1" w:rsidP="007D4D39">
            <w:pPr>
              <w:rPr>
                <w:rFonts w:cstheme="minorHAnsi"/>
              </w:rPr>
            </w:pPr>
            <w:r w:rsidRPr="00272A78">
              <w:rPr>
                <w:rFonts w:cstheme="minorHAnsi"/>
              </w:rPr>
              <w:t>Der Benutzer klickt auf „</w:t>
            </w:r>
            <w:r>
              <w:rPr>
                <w:rFonts w:cstheme="minorHAnsi"/>
              </w:rPr>
              <w:t>Erstellen</w:t>
            </w:r>
            <w:r w:rsidRPr="00272A78">
              <w:rPr>
                <w:rFonts w:cstheme="minorHAnsi"/>
              </w:rPr>
              <w:t>“.</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417C54" w14:textId="44500705" w:rsidR="008843D1" w:rsidRPr="00272A78" w:rsidRDefault="009837D0" w:rsidP="007D4D39">
            <w:pPr>
              <w:rPr>
                <w:rFonts w:cstheme="minorHAnsi"/>
              </w:rPr>
            </w:pPr>
            <w:r>
              <w:rPr>
                <w:rFonts w:cstheme="minorHAnsi"/>
              </w:rPr>
              <w:t>Das System legt die neue Lehrveranstaltung in die Datenbank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64B8FC3" w14:textId="6479B674" w:rsidR="008843D1" w:rsidRPr="00272A78" w:rsidRDefault="009837D0" w:rsidP="007D4D39">
            <w:pPr>
              <w:rPr>
                <w:rFonts w:cstheme="minorHAnsi"/>
                <w:b/>
                <w:bCs/>
              </w:rPr>
            </w:pPr>
            <w:r w:rsidRPr="00272A78">
              <w:rPr>
                <w:rFonts w:cstheme="minorHAnsi"/>
                <w:b/>
                <w:bCs/>
              </w:rPr>
              <w:t>√</w:t>
            </w:r>
          </w:p>
        </w:tc>
      </w:tr>
      <w:tr w:rsidR="00EC31B4" w:rsidRPr="00CF0841" w14:paraId="24047FD3" w14:textId="77777777" w:rsidTr="3F97BDBF">
        <w:trPr>
          <w:trHeight w:val="41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9A400A" w14:textId="77777777" w:rsidR="00E94C4A" w:rsidRPr="00272A78" w:rsidRDefault="00E94C4A" w:rsidP="007D4D3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E97BFC2" w14:textId="78F38187" w:rsidR="00E94C4A" w:rsidRPr="00272A78" w:rsidRDefault="00C01DEF" w:rsidP="007D4D39">
            <w:pPr>
              <w:rPr>
                <w:rFonts w:cstheme="minorHAnsi"/>
              </w:rPr>
            </w:pPr>
            <w:r>
              <w:rPr>
                <w:rFonts w:cstheme="minorHAnsi"/>
              </w:rPr>
              <w:t xml:space="preserve">Der Lehrender wird </w:t>
            </w:r>
            <w:r w:rsidR="00F6679C" w:rsidRPr="00F6679C">
              <w:rPr>
                <w:rFonts w:cstheme="minorHAnsi"/>
              </w:rPr>
              <w:t>auf die Seite "Meine Kurse" weitergeleitet. </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EA466B2" w14:textId="77777777" w:rsidR="00E94C4A" w:rsidRPr="00272A78" w:rsidRDefault="00E94C4A" w:rsidP="007D4D39">
            <w:pPr>
              <w:rPr>
                <w:rFonts w:cstheme="minorHAnsi"/>
              </w:rPr>
            </w:pPr>
            <w:r w:rsidRPr="00272A78">
              <w:rPr>
                <w:rFonts w:cstheme="minorHAnsi"/>
                <w:b/>
                <w:bCs/>
              </w:rPr>
              <w:t>√</w:t>
            </w:r>
          </w:p>
        </w:tc>
      </w:tr>
      <w:tr w:rsidR="00EC31B4" w:rsidRPr="00CF0841" w14:paraId="02557229" w14:textId="77777777" w:rsidTr="3F97BDBF">
        <w:trPr>
          <w:trHeight w:val="315"/>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5BA88E3A" w14:textId="77777777" w:rsidR="00E94C4A" w:rsidRPr="00272A78" w:rsidRDefault="00E94C4A" w:rsidP="007D4D39">
            <w:pPr>
              <w:rPr>
                <w:rFonts w:cstheme="minorHAnsi"/>
              </w:rPr>
            </w:pPr>
            <w:r w:rsidRPr="00272A78">
              <w:rPr>
                <w:rFonts w:cstheme="minorHAnsi"/>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C653955" w14:textId="77777777" w:rsidR="00E94C4A" w:rsidRPr="00272A78" w:rsidRDefault="00E94C4A" w:rsidP="007D4D39">
            <w:pPr>
              <w:rPr>
                <w:rFonts w:cstheme="minorHAnsi"/>
              </w:rPr>
            </w:pPr>
            <w:r w:rsidRPr="00272A78">
              <w:rPr>
                <w:rFonts w:cstheme="minorHAnsi"/>
              </w:rPr>
              <w:t>Test bestanden.</w:t>
            </w:r>
          </w:p>
        </w:tc>
      </w:tr>
    </w:tbl>
    <w:p w14:paraId="4986FDA0" w14:textId="77777777" w:rsidR="00E94C4A" w:rsidRDefault="00E94C4A" w:rsidP="00BC3A19"/>
    <w:p w14:paraId="20706121" w14:textId="77777777" w:rsidR="00527704" w:rsidRDefault="00527704" w:rsidP="00BC3A19"/>
    <w:p w14:paraId="615F988D" w14:textId="77777777" w:rsidR="00527704" w:rsidRDefault="00527704" w:rsidP="00BC3A19"/>
    <w:p w14:paraId="73A75F2F" w14:textId="77777777" w:rsidR="00527704" w:rsidRDefault="00527704" w:rsidP="00BC3A19"/>
    <w:p w14:paraId="2B828C0F" w14:textId="77777777" w:rsidR="00527704" w:rsidRDefault="00527704" w:rsidP="00BC3A19"/>
    <w:p w14:paraId="29DB83F0" w14:textId="77777777" w:rsidR="00527704" w:rsidRDefault="00527704"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6679C" w:rsidRPr="00CF0841" w14:paraId="0E98F756" w14:textId="77777777" w:rsidTr="00F6679C">
        <w:trPr>
          <w:trHeight w:val="251"/>
        </w:trPr>
        <w:tc>
          <w:tcPr>
            <w:tcW w:w="168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C5B3DCA" w14:textId="77777777" w:rsidR="00E94C4A" w:rsidRPr="00272A78" w:rsidRDefault="00E94C4A" w:rsidP="007D4D39">
            <w:pPr>
              <w:rPr>
                <w:rFonts w:cstheme="minorHAnsi"/>
              </w:rPr>
            </w:pPr>
            <w:r w:rsidRPr="00272A78">
              <w:rPr>
                <w:rFonts w:cstheme="minorHAnsi"/>
                <w:b/>
                <w:bCs/>
              </w:rPr>
              <w:lastRenderedPageBreak/>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35E2AB3" w14:textId="66501778" w:rsidR="00E94C4A" w:rsidRPr="00272A78" w:rsidRDefault="00C01DEF" w:rsidP="007D4D39">
            <w:pPr>
              <w:rPr>
                <w:rFonts w:cstheme="minorHAnsi"/>
              </w:rPr>
            </w:pPr>
            <w:r>
              <w:rPr>
                <w:rFonts w:cstheme="minorHAnsi"/>
              </w:rPr>
              <w:t>20.05.2021</w:t>
            </w:r>
          </w:p>
        </w:tc>
      </w:tr>
      <w:tr w:rsidR="00F6679C" w:rsidRPr="00CF0841" w14:paraId="5770BCD9" w14:textId="77777777" w:rsidTr="00F6679C">
        <w:trPr>
          <w:trHeight w:val="263"/>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D555DB5" w14:textId="77777777" w:rsidR="00E94C4A" w:rsidRPr="00272A78" w:rsidRDefault="00E94C4A" w:rsidP="007D4D39">
            <w:pPr>
              <w:rPr>
                <w:rFonts w:cstheme="minorHAnsi"/>
              </w:rPr>
            </w:pPr>
            <w:r w:rsidRPr="00272A78">
              <w:rPr>
                <w:rFonts w:cstheme="minorHAnsi"/>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EF8BCD2" w14:textId="1463D852" w:rsidR="00E94C4A" w:rsidRPr="00272A78" w:rsidRDefault="00C01DEF" w:rsidP="00C01DEF">
            <w:pPr>
              <w:rPr>
                <w:rFonts w:cstheme="minorHAnsi"/>
              </w:rPr>
            </w:pPr>
            <w:proofErr w:type="spellStart"/>
            <w:r>
              <w:t>Yafet</w:t>
            </w:r>
            <w:proofErr w:type="spellEnd"/>
            <w:r>
              <w:t xml:space="preserve"> </w:t>
            </w:r>
            <w:proofErr w:type="spellStart"/>
            <w:r>
              <w:t>Zehaie</w:t>
            </w:r>
            <w:proofErr w:type="spellEnd"/>
          </w:p>
        </w:tc>
      </w:tr>
      <w:tr w:rsidR="00F6679C" w:rsidRPr="00CF0841" w14:paraId="1E9BF746" w14:textId="77777777" w:rsidTr="00F6679C">
        <w:trPr>
          <w:trHeight w:val="4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B09B4B7" w14:textId="77777777" w:rsidR="00E94C4A" w:rsidRPr="00272A78" w:rsidRDefault="00E94C4A" w:rsidP="007D4D39">
            <w:pPr>
              <w:rPr>
                <w:rFonts w:cstheme="minorHAnsi"/>
              </w:rPr>
            </w:pPr>
            <w:r w:rsidRPr="00272A78">
              <w:rPr>
                <w:rFonts w:cstheme="minorHAnsi"/>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E6688D3" w14:textId="47880BD6" w:rsidR="00E94C4A" w:rsidRPr="00272A78" w:rsidRDefault="00E94C4A" w:rsidP="007D4D39">
            <w:pPr>
              <w:rPr>
                <w:rFonts w:cstheme="minorHAnsi"/>
              </w:rPr>
            </w:pPr>
            <w:r w:rsidRPr="00272A78">
              <w:rPr>
                <w:rFonts w:cstheme="minorHAnsi"/>
              </w:rPr>
              <w:t xml:space="preserve">V </w:t>
            </w:r>
            <w:r w:rsidR="004B25CA">
              <w:rPr>
                <w:rFonts w:cstheme="minorHAnsi"/>
              </w:rPr>
              <w:t>1.0</w:t>
            </w:r>
          </w:p>
        </w:tc>
      </w:tr>
      <w:tr w:rsidR="00E94C4A" w:rsidRPr="00CF0841" w14:paraId="11144BB5" w14:textId="77777777" w:rsidTr="0D63482A">
        <w:trPr>
          <w:trHeight w:val="36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5B0D45C" w14:textId="15C1393C" w:rsidR="00E94C4A" w:rsidRPr="00272A78" w:rsidRDefault="0D63482A" w:rsidP="0D63482A">
            <w:r w:rsidRPr="0D63482A">
              <w:rPr>
                <w:b/>
                <w:bCs/>
              </w:rPr>
              <w:t>Vorbedingung</w:t>
            </w:r>
          </w:p>
          <w:p w14:paraId="6069EC21" w14:textId="4E75998A" w:rsidR="00E94C4A" w:rsidRPr="00272A78" w:rsidRDefault="0D63482A" w:rsidP="007D4D39">
            <w:r w:rsidRPr="0D63482A">
              <w:rPr>
                <w:b/>
                <w:bCs/>
              </w:rPr>
              <w:t>(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5A949490" w14:textId="0B8F9577" w:rsidR="00E94C4A" w:rsidRPr="00272A78" w:rsidRDefault="00C01DEF" w:rsidP="007D4D39">
            <w:pPr>
              <w:rPr>
                <w:rFonts w:cstheme="minorHAnsi"/>
              </w:rPr>
            </w:pPr>
            <w:r w:rsidRPr="3F97BDBF">
              <w:t xml:space="preserve">Lehrender „Max Mustermann“ ist am System mit E-Mail </w:t>
            </w:r>
            <w:hyperlink r:id="rId55">
              <w:r w:rsidRPr="3F97BDBF">
                <w:rPr>
                  <w:rStyle w:val="Hyperlink"/>
                </w:rPr>
                <w:t>max.mustermann@gmx.de</w:t>
              </w:r>
            </w:hyperlink>
            <w:r w:rsidRPr="3F97BDBF">
              <w:t xml:space="preserve"> und Passwort „</w:t>
            </w:r>
            <w:r w:rsidRPr="5BF1D354">
              <w:t>abc12345</w:t>
            </w:r>
            <w:r w:rsidRPr="3F97BDBF">
              <w:t>“ angemeldet</w:t>
            </w:r>
            <w:r w:rsidR="00025443">
              <w:t xml:space="preserve"> und befindet sich auf der Übersichtsseite einer Lehrveranstaltung, der er beigetreten ist.</w:t>
            </w:r>
          </w:p>
        </w:tc>
      </w:tr>
      <w:tr w:rsidR="00711680" w:rsidRPr="00CF0841" w14:paraId="6F9C2634" w14:textId="77777777" w:rsidTr="0D63482A">
        <w:trPr>
          <w:trHeight w:val="246"/>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2A907BD" w14:textId="77777777" w:rsidR="00E94C4A" w:rsidRPr="00272A78" w:rsidRDefault="00E94C4A" w:rsidP="007D4D39">
            <w:pPr>
              <w:rPr>
                <w:rFonts w:cstheme="minorHAnsi"/>
              </w:rPr>
            </w:pPr>
            <w:r w:rsidRPr="00272A78">
              <w:rPr>
                <w:rFonts w:cstheme="minorHAnsi"/>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99AC536" w14:textId="77777777" w:rsidR="00E94C4A" w:rsidRPr="00272A78" w:rsidRDefault="00E94C4A" w:rsidP="007D4D39">
            <w:pPr>
              <w:rPr>
                <w:rFonts w:cstheme="minorHAnsi"/>
              </w:rPr>
            </w:pPr>
            <w:r w:rsidRPr="00272A78">
              <w:rPr>
                <w:rFonts w:cstheme="minorHAnsi"/>
                <w:b/>
                <w:bCs/>
              </w:rPr>
              <w:t>Aktion (User)</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8C8382" w14:textId="77777777" w:rsidR="00E94C4A" w:rsidRPr="00272A78" w:rsidRDefault="00E94C4A" w:rsidP="007D4D39">
            <w:pPr>
              <w:rPr>
                <w:rFonts w:cstheme="minorHAnsi"/>
              </w:rPr>
            </w:pPr>
            <w:r w:rsidRPr="00272A78">
              <w:rPr>
                <w:rFonts w:cstheme="minorHAnsi"/>
                <w:b/>
                <w:bCs/>
              </w:rPr>
              <w:t>Erwartete Reaktion (System)</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69DD25E" w14:textId="77777777" w:rsidR="00E94C4A" w:rsidRPr="00272A78" w:rsidRDefault="00E94C4A" w:rsidP="007D4D39">
            <w:pPr>
              <w:rPr>
                <w:rFonts w:cstheme="minorHAnsi"/>
              </w:rPr>
            </w:pPr>
            <w:r w:rsidRPr="00272A78">
              <w:rPr>
                <w:rFonts w:cstheme="minorHAnsi"/>
                <w:b/>
                <w:bCs/>
              </w:rPr>
              <w:t>√ / X</w:t>
            </w:r>
          </w:p>
        </w:tc>
      </w:tr>
      <w:tr w:rsidR="00711680" w:rsidRPr="00CF0841" w14:paraId="3B235FAC" w14:textId="77777777" w:rsidTr="0D63482A">
        <w:trPr>
          <w:trHeight w:val="1077"/>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4729E38" w14:textId="77777777" w:rsidR="00E94C4A" w:rsidRPr="00272A78" w:rsidRDefault="00E94C4A" w:rsidP="007D4D39">
            <w:pPr>
              <w:rPr>
                <w:rFonts w:cstheme="minorHAnsi"/>
              </w:rPr>
            </w:pPr>
            <w:r w:rsidRPr="00272A78">
              <w:rPr>
                <w:rFonts w:cstheme="minorHAnsi"/>
              </w:rPr>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2CB890" w14:textId="3B0E07E1" w:rsidR="00E94C4A" w:rsidRPr="00272A78" w:rsidRDefault="00025443" w:rsidP="007D4D39">
            <w:pPr>
              <w:rPr>
                <w:rFonts w:cstheme="minorHAnsi"/>
              </w:rPr>
            </w:pPr>
            <w:r w:rsidRPr="00272A78">
              <w:rPr>
                <w:rFonts w:cstheme="minorHAnsi"/>
              </w:rPr>
              <w:t xml:space="preserve">Der Benutzer </w:t>
            </w:r>
            <w:r>
              <w:rPr>
                <w:rFonts w:cstheme="minorHAnsi"/>
              </w:rPr>
              <w:t>klickt den Button „</w:t>
            </w:r>
            <w:r w:rsidR="00CE30E7">
              <w:rPr>
                <w:rFonts w:cstheme="minorHAnsi"/>
              </w:rPr>
              <w:t>Lehrmaterial hochladen</w:t>
            </w:r>
            <w:r>
              <w:rPr>
                <w:rFonts w:cstheme="minorHAnsi"/>
              </w:rPr>
              <w:t>“ mit der linken Maustaste a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AB14D91" w14:textId="2EAF49D5" w:rsidR="00E94C4A" w:rsidRPr="00272A78" w:rsidRDefault="00CF5FBB" w:rsidP="007D4D39">
            <w:pPr>
              <w:rPr>
                <w:rFonts w:cstheme="minorHAnsi"/>
              </w:rPr>
            </w:pPr>
            <w:r w:rsidRPr="00272A78">
              <w:rPr>
                <w:rFonts w:cstheme="minorHAnsi"/>
              </w:rPr>
              <w:t xml:space="preserve">Das System zeigt </w:t>
            </w:r>
            <w:r>
              <w:rPr>
                <w:rFonts w:cstheme="minorHAnsi"/>
              </w:rPr>
              <w:t>die Seite zum Hochladen von Lehrmaterial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EF9AB0A" w14:textId="77777777" w:rsidR="00E94C4A" w:rsidRPr="00272A78" w:rsidRDefault="00E94C4A" w:rsidP="007D4D39">
            <w:pPr>
              <w:rPr>
                <w:rFonts w:cstheme="minorHAnsi"/>
              </w:rPr>
            </w:pPr>
            <w:r w:rsidRPr="00272A78">
              <w:rPr>
                <w:rFonts w:cstheme="minorHAnsi"/>
                <w:b/>
                <w:bCs/>
              </w:rPr>
              <w:t>√</w:t>
            </w:r>
          </w:p>
        </w:tc>
      </w:tr>
      <w:tr w:rsidR="00711680" w:rsidRPr="00CF0841" w14:paraId="28B0D6FE" w14:textId="77777777" w:rsidTr="0D63482A">
        <w:trPr>
          <w:trHeight w:val="1041"/>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71A166F" w14:textId="77777777" w:rsidR="00E94C4A" w:rsidRPr="00272A78" w:rsidRDefault="00E94C4A" w:rsidP="007D4D39">
            <w:pPr>
              <w:rPr>
                <w:rFonts w:cstheme="minorHAnsi"/>
              </w:rPr>
            </w:pPr>
            <w:r w:rsidRPr="00272A78">
              <w:rPr>
                <w:rFonts w:cstheme="minorHAnsi"/>
                <w:lang w:val="en-GB"/>
              </w:rPr>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EDB8F12" w14:textId="3CB2281B" w:rsidR="00E94C4A" w:rsidRPr="00272A78" w:rsidRDefault="0032458E" w:rsidP="007D4D39">
            <w:pPr>
              <w:rPr>
                <w:rFonts w:cstheme="minorHAnsi"/>
              </w:rPr>
            </w:pPr>
            <w:r w:rsidRPr="00272A78">
              <w:rPr>
                <w:rFonts w:cstheme="minorHAnsi"/>
              </w:rPr>
              <w:t xml:space="preserve">Der Benutzer </w:t>
            </w:r>
            <w:r>
              <w:rPr>
                <w:rFonts w:cstheme="minorHAnsi"/>
              </w:rPr>
              <w:t>klickt den Button „Durchsuchen“ mit der linken Maustaste a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80C6AD8" w14:textId="2360B262" w:rsidR="00E94C4A" w:rsidRPr="00272A78" w:rsidRDefault="00A35D46" w:rsidP="007D4D39">
            <w:pPr>
              <w:rPr>
                <w:rFonts w:cstheme="minorHAnsi"/>
              </w:rPr>
            </w:pPr>
            <w:r>
              <w:rPr>
                <w:rFonts w:cstheme="minorHAnsi"/>
              </w:rPr>
              <w:t xml:space="preserve">Es </w:t>
            </w:r>
            <w:r w:rsidR="004A0C09">
              <w:rPr>
                <w:rFonts w:cstheme="minorHAnsi"/>
              </w:rPr>
              <w:t xml:space="preserve">öffnet sich das Fenster mit dem File </w:t>
            </w:r>
            <w:r w:rsidR="00BC2ADC">
              <w:rPr>
                <w:rFonts w:cstheme="minorHAnsi"/>
              </w:rPr>
              <w:t>Explorer</w:t>
            </w:r>
            <w:r w:rsidR="007860E8">
              <w:rPr>
                <w:rFonts w:cstheme="minorHAnsi"/>
              </w:rPr>
              <w:t>.</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F6BE159" w14:textId="77777777" w:rsidR="00E94C4A" w:rsidRPr="00272A78" w:rsidRDefault="00E94C4A" w:rsidP="007D4D39">
            <w:pPr>
              <w:rPr>
                <w:rFonts w:cstheme="minorHAnsi"/>
              </w:rPr>
            </w:pPr>
            <w:r w:rsidRPr="00272A78">
              <w:rPr>
                <w:rFonts w:cstheme="minorHAnsi"/>
                <w:b/>
                <w:bCs/>
              </w:rPr>
              <w:t>√</w:t>
            </w:r>
          </w:p>
        </w:tc>
      </w:tr>
      <w:tr w:rsidR="00711680" w:rsidRPr="00CF0841" w14:paraId="20FE7A6F" w14:textId="77777777" w:rsidTr="0D63482A">
        <w:trPr>
          <w:trHeight w:val="55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334A8F0" w14:textId="77777777" w:rsidR="00E94C4A" w:rsidRPr="00272A78" w:rsidRDefault="00E94C4A" w:rsidP="007D4D39">
            <w:pPr>
              <w:rPr>
                <w:rFonts w:cstheme="minorHAnsi"/>
              </w:rPr>
            </w:pPr>
            <w:r w:rsidRPr="00272A78">
              <w:rPr>
                <w:rFonts w:cstheme="minorHAnsi"/>
              </w:rP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641D0C9" w14:textId="331FF827" w:rsidR="00E94C4A" w:rsidRPr="00272A78" w:rsidRDefault="00E94C4A" w:rsidP="007D4D39">
            <w:pPr>
              <w:rPr>
                <w:rFonts w:cstheme="minorHAnsi"/>
              </w:rPr>
            </w:pPr>
            <w:r w:rsidRPr="00272A78">
              <w:rPr>
                <w:rFonts w:cstheme="minorHAnsi"/>
              </w:rPr>
              <w:t xml:space="preserve">Der Benutzer </w:t>
            </w:r>
            <w:r w:rsidR="007860E8">
              <w:rPr>
                <w:rFonts w:cstheme="minorHAnsi"/>
              </w:rPr>
              <w:t xml:space="preserve">wählt die </w:t>
            </w:r>
            <w:r w:rsidR="00ED5B2B">
              <w:rPr>
                <w:rFonts w:cstheme="minorHAnsi"/>
              </w:rPr>
              <w:t xml:space="preserve">Datei </w:t>
            </w:r>
            <w:r w:rsidR="0024100F">
              <w:rPr>
                <w:rFonts w:cstheme="minorHAnsi"/>
              </w:rPr>
              <w:t>„Folien.pdf“</w:t>
            </w:r>
            <w:r w:rsidR="009425FF">
              <w:rPr>
                <w:rFonts w:cstheme="minorHAnsi"/>
              </w:rPr>
              <w:t xml:space="preserve"> aus und </w:t>
            </w:r>
            <w:r w:rsidR="00127A69">
              <w:rPr>
                <w:rFonts w:cstheme="minorHAnsi"/>
              </w:rPr>
              <w:t>klickt auf „Öffne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5F38172" w14:textId="52A83234" w:rsidR="00E94C4A" w:rsidRPr="00272A78" w:rsidRDefault="00E94C4A" w:rsidP="007D4D39">
            <w:pPr>
              <w:rPr>
                <w:rFonts w:cstheme="minorHAnsi"/>
              </w:rPr>
            </w:pPr>
            <w:r w:rsidRPr="00272A78">
              <w:rPr>
                <w:rFonts w:cstheme="minorHAnsi"/>
              </w:rPr>
              <w:t xml:space="preserve">Das System </w:t>
            </w:r>
            <w:r w:rsidR="00127A69">
              <w:rPr>
                <w:rFonts w:cstheme="minorHAnsi"/>
              </w:rPr>
              <w:t xml:space="preserve">die </w:t>
            </w:r>
            <w:r w:rsidR="00875446">
              <w:rPr>
                <w:rFonts w:cstheme="minorHAnsi"/>
              </w:rPr>
              <w:t>ausgewählte Datei an.</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9B99E66" w14:textId="77777777" w:rsidR="00E94C4A" w:rsidRPr="00272A78" w:rsidRDefault="00E94C4A" w:rsidP="007D4D39">
            <w:pPr>
              <w:rPr>
                <w:rFonts w:cstheme="minorHAnsi"/>
              </w:rPr>
            </w:pPr>
            <w:r w:rsidRPr="00272A78">
              <w:rPr>
                <w:rFonts w:cstheme="minorHAnsi"/>
                <w:b/>
                <w:bCs/>
              </w:rPr>
              <w:t>√</w:t>
            </w:r>
          </w:p>
        </w:tc>
      </w:tr>
      <w:tr w:rsidR="00711680" w:rsidRPr="00CF0841" w14:paraId="507D4416" w14:textId="77777777" w:rsidTr="0D63482A">
        <w:trPr>
          <w:trHeight w:val="55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A7A3D7" w14:textId="66A8DBCA" w:rsidR="007860E8" w:rsidRPr="00272A78" w:rsidRDefault="00055C15" w:rsidP="007D4D39">
            <w:pPr>
              <w:rPr>
                <w:rFonts w:cstheme="minorHAnsi"/>
              </w:rPr>
            </w:pPr>
            <w:r>
              <w:rPr>
                <w:rFonts w:cstheme="minorHAnsi"/>
              </w:rPr>
              <w:t>4</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451E15" w14:textId="373EFDDF" w:rsidR="007860E8" w:rsidRPr="00272A78" w:rsidRDefault="00055C15" w:rsidP="007D4D39">
            <w:pPr>
              <w:rPr>
                <w:rFonts w:cstheme="minorHAnsi"/>
              </w:rPr>
            </w:pPr>
            <w:r w:rsidRPr="00272A78">
              <w:rPr>
                <w:rFonts w:cstheme="minorHAnsi"/>
              </w:rPr>
              <w:t xml:space="preserve">Der Benutzer </w:t>
            </w:r>
            <w:r>
              <w:rPr>
                <w:rFonts w:cstheme="minorHAnsi"/>
              </w:rPr>
              <w:t xml:space="preserve">klickt den Button „Hochladen“ </w:t>
            </w:r>
            <w:r w:rsidR="002D64BA">
              <w:rPr>
                <w:rFonts w:cstheme="minorHAnsi"/>
              </w:rPr>
              <w:t>mit der linken Maustaste an.</w:t>
            </w:r>
          </w:p>
        </w:tc>
        <w:tc>
          <w:tcPr>
            <w:tcW w:w="49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A00790" w14:textId="63EB24B9" w:rsidR="007860E8" w:rsidRPr="00272A78" w:rsidRDefault="00124C2D" w:rsidP="007D4D39">
            <w:pPr>
              <w:rPr>
                <w:rFonts w:cstheme="minorHAnsi"/>
              </w:rPr>
            </w:pPr>
            <w:r>
              <w:rPr>
                <w:rFonts w:cstheme="minorHAnsi"/>
              </w:rPr>
              <w:t xml:space="preserve">Das System </w:t>
            </w:r>
            <w:r w:rsidR="004A3A50">
              <w:rPr>
                <w:rFonts w:cstheme="minorHAnsi"/>
              </w:rPr>
              <w:t>speichert</w:t>
            </w:r>
            <w:r w:rsidR="00B33748">
              <w:rPr>
                <w:rFonts w:cstheme="minorHAnsi"/>
              </w:rPr>
              <w:t xml:space="preserve"> </w:t>
            </w:r>
            <w:r w:rsidR="003553E2">
              <w:rPr>
                <w:rFonts w:cstheme="minorHAnsi"/>
              </w:rPr>
              <w:t xml:space="preserve">die </w:t>
            </w:r>
            <w:r w:rsidR="00183D7B">
              <w:rPr>
                <w:rFonts w:cstheme="minorHAnsi"/>
              </w:rPr>
              <w:t>Datei</w:t>
            </w:r>
            <w:r w:rsidR="007219D7">
              <w:rPr>
                <w:rFonts w:cstheme="minorHAnsi"/>
              </w:rPr>
              <w:t xml:space="preserve"> </w:t>
            </w:r>
            <w:r w:rsidR="00B57780">
              <w:rPr>
                <w:rFonts w:cstheme="minorHAnsi"/>
              </w:rPr>
              <w:t>persistent in der Datenbank</w:t>
            </w:r>
            <w:r w:rsidR="00E90DE1">
              <w:rPr>
                <w:rFonts w:cstheme="minorHAnsi"/>
              </w:rPr>
              <w:t xml:space="preserve"> </w:t>
            </w:r>
            <w:r w:rsidR="00E90DE1" w:rsidRPr="00E90DE1">
              <w:rPr>
                <w:rFonts w:cstheme="minorHAnsi"/>
              </w:rPr>
              <w:t>und meldet "Datei erfolgreich hochgeladen" zurück. </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F4EE393" w14:textId="2C595DF4" w:rsidR="007860E8" w:rsidRPr="00272A78" w:rsidRDefault="009837D0" w:rsidP="007D4D39">
            <w:pPr>
              <w:rPr>
                <w:rFonts w:cstheme="minorHAnsi"/>
                <w:b/>
                <w:bCs/>
              </w:rPr>
            </w:pPr>
            <w:r w:rsidRPr="00272A78">
              <w:rPr>
                <w:rFonts w:cstheme="minorHAnsi"/>
                <w:b/>
                <w:bCs/>
              </w:rPr>
              <w:t>√</w:t>
            </w:r>
          </w:p>
        </w:tc>
      </w:tr>
      <w:tr w:rsidR="00711680" w:rsidRPr="00CF0841" w14:paraId="0113D671" w14:textId="77777777" w:rsidTr="0D63482A">
        <w:trPr>
          <w:trHeight w:val="414"/>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DABC3D2" w14:textId="77777777" w:rsidR="00E94C4A" w:rsidRPr="00272A78" w:rsidRDefault="00E94C4A" w:rsidP="007D4D3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18444C7" w14:textId="6F0A1D6F" w:rsidR="00E94C4A" w:rsidRPr="00272A78" w:rsidRDefault="00527704" w:rsidP="007D4D39">
            <w:pPr>
              <w:rPr>
                <w:rFonts w:cstheme="minorHAnsi"/>
              </w:rPr>
            </w:pPr>
            <w:r>
              <w:rPr>
                <w:rFonts w:cstheme="minorHAnsi"/>
              </w:rPr>
              <w:t>Der Lehrender wird zurück auf die Übersichtsseite der Lehrveranstaltung weitergeleitet</w:t>
            </w:r>
            <w:r w:rsidR="00DB1D8E">
              <w:rPr>
                <w:rFonts w:cstheme="minorHAnsi"/>
              </w:rPr>
              <w:t xml:space="preserve"> und die </w:t>
            </w:r>
            <w:r w:rsidR="006D7DEA">
              <w:rPr>
                <w:rFonts w:cstheme="minorHAnsi"/>
              </w:rPr>
              <w:t xml:space="preserve">hochgeladene Datei ist </w:t>
            </w:r>
            <w:r w:rsidR="00CA1041">
              <w:rPr>
                <w:rFonts w:cstheme="minorHAnsi"/>
              </w:rPr>
              <w:t>auf der Seite zu sehen</w:t>
            </w:r>
            <w:r>
              <w:rPr>
                <w:rFonts w:cstheme="minorHAnsi"/>
              </w:rPr>
              <w:t>.</w:t>
            </w:r>
          </w:p>
        </w:tc>
        <w:tc>
          <w:tcPr>
            <w:tcW w:w="85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6A4F58F0" w14:textId="77777777" w:rsidR="00E94C4A" w:rsidRPr="00272A78" w:rsidRDefault="00E94C4A" w:rsidP="007D4D39">
            <w:pPr>
              <w:rPr>
                <w:rFonts w:cstheme="minorHAnsi"/>
              </w:rPr>
            </w:pPr>
            <w:r w:rsidRPr="00272A78">
              <w:rPr>
                <w:rFonts w:cstheme="minorHAnsi"/>
                <w:b/>
                <w:bCs/>
              </w:rPr>
              <w:t>√</w:t>
            </w:r>
          </w:p>
        </w:tc>
      </w:tr>
      <w:tr w:rsidR="00E94C4A" w:rsidRPr="00CF0841" w14:paraId="23BEC093" w14:textId="77777777" w:rsidTr="0D63482A">
        <w:trPr>
          <w:trHeight w:val="315"/>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1166C10" w14:textId="77777777" w:rsidR="00E94C4A" w:rsidRPr="00272A78" w:rsidRDefault="00E94C4A" w:rsidP="007D4D39">
            <w:pPr>
              <w:rPr>
                <w:rFonts w:cstheme="minorHAnsi"/>
              </w:rPr>
            </w:pPr>
            <w:r w:rsidRPr="00272A78">
              <w:rPr>
                <w:rFonts w:cstheme="minorHAnsi"/>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43C98CE" w14:textId="77777777" w:rsidR="00E94C4A" w:rsidRPr="00272A78" w:rsidRDefault="00E94C4A" w:rsidP="007D4D39">
            <w:pPr>
              <w:rPr>
                <w:rFonts w:cstheme="minorHAnsi"/>
              </w:rPr>
            </w:pPr>
            <w:r w:rsidRPr="00272A78">
              <w:rPr>
                <w:rFonts w:cstheme="minorHAnsi"/>
              </w:rPr>
              <w:t>Test bestanden.</w:t>
            </w:r>
          </w:p>
        </w:tc>
      </w:tr>
    </w:tbl>
    <w:p w14:paraId="35160A42" w14:textId="77777777" w:rsidR="00E94C4A" w:rsidRDefault="00E94C4A" w:rsidP="00BC3A19"/>
    <w:p w14:paraId="70A6625A" w14:textId="21D10F46" w:rsidR="005C3EFE" w:rsidRPr="00BC3A19" w:rsidRDefault="005C3EFE" w:rsidP="00BC3A19">
      <w:r>
        <w:br w:type="page"/>
      </w:r>
    </w:p>
    <w:p w14:paraId="14CE524B" w14:textId="6C43BEBA" w:rsidR="005C3EFE" w:rsidRPr="00C3463A" w:rsidRDefault="008F11FA" w:rsidP="00C3463A">
      <w:pPr>
        <w:pStyle w:val="berschrift1"/>
        <w:jc w:val="center"/>
        <w:rPr>
          <w:rFonts w:asciiTheme="minorHAnsi" w:hAnsiTheme="minorHAnsi" w:cstheme="minorHAnsi"/>
          <w:color w:val="auto"/>
          <w:sz w:val="40"/>
          <w:szCs w:val="40"/>
        </w:rPr>
      </w:pPr>
      <w:bookmarkStart w:id="13" w:name="_Toc69504742"/>
      <w:r w:rsidRPr="00C3463A">
        <w:rPr>
          <w:rFonts w:asciiTheme="minorHAnsi" w:hAnsiTheme="minorHAnsi" w:cstheme="minorHAnsi"/>
          <w:color w:val="auto"/>
          <w:sz w:val="40"/>
          <w:szCs w:val="40"/>
        </w:rPr>
        <w:lastRenderedPageBreak/>
        <w:t>Zyklus</w:t>
      </w:r>
      <w:r w:rsidR="00D85B54" w:rsidRPr="00C3463A">
        <w:rPr>
          <w:rFonts w:asciiTheme="minorHAnsi" w:hAnsiTheme="minorHAnsi" w:cstheme="minorHAnsi"/>
          <w:color w:val="auto"/>
          <w:sz w:val="40"/>
          <w:szCs w:val="40"/>
        </w:rPr>
        <w:t xml:space="preserve"> II</w:t>
      </w:r>
      <w:bookmarkStart w:id="14" w:name="_Toc69504743"/>
      <w:bookmarkEnd w:id="13"/>
    </w:p>
    <w:p w14:paraId="6EC1C0AF" w14:textId="607CD7CC" w:rsidR="00D85B54" w:rsidRPr="00272A78" w:rsidRDefault="005C3EFE" w:rsidP="005C3EFE">
      <w:pPr>
        <w:pStyle w:val="berschrift2"/>
        <w:rPr>
          <w:rFonts w:asciiTheme="minorHAnsi" w:hAnsiTheme="minorHAnsi" w:cstheme="minorHAnsi"/>
          <w:color w:val="auto"/>
          <w:sz w:val="40"/>
          <w:szCs w:val="40"/>
        </w:rPr>
      </w:pPr>
      <w:r w:rsidRPr="003D5A34">
        <w:rPr>
          <w:rFonts w:ascii="Calibri" w:hAnsi="Calibri" w:cs="Calibri"/>
          <w:color w:val="auto"/>
          <w:sz w:val="32"/>
        </w:rPr>
        <w:t>Definition der Verantwortlichen für die Artefakte der Spezifikation</w:t>
      </w:r>
      <w:bookmarkEnd w:id="1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817"/>
        <w:gridCol w:w="3827"/>
        <w:gridCol w:w="1805"/>
        <w:gridCol w:w="2731"/>
        <w:gridCol w:w="851"/>
      </w:tblGrid>
      <w:tr w:rsidR="002B2F5A" w:rsidRPr="00CF0841" w14:paraId="67D4AFF9" w14:textId="77777777" w:rsidTr="73CD7BBE">
        <w:trPr>
          <w:trHeight w:val="699"/>
        </w:trPr>
        <w:tc>
          <w:tcPr>
            <w:tcW w:w="817" w:type="dxa"/>
            <w:tcBorders>
              <w:bottom w:val="single" w:sz="4" w:space="0" w:color="auto"/>
            </w:tcBorders>
            <w:shd w:val="clear" w:color="auto" w:fill="BFBFBF" w:themeFill="background1" w:themeFillShade="BF"/>
            <w:vAlign w:val="center"/>
          </w:tcPr>
          <w:p w14:paraId="4E91ECC5" w14:textId="77777777" w:rsidR="002B2F5A" w:rsidRPr="00272A78" w:rsidRDefault="002B2F5A" w:rsidP="00B93A27">
            <w:pPr>
              <w:rPr>
                <w:rFonts w:cstheme="minorHAnsi"/>
                <w:b/>
              </w:rPr>
            </w:pPr>
            <w:proofErr w:type="spellStart"/>
            <w:r w:rsidRPr="00272A78">
              <w:rPr>
                <w:rFonts w:cstheme="minorHAnsi"/>
                <w:b/>
              </w:rPr>
              <w:t>Id</w:t>
            </w:r>
            <w:proofErr w:type="spellEnd"/>
          </w:p>
        </w:tc>
        <w:tc>
          <w:tcPr>
            <w:tcW w:w="3827" w:type="dxa"/>
            <w:tcBorders>
              <w:bottom w:val="single" w:sz="4" w:space="0" w:color="auto"/>
            </w:tcBorders>
            <w:shd w:val="clear" w:color="auto" w:fill="BFBFBF" w:themeFill="background1" w:themeFillShade="BF"/>
            <w:vAlign w:val="center"/>
          </w:tcPr>
          <w:p w14:paraId="4F35297E" w14:textId="77777777" w:rsidR="002B2F5A" w:rsidRPr="00272A78" w:rsidRDefault="002B2F5A" w:rsidP="00B93A27">
            <w:pPr>
              <w:rPr>
                <w:rFonts w:cstheme="minorHAnsi"/>
                <w:b/>
              </w:rPr>
            </w:pPr>
            <w:r>
              <w:rPr>
                <w:rFonts w:cstheme="minorHAnsi"/>
                <w:b/>
              </w:rPr>
              <w:t>Artefakt</w:t>
            </w:r>
          </w:p>
        </w:tc>
        <w:tc>
          <w:tcPr>
            <w:tcW w:w="1805" w:type="dxa"/>
            <w:tcBorders>
              <w:bottom w:val="single" w:sz="4" w:space="0" w:color="auto"/>
            </w:tcBorders>
            <w:shd w:val="clear" w:color="auto" w:fill="BFBFBF" w:themeFill="background1" w:themeFillShade="BF"/>
            <w:vAlign w:val="center"/>
          </w:tcPr>
          <w:p w14:paraId="45859E24" w14:textId="77777777" w:rsidR="002B2F5A" w:rsidRPr="00272A78" w:rsidRDefault="002B2F5A" w:rsidP="00B93A27">
            <w:pPr>
              <w:rPr>
                <w:rFonts w:cstheme="minorHAnsi"/>
                <w:b/>
              </w:rPr>
            </w:pPr>
            <w:r>
              <w:rPr>
                <w:rFonts w:cstheme="minorHAnsi"/>
                <w:b/>
              </w:rPr>
              <w:t>Art des Artefakts</w:t>
            </w:r>
          </w:p>
        </w:tc>
        <w:tc>
          <w:tcPr>
            <w:tcW w:w="2731" w:type="dxa"/>
            <w:tcBorders>
              <w:bottom w:val="single" w:sz="4" w:space="0" w:color="auto"/>
            </w:tcBorders>
            <w:shd w:val="clear" w:color="auto" w:fill="BFBFBF" w:themeFill="background1" w:themeFillShade="BF"/>
            <w:vAlign w:val="center"/>
          </w:tcPr>
          <w:p w14:paraId="32109CFA" w14:textId="77777777" w:rsidR="002B2F5A" w:rsidRPr="00272A78" w:rsidRDefault="002B2F5A" w:rsidP="00B93A27">
            <w:pPr>
              <w:rPr>
                <w:rFonts w:cstheme="minorHAnsi"/>
                <w:b/>
              </w:rPr>
            </w:pPr>
            <w:r w:rsidRPr="00272A78">
              <w:rPr>
                <w:rFonts w:cstheme="minorHAnsi"/>
                <w:b/>
              </w:rPr>
              <w:t>Verantwortlicher</w:t>
            </w:r>
          </w:p>
        </w:tc>
        <w:tc>
          <w:tcPr>
            <w:tcW w:w="851" w:type="dxa"/>
            <w:tcBorders>
              <w:bottom w:val="single" w:sz="4" w:space="0" w:color="auto"/>
            </w:tcBorders>
            <w:shd w:val="clear" w:color="auto" w:fill="BFBFBF" w:themeFill="background1" w:themeFillShade="BF"/>
            <w:vAlign w:val="center"/>
          </w:tcPr>
          <w:p w14:paraId="4262EAC0" w14:textId="77777777" w:rsidR="002B2F5A" w:rsidRPr="00272A78" w:rsidDel="00047C7E" w:rsidRDefault="002B2F5A" w:rsidP="00B93A27">
            <w:pPr>
              <w:rPr>
                <w:rFonts w:cstheme="minorHAnsi"/>
                <w:b/>
              </w:rPr>
            </w:pPr>
            <w:r w:rsidRPr="00272A78">
              <w:rPr>
                <w:rFonts w:cstheme="minorHAnsi"/>
                <w:b/>
              </w:rPr>
              <w:t>Status</w:t>
            </w:r>
          </w:p>
        </w:tc>
      </w:tr>
      <w:tr w:rsidR="002B2F5A" w:rsidRPr="00CF0841" w14:paraId="29E49DA6" w14:textId="77777777" w:rsidTr="73CD7BBE">
        <w:trPr>
          <w:trHeight w:val="273"/>
        </w:trPr>
        <w:tc>
          <w:tcPr>
            <w:tcW w:w="817" w:type="dxa"/>
            <w:tcBorders>
              <w:top w:val="single" w:sz="4" w:space="0" w:color="auto"/>
            </w:tcBorders>
            <w:shd w:val="clear" w:color="auto" w:fill="E7E6E6" w:themeFill="background2"/>
            <w:vAlign w:val="center"/>
          </w:tcPr>
          <w:p w14:paraId="656FD6B2" w14:textId="12FF258F" w:rsidR="002B2F5A" w:rsidRPr="004E437C" w:rsidRDefault="002B2F5A" w:rsidP="00EE4D8D">
            <w:pPr>
              <w:rPr>
                <w:rFonts w:cstheme="minorHAnsi"/>
                <w:b/>
              </w:rPr>
            </w:pPr>
            <w:r w:rsidRPr="004E437C">
              <w:rPr>
                <w:rFonts w:cstheme="minorHAnsi"/>
                <w:b/>
              </w:rPr>
              <w:t>1</w:t>
            </w:r>
            <w:r w:rsidR="00F16233" w:rsidRPr="004E437C">
              <w:rPr>
                <w:rFonts w:cstheme="minorHAnsi"/>
                <w:b/>
              </w:rPr>
              <w:t>7</w:t>
            </w:r>
            <w:r w:rsidRPr="004E437C">
              <w:rPr>
                <w:rFonts w:cstheme="minorHAnsi"/>
                <w:b/>
              </w:rPr>
              <w:t>.</w:t>
            </w:r>
          </w:p>
        </w:tc>
        <w:tc>
          <w:tcPr>
            <w:tcW w:w="3827" w:type="dxa"/>
            <w:tcBorders>
              <w:top w:val="single" w:sz="4" w:space="0" w:color="auto"/>
            </w:tcBorders>
            <w:shd w:val="clear" w:color="auto" w:fill="E7E6E6" w:themeFill="background2"/>
            <w:vAlign w:val="center"/>
          </w:tcPr>
          <w:p w14:paraId="0E8C5271" w14:textId="71547952" w:rsidR="002B2F5A" w:rsidRPr="004E437C" w:rsidRDefault="009522CE" w:rsidP="00EE4D8D">
            <w:pPr>
              <w:rPr>
                <w:rFonts w:cstheme="minorHAnsi"/>
                <w:b/>
              </w:rPr>
            </w:pPr>
            <w:r w:rsidRPr="004E437C">
              <w:rPr>
                <w:rFonts w:cstheme="minorHAnsi"/>
                <w:b/>
              </w:rPr>
              <w:t>Erstellung einer Projektgruppe</w:t>
            </w:r>
          </w:p>
        </w:tc>
        <w:tc>
          <w:tcPr>
            <w:tcW w:w="1805" w:type="dxa"/>
            <w:tcBorders>
              <w:top w:val="single" w:sz="4" w:space="0" w:color="auto"/>
            </w:tcBorders>
            <w:shd w:val="clear" w:color="auto" w:fill="E7E6E6" w:themeFill="background2"/>
            <w:vAlign w:val="center"/>
          </w:tcPr>
          <w:p w14:paraId="3843827B" w14:textId="77777777" w:rsidR="002B2F5A" w:rsidRPr="004E437C" w:rsidRDefault="002B2F5A" w:rsidP="00EE4D8D">
            <w:pPr>
              <w:rPr>
                <w:rFonts w:cstheme="minorHAnsi"/>
                <w:b/>
              </w:rPr>
            </w:pPr>
          </w:p>
        </w:tc>
        <w:tc>
          <w:tcPr>
            <w:tcW w:w="2731" w:type="dxa"/>
            <w:tcBorders>
              <w:top w:val="single" w:sz="4" w:space="0" w:color="auto"/>
            </w:tcBorders>
            <w:shd w:val="clear" w:color="auto" w:fill="E7E6E6" w:themeFill="background2"/>
            <w:vAlign w:val="center"/>
          </w:tcPr>
          <w:p w14:paraId="10F182D3" w14:textId="77777777" w:rsidR="002B2F5A" w:rsidRPr="004E437C" w:rsidRDefault="002B2F5A" w:rsidP="00EE4D8D">
            <w:pPr>
              <w:rPr>
                <w:rFonts w:cstheme="minorHAnsi"/>
                <w:b/>
              </w:rPr>
            </w:pPr>
          </w:p>
        </w:tc>
        <w:tc>
          <w:tcPr>
            <w:tcW w:w="851" w:type="dxa"/>
            <w:tcBorders>
              <w:top w:val="single" w:sz="4" w:space="0" w:color="auto"/>
            </w:tcBorders>
            <w:shd w:val="clear" w:color="auto" w:fill="E7E6E6" w:themeFill="background2"/>
            <w:vAlign w:val="center"/>
          </w:tcPr>
          <w:p w14:paraId="1C349FD6" w14:textId="77777777" w:rsidR="002B2F5A" w:rsidRPr="004E437C" w:rsidRDefault="002B2F5A" w:rsidP="00EE4D8D">
            <w:pPr>
              <w:rPr>
                <w:rFonts w:cstheme="minorHAnsi"/>
                <w:b/>
              </w:rPr>
            </w:pPr>
          </w:p>
        </w:tc>
      </w:tr>
      <w:tr w:rsidR="002B2F5A" w:rsidRPr="00CF0841" w14:paraId="581881E3" w14:textId="77777777" w:rsidTr="73CD7BBE">
        <w:trPr>
          <w:trHeight w:val="273"/>
        </w:trPr>
        <w:tc>
          <w:tcPr>
            <w:tcW w:w="817" w:type="dxa"/>
            <w:vAlign w:val="center"/>
          </w:tcPr>
          <w:p w14:paraId="4280B907" w14:textId="3D72FEB0" w:rsidR="002B2F5A" w:rsidRPr="00272A78" w:rsidRDefault="00A47098" w:rsidP="00EE4D8D">
            <w:pPr>
              <w:rPr>
                <w:rFonts w:cstheme="minorHAnsi"/>
              </w:rPr>
            </w:pPr>
            <w:r>
              <w:rPr>
                <w:rFonts w:cstheme="minorHAnsi"/>
              </w:rPr>
              <w:t>17.1</w:t>
            </w:r>
          </w:p>
        </w:tc>
        <w:tc>
          <w:tcPr>
            <w:tcW w:w="3827" w:type="dxa"/>
            <w:vAlign w:val="center"/>
          </w:tcPr>
          <w:p w14:paraId="5F472592" w14:textId="5741A0F2" w:rsidR="002B2F5A" w:rsidRPr="00272A78" w:rsidRDefault="00D97127" w:rsidP="00EE4D8D">
            <w:pPr>
              <w:rPr>
                <w:rFonts w:cstheme="minorHAnsi"/>
              </w:rPr>
            </w:pPr>
            <w:r>
              <w:rPr>
                <w:rFonts w:cstheme="minorHAnsi"/>
              </w:rPr>
              <w:t>Projektgruppe erstellen</w:t>
            </w:r>
          </w:p>
        </w:tc>
        <w:tc>
          <w:tcPr>
            <w:tcW w:w="1805" w:type="dxa"/>
            <w:vAlign w:val="center"/>
          </w:tcPr>
          <w:p w14:paraId="47793EAF" w14:textId="09DC7FC2" w:rsidR="002B2F5A" w:rsidRPr="00272A78" w:rsidRDefault="00D97127" w:rsidP="00EE4D8D">
            <w:pPr>
              <w:rPr>
                <w:rFonts w:cstheme="minorHAnsi"/>
              </w:rPr>
            </w:pPr>
            <w:r>
              <w:rPr>
                <w:rFonts w:cstheme="minorHAnsi"/>
              </w:rPr>
              <w:t>User Story</w:t>
            </w:r>
          </w:p>
        </w:tc>
        <w:tc>
          <w:tcPr>
            <w:tcW w:w="2731" w:type="dxa"/>
            <w:vAlign w:val="center"/>
          </w:tcPr>
          <w:p w14:paraId="1166A7F4" w14:textId="3E15325C" w:rsidR="002B2F5A"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2A45F018" w14:textId="32CB9BF5" w:rsidR="002B2F5A" w:rsidRPr="00272A78" w:rsidRDefault="008E6FBE" w:rsidP="00EE4D8D">
            <w:pPr>
              <w:rPr>
                <w:rFonts w:cstheme="minorHAnsi"/>
              </w:rPr>
            </w:pPr>
            <w:r>
              <w:rPr>
                <w:rFonts w:cstheme="minorHAnsi"/>
              </w:rPr>
              <w:t>fertig</w:t>
            </w:r>
          </w:p>
        </w:tc>
      </w:tr>
      <w:tr w:rsidR="002B2F5A" w:rsidRPr="00CF0841" w14:paraId="1342D4DF" w14:textId="77777777" w:rsidTr="73CD7BBE">
        <w:trPr>
          <w:trHeight w:val="273"/>
        </w:trPr>
        <w:tc>
          <w:tcPr>
            <w:tcW w:w="817" w:type="dxa"/>
            <w:vAlign w:val="center"/>
          </w:tcPr>
          <w:p w14:paraId="3F3BD202" w14:textId="05E91900" w:rsidR="002B2F5A" w:rsidRPr="00272A78" w:rsidRDefault="00B93A27" w:rsidP="00EE4D8D">
            <w:pPr>
              <w:rPr>
                <w:rFonts w:cstheme="minorHAnsi"/>
              </w:rPr>
            </w:pPr>
            <w:r>
              <w:rPr>
                <w:rFonts w:cstheme="minorHAnsi"/>
              </w:rPr>
              <w:t>17.</w:t>
            </w:r>
            <w:r w:rsidR="00E402DF">
              <w:rPr>
                <w:rFonts w:cstheme="minorHAnsi"/>
              </w:rPr>
              <w:t>1.1</w:t>
            </w:r>
          </w:p>
        </w:tc>
        <w:tc>
          <w:tcPr>
            <w:tcW w:w="3827" w:type="dxa"/>
            <w:vAlign w:val="center"/>
          </w:tcPr>
          <w:p w14:paraId="74F469D2" w14:textId="2BC8CAFF" w:rsidR="002B2F5A" w:rsidRPr="00272A78" w:rsidRDefault="00090F62" w:rsidP="00EE4D8D">
            <w:pPr>
              <w:rPr>
                <w:rFonts w:cstheme="minorHAnsi"/>
              </w:rPr>
            </w:pPr>
            <w:r>
              <w:rPr>
                <w:rFonts w:cstheme="minorHAnsi"/>
              </w:rPr>
              <w:t>Projektgruppe erstellen</w:t>
            </w:r>
          </w:p>
        </w:tc>
        <w:tc>
          <w:tcPr>
            <w:tcW w:w="1805" w:type="dxa"/>
            <w:vAlign w:val="center"/>
          </w:tcPr>
          <w:p w14:paraId="5F8C87FC" w14:textId="56E7CF80" w:rsidR="002B2F5A" w:rsidRPr="00272A78" w:rsidRDefault="00090F62" w:rsidP="00EE4D8D">
            <w:pPr>
              <w:rPr>
                <w:rFonts w:cstheme="minorHAnsi"/>
              </w:rPr>
            </w:pPr>
            <w:proofErr w:type="spellStart"/>
            <w:r>
              <w:rPr>
                <w:rFonts w:cstheme="minorHAnsi"/>
              </w:rPr>
              <w:t>bMSC</w:t>
            </w:r>
            <w:proofErr w:type="spellEnd"/>
          </w:p>
        </w:tc>
        <w:tc>
          <w:tcPr>
            <w:tcW w:w="2731" w:type="dxa"/>
            <w:vAlign w:val="center"/>
          </w:tcPr>
          <w:p w14:paraId="2D49C190" w14:textId="698F6B53" w:rsidR="002B2F5A"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01938430" w14:textId="676E762D" w:rsidR="002B2F5A" w:rsidRPr="00272A78" w:rsidRDefault="006C55F9" w:rsidP="00EE4D8D">
            <w:pPr>
              <w:rPr>
                <w:rFonts w:cstheme="minorHAnsi"/>
              </w:rPr>
            </w:pPr>
            <w:r>
              <w:rPr>
                <w:rFonts w:cstheme="minorHAnsi"/>
              </w:rPr>
              <w:t>fertig</w:t>
            </w:r>
          </w:p>
        </w:tc>
      </w:tr>
      <w:tr w:rsidR="002B2F5A" w:rsidRPr="00CF0841" w14:paraId="415E3262" w14:textId="77777777" w:rsidTr="73CD7BBE">
        <w:trPr>
          <w:trHeight w:val="273"/>
        </w:trPr>
        <w:tc>
          <w:tcPr>
            <w:tcW w:w="817" w:type="dxa"/>
            <w:vAlign w:val="center"/>
          </w:tcPr>
          <w:p w14:paraId="05ED21AB" w14:textId="0385B44F" w:rsidR="002B2F5A" w:rsidRPr="00272A78" w:rsidRDefault="004A0CF5" w:rsidP="00EE4D8D">
            <w:pPr>
              <w:rPr>
                <w:rFonts w:cstheme="minorHAnsi"/>
              </w:rPr>
            </w:pPr>
            <w:r>
              <w:rPr>
                <w:rFonts w:cstheme="minorHAnsi"/>
              </w:rPr>
              <w:t>17.</w:t>
            </w:r>
            <w:r w:rsidR="00E402DF">
              <w:rPr>
                <w:rFonts w:cstheme="minorHAnsi"/>
              </w:rPr>
              <w:t>1.2</w:t>
            </w:r>
          </w:p>
        </w:tc>
        <w:tc>
          <w:tcPr>
            <w:tcW w:w="3827" w:type="dxa"/>
            <w:vAlign w:val="center"/>
          </w:tcPr>
          <w:p w14:paraId="75315401" w14:textId="21139755" w:rsidR="002B2F5A" w:rsidRPr="00272A78" w:rsidRDefault="004A0CF5" w:rsidP="00EE4D8D">
            <w:pPr>
              <w:rPr>
                <w:rFonts w:cstheme="minorHAnsi"/>
              </w:rPr>
            </w:pPr>
            <w:r>
              <w:rPr>
                <w:rFonts w:cstheme="minorHAnsi"/>
              </w:rPr>
              <w:t>Formular zur Erstellung einer Projektgruppe</w:t>
            </w:r>
          </w:p>
        </w:tc>
        <w:tc>
          <w:tcPr>
            <w:tcW w:w="1805" w:type="dxa"/>
            <w:vAlign w:val="center"/>
          </w:tcPr>
          <w:p w14:paraId="00709960" w14:textId="2C7FE53A" w:rsidR="002B2F5A" w:rsidRPr="00272A78" w:rsidRDefault="004A0CF5" w:rsidP="00EE4D8D">
            <w:pPr>
              <w:rPr>
                <w:rFonts w:cstheme="minorHAnsi"/>
              </w:rPr>
            </w:pPr>
            <w:r>
              <w:rPr>
                <w:rFonts w:cstheme="minorHAnsi"/>
              </w:rPr>
              <w:t>Papierprototyp</w:t>
            </w:r>
          </w:p>
        </w:tc>
        <w:tc>
          <w:tcPr>
            <w:tcW w:w="2731" w:type="dxa"/>
            <w:vAlign w:val="center"/>
          </w:tcPr>
          <w:p w14:paraId="7AB89C10" w14:textId="10DF821E" w:rsidR="002B2F5A"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174807C1" w14:textId="01D1EC14" w:rsidR="002B2F5A" w:rsidRPr="00272A78" w:rsidRDefault="006C55F9" w:rsidP="00EE4D8D">
            <w:pPr>
              <w:rPr>
                <w:rFonts w:cstheme="minorHAnsi"/>
              </w:rPr>
            </w:pPr>
            <w:r>
              <w:rPr>
                <w:rFonts w:cstheme="minorHAnsi"/>
              </w:rPr>
              <w:t>fertig</w:t>
            </w:r>
          </w:p>
        </w:tc>
      </w:tr>
      <w:tr w:rsidR="00090F62" w:rsidRPr="00CF0841" w14:paraId="3876AD58" w14:textId="77777777" w:rsidTr="73CD7BBE">
        <w:trPr>
          <w:trHeight w:val="273"/>
        </w:trPr>
        <w:tc>
          <w:tcPr>
            <w:tcW w:w="817" w:type="dxa"/>
            <w:vAlign w:val="center"/>
          </w:tcPr>
          <w:p w14:paraId="3489718C" w14:textId="43A2D924" w:rsidR="00090F62" w:rsidRPr="00272A78" w:rsidRDefault="002A7F17" w:rsidP="00EE4D8D">
            <w:pPr>
              <w:rPr>
                <w:rFonts w:cstheme="minorHAnsi"/>
              </w:rPr>
            </w:pPr>
            <w:r>
              <w:rPr>
                <w:rFonts w:cstheme="minorHAnsi"/>
              </w:rPr>
              <w:t>17.2</w:t>
            </w:r>
          </w:p>
        </w:tc>
        <w:tc>
          <w:tcPr>
            <w:tcW w:w="3827" w:type="dxa"/>
            <w:vAlign w:val="center"/>
          </w:tcPr>
          <w:p w14:paraId="17D5D843" w14:textId="58ACD700" w:rsidR="00090F62" w:rsidRPr="00272A78" w:rsidRDefault="002A7F17" w:rsidP="00EE4D8D">
            <w:pPr>
              <w:rPr>
                <w:rFonts w:cstheme="minorHAnsi"/>
              </w:rPr>
            </w:pPr>
            <w:r>
              <w:rPr>
                <w:rFonts w:cstheme="minorHAnsi"/>
              </w:rPr>
              <w:t>Übersichtsseite einer Projektgruppe</w:t>
            </w:r>
          </w:p>
        </w:tc>
        <w:tc>
          <w:tcPr>
            <w:tcW w:w="1805" w:type="dxa"/>
            <w:vAlign w:val="center"/>
          </w:tcPr>
          <w:p w14:paraId="01D63200" w14:textId="7520173F" w:rsidR="00090F62" w:rsidRPr="00272A78" w:rsidRDefault="002A7F17" w:rsidP="00EE4D8D">
            <w:pPr>
              <w:rPr>
                <w:rFonts w:cstheme="minorHAnsi"/>
              </w:rPr>
            </w:pPr>
            <w:r>
              <w:rPr>
                <w:rFonts w:cstheme="minorHAnsi"/>
              </w:rPr>
              <w:t>Papierprototyp</w:t>
            </w:r>
          </w:p>
        </w:tc>
        <w:tc>
          <w:tcPr>
            <w:tcW w:w="2731" w:type="dxa"/>
            <w:vAlign w:val="center"/>
          </w:tcPr>
          <w:p w14:paraId="1148CB32" w14:textId="41F5E1AD" w:rsidR="00090F62"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30A8028D" w14:textId="2118737E" w:rsidR="00090F62" w:rsidRPr="00272A78" w:rsidRDefault="006C55F9" w:rsidP="00EE4D8D">
            <w:pPr>
              <w:rPr>
                <w:rFonts w:cstheme="minorHAnsi"/>
              </w:rPr>
            </w:pPr>
            <w:r>
              <w:rPr>
                <w:rFonts w:cstheme="minorHAnsi"/>
              </w:rPr>
              <w:t>fertig</w:t>
            </w:r>
          </w:p>
        </w:tc>
      </w:tr>
      <w:tr w:rsidR="002B2F5A" w:rsidRPr="00CF0841" w14:paraId="0580F10F" w14:textId="77777777" w:rsidTr="73CD7BBE">
        <w:trPr>
          <w:trHeight w:val="271"/>
        </w:trPr>
        <w:tc>
          <w:tcPr>
            <w:tcW w:w="817" w:type="dxa"/>
            <w:shd w:val="clear" w:color="auto" w:fill="E7E6E6" w:themeFill="background2"/>
            <w:vAlign w:val="center"/>
          </w:tcPr>
          <w:p w14:paraId="55BFA714" w14:textId="1E9A9BC7" w:rsidR="002B2F5A" w:rsidRPr="004E437C" w:rsidRDefault="00BA0DFA" w:rsidP="00EE4D8D">
            <w:pPr>
              <w:rPr>
                <w:rFonts w:cstheme="minorHAnsi"/>
                <w:b/>
              </w:rPr>
            </w:pPr>
            <w:r w:rsidRPr="004E437C">
              <w:rPr>
                <w:rFonts w:cstheme="minorHAnsi"/>
                <w:b/>
              </w:rPr>
              <w:t>18.</w:t>
            </w:r>
          </w:p>
        </w:tc>
        <w:tc>
          <w:tcPr>
            <w:tcW w:w="3827" w:type="dxa"/>
            <w:shd w:val="clear" w:color="auto" w:fill="E7E6E6" w:themeFill="background2"/>
            <w:vAlign w:val="center"/>
          </w:tcPr>
          <w:p w14:paraId="34797D10" w14:textId="477C9A7A" w:rsidR="002B2F5A" w:rsidRPr="004E437C" w:rsidRDefault="00BA0DFA" w:rsidP="00EE4D8D">
            <w:pPr>
              <w:rPr>
                <w:rFonts w:cstheme="minorHAnsi"/>
                <w:b/>
              </w:rPr>
            </w:pPr>
            <w:r w:rsidRPr="004E437C">
              <w:rPr>
                <w:rFonts w:cstheme="minorHAnsi"/>
                <w:b/>
              </w:rPr>
              <w:t>Projektgruppenbeitritt</w:t>
            </w:r>
          </w:p>
        </w:tc>
        <w:tc>
          <w:tcPr>
            <w:tcW w:w="1805" w:type="dxa"/>
            <w:shd w:val="clear" w:color="auto" w:fill="E7E6E6" w:themeFill="background2"/>
            <w:vAlign w:val="center"/>
          </w:tcPr>
          <w:p w14:paraId="33BF9DA3" w14:textId="01CCC719" w:rsidR="002B2F5A" w:rsidRPr="004E437C" w:rsidRDefault="002B2F5A" w:rsidP="00EE4D8D">
            <w:pPr>
              <w:rPr>
                <w:rFonts w:cstheme="minorHAnsi"/>
                <w:b/>
              </w:rPr>
            </w:pPr>
          </w:p>
        </w:tc>
        <w:tc>
          <w:tcPr>
            <w:tcW w:w="2731" w:type="dxa"/>
            <w:shd w:val="clear" w:color="auto" w:fill="E7E6E6" w:themeFill="background2"/>
            <w:vAlign w:val="center"/>
          </w:tcPr>
          <w:p w14:paraId="590F5359" w14:textId="77777777" w:rsidR="002B2F5A" w:rsidRPr="00CF46C5" w:rsidRDefault="002B2F5A" w:rsidP="00EE4D8D">
            <w:pPr>
              <w:rPr>
                <w:rFonts w:cstheme="minorHAnsi"/>
                <w:color w:val="7030A0"/>
              </w:rPr>
            </w:pPr>
          </w:p>
        </w:tc>
        <w:tc>
          <w:tcPr>
            <w:tcW w:w="851" w:type="dxa"/>
            <w:shd w:val="clear" w:color="auto" w:fill="E7E6E6" w:themeFill="background2"/>
            <w:vAlign w:val="center"/>
          </w:tcPr>
          <w:p w14:paraId="3BFD7511" w14:textId="3A76FCCB" w:rsidR="002B2F5A" w:rsidRPr="004E437C" w:rsidRDefault="002B2F5A" w:rsidP="00EE4D8D">
            <w:pPr>
              <w:rPr>
                <w:rFonts w:cstheme="minorHAnsi"/>
                <w:b/>
              </w:rPr>
            </w:pPr>
          </w:p>
        </w:tc>
      </w:tr>
      <w:tr w:rsidR="002B2F5A" w:rsidRPr="00CF0841" w14:paraId="6F9D1FFC" w14:textId="77777777" w:rsidTr="73CD7BBE">
        <w:trPr>
          <w:trHeight w:val="441"/>
        </w:trPr>
        <w:tc>
          <w:tcPr>
            <w:tcW w:w="817" w:type="dxa"/>
            <w:vAlign w:val="center"/>
          </w:tcPr>
          <w:p w14:paraId="3EAC84CC" w14:textId="44BEB3CB" w:rsidR="002B2F5A" w:rsidRPr="00272A78" w:rsidRDefault="00BA0DFA" w:rsidP="00EE4D8D">
            <w:pPr>
              <w:rPr>
                <w:rFonts w:cstheme="minorHAnsi"/>
              </w:rPr>
            </w:pPr>
            <w:r>
              <w:rPr>
                <w:rFonts w:cstheme="minorHAnsi"/>
              </w:rPr>
              <w:t>18.1</w:t>
            </w:r>
          </w:p>
        </w:tc>
        <w:tc>
          <w:tcPr>
            <w:tcW w:w="3827" w:type="dxa"/>
            <w:vAlign w:val="center"/>
          </w:tcPr>
          <w:p w14:paraId="7B6F505C" w14:textId="1AAC1AA0" w:rsidR="002B2F5A" w:rsidRPr="00272A78" w:rsidRDefault="00B7510C" w:rsidP="00EE4D8D">
            <w:pPr>
              <w:rPr>
                <w:rFonts w:cstheme="minorHAnsi"/>
              </w:rPr>
            </w:pPr>
            <w:r>
              <w:rPr>
                <w:rFonts w:cstheme="minorHAnsi"/>
              </w:rPr>
              <w:t xml:space="preserve">Hinzufügen von Studenten zu </w:t>
            </w:r>
            <w:r w:rsidR="0078438A">
              <w:rPr>
                <w:rFonts w:cstheme="minorHAnsi"/>
              </w:rPr>
              <w:t xml:space="preserve">einer </w:t>
            </w:r>
            <w:r>
              <w:rPr>
                <w:rFonts w:cstheme="minorHAnsi"/>
              </w:rPr>
              <w:t>Projektgruppe</w:t>
            </w:r>
          </w:p>
        </w:tc>
        <w:tc>
          <w:tcPr>
            <w:tcW w:w="1805" w:type="dxa"/>
            <w:vAlign w:val="center"/>
          </w:tcPr>
          <w:p w14:paraId="786AD9D9" w14:textId="78C001E9" w:rsidR="002B2F5A" w:rsidRPr="00272A78" w:rsidRDefault="00B7510C" w:rsidP="00EE4D8D">
            <w:pPr>
              <w:rPr>
                <w:rFonts w:cstheme="minorHAnsi"/>
              </w:rPr>
            </w:pPr>
            <w:r>
              <w:rPr>
                <w:rFonts w:cstheme="minorHAnsi"/>
              </w:rPr>
              <w:t>User Story</w:t>
            </w:r>
          </w:p>
        </w:tc>
        <w:tc>
          <w:tcPr>
            <w:tcW w:w="2731" w:type="dxa"/>
            <w:vAlign w:val="center"/>
          </w:tcPr>
          <w:p w14:paraId="3634408F" w14:textId="44490FF4" w:rsidR="002B2F5A"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0D9D88FE" w14:textId="646CF974" w:rsidR="002B2F5A" w:rsidRPr="00272A78" w:rsidRDefault="008E6FBE" w:rsidP="00EE4D8D">
            <w:pPr>
              <w:rPr>
                <w:rFonts w:cstheme="minorHAnsi"/>
              </w:rPr>
            </w:pPr>
            <w:r>
              <w:rPr>
                <w:rFonts w:cstheme="minorHAnsi"/>
              </w:rPr>
              <w:t>fertig</w:t>
            </w:r>
          </w:p>
        </w:tc>
      </w:tr>
      <w:tr w:rsidR="00A939E7" w:rsidRPr="00CF0841" w14:paraId="4DA35969" w14:textId="77777777" w:rsidTr="73CD7BBE">
        <w:trPr>
          <w:trHeight w:val="320"/>
        </w:trPr>
        <w:tc>
          <w:tcPr>
            <w:tcW w:w="817" w:type="dxa"/>
            <w:vAlign w:val="center"/>
          </w:tcPr>
          <w:p w14:paraId="73AFE447" w14:textId="383FD652" w:rsidR="00A939E7" w:rsidRDefault="00C546A4" w:rsidP="00EE4D8D">
            <w:pPr>
              <w:rPr>
                <w:rFonts w:cstheme="minorHAnsi"/>
              </w:rPr>
            </w:pPr>
            <w:r>
              <w:rPr>
                <w:rFonts w:cstheme="minorHAnsi"/>
              </w:rPr>
              <w:t>18.</w:t>
            </w:r>
            <w:r w:rsidR="00E402DF">
              <w:rPr>
                <w:rFonts w:cstheme="minorHAnsi"/>
              </w:rPr>
              <w:t>1.1</w:t>
            </w:r>
          </w:p>
        </w:tc>
        <w:tc>
          <w:tcPr>
            <w:tcW w:w="3827" w:type="dxa"/>
            <w:vAlign w:val="center"/>
          </w:tcPr>
          <w:p w14:paraId="3DD55F0B" w14:textId="21F4217B" w:rsidR="00A939E7" w:rsidRDefault="00E402DF" w:rsidP="00EE4D8D">
            <w:pPr>
              <w:rPr>
                <w:rFonts w:cstheme="minorHAnsi"/>
              </w:rPr>
            </w:pPr>
            <w:r>
              <w:rPr>
                <w:rFonts w:cstheme="minorHAnsi"/>
              </w:rPr>
              <w:t>Hinzufügen von Studenten zu</w:t>
            </w:r>
            <w:r w:rsidR="0078438A">
              <w:rPr>
                <w:rFonts w:cstheme="minorHAnsi"/>
              </w:rPr>
              <w:t xml:space="preserve"> einer</w:t>
            </w:r>
            <w:r>
              <w:rPr>
                <w:rFonts w:cstheme="minorHAnsi"/>
              </w:rPr>
              <w:t xml:space="preserve"> Projektgruppe</w:t>
            </w:r>
          </w:p>
        </w:tc>
        <w:tc>
          <w:tcPr>
            <w:tcW w:w="1805" w:type="dxa"/>
            <w:vAlign w:val="center"/>
          </w:tcPr>
          <w:p w14:paraId="3DAC0E86" w14:textId="209DAA9A" w:rsidR="00A939E7" w:rsidRDefault="00E402DF" w:rsidP="00EE4D8D">
            <w:pPr>
              <w:rPr>
                <w:rFonts w:cstheme="minorHAnsi"/>
              </w:rPr>
            </w:pPr>
            <w:proofErr w:type="spellStart"/>
            <w:r>
              <w:rPr>
                <w:rFonts w:cstheme="minorHAnsi"/>
              </w:rPr>
              <w:t>bMSC</w:t>
            </w:r>
            <w:proofErr w:type="spellEnd"/>
          </w:p>
        </w:tc>
        <w:tc>
          <w:tcPr>
            <w:tcW w:w="2731" w:type="dxa"/>
            <w:vAlign w:val="center"/>
          </w:tcPr>
          <w:p w14:paraId="0CB6093E" w14:textId="6EB22BD9" w:rsidR="00A939E7"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3E8D4BD7" w14:textId="5B1DFDC1" w:rsidR="00A939E7" w:rsidRPr="00272A78" w:rsidRDefault="00D4284D" w:rsidP="00EE4D8D">
            <w:pPr>
              <w:rPr>
                <w:rFonts w:cstheme="minorHAnsi"/>
              </w:rPr>
            </w:pPr>
            <w:r>
              <w:rPr>
                <w:rFonts w:cstheme="minorHAnsi"/>
              </w:rPr>
              <w:t>fertig</w:t>
            </w:r>
          </w:p>
        </w:tc>
      </w:tr>
      <w:tr w:rsidR="002B2F5A" w:rsidRPr="00CF0841" w14:paraId="0EAB9D52" w14:textId="77777777" w:rsidTr="73CD7BBE">
        <w:trPr>
          <w:trHeight w:val="279"/>
        </w:trPr>
        <w:tc>
          <w:tcPr>
            <w:tcW w:w="817" w:type="dxa"/>
            <w:vAlign w:val="center"/>
          </w:tcPr>
          <w:p w14:paraId="79E0EAB9" w14:textId="5E4746C0" w:rsidR="002B2F5A" w:rsidRPr="00272A78" w:rsidRDefault="00B7510C" w:rsidP="00EE4D8D">
            <w:pPr>
              <w:rPr>
                <w:rFonts w:cstheme="minorHAnsi"/>
              </w:rPr>
            </w:pPr>
            <w:r>
              <w:rPr>
                <w:rFonts w:cstheme="minorHAnsi"/>
              </w:rPr>
              <w:t>18.2</w:t>
            </w:r>
          </w:p>
        </w:tc>
        <w:tc>
          <w:tcPr>
            <w:tcW w:w="3827" w:type="dxa"/>
            <w:vAlign w:val="center"/>
          </w:tcPr>
          <w:p w14:paraId="4499B5DD" w14:textId="5F880F93" w:rsidR="002B2F5A" w:rsidRPr="00272A78" w:rsidRDefault="008C0F9B" w:rsidP="00EE4D8D">
            <w:pPr>
              <w:rPr>
                <w:rFonts w:cstheme="minorHAnsi"/>
              </w:rPr>
            </w:pPr>
            <w:r>
              <w:rPr>
                <w:rFonts w:cstheme="minorHAnsi"/>
              </w:rPr>
              <w:t>Suche von Projektgruppen</w:t>
            </w:r>
          </w:p>
        </w:tc>
        <w:tc>
          <w:tcPr>
            <w:tcW w:w="1805" w:type="dxa"/>
            <w:vAlign w:val="center"/>
          </w:tcPr>
          <w:p w14:paraId="57E2C676" w14:textId="0FDA8C82" w:rsidR="002B2F5A" w:rsidRPr="00272A78" w:rsidRDefault="00721948" w:rsidP="00EE4D8D">
            <w:pPr>
              <w:rPr>
                <w:rFonts w:cstheme="minorHAnsi"/>
              </w:rPr>
            </w:pPr>
            <w:r>
              <w:rPr>
                <w:rFonts w:cstheme="minorHAnsi"/>
              </w:rPr>
              <w:t>User Story</w:t>
            </w:r>
          </w:p>
        </w:tc>
        <w:tc>
          <w:tcPr>
            <w:tcW w:w="2731" w:type="dxa"/>
            <w:vAlign w:val="center"/>
          </w:tcPr>
          <w:p w14:paraId="31E47B47" w14:textId="7B9A6F71" w:rsidR="002B2F5A"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255A278A" w14:textId="086DE6AD" w:rsidR="002B2F5A" w:rsidRPr="00272A78" w:rsidRDefault="008E6FBE" w:rsidP="00EE4D8D">
            <w:pPr>
              <w:rPr>
                <w:rFonts w:cstheme="minorHAnsi"/>
              </w:rPr>
            </w:pPr>
            <w:r>
              <w:rPr>
                <w:rFonts w:cstheme="minorHAnsi"/>
              </w:rPr>
              <w:t>fertig</w:t>
            </w:r>
          </w:p>
        </w:tc>
      </w:tr>
      <w:tr w:rsidR="009E1FA2" w:rsidRPr="00CF0841" w14:paraId="0463E690" w14:textId="77777777" w:rsidTr="73CD7BBE">
        <w:trPr>
          <w:trHeight w:val="279"/>
        </w:trPr>
        <w:tc>
          <w:tcPr>
            <w:tcW w:w="817" w:type="dxa"/>
            <w:vAlign w:val="center"/>
          </w:tcPr>
          <w:p w14:paraId="299A2B60" w14:textId="5EC954E2" w:rsidR="009E1FA2" w:rsidRDefault="009E1FA2" w:rsidP="00EE4D8D">
            <w:pPr>
              <w:rPr>
                <w:rFonts w:cstheme="minorHAnsi"/>
              </w:rPr>
            </w:pPr>
            <w:r>
              <w:rPr>
                <w:rFonts w:cstheme="minorHAnsi"/>
              </w:rPr>
              <w:t>18.3</w:t>
            </w:r>
          </w:p>
        </w:tc>
        <w:tc>
          <w:tcPr>
            <w:tcW w:w="3827" w:type="dxa"/>
            <w:vAlign w:val="center"/>
          </w:tcPr>
          <w:p w14:paraId="1A7EDAF8" w14:textId="30637AFC" w:rsidR="009E1FA2" w:rsidRDefault="009E1FA2" w:rsidP="00EE4D8D">
            <w:pPr>
              <w:rPr>
                <w:rFonts w:cstheme="minorHAnsi"/>
              </w:rPr>
            </w:pPr>
            <w:r>
              <w:rPr>
                <w:rFonts w:cstheme="minorHAnsi"/>
              </w:rPr>
              <w:t>Einer Projektgruppe beitreten</w:t>
            </w:r>
          </w:p>
        </w:tc>
        <w:tc>
          <w:tcPr>
            <w:tcW w:w="1805" w:type="dxa"/>
            <w:vAlign w:val="center"/>
          </w:tcPr>
          <w:p w14:paraId="0FA30E73" w14:textId="0D9549A5" w:rsidR="009E1FA2" w:rsidRDefault="009E1FA2" w:rsidP="00EE4D8D">
            <w:pPr>
              <w:rPr>
                <w:rFonts w:cstheme="minorHAnsi"/>
              </w:rPr>
            </w:pPr>
            <w:r>
              <w:rPr>
                <w:rFonts w:cstheme="minorHAnsi"/>
              </w:rPr>
              <w:t>User Story</w:t>
            </w:r>
          </w:p>
        </w:tc>
        <w:tc>
          <w:tcPr>
            <w:tcW w:w="2731" w:type="dxa"/>
            <w:vAlign w:val="center"/>
          </w:tcPr>
          <w:p w14:paraId="7D6E07A6" w14:textId="46C12AF9" w:rsidR="009E1FA2"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01285C27" w14:textId="0E665E6C" w:rsidR="009E1FA2" w:rsidRPr="00272A78" w:rsidRDefault="008E6FBE" w:rsidP="00EE4D8D">
            <w:pPr>
              <w:rPr>
                <w:rFonts w:cstheme="minorHAnsi"/>
              </w:rPr>
            </w:pPr>
            <w:r>
              <w:rPr>
                <w:rFonts w:cstheme="minorHAnsi"/>
              </w:rPr>
              <w:t>fertig</w:t>
            </w:r>
          </w:p>
        </w:tc>
      </w:tr>
      <w:tr w:rsidR="009E1FA2" w:rsidRPr="00CF0841" w14:paraId="719DB0D6" w14:textId="77777777" w:rsidTr="73CD7BBE">
        <w:trPr>
          <w:trHeight w:val="279"/>
        </w:trPr>
        <w:tc>
          <w:tcPr>
            <w:tcW w:w="817" w:type="dxa"/>
            <w:vAlign w:val="center"/>
          </w:tcPr>
          <w:p w14:paraId="57FC1A1D" w14:textId="1991CA84" w:rsidR="009E1FA2" w:rsidRDefault="001C3DE3" w:rsidP="00EE4D8D">
            <w:pPr>
              <w:rPr>
                <w:rFonts w:cstheme="minorHAnsi"/>
              </w:rPr>
            </w:pPr>
            <w:r>
              <w:rPr>
                <w:rFonts w:cstheme="minorHAnsi"/>
              </w:rPr>
              <w:t>18.3.1</w:t>
            </w:r>
          </w:p>
        </w:tc>
        <w:tc>
          <w:tcPr>
            <w:tcW w:w="3827" w:type="dxa"/>
            <w:vAlign w:val="center"/>
          </w:tcPr>
          <w:p w14:paraId="7D82BD52" w14:textId="481BF72B" w:rsidR="009E1FA2" w:rsidRDefault="001C3DE3" w:rsidP="00EE4D8D">
            <w:pPr>
              <w:rPr>
                <w:rFonts w:cstheme="minorHAnsi"/>
              </w:rPr>
            </w:pPr>
            <w:r>
              <w:rPr>
                <w:rFonts w:cstheme="minorHAnsi"/>
              </w:rPr>
              <w:t>Projektgruppe suchen und beitreten</w:t>
            </w:r>
          </w:p>
        </w:tc>
        <w:tc>
          <w:tcPr>
            <w:tcW w:w="1805" w:type="dxa"/>
            <w:vAlign w:val="center"/>
          </w:tcPr>
          <w:p w14:paraId="1BA5FD7C" w14:textId="79EF6136" w:rsidR="009E1FA2" w:rsidRDefault="001C3DE3" w:rsidP="00EE4D8D">
            <w:pPr>
              <w:rPr>
                <w:rFonts w:cstheme="minorHAnsi"/>
              </w:rPr>
            </w:pPr>
            <w:proofErr w:type="spellStart"/>
            <w:r>
              <w:rPr>
                <w:rFonts w:cstheme="minorHAnsi"/>
              </w:rPr>
              <w:t>bMSC</w:t>
            </w:r>
            <w:proofErr w:type="spellEnd"/>
          </w:p>
        </w:tc>
        <w:tc>
          <w:tcPr>
            <w:tcW w:w="2731" w:type="dxa"/>
            <w:vAlign w:val="center"/>
          </w:tcPr>
          <w:p w14:paraId="49FA39EA" w14:textId="103B1C81" w:rsidR="009E1FA2" w:rsidRPr="00CF46C5" w:rsidRDefault="00B45735" w:rsidP="00EE4D8D">
            <w:pPr>
              <w:rPr>
                <w:rFonts w:cstheme="minorHAnsi"/>
                <w:color w:val="7030A0"/>
              </w:rPr>
            </w:pPr>
            <w:r w:rsidRPr="00CF46C5">
              <w:rPr>
                <w:rFonts w:cstheme="minorHAnsi"/>
                <w:color w:val="7030A0"/>
              </w:rPr>
              <w:t>Serena</w:t>
            </w:r>
          </w:p>
        </w:tc>
        <w:tc>
          <w:tcPr>
            <w:tcW w:w="851" w:type="dxa"/>
            <w:shd w:val="clear" w:color="auto" w:fill="C5E0B3" w:themeFill="accent6" w:themeFillTint="66"/>
            <w:vAlign w:val="center"/>
          </w:tcPr>
          <w:p w14:paraId="1F8CA4DF" w14:textId="1A3FF13C" w:rsidR="009E1FA2" w:rsidRPr="00272A78" w:rsidRDefault="00212C22" w:rsidP="00EE4D8D">
            <w:pPr>
              <w:rPr>
                <w:rFonts w:cstheme="minorHAnsi"/>
              </w:rPr>
            </w:pPr>
            <w:r>
              <w:rPr>
                <w:rFonts w:cstheme="minorHAnsi"/>
              </w:rPr>
              <w:t>fertig</w:t>
            </w:r>
          </w:p>
        </w:tc>
      </w:tr>
      <w:tr w:rsidR="009E1FA2" w:rsidRPr="00CF0841" w14:paraId="1E863F57" w14:textId="77777777" w:rsidTr="00E860F7">
        <w:trPr>
          <w:trHeight w:val="279"/>
        </w:trPr>
        <w:tc>
          <w:tcPr>
            <w:tcW w:w="817" w:type="dxa"/>
            <w:vAlign w:val="center"/>
          </w:tcPr>
          <w:p w14:paraId="42C0437B" w14:textId="4963C232" w:rsidR="009E1FA2" w:rsidRDefault="00575418" w:rsidP="00EE4D8D">
            <w:pPr>
              <w:rPr>
                <w:rFonts w:cstheme="minorHAnsi"/>
              </w:rPr>
            </w:pPr>
            <w:r>
              <w:rPr>
                <w:rFonts w:cstheme="minorHAnsi"/>
              </w:rPr>
              <w:t>18.3.</w:t>
            </w:r>
            <w:r w:rsidR="008E6FBE">
              <w:rPr>
                <w:rFonts w:cstheme="minorHAnsi"/>
              </w:rPr>
              <w:t>2</w:t>
            </w:r>
          </w:p>
        </w:tc>
        <w:tc>
          <w:tcPr>
            <w:tcW w:w="3827" w:type="dxa"/>
            <w:vAlign w:val="center"/>
          </w:tcPr>
          <w:p w14:paraId="64E98C44" w14:textId="161BE813" w:rsidR="009E1FA2" w:rsidRDefault="00126563" w:rsidP="00EE4D8D">
            <w:pPr>
              <w:rPr>
                <w:rFonts w:cstheme="minorHAnsi"/>
              </w:rPr>
            </w:pPr>
            <w:r>
              <w:rPr>
                <w:rFonts w:cstheme="minorHAnsi"/>
              </w:rPr>
              <w:t xml:space="preserve">Fenster zur </w:t>
            </w:r>
            <w:commentRangeStart w:id="15"/>
            <w:r>
              <w:rPr>
                <w:rFonts w:cstheme="minorHAnsi"/>
              </w:rPr>
              <w:t>Projektgruppensuche</w:t>
            </w:r>
            <w:commentRangeEnd w:id="15"/>
            <w:r w:rsidR="001B37B3">
              <w:rPr>
                <w:rStyle w:val="Kommentarzeichen"/>
                <w:lang w:val="en-GB"/>
              </w:rPr>
              <w:commentReference w:id="15"/>
            </w:r>
          </w:p>
        </w:tc>
        <w:tc>
          <w:tcPr>
            <w:tcW w:w="1805" w:type="dxa"/>
            <w:vAlign w:val="center"/>
          </w:tcPr>
          <w:p w14:paraId="6EB6EA96" w14:textId="76E960A3" w:rsidR="009E1FA2" w:rsidRDefault="00126563" w:rsidP="00EE4D8D">
            <w:pPr>
              <w:rPr>
                <w:rFonts w:cstheme="minorHAnsi"/>
              </w:rPr>
            </w:pPr>
            <w:r>
              <w:rPr>
                <w:rFonts w:cstheme="minorHAnsi"/>
              </w:rPr>
              <w:t>Papierprototyp</w:t>
            </w:r>
          </w:p>
        </w:tc>
        <w:tc>
          <w:tcPr>
            <w:tcW w:w="2731" w:type="dxa"/>
            <w:vAlign w:val="center"/>
          </w:tcPr>
          <w:p w14:paraId="7A526D2E" w14:textId="3F375916" w:rsidR="009E1FA2" w:rsidRPr="0079636D" w:rsidRDefault="7C877AF3" w:rsidP="00EE4D8D">
            <w:pPr>
              <w:rPr>
                <w:color w:val="FF0055"/>
              </w:rPr>
            </w:pPr>
            <w:r w:rsidRPr="0DDD490C">
              <w:rPr>
                <w:color w:val="FF0055"/>
              </w:rPr>
              <w:t>Natalie</w:t>
            </w:r>
          </w:p>
        </w:tc>
        <w:tc>
          <w:tcPr>
            <w:tcW w:w="851" w:type="dxa"/>
            <w:shd w:val="clear" w:color="auto" w:fill="C5E0B3" w:themeFill="accent6" w:themeFillTint="66"/>
            <w:vAlign w:val="center"/>
          </w:tcPr>
          <w:p w14:paraId="4733851B" w14:textId="6F9E1B6A" w:rsidR="009E1FA2" w:rsidRPr="00272A78" w:rsidRDefault="7F6A0CC3" w:rsidP="7F6A0CC3">
            <w:r w:rsidRPr="7F6A0CC3">
              <w:t>fertig</w:t>
            </w:r>
          </w:p>
        </w:tc>
      </w:tr>
      <w:tr w:rsidR="009E1FA2" w:rsidRPr="00CF0841" w14:paraId="2F219B31" w14:textId="77777777" w:rsidTr="00E860F7">
        <w:trPr>
          <w:trHeight w:val="279"/>
        </w:trPr>
        <w:tc>
          <w:tcPr>
            <w:tcW w:w="817" w:type="dxa"/>
            <w:vAlign w:val="center"/>
          </w:tcPr>
          <w:p w14:paraId="57BAE746" w14:textId="79FFE2AE" w:rsidR="009E1FA2" w:rsidRDefault="00FF0219" w:rsidP="00EE4D8D">
            <w:pPr>
              <w:rPr>
                <w:rFonts w:cstheme="minorHAnsi"/>
              </w:rPr>
            </w:pPr>
            <w:r>
              <w:rPr>
                <w:rFonts w:cstheme="minorHAnsi"/>
              </w:rPr>
              <w:t>18.3.</w:t>
            </w:r>
            <w:r w:rsidR="008E6FBE">
              <w:rPr>
                <w:rFonts w:cstheme="minorHAnsi"/>
              </w:rPr>
              <w:t>3</w:t>
            </w:r>
          </w:p>
        </w:tc>
        <w:tc>
          <w:tcPr>
            <w:tcW w:w="3827" w:type="dxa"/>
            <w:vAlign w:val="center"/>
          </w:tcPr>
          <w:p w14:paraId="38475DEB" w14:textId="282126AD" w:rsidR="009E1FA2" w:rsidRDefault="00FF0219" w:rsidP="00EE4D8D">
            <w:pPr>
              <w:rPr>
                <w:rFonts w:cstheme="minorHAnsi"/>
              </w:rPr>
            </w:pPr>
            <w:r>
              <w:rPr>
                <w:rFonts w:cstheme="minorHAnsi"/>
              </w:rPr>
              <w:t>Projektgruppenbeitrittsseite</w:t>
            </w:r>
          </w:p>
        </w:tc>
        <w:tc>
          <w:tcPr>
            <w:tcW w:w="1805" w:type="dxa"/>
            <w:vAlign w:val="center"/>
          </w:tcPr>
          <w:p w14:paraId="24EAD305" w14:textId="2796A7B8" w:rsidR="009E1FA2" w:rsidRDefault="00FF0219" w:rsidP="00EE4D8D">
            <w:pPr>
              <w:rPr>
                <w:rFonts w:cstheme="minorHAnsi"/>
              </w:rPr>
            </w:pPr>
            <w:r>
              <w:rPr>
                <w:rFonts w:cstheme="minorHAnsi"/>
              </w:rPr>
              <w:t>Papierprototyp</w:t>
            </w:r>
          </w:p>
        </w:tc>
        <w:tc>
          <w:tcPr>
            <w:tcW w:w="2731" w:type="dxa"/>
            <w:vAlign w:val="center"/>
          </w:tcPr>
          <w:p w14:paraId="5FAE27B4" w14:textId="7121DDD0" w:rsidR="009E1FA2" w:rsidRPr="00272A78" w:rsidRDefault="1FCA4E62" w:rsidP="00EE4D8D">
            <w:pPr>
              <w:rPr>
                <w:color w:val="FF0055"/>
              </w:rPr>
            </w:pPr>
            <w:r w:rsidRPr="1FCA4E62">
              <w:rPr>
                <w:color w:val="FF0055"/>
              </w:rPr>
              <w:t>Natalie</w:t>
            </w:r>
          </w:p>
        </w:tc>
        <w:tc>
          <w:tcPr>
            <w:tcW w:w="851" w:type="dxa"/>
            <w:shd w:val="clear" w:color="auto" w:fill="C5E0B3" w:themeFill="accent6" w:themeFillTint="66"/>
            <w:vAlign w:val="center"/>
          </w:tcPr>
          <w:p w14:paraId="373609C5" w14:textId="3424C1F6" w:rsidR="009E1FA2" w:rsidRPr="00272A78" w:rsidRDefault="73F7F422" w:rsidP="00EE4D8D">
            <w:r w:rsidRPr="73F7F422">
              <w:t>fertig</w:t>
            </w:r>
          </w:p>
        </w:tc>
      </w:tr>
      <w:tr w:rsidR="00FF0219" w:rsidRPr="00CF0841" w14:paraId="4029E13B" w14:textId="77777777" w:rsidTr="73CD7BBE">
        <w:trPr>
          <w:trHeight w:val="279"/>
        </w:trPr>
        <w:tc>
          <w:tcPr>
            <w:tcW w:w="817" w:type="dxa"/>
            <w:shd w:val="clear" w:color="auto" w:fill="E7E6E6" w:themeFill="background2"/>
            <w:vAlign w:val="center"/>
          </w:tcPr>
          <w:p w14:paraId="1B61C2EB" w14:textId="37A7ED52" w:rsidR="00FF0219" w:rsidRPr="004E437C" w:rsidRDefault="00891DF5" w:rsidP="00EE4D8D">
            <w:pPr>
              <w:rPr>
                <w:rFonts w:cstheme="minorHAnsi"/>
                <w:b/>
                <w:bCs/>
              </w:rPr>
            </w:pPr>
            <w:r w:rsidRPr="004E437C">
              <w:rPr>
                <w:rFonts w:cstheme="minorHAnsi"/>
                <w:b/>
                <w:bCs/>
              </w:rPr>
              <w:t>19.</w:t>
            </w:r>
          </w:p>
        </w:tc>
        <w:tc>
          <w:tcPr>
            <w:tcW w:w="3827" w:type="dxa"/>
            <w:shd w:val="clear" w:color="auto" w:fill="E7E6E6" w:themeFill="background2"/>
            <w:vAlign w:val="center"/>
          </w:tcPr>
          <w:p w14:paraId="107F64ED" w14:textId="3657C578" w:rsidR="00FF0219" w:rsidRPr="004E437C" w:rsidRDefault="00891DF5" w:rsidP="00EE4D8D">
            <w:pPr>
              <w:rPr>
                <w:rFonts w:cstheme="minorHAnsi"/>
                <w:b/>
                <w:bCs/>
              </w:rPr>
            </w:pPr>
            <w:r w:rsidRPr="004E437C">
              <w:rPr>
                <w:rFonts w:cstheme="minorHAnsi"/>
                <w:b/>
                <w:bCs/>
              </w:rPr>
              <w:t>Chatraum der Projektgruppe</w:t>
            </w:r>
          </w:p>
        </w:tc>
        <w:tc>
          <w:tcPr>
            <w:tcW w:w="1805" w:type="dxa"/>
            <w:shd w:val="clear" w:color="auto" w:fill="E7E6E6" w:themeFill="background2"/>
            <w:vAlign w:val="center"/>
          </w:tcPr>
          <w:p w14:paraId="024F8A61" w14:textId="77777777" w:rsidR="00FF0219" w:rsidRPr="004E437C" w:rsidRDefault="00FF0219" w:rsidP="00EE4D8D">
            <w:pPr>
              <w:rPr>
                <w:rFonts w:cstheme="minorHAnsi"/>
                <w:b/>
                <w:bCs/>
              </w:rPr>
            </w:pPr>
          </w:p>
        </w:tc>
        <w:tc>
          <w:tcPr>
            <w:tcW w:w="2731" w:type="dxa"/>
            <w:shd w:val="clear" w:color="auto" w:fill="E7E6E6" w:themeFill="background2"/>
            <w:vAlign w:val="center"/>
          </w:tcPr>
          <w:p w14:paraId="407C5A25" w14:textId="77777777" w:rsidR="00FF0219" w:rsidRPr="004E437C" w:rsidRDefault="00FF0219" w:rsidP="00EE4D8D">
            <w:pPr>
              <w:rPr>
                <w:rFonts w:cstheme="minorHAnsi"/>
                <w:b/>
                <w:bCs/>
              </w:rPr>
            </w:pPr>
          </w:p>
        </w:tc>
        <w:tc>
          <w:tcPr>
            <w:tcW w:w="851" w:type="dxa"/>
            <w:shd w:val="clear" w:color="auto" w:fill="E7E6E6" w:themeFill="background2"/>
            <w:vAlign w:val="center"/>
          </w:tcPr>
          <w:p w14:paraId="7D9B0C0A" w14:textId="77777777" w:rsidR="00FF0219" w:rsidRPr="004E437C" w:rsidRDefault="00FF0219" w:rsidP="00EE4D8D">
            <w:pPr>
              <w:rPr>
                <w:rFonts w:cstheme="minorHAnsi"/>
                <w:b/>
                <w:bCs/>
              </w:rPr>
            </w:pPr>
          </w:p>
        </w:tc>
      </w:tr>
      <w:tr w:rsidR="00FF0219" w:rsidRPr="00CF0841" w14:paraId="57278D18" w14:textId="77777777" w:rsidTr="73CD7BBE">
        <w:trPr>
          <w:trHeight w:val="279"/>
        </w:trPr>
        <w:tc>
          <w:tcPr>
            <w:tcW w:w="817" w:type="dxa"/>
            <w:vAlign w:val="center"/>
          </w:tcPr>
          <w:p w14:paraId="5CC36D67" w14:textId="75F844DF" w:rsidR="00FF0219" w:rsidRDefault="00891DF5" w:rsidP="00EE4D8D">
            <w:pPr>
              <w:rPr>
                <w:rFonts w:cstheme="minorHAnsi"/>
              </w:rPr>
            </w:pPr>
            <w:r>
              <w:rPr>
                <w:rFonts w:cstheme="minorHAnsi"/>
              </w:rPr>
              <w:t>19.1</w:t>
            </w:r>
          </w:p>
        </w:tc>
        <w:tc>
          <w:tcPr>
            <w:tcW w:w="3827" w:type="dxa"/>
            <w:vAlign w:val="center"/>
          </w:tcPr>
          <w:p w14:paraId="5048EE8B" w14:textId="713AEFEB" w:rsidR="00FF0219" w:rsidRDefault="00891DF5" w:rsidP="00EE4D8D">
            <w:pPr>
              <w:rPr>
                <w:rFonts w:cstheme="minorHAnsi"/>
              </w:rPr>
            </w:pPr>
            <w:r>
              <w:rPr>
                <w:rFonts w:cstheme="minorHAnsi"/>
              </w:rPr>
              <w:t>Chatraum</w:t>
            </w:r>
          </w:p>
        </w:tc>
        <w:tc>
          <w:tcPr>
            <w:tcW w:w="1805" w:type="dxa"/>
            <w:vAlign w:val="center"/>
          </w:tcPr>
          <w:p w14:paraId="18F43A71" w14:textId="7E9CD3DF" w:rsidR="00FF0219" w:rsidRDefault="00891DF5" w:rsidP="00EE4D8D">
            <w:pPr>
              <w:rPr>
                <w:rFonts w:cstheme="minorHAnsi"/>
              </w:rPr>
            </w:pPr>
            <w:r>
              <w:rPr>
                <w:rFonts w:cstheme="minorHAnsi"/>
              </w:rPr>
              <w:t>User Story</w:t>
            </w:r>
          </w:p>
        </w:tc>
        <w:tc>
          <w:tcPr>
            <w:tcW w:w="2731" w:type="dxa"/>
            <w:vAlign w:val="center"/>
          </w:tcPr>
          <w:p w14:paraId="6C72C2C3" w14:textId="02C1D42A" w:rsidR="00FF0219" w:rsidRPr="00CF46C5" w:rsidRDefault="713DD7E0" w:rsidP="00CF46C5">
            <w:pPr>
              <w:rPr>
                <w:color w:val="00B0F0"/>
              </w:rPr>
            </w:pPr>
            <w:r w:rsidRPr="5EE3D54C">
              <w:rPr>
                <w:color w:val="00B0F0"/>
              </w:rPr>
              <w:t>Nguyen</w:t>
            </w:r>
          </w:p>
        </w:tc>
        <w:tc>
          <w:tcPr>
            <w:tcW w:w="851" w:type="dxa"/>
            <w:shd w:val="clear" w:color="auto" w:fill="C5E0B3" w:themeFill="accent6" w:themeFillTint="66"/>
            <w:vAlign w:val="center"/>
          </w:tcPr>
          <w:p w14:paraId="09A69826" w14:textId="662B868B" w:rsidR="00FF0219" w:rsidRPr="00272A78" w:rsidRDefault="78268474" w:rsidP="78268474">
            <w:r w:rsidRPr="78268474">
              <w:t>fertig</w:t>
            </w:r>
          </w:p>
        </w:tc>
      </w:tr>
      <w:tr w:rsidR="00FF0219" w:rsidRPr="00CF0841" w14:paraId="207AB9BD" w14:textId="77777777" w:rsidTr="00E860F7">
        <w:trPr>
          <w:trHeight w:val="279"/>
        </w:trPr>
        <w:tc>
          <w:tcPr>
            <w:tcW w:w="817" w:type="dxa"/>
            <w:vAlign w:val="center"/>
          </w:tcPr>
          <w:p w14:paraId="2D30D7A8" w14:textId="491AA96D" w:rsidR="00FF0219" w:rsidRDefault="006A3266" w:rsidP="00EE4D8D">
            <w:pPr>
              <w:rPr>
                <w:rFonts w:cstheme="minorHAnsi"/>
              </w:rPr>
            </w:pPr>
            <w:r>
              <w:rPr>
                <w:rFonts w:cstheme="minorHAnsi"/>
              </w:rPr>
              <w:t>19.1.</w:t>
            </w:r>
            <w:r w:rsidR="005442CE">
              <w:rPr>
                <w:rFonts w:cstheme="minorHAnsi"/>
              </w:rPr>
              <w:t>1</w:t>
            </w:r>
          </w:p>
        </w:tc>
        <w:tc>
          <w:tcPr>
            <w:tcW w:w="3827" w:type="dxa"/>
            <w:vAlign w:val="center"/>
          </w:tcPr>
          <w:p w14:paraId="45CE0AB8" w14:textId="51A0850F" w:rsidR="00FF0219" w:rsidRDefault="005442CE" w:rsidP="00EE4D8D">
            <w:pPr>
              <w:rPr>
                <w:rFonts w:cstheme="minorHAnsi"/>
              </w:rPr>
            </w:pPr>
            <w:r>
              <w:rPr>
                <w:rFonts w:cstheme="minorHAnsi"/>
              </w:rPr>
              <w:t>Nachrichten im Chatraum austauschen</w:t>
            </w:r>
          </w:p>
        </w:tc>
        <w:tc>
          <w:tcPr>
            <w:tcW w:w="1805" w:type="dxa"/>
            <w:vAlign w:val="center"/>
          </w:tcPr>
          <w:p w14:paraId="0C7E01A6" w14:textId="237E78F5" w:rsidR="00FF0219" w:rsidRDefault="006F1161" w:rsidP="00EE4D8D">
            <w:pPr>
              <w:rPr>
                <w:rFonts w:cstheme="minorHAnsi"/>
              </w:rPr>
            </w:pPr>
            <w:proofErr w:type="spellStart"/>
            <w:r>
              <w:rPr>
                <w:rFonts w:cstheme="minorHAnsi"/>
              </w:rPr>
              <w:t>bMSC</w:t>
            </w:r>
            <w:proofErr w:type="spellEnd"/>
          </w:p>
        </w:tc>
        <w:tc>
          <w:tcPr>
            <w:tcW w:w="2731" w:type="dxa"/>
            <w:vAlign w:val="center"/>
          </w:tcPr>
          <w:p w14:paraId="5911F7BF" w14:textId="02C1D42A" w:rsidR="00FF0219" w:rsidRPr="00CF46C5" w:rsidRDefault="713DD7E0" w:rsidP="00CF46C5">
            <w:pPr>
              <w:rPr>
                <w:color w:val="00B0F0"/>
              </w:rPr>
            </w:pPr>
            <w:r w:rsidRPr="5EE3D54C">
              <w:rPr>
                <w:color w:val="00B0F0"/>
              </w:rPr>
              <w:t>Nguyen</w:t>
            </w:r>
          </w:p>
        </w:tc>
        <w:tc>
          <w:tcPr>
            <w:tcW w:w="851" w:type="dxa"/>
            <w:shd w:val="clear" w:color="auto" w:fill="C5E0B3" w:themeFill="accent6" w:themeFillTint="66"/>
            <w:vAlign w:val="center"/>
          </w:tcPr>
          <w:p w14:paraId="215A4E4E" w14:textId="05131ACE" w:rsidR="00FF0219" w:rsidRPr="00272A78" w:rsidRDefault="7F6A0CC3" w:rsidP="7F6A0CC3">
            <w:r w:rsidRPr="7F6A0CC3">
              <w:t>fertig</w:t>
            </w:r>
          </w:p>
        </w:tc>
      </w:tr>
      <w:tr w:rsidR="00FF0219" w:rsidRPr="00CF0841" w14:paraId="549FE6A9" w14:textId="77777777" w:rsidTr="00E860F7">
        <w:trPr>
          <w:trHeight w:val="279"/>
        </w:trPr>
        <w:tc>
          <w:tcPr>
            <w:tcW w:w="817" w:type="dxa"/>
            <w:vAlign w:val="center"/>
          </w:tcPr>
          <w:p w14:paraId="4B237D44" w14:textId="1712781D" w:rsidR="00FF0219" w:rsidRDefault="006F1161" w:rsidP="00EE4D8D">
            <w:pPr>
              <w:rPr>
                <w:rFonts w:cstheme="minorHAnsi"/>
              </w:rPr>
            </w:pPr>
            <w:r>
              <w:rPr>
                <w:rFonts w:cstheme="minorHAnsi"/>
              </w:rPr>
              <w:t>19.1.2</w:t>
            </w:r>
          </w:p>
        </w:tc>
        <w:tc>
          <w:tcPr>
            <w:tcW w:w="3827" w:type="dxa"/>
            <w:vAlign w:val="center"/>
          </w:tcPr>
          <w:p w14:paraId="2B898993" w14:textId="58E69C00" w:rsidR="00FF0219" w:rsidRDefault="002B3FED" w:rsidP="00EE4D8D">
            <w:pPr>
              <w:rPr>
                <w:rFonts w:cstheme="minorHAnsi"/>
              </w:rPr>
            </w:pPr>
            <w:r>
              <w:rPr>
                <w:rFonts w:cstheme="minorHAnsi"/>
              </w:rPr>
              <w:t>Gruppenunterhaltungs</w:t>
            </w:r>
            <w:r w:rsidR="00FD4C7F">
              <w:rPr>
                <w:rFonts w:cstheme="minorHAnsi"/>
              </w:rPr>
              <w:t>register</w:t>
            </w:r>
            <w:r w:rsidR="00B60173">
              <w:rPr>
                <w:rFonts w:cstheme="minorHAnsi"/>
              </w:rPr>
              <w:t>karte</w:t>
            </w:r>
          </w:p>
        </w:tc>
        <w:tc>
          <w:tcPr>
            <w:tcW w:w="1805" w:type="dxa"/>
            <w:vAlign w:val="center"/>
          </w:tcPr>
          <w:p w14:paraId="566F8725" w14:textId="5A818558" w:rsidR="00FF0219" w:rsidRDefault="002B3FED" w:rsidP="00EE4D8D">
            <w:pPr>
              <w:rPr>
                <w:rFonts w:cstheme="minorHAnsi"/>
              </w:rPr>
            </w:pPr>
            <w:r>
              <w:rPr>
                <w:rFonts w:cstheme="minorHAnsi"/>
              </w:rPr>
              <w:t>Papierprototyp</w:t>
            </w:r>
          </w:p>
        </w:tc>
        <w:tc>
          <w:tcPr>
            <w:tcW w:w="2731" w:type="dxa"/>
            <w:vAlign w:val="center"/>
          </w:tcPr>
          <w:p w14:paraId="0FA07FDE" w14:textId="02C1D42A" w:rsidR="00FF0219" w:rsidRPr="00272A78" w:rsidRDefault="713DD7E0" w:rsidP="00CF46C5">
            <w:r w:rsidRPr="6D19FC0F">
              <w:rPr>
                <w:color w:val="00B0F0"/>
              </w:rPr>
              <w:t>Nguyen</w:t>
            </w:r>
          </w:p>
        </w:tc>
        <w:tc>
          <w:tcPr>
            <w:tcW w:w="851" w:type="dxa"/>
            <w:shd w:val="clear" w:color="auto" w:fill="C5E0B3" w:themeFill="accent6" w:themeFillTint="66"/>
            <w:vAlign w:val="center"/>
          </w:tcPr>
          <w:p w14:paraId="1B5630EE" w14:textId="20B0708D" w:rsidR="00FF0219" w:rsidRPr="00272A78" w:rsidRDefault="73CD7BBE" w:rsidP="73CD7BBE">
            <w:r w:rsidRPr="73CD7BBE">
              <w:t>fertig</w:t>
            </w:r>
          </w:p>
        </w:tc>
      </w:tr>
      <w:tr w:rsidR="006F1161" w:rsidRPr="00CF0841" w14:paraId="7206C4B7" w14:textId="77777777" w:rsidTr="73CD7BBE">
        <w:trPr>
          <w:trHeight w:val="279"/>
        </w:trPr>
        <w:tc>
          <w:tcPr>
            <w:tcW w:w="817" w:type="dxa"/>
            <w:shd w:val="clear" w:color="auto" w:fill="E7E6E6" w:themeFill="background2"/>
            <w:vAlign w:val="center"/>
          </w:tcPr>
          <w:p w14:paraId="3323F9D8" w14:textId="72359CD8" w:rsidR="006F1161" w:rsidRPr="004E437C" w:rsidRDefault="00157BAF" w:rsidP="00EE4D8D">
            <w:pPr>
              <w:rPr>
                <w:rFonts w:cstheme="minorHAnsi"/>
                <w:b/>
                <w:bCs/>
              </w:rPr>
            </w:pPr>
            <w:r w:rsidRPr="004E437C">
              <w:rPr>
                <w:rFonts w:cstheme="minorHAnsi"/>
                <w:b/>
                <w:bCs/>
              </w:rPr>
              <w:t>20.</w:t>
            </w:r>
          </w:p>
        </w:tc>
        <w:tc>
          <w:tcPr>
            <w:tcW w:w="3827" w:type="dxa"/>
            <w:shd w:val="clear" w:color="auto" w:fill="E7E6E6" w:themeFill="background2"/>
            <w:vAlign w:val="center"/>
          </w:tcPr>
          <w:p w14:paraId="063492C9" w14:textId="0D8F7136" w:rsidR="006F1161" w:rsidRPr="004E437C" w:rsidRDefault="00157BAF" w:rsidP="00EE4D8D">
            <w:pPr>
              <w:rPr>
                <w:rFonts w:cstheme="minorHAnsi"/>
                <w:b/>
                <w:bCs/>
              </w:rPr>
            </w:pPr>
            <w:proofErr w:type="spellStart"/>
            <w:r w:rsidRPr="004E437C">
              <w:rPr>
                <w:rFonts w:cstheme="minorHAnsi"/>
                <w:b/>
                <w:bCs/>
              </w:rPr>
              <w:t>ToDo</w:t>
            </w:r>
            <w:proofErr w:type="spellEnd"/>
            <w:r w:rsidRPr="004E437C">
              <w:rPr>
                <w:rFonts w:cstheme="minorHAnsi"/>
                <w:b/>
                <w:bCs/>
              </w:rPr>
              <w:t>-Liste der Projektgruppe</w:t>
            </w:r>
          </w:p>
        </w:tc>
        <w:tc>
          <w:tcPr>
            <w:tcW w:w="1805" w:type="dxa"/>
            <w:shd w:val="clear" w:color="auto" w:fill="E7E6E6" w:themeFill="background2"/>
            <w:vAlign w:val="center"/>
          </w:tcPr>
          <w:p w14:paraId="29EFEF27" w14:textId="77777777" w:rsidR="006F1161" w:rsidRPr="004E437C" w:rsidRDefault="006F1161" w:rsidP="00EE4D8D">
            <w:pPr>
              <w:rPr>
                <w:rFonts w:cstheme="minorHAnsi"/>
                <w:b/>
                <w:bCs/>
              </w:rPr>
            </w:pPr>
          </w:p>
        </w:tc>
        <w:tc>
          <w:tcPr>
            <w:tcW w:w="2731" w:type="dxa"/>
            <w:shd w:val="clear" w:color="auto" w:fill="E7E6E6" w:themeFill="background2"/>
            <w:vAlign w:val="center"/>
          </w:tcPr>
          <w:p w14:paraId="74B6859B" w14:textId="77777777" w:rsidR="006F1161" w:rsidRPr="004E437C" w:rsidRDefault="006F1161" w:rsidP="00EE4D8D">
            <w:pPr>
              <w:rPr>
                <w:rFonts w:cstheme="minorHAnsi"/>
                <w:b/>
                <w:bCs/>
              </w:rPr>
            </w:pPr>
          </w:p>
        </w:tc>
        <w:tc>
          <w:tcPr>
            <w:tcW w:w="851" w:type="dxa"/>
            <w:shd w:val="clear" w:color="auto" w:fill="E7E6E6" w:themeFill="background2"/>
            <w:vAlign w:val="center"/>
          </w:tcPr>
          <w:p w14:paraId="19306E5E" w14:textId="77777777" w:rsidR="006F1161" w:rsidRPr="004E437C" w:rsidRDefault="006F1161" w:rsidP="00EE4D8D">
            <w:pPr>
              <w:rPr>
                <w:rFonts w:cstheme="minorHAnsi"/>
                <w:b/>
                <w:bCs/>
              </w:rPr>
            </w:pPr>
          </w:p>
        </w:tc>
      </w:tr>
      <w:tr w:rsidR="006F1161" w:rsidRPr="00CF0841" w14:paraId="42E04A08" w14:textId="77777777" w:rsidTr="00E860F7">
        <w:trPr>
          <w:trHeight w:val="279"/>
        </w:trPr>
        <w:tc>
          <w:tcPr>
            <w:tcW w:w="817" w:type="dxa"/>
            <w:vAlign w:val="center"/>
          </w:tcPr>
          <w:p w14:paraId="36821436" w14:textId="1DED6905" w:rsidR="006F1161" w:rsidRDefault="00D363EA" w:rsidP="00EE4D8D">
            <w:pPr>
              <w:rPr>
                <w:rFonts w:cstheme="minorHAnsi"/>
              </w:rPr>
            </w:pPr>
            <w:r>
              <w:rPr>
                <w:rFonts w:cstheme="minorHAnsi"/>
              </w:rPr>
              <w:t>20.1</w:t>
            </w:r>
          </w:p>
        </w:tc>
        <w:tc>
          <w:tcPr>
            <w:tcW w:w="3827" w:type="dxa"/>
            <w:vAlign w:val="center"/>
          </w:tcPr>
          <w:p w14:paraId="374E1D41" w14:textId="6BD2CA49" w:rsidR="006F1161" w:rsidRDefault="00462F79" w:rsidP="00EE4D8D">
            <w:pPr>
              <w:rPr>
                <w:rFonts w:cstheme="minorHAnsi"/>
              </w:rPr>
            </w:pPr>
            <w:proofErr w:type="spellStart"/>
            <w:r>
              <w:rPr>
                <w:rFonts w:cstheme="minorHAnsi"/>
              </w:rPr>
              <w:t>ToDo</w:t>
            </w:r>
            <w:proofErr w:type="spellEnd"/>
            <w:r>
              <w:rPr>
                <w:rFonts w:cstheme="minorHAnsi"/>
              </w:rPr>
              <w:t>-Liste bearbeiten</w:t>
            </w:r>
          </w:p>
        </w:tc>
        <w:tc>
          <w:tcPr>
            <w:tcW w:w="1805" w:type="dxa"/>
            <w:vAlign w:val="center"/>
          </w:tcPr>
          <w:p w14:paraId="4AC524F3" w14:textId="22B1EC2A" w:rsidR="006F1161" w:rsidRDefault="00462F79" w:rsidP="00EE4D8D">
            <w:pPr>
              <w:rPr>
                <w:rFonts w:cstheme="minorHAnsi"/>
              </w:rPr>
            </w:pPr>
            <w:r>
              <w:rPr>
                <w:rFonts w:cstheme="minorHAnsi"/>
              </w:rPr>
              <w:t>User Story</w:t>
            </w:r>
          </w:p>
        </w:tc>
        <w:tc>
          <w:tcPr>
            <w:tcW w:w="2731" w:type="dxa"/>
            <w:vAlign w:val="center"/>
          </w:tcPr>
          <w:p w14:paraId="08274C0F" w14:textId="0AE9C65E" w:rsidR="006F1161" w:rsidRPr="00272A78" w:rsidRDefault="7CE2A4E7" w:rsidP="5A59BBCE">
            <w:pPr>
              <w:rPr>
                <w:color w:val="FF0055"/>
              </w:rPr>
            </w:pPr>
            <w:r w:rsidRPr="0DDD490C">
              <w:rPr>
                <w:color w:val="FF0055"/>
              </w:rPr>
              <w:t>Natalie</w:t>
            </w:r>
          </w:p>
        </w:tc>
        <w:tc>
          <w:tcPr>
            <w:tcW w:w="851" w:type="dxa"/>
            <w:shd w:val="clear" w:color="auto" w:fill="C5E0B3" w:themeFill="accent6" w:themeFillTint="66"/>
            <w:vAlign w:val="center"/>
          </w:tcPr>
          <w:p w14:paraId="669D7D64" w14:textId="69FCD188" w:rsidR="006F1161" w:rsidRPr="00272A78" w:rsidRDefault="7F6A0CC3" w:rsidP="7F6A0CC3">
            <w:r w:rsidRPr="7F6A0CC3">
              <w:t>fertig</w:t>
            </w:r>
          </w:p>
        </w:tc>
      </w:tr>
      <w:tr w:rsidR="00157BAF" w:rsidRPr="00CF0841" w14:paraId="09D32CE8" w14:textId="77777777" w:rsidTr="00E860F7">
        <w:trPr>
          <w:trHeight w:val="279"/>
        </w:trPr>
        <w:tc>
          <w:tcPr>
            <w:tcW w:w="817" w:type="dxa"/>
            <w:vAlign w:val="center"/>
          </w:tcPr>
          <w:p w14:paraId="30019FEA" w14:textId="466C2303" w:rsidR="00157BAF" w:rsidRDefault="00645683" w:rsidP="00EE4D8D">
            <w:pPr>
              <w:rPr>
                <w:rFonts w:cstheme="minorHAnsi"/>
              </w:rPr>
            </w:pPr>
            <w:r>
              <w:rPr>
                <w:rFonts w:cstheme="minorHAnsi"/>
              </w:rPr>
              <w:t>20.2</w:t>
            </w:r>
          </w:p>
        </w:tc>
        <w:tc>
          <w:tcPr>
            <w:tcW w:w="3827" w:type="dxa"/>
            <w:vAlign w:val="center"/>
          </w:tcPr>
          <w:p w14:paraId="49609139" w14:textId="62DDAC02" w:rsidR="00157BAF" w:rsidRDefault="00A6454E" w:rsidP="00EE4D8D">
            <w:pPr>
              <w:rPr>
                <w:rFonts w:cstheme="minorHAnsi"/>
              </w:rPr>
            </w:pPr>
            <w:r>
              <w:rPr>
                <w:rFonts w:cstheme="minorHAnsi"/>
              </w:rPr>
              <w:t xml:space="preserve">Zuordnung von </w:t>
            </w:r>
            <w:proofErr w:type="spellStart"/>
            <w:r w:rsidR="00645683">
              <w:rPr>
                <w:rFonts w:cstheme="minorHAnsi"/>
              </w:rPr>
              <w:t>ToDos</w:t>
            </w:r>
            <w:proofErr w:type="spellEnd"/>
          </w:p>
        </w:tc>
        <w:tc>
          <w:tcPr>
            <w:tcW w:w="1805" w:type="dxa"/>
            <w:vAlign w:val="center"/>
          </w:tcPr>
          <w:p w14:paraId="18B020E9" w14:textId="1F170C9E" w:rsidR="00157BAF" w:rsidRDefault="00A6454E" w:rsidP="00EE4D8D">
            <w:pPr>
              <w:rPr>
                <w:rFonts w:cstheme="minorHAnsi"/>
              </w:rPr>
            </w:pPr>
            <w:r>
              <w:rPr>
                <w:rFonts w:cstheme="minorHAnsi"/>
              </w:rPr>
              <w:t>User Story</w:t>
            </w:r>
          </w:p>
        </w:tc>
        <w:tc>
          <w:tcPr>
            <w:tcW w:w="2731" w:type="dxa"/>
            <w:vAlign w:val="center"/>
          </w:tcPr>
          <w:p w14:paraId="37EB3F05" w14:textId="693C92C3" w:rsidR="00157BAF" w:rsidRPr="00272A78" w:rsidRDefault="5EE3D54C" w:rsidP="00CF46C5">
            <w:pPr>
              <w:rPr>
                <w:color w:val="FF0055"/>
              </w:rPr>
            </w:pPr>
            <w:r w:rsidRPr="1FCA4E62">
              <w:rPr>
                <w:color w:val="FF0055"/>
              </w:rPr>
              <w:t>Natalie</w:t>
            </w:r>
          </w:p>
        </w:tc>
        <w:tc>
          <w:tcPr>
            <w:tcW w:w="851" w:type="dxa"/>
            <w:shd w:val="clear" w:color="auto" w:fill="C5E0B3" w:themeFill="accent6" w:themeFillTint="66"/>
            <w:vAlign w:val="center"/>
          </w:tcPr>
          <w:p w14:paraId="56DD7B61" w14:textId="3AD8D879" w:rsidR="00157BAF" w:rsidRPr="00272A78" w:rsidRDefault="7F6A0CC3" w:rsidP="7F6A0CC3">
            <w:r w:rsidRPr="7F6A0CC3">
              <w:t>fertig</w:t>
            </w:r>
          </w:p>
        </w:tc>
      </w:tr>
      <w:tr w:rsidR="00157BAF" w:rsidRPr="00CF0841" w14:paraId="4085F759" w14:textId="77777777" w:rsidTr="635EBDB9">
        <w:trPr>
          <w:trHeight w:val="279"/>
        </w:trPr>
        <w:tc>
          <w:tcPr>
            <w:tcW w:w="817" w:type="dxa"/>
            <w:vAlign w:val="center"/>
          </w:tcPr>
          <w:p w14:paraId="6310F329" w14:textId="41C934A8" w:rsidR="00157BAF" w:rsidRDefault="00E71B0B" w:rsidP="00EE4D8D">
            <w:pPr>
              <w:rPr>
                <w:rFonts w:cstheme="minorHAnsi"/>
              </w:rPr>
            </w:pPr>
            <w:r>
              <w:rPr>
                <w:rFonts w:cstheme="minorHAnsi"/>
              </w:rPr>
              <w:t>20.2.1</w:t>
            </w:r>
          </w:p>
        </w:tc>
        <w:tc>
          <w:tcPr>
            <w:tcW w:w="3827" w:type="dxa"/>
            <w:vAlign w:val="center"/>
          </w:tcPr>
          <w:p w14:paraId="1C4D691A" w14:textId="267ABA15" w:rsidR="00157BAF" w:rsidRDefault="00F01CC9" w:rsidP="00EE4D8D">
            <w:pPr>
              <w:rPr>
                <w:rFonts w:cstheme="minorHAnsi"/>
              </w:rPr>
            </w:pPr>
            <w:proofErr w:type="spellStart"/>
            <w:r>
              <w:rPr>
                <w:rFonts w:cstheme="minorHAnsi"/>
              </w:rPr>
              <w:t>ToDos</w:t>
            </w:r>
            <w:proofErr w:type="spellEnd"/>
            <w:r>
              <w:rPr>
                <w:rFonts w:cstheme="minorHAnsi"/>
              </w:rPr>
              <w:t xml:space="preserve"> </w:t>
            </w:r>
            <w:r w:rsidR="00C0430E">
              <w:rPr>
                <w:rFonts w:cstheme="minorHAnsi"/>
              </w:rPr>
              <w:t>erstellen und bearbeiten</w:t>
            </w:r>
          </w:p>
        </w:tc>
        <w:tc>
          <w:tcPr>
            <w:tcW w:w="1805" w:type="dxa"/>
            <w:vAlign w:val="center"/>
          </w:tcPr>
          <w:p w14:paraId="60C5D1ED" w14:textId="2259EAF6" w:rsidR="00157BAF" w:rsidRDefault="00DB110C" w:rsidP="00EE4D8D">
            <w:pPr>
              <w:rPr>
                <w:rFonts w:cstheme="minorHAnsi"/>
              </w:rPr>
            </w:pPr>
            <w:proofErr w:type="spellStart"/>
            <w:r>
              <w:rPr>
                <w:rFonts w:cstheme="minorHAnsi"/>
              </w:rPr>
              <w:t>bMSC</w:t>
            </w:r>
            <w:proofErr w:type="spellEnd"/>
          </w:p>
        </w:tc>
        <w:tc>
          <w:tcPr>
            <w:tcW w:w="2731" w:type="dxa"/>
            <w:vAlign w:val="center"/>
          </w:tcPr>
          <w:p w14:paraId="201355E1" w14:textId="7567BCAC" w:rsidR="00157BAF" w:rsidRPr="00272A78" w:rsidRDefault="5EE3D54C" w:rsidP="00CF46C5">
            <w:pPr>
              <w:rPr>
                <w:color w:val="FF0055"/>
              </w:rPr>
            </w:pPr>
            <w:r w:rsidRPr="1FCA4E62">
              <w:rPr>
                <w:color w:val="FF0055"/>
              </w:rPr>
              <w:t>Natalie</w:t>
            </w:r>
          </w:p>
        </w:tc>
        <w:tc>
          <w:tcPr>
            <w:tcW w:w="851" w:type="dxa"/>
            <w:shd w:val="clear" w:color="auto" w:fill="C5E0B3" w:themeFill="accent6" w:themeFillTint="66"/>
            <w:vAlign w:val="center"/>
          </w:tcPr>
          <w:p w14:paraId="20D257FB" w14:textId="28F3A185" w:rsidR="00157BAF" w:rsidRPr="00272A78" w:rsidRDefault="7DBC940E" w:rsidP="00EE4D8D">
            <w:r w:rsidRPr="7DBC940E">
              <w:t>fertig</w:t>
            </w:r>
          </w:p>
        </w:tc>
      </w:tr>
      <w:tr w:rsidR="00157BAF" w:rsidRPr="00CF0841" w14:paraId="16A298B1" w14:textId="77777777" w:rsidTr="00E860F7">
        <w:trPr>
          <w:trHeight w:val="279"/>
        </w:trPr>
        <w:tc>
          <w:tcPr>
            <w:tcW w:w="817" w:type="dxa"/>
            <w:vAlign w:val="center"/>
          </w:tcPr>
          <w:p w14:paraId="04A8A56E" w14:textId="74F93FA7" w:rsidR="00157BAF" w:rsidRDefault="00DB110C" w:rsidP="00EE4D8D">
            <w:pPr>
              <w:rPr>
                <w:rFonts w:cstheme="minorHAnsi"/>
              </w:rPr>
            </w:pPr>
            <w:r>
              <w:rPr>
                <w:rFonts w:cstheme="minorHAnsi"/>
              </w:rPr>
              <w:t>20.</w:t>
            </w:r>
            <w:r w:rsidR="006A1751">
              <w:rPr>
                <w:rFonts w:cstheme="minorHAnsi"/>
              </w:rPr>
              <w:t>3</w:t>
            </w:r>
          </w:p>
        </w:tc>
        <w:tc>
          <w:tcPr>
            <w:tcW w:w="3827" w:type="dxa"/>
            <w:vAlign w:val="center"/>
          </w:tcPr>
          <w:p w14:paraId="54DF0E61" w14:textId="365E9CF4" w:rsidR="00157BAF" w:rsidRDefault="00B60173" w:rsidP="00EE4D8D">
            <w:pPr>
              <w:rPr>
                <w:rFonts w:cstheme="minorHAnsi"/>
              </w:rPr>
            </w:pPr>
            <w:proofErr w:type="spellStart"/>
            <w:r>
              <w:rPr>
                <w:rFonts w:cstheme="minorHAnsi"/>
              </w:rPr>
              <w:t>ToDo</w:t>
            </w:r>
            <w:proofErr w:type="spellEnd"/>
            <w:r>
              <w:rPr>
                <w:rFonts w:cstheme="minorHAnsi"/>
              </w:rPr>
              <w:t>-Liste-Registerkarte</w:t>
            </w:r>
          </w:p>
        </w:tc>
        <w:tc>
          <w:tcPr>
            <w:tcW w:w="1805" w:type="dxa"/>
            <w:vAlign w:val="center"/>
          </w:tcPr>
          <w:p w14:paraId="0C378730" w14:textId="0BAB9B0B" w:rsidR="00157BAF" w:rsidRDefault="00882420" w:rsidP="00EE4D8D">
            <w:pPr>
              <w:rPr>
                <w:rFonts w:cstheme="minorHAnsi"/>
              </w:rPr>
            </w:pPr>
            <w:r>
              <w:rPr>
                <w:rFonts w:cstheme="minorHAnsi"/>
              </w:rPr>
              <w:t>Papierprototyp</w:t>
            </w:r>
          </w:p>
        </w:tc>
        <w:tc>
          <w:tcPr>
            <w:tcW w:w="2731" w:type="dxa"/>
            <w:vAlign w:val="center"/>
          </w:tcPr>
          <w:p w14:paraId="4949E593" w14:textId="518EFFD7" w:rsidR="00157BAF" w:rsidRPr="00272A78" w:rsidRDefault="5EE3D54C" w:rsidP="00CF46C5">
            <w:pPr>
              <w:rPr>
                <w:color w:val="FF0055"/>
              </w:rPr>
            </w:pPr>
            <w:r w:rsidRPr="1FCA4E62">
              <w:rPr>
                <w:color w:val="FF0055"/>
              </w:rPr>
              <w:t>Natalie</w:t>
            </w:r>
          </w:p>
        </w:tc>
        <w:tc>
          <w:tcPr>
            <w:tcW w:w="851" w:type="dxa"/>
            <w:shd w:val="clear" w:color="auto" w:fill="C5E0B3" w:themeFill="accent6" w:themeFillTint="66"/>
            <w:vAlign w:val="center"/>
          </w:tcPr>
          <w:p w14:paraId="32F90787" w14:textId="12892346" w:rsidR="00157BAF" w:rsidRPr="00272A78" w:rsidRDefault="7F6A0CC3" w:rsidP="7F6A0CC3">
            <w:r w:rsidRPr="7F6A0CC3">
              <w:t>fertig</w:t>
            </w:r>
          </w:p>
        </w:tc>
      </w:tr>
      <w:tr w:rsidR="00157BAF" w:rsidRPr="00CF0841" w14:paraId="1AF6F1D5" w14:textId="77777777" w:rsidTr="73CD7BBE">
        <w:trPr>
          <w:trHeight w:val="279"/>
        </w:trPr>
        <w:tc>
          <w:tcPr>
            <w:tcW w:w="817" w:type="dxa"/>
            <w:shd w:val="clear" w:color="auto" w:fill="E7E6E6" w:themeFill="background2"/>
            <w:vAlign w:val="center"/>
          </w:tcPr>
          <w:p w14:paraId="7F55E1A4" w14:textId="563EB081" w:rsidR="00157BAF" w:rsidRPr="004E437C" w:rsidRDefault="00B13702" w:rsidP="00EE4D8D">
            <w:pPr>
              <w:rPr>
                <w:rFonts w:cstheme="minorHAnsi"/>
                <w:b/>
                <w:bCs/>
              </w:rPr>
            </w:pPr>
            <w:r w:rsidRPr="004E437C">
              <w:rPr>
                <w:rFonts w:cstheme="minorHAnsi"/>
                <w:b/>
                <w:bCs/>
              </w:rPr>
              <w:t xml:space="preserve">21. </w:t>
            </w:r>
          </w:p>
        </w:tc>
        <w:tc>
          <w:tcPr>
            <w:tcW w:w="3827" w:type="dxa"/>
            <w:shd w:val="clear" w:color="auto" w:fill="E7E6E6" w:themeFill="background2"/>
            <w:vAlign w:val="center"/>
          </w:tcPr>
          <w:p w14:paraId="1CBE4FE2" w14:textId="7D0B930D" w:rsidR="00157BAF" w:rsidRPr="004E437C" w:rsidRDefault="00F90EB1" w:rsidP="00EE4D8D">
            <w:pPr>
              <w:rPr>
                <w:b/>
              </w:rPr>
            </w:pPr>
            <w:r w:rsidRPr="6D19FC0F">
              <w:rPr>
                <w:b/>
              </w:rPr>
              <w:t>Dateiaustausch</w:t>
            </w:r>
            <w:r w:rsidR="005E7580">
              <w:rPr>
                <w:b/>
              </w:rPr>
              <w:t xml:space="preserve"> </w:t>
            </w:r>
            <w:r w:rsidR="6D19FC0F" w:rsidRPr="6D19FC0F">
              <w:rPr>
                <w:b/>
                <w:bCs/>
              </w:rPr>
              <w:t>(innerhalb der Gruppe)</w:t>
            </w:r>
          </w:p>
        </w:tc>
        <w:tc>
          <w:tcPr>
            <w:tcW w:w="1805" w:type="dxa"/>
            <w:shd w:val="clear" w:color="auto" w:fill="E7E6E6" w:themeFill="background2"/>
            <w:vAlign w:val="center"/>
          </w:tcPr>
          <w:p w14:paraId="4C0B5BF4" w14:textId="77777777" w:rsidR="00157BAF" w:rsidRPr="004E437C" w:rsidRDefault="00157BAF" w:rsidP="00EE4D8D">
            <w:pPr>
              <w:rPr>
                <w:rFonts w:cstheme="minorHAnsi"/>
                <w:b/>
                <w:bCs/>
              </w:rPr>
            </w:pPr>
          </w:p>
        </w:tc>
        <w:tc>
          <w:tcPr>
            <w:tcW w:w="2731" w:type="dxa"/>
            <w:shd w:val="clear" w:color="auto" w:fill="E7E6E6" w:themeFill="background2"/>
            <w:vAlign w:val="center"/>
          </w:tcPr>
          <w:p w14:paraId="6AD38B16" w14:textId="77777777" w:rsidR="00157BAF" w:rsidRPr="004E437C" w:rsidRDefault="00157BAF" w:rsidP="00EE4D8D">
            <w:pPr>
              <w:rPr>
                <w:rFonts w:cstheme="minorHAnsi"/>
                <w:b/>
                <w:bCs/>
              </w:rPr>
            </w:pPr>
          </w:p>
        </w:tc>
        <w:tc>
          <w:tcPr>
            <w:tcW w:w="851" w:type="dxa"/>
            <w:shd w:val="clear" w:color="auto" w:fill="E7E6E6" w:themeFill="background2"/>
            <w:vAlign w:val="center"/>
          </w:tcPr>
          <w:p w14:paraId="508BB6F7" w14:textId="77777777" w:rsidR="00157BAF" w:rsidRPr="004E437C" w:rsidRDefault="00157BAF" w:rsidP="00EE4D8D">
            <w:pPr>
              <w:rPr>
                <w:rFonts w:cstheme="minorHAnsi"/>
                <w:b/>
                <w:bCs/>
              </w:rPr>
            </w:pPr>
          </w:p>
        </w:tc>
      </w:tr>
      <w:tr w:rsidR="00157BAF" w:rsidRPr="00CF0841" w14:paraId="78374028" w14:textId="77777777" w:rsidTr="635EBDB9">
        <w:trPr>
          <w:trHeight w:val="279"/>
        </w:trPr>
        <w:tc>
          <w:tcPr>
            <w:tcW w:w="817" w:type="dxa"/>
            <w:vAlign w:val="center"/>
          </w:tcPr>
          <w:p w14:paraId="235AAE82" w14:textId="0BB56A06" w:rsidR="00157BAF" w:rsidRDefault="00F90EB1" w:rsidP="00EE4D8D">
            <w:pPr>
              <w:rPr>
                <w:rFonts w:cstheme="minorHAnsi"/>
              </w:rPr>
            </w:pPr>
            <w:r>
              <w:rPr>
                <w:rFonts w:cstheme="minorHAnsi"/>
              </w:rPr>
              <w:t>21.1</w:t>
            </w:r>
          </w:p>
        </w:tc>
        <w:tc>
          <w:tcPr>
            <w:tcW w:w="3827" w:type="dxa"/>
            <w:vAlign w:val="center"/>
          </w:tcPr>
          <w:p w14:paraId="68E57D94" w14:textId="0B9BBE00" w:rsidR="00157BAF" w:rsidRDefault="00B91FC0" w:rsidP="00EE4D8D">
            <w:pPr>
              <w:rPr>
                <w:rFonts w:cstheme="minorHAnsi"/>
              </w:rPr>
            </w:pPr>
            <w:r>
              <w:rPr>
                <w:rFonts w:cstheme="minorHAnsi"/>
              </w:rPr>
              <w:t>Dateiupload</w:t>
            </w:r>
          </w:p>
        </w:tc>
        <w:tc>
          <w:tcPr>
            <w:tcW w:w="1805" w:type="dxa"/>
            <w:vAlign w:val="center"/>
          </w:tcPr>
          <w:p w14:paraId="470F7420" w14:textId="70849F2B" w:rsidR="00157BAF" w:rsidRDefault="00B91FC0" w:rsidP="00EE4D8D">
            <w:pPr>
              <w:rPr>
                <w:rFonts w:cstheme="minorHAnsi"/>
              </w:rPr>
            </w:pPr>
            <w:r>
              <w:rPr>
                <w:rFonts w:cstheme="minorHAnsi"/>
              </w:rPr>
              <w:t>User Story</w:t>
            </w:r>
          </w:p>
        </w:tc>
        <w:tc>
          <w:tcPr>
            <w:tcW w:w="2731" w:type="dxa"/>
            <w:vAlign w:val="center"/>
          </w:tcPr>
          <w:p w14:paraId="36E6D5E7" w14:textId="2714C6E1" w:rsidR="00157BAF" w:rsidRPr="00272A78" w:rsidRDefault="7C877AF3" w:rsidP="5A59BBCE">
            <w:pPr>
              <w:rPr>
                <w:b/>
                <w:color w:val="70AD47" w:themeColor="accent6"/>
              </w:rPr>
            </w:pPr>
            <w:proofErr w:type="spellStart"/>
            <w:r w:rsidRPr="0DDD490C">
              <w:rPr>
                <w:b/>
                <w:color w:val="70AD47" w:themeColor="accent6"/>
              </w:rPr>
              <w:t>Yafet</w:t>
            </w:r>
            <w:proofErr w:type="spellEnd"/>
          </w:p>
        </w:tc>
        <w:tc>
          <w:tcPr>
            <w:tcW w:w="851" w:type="dxa"/>
            <w:shd w:val="clear" w:color="auto" w:fill="C5E0B3" w:themeFill="accent6" w:themeFillTint="66"/>
            <w:vAlign w:val="center"/>
          </w:tcPr>
          <w:p w14:paraId="50A8D66F" w14:textId="64850D6A" w:rsidR="00157BAF" w:rsidRPr="00272A78" w:rsidRDefault="635EBDB9" w:rsidP="00EE4D8D">
            <w:r w:rsidRPr="635EBDB9">
              <w:t>fertig</w:t>
            </w:r>
          </w:p>
        </w:tc>
      </w:tr>
      <w:tr w:rsidR="00614756" w:rsidRPr="00CF0841" w14:paraId="4D3E4B8F" w14:textId="77777777" w:rsidTr="635EBDB9">
        <w:trPr>
          <w:trHeight w:val="279"/>
        </w:trPr>
        <w:tc>
          <w:tcPr>
            <w:tcW w:w="817" w:type="dxa"/>
            <w:vAlign w:val="center"/>
          </w:tcPr>
          <w:p w14:paraId="48C1D669" w14:textId="096B3B47" w:rsidR="00614756" w:rsidRDefault="00614756" w:rsidP="00EE4D8D">
            <w:pPr>
              <w:rPr>
                <w:rFonts w:cstheme="minorHAnsi"/>
              </w:rPr>
            </w:pPr>
            <w:r>
              <w:rPr>
                <w:rFonts w:cstheme="minorHAnsi"/>
              </w:rPr>
              <w:t>21.1.1</w:t>
            </w:r>
          </w:p>
        </w:tc>
        <w:tc>
          <w:tcPr>
            <w:tcW w:w="3827" w:type="dxa"/>
            <w:vAlign w:val="center"/>
          </w:tcPr>
          <w:p w14:paraId="4F4B5123" w14:textId="7A92436C" w:rsidR="00614756" w:rsidRDefault="00996DD3" w:rsidP="00EE4D8D">
            <w:pPr>
              <w:rPr>
                <w:rFonts w:cstheme="minorHAnsi"/>
              </w:rPr>
            </w:pPr>
            <w:r>
              <w:rPr>
                <w:rFonts w:cstheme="minorHAnsi"/>
              </w:rPr>
              <w:t>Dateiupload</w:t>
            </w:r>
          </w:p>
        </w:tc>
        <w:tc>
          <w:tcPr>
            <w:tcW w:w="1805" w:type="dxa"/>
            <w:vAlign w:val="center"/>
          </w:tcPr>
          <w:p w14:paraId="17748123" w14:textId="1564A3AD" w:rsidR="00614756" w:rsidRDefault="00996DD3" w:rsidP="00EE4D8D">
            <w:pPr>
              <w:rPr>
                <w:rFonts w:cstheme="minorHAnsi"/>
              </w:rPr>
            </w:pPr>
            <w:proofErr w:type="spellStart"/>
            <w:r>
              <w:rPr>
                <w:rFonts w:cstheme="minorHAnsi"/>
              </w:rPr>
              <w:t>bMSC</w:t>
            </w:r>
            <w:proofErr w:type="spellEnd"/>
          </w:p>
        </w:tc>
        <w:tc>
          <w:tcPr>
            <w:tcW w:w="2731" w:type="dxa"/>
            <w:vAlign w:val="center"/>
          </w:tcPr>
          <w:p w14:paraId="6B8AD1E3" w14:textId="6ABF1FFB" w:rsidR="00614756" w:rsidRPr="00272A78" w:rsidRDefault="7C877AF3" w:rsidP="5A59BBCE">
            <w:pPr>
              <w:rPr>
                <w:b/>
                <w:color w:val="70AD47" w:themeColor="accent6"/>
              </w:rPr>
            </w:pPr>
            <w:proofErr w:type="spellStart"/>
            <w:r w:rsidRPr="0DDD490C">
              <w:rPr>
                <w:b/>
                <w:color w:val="70AD47" w:themeColor="accent6"/>
              </w:rPr>
              <w:t>Yafet</w:t>
            </w:r>
            <w:proofErr w:type="spellEnd"/>
          </w:p>
        </w:tc>
        <w:tc>
          <w:tcPr>
            <w:tcW w:w="851" w:type="dxa"/>
            <w:shd w:val="clear" w:color="auto" w:fill="C5E0B3" w:themeFill="accent6" w:themeFillTint="66"/>
            <w:vAlign w:val="center"/>
          </w:tcPr>
          <w:p w14:paraId="47A2D7D1" w14:textId="3C2ABFED" w:rsidR="00614756" w:rsidRPr="00272A78" w:rsidRDefault="635EBDB9" w:rsidP="00EE4D8D">
            <w:r w:rsidRPr="635EBDB9">
              <w:t>fertig</w:t>
            </w:r>
          </w:p>
        </w:tc>
      </w:tr>
      <w:tr w:rsidR="00157BAF" w:rsidRPr="00CF0841" w14:paraId="5BE3F858" w14:textId="77777777" w:rsidTr="635EBDB9">
        <w:trPr>
          <w:trHeight w:val="279"/>
        </w:trPr>
        <w:tc>
          <w:tcPr>
            <w:tcW w:w="817" w:type="dxa"/>
            <w:vAlign w:val="center"/>
          </w:tcPr>
          <w:p w14:paraId="69BF49AE" w14:textId="4A4461A9" w:rsidR="00157BAF" w:rsidRDefault="00B91FC0" w:rsidP="00EE4D8D">
            <w:pPr>
              <w:rPr>
                <w:rFonts w:cstheme="minorHAnsi"/>
              </w:rPr>
            </w:pPr>
            <w:r>
              <w:rPr>
                <w:rFonts w:cstheme="minorHAnsi"/>
              </w:rPr>
              <w:t>21.2</w:t>
            </w:r>
          </w:p>
        </w:tc>
        <w:tc>
          <w:tcPr>
            <w:tcW w:w="3827" w:type="dxa"/>
            <w:vAlign w:val="center"/>
          </w:tcPr>
          <w:p w14:paraId="6A7A7964" w14:textId="13C472C7" w:rsidR="00157BAF" w:rsidRDefault="00B91FC0" w:rsidP="00EE4D8D">
            <w:pPr>
              <w:rPr>
                <w:rFonts w:cstheme="minorHAnsi"/>
              </w:rPr>
            </w:pPr>
            <w:r>
              <w:rPr>
                <w:rFonts w:cstheme="minorHAnsi"/>
              </w:rPr>
              <w:t>Datei</w:t>
            </w:r>
            <w:r w:rsidR="00614756">
              <w:rPr>
                <w:rFonts w:cstheme="minorHAnsi"/>
              </w:rPr>
              <w:t>download</w:t>
            </w:r>
          </w:p>
        </w:tc>
        <w:tc>
          <w:tcPr>
            <w:tcW w:w="1805" w:type="dxa"/>
            <w:vAlign w:val="center"/>
          </w:tcPr>
          <w:p w14:paraId="778FE1B8" w14:textId="175C457D" w:rsidR="00157BAF" w:rsidRDefault="00614756" w:rsidP="00EE4D8D">
            <w:pPr>
              <w:rPr>
                <w:rFonts w:cstheme="minorHAnsi"/>
              </w:rPr>
            </w:pPr>
            <w:r>
              <w:rPr>
                <w:rFonts w:cstheme="minorHAnsi"/>
              </w:rPr>
              <w:t>User Story</w:t>
            </w:r>
          </w:p>
        </w:tc>
        <w:tc>
          <w:tcPr>
            <w:tcW w:w="2731" w:type="dxa"/>
            <w:vAlign w:val="center"/>
          </w:tcPr>
          <w:p w14:paraId="65D33B5D" w14:textId="5700A15A" w:rsidR="00157BAF" w:rsidRPr="00272A78" w:rsidRDefault="7C877AF3" w:rsidP="5A59BBCE">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739951CC" w14:textId="1ACEDB66" w:rsidR="00157BAF" w:rsidRPr="00272A78" w:rsidRDefault="635EBDB9" w:rsidP="00EE4D8D">
            <w:r w:rsidRPr="635EBDB9">
              <w:t>fertig</w:t>
            </w:r>
          </w:p>
        </w:tc>
      </w:tr>
      <w:tr w:rsidR="00157BAF" w:rsidRPr="00CF0841" w14:paraId="1DD45195" w14:textId="77777777" w:rsidTr="635EBDB9">
        <w:trPr>
          <w:trHeight w:val="279"/>
        </w:trPr>
        <w:tc>
          <w:tcPr>
            <w:tcW w:w="817" w:type="dxa"/>
            <w:vAlign w:val="center"/>
          </w:tcPr>
          <w:p w14:paraId="756CA38B" w14:textId="766046AC" w:rsidR="00157BAF" w:rsidRDefault="00996DD3" w:rsidP="00EE4D8D">
            <w:pPr>
              <w:rPr>
                <w:rFonts w:cstheme="minorHAnsi"/>
              </w:rPr>
            </w:pPr>
            <w:r>
              <w:rPr>
                <w:rFonts w:cstheme="minorHAnsi"/>
              </w:rPr>
              <w:t>21.2.1</w:t>
            </w:r>
          </w:p>
        </w:tc>
        <w:tc>
          <w:tcPr>
            <w:tcW w:w="3827" w:type="dxa"/>
            <w:vAlign w:val="center"/>
          </w:tcPr>
          <w:p w14:paraId="63CAFC69" w14:textId="339A78B4" w:rsidR="00157BAF" w:rsidRDefault="00996DD3" w:rsidP="00EE4D8D">
            <w:pPr>
              <w:rPr>
                <w:rFonts w:cstheme="minorHAnsi"/>
              </w:rPr>
            </w:pPr>
            <w:r>
              <w:rPr>
                <w:rFonts w:cstheme="minorHAnsi"/>
              </w:rPr>
              <w:t>Dateidownload</w:t>
            </w:r>
          </w:p>
        </w:tc>
        <w:tc>
          <w:tcPr>
            <w:tcW w:w="1805" w:type="dxa"/>
            <w:vAlign w:val="center"/>
          </w:tcPr>
          <w:p w14:paraId="7D423E27" w14:textId="733EB177" w:rsidR="00157BAF" w:rsidRDefault="00996DD3" w:rsidP="00EE4D8D">
            <w:pPr>
              <w:rPr>
                <w:rFonts w:cstheme="minorHAnsi"/>
              </w:rPr>
            </w:pPr>
            <w:proofErr w:type="spellStart"/>
            <w:r>
              <w:rPr>
                <w:rFonts w:cstheme="minorHAnsi"/>
              </w:rPr>
              <w:t>bMSC</w:t>
            </w:r>
            <w:proofErr w:type="spellEnd"/>
          </w:p>
        </w:tc>
        <w:tc>
          <w:tcPr>
            <w:tcW w:w="2731" w:type="dxa"/>
            <w:vAlign w:val="center"/>
          </w:tcPr>
          <w:p w14:paraId="71576197" w14:textId="594B99B0" w:rsidR="00157BAF" w:rsidRPr="00272A78" w:rsidRDefault="7C877AF3" w:rsidP="5A59BBCE">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4047CEC6" w14:textId="34576072" w:rsidR="00157BAF" w:rsidRPr="00272A78" w:rsidRDefault="635EBDB9" w:rsidP="00EE4D8D">
            <w:r w:rsidRPr="635EBDB9">
              <w:t>fertig</w:t>
            </w:r>
          </w:p>
        </w:tc>
      </w:tr>
      <w:tr w:rsidR="00157BAF" w:rsidRPr="00CF0841" w14:paraId="2424AAA7" w14:textId="77777777" w:rsidTr="635EBDB9">
        <w:trPr>
          <w:trHeight w:val="279"/>
        </w:trPr>
        <w:tc>
          <w:tcPr>
            <w:tcW w:w="817" w:type="dxa"/>
            <w:vAlign w:val="center"/>
          </w:tcPr>
          <w:p w14:paraId="4A3EB1FC" w14:textId="585037EB" w:rsidR="00157BAF" w:rsidRDefault="00996DD3" w:rsidP="00EE4D8D">
            <w:pPr>
              <w:rPr>
                <w:rFonts w:cstheme="minorHAnsi"/>
              </w:rPr>
            </w:pPr>
            <w:r>
              <w:rPr>
                <w:rFonts w:cstheme="minorHAnsi"/>
              </w:rPr>
              <w:t>21.</w:t>
            </w:r>
            <w:r w:rsidR="006A1751">
              <w:rPr>
                <w:rFonts w:cstheme="minorHAnsi"/>
              </w:rPr>
              <w:t>3</w:t>
            </w:r>
          </w:p>
        </w:tc>
        <w:tc>
          <w:tcPr>
            <w:tcW w:w="3827" w:type="dxa"/>
            <w:vAlign w:val="center"/>
          </w:tcPr>
          <w:p w14:paraId="623EDF72" w14:textId="060A9F94" w:rsidR="00157BAF" w:rsidRDefault="00996DD3" w:rsidP="00EE4D8D">
            <w:pPr>
              <w:rPr>
                <w:rFonts w:cstheme="minorHAnsi"/>
              </w:rPr>
            </w:pPr>
            <w:r>
              <w:rPr>
                <w:rFonts w:cstheme="minorHAnsi"/>
              </w:rPr>
              <w:t>Datei</w:t>
            </w:r>
            <w:r w:rsidR="00801429">
              <w:rPr>
                <w:rFonts w:cstheme="minorHAnsi"/>
              </w:rPr>
              <w:t>en-Registerkarte</w:t>
            </w:r>
          </w:p>
        </w:tc>
        <w:tc>
          <w:tcPr>
            <w:tcW w:w="1805" w:type="dxa"/>
            <w:vAlign w:val="center"/>
          </w:tcPr>
          <w:p w14:paraId="210EFC85" w14:textId="29987285" w:rsidR="00157BAF" w:rsidRDefault="00A96F82" w:rsidP="00EE4D8D">
            <w:pPr>
              <w:rPr>
                <w:rFonts w:cstheme="minorHAnsi"/>
              </w:rPr>
            </w:pPr>
            <w:r>
              <w:rPr>
                <w:rFonts w:cstheme="minorHAnsi"/>
              </w:rPr>
              <w:t>Papierprototyp</w:t>
            </w:r>
          </w:p>
        </w:tc>
        <w:tc>
          <w:tcPr>
            <w:tcW w:w="2731" w:type="dxa"/>
            <w:vAlign w:val="center"/>
          </w:tcPr>
          <w:p w14:paraId="56FA4791" w14:textId="143C4D97" w:rsidR="00157BAF" w:rsidRPr="00272A78" w:rsidRDefault="7C877AF3" w:rsidP="5A59BBCE">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5A9869EE" w14:textId="7530E502" w:rsidR="00157BAF" w:rsidRPr="00272A78" w:rsidRDefault="635EBDB9" w:rsidP="00EE4D8D">
            <w:r w:rsidRPr="635EBDB9">
              <w:t>fertig</w:t>
            </w:r>
          </w:p>
        </w:tc>
      </w:tr>
      <w:tr w:rsidR="00157BAF" w:rsidRPr="00CF0841" w14:paraId="5DBC9E76" w14:textId="77777777" w:rsidTr="73CD7BBE">
        <w:trPr>
          <w:trHeight w:val="279"/>
        </w:trPr>
        <w:tc>
          <w:tcPr>
            <w:tcW w:w="817" w:type="dxa"/>
            <w:shd w:val="clear" w:color="auto" w:fill="E7E6E6" w:themeFill="background2"/>
            <w:vAlign w:val="center"/>
          </w:tcPr>
          <w:p w14:paraId="255694A0" w14:textId="53A58192" w:rsidR="00157BAF" w:rsidRPr="004E437C" w:rsidRDefault="00021B5C" w:rsidP="00EE4D8D">
            <w:pPr>
              <w:rPr>
                <w:rFonts w:cstheme="minorHAnsi"/>
                <w:b/>
                <w:bCs/>
              </w:rPr>
            </w:pPr>
            <w:r w:rsidRPr="004E437C">
              <w:rPr>
                <w:rFonts w:cstheme="minorHAnsi"/>
                <w:b/>
                <w:bCs/>
              </w:rPr>
              <w:t>22.</w:t>
            </w:r>
          </w:p>
        </w:tc>
        <w:tc>
          <w:tcPr>
            <w:tcW w:w="3827" w:type="dxa"/>
            <w:shd w:val="clear" w:color="auto" w:fill="E7E6E6" w:themeFill="background2"/>
            <w:vAlign w:val="center"/>
          </w:tcPr>
          <w:p w14:paraId="05907D98" w14:textId="526E8BE4" w:rsidR="00157BAF" w:rsidRPr="004E437C" w:rsidRDefault="00021B5C" w:rsidP="00EE4D8D">
            <w:pPr>
              <w:rPr>
                <w:rFonts w:cstheme="minorHAnsi"/>
                <w:b/>
                <w:bCs/>
              </w:rPr>
            </w:pPr>
            <w:r w:rsidRPr="004E437C">
              <w:rPr>
                <w:rFonts w:cstheme="minorHAnsi"/>
                <w:b/>
                <w:bCs/>
              </w:rPr>
              <w:t>Private Nachrichten</w:t>
            </w:r>
          </w:p>
        </w:tc>
        <w:tc>
          <w:tcPr>
            <w:tcW w:w="1805" w:type="dxa"/>
            <w:shd w:val="clear" w:color="auto" w:fill="E7E6E6" w:themeFill="background2"/>
            <w:vAlign w:val="center"/>
          </w:tcPr>
          <w:p w14:paraId="132EDDEE" w14:textId="77777777" w:rsidR="00157BAF" w:rsidRPr="004E437C" w:rsidRDefault="00157BAF" w:rsidP="00EE4D8D">
            <w:pPr>
              <w:rPr>
                <w:rFonts w:cstheme="minorHAnsi"/>
                <w:b/>
                <w:bCs/>
              </w:rPr>
            </w:pPr>
          </w:p>
        </w:tc>
        <w:tc>
          <w:tcPr>
            <w:tcW w:w="2731" w:type="dxa"/>
            <w:shd w:val="clear" w:color="auto" w:fill="E7E6E6" w:themeFill="background2"/>
            <w:vAlign w:val="center"/>
          </w:tcPr>
          <w:p w14:paraId="08049F4C" w14:textId="77777777" w:rsidR="00157BAF" w:rsidRPr="004E437C" w:rsidRDefault="00157BAF" w:rsidP="00EE4D8D">
            <w:pPr>
              <w:rPr>
                <w:rFonts w:cstheme="minorHAnsi"/>
                <w:b/>
                <w:bCs/>
              </w:rPr>
            </w:pPr>
          </w:p>
        </w:tc>
        <w:tc>
          <w:tcPr>
            <w:tcW w:w="851" w:type="dxa"/>
            <w:shd w:val="clear" w:color="auto" w:fill="E7E6E6" w:themeFill="background2"/>
            <w:vAlign w:val="center"/>
          </w:tcPr>
          <w:p w14:paraId="345FE40D" w14:textId="77777777" w:rsidR="00157BAF" w:rsidRPr="004E437C" w:rsidRDefault="00157BAF" w:rsidP="00EE4D8D">
            <w:pPr>
              <w:rPr>
                <w:rFonts w:cstheme="minorHAnsi"/>
                <w:b/>
                <w:bCs/>
              </w:rPr>
            </w:pPr>
          </w:p>
        </w:tc>
      </w:tr>
      <w:tr w:rsidR="00021B5C" w:rsidRPr="00CF0841" w14:paraId="10B38E06" w14:textId="77777777" w:rsidTr="73CD7BBE">
        <w:trPr>
          <w:trHeight w:val="279"/>
        </w:trPr>
        <w:tc>
          <w:tcPr>
            <w:tcW w:w="817" w:type="dxa"/>
            <w:vAlign w:val="center"/>
          </w:tcPr>
          <w:p w14:paraId="07233381" w14:textId="62F0D5FD" w:rsidR="00021B5C" w:rsidRPr="00FB79DE" w:rsidRDefault="00FB79DE" w:rsidP="00EE4D8D">
            <w:pPr>
              <w:rPr>
                <w:rFonts w:cstheme="minorHAnsi"/>
              </w:rPr>
            </w:pPr>
            <w:r w:rsidRPr="00FB79DE">
              <w:rPr>
                <w:rFonts w:cstheme="minorHAnsi"/>
              </w:rPr>
              <w:t>22.1</w:t>
            </w:r>
          </w:p>
        </w:tc>
        <w:tc>
          <w:tcPr>
            <w:tcW w:w="3827" w:type="dxa"/>
            <w:vAlign w:val="center"/>
          </w:tcPr>
          <w:p w14:paraId="6C7B7F60" w14:textId="042A4083" w:rsidR="00021B5C" w:rsidRDefault="008A3654" w:rsidP="00EE4D8D">
            <w:pPr>
              <w:rPr>
                <w:rFonts w:cstheme="minorHAnsi"/>
              </w:rPr>
            </w:pPr>
            <w:r>
              <w:rPr>
                <w:rFonts w:cstheme="minorHAnsi"/>
              </w:rPr>
              <w:t>Private Nachricht verschicken</w:t>
            </w:r>
          </w:p>
        </w:tc>
        <w:tc>
          <w:tcPr>
            <w:tcW w:w="1805" w:type="dxa"/>
            <w:vAlign w:val="center"/>
          </w:tcPr>
          <w:p w14:paraId="58D289D3" w14:textId="5BF651A7" w:rsidR="00021B5C" w:rsidRDefault="0011229B" w:rsidP="00EE4D8D">
            <w:pPr>
              <w:rPr>
                <w:rFonts w:cstheme="minorHAnsi"/>
              </w:rPr>
            </w:pPr>
            <w:r>
              <w:rPr>
                <w:rFonts w:cstheme="minorHAnsi"/>
              </w:rPr>
              <w:t>User Story</w:t>
            </w:r>
          </w:p>
        </w:tc>
        <w:tc>
          <w:tcPr>
            <w:tcW w:w="2731" w:type="dxa"/>
            <w:vAlign w:val="center"/>
          </w:tcPr>
          <w:p w14:paraId="1FFE388C" w14:textId="79EB0E1B" w:rsidR="00021B5C" w:rsidRPr="00272A78" w:rsidRDefault="5A59BBCE" w:rsidP="5A59BBCE">
            <w:pPr>
              <w:rPr>
                <w:color w:val="00B0F0"/>
              </w:rPr>
            </w:pPr>
            <w:r w:rsidRPr="6D19FC0F">
              <w:rPr>
                <w:color w:val="00B0F0"/>
              </w:rPr>
              <w:t>Nguyen</w:t>
            </w:r>
          </w:p>
        </w:tc>
        <w:tc>
          <w:tcPr>
            <w:tcW w:w="851" w:type="dxa"/>
            <w:shd w:val="clear" w:color="auto" w:fill="C5E0B3" w:themeFill="accent6" w:themeFillTint="66"/>
            <w:vAlign w:val="center"/>
          </w:tcPr>
          <w:p w14:paraId="76CC24FA" w14:textId="14E24CFC" w:rsidR="00021B5C" w:rsidRPr="00272A78" w:rsidRDefault="78268474" w:rsidP="78268474">
            <w:r w:rsidRPr="78268474">
              <w:t>fertig</w:t>
            </w:r>
          </w:p>
        </w:tc>
      </w:tr>
      <w:tr w:rsidR="0011229B" w:rsidRPr="00CF0841" w14:paraId="07D46D6C" w14:textId="77777777" w:rsidTr="73CD7BBE">
        <w:trPr>
          <w:trHeight w:val="279"/>
        </w:trPr>
        <w:tc>
          <w:tcPr>
            <w:tcW w:w="817" w:type="dxa"/>
            <w:vAlign w:val="center"/>
          </w:tcPr>
          <w:p w14:paraId="2F865BED" w14:textId="1F1BAB77" w:rsidR="0011229B" w:rsidRPr="00FB79DE" w:rsidRDefault="0011229B" w:rsidP="00EE4D8D">
            <w:pPr>
              <w:rPr>
                <w:rFonts w:cstheme="minorHAnsi"/>
              </w:rPr>
            </w:pPr>
            <w:r>
              <w:rPr>
                <w:rFonts w:cstheme="minorHAnsi"/>
              </w:rPr>
              <w:t>22.2</w:t>
            </w:r>
          </w:p>
        </w:tc>
        <w:tc>
          <w:tcPr>
            <w:tcW w:w="3827" w:type="dxa"/>
            <w:vAlign w:val="center"/>
          </w:tcPr>
          <w:p w14:paraId="508172C8" w14:textId="4D8A96B2" w:rsidR="0011229B" w:rsidRDefault="00584794" w:rsidP="00EE4D8D">
            <w:pPr>
              <w:rPr>
                <w:rFonts w:cstheme="minorHAnsi"/>
              </w:rPr>
            </w:pPr>
            <w:r>
              <w:rPr>
                <w:rFonts w:cstheme="minorHAnsi"/>
              </w:rPr>
              <w:t>Private Nachricht beantworten</w:t>
            </w:r>
          </w:p>
        </w:tc>
        <w:tc>
          <w:tcPr>
            <w:tcW w:w="1805" w:type="dxa"/>
            <w:vAlign w:val="center"/>
          </w:tcPr>
          <w:p w14:paraId="111D3AC6" w14:textId="0991D410" w:rsidR="0011229B" w:rsidRDefault="00584794" w:rsidP="00EE4D8D">
            <w:pPr>
              <w:rPr>
                <w:rFonts w:cstheme="minorHAnsi"/>
              </w:rPr>
            </w:pPr>
            <w:r>
              <w:rPr>
                <w:rFonts w:cstheme="minorHAnsi"/>
              </w:rPr>
              <w:t>User Story</w:t>
            </w:r>
          </w:p>
        </w:tc>
        <w:tc>
          <w:tcPr>
            <w:tcW w:w="2731" w:type="dxa"/>
            <w:vAlign w:val="center"/>
          </w:tcPr>
          <w:p w14:paraId="296488C9" w14:textId="0B247549" w:rsidR="0011229B" w:rsidRPr="00272A78" w:rsidRDefault="5A59BBCE" w:rsidP="5A59BBCE">
            <w:pPr>
              <w:rPr>
                <w:color w:val="00B0F0"/>
              </w:rPr>
            </w:pPr>
            <w:r w:rsidRPr="6D19FC0F">
              <w:rPr>
                <w:color w:val="00B0F0"/>
              </w:rPr>
              <w:t>Nguyen</w:t>
            </w:r>
          </w:p>
        </w:tc>
        <w:tc>
          <w:tcPr>
            <w:tcW w:w="851" w:type="dxa"/>
            <w:shd w:val="clear" w:color="auto" w:fill="C5E0B3" w:themeFill="accent6" w:themeFillTint="66"/>
            <w:vAlign w:val="center"/>
          </w:tcPr>
          <w:p w14:paraId="10E04C1B" w14:textId="49D5018D" w:rsidR="0011229B" w:rsidRPr="00272A78" w:rsidRDefault="78268474" w:rsidP="78268474">
            <w:r w:rsidRPr="78268474">
              <w:t>fertig</w:t>
            </w:r>
          </w:p>
        </w:tc>
      </w:tr>
      <w:tr w:rsidR="00584794" w:rsidRPr="00CF0841" w14:paraId="136FEB21" w14:textId="77777777" w:rsidTr="73CD7BBE">
        <w:trPr>
          <w:trHeight w:val="279"/>
        </w:trPr>
        <w:tc>
          <w:tcPr>
            <w:tcW w:w="817" w:type="dxa"/>
            <w:vAlign w:val="center"/>
          </w:tcPr>
          <w:p w14:paraId="3E47FECD" w14:textId="01F186A4" w:rsidR="00584794" w:rsidRDefault="00584794" w:rsidP="00EE4D8D">
            <w:pPr>
              <w:rPr>
                <w:rFonts w:cstheme="minorHAnsi"/>
              </w:rPr>
            </w:pPr>
            <w:r>
              <w:rPr>
                <w:rFonts w:cstheme="minorHAnsi"/>
              </w:rPr>
              <w:t>22.2.1</w:t>
            </w:r>
          </w:p>
        </w:tc>
        <w:tc>
          <w:tcPr>
            <w:tcW w:w="3827" w:type="dxa"/>
            <w:vAlign w:val="center"/>
          </w:tcPr>
          <w:p w14:paraId="6B06C8F3" w14:textId="7417B87E" w:rsidR="00584794" w:rsidRDefault="006A304D" w:rsidP="00EE4D8D">
            <w:pPr>
              <w:rPr>
                <w:rFonts w:cstheme="minorHAnsi"/>
              </w:rPr>
            </w:pPr>
            <w:r>
              <w:rPr>
                <w:rFonts w:cstheme="minorHAnsi"/>
              </w:rPr>
              <w:t>Austausch von privaten Nachrichten</w:t>
            </w:r>
          </w:p>
        </w:tc>
        <w:tc>
          <w:tcPr>
            <w:tcW w:w="1805" w:type="dxa"/>
            <w:vAlign w:val="center"/>
          </w:tcPr>
          <w:p w14:paraId="7E58013E" w14:textId="32CAFE5C" w:rsidR="00584794" w:rsidRDefault="00B81721" w:rsidP="00EE4D8D">
            <w:pPr>
              <w:rPr>
                <w:rFonts w:cstheme="minorHAnsi"/>
              </w:rPr>
            </w:pPr>
            <w:proofErr w:type="spellStart"/>
            <w:r>
              <w:rPr>
                <w:rFonts w:cstheme="minorHAnsi"/>
              </w:rPr>
              <w:t>bMSC</w:t>
            </w:r>
            <w:proofErr w:type="spellEnd"/>
          </w:p>
        </w:tc>
        <w:tc>
          <w:tcPr>
            <w:tcW w:w="2731" w:type="dxa"/>
            <w:vAlign w:val="center"/>
          </w:tcPr>
          <w:p w14:paraId="1134A82E" w14:textId="4317EF28" w:rsidR="00584794" w:rsidRPr="00272A78" w:rsidRDefault="5A59BBCE" w:rsidP="5A59BBCE">
            <w:pPr>
              <w:rPr>
                <w:color w:val="00B0F0"/>
              </w:rPr>
            </w:pPr>
            <w:r w:rsidRPr="6D19FC0F">
              <w:rPr>
                <w:color w:val="00B0F0"/>
              </w:rPr>
              <w:t>Nguyen</w:t>
            </w:r>
          </w:p>
        </w:tc>
        <w:tc>
          <w:tcPr>
            <w:tcW w:w="851" w:type="dxa"/>
            <w:shd w:val="clear" w:color="auto" w:fill="C5E0B3" w:themeFill="accent6" w:themeFillTint="66"/>
            <w:vAlign w:val="center"/>
          </w:tcPr>
          <w:p w14:paraId="2C249B8B" w14:textId="13484152" w:rsidR="00584794" w:rsidRPr="00272A78" w:rsidRDefault="7F6A0CC3" w:rsidP="7F6A0CC3">
            <w:r w:rsidRPr="7F6A0CC3">
              <w:t>fertig</w:t>
            </w:r>
          </w:p>
        </w:tc>
      </w:tr>
      <w:tr w:rsidR="00E47CB3" w:rsidRPr="00CF0841" w14:paraId="1120E5F1" w14:textId="77777777" w:rsidTr="00420513">
        <w:trPr>
          <w:trHeight w:val="279"/>
        </w:trPr>
        <w:tc>
          <w:tcPr>
            <w:tcW w:w="817" w:type="dxa"/>
            <w:vAlign w:val="center"/>
          </w:tcPr>
          <w:p w14:paraId="4F7FDAB1" w14:textId="187E0AF0" w:rsidR="00E47CB3" w:rsidRDefault="00E47CB3" w:rsidP="00EE4D8D">
            <w:pPr>
              <w:rPr>
                <w:rFonts w:cstheme="minorHAnsi"/>
              </w:rPr>
            </w:pPr>
            <w:r>
              <w:rPr>
                <w:rFonts w:cstheme="minorHAnsi"/>
              </w:rPr>
              <w:t>22.</w:t>
            </w:r>
            <w:r w:rsidR="006A1751">
              <w:rPr>
                <w:rFonts w:cstheme="minorHAnsi"/>
              </w:rPr>
              <w:t>3</w:t>
            </w:r>
          </w:p>
        </w:tc>
        <w:tc>
          <w:tcPr>
            <w:tcW w:w="3827" w:type="dxa"/>
            <w:vAlign w:val="center"/>
          </w:tcPr>
          <w:p w14:paraId="76F59A74" w14:textId="357C71FA" w:rsidR="00E47CB3" w:rsidRDefault="00080A93" w:rsidP="00EE4D8D">
            <w:pPr>
              <w:rPr>
                <w:rFonts w:cstheme="minorHAnsi"/>
              </w:rPr>
            </w:pPr>
            <w:r>
              <w:rPr>
                <w:rFonts w:cstheme="minorHAnsi"/>
              </w:rPr>
              <w:t>Private Nachrichten</w:t>
            </w:r>
            <w:r w:rsidR="008B75B7">
              <w:rPr>
                <w:rFonts w:cstheme="minorHAnsi"/>
              </w:rPr>
              <w:t>-Seite</w:t>
            </w:r>
          </w:p>
        </w:tc>
        <w:tc>
          <w:tcPr>
            <w:tcW w:w="1805" w:type="dxa"/>
            <w:vAlign w:val="center"/>
          </w:tcPr>
          <w:p w14:paraId="47335265" w14:textId="7F3B8865" w:rsidR="00E47CB3" w:rsidRDefault="008B75B7" w:rsidP="00EE4D8D">
            <w:pPr>
              <w:rPr>
                <w:rFonts w:cstheme="minorHAnsi"/>
              </w:rPr>
            </w:pPr>
            <w:r>
              <w:rPr>
                <w:rFonts w:cstheme="minorHAnsi"/>
              </w:rPr>
              <w:t>Papierprototyp</w:t>
            </w:r>
          </w:p>
        </w:tc>
        <w:tc>
          <w:tcPr>
            <w:tcW w:w="2731" w:type="dxa"/>
            <w:vAlign w:val="center"/>
          </w:tcPr>
          <w:p w14:paraId="16ECC915" w14:textId="5103A9DC" w:rsidR="00E47CB3" w:rsidRPr="00272A78" w:rsidRDefault="5A59BBCE" w:rsidP="5A59BBCE">
            <w:pPr>
              <w:rPr>
                <w:color w:val="00B0F0"/>
              </w:rPr>
            </w:pPr>
            <w:r w:rsidRPr="09A23E17">
              <w:rPr>
                <w:color w:val="00B0F0"/>
              </w:rPr>
              <w:t>Nguyen</w:t>
            </w:r>
          </w:p>
        </w:tc>
        <w:tc>
          <w:tcPr>
            <w:tcW w:w="851" w:type="dxa"/>
            <w:shd w:val="clear" w:color="auto" w:fill="C5E0B3" w:themeFill="accent6" w:themeFillTint="66"/>
            <w:vAlign w:val="center"/>
          </w:tcPr>
          <w:p w14:paraId="14EADCAF" w14:textId="523810BE" w:rsidR="00E47CB3" w:rsidRPr="00272A78" w:rsidRDefault="7F6A0CC3" w:rsidP="7F6A0CC3">
            <w:r w:rsidRPr="7F6A0CC3">
              <w:t>fertig</w:t>
            </w:r>
          </w:p>
        </w:tc>
      </w:tr>
      <w:tr w:rsidR="00157BAF" w:rsidRPr="00CF0841" w14:paraId="1F1F56F4" w14:textId="77777777" w:rsidTr="73CD7BBE">
        <w:trPr>
          <w:trHeight w:val="279"/>
        </w:trPr>
        <w:tc>
          <w:tcPr>
            <w:tcW w:w="817" w:type="dxa"/>
            <w:shd w:val="clear" w:color="auto" w:fill="E7E6E6" w:themeFill="background2"/>
            <w:vAlign w:val="center"/>
          </w:tcPr>
          <w:p w14:paraId="016A11C5" w14:textId="5508D012" w:rsidR="00157BAF" w:rsidRPr="004E437C" w:rsidRDefault="00FC2D6F" w:rsidP="00EE4D8D">
            <w:pPr>
              <w:rPr>
                <w:rFonts w:cstheme="minorHAnsi"/>
                <w:b/>
                <w:bCs/>
              </w:rPr>
            </w:pPr>
            <w:r w:rsidRPr="004E437C">
              <w:rPr>
                <w:rFonts w:cstheme="minorHAnsi"/>
                <w:b/>
                <w:bCs/>
              </w:rPr>
              <w:t>23.</w:t>
            </w:r>
          </w:p>
        </w:tc>
        <w:tc>
          <w:tcPr>
            <w:tcW w:w="3827" w:type="dxa"/>
            <w:shd w:val="clear" w:color="auto" w:fill="E7E6E6" w:themeFill="background2"/>
            <w:vAlign w:val="center"/>
          </w:tcPr>
          <w:p w14:paraId="5D3851BC" w14:textId="37C73BDF" w:rsidR="00157BAF" w:rsidRPr="004E437C" w:rsidRDefault="00FC2D6F" w:rsidP="00EE4D8D">
            <w:pPr>
              <w:rPr>
                <w:rFonts w:cstheme="minorHAnsi"/>
                <w:b/>
                <w:bCs/>
              </w:rPr>
            </w:pPr>
            <w:r w:rsidRPr="004E437C">
              <w:rPr>
                <w:rFonts w:cstheme="minorHAnsi"/>
                <w:b/>
                <w:bCs/>
              </w:rPr>
              <w:t>Freundschafts</w:t>
            </w:r>
            <w:r w:rsidR="00485CCC" w:rsidRPr="004E437C">
              <w:rPr>
                <w:rFonts w:cstheme="minorHAnsi"/>
                <w:b/>
                <w:bCs/>
              </w:rPr>
              <w:t>anfragen</w:t>
            </w:r>
          </w:p>
        </w:tc>
        <w:tc>
          <w:tcPr>
            <w:tcW w:w="1805" w:type="dxa"/>
            <w:shd w:val="clear" w:color="auto" w:fill="E7E6E6" w:themeFill="background2"/>
            <w:vAlign w:val="center"/>
          </w:tcPr>
          <w:p w14:paraId="54A488B7" w14:textId="77777777" w:rsidR="00157BAF" w:rsidRPr="004E437C" w:rsidRDefault="00157BAF" w:rsidP="00EE4D8D">
            <w:pPr>
              <w:rPr>
                <w:rFonts w:cstheme="minorHAnsi"/>
                <w:b/>
                <w:bCs/>
              </w:rPr>
            </w:pPr>
          </w:p>
        </w:tc>
        <w:tc>
          <w:tcPr>
            <w:tcW w:w="2731" w:type="dxa"/>
            <w:shd w:val="clear" w:color="auto" w:fill="E7E6E6" w:themeFill="background2"/>
            <w:vAlign w:val="center"/>
          </w:tcPr>
          <w:p w14:paraId="471DBD9B" w14:textId="77777777" w:rsidR="00157BAF" w:rsidRPr="004E437C" w:rsidRDefault="00157BAF" w:rsidP="00EE4D8D">
            <w:pPr>
              <w:rPr>
                <w:rFonts w:cstheme="minorHAnsi"/>
                <w:b/>
                <w:bCs/>
              </w:rPr>
            </w:pPr>
          </w:p>
        </w:tc>
        <w:tc>
          <w:tcPr>
            <w:tcW w:w="851" w:type="dxa"/>
            <w:shd w:val="clear" w:color="auto" w:fill="E7E6E6" w:themeFill="background2"/>
            <w:vAlign w:val="center"/>
          </w:tcPr>
          <w:p w14:paraId="5AFFB714" w14:textId="77777777" w:rsidR="00157BAF" w:rsidRPr="004E437C" w:rsidRDefault="00157BAF" w:rsidP="00EE4D8D">
            <w:pPr>
              <w:rPr>
                <w:rFonts w:cstheme="minorHAnsi"/>
                <w:b/>
                <w:bCs/>
              </w:rPr>
            </w:pPr>
          </w:p>
        </w:tc>
      </w:tr>
      <w:tr w:rsidR="00157BAF" w:rsidRPr="00CF0841" w14:paraId="2D284396" w14:textId="77777777" w:rsidTr="73CD7BBE">
        <w:trPr>
          <w:trHeight w:val="279"/>
        </w:trPr>
        <w:tc>
          <w:tcPr>
            <w:tcW w:w="817" w:type="dxa"/>
            <w:vAlign w:val="center"/>
          </w:tcPr>
          <w:p w14:paraId="3A020DC7" w14:textId="20181D2F" w:rsidR="00157BAF" w:rsidRDefault="008B75B7" w:rsidP="00EE4D8D">
            <w:pPr>
              <w:rPr>
                <w:rFonts w:cstheme="minorHAnsi"/>
              </w:rPr>
            </w:pPr>
            <w:r>
              <w:rPr>
                <w:rFonts w:cstheme="minorHAnsi"/>
              </w:rPr>
              <w:t>23.1</w:t>
            </w:r>
          </w:p>
        </w:tc>
        <w:tc>
          <w:tcPr>
            <w:tcW w:w="3827" w:type="dxa"/>
            <w:vAlign w:val="center"/>
          </w:tcPr>
          <w:p w14:paraId="7BD74E0D" w14:textId="7611094C" w:rsidR="00157BAF" w:rsidRDefault="00C655BB" w:rsidP="00EE4D8D">
            <w:pPr>
              <w:rPr>
                <w:rFonts w:cstheme="minorHAnsi"/>
              </w:rPr>
            </w:pPr>
            <w:r>
              <w:rPr>
                <w:rFonts w:cstheme="minorHAnsi"/>
              </w:rPr>
              <w:t>Freundschaftsanfrage senden</w:t>
            </w:r>
          </w:p>
        </w:tc>
        <w:tc>
          <w:tcPr>
            <w:tcW w:w="1805" w:type="dxa"/>
            <w:vAlign w:val="center"/>
          </w:tcPr>
          <w:p w14:paraId="0DDA42DC" w14:textId="2C7BBD8C" w:rsidR="00157BAF" w:rsidRDefault="00C655BB" w:rsidP="00EE4D8D">
            <w:pPr>
              <w:rPr>
                <w:rFonts w:cstheme="minorHAnsi"/>
              </w:rPr>
            </w:pPr>
            <w:r>
              <w:rPr>
                <w:rFonts w:cstheme="minorHAnsi"/>
              </w:rPr>
              <w:t>User Story</w:t>
            </w:r>
          </w:p>
        </w:tc>
        <w:tc>
          <w:tcPr>
            <w:tcW w:w="2731" w:type="dxa"/>
            <w:vAlign w:val="center"/>
          </w:tcPr>
          <w:p w14:paraId="0943A866" w14:textId="6A61E944" w:rsidR="00157BAF" w:rsidRPr="00272A78" w:rsidRDefault="5A59BBCE" w:rsidP="5A59BBCE">
            <w:pPr>
              <w:rPr>
                <w:color w:val="00B0F0"/>
              </w:rPr>
            </w:pPr>
            <w:r w:rsidRPr="09A23E17">
              <w:rPr>
                <w:color w:val="00B0F0"/>
              </w:rPr>
              <w:t>Nguyen</w:t>
            </w:r>
          </w:p>
        </w:tc>
        <w:tc>
          <w:tcPr>
            <w:tcW w:w="851" w:type="dxa"/>
            <w:shd w:val="clear" w:color="auto" w:fill="C5E0B3" w:themeFill="accent6" w:themeFillTint="66"/>
            <w:vAlign w:val="center"/>
          </w:tcPr>
          <w:p w14:paraId="03A0068F" w14:textId="51CEA0CC" w:rsidR="00157BAF" w:rsidRPr="00272A78" w:rsidRDefault="78268474" w:rsidP="78268474">
            <w:r w:rsidRPr="78268474">
              <w:t>fertig</w:t>
            </w:r>
          </w:p>
        </w:tc>
      </w:tr>
      <w:tr w:rsidR="00157BAF" w:rsidRPr="00CF0841" w14:paraId="20DB2B5C" w14:textId="77777777" w:rsidTr="73CD7BBE">
        <w:trPr>
          <w:trHeight w:val="279"/>
        </w:trPr>
        <w:tc>
          <w:tcPr>
            <w:tcW w:w="817" w:type="dxa"/>
            <w:vAlign w:val="center"/>
          </w:tcPr>
          <w:p w14:paraId="3DCC6CCD" w14:textId="626640CC" w:rsidR="00157BAF" w:rsidRDefault="00C655BB" w:rsidP="00EE4D8D">
            <w:pPr>
              <w:rPr>
                <w:rFonts w:cstheme="minorHAnsi"/>
              </w:rPr>
            </w:pPr>
            <w:r>
              <w:rPr>
                <w:rFonts w:cstheme="minorHAnsi"/>
              </w:rPr>
              <w:t>23.</w:t>
            </w:r>
            <w:r w:rsidR="00B22778">
              <w:rPr>
                <w:rFonts w:cstheme="minorHAnsi"/>
              </w:rPr>
              <w:t>2</w:t>
            </w:r>
          </w:p>
        </w:tc>
        <w:tc>
          <w:tcPr>
            <w:tcW w:w="3827" w:type="dxa"/>
            <w:vAlign w:val="center"/>
          </w:tcPr>
          <w:p w14:paraId="6676CE9C" w14:textId="69D18426" w:rsidR="00157BAF" w:rsidRDefault="00B22778" w:rsidP="00EE4D8D">
            <w:pPr>
              <w:rPr>
                <w:rFonts w:cstheme="minorHAnsi"/>
              </w:rPr>
            </w:pPr>
            <w:r>
              <w:rPr>
                <w:rFonts w:cstheme="minorHAnsi"/>
              </w:rPr>
              <w:t>Freundschafts</w:t>
            </w:r>
            <w:r w:rsidR="000A1C44">
              <w:rPr>
                <w:rFonts w:cstheme="minorHAnsi"/>
              </w:rPr>
              <w:t xml:space="preserve">anfrage </w:t>
            </w:r>
            <w:r w:rsidR="00E4140B">
              <w:rPr>
                <w:rFonts w:cstheme="minorHAnsi"/>
              </w:rPr>
              <w:t>beantworten</w:t>
            </w:r>
          </w:p>
        </w:tc>
        <w:tc>
          <w:tcPr>
            <w:tcW w:w="1805" w:type="dxa"/>
            <w:vAlign w:val="center"/>
          </w:tcPr>
          <w:p w14:paraId="76E12437" w14:textId="58959517" w:rsidR="00157BAF" w:rsidRDefault="00193998" w:rsidP="00EE4D8D">
            <w:pPr>
              <w:rPr>
                <w:rFonts w:cstheme="minorHAnsi"/>
              </w:rPr>
            </w:pPr>
            <w:r>
              <w:rPr>
                <w:rFonts w:cstheme="minorHAnsi"/>
              </w:rPr>
              <w:t>User Story</w:t>
            </w:r>
          </w:p>
        </w:tc>
        <w:tc>
          <w:tcPr>
            <w:tcW w:w="2731" w:type="dxa"/>
            <w:vAlign w:val="center"/>
          </w:tcPr>
          <w:p w14:paraId="36374140" w14:textId="2C28FC17" w:rsidR="00157BAF" w:rsidRPr="00272A78" w:rsidRDefault="5A59BBCE" w:rsidP="5A59BBCE">
            <w:pPr>
              <w:rPr>
                <w:color w:val="00B0F0"/>
              </w:rPr>
            </w:pPr>
            <w:r w:rsidRPr="5D515337">
              <w:rPr>
                <w:color w:val="00B0F0"/>
              </w:rPr>
              <w:t>Nguyen</w:t>
            </w:r>
          </w:p>
        </w:tc>
        <w:tc>
          <w:tcPr>
            <w:tcW w:w="851" w:type="dxa"/>
            <w:shd w:val="clear" w:color="auto" w:fill="C5E0B3" w:themeFill="accent6" w:themeFillTint="66"/>
            <w:vAlign w:val="center"/>
          </w:tcPr>
          <w:p w14:paraId="00CF040E" w14:textId="4557F663" w:rsidR="00157BAF" w:rsidRPr="00272A78" w:rsidRDefault="78268474" w:rsidP="78268474">
            <w:r w:rsidRPr="78268474">
              <w:t>fertig</w:t>
            </w:r>
          </w:p>
        </w:tc>
      </w:tr>
      <w:tr w:rsidR="00157BAF" w:rsidRPr="00CF0841" w14:paraId="121F7B9E" w14:textId="77777777" w:rsidTr="00420513">
        <w:trPr>
          <w:trHeight w:val="279"/>
        </w:trPr>
        <w:tc>
          <w:tcPr>
            <w:tcW w:w="817" w:type="dxa"/>
            <w:vAlign w:val="center"/>
          </w:tcPr>
          <w:p w14:paraId="53FA1166" w14:textId="23EB631B" w:rsidR="00157BAF" w:rsidRDefault="00E2590A" w:rsidP="00EE4D8D">
            <w:pPr>
              <w:rPr>
                <w:rFonts w:cstheme="minorHAnsi"/>
              </w:rPr>
            </w:pPr>
            <w:r>
              <w:rPr>
                <w:rFonts w:cstheme="minorHAnsi"/>
              </w:rPr>
              <w:t>23.</w:t>
            </w:r>
            <w:r w:rsidR="00A11753">
              <w:rPr>
                <w:rFonts w:cstheme="minorHAnsi"/>
              </w:rPr>
              <w:t>2.1</w:t>
            </w:r>
          </w:p>
        </w:tc>
        <w:tc>
          <w:tcPr>
            <w:tcW w:w="3827" w:type="dxa"/>
            <w:vAlign w:val="center"/>
          </w:tcPr>
          <w:p w14:paraId="3B7A5C42" w14:textId="4EB2B2DF" w:rsidR="00157BAF" w:rsidRDefault="001D2522" w:rsidP="00EE4D8D">
            <w:pPr>
              <w:rPr>
                <w:rFonts w:cstheme="minorHAnsi"/>
              </w:rPr>
            </w:pPr>
            <w:r>
              <w:rPr>
                <w:rFonts w:cstheme="minorHAnsi"/>
              </w:rPr>
              <w:t>Senden und Beantworten von Freundschaftsanfragen</w:t>
            </w:r>
          </w:p>
        </w:tc>
        <w:tc>
          <w:tcPr>
            <w:tcW w:w="1805" w:type="dxa"/>
            <w:vAlign w:val="center"/>
          </w:tcPr>
          <w:p w14:paraId="60322086" w14:textId="69877DFC" w:rsidR="00157BAF" w:rsidRDefault="001D2522" w:rsidP="00EE4D8D">
            <w:pPr>
              <w:rPr>
                <w:rFonts w:cstheme="minorHAnsi"/>
              </w:rPr>
            </w:pPr>
            <w:commentRangeStart w:id="16"/>
            <w:proofErr w:type="spellStart"/>
            <w:r>
              <w:rPr>
                <w:rFonts w:cstheme="minorHAnsi"/>
              </w:rPr>
              <w:t>bMSC</w:t>
            </w:r>
            <w:commentRangeEnd w:id="16"/>
            <w:proofErr w:type="spellEnd"/>
            <w:r w:rsidR="00FA190C">
              <w:rPr>
                <w:rStyle w:val="Kommentarzeichen"/>
                <w:lang w:val="en-GB"/>
              </w:rPr>
              <w:commentReference w:id="16"/>
            </w:r>
          </w:p>
        </w:tc>
        <w:tc>
          <w:tcPr>
            <w:tcW w:w="2731" w:type="dxa"/>
            <w:vAlign w:val="center"/>
          </w:tcPr>
          <w:p w14:paraId="7E1698A1" w14:textId="36544C45" w:rsidR="00157BAF" w:rsidRPr="00272A78" w:rsidRDefault="5A59BBCE" w:rsidP="5A59BBCE">
            <w:pPr>
              <w:rPr>
                <w:color w:val="00B0F0"/>
              </w:rPr>
            </w:pPr>
            <w:r w:rsidRPr="0DDD490C">
              <w:rPr>
                <w:color w:val="00B0F0"/>
              </w:rPr>
              <w:t>Nguyen</w:t>
            </w:r>
          </w:p>
        </w:tc>
        <w:tc>
          <w:tcPr>
            <w:tcW w:w="851" w:type="dxa"/>
            <w:shd w:val="clear" w:color="auto" w:fill="C5E0B3" w:themeFill="accent6" w:themeFillTint="66"/>
            <w:vAlign w:val="center"/>
          </w:tcPr>
          <w:p w14:paraId="43EA6488" w14:textId="251F7E6D" w:rsidR="00157BAF" w:rsidRPr="00272A78" w:rsidRDefault="7F6A0CC3" w:rsidP="7F6A0CC3">
            <w:r w:rsidRPr="7F6A0CC3">
              <w:t>fertig</w:t>
            </w:r>
          </w:p>
        </w:tc>
      </w:tr>
      <w:tr w:rsidR="00157BAF" w:rsidRPr="00CF0841" w14:paraId="5C7623D9" w14:textId="77777777" w:rsidTr="73CD7BBE">
        <w:trPr>
          <w:trHeight w:val="279"/>
        </w:trPr>
        <w:tc>
          <w:tcPr>
            <w:tcW w:w="817" w:type="dxa"/>
            <w:vAlign w:val="center"/>
          </w:tcPr>
          <w:p w14:paraId="69D78ED9" w14:textId="3A62B045" w:rsidR="00157BAF" w:rsidRDefault="00FC219E" w:rsidP="00EE4D8D">
            <w:pPr>
              <w:rPr>
                <w:rFonts w:cstheme="minorHAnsi"/>
              </w:rPr>
            </w:pPr>
            <w:r>
              <w:rPr>
                <w:rFonts w:cstheme="minorHAnsi"/>
              </w:rPr>
              <w:lastRenderedPageBreak/>
              <w:t>23</w:t>
            </w:r>
            <w:r w:rsidR="0057053C">
              <w:rPr>
                <w:rFonts w:cstheme="minorHAnsi"/>
              </w:rPr>
              <w:t>.3</w:t>
            </w:r>
          </w:p>
        </w:tc>
        <w:tc>
          <w:tcPr>
            <w:tcW w:w="3827" w:type="dxa"/>
            <w:vAlign w:val="center"/>
          </w:tcPr>
          <w:p w14:paraId="0D900981" w14:textId="47E2B885" w:rsidR="00157BAF" w:rsidRDefault="00100732" w:rsidP="00EE4D8D">
            <w:pPr>
              <w:rPr>
                <w:rFonts w:cstheme="minorHAnsi"/>
              </w:rPr>
            </w:pPr>
            <w:r>
              <w:rPr>
                <w:rFonts w:cstheme="minorHAnsi"/>
              </w:rPr>
              <w:t>Freundesliste</w:t>
            </w:r>
          </w:p>
        </w:tc>
        <w:tc>
          <w:tcPr>
            <w:tcW w:w="1805" w:type="dxa"/>
            <w:vAlign w:val="center"/>
          </w:tcPr>
          <w:p w14:paraId="69C95834" w14:textId="19AC1E13" w:rsidR="00157BAF" w:rsidRDefault="00100732" w:rsidP="00EE4D8D">
            <w:pPr>
              <w:rPr>
                <w:rFonts w:cstheme="minorHAnsi"/>
              </w:rPr>
            </w:pPr>
            <w:r>
              <w:rPr>
                <w:rFonts w:cstheme="minorHAnsi"/>
              </w:rPr>
              <w:t>User Story</w:t>
            </w:r>
          </w:p>
        </w:tc>
        <w:tc>
          <w:tcPr>
            <w:tcW w:w="2731" w:type="dxa"/>
            <w:vAlign w:val="center"/>
          </w:tcPr>
          <w:p w14:paraId="6C49A186" w14:textId="03CCD0AF" w:rsidR="00157BAF" w:rsidRPr="00272A78" w:rsidRDefault="5A59BBCE" w:rsidP="5A59BBCE">
            <w:pPr>
              <w:rPr>
                <w:color w:val="00B0F0"/>
              </w:rPr>
            </w:pPr>
            <w:r w:rsidRPr="1FCA4E62">
              <w:rPr>
                <w:color w:val="00B0F0"/>
              </w:rPr>
              <w:t>Nguyen</w:t>
            </w:r>
          </w:p>
        </w:tc>
        <w:tc>
          <w:tcPr>
            <w:tcW w:w="851" w:type="dxa"/>
            <w:shd w:val="clear" w:color="auto" w:fill="C5E0B3" w:themeFill="accent6" w:themeFillTint="66"/>
            <w:vAlign w:val="center"/>
          </w:tcPr>
          <w:p w14:paraId="5FC67B54" w14:textId="5C28BB95" w:rsidR="00157BAF" w:rsidRPr="00272A78" w:rsidRDefault="78268474" w:rsidP="78268474">
            <w:r w:rsidRPr="78268474">
              <w:t>fertig</w:t>
            </w:r>
          </w:p>
        </w:tc>
      </w:tr>
      <w:tr w:rsidR="00157BAF" w:rsidRPr="00CF0841" w14:paraId="6E886FC3" w14:textId="77777777" w:rsidTr="00420513">
        <w:trPr>
          <w:trHeight w:val="279"/>
        </w:trPr>
        <w:tc>
          <w:tcPr>
            <w:tcW w:w="817" w:type="dxa"/>
            <w:vAlign w:val="center"/>
          </w:tcPr>
          <w:p w14:paraId="32ED189F" w14:textId="1C3D5174" w:rsidR="00157BAF" w:rsidRDefault="00100732" w:rsidP="00EE4D8D">
            <w:pPr>
              <w:rPr>
                <w:rFonts w:cstheme="minorHAnsi"/>
              </w:rPr>
            </w:pPr>
            <w:r>
              <w:rPr>
                <w:rFonts w:cstheme="minorHAnsi"/>
              </w:rPr>
              <w:t>23.3.1</w:t>
            </w:r>
          </w:p>
        </w:tc>
        <w:tc>
          <w:tcPr>
            <w:tcW w:w="3827" w:type="dxa"/>
            <w:vAlign w:val="center"/>
          </w:tcPr>
          <w:p w14:paraId="4CD65B1C" w14:textId="7CF3DDB5" w:rsidR="00157BAF" w:rsidRDefault="0009722F" w:rsidP="00EE4D8D">
            <w:pPr>
              <w:rPr>
                <w:rFonts w:cstheme="minorHAnsi"/>
              </w:rPr>
            </w:pPr>
            <w:r>
              <w:rPr>
                <w:rFonts w:cstheme="minorHAnsi"/>
              </w:rPr>
              <w:t>Freundesliste auf dem Startbildschirm</w:t>
            </w:r>
          </w:p>
        </w:tc>
        <w:tc>
          <w:tcPr>
            <w:tcW w:w="1805" w:type="dxa"/>
            <w:vAlign w:val="center"/>
          </w:tcPr>
          <w:p w14:paraId="567228B9" w14:textId="561B9A68" w:rsidR="00157BAF" w:rsidRDefault="0009722F" w:rsidP="00EE4D8D">
            <w:pPr>
              <w:rPr>
                <w:rFonts w:cstheme="minorHAnsi"/>
              </w:rPr>
            </w:pPr>
            <w:r>
              <w:rPr>
                <w:rFonts w:cstheme="minorHAnsi"/>
              </w:rPr>
              <w:t>Papierprototyp</w:t>
            </w:r>
          </w:p>
        </w:tc>
        <w:tc>
          <w:tcPr>
            <w:tcW w:w="2731" w:type="dxa"/>
            <w:vAlign w:val="center"/>
          </w:tcPr>
          <w:p w14:paraId="74911C18" w14:textId="5698B233" w:rsidR="00157BAF" w:rsidRPr="00272A78" w:rsidRDefault="5A59BBCE" w:rsidP="5A59BBCE">
            <w:pPr>
              <w:rPr>
                <w:color w:val="00B0F0"/>
              </w:rPr>
            </w:pPr>
            <w:r w:rsidRPr="1FCA4E62">
              <w:rPr>
                <w:color w:val="00B0F0"/>
              </w:rPr>
              <w:t>Nguyen</w:t>
            </w:r>
          </w:p>
        </w:tc>
        <w:tc>
          <w:tcPr>
            <w:tcW w:w="851" w:type="dxa"/>
            <w:shd w:val="clear" w:color="auto" w:fill="C5E0B3" w:themeFill="accent6" w:themeFillTint="66"/>
            <w:vAlign w:val="center"/>
          </w:tcPr>
          <w:p w14:paraId="7DEFAB38" w14:textId="45654DF2" w:rsidR="00157BAF" w:rsidRPr="00272A78" w:rsidRDefault="7F6A0CC3" w:rsidP="7F6A0CC3">
            <w:r w:rsidRPr="7F6A0CC3">
              <w:t>fertig</w:t>
            </w:r>
          </w:p>
        </w:tc>
      </w:tr>
      <w:tr w:rsidR="00157BAF" w:rsidRPr="00CF0841" w14:paraId="1406127D" w14:textId="77777777" w:rsidTr="73CD7BBE">
        <w:trPr>
          <w:trHeight w:val="279"/>
        </w:trPr>
        <w:tc>
          <w:tcPr>
            <w:tcW w:w="817" w:type="dxa"/>
            <w:shd w:val="clear" w:color="auto" w:fill="E7E6E6" w:themeFill="background2"/>
            <w:vAlign w:val="center"/>
          </w:tcPr>
          <w:p w14:paraId="5848BDAB" w14:textId="531709DB" w:rsidR="00157BAF" w:rsidRPr="004E437C" w:rsidRDefault="004E437C" w:rsidP="00EE4D8D">
            <w:pPr>
              <w:rPr>
                <w:rFonts w:cstheme="minorHAnsi"/>
                <w:b/>
                <w:bCs/>
              </w:rPr>
            </w:pPr>
            <w:r w:rsidRPr="004E437C">
              <w:rPr>
                <w:rFonts w:cstheme="minorHAnsi"/>
                <w:b/>
                <w:bCs/>
              </w:rPr>
              <w:t>24.</w:t>
            </w:r>
          </w:p>
        </w:tc>
        <w:tc>
          <w:tcPr>
            <w:tcW w:w="3827" w:type="dxa"/>
            <w:shd w:val="clear" w:color="auto" w:fill="E7E6E6" w:themeFill="background2"/>
            <w:vAlign w:val="center"/>
          </w:tcPr>
          <w:p w14:paraId="79A14007" w14:textId="1FEF0AB7" w:rsidR="00157BAF" w:rsidRPr="004E437C" w:rsidRDefault="004E437C" w:rsidP="00EE4D8D">
            <w:pPr>
              <w:rPr>
                <w:rFonts w:cstheme="minorHAnsi"/>
                <w:b/>
                <w:bCs/>
              </w:rPr>
            </w:pPr>
            <w:r w:rsidRPr="004E437C">
              <w:rPr>
                <w:rFonts w:cstheme="minorHAnsi"/>
                <w:b/>
                <w:bCs/>
              </w:rPr>
              <w:t>Tests</w:t>
            </w:r>
          </w:p>
        </w:tc>
        <w:tc>
          <w:tcPr>
            <w:tcW w:w="1805" w:type="dxa"/>
            <w:shd w:val="clear" w:color="auto" w:fill="E7E6E6" w:themeFill="background2"/>
            <w:vAlign w:val="center"/>
          </w:tcPr>
          <w:p w14:paraId="3A2256DC" w14:textId="77777777" w:rsidR="00157BAF" w:rsidRPr="004E437C" w:rsidRDefault="00157BAF" w:rsidP="00EE4D8D">
            <w:pPr>
              <w:rPr>
                <w:rFonts w:cstheme="minorHAnsi"/>
                <w:b/>
                <w:bCs/>
              </w:rPr>
            </w:pPr>
          </w:p>
        </w:tc>
        <w:tc>
          <w:tcPr>
            <w:tcW w:w="2731" w:type="dxa"/>
            <w:shd w:val="clear" w:color="auto" w:fill="E7E6E6" w:themeFill="background2"/>
            <w:vAlign w:val="center"/>
          </w:tcPr>
          <w:p w14:paraId="526B1BC0" w14:textId="77777777" w:rsidR="00157BAF" w:rsidRPr="004E437C" w:rsidRDefault="00157BAF" w:rsidP="00EE4D8D">
            <w:pPr>
              <w:rPr>
                <w:rFonts w:cstheme="minorHAnsi"/>
                <w:b/>
                <w:bCs/>
              </w:rPr>
            </w:pPr>
          </w:p>
        </w:tc>
        <w:tc>
          <w:tcPr>
            <w:tcW w:w="851" w:type="dxa"/>
            <w:shd w:val="clear" w:color="auto" w:fill="E7E6E6" w:themeFill="background2"/>
            <w:vAlign w:val="center"/>
          </w:tcPr>
          <w:p w14:paraId="721468D1" w14:textId="77777777" w:rsidR="00157BAF" w:rsidRPr="004E437C" w:rsidRDefault="00157BAF" w:rsidP="00EE4D8D">
            <w:pPr>
              <w:rPr>
                <w:rFonts w:cstheme="minorHAnsi"/>
                <w:b/>
                <w:bCs/>
              </w:rPr>
            </w:pPr>
          </w:p>
        </w:tc>
      </w:tr>
      <w:tr w:rsidR="00157BAF" w:rsidRPr="00CF0841" w14:paraId="18A4D706" w14:textId="77777777" w:rsidTr="00926254">
        <w:trPr>
          <w:trHeight w:val="279"/>
        </w:trPr>
        <w:tc>
          <w:tcPr>
            <w:tcW w:w="817" w:type="dxa"/>
            <w:vAlign w:val="center"/>
          </w:tcPr>
          <w:p w14:paraId="329BE36A" w14:textId="52881F55" w:rsidR="00157BAF" w:rsidRDefault="00A31384" w:rsidP="00EE4D8D">
            <w:pPr>
              <w:rPr>
                <w:rFonts w:cstheme="minorHAnsi"/>
              </w:rPr>
            </w:pPr>
            <w:r>
              <w:rPr>
                <w:rFonts w:cstheme="minorHAnsi"/>
              </w:rPr>
              <w:t>24.1</w:t>
            </w:r>
          </w:p>
        </w:tc>
        <w:tc>
          <w:tcPr>
            <w:tcW w:w="3827" w:type="dxa"/>
            <w:vAlign w:val="center"/>
          </w:tcPr>
          <w:p w14:paraId="2170153A" w14:textId="76D8FE4E" w:rsidR="00157BAF" w:rsidRDefault="00A31384" w:rsidP="00EE4D8D">
            <w:pPr>
              <w:rPr>
                <w:rFonts w:cstheme="minorHAnsi"/>
              </w:rPr>
            </w:pPr>
            <w:r>
              <w:rPr>
                <w:rFonts w:cstheme="minorHAnsi"/>
              </w:rPr>
              <w:t>Test</w:t>
            </w:r>
            <w:r w:rsidR="00AE3254">
              <w:rPr>
                <w:rFonts w:cstheme="minorHAnsi"/>
              </w:rPr>
              <w:t xml:space="preserve"> </w:t>
            </w:r>
            <w:r w:rsidR="006E50C4">
              <w:rPr>
                <w:rFonts w:cstheme="minorHAnsi"/>
              </w:rPr>
              <w:t>manuell</w:t>
            </w:r>
            <w:r w:rsidR="00DE5ECF">
              <w:rPr>
                <w:rFonts w:cstheme="minorHAnsi"/>
              </w:rPr>
              <w:t>/</w:t>
            </w:r>
            <w:r w:rsidR="00DE64FA">
              <w:rPr>
                <w:rFonts w:cstheme="minorHAnsi"/>
              </w:rPr>
              <w:t xml:space="preserve">mit </w:t>
            </w:r>
            <w:proofErr w:type="spellStart"/>
            <w:r w:rsidR="00DE64FA">
              <w:rPr>
                <w:rFonts w:cstheme="minorHAnsi"/>
              </w:rPr>
              <w:t>xml</w:t>
            </w:r>
            <w:proofErr w:type="spellEnd"/>
            <w:r w:rsidR="00DE64FA">
              <w:rPr>
                <w:rFonts w:cstheme="minorHAnsi"/>
              </w:rPr>
              <w:t xml:space="preserve">-Datei </w:t>
            </w:r>
            <w:r w:rsidR="00AE3254">
              <w:rPr>
                <w:rFonts w:cstheme="minorHAnsi"/>
              </w:rPr>
              <w:t>erstellen</w:t>
            </w:r>
          </w:p>
        </w:tc>
        <w:tc>
          <w:tcPr>
            <w:tcW w:w="1805" w:type="dxa"/>
            <w:vAlign w:val="center"/>
          </w:tcPr>
          <w:p w14:paraId="63EB22FE" w14:textId="5E1B0D57" w:rsidR="00157BAF" w:rsidRDefault="0050465F" w:rsidP="00EE4D8D">
            <w:pPr>
              <w:rPr>
                <w:rFonts w:cstheme="minorHAnsi"/>
              </w:rPr>
            </w:pPr>
            <w:r>
              <w:rPr>
                <w:rFonts w:cstheme="minorHAnsi"/>
              </w:rPr>
              <w:t>User Story</w:t>
            </w:r>
          </w:p>
        </w:tc>
        <w:tc>
          <w:tcPr>
            <w:tcW w:w="2731" w:type="dxa"/>
            <w:vAlign w:val="center"/>
          </w:tcPr>
          <w:p w14:paraId="4EAA4AB5" w14:textId="1BCB536F" w:rsidR="00157BAF" w:rsidRPr="00272A78" w:rsidRDefault="2ECCFC12" w:rsidP="00EE4D8D">
            <w:pPr>
              <w:rPr>
                <w:color w:val="ED7D31" w:themeColor="accent2"/>
              </w:rPr>
            </w:pPr>
            <w:r w:rsidRPr="09A23E17">
              <w:rPr>
                <w:color w:val="ED7D31" w:themeColor="accent2"/>
              </w:rPr>
              <w:t xml:space="preserve">Georg </w:t>
            </w:r>
          </w:p>
        </w:tc>
        <w:tc>
          <w:tcPr>
            <w:tcW w:w="851" w:type="dxa"/>
            <w:shd w:val="clear" w:color="auto" w:fill="C5E0B3" w:themeFill="accent6" w:themeFillTint="66"/>
            <w:vAlign w:val="center"/>
          </w:tcPr>
          <w:p w14:paraId="7600D2D3" w14:textId="0B0DF27E" w:rsidR="00157BAF" w:rsidRPr="00272A78" w:rsidRDefault="7F6A0CC3" w:rsidP="7F6A0CC3">
            <w:pPr>
              <w:spacing w:line="259" w:lineRule="auto"/>
            </w:pPr>
            <w:r w:rsidRPr="7F6A0CC3">
              <w:t>fertig</w:t>
            </w:r>
          </w:p>
        </w:tc>
      </w:tr>
      <w:tr w:rsidR="00157BAF" w:rsidRPr="00CF0841" w14:paraId="36838FD0" w14:textId="77777777" w:rsidTr="00926254">
        <w:trPr>
          <w:trHeight w:val="279"/>
        </w:trPr>
        <w:tc>
          <w:tcPr>
            <w:tcW w:w="817" w:type="dxa"/>
            <w:vAlign w:val="center"/>
          </w:tcPr>
          <w:p w14:paraId="04D6B18C" w14:textId="02D3CF59" w:rsidR="00157BAF" w:rsidRDefault="00DE64FA" w:rsidP="00EE4D8D">
            <w:pPr>
              <w:rPr>
                <w:rFonts w:cstheme="minorHAnsi"/>
              </w:rPr>
            </w:pPr>
            <w:r>
              <w:rPr>
                <w:rFonts w:cstheme="minorHAnsi"/>
              </w:rPr>
              <w:t>24.2.1</w:t>
            </w:r>
          </w:p>
        </w:tc>
        <w:tc>
          <w:tcPr>
            <w:tcW w:w="3827" w:type="dxa"/>
            <w:vAlign w:val="center"/>
          </w:tcPr>
          <w:p w14:paraId="3B65FC89" w14:textId="0442429C" w:rsidR="00157BAF" w:rsidRDefault="00DE64FA" w:rsidP="00EE4D8D">
            <w:pPr>
              <w:rPr>
                <w:rFonts w:cstheme="minorHAnsi"/>
              </w:rPr>
            </w:pPr>
            <w:r>
              <w:rPr>
                <w:rFonts w:cstheme="minorHAnsi"/>
              </w:rPr>
              <w:t>Erstellen von Tests</w:t>
            </w:r>
          </w:p>
        </w:tc>
        <w:tc>
          <w:tcPr>
            <w:tcW w:w="1805" w:type="dxa"/>
            <w:vAlign w:val="center"/>
          </w:tcPr>
          <w:p w14:paraId="5295E1D8" w14:textId="5473ACCB" w:rsidR="00157BAF" w:rsidRDefault="00DE64FA" w:rsidP="00EE4D8D">
            <w:pPr>
              <w:rPr>
                <w:rFonts w:cstheme="minorHAnsi"/>
              </w:rPr>
            </w:pPr>
            <w:proofErr w:type="spellStart"/>
            <w:r>
              <w:rPr>
                <w:rFonts w:cstheme="minorHAnsi"/>
              </w:rPr>
              <w:t>bMSC</w:t>
            </w:r>
            <w:proofErr w:type="spellEnd"/>
          </w:p>
        </w:tc>
        <w:tc>
          <w:tcPr>
            <w:tcW w:w="2731" w:type="dxa"/>
            <w:vAlign w:val="center"/>
          </w:tcPr>
          <w:p w14:paraId="5B05FFA6" w14:textId="77F3CF6A" w:rsidR="00157BAF" w:rsidRPr="00272A78" w:rsidRDefault="2ECCFC12" w:rsidP="00EE4D8D">
            <w:pPr>
              <w:rPr>
                <w:color w:val="ED7D31" w:themeColor="accent2"/>
              </w:rPr>
            </w:pPr>
            <w:r w:rsidRPr="09A23E17">
              <w:rPr>
                <w:color w:val="ED7D31" w:themeColor="accent2"/>
              </w:rPr>
              <w:t>Georg</w:t>
            </w:r>
          </w:p>
        </w:tc>
        <w:tc>
          <w:tcPr>
            <w:tcW w:w="851" w:type="dxa"/>
            <w:shd w:val="clear" w:color="auto" w:fill="C5E0B3" w:themeFill="accent6" w:themeFillTint="66"/>
            <w:vAlign w:val="center"/>
          </w:tcPr>
          <w:p w14:paraId="102D5787" w14:textId="1968FCC4" w:rsidR="00157BAF" w:rsidRPr="00272A78" w:rsidRDefault="565ACCB0" w:rsidP="565ACCB0">
            <w:pPr>
              <w:spacing w:line="259" w:lineRule="auto"/>
            </w:pPr>
            <w:r w:rsidRPr="565ACCB0">
              <w:t>fertig</w:t>
            </w:r>
          </w:p>
        </w:tc>
      </w:tr>
      <w:tr w:rsidR="00730077" w:rsidRPr="00CF0841" w14:paraId="4022ADF5" w14:textId="77777777" w:rsidTr="635EBDB9">
        <w:trPr>
          <w:trHeight w:val="279"/>
        </w:trPr>
        <w:tc>
          <w:tcPr>
            <w:tcW w:w="817" w:type="dxa"/>
            <w:vAlign w:val="center"/>
          </w:tcPr>
          <w:p w14:paraId="63512728" w14:textId="3D78D576" w:rsidR="00730077" w:rsidRDefault="00DE64FA" w:rsidP="00EE4D8D">
            <w:pPr>
              <w:rPr>
                <w:rFonts w:cstheme="minorHAnsi"/>
              </w:rPr>
            </w:pPr>
            <w:r>
              <w:rPr>
                <w:rFonts w:cstheme="minorHAnsi"/>
              </w:rPr>
              <w:t>24.2.2</w:t>
            </w:r>
          </w:p>
        </w:tc>
        <w:tc>
          <w:tcPr>
            <w:tcW w:w="3827" w:type="dxa"/>
            <w:vAlign w:val="center"/>
          </w:tcPr>
          <w:p w14:paraId="3B58058B" w14:textId="714ED6D7" w:rsidR="00730077" w:rsidRDefault="00DE64FA" w:rsidP="00EE4D8D">
            <w:pPr>
              <w:rPr>
                <w:rFonts w:cstheme="minorHAnsi"/>
              </w:rPr>
            </w:pPr>
            <w:r>
              <w:rPr>
                <w:rFonts w:cstheme="minorHAnsi"/>
              </w:rPr>
              <w:t>Formular zur Testerstellung</w:t>
            </w:r>
          </w:p>
        </w:tc>
        <w:tc>
          <w:tcPr>
            <w:tcW w:w="1805" w:type="dxa"/>
            <w:vAlign w:val="center"/>
          </w:tcPr>
          <w:p w14:paraId="3AD9816F" w14:textId="67C3863E" w:rsidR="00730077" w:rsidRDefault="00DE64FA" w:rsidP="00EE4D8D">
            <w:pPr>
              <w:rPr>
                <w:rFonts w:cstheme="minorHAnsi"/>
              </w:rPr>
            </w:pPr>
            <w:r>
              <w:rPr>
                <w:rFonts w:cstheme="minorHAnsi"/>
              </w:rPr>
              <w:t>Papierprototyp</w:t>
            </w:r>
          </w:p>
        </w:tc>
        <w:tc>
          <w:tcPr>
            <w:tcW w:w="2731" w:type="dxa"/>
            <w:vAlign w:val="center"/>
          </w:tcPr>
          <w:p w14:paraId="4547544B" w14:textId="0F0D09D1" w:rsidR="00730077" w:rsidRPr="00272A78" w:rsidRDefault="2ECCFC12" w:rsidP="00EE4D8D">
            <w:pPr>
              <w:rPr>
                <w:color w:val="ED7D31" w:themeColor="accent2"/>
              </w:rPr>
            </w:pPr>
            <w:r w:rsidRPr="09A23E17">
              <w:rPr>
                <w:color w:val="ED7D31" w:themeColor="accent2"/>
              </w:rPr>
              <w:t>Georg</w:t>
            </w:r>
          </w:p>
        </w:tc>
        <w:tc>
          <w:tcPr>
            <w:tcW w:w="851" w:type="dxa"/>
            <w:shd w:val="clear" w:color="auto" w:fill="C5E0B3" w:themeFill="accent6" w:themeFillTint="66"/>
            <w:vAlign w:val="center"/>
          </w:tcPr>
          <w:p w14:paraId="5C799A56" w14:textId="6EB0214B" w:rsidR="00730077" w:rsidRPr="00272A78" w:rsidRDefault="635EBDB9" w:rsidP="00EE4D8D">
            <w:r w:rsidRPr="635EBDB9">
              <w:t>fertig</w:t>
            </w:r>
          </w:p>
        </w:tc>
      </w:tr>
      <w:tr w:rsidR="00730077" w:rsidRPr="00CF0841" w14:paraId="67C002B0" w14:textId="77777777" w:rsidTr="00926254">
        <w:trPr>
          <w:trHeight w:val="279"/>
        </w:trPr>
        <w:tc>
          <w:tcPr>
            <w:tcW w:w="817" w:type="dxa"/>
            <w:vAlign w:val="center"/>
          </w:tcPr>
          <w:p w14:paraId="03893498" w14:textId="33D27913" w:rsidR="00730077" w:rsidRDefault="00E81F0F" w:rsidP="00EE4D8D">
            <w:pPr>
              <w:rPr>
                <w:rFonts w:cstheme="minorHAnsi"/>
              </w:rPr>
            </w:pPr>
            <w:r>
              <w:rPr>
                <w:rFonts w:cstheme="minorHAnsi"/>
              </w:rPr>
              <w:t>24.3</w:t>
            </w:r>
          </w:p>
        </w:tc>
        <w:tc>
          <w:tcPr>
            <w:tcW w:w="3827" w:type="dxa"/>
            <w:vAlign w:val="center"/>
          </w:tcPr>
          <w:p w14:paraId="41B3564E" w14:textId="03859B98" w:rsidR="00730077" w:rsidRDefault="00980987" w:rsidP="00EE4D8D">
            <w:pPr>
              <w:rPr>
                <w:rFonts w:cstheme="minorHAnsi"/>
              </w:rPr>
            </w:pPr>
            <w:r>
              <w:rPr>
                <w:rFonts w:cstheme="minorHAnsi"/>
              </w:rPr>
              <w:t>Tests bearbeiten</w:t>
            </w:r>
            <w:r w:rsidR="00C56C58">
              <w:rPr>
                <w:rFonts w:cstheme="minorHAnsi"/>
              </w:rPr>
              <w:t xml:space="preserve"> </w:t>
            </w:r>
            <w:r w:rsidR="004D652B">
              <w:rPr>
                <w:rFonts w:cstheme="minorHAnsi"/>
              </w:rPr>
              <w:t>und Lösung einreichen</w:t>
            </w:r>
          </w:p>
        </w:tc>
        <w:tc>
          <w:tcPr>
            <w:tcW w:w="1805" w:type="dxa"/>
            <w:vAlign w:val="center"/>
          </w:tcPr>
          <w:p w14:paraId="1802B2D3" w14:textId="0203F7C4" w:rsidR="00730077" w:rsidRDefault="00980987" w:rsidP="00EE4D8D">
            <w:pPr>
              <w:rPr>
                <w:rFonts w:cstheme="minorHAnsi"/>
              </w:rPr>
            </w:pPr>
            <w:r>
              <w:rPr>
                <w:rFonts w:cstheme="minorHAnsi"/>
              </w:rPr>
              <w:t>User Story</w:t>
            </w:r>
          </w:p>
        </w:tc>
        <w:tc>
          <w:tcPr>
            <w:tcW w:w="2731" w:type="dxa"/>
            <w:vAlign w:val="center"/>
          </w:tcPr>
          <w:p w14:paraId="3A92FCE1" w14:textId="452B5A9F" w:rsidR="00730077" w:rsidRPr="00272A78" w:rsidRDefault="2ECCFC12" w:rsidP="00EE4D8D">
            <w:pPr>
              <w:rPr>
                <w:color w:val="ED7D31" w:themeColor="accent2"/>
              </w:rPr>
            </w:pPr>
            <w:r w:rsidRPr="0DDD490C">
              <w:rPr>
                <w:color w:val="ED7D31" w:themeColor="accent2"/>
              </w:rPr>
              <w:t>Georg</w:t>
            </w:r>
          </w:p>
        </w:tc>
        <w:tc>
          <w:tcPr>
            <w:tcW w:w="851" w:type="dxa"/>
            <w:shd w:val="clear" w:color="auto" w:fill="C5E0B3" w:themeFill="accent6" w:themeFillTint="66"/>
            <w:vAlign w:val="center"/>
          </w:tcPr>
          <w:p w14:paraId="33FC0E5E" w14:textId="5E417D47" w:rsidR="00730077" w:rsidRPr="00272A78" w:rsidRDefault="73CD7BBE" w:rsidP="73CD7BBE">
            <w:r w:rsidRPr="73CD7BBE">
              <w:t>fertig</w:t>
            </w:r>
          </w:p>
        </w:tc>
      </w:tr>
      <w:tr w:rsidR="00730077" w:rsidRPr="00CF0841" w14:paraId="4769ACDE" w14:textId="77777777" w:rsidTr="00926254">
        <w:trPr>
          <w:trHeight w:val="279"/>
        </w:trPr>
        <w:tc>
          <w:tcPr>
            <w:tcW w:w="817" w:type="dxa"/>
            <w:vAlign w:val="center"/>
          </w:tcPr>
          <w:p w14:paraId="6729B2FA" w14:textId="65252BE4" w:rsidR="00730077" w:rsidRDefault="00980987" w:rsidP="00EE4D8D">
            <w:r w:rsidRPr="3B432354">
              <w:t>24.</w:t>
            </w:r>
            <w:r w:rsidR="3B432354" w:rsidRPr="3B432354">
              <w:t>5</w:t>
            </w:r>
            <w:r w:rsidRPr="3B432354">
              <w:t>.1</w:t>
            </w:r>
          </w:p>
        </w:tc>
        <w:tc>
          <w:tcPr>
            <w:tcW w:w="3827" w:type="dxa"/>
            <w:vAlign w:val="center"/>
          </w:tcPr>
          <w:p w14:paraId="45C3FFFB" w14:textId="328E0D88" w:rsidR="00730077" w:rsidRDefault="00946A63" w:rsidP="00EE4D8D">
            <w:pPr>
              <w:rPr>
                <w:rFonts w:cstheme="minorHAnsi"/>
              </w:rPr>
            </w:pPr>
            <w:r>
              <w:rPr>
                <w:rFonts w:cstheme="minorHAnsi"/>
              </w:rPr>
              <w:t>Bearbeitung von Tests</w:t>
            </w:r>
          </w:p>
        </w:tc>
        <w:tc>
          <w:tcPr>
            <w:tcW w:w="1805" w:type="dxa"/>
            <w:vAlign w:val="center"/>
          </w:tcPr>
          <w:p w14:paraId="0B400DE3" w14:textId="40B33258" w:rsidR="00730077" w:rsidRDefault="00946A63" w:rsidP="00EE4D8D">
            <w:pPr>
              <w:rPr>
                <w:rFonts w:cstheme="minorHAnsi"/>
              </w:rPr>
            </w:pPr>
            <w:proofErr w:type="spellStart"/>
            <w:r>
              <w:rPr>
                <w:rFonts w:cstheme="minorHAnsi"/>
              </w:rPr>
              <w:t>bMSC</w:t>
            </w:r>
            <w:proofErr w:type="spellEnd"/>
          </w:p>
        </w:tc>
        <w:tc>
          <w:tcPr>
            <w:tcW w:w="2731" w:type="dxa"/>
            <w:vAlign w:val="center"/>
          </w:tcPr>
          <w:p w14:paraId="33617ECE" w14:textId="558E22E6" w:rsidR="00730077" w:rsidRPr="00272A78" w:rsidRDefault="7C877AF3" w:rsidP="00EE4D8D">
            <w:pPr>
              <w:rPr>
                <w:color w:val="ED7D31" w:themeColor="accent2"/>
              </w:rPr>
            </w:pPr>
            <w:r w:rsidRPr="0DDD490C">
              <w:rPr>
                <w:color w:val="ED7D31" w:themeColor="accent2"/>
              </w:rPr>
              <w:t>Georg</w:t>
            </w:r>
          </w:p>
        </w:tc>
        <w:tc>
          <w:tcPr>
            <w:tcW w:w="851" w:type="dxa"/>
            <w:shd w:val="clear" w:color="auto" w:fill="C5E0B3" w:themeFill="accent6" w:themeFillTint="66"/>
            <w:vAlign w:val="center"/>
          </w:tcPr>
          <w:p w14:paraId="3E4A674C" w14:textId="10D2F0FA" w:rsidR="00730077" w:rsidRPr="00272A78" w:rsidRDefault="565ACCB0" w:rsidP="00EE4D8D">
            <w:r w:rsidRPr="565ACCB0">
              <w:t>fertig</w:t>
            </w:r>
          </w:p>
        </w:tc>
      </w:tr>
      <w:tr w:rsidR="007F5082" w:rsidRPr="00CF0841" w14:paraId="43658039" w14:textId="77777777" w:rsidTr="635EBDB9">
        <w:trPr>
          <w:trHeight w:val="279"/>
        </w:trPr>
        <w:tc>
          <w:tcPr>
            <w:tcW w:w="817" w:type="dxa"/>
            <w:vAlign w:val="center"/>
          </w:tcPr>
          <w:p w14:paraId="069B871E" w14:textId="77082C57" w:rsidR="007F5082" w:rsidRDefault="000233D8" w:rsidP="00EE4D8D">
            <w:r w:rsidRPr="3B432354">
              <w:t>24.</w:t>
            </w:r>
            <w:r w:rsidR="3B432354" w:rsidRPr="3B432354">
              <w:t>5</w:t>
            </w:r>
            <w:r w:rsidRPr="3B432354">
              <w:t>.2</w:t>
            </w:r>
          </w:p>
        </w:tc>
        <w:tc>
          <w:tcPr>
            <w:tcW w:w="3827" w:type="dxa"/>
            <w:vAlign w:val="center"/>
          </w:tcPr>
          <w:p w14:paraId="179B434C" w14:textId="3B9EB276" w:rsidR="007F5082" w:rsidRDefault="000D62C3" w:rsidP="00EE4D8D">
            <w:pPr>
              <w:rPr>
                <w:rFonts w:cstheme="minorHAnsi"/>
              </w:rPr>
            </w:pPr>
            <w:r>
              <w:rPr>
                <w:rFonts w:cstheme="minorHAnsi"/>
              </w:rPr>
              <w:t>Testbearbeitung</w:t>
            </w:r>
          </w:p>
        </w:tc>
        <w:tc>
          <w:tcPr>
            <w:tcW w:w="1805" w:type="dxa"/>
            <w:vAlign w:val="center"/>
          </w:tcPr>
          <w:p w14:paraId="3A717355" w14:textId="7B1C1E1E" w:rsidR="007F5082" w:rsidRDefault="000D62C3" w:rsidP="00EE4D8D">
            <w:pPr>
              <w:rPr>
                <w:rFonts w:cstheme="minorHAnsi"/>
              </w:rPr>
            </w:pPr>
            <w:r>
              <w:rPr>
                <w:rFonts w:cstheme="minorHAnsi"/>
              </w:rPr>
              <w:t>Papierprototyp</w:t>
            </w:r>
          </w:p>
        </w:tc>
        <w:tc>
          <w:tcPr>
            <w:tcW w:w="2731" w:type="dxa"/>
            <w:vAlign w:val="center"/>
          </w:tcPr>
          <w:p w14:paraId="2D624A9D" w14:textId="51A958AB" w:rsidR="007F5082" w:rsidRPr="00272A78" w:rsidRDefault="7C877AF3" w:rsidP="00EE4D8D">
            <w:pPr>
              <w:rPr>
                <w:color w:val="ED7D31" w:themeColor="accent2"/>
              </w:rPr>
            </w:pPr>
            <w:r w:rsidRPr="0DDD490C">
              <w:rPr>
                <w:color w:val="ED7D31" w:themeColor="accent2"/>
              </w:rPr>
              <w:t>Georg</w:t>
            </w:r>
          </w:p>
        </w:tc>
        <w:tc>
          <w:tcPr>
            <w:tcW w:w="851" w:type="dxa"/>
            <w:shd w:val="clear" w:color="auto" w:fill="C5E0B3" w:themeFill="accent6" w:themeFillTint="66"/>
            <w:vAlign w:val="center"/>
          </w:tcPr>
          <w:p w14:paraId="2ED52E7F" w14:textId="75DBF6ED" w:rsidR="007F5082" w:rsidRPr="00272A78" w:rsidRDefault="635EBDB9" w:rsidP="00EE4D8D">
            <w:r w:rsidRPr="635EBDB9">
              <w:t>fertig</w:t>
            </w:r>
          </w:p>
        </w:tc>
      </w:tr>
      <w:tr w:rsidR="007F5082" w:rsidRPr="00CF0841" w14:paraId="24BA0DBC" w14:textId="77777777" w:rsidTr="635EBDB9">
        <w:trPr>
          <w:trHeight w:val="279"/>
        </w:trPr>
        <w:tc>
          <w:tcPr>
            <w:tcW w:w="817" w:type="dxa"/>
            <w:vAlign w:val="center"/>
          </w:tcPr>
          <w:p w14:paraId="204C6194" w14:textId="5C43A8C0" w:rsidR="007F5082" w:rsidRDefault="00DB0D04" w:rsidP="00EE4D8D">
            <w:r w:rsidRPr="3B432354">
              <w:t>24.</w:t>
            </w:r>
            <w:r w:rsidR="3B432354" w:rsidRPr="3B432354">
              <w:t>5.</w:t>
            </w:r>
            <w:r w:rsidRPr="3B432354">
              <w:t>3</w:t>
            </w:r>
          </w:p>
        </w:tc>
        <w:tc>
          <w:tcPr>
            <w:tcW w:w="3827" w:type="dxa"/>
            <w:vAlign w:val="center"/>
          </w:tcPr>
          <w:p w14:paraId="2D481DB8" w14:textId="4C6B3647" w:rsidR="007F5082" w:rsidRDefault="00403965" w:rsidP="00EE4D8D">
            <w:pPr>
              <w:rPr>
                <w:rFonts w:cstheme="minorHAnsi"/>
              </w:rPr>
            </w:pPr>
            <w:r>
              <w:rPr>
                <w:rFonts w:cstheme="minorHAnsi"/>
              </w:rPr>
              <w:t xml:space="preserve">Feedback </w:t>
            </w:r>
            <w:r w:rsidR="003E59F0">
              <w:rPr>
                <w:rFonts w:cstheme="minorHAnsi"/>
              </w:rPr>
              <w:t xml:space="preserve">zu </w:t>
            </w:r>
            <w:r w:rsidR="009E4EDF">
              <w:rPr>
                <w:rFonts w:cstheme="minorHAnsi"/>
              </w:rPr>
              <w:t>eingereichten Antworten</w:t>
            </w:r>
          </w:p>
        </w:tc>
        <w:tc>
          <w:tcPr>
            <w:tcW w:w="1805" w:type="dxa"/>
            <w:vAlign w:val="center"/>
          </w:tcPr>
          <w:p w14:paraId="42A8E31A" w14:textId="6671624A" w:rsidR="007F5082" w:rsidRDefault="009E4EDF" w:rsidP="00EE4D8D">
            <w:pPr>
              <w:rPr>
                <w:rFonts w:cstheme="minorHAnsi"/>
              </w:rPr>
            </w:pPr>
            <w:r>
              <w:rPr>
                <w:rFonts w:cstheme="minorHAnsi"/>
              </w:rPr>
              <w:t>Papierprototyp</w:t>
            </w:r>
          </w:p>
        </w:tc>
        <w:tc>
          <w:tcPr>
            <w:tcW w:w="2731" w:type="dxa"/>
            <w:vAlign w:val="center"/>
          </w:tcPr>
          <w:p w14:paraId="641D2C51" w14:textId="45C7257F" w:rsidR="007F5082" w:rsidRPr="00272A78" w:rsidRDefault="7C877AF3" w:rsidP="00EE4D8D">
            <w:pPr>
              <w:rPr>
                <w:color w:val="ED7D31" w:themeColor="accent2"/>
              </w:rPr>
            </w:pPr>
            <w:r w:rsidRPr="1FCA4E62">
              <w:rPr>
                <w:color w:val="ED7D31" w:themeColor="accent2"/>
              </w:rPr>
              <w:t>Georg</w:t>
            </w:r>
          </w:p>
        </w:tc>
        <w:tc>
          <w:tcPr>
            <w:tcW w:w="851" w:type="dxa"/>
            <w:shd w:val="clear" w:color="auto" w:fill="C5E0B3" w:themeFill="accent6" w:themeFillTint="66"/>
            <w:vAlign w:val="center"/>
          </w:tcPr>
          <w:p w14:paraId="4E3A1164" w14:textId="7C7D32E6" w:rsidR="007F5082" w:rsidRPr="00272A78" w:rsidRDefault="635EBDB9" w:rsidP="00EE4D8D">
            <w:r w:rsidRPr="635EBDB9">
              <w:t>fertig</w:t>
            </w:r>
          </w:p>
        </w:tc>
      </w:tr>
      <w:tr w:rsidR="007F5082" w:rsidRPr="00CF0841" w14:paraId="6DDBDF09" w14:textId="77777777" w:rsidTr="00926254">
        <w:trPr>
          <w:trHeight w:val="279"/>
        </w:trPr>
        <w:tc>
          <w:tcPr>
            <w:tcW w:w="817" w:type="dxa"/>
            <w:vAlign w:val="center"/>
          </w:tcPr>
          <w:p w14:paraId="665419D3" w14:textId="62198036" w:rsidR="007F5082" w:rsidRDefault="008546F1" w:rsidP="00EE4D8D">
            <w:r w:rsidRPr="3B432354">
              <w:t>24.</w:t>
            </w:r>
            <w:r w:rsidR="3B432354" w:rsidRPr="3B432354">
              <w:t>6</w:t>
            </w:r>
          </w:p>
        </w:tc>
        <w:tc>
          <w:tcPr>
            <w:tcW w:w="3827" w:type="dxa"/>
            <w:vAlign w:val="center"/>
          </w:tcPr>
          <w:p w14:paraId="436FA219" w14:textId="185BB459" w:rsidR="007F5082" w:rsidRDefault="00E9262F" w:rsidP="00EE4D8D">
            <w:pPr>
              <w:rPr>
                <w:rFonts w:cstheme="minorHAnsi"/>
              </w:rPr>
            </w:pPr>
            <w:r>
              <w:rPr>
                <w:rFonts w:cstheme="minorHAnsi"/>
              </w:rPr>
              <w:t>Teststatistik einsehen</w:t>
            </w:r>
          </w:p>
        </w:tc>
        <w:tc>
          <w:tcPr>
            <w:tcW w:w="1805" w:type="dxa"/>
            <w:vAlign w:val="center"/>
          </w:tcPr>
          <w:p w14:paraId="2CAA68E2" w14:textId="206C928A" w:rsidR="007F5082" w:rsidRDefault="00E9262F" w:rsidP="00EE4D8D">
            <w:pPr>
              <w:rPr>
                <w:rFonts w:cstheme="minorHAnsi"/>
              </w:rPr>
            </w:pPr>
            <w:r>
              <w:rPr>
                <w:rFonts w:cstheme="minorHAnsi"/>
              </w:rPr>
              <w:t>User Story</w:t>
            </w:r>
          </w:p>
        </w:tc>
        <w:tc>
          <w:tcPr>
            <w:tcW w:w="2731" w:type="dxa"/>
            <w:vAlign w:val="center"/>
          </w:tcPr>
          <w:p w14:paraId="20866ABD" w14:textId="68D1AE37" w:rsidR="007F5082" w:rsidRPr="00272A78" w:rsidRDefault="7C877AF3" w:rsidP="00EE4D8D">
            <w:pPr>
              <w:rPr>
                <w:color w:val="ED7D31" w:themeColor="accent2"/>
              </w:rPr>
            </w:pPr>
            <w:r w:rsidRPr="1FCA4E62">
              <w:rPr>
                <w:color w:val="ED7D31" w:themeColor="accent2"/>
              </w:rPr>
              <w:t>Georg</w:t>
            </w:r>
          </w:p>
        </w:tc>
        <w:tc>
          <w:tcPr>
            <w:tcW w:w="851" w:type="dxa"/>
            <w:shd w:val="clear" w:color="auto" w:fill="C5E0B3" w:themeFill="accent6" w:themeFillTint="66"/>
            <w:vAlign w:val="center"/>
          </w:tcPr>
          <w:p w14:paraId="5FB996D2" w14:textId="636F5C3E" w:rsidR="007F5082" w:rsidRPr="00272A78" w:rsidRDefault="4F59F382" w:rsidP="4F59F382">
            <w:pPr>
              <w:spacing w:line="259" w:lineRule="auto"/>
            </w:pPr>
            <w:r w:rsidRPr="4F59F382">
              <w:t>fertig</w:t>
            </w:r>
          </w:p>
        </w:tc>
      </w:tr>
      <w:tr w:rsidR="007F5082" w:rsidRPr="00CF0841" w14:paraId="4B21FB75" w14:textId="77777777" w:rsidTr="00926254">
        <w:trPr>
          <w:trHeight w:val="279"/>
        </w:trPr>
        <w:tc>
          <w:tcPr>
            <w:tcW w:w="817" w:type="dxa"/>
            <w:vAlign w:val="center"/>
          </w:tcPr>
          <w:p w14:paraId="17920FEF" w14:textId="75483D3E" w:rsidR="007F5082" w:rsidRDefault="00E9262F" w:rsidP="00EE4D8D">
            <w:r w:rsidRPr="3B432354">
              <w:t>24.</w:t>
            </w:r>
            <w:r w:rsidR="3B432354" w:rsidRPr="3B432354">
              <w:t>6</w:t>
            </w:r>
            <w:r w:rsidR="00A00263" w:rsidRPr="3B432354">
              <w:t>.</w:t>
            </w:r>
            <w:r w:rsidR="00A32904" w:rsidRPr="3B432354">
              <w:t>1</w:t>
            </w:r>
          </w:p>
        </w:tc>
        <w:tc>
          <w:tcPr>
            <w:tcW w:w="3827" w:type="dxa"/>
            <w:vAlign w:val="center"/>
          </w:tcPr>
          <w:p w14:paraId="597A0516" w14:textId="0C4E03A4" w:rsidR="007F5082" w:rsidRDefault="00B42EC8" w:rsidP="00EE4D8D">
            <w:pPr>
              <w:rPr>
                <w:rFonts w:cstheme="minorHAnsi"/>
              </w:rPr>
            </w:pPr>
            <w:r>
              <w:rPr>
                <w:rFonts w:cstheme="minorHAnsi"/>
              </w:rPr>
              <w:t>Teststatistik einsehen</w:t>
            </w:r>
          </w:p>
        </w:tc>
        <w:tc>
          <w:tcPr>
            <w:tcW w:w="1805" w:type="dxa"/>
            <w:vAlign w:val="center"/>
          </w:tcPr>
          <w:p w14:paraId="3921FED9" w14:textId="74D1701A" w:rsidR="007F5082" w:rsidRDefault="00B42EC8" w:rsidP="00EE4D8D">
            <w:pPr>
              <w:rPr>
                <w:rFonts w:cstheme="minorHAnsi"/>
              </w:rPr>
            </w:pPr>
            <w:proofErr w:type="spellStart"/>
            <w:r>
              <w:rPr>
                <w:rFonts w:cstheme="minorHAnsi"/>
              </w:rPr>
              <w:t>bMSC</w:t>
            </w:r>
            <w:proofErr w:type="spellEnd"/>
          </w:p>
        </w:tc>
        <w:tc>
          <w:tcPr>
            <w:tcW w:w="2731" w:type="dxa"/>
            <w:vAlign w:val="center"/>
          </w:tcPr>
          <w:p w14:paraId="683AAD36" w14:textId="195AEFB3" w:rsidR="007F5082" w:rsidRPr="00272A78" w:rsidRDefault="7C877AF3" w:rsidP="00EE4D8D">
            <w:pPr>
              <w:rPr>
                <w:color w:val="ED7D31" w:themeColor="accent2"/>
              </w:rPr>
            </w:pPr>
            <w:r w:rsidRPr="1FCA4E62">
              <w:rPr>
                <w:color w:val="ED7D31" w:themeColor="accent2"/>
              </w:rPr>
              <w:t>Georg</w:t>
            </w:r>
          </w:p>
        </w:tc>
        <w:tc>
          <w:tcPr>
            <w:tcW w:w="851" w:type="dxa"/>
            <w:shd w:val="clear" w:color="auto" w:fill="C5E0B3" w:themeFill="accent6" w:themeFillTint="66"/>
            <w:vAlign w:val="center"/>
          </w:tcPr>
          <w:p w14:paraId="2E13DD6A" w14:textId="4A1652A2" w:rsidR="007F5082" w:rsidRPr="00272A78" w:rsidRDefault="565ACCB0" w:rsidP="565ACCB0">
            <w:pPr>
              <w:spacing w:line="259" w:lineRule="auto"/>
            </w:pPr>
            <w:r w:rsidRPr="565ACCB0">
              <w:t>fertig</w:t>
            </w:r>
          </w:p>
        </w:tc>
      </w:tr>
      <w:tr w:rsidR="007F5082" w:rsidRPr="00CF0841" w14:paraId="08EA82D6" w14:textId="77777777" w:rsidTr="635EBDB9">
        <w:trPr>
          <w:trHeight w:val="279"/>
        </w:trPr>
        <w:tc>
          <w:tcPr>
            <w:tcW w:w="817" w:type="dxa"/>
            <w:vAlign w:val="center"/>
          </w:tcPr>
          <w:p w14:paraId="4462DCA9" w14:textId="622318EA" w:rsidR="007F5082" w:rsidRDefault="00B42EC8" w:rsidP="00EE4D8D">
            <w:r w:rsidRPr="3B432354">
              <w:t>24.</w:t>
            </w:r>
            <w:r w:rsidR="3B432354" w:rsidRPr="3B432354">
              <w:t>6</w:t>
            </w:r>
            <w:r w:rsidRPr="3B432354">
              <w:t>.2</w:t>
            </w:r>
          </w:p>
        </w:tc>
        <w:tc>
          <w:tcPr>
            <w:tcW w:w="3827" w:type="dxa"/>
            <w:vAlign w:val="center"/>
          </w:tcPr>
          <w:p w14:paraId="1FB81F28" w14:textId="76B881C1" w:rsidR="007F5082" w:rsidRDefault="00551995" w:rsidP="00EE4D8D">
            <w:pPr>
              <w:rPr>
                <w:rFonts w:cstheme="minorHAnsi"/>
              </w:rPr>
            </w:pPr>
            <w:r>
              <w:rPr>
                <w:rFonts w:cstheme="minorHAnsi"/>
              </w:rPr>
              <w:t>Teststatistikseite</w:t>
            </w:r>
          </w:p>
        </w:tc>
        <w:tc>
          <w:tcPr>
            <w:tcW w:w="1805" w:type="dxa"/>
            <w:vAlign w:val="center"/>
          </w:tcPr>
          <w:p w14:paraId="758FFA40" w14:textId="5AB62BA1" w:rsidR="007F5082" w:rsidRDefault="00551995" w:rsidP="00EE4D8D">
            <w:pPr>
              <w:rPr>
                <w:rFonts w:cstheme="minorHAnsi"/>
              </w:rPr>
            </w:pPr>
            <w:r>
              <w:rPr>
                <w:rFonts w:cstheme="minorHAnsi"/>
              </w:rPr>
              <w:t>Papierprototyp</w:t>
            </w:r>
          </w:p>
        </w:tc>
        <w:tc>
          <w:tcPr>
            <w:tcW w:w="2731" w:type="dxa"/>
            <w:vAlign w:val="center"/>
          </w:tcPr>
          <w:p w14:paraId="2F805659" w14:textId="60FBC1EC" w:rsidR="007F5082" w:rsidRPr="00272A78" w:rsidRDefault="7C877AF3" w:rsidP="00EE4D8D">
            <w:pPr>
              <w:rPr>
                <w:color w:val="ED7D31" w:themeColor="accent2"/>
              </w:rPr>
            </w:pPr>
            <w:r w:rsidRPr="1FCA4E62">
              <w:rPr>
                <w:color w:val="ED7D31" w:themeColor="accent2"/>
              </w:rPr>
              <w:t>Georg</w:t>
            </w:r>
          </w:p>
        </w:tc>
        <w:tc>
          <w:tcPr>
            <w:tcW w:w="851" w:type="dxa"/>
            <w:shd w:val="clear" w:color="auto" w:fill="C5E0B3" w:themeFill="accent6" w:themeFillTint="66"/>
            <w:vAlign w:val="center"/>
          </w:tcPr>
          <w:p w14:paraId="697D59CA" w14:textId="2E788D43" w:rsidR="007F5082" w:rsidRPr="00272A78" w:rsidRDefault="635EBDB9" w:rsidP="00EE4D8D">
            <w:r w:rsidRPr="635EBDB9">
              <w:t>fertig</w:t>
            </w:r>
          </w:p>
        </w:tc>
      </w:tr>
      <w:tr w:rsidR="00730077" w:rsidRPr="00CF0841" w14:paraId="6F407ED2" w14:textId="77777777" w:rsidTr="73CD7BBE">
        <w:trPr>
          <w:trHeight w:val="279"/>
        </w:trPr>
        <w:tc>
          <w:tcPr>
            <w:tcW w:w="817" w:type="dxa"/>
            <w:shd w:val="clear" w:color="auto" w:fill="E7E6E6" w:themeFill="background2"/>
            <w:vAlign w:val="center"/>
          </w:tcPr>
          <w:p w14:paraId="28090483" w14:textId="502D5A63" w:rsidR="00730077" w:rsidRPr="00270898" w:rsidRDefault="00270898" w:rsidP="00EE4D8D">
            <w:pPr>
              <w:rPr>
                <w:rFonts w:cstheme="minorHAnsi"/>
                <w:b/>
                <w:bCs/>
              </w:rPr>
            </w:pPr>
            <w:r w:rsidRPr="00270898">
              <w:rPr>
                <w:rFonts w:cstheme="minorHAnsi"/>
                <w:b/>
                <w:bCs/>
              </w:rPr>
              <w:t>25.</w:t>
            </w:r>
          </w:p>
        </w:tc>
        <w:tc>
          <w:tcPr>
            <w:tcW w:w="3827" w:type="dxa"/>
            <w:shd w:val="clear" w:color="auto" w:fill="E7E6E6" w:themeFill="background2"/>
            <w:vAlign w:val="center"/>
          </w:tcPr>
          <w:p w14:paraId="7CFEDC3E" w14:textId="10C79F29" w:rsidR="00730077" w:rsidRPr="00270898" w:rsidRDefault="00270898" w:rsidP="00EE4D8D">
            <w:pPr>
              <w:rPr>
                <w:rFonts w:cstheme="minorHAnsi"/>
                <w:b/>
                <w:bCs/>
              </w:rPr>
            </w:pPr>
            <w:r w:rsidRPr="00270898">
              <w:rPr>
                <w:rFonts w:cstheme="minorHAnsi"/>
                <w:b/>
                <w:bCs/>
              </w:rPr>
              <w:t>Kalender</w:t>
            </w:r>
          </w:p>
        </w:tc>
        <w:tc>
          <w:tcPr>
            <w:tcW w:w="1805" w:type="dxa"/>
            <w:shd w:val="clear" w:color="auto" w:fill="E7E6E6" w:themeFill="background2"/>
            <w:vAlign w:val="center"/>
          </w:tcPr>
          <w:p w14:paraId="585441BD" w14:textId="77777777" w:rsidR="00730077" w:rsidRPr="00270898" w:rsidRDefault="00730077" w:rsidP="00EE4D8D">
            <w:pPr>
              <w:rPr>
                <w:rFonts w:cstheme="minorHAnsi"/>
                <w:b/>
                <w:bCs/>
              </w:rPr>
            </w:pPr>
          </w:p>
        </w:tc>
        <w:tc>
          <w:tcPr>
            <w:tcW w:w="2731" w:type="dxa"/>
            <w:shd w:val="clear" w:color="auto" w:fill="E7E6E6" w:themeFill="background2"/>
            <w:vAlign w:val="center"/>
          </w:tcPr>
          <w:p w14:paraId="336ADC62" w14:textId="77777777" w:rsidR="00730077" w:rsidRPr="00270898" w:rsidRDefault="00730077" w:rsidP="00EE4D8D">
            <w:pPr>
              <w:rPr>
                <w:rFonts w:cstheme="minorHAnsi"/>
                <w:b/>
                <w:bCs/>
              </w:rPr>
            </w:pPr>
          </w:p>
        </w:tc>
        <w:tc>
          <w:tcPr>
            <w:tcW w:w="851" w:type="dxa"/>
            <w:shd w:val="clear" w:color="auto" w:fill="E7E6E6" w:themeFill="background2"/>
            <w:vAlign w:val="center"/>
          </w:tcPr>
          <w:p w14:paraId="25956495" w14:textId="77777777" w:rsidR="001500E1" w:rsidRPr="001500E1" w:rsidRDefault="001500E1" w:rsidP="00EE4D8D">
            <w:pPr>
              <w:rPr>
                <w:rFonts w:cstheme="minorHAnsi"/>
              </w:rPr>
            </w:pPr>
          </w:p>
        </w:tc>
      </w:tr>
      <w:tr w:rsidR="00730077" w:rsidRPr="00CF0841" w14:paraId="17135DB4" w14:textId="77777777" w:rsidTr="00926254">
        <w:trPr>
          <w:trHeight w:val="279"/>
        </w:trPr>
        <w:tc>
          <w:tcPr>
            <w:tcW w:w="817" w:type="dxa"/>
            <w:vAlign w:val="center"/>
          </w:tcPr>
          <w:p w14:paraId="159F1BE6" w14:textId="5D280FD2" w:rsidR="00730077" w:rsidRDefault="007D47A2" w:rsidP="00EE4D8D">
            <w:pPr>
              <w:rPr>
                <w:rFonts w:cstheme="minorHAnsi"/>
              </w:rPr>
            </w:pPr>
            <w:r>
              <w:rPr>
                <w:rFonts w:cstheme="minorHAnsi"/>
              </w:rPr>
              <w:t>25.1</w:t>
            </w:r>
          </w:p>
        </w:tc>
        <w:tc>
          <w:tcPr>
            <w:tcW w:w="3827" w:type="dxa"/>
            <w:vAlign w:val="center"/>
          </w:tcPr>
          <w:p w14:paraId="13FDF29E" w14:textId="7D589286" w:rsidR="00730077" w:rsidRDefault="007D47A2" w:rsidP="00EE4D8D">
            <w:pPr>
              <w:rPr>
                <w:rFonts w:cstheme="minorHAnsi"/>
              </w:rPr>
            </w:pPr>
            <w:r>
              <w:rPr>
                <w:rFonts w:cstheme="minorHAnsi"/>
              </w:rPr>
              <w:t>Terminvorgabe</w:t>
            </w:r>
          </w:p>
        </w:tc>
        <w:tc>
          <w:tcPr>
            <w:tcW w:w="1805" w:type="dxa"/>
            <w:vAlign w:val="center"/>
          </w:tcPr>
          <w:p w14:paraId="10514362" w14:textId="200635AF" w:rsidR="00730077" w:rsidRDefault="007D47A2" w:rsidP="00EE4D8D">
            <w:pPr>
              <w:rPr>
                <w:rFonts w:cstheme="minorHAnsi"/>
              </w:rPr>
            </w:pPr>
            <w:r>
              <w:rPr>
                <w:rFonts w:cstheme="minorHAnsi"/>
              </w:rPr>
              <w:t>User Story</w:t>
            </w:r>
          </w:p>
        </w:tc>
        <w:tc>
          <w:tcPr>
            <w:tcW w:w="2731" w:type="dxa"/>
            <w:vAlign w:val="center"/>
          </w:tcPr>
          <w:p w14:paraId="1892D1FB" w14:textId="50A7EFC7" w:rsidR="00730077" w:rsidRPr="00272A78" w:rsidRDefault="77F5A6C0" w:rsidP="00EE4D8D">
            <w:pPr>
              <w:rPr>
                <w:color w:val="FF0055"/>
              </w:rPr>
            </w:pPr>
            <w:r w:rsidRPr="5D515337">
              <w:rPr>
                <w:color w:val="FF0055"/>
              </w:rPr>
              <w:t>Natalie</w:t>
            </w:r>
          </w:p>
        </w:tc>
        <w:tc>
          <w:tcPr>
            <w:tcW w:w="851" w:type="dxa"/>
            <w:shd w:val="clear" w:color="auto" w:fill="C5E0B3" w:themeFill="accent6" w:themeFillTint="66"/>
            <w:vAlign w:val="center"/>
          </w:tcPr>
          <w:p w14:paraId="538E59AF" w14:textId="3B4461E5" w:rsidR="00730077" w:rsidRPr="00272A78" w:rsidRDefault="7F6A0CC3" w:rsidP="7F6A0CC3">
            <w:r w:rsidRPr="7F6A0CC3">
              <w:t>f</w:t>
            </w:r>
            <w:r w:rsidRPr="00926254">
              <w:rPr>
                <w:shd w:val="clear" w:color="auto" w:fill="C5E0B3" w:themeFill="accent6" w:themeFillTint="66"/>
              </w:rPr>
              <w:t>ertig</w:t>
            </w:r>
          </w:p>
        </w:tc>
      </w:tr>
      <w:tr w:rsidR="00BC4839" w:rsidRPr="00CF0841" w14:paraId="74157164" w14:textId="77777777" w:rsidTr="635EBDB9">
        <w:trPr>
          <w:trHeight w:val="279"/>
        </w:trPr>
        <w:tc>
          <w:tcPr>
            <w:tcW w:w="817" w:type="dxa"/>
            <w:vAlign w:val="center"/>
          </w:tcPr>
          <w:p w14:paraId="6BC4CD43" w14:textId="4605F580" w:rsidR="00BC4839" w:rsidRDefault="00BC4839" w:rsidP="00EE4D8D">
            <w:pPr>
              <w:rPr>
                <w:rFonts w:cstheme="minorHAnsi"/>
              </w:rPr>
            </w:pPr>
            <w:r>
              <w:rPr>
                <w:rFonts w:cstheme="minorHAnsi"/>
              </w:rPr>
              <w:t>25.1.1</w:t>
            </w:r>
          </w:p>
        </w:tc>
        <w:tc>
          <w:tcPr>
            <w:tcW w:w="3827" w:type="dxa"/>
            <w:vAlign w:val="center"/>
          </w:tcPr>
          <w:p w14:paraId="78037FDE" w14:textId="1C4A5212" w:rsidR="00BC4839" w:rsidRDefault="00D626DB" w:rsidP="00EE4D8D">
            <w:pPr>
              <w:rPr>
                <w:rFonts w:cstheme="minorHAnsi"/>
              </w:rPr>
            </w:pPr>
            <w:r>
              <w:rPr>
                <w:rFonts w:cstheme="minorHAnsi"/>
              </w:rPr>
              <w:t>Erstellen eines Kalendertermins</w:t>
            </w:r>
          </w:p>
        </w:tc>
        <w:tc>
          <w:tcPr>
            <w:tcW w:w="1805" w:type="dxa"/>
            <w:vAlign w:val="center"/>
          </w:tcPr>
          <w:p w14:paraId="394D63A8" w14:textId="7BE24C81" w:rsidR="00BC4839" w:rsidRDefault="00FA190C" w:rsidP="00EE4D8D">
            <w:pPr>
              <w:rPr>
                <w:rFonts w:cstheme="minorHAnsi"/>
              </w:rPr>
            </w:pPr>
            <w:commentRangeStart w:id="17"/>
            <w:proofErr w:type="spellStart"/>
            <w:r>
              <w:rPr>
                <w:rFonts w:cstheme="minorHAnsi"/>
              </w:rPr>
              <w:t>bMSC</w:t>
            </w:r>
            <w:commentRangeEnd w:id="17"/>
            <w:proofErr w:type="spellEnd"/>
            <w:r w:rsidR="00AB63C7">
              <w:rPr>
                <w:rStyle w:val="Kommentarzeichen"/>
                <w:lang w:val="en-GB"/>
              </w:rPr>
              <w:commentReference w:id="17"/>
            </w:r>
          </w:p>
        </w:tc>
        <w:tc>
          <w:tcPr>
            <w:tcW w:w="2731" w:type="dxa"/>
            <w:vAlign w:val="center"/>
          </w:tcPr>
          <w:p w14:paraId="68F4EF2F" w14:textId="588B7F34" w:rsidR="00BC4839" w:rsidRPr="00272A78" w:rsidRDefault="77F5A6C0" w:rsidP="00EE4D8D">
            <w:pPr>
              <w:rPr>
                <w:color w:val="FF0055"/>
              </w:rPr>
            </w:pPr>
            <w:r w:rsidRPr="5D515337">
              <w:rPr>
                <w:color w:val="FF0055"/>
              </w:rPr>
              <w:t>Natalie</w:t>
            </w:r>
          </w:p>
        </w:tc>
        <w:tc>
          <w:tcPr>
            <w:tcW w:w="851" w:type="dxa"/>
            <w:shd w:val="clear" w:color="auto" w:fill="C5E0B3" w:themeFill="accent6" w:themeFillTint="66"/>
            <w:vAlign w:val="center"/>
          </w:tcPr>
          <w:p w14:paraId="1788BF09" w14:textId="53B85681" w:rsidR="00BC4839" w:rsidRPr="00272A78" w:rsidRDefault="3C994366" w:rsidP="00EE4D8D">
            <w:r w:rsidRPr="3C994366">
              <w:t>fertig</w:t>
            </w:r>
          </w:p>
        </w:tc>
      </w:tr>
      <w:tr w:rsidR="00134382" w:rsidRPr="00CF0841" w14:paraId="0CAD7CFC" w14:textId="77777777" w:rsidTr="635EBDB9">
        <w:trPr>
          <w:trHeight w:val="279"/>
        </w:trPr>
        <w:tc>
          <w:tcPr>
            <w:tcW w:w="817" w:type="dxa"/>
            <w:vAlign w:val="center"/>
          </w:tcPr>
          <w:p w14:paraId="6E1452CC" w14:textId="279203BF" w:rsidR="00134382" w:rsidRDefault="00134382" w:rsidP="00EE4D8D">
            <w:pPr>
              <w:rPr>
                <w:rFonts w:cstheme="minorHAnsi"/>
              </w:rPr>
            </w:pPr>
            <w:r>
              <w:rPr>
                <w:rFonts w:cstheme="minorHAnsi"/>
              </w:rPr>
              <w:t>25.1.2</w:t>
            </w:r>
          </w:p>
        </w:tc>
        <w:tc>
          <w:tcPr>
            <w:tcW w:w="3827" w:type="dxa"/>
            <w:vAlign w:val="center"/>
          </w:tcPr>
          <w:p w14:paraId="1CB952B9" w14:textId="00576BB1" w:rsidR="00134382" w:rsidRDefault="002D1636" w:rsidP="00EE4D8D">
            <w:pPr>
              <w:rPr>
                <w:rFonts w:cstheme="minorHAnsi"/>
              </w:rPr>
            </w:pPr>
            <w:r>
              <w:rPr>
                <w:rFonts w:cstheme="minorHAnsi"/>
              </w:rPr>
              <w:t xml:space="preserve">Seite zur Erstellung </w:t>
            </w:r>
            <w:r w:rsidR="00FB05CD">
              <w:rPr>
                <w:rFonts w:cstheme="minorHAnsi"/>
              </w:rPr>
              <w:t>von Kalendertermin</w:t>
            </w:r>
          </w:p>
        </w:tc>
        <w:tc>
          <w:tcPr>
            <w:tcW w:w="1805" w:type="dxa"/>
            <w:vAlign w:val="center"/>
          </w:tcPr>
          <w:p w14:paraId="0CA74B5E" w14:textId="14BFC8A9" w:rsidR="00134382" w:rsidRDefault="00FB05CD" w:rsidP="00EE4D8D">
            <w:pPr>
              <w:rPr>
                <w:rFonts w:cstheme="minorHAnsi"/>
              </w:rPr>
            </w:pPr>
            <w:r>
              <w:rPr>
                <w:rFonts w:cstheme="minorHAnsi"/>
              </w:rPr>
              <w:t>Papierprototyp</w:t>
            </w:r>
          </w:p>
        </w:tc>
        <w:tc>
          <w:tcPr>
            <w:tcW w:w="2731" w:type="dxa"/>
            <w:vAlign w:val="center"/>
          </w:tcPr>
          <w:p w14:paraId="0903058E" w14:textId="6B7415D3" w:rsidR="00134382" w:rsidRPr="00272A78" w:rsidRDefault="77F5A6C0" w:rsidP="00EE4D8D">
            <w:pPr>
              <w:rPr>
                <w:color w:val="FF0055"/>
              </w:rPr>
            </w:pPr>
            <w:r w:rsidRPr="5D515337">
              <w:rPr>
                <w:color w:val="FF0055"/>
              </w:rPr>
              <w:t>Natalie</w:t>
            </w:r>
          </w:p>
        </w:tc>
        <w:tc>
          <w:tcPr>
            <w:tcW w:w="851" w:type="dxa"/>
            <w:shd w:val="clear" w:color="auto" w:fill="C5E0B3" w:themeFill="accent6" w:themeFillTint="66"/>
            <w:vAlign w:val="center"/>
          </w:tcPr>
          <w:p w14:paraId="53F8D919" w14:textId="256552B1" w:rsidR="00134382" w:rsidRPr="00272A78" w:rsidRDefault="7F6A0CC3" w:rsidP="7F6A0CC3">
            <w:r w:rsidRPr="7F6A0CC3">
              <w:t>fertig</w:t>
            </w:r>
          </w:p>
        </w:tc>
      </w:tr>
      <w:tr w:rsidR="00270898" w:rsidRPr="00CF0841" w14:paraId="59F4B45A" w14:textId="77777777" w:rsidTr="00926254">
        <w:trPr>
          <w:trHeight w:val="279"/>
        </w:trPr>
        <w:tc>
          <w:tcPr>
            <w:tcW w:w="817" w:type="dxa"/>
            <w:vAlign w:val="center"/>
          </w:tcPr>
          <w:p w14:paraId="0E77F4B9" w14:textId="75E867E1" w:rsidR="00270898" w:rsidRDefault="007D47A2" w:rsidP="00EE4D8D">
            <w:pPr>
              <w:rPr>
                <w:rFonts w:cstheme="minorHAnsi"/>
              </w:rPr>
            </w:pPr>
            <w:r>
              <w:rPr>
                <w:rFonts w:cstheme="minorHAnsi"/>
              </w:rPr>
              <w:t>25.2</w:t>
            </w:r>
          </w:p>
        </w:tc>
        <w:tc>
          <w:tcPr>
            <w:tcW w:w="3827" w:type="dxa"/>
            <w:vAlign w:val="center"/>
          </w:tcPr>
          <w:p w14:paraId="2AF4085E" w14:textId="7879B806" w:rsidR="00270898" w:rsidRDefault="7F6A0CC3" w:rsidP="7F6A0CC3">
            <w:r w:rsidRPr="7F6A0CC3">
              <w:t xml:space="preserve">Termin </w:t>
            </w:r>
            <w:proofErr w:type="spellStart"/>
            <w:r w:rsidRPr="7F6A0CC3">
              <w:t>Reminder</w:t>
            </w:r>
            <w:proofErr w:type="spellEnd"/>
            <w:r w:rsidRPr="7F6A0CC3">
              <w:t xml:space="preserve"> erstellen</w:t>
            </w:r>
          </w:p>
        </w:tc>
        <w:tc>
          <w:tcPr>
            <w:tcW w:w="1805" w:type="dxa"/>
            <w:vAlign w:val="center"/>
          </w:tcPr>
          <w:p w14:paraId="6EF1C999" w14:textId="6F10E883" w:rsidR="00270898" w:rsidRDefault="00B12563" w:rsidP="00EE4D8D">
            <w:pPr>
              <w:rPr>
                <w:rFonts w:cstheme="minorHAnsi"/>
              </w:rPr>
            </w:pPr>
            <w:r>
              <w:rPr>
                <w:rFonts w:cstheme="minorHAnsi"/>
              </w:rPr>
              <w:t>User Story</w:t>
            </w:r>
          </w:p>
        </w:tc>
        <w:tc>
          <w:tcPr>
            <w:tcW w:w="2731" w:type="dxa"/>
            <w:vAlign w:val="center"/>
          </w:tcPr>
          <w:p w14:paraId="4CCFEF6A" w14:textId="50A7EFC7" w:rsidR="00270898" w:rsidRPr="00272A78" w:rsidRDefault="77F5A6C0" w:rsidP="00EE4D8D">
            <w:r w:rsidRPr="5D515337">
              <w:rPr>
                <w:color w:val="FF0055"/>
              </w:rPr>
              <w:t>Natalie</w:t>
            </w:r>
          </w:p>
        </w:tc>
        <w:tc>
          <w:tcPr>
            <w:tcW w:w="851" w:type="dxa"/>
            <w:shd w:val="clear" w:color="auto" w:fill="C5E0B3" w:themeFill="accent6" w:themeFillTint="66"/>
            <w:vAlign w:val="center"/>
          </w:tcPr>
          <w:p w14:paraId="602080A9" w14:textId="532F9FBD" w:rsidR="00270898" w:rsidRPr="00272A78" w:rsidRDefault="7F6A0CC3" w:rsidP="7F6A0CC3">
            <w:r w:rsidRPr="7F6A0CC3">
              <w:t>fertig</w:t>
            </w:r>
          </w:p>
        </w:tc>
      </w:tr>
      <w:tr w:rsidR="00270898" w:rsidRPr="00CF0841" w14:paraId="5E0205ED" w14:textId="77777777" w:rsidTr="00926254">
        <w:trPr>
          <w:trHeight w:val="279"/>
        </w:trPr>
        <w:tc>
          <w:tcPr>
            <w:tcW w:w="817" w:type="dxa"/>
            <w:vAlign w:val="center"/>
          </w:tcPr>
          <w:p w14:paraId="55F52711" w14:textId="67438C45" w:rsidR="00270898" w:rsidRDefault="00894B12" w:rsidP="00EE4D8D">
            <w:pPr>
              <w:rPr>
                <w:rFonts w:cstheme="minorHAnsi"/>
              </w:rPr>
            </w:pPr>
            <w:r>
              <w:rPr>
                <w:rFonts w:cstheme="minorHAnsi"/>
              </w:rPr>
              <w:t>25.3</w:t>
            </w:r>
          </w:p>
        </w:tc>
        <w:tc>
          <w:tcPr>
            <w:tcW w:w="3827" w:type="dxa"/>
            <w:vAlign w:val="center"/>
          </w:tcPr>
          <w:p w14:paraId="38E8930A" w14:textId="75D42F23" w:rsidR="00270898" w:rsidRDefault="5A59BBCE" w:rsidP="5A59BBCE">
            <w:r w:rsidRPr="5A59BBCE">
              <w:t>Kalenderansichten?</w:t>
            </w:r>
          </w:p>
        </w:tc>
        <w:tc>
          <w:tcPr>
            <w:tcW w:w="1805" w:type="dxa"/>
            <w:vAlign w:val="center"/>
          </w:tcPr>
          <w:p w14:paraId="4D5DB4A2" w14:textId="580EA289" w:rsidR="00270898" w:rsidRDefault="006F3F8B" w:rsidP="00EE4D8D">
            <w:pPr>
              <w:rPr>
                <w:rFonts w:cstheme="minorHAnsi"/>
              </w:rPr>
            </w:pPr>
            <w:r>
              <w:rPr>
                <w:rFonts w:cstheme="minorHAnsi"/>
              </w:rPr>
              <w:t>Papierprototyp</w:t>
            </w:r>
          </w:p>
        </w:tc>
        <w:tc>
          <w:tcPr>
            <w:tcW w:w="2731" w:type="dxa"/>
            <w:vAlign w:val="center"/>
          </w:tcPr>
          <w:p w14:paraId="1EE78811" w14:textId="50A7EFC7" w:rsidR="00270898" w:rsidRPr="00272A78" w:rsidRDefault="77F5A6C0" w:rsidP="00EE4D8D">
            <w:pPr>
              <w:rPr>
                <w:color w:val="FF0055"/>
              </w:rPr>
            </w:pPr>
            <w:r w:rsidRPr="5D515337">
              <w:rPr>
                <w:color w:val="FF0055"/>
              </w:rPr>
              <w:t>Natalie</w:t>
            </w:r>
          </w:p>
        </w:tc>
        <w:tc>
          <w:tcPr>
            <w:tcW w:w="851" w:type="dxa"/>
            <w:shd w:val="clear" w:color="auto" w:fill="C5E0B3" w:themeFill="accent6" w:themeFillTint="66"/>
            <w:vAlign w:val="center"/>
          </w:tcPr>
          <w:p w14:paraId="335BA627" w14:textId="758F3416" w:rsidR="00270898" w:rsidRPr="00272A78" w:rsidRDefault="7F6A0CC3" w:rsidP="7F6A0CC3">
            <w:r w:rsidRPr="7F6A0CC3">
              <w:t>fertig</w:t>
            </w:r>
          </w:p>
        </w:tc>
      </w:tr>
      <w:tr w:rsidR="006262E0" w:rsidRPr="00CF0841" w14:paraId="77C82497" w14:textId="77777777" w:rsidTr="73CD7BBE">
        <w:trPr>
          <w:trHeight w:val="279"/>
        </w:trPr>
        <w:tc>
          <w:tcPr>
            <w:tcW w:w="817" w:type="dxa"/>
            <w:shd w:val="clear" w:color="auto" w:fill="E7E6E6" w:themeFill="background2"/>
            <w:vAlign w:val="center"/>
          </w:tcPr>
          <w:p w14:paraId="6820921E" w14:textId="077E4785" w:rsidR="006262E0" w:rsidRPr="00AE2F09" w:rsidRDefault="006262E0" w:rsidP="006262E0">
            <w:pPr>
              <w:rPr>
                <w:rFonts w:cstheme="minorHAnsi"/>
                <w:b/>
                <w:bCs/>
              </w:rPr>
            </w:pPr>
            <w:r w:rsidRPr="00AE2F09">
              <w:rPr>
                <w:rFonts w:cstheme="minorHAnsi"/>
                <w:b/>
                <w:bCs/>
              </w:rPr>
              <w:t>26.</w:t>
            </w:r>
          </w:p>
        </w:tc>
        <w:tc>
          <w:tcPr>
            <w:tcW w:w="3827" w:type="dxa"/>
            <w:shd w:val="clear" w:color="auto" w:fill="E7E6E6" w:themeFill="background2"/>
            <w:vAlign w:val="center"/>
          </w:tcPr>
          <w:p w14:paraId="44928701" w14:textId="38A6B045" w:rsidR="006262E0" w:rsidRPr="00AE2F09" w:rsidRDefault="006262E0" w:rsidP="006262E0">
            <w:pPr>
              <w:rPr>
                <w:rFonts w:cstheme="minorHAnsi"/>
                <w:b/>
                <w:bCs/>
              </w:rPr>
            </w:pPr>
            <w:r w:rsidRPr="00AE2F09">
              <w:rPr>
                <w:rFonts w:cstheme="minorHAnsi"/>
                <w:b/>
                <w:bCs/>
              </w:rPr>
              <w:t>Zwei-Faktor-Authentisierung</w:t>
            </w:r>
          </w:p>
        </w:tc>
        <w:tc>
          <w:tcPr>
            <w:tcW w:w="1805" w:type="dxa"/>
            <w:shd w:val="clear" w:color="auto" w:fill="E7E6E6" w:themeFill="background2"/>
            <w:vAlign w:val="center"/>
          </w:tcPr>
          <w:p w14:paraId="4451FFBD" w14:textId="77777777" w:rsidR="006262E0" w:rsidRPr="00AE2F09" w:rsidRDefault="006262E0" w:rsidP="006262E0">
            <w:pPr>
              <w:rPr>
                <w:rFonts w:cstheme="minorHAnsi"/>
                <w:b/>
                <w:bCs/>
              </w:rPr>
            </w:pPr>
          </w:p>
        </w:tc>
        <w:tc>
          <w:tcPr>
            <w:tcW w:w="2731" w:type="dxa"/>
            <w:shd w:val="clear" w:color="auto" w:fill="E7E6E6" w:themeFill="background2"/>
            <w:vAlign w:val="center"/>
          </w:tcPr>
          <w:p w14:paraId="18CCCF5A" w14:textId="77777777" w:rsidR="006262E0" w:rsidRPr="00AE2F09" w:rsidRDefault="006262E0" w:rsidP="006262E0">
            <w:pPr>
              <w:rPr>
                <w:rFonts w:cstheme="minorHAnsi"/>
                <w:b/>
                <w:bCs/>
              </w:rPr>
            </w:pPr>
          </w:p>
        </w:tc>
        <w:tc>
          <w:tcPr>
            <w:tcW w:w="851" w:type="dxa"/>
            <w:shd w:val="clear" w:color="auto" w:fill="E7E6E6" w:themeFill="background2"/>
            <w:vAlign w:val="center"/>
          </w:tcPr>
          <w:p w14:paraId="043B736F" w14:textId="77777777" w:rsidR="006262E0" w:rsidRPr="00AE2F09" w:rsidRDefault="006262E0" w:rsidP="006262E0">
            <w:pPr>
              <w:rPr>
                <w:rFonts w:cstheme="minorHAnsi"/>
                <w:b/>
                <w:bCs/>
              </w:rPr>
            </w:pPr>
          </w:p>
        </w:tc>
      </w:tr>
      <w:tr w:rsidR="006262E0" w:rsidRPr="00CF0841" w14:paraId="7B379FC7" w14:textId="77777777" w:rsidTr="00926254">
        <w:trPr>
          <w:trHeight w:val="279"/>
        </w:trPr>
        <w:tc>
          <w:tcPr>
            <w:tcW w:w="817" w:type="dxa"/>
            <w:vAlign w:val="center"/>
          </w:tcPr>
          <w:p w14:paraId="661B1812" w14:textId="72B5272B" w:rsidR="006262E0" w:rsidRDefault="006262E0" w:rsidP="006262E0">
            <w:pPr>
              <w:rPr>
                <w:rFonts w:cstheme="minorHAnsi"/>
              </w:rPr>
            </w:pPr>
            <w:r>
              <w:rPr>
                <w:rFonts w:cstheme="minorHAnsi"/>
              </w:rPr>
              <w:t>26.1</w:t>
            </w:r>
          </w:p>
        </w:tc>
        <w:tc>
          <w:tcPr>
            <w:tcW w:w="3827" w:type="dxa"/>
            <w:vAlign w:val="center"/>
          </w:tcPr>
          <w:p w14:paraId="38775876" w14:textId="6C514F84" w:rsidR="006262E0" w:rsidRDefault="006262E0" w:rsidP="006262E0">
            <w:pPr>
              <w:rPr>
                <w:rFonts w:cstheme="minorHAnsi"/>
              </w:rPr>
            </w:pPr>
            <w:r>
              <w:rPr>
                <w:rFonts w:cstheme="minorHAnsi"/>
              </w:rPr>
              <w:t>Zwei-Faktor-Authentisierung</w:t>
            </w:r>
          </w:p>
        </w:tc>
        <w:tc>
          <w:tcPr>
            <w:tcW w:w="1805" w:type="dxa"/>
            <w:vAlign w:val="center"/>
          </w:tcPr>
          <w:p w14:paraId="55896C40" w14:textId="24B8F753" w:rsidR="006262E0" w:rsidRDefault="006262E0" w:rsidP="006262E0">
            <w:pPr>
              <w:rPr>
                <w:rFonts w:cstheme="minorHAnsi"/>
              </w:rPr>
            </w:pPr>
            <w:r>
              <w:rPr>
                <w:rFonts w:cstheme="minorHAnsi"/>
              </w:rPr>
              <w:t>User Story</w:t>
            </w:r>
          </w:p>
        </w:tc>
        <w:tc>
          <w:tcPr>
            <w:tcW w:w="2731" w:type="dxa"/>
            <w:vAlign w:val="center"/>
          </w:tcPr>
          <w:p w14:paraId="140AB4BC" w14:textId="47A90126" w:rsidR="006262E0" w:rsidRPr="00272A78" w:rsidRDefault="3B27B85A" w:rsidP="006262E0">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79C44FD5" w14:textId="363E44B4" w:rsidR="006262E0" w:rsidRPr="00272A78" w:rsidRDefault="7F6A0CC3" w:rsidP="7F6A0CC3">
            <w:r w:rsidRPr="7F6A0CC3">
              <w:t>fertig</w:t>
            </w:r>
          </w:p>
        </w:tc>
      </w:tr>
      <w:tr w:rsidR="006262E0" w:rsidRPr="00CF0841" w14:paraId="56279B0C" w14:textId="77777777" w:rsidTr="00926254">
        <w:trPr>
          <w:trHeight w:val="279"/>
        </w:trPr>
        <w:tc>
          <w:tcPr>
            <w:tcW w:w="817" w:type="dxa"/>
            <w:vAlign w:val="center"/>
          </w:tcPr>
          <w:p w14:paraId="39675578" w14:textId="7C8729D3" w:rsidR="006262E0" w:rsidRDefault="006262E0" w:rsidP="006262E0">
            <w:pPr>
              <w:rPr>
                <w:rFonts w:cstheme="minorHAnsi"/>
              </w:rPr>
            </w:pPr>
            <w:r>
              <w:rPr>
                <w:rFonts w:cstheme="minorHAnsi"/>
              </w:rPr>
              <w:t>26.1.1</w:t>
            </w:r>
          </w:p>
        </w:tc>
        <w:tc>
          <w:tcPr>
            <w:tcW w:w="3827" w:type="dxa"/>
            <w:vAlign w:val="center"/>
          </w:tcPr>
          <w:p w14:paraId="4C46B529" w14:textId="625A9613" w:rsidR="006262E0" w:rsidRDefault="006262E0" w:rsidP="006262E0">
            <w:pPr>
              <w:rPr>
                <w:rFonts w:cstheme="minorHAnsi"/>
              </w:rPr>
            </w:pPr>
            <w:r>
              <w:rPr>
                <w:rFonts w:cstheme="minorHAnsi"/>
              </w:rPr>
              <w:t>Zwei-Faktor-Authentisierung</w:t>
            </w:r>
          </w:p>
        </w:tc>
        <w:tc>
          <w:tcPr>
            <w:tcW w:w="1805" w:type="dxa"/>
            <w:vAlign w:val="center"/>
          </w:tcPr>
          <w:p w14:paraId="4FA0B432" w14:textId="708F52F2" w:rsidR="006262E0" w:rsidRDefault="006262E0" w:rsidP="006262E0">
            <w:pPr>
              <w:rPr>
                <w:rFonts w:cstheme="minorHAnsi"/>
              </w:rPr>
            </w:pPr>
            <w:proofErr w:type="spellStart"/>
            <w:r>
              <w:rPr>
                <w:rFonts w:cstheme="minorHAnsi"/>
              </w:rPr>
              <w:t>bMSC</w:t>
            </w:r>
            <w:proofErr w:type="spellEnd"/>
          </w:p>
        </w:tc>
        <w:tc>
          <w:tcPr>
            <w:tcW w:w="2731" w:type="dxa"/>
            <w:vAlign w:val="center"/>
          </w:tcPr>
          <w:p w14:paraId="632DB4E2" w14:textId="5AB496A5" w:rsidR="006262E0" w:rsidRPr="00272A78" w:rsidRDefault="3B27B85A" w:rsidP="00467120">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6B813052" w14:textId="1C7698C9" w:rsidR="006262E0" w:rsidRPr="00272A78" w:rsidRDefault="7F6A0CC3" w:rsidP="7F6A0CC3">
            <w:r w:rsidRPr="7F6A0CC3">
              <w:t>fertig</w:t>
            </w:r>
          </w:p>
        </w:tc>
      </w:tr>
      <w:tr w:rsidR="006262E0" w:rsidRPr="00CF0841" w14:paraId="457C5111" w14:textId="77777777" w:rsidTr="00926254">
        <w:trPr>
          <w:trHeight w:val="279"/>
        </w:trPr>
        <w:tc>
          <w:tcPr>
            <w:tcW w:w="817" w:type="dxa"/>
            <w:vAlign w:val="center"/>
          </w:tcPr>
          <w:p w14:paraId="671EC40C" w14:textId="1925269D" w:rsidR="006262E0" w:rsidRDefault="006262E0" w:rsidP="006262E0">
            <w:pPr>
              <w:rPr>
                <w:rFonts w:cstheme="minorHAnsi"/>
              </w:rPr>
            </w:pPr>
            <w:r>
              <w:rPr>
                <w:rFonts w:cstheme="minorHAnsi"/>
              </w:rPr>
              <w:t>26.1.2</w:t>
            </w:r>
          </w:p>
        </w:tc>
        <w:tc>
          <w:tcPr>
            <w:tcW w:w="3827" w:type="dxa"/>
            <w:vAlign w:val="center"/>
          </w:tcPr>
          <w:p w14:paraId="2253E0A5" w14:textId="4EA16431" w:rsidR="006262E0" w:rsidRDefault="00AE2F09" w:rsidP="006262E0">
            <w:pPr>
              <w:rPr>
                <w:rFonts w:cstheme="minorHAnsi"/>
              </w:rPr>
            </w:pPr>
            <w:r>
              <w:rPr>
                <w:rFonts w:cstheme="minorHAnsi"/>
              </w:rPr>
              <w:t>Zwei-Faktor-Authentisierungsseite</w:t>
            </w:r>
          </w:p>
        </w:tc>
        <w:tc>
          <w:tcPr>
            <w:tcW w:w="1805" w:type="dxa"/>
            <w:vAlign w:val="center"/>
          </w:tcPr>
          <w:p w14:paraId="06DDDD15" w14:textId="76CDA9B2" w:rsidR="006262E0" w:rsidRDefault="00AE2F09" w:rsidP="006262E0">
            <w:pPr>
              <w:rPr>
                <w:rFonts w:cstheme="minorHAnsi"/>
              </w:rPr>
            </w:pPr>
            <w:r>
              <w:rPr>
                <w:rFonts w:cstheme="minorHAnsi"/>
              </w:rPr>
              <w:t>Papierprototyp</w:t>
            </w:r>
          </w:p>
        </w:tc>
        <w:tc>
          <w:tcPr>
            <w:tcW w:w="2731" w:type="dxa"/>
            <w:vAlign w:val="center"/>
          </w:tcPr>
          <w:p w14:paraId="08771884" w14:textId="4230FC4D" w:rsidR="006262E0" w:rsidRPr="00272A78" w:rsidRDefault="3B27B85A" w:rsidP="00467120">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5BF44808" w14:textId="36CDE023" w:rsidR="006262E0" w:rsidRPr="00272A78" w:rsidRDefault="73CD7BBE" w:rsidP="73CD7BBE">
            <w:r w:rsidRPr="73CD7BBE">
              <w:t>Fertig</w:t>
            </w:r>
          </w:p>
        </w:tc>
      </w:tr>
      <w:tr w:rsidR="00930805" w:rsidRPr="00CF0841" w14:paraId="5AED513B" w14:textId="77777777" w:rsidTr="635EBDB9">
        <w:trPr>
          <w:trHeight w:val="279"/>
        </w:trPr>
        <w:tc>
          <w:tcPr>
            <w:tcW w:w="817" w:type="dxa"/>
            <w:vAlign w:val="center"/>
          </w:tcPr>
          <w:p w14:paraId="5C98C6ED" w14:textId="551CF302" w:rsidR="00930805" w:rsidRDefault="00930805" w:rsidP="006262E0">
            <w:pPr>
              <w:rPr>
                <w:rFonts w:cstheme="minorHAnsi"/>
              </w:rPr>
            </w:pPr>
            <w:r>
              <w:rPr>
                <w:rFonts w:cstheme="minorHAnsi"/>
              </w:rPr>
              <w:t>27.</w:t>
            </w:r>
          </w:p>
        </w:tc>
        <w:tc>
          <w:tcPr>
            <w:tcW w:w="3827" w:type="dxa"/>
            <w:vAlign w:val="center"/>
          </w:tcPr>
          <w:p w14:paraId="6C146A21" w14:textId="4D03FD41" w:rsidR="00930805" w:rsidRDefault="00930805" w:rsidP="006262E0">
            <w:pPr>
              <w:rPr>
                <w:rFonts w:cstheme="minorHAnsi"/>
              </w:rPr>
            </w:pPr>
            <w:r>
              <w:rPr>
                <w:rFonts w:cstheme="minorHAnsi"/>
              </w:rPr>
              <w:t>Klassendiagramm Client</w:t>
            </w:r>
          </w:p>
        </w:tc>
        <w:tc>
          <w:tcPr>
            <w:tcW w:w="1805" w:type="dxa"/>
            <w:vAlign w:val="center"/>
          </w:tcPr>
          <w:p w14:paraId="663873BD" w14:textId="0BD7C1E1" w:rsidR="00930805" w:rsidRDefault="003D7081" w:rsidP="006262E0">
            <w:pPr>
              <w:rPr>
                <w:rFonts w:cstheme="minorHAnsi"/>
              </w:rPr>
            </w:pPr>
            <w:r>
              <w:rPr>
                <w:rFonts w:cstheme="minorHAnsi"/>
              </w:rPr>
              <w:t>Klassendiagramm</w:t>
            </w:r>
          </w:p>
        </w:tc>
        <w:tc>
          <w:tcPr>
            <w:tcW w:w="2731" w:type="dxa"/>
            <w:vAlign w:val="center"/>
          </w:tcPr>
          <w:p w14:paraId="1EBD0E53" w14:textId="48BEEEE9" w:rsidR="00930805" w:rsidRPr="00272A78" w:rsidRDefault="3B27B85A" w:rsidP="00467120">
            <w:pPr>
              <w:rPr>
                <w:b/>
                <w:color w:val="70AD47" w:themeColor="accent6"/>
              </w:rPr>
            </w:pPr>
            <w:proofErr w:type="spellStart"/>
            <w:r w:rsidRPr="1FCA4E62">
              <w:rPr>
                <w:b/>
                <w:color w:val="70AD47" w:themeColor="accent6"/>
              </w:rPr>
              <w:t>Yafet</w:t>
            </w:r>
            <w:proofErr w:type="spellEnd"/>
          </w:p>
        </w:tc>
        <w:tc>
          <w:tcPr>
            <w:tcW w:w="851" w:type="dxa"/>
            <w:shd w:val="clear" w:color="auto" w:fill="C5E0B3" w:themeFill="accent6" w:themeFillTint="66"/>
            <w:vAlign w:val="center"/>
          </w:tcPr>
          <w:p w14:paraId="55DB58DF" w14:textId="15D22E64" w:rsidR="00930805" w:rsidRPr="00272A78" w:rsidRDefault="635EBDB9" w:rsidP="006262E0">
            <w:r w:rsidRPr="635EBDB9">
              <w:t>fertig</w:t>
            </w:r>
          </w:p>
        </w:tc>
      </w:tr>
      <w:tr w:rsidR="00930805" w:rsidRPr="00CF0841" w14:paraId="1E375289" w14:textId="77777777" w:rsidTr="635EBDB9">
        <w:trPr>
          <w:trHeight w:val="279"/>
        </w:trPr>
        <w:tc>
          <w:tcPr>
            <w:tcW w:w="817" w:type="dxa"/>
            <w:vAlign w:val="center"/>
          </w:tcPr>
          <w:p w14:paraId="2C27881E" w14:textId="2A062DED" w:rsidR="00930805" w:rsidRDefault="00930805" w:rsidP="006262E0">
            <w:pPr>
              <w:rPr>
                <w:rFonts w:cstheme="minorHAnsi"/>
              </w:rPr>
            </w:pPr>
            <w:r>
              <w:rPr>
                <w:rFonts w:cstheme="minorHAnsi"/>
              </w:rPr>
              <w:t>28.</w:t>
            </w:r>
          </w:p>
        </w:tc>
        <w:tc>
          <w:tcPr>
            <w:tcW w:w="3827" w:type="dxa"/>
            <w:vAlign w:val="center"/>
          </w:tcPr>
          <w:p w14:paraId="039DC1DE" w14:textId="1D54A322" w:rsidR="00930805" w:rsidRDefault="00930805" w:rsidP="006262E0">
            <w:pPr>
              <w:rPr>
                <w:rFonts w:cstheme="minorHAnsi"/>
              </w:rPr>
            </w:pPr>
            <w:r>
              <w:rPr>
                <w:rFonts w:cstheme="minorHAnsi"/>
              </w:rPr>
              <w:t>Klassendiagramm Server</w:t>
            </w:r>
          </w:p>
        </w:tc>
        <w:tc>
          <w:tcPr>
            <w:tcW w:w="1805" w:type="dxa"/>
            <w:vAlign w:val="center"/>
          </w:tcPr>
          <w:p w14:paraId="56230264" w14:textId="40A2AE09" w:rsidR="00930805" w:rsidRDefault="001500E1" w:rsidP="006262E0">
            <w:pPr>
              <w:rPr>
                <w:rFonts w:cstheme="minorHAnsi"/>
              </w:rPr>
            </w:pPr>
            <w:r>
              <w:rPr>
                <w:rFonts w:cstheme="minorHAnsi"/>
              </w:rPr>
              <w:t>Klassendiagramm</w:t>
            </w:r>
          </w:p>
        </w:tc>
        <w:tc>
          <w:tcPr>
            <w:tcW w:w="2731" w:type="dxa"/>
            <w:vAlign w:val="center"/>
          </w:tcPr>
          <w:p w14:paraId="181F9EA2" w14:textId="198F69E6" w:rsidR="00930805" w:rsidRPr="00272A78" w:rsidRDefault="4F8CBC3E" w:rsidP="00467120">
            <w:pPr>
              <w:rPr>
                <w:b/>
                <w:color w:val="70AD47" w:themeColor="accent6"/>
              </w:rPr>
            </w:pPr>
            <w:proofErr w:type="spellStart"/>
            <w:r w:rsidRPr="5D515337">
              <w:rPr>
                <w:b/>
                <w:color w:val="70AD47" w:themeColor="accent6"/>
              </w:rPr>
              <w:t>Yafet</w:t>
            </w:r>
            <w:proofErr w:type="spellEnd"/>
          </w:p>
        </w:tc>
        <w:tc>
          <w:tcPr>
            <w:tcW w:w="851" w:type="dxa"/>
            <w:shd w:val="clear" w:color="auto" w:fill="C5E0B3" w:themeFill="accent6" w:themeFillTint="66"/>
            <w:vAlign w:val="center"/>
          </w:tcPr>
          <w:p w14:paraId="10155A56" w14:textId="1146BDFF" w:rsidR="00930805" w:rsidRPr="00272A78" w:rsidRDefault="635EBDB9" w:rsidP="006262E0">
            <w:r w:rsidRPr="635EBDB9">
              <w:t>fertig</w:t>
            </w:r>
          </w:p>
        </w:tc>
      </w:tr>
      <w:tr w:rsidR="00930805" w:rsidRPr="00CF0841" w14:paraId="6BF02AB5" w14:textId="77777777" w:rsidTr="635EBDB9">
        <w:trPr>
          <w:trHeight w:val="279"/>
        </w:trPr>
        <w:tc>
          <w:tcPr>
            <w:tcW w:w="817" w:type="dxa"/>
            <w:vAlign w:val="center"/>
          </w:tcPr>
          <w:p w14:paraId="6D84F672" w14:textId="3B8F4017" w:rsidR="00930805" w:rsidRDefault="00930805" w:rsidP="006262E0">
            <w:pPr>
              <w:rPr>
                <w:rFonts w:cstheme="minorHAnsi"/>
              </w:rPr>
            </w:pPr>
            <w:r>
              <w:rPr>
                <w:rFonts w:cstheme="minorHAnsi"/>
              </w:rPr>
              <w:t>29.</w:t>
            </w:r>
          </w:p>
        </w:tc>
        <w:tc>
          <w:tcPr>
            <w:tcW w:w="3827" w:type="dxa"/>
            <w:vAlign w:val="center"/>
          </w:tcPr>
          <w:p w14:paraId="20EF696E" w14:textId="58729236" w:rsidR="00930805" w:rsidRDefault="00930805" w:rsidP="006262E0">
            <w:pPr>
              <w:rPr>
                <w:rFonts w:cstheme="minorHAnsi"/>
              </w:rPr>
            </w:pPr>
            <w:r>
              <w:rPr>
                <w:rFonts w:cstheme="minorHAnsi"/>
              </w:rPr>
              <w:t>Datenbankdiagramm</w:t>
            </w:r>
          </w:p>
        </w:tc>
        <w:tc>
          <w:tcPr>
            <w:tcW w:w="1805" w:type="dxa"/>
            <w:vAlign w:val="center"/>
          </w:tcPr>
          <w:p w14:paraId="1BAC57BC" w14:textId="2D79C38C" w:rsidR="00930805" w:rsidRDefault="001500E1" w:rsidP="006262E0">
            <w:pPr>
              <w:rPr>
                <w:rFonts w:cstheme="minorHAnsi"/>
              </w:rPr>
            </w:pPr>
            <w:r>
              <w:rPr>
                <w:rFonts w:cstheme="minorHAnsi"/>
              </w:rPr>
              <w:t>Diagramm</w:t>
            </w:r>
          </w:p>
        </w:tc>
        <w:tc>
          <w:tcPr>
            <w:tcW w:w="2731" w:type="dxa"/>
            <w:vAlign w:val="center"/>
          </w:tcPr>
          <w:p w14:paraId="3DAE98AB" w14:textId="3E23B238" w:rsidR="00930805" w:rsidRPr="00272A78" w:rsidRDefault="4F8CBC3E" w:rsidP="00467120">
            <w:pPr>
              <w:rPr>
                <w:b/>
                <w:color w:val="70AD47" w:themeColor="accent6"/>
              </w:rPr>
            </w:pPr>
            <w:proofErr w:type="spellStart"/>
            <w:r w:rsidRPr="5D515337">
              <w:rPr>
                <w:b/>
                <w:color w:val="70AD47" w:themeColor="accent6"/>
              </w:rPr>
              <w:t>Yafet</w:t>
            </w:r>
            <w:proofErr w:type="spellEnd"/>
          </w:p>
        </w:tc>
        <w:tc>
          <w:tcPr>
            <w:tcW w:w="851" w:type="dxa"/>
            <w:shd w:val="clear" w:color="auto" w:fill="C5E0B3" w:themeFill="accent6" w:themeFillTint="66"/>
            <w:vAlign w:val="center"/>
          </w:tcPr>
          <w:p w14:paraId="6E23BBFF" w14:textId="552014B0" w:rsidR="00930805" w:rsidRPr="00272A78" w:rsidRDefault="635EBDB9" w:rsidP="006262E0">
            <w:r w:rsidRPr="635EBDB9">
              <w:t>fertig</w:t>
            </w:r>
          </w:p>
        </w:tc>
      </w:tr>
    </w:tbl>
    <w:p w14:paraId="1E24EA08" w14:textId="5F7631DB" w:rsidR="635EBDB9" w:rsidRDefault="635EBDB9"/>
    <w:p w14:paraId="41D7E9EC" w14:textId="37559F9A" w:rsidR="00AC0D83" w:rsidRPr="00AC0D83" w:rsidRDefault="00AC0D83" w:rsidP="00AC0D83"/>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8" w:name="_Toc69504744"/>
      <w:r w:rsidRPr="00272A78">
        <w:rPr>
          <w:rFonts w:asciiTheme="minorHAnsi" w:hAnsiTheme="minorHAnsi" w:cstheme="minorHAnsi"/>
          <w:color w:val="auto"/>
          <w:sz w:val="32"/>
          <w:szCs w:val="32"/>
        </w:rPr>
        <w:t>User-Stories</w:t>
      </w:r>
      <w:bookmarkEnd w:id="18"/>
    </w:p>
    <w:p w14:paraId="3C8EE1D9" w14:textId="204AEE67" w:rsidR="00183AA2" w:rsidRDefault="00183AA2" w:rsidP="00D02080">
      <w:pPr>
        <w:rPr>
          <w:rFonts w:cstheme="minorHAnsi"/>
        </w:rPr>
      </w:pPr>
      <w:r>
        <w:rPr>
          <w:rFonts w:cstheme="minorHAnsi"/>
        </w:rPr>
        <w:t>Anna</w:t>
      </w:r>
      <w:r w:rsidR="00D4284D">
        <w:rPr>
          <w:rFonts w:cstheme="minorHAnsi"/>
        </w:rPr>
        <w:t>h</w:t>
      </w:r>
      <w:r>
        <w:rPr>
          <w:rFonts w:cstheme="minorHAnsi"/>
        </w:rPr>
        <w:t>men:</w:t>
      </w:r>
    </w:p>
    <w:p w14:paraId="626541D9" w14:textId="16309E4F" w:rsidR="00183AA2" w:rsidRDefault="00A06CD9" w:rsidP="00183AA2">
      <w:pPr>
        <w:pStyle w:val="Listenabsatz"/>
        <w:numPr>
          <w:ilvl w:val="0"/>
          <w:numId w:val="15"/>
        </w:numPr>
        <w:rPr>
          <w:rFonts w:cstheme="minorHAnsi"/>
        </w:rPr>
      </w:pPr>
      <w:r w:rsidRPr="00A06CD9">
        <w:rPr>
          <w:rFonts w:cstheme="minorHAnsi"/>
        </w:rPr>
        <w:t>Nur Studierende</w:t>
      </w:r>
      <w:r w:rsidR="004D4594" w:rsidRPr="00A06CD9">
        <w:rPr>
          <w:rFonts w:cstheme="minorHAnsi"/>
        </w:rPr>
        <w:t xml:space="preserve"> </w:t>
      </w:r>
      <w:r w:rsidR="004D4594">
        <w:rPr>
          <w:rFonts w:cstheme="minorHAnsi"/>
        </w:rPr>
        <w:t>k</w:t>
      </w:r>
      <w:r>
        <w:rPr>
          <w:rFonts w:cstheme="minorHAnsi"/>
        </w:rPr>
        <w:t>önnen</w:t>
      </w:r>
      <w:r w:rsidR="004D4594">
        <w:rPr>
          <w:rFonts w:cstheme="minorHAnsi"/>
        </w:rPr>
        <w:t xml:space="preserve"> eine Projektgruppe suchen und dieser beitreten.</w:t>
      </w:r>
    </w:p>
    <w:p w14:paraId="5897550E" w14:textId="72C26EDD" w:rsidR="004D4594" w:rsidRDefault="00C36CCB" w:rsidP="00183AA2">
      <w:pPr>
        <w:pStyle w:val="Listenabsatz"/>
        <w:numPr>
          <w:ilvl w:val="0"/>
          <w:numId w:val="15"/>
        </w:numPr>
        <w:rPr>
          <w:rFonts w:cstheme="minorHAnsi"/>
        </w:rPr>
      </w:pPr>
      <w:r>
        <w:rPr>
          <w:rFonts w:cstheme="minorHAnsi"/>
        </w:rPr>
        <w:t xml:space="preserve">Der Titel einer Projektgruppe </w:t>
      </w:r>
      <w:r w:rsidR="0058744F">
        <w:rPr>
          <w:rFonts w:cstheme="minorHAnsi"/>
        </w:rPr>
        <w:t>ist eindeutig</w:t>
      </w:r>
      <w:r>
        <w:rPr>
          <w:rFonts w:cstheme="minorHAnsi"/>
        </w:rPr>
        <w:t>.</w:t>
      </w:r>
    </w:p>
    <w:p w14:paraId="70FC44F1" w14:textId="1D3E2E10" w:rsidR="00C36CCB" w:rsidRDefault="00C9601F" w:rsidP="00183AA2">
      <w:pPr>
        <w:pStyle w:val="Listenabsatz"/>
        <w:numPr>
          <w:ilvl w:val="0"/>
          <w:numId w:val="15"/>
        </w:numPr>
        <w:rPr>
          <w:rFonts w:cstheme="minorHAnsi"/>
        </w:rPr>
      </w:pPr>
      <w:r>
        <w:rPr>
          <w:rFonts w:cstheme="minorHAnsi"/>
        </w:rPr>
        <w:t>Die Teilnehmeranzahl einer Projektgruppe ist nicht begrenzt.</w:t>
      </w:r>
    </w:p>
    <w:p w14:paraId="7579E9F6" w14:textId="67FBA51A" w:rsidR="00013B50" w:rsidRDefault="00013B50" w:rsidP="00183AA2">
      <w:pPr>
        <w:pStyle w:val="Listenabsatz"/>
        <w:numPr>
          <w:ilvl w:val="0"/>
          <w:numId w:val="15"/>
        </w:numPr>
        <w:rPr>
          <w:rFonts w:cstheme="minorHAnsi"/>
        </w:rPr>
      </w:pPr>
      <w:r>
        <w:rPr>
          <w:rFonts w:cstheme="minorHAnsi"/>
        </w:rPr>
        <w:t>Nutzer sind sowohl Lehrende als auch Studierende.</w:t>
      </w:r>
    </w:p>
    <w:p w14:paraId="46B2AC65" w14:textId="20FA0E6F" w:rsidR="001A15C6" w:rsidRPr="00183AA2" w:rsidRDefault="00874FA4" w:rsidP="00183AA2">
      <w:pPr>
        <w:pStyle w:val="Listenabsatz"/>
        <w:numPr>
          <w:ilvl w:val="0"/>
          <w:numId w:val="15"/>
        </w:numPr>
        <w:rPr>
          <w:rFonts w:cstheme="minorHAnsi"/>
        </w:rPr>
      </w:pPr>
      <w:r>
        <w:rPr>
          <w:rFonts w:cstheme="minorHAnsi"/>
        </w:rPr>
        <w:t>Die Projektgruppen befinden sich innerhalb einer Vorlesung oder eines Seminars.</w:t>
      </w:r>
    </w:p>
    <w:tbl>
      <w:tblPr>
        <w:tblStyle w:val="Tabellenraster"/>
        <w:tblW w:w="0" w:type="auto"/>
        <w:tblLook w:val="04A0" w:firstRow="1" w:lastRow="0" w:firstColumn="1" w:lastColumn="0" w:noHBand="0" w:noVBand="1"/>
      </w:tblPr>
      <w:tblGrid>
        <w:gridCol w:w="2232"/>
        <w:gridCol w:w="7054"/>
      </w:tblGrid>
      <w:tr w:rsidR="2660991B" w14:paraId="09648FAA" w14:textId="77777777" w:rsidTr="3B432354">
        <w:tc>
          <w:tcPr>
            <w:tcW w:w="2232" w:type="dxa"/>
            <w:shd w:val="clear" w:color="auto" w:fill="BFBFBF" w:themeFill="background1" w:themeFillShade="BF"/>
          </w:tcPr>
          <w:p w14:paraId="67691408" w14:textId="77777777" w:rsidR="2660991B" w:rsidRDefault="2660991B" w:rsidP="2660991B">
            <w:pPr>
              <w:tabs>
                <w:tab w:val="right" w:pos="1896"/>
              </w:tabs>
              <w:rPr>
                <w:b/>
                <w:bCs/>
              </w:rPr>
            </w:pPr>
            <w:r w:rsidRPr="2660991B">
              <w:rPr>
                <w:b/>
                <w:bCs/>
              </w:rPr>
              <w:t>User Story-ID</w:t>
            </w:r>
          </w:p>
        </w:tc>
        <w:tc>
          <w:tcPr>
            <w:tcW w:w="7054" w:type="dxa"/>
          </w:tcPr>
          <w:p w14:paraId="39CE0CE5" w14:textId="7E9EDC0C" w:rsidR="2660991B" w:rsidRDefault="3B432354" w:rsidP="2660991B">
            <w:r>
              <w:t>17.1</w:t>
            </w:r>
          </w:p>
        </w:tc>
      </w:tr>
      <w:tr w:rsidR="2660991B" w14:paraId="3BF72FFA" w14:textId="77777777" w:rsidTr="3B432354">
        <w:tc>
          <w:tcPr>
            <w:tcW w:w="2232" w:type="dxa"/>
            <w:shd w:val="clear" w:color="auto" w:fill="BFBFBF" w:themeFill="background1" w:themeFillShade="BF"/>
          </w:tcPr>
          <w:p w14:paraId="1FDE939E" w14:textId="77777777" w:rsidR="2660991B" w:rsidRDefault="2660991B" w:rsidP="2660991B">
            <w:pPr>
              <w:rPr>
                <w:b/>
                <w:bCs/>
              </w:rPr>
            </w:pPr>
            <w:r w:rsidRPr="2660991B">
              <w:rPr>
                <w:b/>
                <w:bCs/>
              </w:rPr>
              <w:t>User Story-Beschreibung</w:t>
            </w:r>
          </w:p>
        </w:tc>
        <w:tc>
          <w:tcPr>
            <w:tcW w:w="7054" w:type="dxa"/>
          </w:tcPr>
          <w:p w14:paraId="23D4D146" w14:textId="58410FB7" w:rsidR="2660991B" w:rsidRDefault="00013B50" w:rsidP="2660991B">
            <w:r>
              <w:t xml:space="preserve">Als Nutzer möchte ich </w:t>
            </w:r>
            <w:r w:rsidR="00025FC4">
              <w:t xml:space="preserve">Projektgruppen erstellen können, damit </w:t>
            </w:r>
            <w:r w:rsidR="00395BDB">
              <w:t>Studierende gemeinsam an ein</w:t>
            </w:r>
            <w:r w:rsidR="009C4E2A">
              <w:t>em</w:t>
            </w:r>
            <w:r w:rsidR="00395BDB">
              <w:t xml:space="preserve"> bestimmte</w:t>
            </w:r>
            <w:r w:rsidR="009C4E2A">
              <w:t>n</w:t>
            </w:r>
            <w:r w:rsidR="00395BDB">
              <w:t xml:space="preserve"> Thema arbeiten können.</w:t>
            </w:r>
          </w:p>
        </w:tc>
      </w:tr>
      <w:tr w:rsidR="2660991B" w14:paraId="5DC32B56" w14:textId="77777777" w:rsidTr="3B432354">
        <w:tc>
          <w:tcPr>
            <w:tcW w:w="2232" w:type="dxa"/>
            <w:shd w:val="clear" w:color="auto" w:fill="BFBFBF" w:themeFill="background1" w:themeFillShade="BF"/>
          </w:tcPr>
          <w:p w14:paraId="05E2B977" w14:textId="77777777" w:rsidR="2660991B" w:rsidRDefault="2660991B" w:rsidP="2660991B">
            <w:pPr>
              <w:rPr>
                <w:b/>
                <w:bCs/>
              </w:rPr>
            </w:pPr>
            <w:r w:rsidRPr="2660991B">
              <w:rPr>
                <w:b/>
                <w:bCs/>
              </w:rPr>
              <w:t>Geschätzter Realisierungsaufwand</w:t>
            </w:r>
          </w:p>
        </w:tc>
        <w:tc>
          <w:tcPr>
            <w:tcW w:w="7054" w:type="dxa"/>
          </w:tcPr>
          <w:p w14:paraId="1BEB2143" w14:textId="4573BD99" w:rsidR="2660991B" w:rsidRDefault="001B4B60" w:rsidP="2660991B">
            <w:r w:rsidRPr="001B4B60">
              <w:t>2 Tage</w:t>
            </w:r>
          </w:p>
        </w:tc>
      </w:tr>
      <w:tr w:rsidR="2660991B" w14:paraId="3303E2BA" w14:textId="77777777" w:rsidTr="3B432354">
        <w:tc>
          <w:tcPr>
            <w:tcW w:w="2232" w:type="dxa"/>
            <w:shd w:val="clear" w:color="auto" w:fill="BFBFBF" w:themeFill="background1" w:themeFillShade="BF"/>
          </w:tcPr>
          <w:p w14:paraId="29F34608" w14:textId="77777777" w:rsidR="2660991B" w:rsidRDefault="2660991B" w:rsidP="2660991B">
            <w:pPr>
              <w:rPr>
                <w:b/>
                <w:bCs/>
              </w:rPr>
            </w:pPr>
            <w:r w:rsidRPr="2660991B">
              <w:rPr>
                <w:b/>
                <w:bCs/>
              </w:rPr>
              <w:t>Priorität</w:t>
            </w:r>
          </w:p>
        </w:tc>
        <w:tc>
          <w:tcPr>
            <w:tcW w:w="7054" w:type="dxa"/>
          </w:tcPr>
          <w:p w14:paraId="0CC37546" w14:textId="60D91421" w:rsidR="2660991B" w:rsidRDefault="00395BDB" w:rsidP="2660991B">
            <w:r>
              <w:t>hoch</w:t>
            </w:r>
          </w:p>
        </w:tc>
      </w:tr>
      <w:tr w:rsidR="2660991B" w14:paraId="45DBCFE9" w14:textId="77777777" w:rsidTr="3B432354">
        <w:tc>
          <w:tcPr>
            <w:tcW w:w="2232" w:type="dxa"/>
            <w:shd w:val="clear" w:color="auto" w:fill="BFBFBF" w:themeFill="background1" w:themeFillShade="BF"/>
          </w:tcPr>
          <w:p w14:paraId="2D317C33" w14:textId="77777777" w:rsidR="2660991B" w:rsidRDefault="2660991B" w:rsidP="2660991B">
            <w:pPr>
              <w:rPr>
                <w:b/>
                <w:bCs/>
              </w:rPr>
            </w:pPr>
            <w:r w:rsidRPr="2660991B">
              <w:rPr>
                <w:b/>
                <w:bCs/>
              </w:rPr>
              <w:t>Autor(en)</w:t>
            </w:r>
          </w:p>
        </w:tc>
        <w:tc>
          <w:tcPr>
            <w:tcW w:w="7054" w:type="dxa"/>
          </w:tcPr>
          <w:p w14:paraId="2681D4C0" w14:textId="65EBAACA" w:rsidR="2660991B" w:rsidRDefault="00395BDB" w:rsidP="2660991B">
            <w:r>
              <w:t>Serena Böker</w:t>
            </w:r>
          </w:p>
        </w:tc>
      </w:tr>
      <w:tr w:rsidR="2660991B" w14:paraId="2334AB83" w14:textId="77777777" w:rsidTr="3B432354">
        <w:tc>
          <w:tcPr>
            <w:tcW w:w="2232" w:type="dxa"/>
            <w:shd w:val="clear" w:color="auto" w:fill="BFBFBF" w:themeFill="background1" w:themeFillShade="BF"/>
          </w:tcPr>
          <w:p w14:paraId="035D03CB" w14:textId="77777777" w:rsidR="2660991B" w:rsidRDefault="2660991B" w:rsidP="2660991B">
            <w:pPr>
              <w:rPr>
                <w:b/>
                <w:bCs/>
              </w:rPr>
            </w:pPr>
            <w:r w:rsidRPr="2660991B">
              <w:rPr>
                <w:b/>
                <w:bCs/>
              </w:rPr>
              <w:t>Abhängigkeiten zu anderen User Stories</w:t>
            </w:r>
          </w:p>
        </w:tc>
        <w:tc>
          <w:tcPr>
            <w:tcW w:w="7054" w:type="dxa"/>
          </w:tcPr>
          <w:p w14:paraId="49CEFE52" w14:textId="48D84F08" w:rsidR="2660991B" w:rsidRDefault="006A0066" w:rsidP="2660991B">
            <w:r>
              <w:t>18.1, 18.2, 18.3</w:t>
            </w:r>
            <w:r w:rsidR="003624A5">
              <w:t xml:space="preserve">, 19.1, </w:t>
            </w:r>
            <w:r w:rsidR="00EE48A8">
              <w:t>20.1, 20.2, 21.1, 21.2</w:t>
            </w:r>
          </w:p>
        </w:tc>
      </w:tr>
    </w:tbl>
    <w:p w14:paraId="5D7BE9D6" w14:textId="559AC391"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2402D0D7" w14:textId="77777777" w:rsidTr="3B432354">
        <w:tc>
          <w:tcPr>
            <w:tcW w:w="2232" w:type="dxa"/>
            <w:shd w:val="clear" w:color="auto" w:fill="BFBFBF" w:themeFill="background1" w:themeFillShade="BF"/>
          </w:tcPr>
          <w:p w14:paraId="11D97BDA" w14:textId="77777777" w:rsidR="2660991B" w:rsidRDefault="2660991B" w:rsidP="2660991B">
            <w:pPr>
              <w:tabs>
                <w:tab w:val="right" w:pos="1896"/>
              </w:tabs>
              <w:rPr>
                <w:b/>
                <w:bCs/>
              </w:rPr>
            </w:pPr>
            <w:r w:rsidRPr="2660991B">
              <w:rPr>
                <w:b/>
                <w:bCs/>
              </w:rPr>
              <w:t>User Story-ID</w:t>
            </w:r>
          </w:p>
        </w:tc>
        <w:tc>
          <w:tcPr>
            <w:tcW w:w="7054" w:type="dxa"/>
          </w:tcPr>
          <w:p w14:paraId="2AFA927F" w14:textId="67780786" w:rsidR="2660991B" w:rsidRDefault="3B432354" w:rsidP="2660991B">
            <w:r>
              <w:t>18.1</w:t>
            </w:r>
          </w:p>
        </w:tc>
      </w:tr>
      <w:tr w:rsidR="2660991B" w14:paraId="0EFE97D6" w14:textId="77777777" w:rsidTr="3B432354">
        <w:tc>
          <w:tcPr>
            <w:tcW w:w="2232" w:type="dxa"/>
            <w:shd w:val="clear" w:color="auto" w:fill="BFBFBF" w:themeFill="background1" w:themeFillShade="BF"/>
          </w:tcPr>
          <w:p w14:paraId="61D0FE25" w14:textId="77777777" w:rsidR="2660991B" w:rsidRDefault="2660991B" w:rsidP="2660991B">
            <w:pPr>
              <w:rPr>
                <w:b/>
                <w:bCs/>
              </w:rPr>
            </w:pPr>
            <w:r w:rsidRPr="2660991B">
              <w:rPr>
                <w:b/>
                <w:bCs/>
              </w:rPr>
              <w:lastRenderedPageBreak/>
              <w:t>User Story-Beschreibung</w:t>
            </w:r>
          </w:p>
        </w:tc>
        <w:tc>
          <w:tcPr>
            <w:tcW w:w="7054" w:type="dxa"/>
          </w:tcPr>
          <w:p w14:paraId="6536C95A" w14:textId="4297AB29" w:rsidR="2660991B" w:rsidRDefault="00510B8E" w:rsidP="2660991B">
            <w:r>
              <w:t xml:space="preserve">Als Lehrender möchte ich </w:t>
            </w:r>
            <w:r w:rsidR="00AF2B6B">
              <w:t>Studierende manuell zu einer Projektgruppe hinzufügen</w:t>
            </w:r>
            <w:r w:rsidR="002577A9">
              <w:t xml:space="preserve">, damit </w:t>
            </w:r>
            <w:r w:rsidR="000F7549">
              <w:t xml:space="preserve">sie das nicht </w:t>
            </w:r>
            <w:proofErr w:type="gramStart"/>
            <w:r w:rsidR="000F7549">
              <w:t>selber</w:t>
            </w:r>
            <w:proofErr w:type="gramEnd"/>
            <w:r w:rsidR="000F7549">
              <w:t xml:space="preserve"> tun müssen.</w:t>
            </w:r>
          </w:p>
        </w:tc>
      </w:tr>
      <w:tr w:rsidR="2660991B" w14:paraId="39DFD97C" w14:textId="77777777" w:rsidTr="3B432354">
        <w:tc>
          <w:tcPr>
            <w:tcW w:w="2232" w:type="dxa"/>
            <w:shd w:val="clear" w:color="auto" w:fill="BFBFBF" w:themeFill="background1" w:themeFillShade="BF"/>
          </w:tcPr>
          <w:p w14:paraId="65822CDA" w14:textId="77777777" w:rsidR="2660991B" w:rsidRDefault="2660991B" w:rsidP="2660991B">
            <w:pPr>
              <w:rPr>
                <w:b/>
                <w:bCs/>
              </w:rPr>
            </w:pPr>
            <w:r w:rsidRPr="2660991B">
              <w:rPr>
                <w:b/>
                <w:bCs/>
              </w:rPr>
              <w:t>Geschätzter Realisierungsaufwand</w:t>
            </w:r>
          </w:p>
        </w:tc>
        <w:tc>
          <w:tcPr>
            <w:tcW w:w="7054" w:type="dxa"/>
          </w:tcPr>
          <w:p w14:paraId="01B3257E" w14:textId="3BA3CA60" w:rsidR="2660991B" w:rsidRDefault="000F7549" w:rsidP="2660991B">
            <w:r>
              <w:t>1 Tag</w:t>
            </w:r>
          </w:p>
        </w:tc>
      </w:tr>
      <w:tr w:rsidR="2660991B" w14:paraId="72B5D7F4" w14:textId="77777777" w:rsidTr="3B432354">
        <w:tc>
          <w:tcPr>
            <w:tcW w:w="2232" w:type="dxa"/>
            <w:shd w:val="clear" w:color="auto" w:fill="BFBFBF" w:themeFill="background1" w:themeFillShade="BF"/>
          </w:tcPr>
          <w:p w14:paraId="426A827C" w14:textId="77777777" w:rsidR="2660991B" w:rsidRDefault="2660991B" w:rsidP="2660991B">
            <w:pPr>
              <w:rPr>
                <w:b/>
                <w:bCs/>
              </w:rPr>
            </w:pPr>
            <w:r w:rsidRPr="2660991B">
              <w:rPr>
                <w:b/>
                <w:bCs/>
              </w:rPr>
              <w:t>Priorität</w:t>
            </w:r>
          </w:p>
        </w:tc>
        <w:tc>
          <w:tcPr>
            <w:tcW w:w="7054" w:type="dxa"/>
          </w:tcPr>
          <w:p w14:paraId="4D81E88C" w14:textId="4B505A07" w:rsidR="2660991B" w:rsidRDefault="000F7549" w:rsidP="2660991B">
            <w:r>
              <w:t>niedrig</w:t>
            </w:r>
          </w:p>
        </w:tc>
      </w:tr>
      <w:tr w:rsidR="2660991B" w14:paraId="4C343CC3" w14:textId="77777777" w:rsidTr="3B432354">
        <w:tc>
          <w:tcPr>
            <w:tcW w:w="2232" w:type="dxa"/>
            <w:shd w:val="clear" w:color="auto" w:fill="BFBFBF" w:themeFill="background1" w:themeFillShade="BF"/>
          </w:tcPr>
          <w:p w14:paraId="0D14D887" w14:textId="77777777" w:rsidR="2660991B" w:rsidRDefault="2660991B" w:rsidP="2660991B">
            <w:pPr>
              <w:rPr>
                <w:b/>
                <w:bCs/>
              </w:rPr>
            </w:pPr>
            <w:r w:rsidRPr="2660991B">
              <w:rPr>
                <w:b/>
                <w:bCs/>
              </w:rPr>
              <w:t>Autor(en)</w:t>
            </w:r>
          </w:p>
        </w:tc>
        <w:tc>
          <w:tcPr>
            <w:tcW w:w="7054" w:type="dxa"/>
          </w:tcPr>
          <w:p w14:paraId="14C4E85C" w14:textId="2911CAF9" w:rsidR="2660991B" w:rsidRDefault="000F7549" w:rsidP="2660991B">
            <w:r>
              <w:t>Serena Böker</w:t>
            </w:r>
          </w:p>
        </w:tc>
      </w:tr>
      <w:tr w:rsidR="2660991B" w14:paraId="4607C42C" w14:textId="77777777" w:rsidTr="3B432354">
        <w:tc>
          <w:tcPr>
            <w:tcW w:w="2232" w:type="dxa"/>
            <w:shd w:val="clear" w:color="auto" w:fill="BFBFBF" w:themeFill="background1" w:themeFillShade="BF"/>
          </w:tcPr>
          <w:p w14:paraId="3DF4BF96" w14:textId="77777777" w:rsidR="2660991B" w:rsidRDefault="2660991B" w:rsidP="2660991B">
            <w:pPr>
              <w:rPr>
                <w:b/>
                <w:bCs/>
              </w:rPr>
            </w:pPr>
            <w:r w:rsidRPr="2660991B">
              <w:rPr>
                <w:b/>
                <w:bCs/>
              </w:rPr>
              <w:t>Abhängigkeiten zu anderen User Stories</w:t>
            </w:r>
          </w:p>
        </w:tc>
        <w:tc>
          <w:tcPr>
            <w:tcW w:w="7054" w:type="dxa"/>
          </w:tcPr>
          <w:p w14:paraId="74ED0B04" w14:textId="59648558" w:rsidR="2660991B" w:rsidRPr="000F7549" w:rsidRDefault="00EE48A8" w:rsidP="2660991B">
            <w:r w:rsidRPr="00EE48A8">
              <w:t>17.1</w:t>
            </w:r>
          </w:p>
        </w:tc>
      </w:tr>
    </w:tbl>
    <w:p w14:paraId="5D1D3EC2" w14:textId="2356DF33"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02B9A875" w14:textId="77777777" w:rsidTr="3B432354">
        <w:tc>
          <w:tcPr>
            <w:tcW w:w="2232" w:type="dxa"/>
            <w:shd w:val="clear" w:color="auto" w:fill="BFBFBF" w:themeFill="background1" w:themeFillShade="BF"/>
          </w:tcPr>
          <w:p w14:paraId="0460D469" w14:textId="77777777" w:rsidR="2660991B" w:rsidRDefault="2660991B" w:rsidP="2660991B">
            <w:pPr>
              <w:tabs>
                <w:tab w:val="right" w:pos="1896"/>
              </w:tabs>
              <w:rPr>
                <w:b/>
                <w:bCs/>
              </w:rPr>
            </w:pPr>
            <w:r w:rsidRPr="2660991B">
              <w:rPr>
                <w:b/>
                <w:bCs/>
              </w:rPr>
              <w:t>User Story-ID</w:t>
            </w:r>
          </w:p>
        </w:tc>
        <w:tc>
          <w:tcPr>
            <w:tcW w:w="7054" w:type="dxa"/>
          </w:tcPr>
          <w:p w14:paraId="0DBAEFE8" w14:textId="2537EEA2" w:rsidR="2660991B" w:rsidRDefault="3B432354" w:rsidP="2660991B">
            <w:r>
              <w:t>18.2</w:t>
            </w:r>
          </w:p>
        </w:tc>
      </w:tr>
      <w:tr w:rsidR="2660991B" w14:paraId="2E11AE1A" w14:textId="77777777" w:rsidTr="3B432354">
        <w:tc>
          <w:tcPr>
            <w:tcW w:w="2232" w:type="dxa"/>
            <w:shd w:val="clear" w:color="auto" w:fill="BFBFBF" w:themeFill="background1" w:themeFillShade="BF"/>
          </w:tcPr>
          <w:p w14:paraId="1AC6031F" w14:textId="77777777" w:rsidR="2660991B" w:rsidRDefault="2660991B" w:rsidP="2660991B">
            <w:pPr>
              <w:rPr>
                <w:b/>
                <w:bCs/>
              </w:rPr>
            </w:pPr>
            <w:r w:rsidRPr="2660991B">
              <w:rPr>
                <w:b/>
                <w:bCs/>
              </w:rPr>
              <w:t>User Story-Beschreibung</w:t>
            </w:r>
          </w:p>
        </w:tc>
        <w:tc>
          <w:tcPr>
            <w:tcW w:w="7054" w:type="dxa"/>
          </w:tcPr>
          <w:p w14:paraId="4C420F2F" w14:textId="4BB441AF" w:rsidR="2660991B" w:rsidRDefault="00C25377" w:rsidP="2660991B">
            <w:r>
              <w:t xml:space="preserve">Als </w:t>
            </w:r>
            <w:r w:rsidR="002A4A13">
              <w:t>Studierender</w:t>
            </w:r>
            <w:r>
              <w:t xml:space="preserve"> möchte ich Projektgruppen suchen können, um ihnen </w:t>
            </w:r>
            <w:proofErr w:type="gramStart"/>
            <w:r w:rsidR="009B501D">
              <w:t>selber</w:t>
            </w:r>
            <w:proofErr w:type="gramEnd"/>
            <w:r w:rsidR="009B501D">
              <w:t xml:space="preserve"> </w:t>
            </w:r>
            <w:r>
              <w:t>beizutreten.</w:t>
            </w:r>
          </w:p>
        </w:tc>
      </w:tr>
      <w:tr w:rsidR="2660991B" w14:paraId="6D67B369" w14:textId="77777777" w:rsidTr="3B432354">
        <w:tc>
          <w:tcPr>
            <w:tcW w:w="2232" w:type="dxa"/>
            <w:shd w:val="clear" w:color="auto" w:fill="BFBFBF" w:themeFill="background1" w:themeFillShade="BF"/>
          </w:tcPr>
          <w:p w14:paraId="2B020A12" w14:textId="77777777" w:rsidR="2660991B" w:rsidRDefault="2660991B" w:rsidP="2660991B">
            <w:pPr>
              <w:rPr>
                <w:b/>
                <w:bCs/>
              </w:rPr>
            </w:pPr>
            <w:r w:rsidRPr="2660991B">
              <w:rPr>
                <w:b/>
                <w:bCs/>
              </w:rPr>
              <w:t>Geschätzter Realisierungsaufwand</w:t>
            </w:r>
          </w:p>
        </w:tc>
        <w:tc>
          <w:tcPr>
            <w:tcW w:w="7054" w:type="dxa"/>
          </w:tcPr>
          <w:p w14:paraId="1288618B" w14:textId="34A616E7" w:rsidR="2660991B" w:rsidRDefault="009B501D" w:rsidP="2660991B">
            <w:r>
              <w:t>1 Tag</w:t>
            </w:r>
          </w:p>
        </w:tc>
      </w:tr>
      <w:tr w:rsidR="2660991B" w14:paraId="0C79788D" w14:textId="77777777" w:rsidTr="3B432354">
        <w:tc>
          <w:tcPr>
            <w:tcW w:w="2232" w:type="dxa"/>
            <w:shd w:val="clear" w:color="auto" w:fill="BFBFBF" w:themeFill="background1" w:themeFillShade="BF"/>
          </w:tcPr>
          <w:p w14:paraId="36A72979" w14:textId="77777777" w:rsidR="2660991B" w:rsidRDefault="2660991B" w:rsidP="2660991B">
            <w:pPr>
              <w:rPr>
                <w:b/>
                <w:bCs/>
              </w:rPr>
            </w:pPr>
            <w:r w:rsidRPr="2660991B">
              <w:rPr>
                <w:b/>
                <w:bCs/>
              </w:rPr>
              <w:t>Priorität</w:t>
            </w:r>
          </w:p>
        </w:tc>
        <w:tc>
          <w:tcPr>
            <w:tcW w:w="7054" w:type="dxa"/>
          </w:tcPr>
          <w:p w14:paraId="00468378" w14:textId="2E30FE49" w:rsidR="2660991B" w:rsidRDefault="009B501D" w:rsidP="2660991B">
            <w:r>
              <w:t>hoch</w:t>
            </w:r>
          </w:p>
        </w:tc>
      </w:tr>
      <w:tr w:rsidR="2660991B" w14:paraId="306F8D80" w14:textId="77777777" w:rsidTr="3B432354">
        <w:tc>
          <w:tcPr>
            <w:tcW w:w="2232" w:type="dxa"/>
            <w:shd w:val="clear" w:color="auto" w:fill="BFBFBF" w:themeFill="background1" w:themeFillShade="BF"/>
          </w:tcPr>
          <w:p w14:paraId="50A69454" w14:textId="77777777" w:rsidR="2660991B" w:rsidRDefault="2660991B" w:rsidP="2660991B">
            <w:pPr>
              <w:rPr>
                <w:b/>
                <w:bCs/>
              </w:rPr>
            </w:pPr>
            <w:r w:rsidRPr="2660991B">
              <w:rPr>
                <w:b/>
                <w:bCs/>
              </w:rPr>
              <w:t>Autor(en)</w:t>
            </w:r>
          </w:p>
        </w:tc>
        <w:tc>
          <w:tcPr>
            <w:tcW w:w="7054" w:type="dxa"/>
          </w:tcPr>
          <w:p w14:paraId="0052D5DE" w14:textId="6B905869" w:rsidR="2660991B" w:rsidRDefault="009B501D" w:rsidP="2660991B">
            <w:r>
              <w:t>Serena Böker</w:t>
            </w:r>
          </w:p>
        </w:tc>
      </w:tr>
      <w:tr w:rsidR="2660991B" w14:paraId="1F415FE5" w14:textId="77777777" w:rsidTr="3B432354">
        <w:tc>
          <w:tcPr>
            <w:tcW w:w="2232" w:type="dxa"/>
            <w:shd w:val="clear" w:color="auto" w:fill="BFBFBF" w:themeFill="background1" w:themeFillShade="BF"/>
          </w:tcPr>
          <w:p w14:paraId="2FC445AC" w14:textId="77777777" w:rsidR="2660991B" w:rsidRDefault="2660991B" w:rsidP="2660991B">
            <w:pPr>
              <w:rPr>
                <w:b/>
                <w:bCs/>
              </w:rPr>
            </w:pPr>
            <w:r w:rsidRPr="2660991B">
              <w:rPr>
                <w:b/>
                <w:bCs/>
              </w:rPr>
              <w:t>Abhängigkeiten zu anderen User Stories</w:t>
            </w:r>
          </w:p>
        </w:tc>
        <w:tc>
          <w:tcPr>
            <w:tcW w:w="7054" w:type="dxa"/>
          </w:tcPr>
          <w:p w14:paraId="1087CB67" w14:textId="2E1362CB" w:rsidR="2660991B" w:rsidRDefault="006D4979" w:rsidP="2660991B">
            <w:r w:rsidRPr="006D4979">
              <w:t>17.1</w:t>
            </w:r>
            <w:r>
              <w:t xml:space="preserve">, </w:t>
            </w:r>
            <w:r w:rsidR="00874D27">
              <w:t>18.3</w:t>
            </w:r>
          </w:p>
        </w:tc>
      </w:tr>
    </w:tbl>
    <w:p w14:paraId="68AD1E65" w14:textId="67C38094"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747DF7B6" w14:textId="77777777" w:rsidTr="3B432354">
        <w:tc>
          <w:tcPr>
            <w:tcW w:w="2232" w:type="dxa"/>
            <w:shd w:val="clear" w:color="auto" w:fill="BFBFBF" w:themeFill="background1" w:themeFillShade="BF"/>
          </w:tcPr>
          <w:p w14:paraId="69BA7D7C" w14:textId="77777777" w:rsidR="2660991B" w:rsidRDefault="2660991B" w:rsidP="2660991B">
            <w:pPr>
              <w:tabs>
                <w:tab w:val="right" w:pos="1896"/>
              </w:tabs>
              <w:rPr>
                <w:b/>
                <w:bCs/>
              </w:rPr>
            </w:pPr>
            <w:r w:rsidRPr="2660991B">
              <w:rPr>
                <w:b/>
                <w:bCs/>
              </w:rPr>
              <w:t>User Story-ID</w:t>
            </w:r>
          </w:p>
        </w:tc>
        <w:tc>
          <w:tcPr>
            <w:tcW w:w="7054" w:type="dxa"/>
          </w:tcPr>
          <w:p w14:paraId="264405D6" w14:textId="2B855C7B" w:rsidR="2660991B" w:rsidRDefault="3B432354" w:rsidP="2660991B">
            <w:r>
              <w:t>18.3</w:t>
            </w:r>
          </w:p>
        </w:tc>
      </w:tr>
      <w:tr w:rsidR="2660991B" w14:paraId="6E669DF7" w14:textId="77777777" w:rsidTr="3B432354">
        <w:tc>
          <w:tcPr>
            <w:tcW w:w="2232" w:type="dxa"/>
            <w:shd w:val="clear" w:color="auto" w:fill="BFBFBF" w:themeFill="background1" w:themeFillShade="BF"/>
          </w:tcPr>
          <w:p w14:paraId="72E9DF37" w14:textId="77777777" w:rsidR="2660991B" w:rsidRDefault="2660991B" w:rsidP="2660991B">
            <w:pPr>
              <w:rPr>
                <w:b/>
                <w:bCs/>
              </w:rPr>
            </w:pPr>
            <w:r w:rsidRPr="2660991B">
              <w:rPr>
                <w:b/>
                <w:bCs/>
              </w:rPr>
              <w:t>User Story-Beschreibung</w:t>
            </w:r>
          </w:p>
        </w:tc>
        <w:tc>
          <w:tcPr>
            <w:tcW w:w="7054" w:type="dxa"/>
          </w:tcPr>
          <w:p w14:paraId="09DD9959" w14:textId="7EA2B1FD" w:rsidR="2660991B" w:rsidRDefault="00EC38B6" w:rsidP="2660991B">
            <w:r>
              <w:t xml:space="preserve">Als </w:t>
            </w:r>
            <w:r w:rsidR="002A4A13">
              <w:t>Studierender</w:t>
            </w:r>
            <w:r>
              <w:t xml:space="preserve"> möchte ich einer Projektgruppe beitreten können, um gemeinsam mit anderen Studierenden an ein</w:t>
            </w:r>
            <w:r w:rsidR="00C700EC">
              <w:t>em</w:t>
            </w:r>
            <w:r>
              <w:t xml:space="preserve"> Thema </w:t>
            </w:r>
            <w:r w:rsidR="002D5F59">
              <w:t>arbeiten zu können.</w:t>
            </w:r>
          </w:p>
        </w:tc>
      </w:tr>
      <w:tr w:rsidR="2660991B" w14:paraId="6DBCD588" w14:textId="77777777" w:rsidTr="3B432354">
        <w:tc>
          <w:tcPr>
            <w:tcW w:w="2232" w:type="dxa"/>
            <w:shd w:val="clear" w:color="auto" w:fill="BFBFBF" w:themeFill="background1" w:themeFillShade="BF"/>
          </w:tcPr>
          <w:p w14:paraId="37F1E6FD" w14:textId="77777777" w:rsidR="2660991B" w:rsidRDefault="2660991B" w:rsidP="2660991B">
            <w:pPr>
              <w:rPr>
                <w:b/>
                <w:bCs/>
              </w:rPr>
            </w:pPr>
            <w:r w:rsidRPr="2660991B">
              <w:rPr>
                <w:b/>
                <w:bCs/>
              </w:rPr>
              <w:t>Geschätzter Realisierungsaufwand</w:t>
            </w:r>
          </w:p>
        </w:tc>
        <w:tc>
          <w:tcPr>
            <w:tcW w:w="7054" w:type="dxa"/>
          </w:tcPr>
          <w:p w14:paraId="711BD812" w14:textId="496C9979" w:rsidR="2660991B" w:rsidRDefault="002D5F59" w:rsidP="2660991B">
            <w:r>
              <w:t>1 Tag</w:t>
            </w:r>
          </w:p>
        </w:tc>
      </w:tr>
      <w:tr w:rsidR="2660991B" w14:paraId="0ADAA0A1" w14:textId="77777777" w:rsidTr="3B432354">
        <w:tc>
          <w:tcPr>
            <w:tcW w:w="2232" w:type="dxa"/>
            <w:shd w:val="clear" w:color="auto" w:fill="BFBFBF" w:themeFill="background1" w:themeFillShade="BF"/>
          </w:tcPr>
          <w:p w14:paraId="4CCCCFAF" w14:textId="77777777" w:rsidR="2660991B" w:rsidRDefault="2660991B" w:rsidP="2660991B">
            <w:pPr>
              <w:rPr>
                <w:b/>
                <w:bCs/>
              </w:rPr>
            </w:pPr>
            <w:r w:rsidRPr="2660991B">
              <w:rPr>
                <w:b/>
                <w:bCs/>
              </w:rPr>
              <w:t>Priorität</w:t>
            </w:r>
          </w:p>
        </w:tc>
        <w:tc>
          <w:tcPr>
            <w:tcW w:w="7054" w:type="dxa"/>
          </w:tcPr>
          <w:p w14:paraId="25719148" w14:textId="42DEB1AC" w:rsidR="2660991B" w:rsidRDefault="002D5F59" w:rsidP="2660991B">
            <w:r>
              <w:t>hoch</w:t>
            </w:r>
          </w:p>
        </w:tc>
      </w:tr>
      <w:tr w:rsidR="2660991B" w14:paraId="65FAE802" w14:textId="77777777" w:rsidTr="3B432354">
        <w:tc>
          <w:tcPr>
            <w:tcW w:w="2232" w:type="dxa"/>
            <w:shd w:val="clear" w:color="auto" w:fill="BFBFBF" w:themeFill="background1" w:themeFillShade="BF"/>
          </w:tcPr>
          <w:p w14:paraId="63BBD6C5" w14:textId="77777777" w:rsidR="2660991B" w:rsidRDefault="2660991B" w:rsidP="2660991B">
            <w:pPr>
              <w:rPr>
                <w:b/>
                <w:bCs/>
              </w:rPr>
            </w:pPr>
            <w:r w:rsidRPr="2660991B">
              <w:rPr>
                <w:b/>
                <w:bCs/>
              </w:rPr>
              <w:t>Autor(en)</w:t>
            </w:r>
          </w:p>
        </w:tc>
        <w:tc>
          <w:tcPr>
            <w:tcW w:w="7054" w:type="dxa"/>
          </w:tcPr>
          <w:p w14:paraId="320F832F" w14:textId="2D83EE06" w:rsidR="2660991B" w:rsidRDefault="002D5F59" w:rsidP="2660991B">
            <w:r>
              <w:t>Serena Böker</w:t>
            </w:r>
          </w:p>
        </w:tc>
      </w:tr>
      <w:tr w:rsidR="2660991B" w14:paraId="12CFF2DC" w14:textId="77777777" w:rsidTr="3B432354">
        <w:tc>
          <w:tcPr>
            <w:tcW w:w="2232" w:type="dxa"/>
            <w:shd w:val="clear" w:color="auto" w:fill="BFBFBF" w:themeFill="background1" w:themeFillShade="BF"/>
          </w:tcPr>
          <w:p w14:paraId="4033CD18" w14:textId="77777777" w:rsidR="2660991B" w:rsidRDefault="2660991B" w:rsidP="2660991B">
            <w:pPr>
              <w:rPr>
                <w:b/>
                <w:bCs/>
              </w:rPr>
            </w:pPr>
            <w:r w:rsidRPr="2660991B">
              <w:rPr>
                <w:b/>
                <w:bCs/>
              </w:rPr>
              <w:t>Abhängigkeiten zu anderen User Stories</w:t>
            </w:r>
          </w:p>
        </w:tc>
        <w:tc>
          <w:tcPr>
            <w:tcW w:w="7054" w:type="dxa"/>
          </w:tcPr>
          <w:p w14:paraId="70FEBE29" w14:textId="0581CED6" w:rsidR="2660991B" w:rsidRDefault="00874D27" w:rsidP="2660991B">
            <w:r w:rsidRPr="00874D27">
              <w:t>17.1, 18.2</w:t>
            </w:r>
          </w:p>
        </w:tc>
      </w:tr>
    </w:tbl>
    <w:p w14:paraId="5828D5EB" w14:textId="140A0395"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2F2D344C" w14:textId="77777777" w:rsidTr="78268474">
        <w:tc>
          <w:tcPr>
            <w:tcW w:w="2232" w:type="dxa"/>
            <w:shd w:val="clear" w:color="auto" w:fill="BFBFBF" w:themeFill="background1" w:themeFillShade="BF"/>
          </w:tcPr>
          <w:p w14:paraId="7D7D2DAA" w14:textId="77777777" w:rsidR="2660991B" w:rsidRDefault="2660991B" w:rsidP="2660991B">
            <w:pPr>
              <w:tabs>
                <w:tab w:val="right" w:pos="1896"/>
              </w:tabs>
              <w:rPr>
                <w:b/>
                <w:bCs/>
              </w:rPr>
            </w:pPr>
            <w:r w:rsidRPr="2660991B">
              <w:rPr>
                <w:b/>
                <w:bCs/>
              </w:rPr>
              <w:t>User Story-ID</w:t>
            </w:r>
          </w:p>
        </w:tc>
        <w:tc>
          <w:tcPr>
            <w:tcW w:w="7054" w:type="dxa"/>
          </w:tcPr>
          <w:p w14:paraId="72AD24F4" w14:textId="2404B6F2" w:rsidR="2660991B" w:rsidRDefault="3B432354" w:rsidP="2660991B">
            <w:r>
              <w:t>19.1</w:t>
            </w:r>
          </w:p>
        </w:tc>
      </w:tr>
      <w:tr w:rsidR="00874D27" w14:paraId="32D36268" w14:textId="77777777" w:rsidTr="78268474">
        <w:tc>
          <w:tcPr>
            <w:tcW w:w="2232" w:type="dxa"/>
            <w:shd w:val="clear" w:color="auto" w:fill="BFBFBF" w:themeFill="background1" w:themeFillShade="BF"/>
          </w:tcPr>
          <w:p w14:paraId="23FEFD22" w14:textId="77777777" w:rsidR="00874D27" w:rsidRDefault="00874D27" w:rsidP="00874D27">
            <w:pPr>
              <w:rPr>
                <w:b/>
                <w:bCs/>
              </w:rPr>
            </w:pPr>
            <w:r w:rsidRPr="2660991B">
              <w:rPr>
                <w:b/>
                <w:bCs/>
              </w:rPr>
              <w:t>User Story-Beschreibung</w:t>
            </w:r>
          </w:p>
        </w:tc>
        <w:tc>
          <w:tcPr>
            <w:tcW w:w="7054" w:type="dxa"/>
          </w:tcPr>
          <w:p w14:paraId="1E7EC9BF" w14:textId="0D5E1DD3" w:rsidR="00874D27" w:rsidRDefault="78268474" w:rsidP="00874D27">
            <w:pPr>
              <w:spacing w:line="259" w:lineRule="auto"/>
            </w:pPr>
            <w:r>
              <w:t xml:space="preserve">Als Studierender möchte ich, dass die Projektgruppen über Chatgruppen verfügen, damit ich </w:t>
            </w:r>
            <w:r w:rsidR="5FE9FD60">
              <w:t xml:space="preserve">mich </w:t>
            </w:r>
            <w:r>
              <w:t>mit anderen Projektmitgliedern über Informationen austauschen kann.</w:t>
            </w:r>
          </w:p>
        </w:tc>
      </w:tr>
      <w:tr w:rsidR="00874D27" w14:paraId="6EBB357B" w14:textId="77777777" w:rsidTr="78268474">
        <w:tc>
          <w:tcPr>
            <w:tcW w:w="2232" w:type="dxa"/>
            <w:shd w:val="clear" w:color="auto" w:fill="BFBFBF" w:themeFill="background1" w:themeFillShade="BF"/>
          </w:tcPr>
          <w:p w14:paraId="239C7E93" w14:textId="77777777" w:rsidR="00874D27" w:rsidRDefault="00874D27" w:rsidP="00874D27">
            <w:pPr>
              <w:rPr>
                <w:b/>
                <w:bCs/>
              </w:rPr>
            </w:pPr>
            <w:r w:rsidRPr="2660991B">
              <w:rPr>
                <w:b/>
                <w:bCs/>
              </w:rPr>
              <w:t>Geschätzter Realisierungsaufwand</w:t>
            </w:r>
          </w:p>
        </w:tc>
        <w:tc>
          <w:tcPr>
            <w:tcW w:w="7054" w:type="dxa"/>
          </w:tcPr>
          <w:p w14:paraId="1ACDDBF2" w14:textId="5FEDD84F" w:rsidR="00874D27" w:rsidRDefault="78268474" w:rsidP="00874D27">
            <w:r>
              <w:t>1 Tag</w:t>
            </w:r>
          </w:p>
        </w:tc>
      </w:tr>
      <w:tr w:rsidR="00874D27" w14:paraId="2A7D448D" w14:textId="77777777" w:rsidTr="78268474">
        <w:tc>
          <w:tcPr>
            <w:tcW w:w="2232" w:type="dxa"/>
            <w:shd w:val="clear" w:color="auto" w:fill="BFBFBF" w:themeFill="background1" w:themeFillShade="BF"/>
          </w:tcPr>
          <w:p w14:paraId="174D836E" w14:textId="77777777" w:rsidR="00874D27" w:rsidRDefault="00874D27" w:rsidP="00874D27">
            <w:pPr>
              <w:rPr>
                <w:b/>
                <w:bCs/>
              </w:rPr>
            </w:pPr>
            <w:r w:rsidRPr="2660991B">
              <w:rPr>
                <w:b/>
                <w:bCs/>
              </w:rPr>
              <w:t>Priorität</w:t>
            </w:r>
          </w:p>
        </w:tc>
        <w:tc>
          <w:tcPr>
            <w:tcW w:w="7054" w:type="dxa"/>
          </w:tcPr>
          <w:p w14:paraId="782CD559" w14:textId="0277D1CB" w:rsidR="00874D27" w:rsidRDefault="78268474" w:rsidP="00874D27">
            <w:r>
              <w:t>mittel</w:t>
            </w:r>
          </w:p>
        </w:tc>
      </w:tr>
      <w:tr w:rsidR="00874D27" w14:paraId="10CF36C5" w14:textId="77777777" w:rsidTr="78268474">
        <w:tc>
          <w:tcPr>
            <w:tcW w:w="2232" w:type="dxa"/>
            <w:shd w:val="clear" w:color="auto" w:fill="BFBFBF" w:themeFill="background1" w:themeFillShade="BF"/>
          </w:tcPr>
          <w:p w14:paraId="3B52AB4A" w14:textId="77777777" w:rsidR="00874D27" w:rsidRDefault="00874D27" w:rsidP="00874D27">
            <w:pPr>
              <w:rPr>
                <w:b/>
                <w:bCs/>
              </w:rPr>
            </w:pPr>
            <w:r w:rsidRPr="2660991B">
              <w:rPr>
                <w:b/>
                <w:bCs/>
              </w:rPr>
              <w:t>Autor(en)</w:t>
            </w:r>
          </w:p>
        </w:tc>
        <w:tc>
          <w:tcPr>
            <w:tcW w:w="7054" w:type="dxa"/>
          </w:tcPr>
          <w:p w14:paraId="78407D88" w14:textId="76185E48" w:rsidR="00874D27" w:rsidRDefault="78268474" w:rsidP="00874D27">
            <w:r>
              <w:t>Nguyen-Le Lam</w:t>
            </w:r>
          </w:p>
        </w:tc>
      </w:tr>
      <w:tr w:rsidR="00874D27" w14:paraId="61430D6C" w14:textId="77777777" w:rsidTr="78268474">
        <w:tc>
          <w:tcPr>
            <w:tcW w:w="2232" w:type="dxa"/>
            <w:shd w:val="clear" w:color="auto" w:fill="BFBFBF" w:themeFill="background1" w:themeFillShade="BF"/>
          </w:tcPr>
          <w:p w14:paraId="26B384CD" w14:textId="77777777" w:rsidR="00874D27" w:rsidRDefault="00874D27" w:rsidP="00874D27">
            <w:pPr>
              <w:rPr>
                <w:b/>
                <w:bCs/>
              </w:rPr>
            </w:pPr>
            <w:r w:rsidRPr="2660991B">
              <w:rPr>
                <w:b/>
                <w:bCs/>
              </w:rPr>
              <w:t>Abhängigkeiten zu anderen User Stories</w:t>
            </w:r>
          </w:p>
        </w:tc>
        <w:tc>
          <w:tcPr>
            <w:tcW w:w="7054" w:type="dxa"/>
          </w:tcPr>
          <w:p w14:paraId="3623FA98" w14:textId="18319C98" w:rsidR="00874D27" w:rsidRDefault="00874D27" w:rsidP="00874D27"/>
        </w:tc>
      </w:tr>
    </w:tbl>
    <w:p w14:paraId="3FD17E9F" w14:textId="6B7781DC"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4C4D8154" w14:textId="77777777" w:rsidTr="1E3CAD6E">
        <w:tc>
          <w:tcPr>
            <w:tcW w:w="2232" w:type="dxa"/>
            <w:shd w:val="clear" w:color="auto" w:fill="BFBFBF" w:themeFill="background1" w:themeFillShade="BF"/>
          </w:tcPr>
          <w:p w14:paraId="18485133" w14:textId="77777777" w:rsidR="2660991B" w:rsidRDefault="2660991B" w:rsidP="2660991B">
            <w:pPr>
              <w:tabs>
                <w:tab w:val="right" w:pos="1896"/>
              </w:tabs>
              <w:rPr>
                <w:b/>
                <w:bCs/>
              </w:rPr>
            </w:pPr>
            <w:r w:rsidRPr="2660991B">
              <w:rPr>
                <w:b/>
                <w:bCs/>
              </w:rPr>
              <w:t>User Story-ID</w:t>
            </w:r>
          </w:p>
        </w:tc>
        <w:tc>
          <w:tcPr>
            <w:tcW w:w="7054" w:type="dxa"/>
          </w:tcPr>
          <w:p w14:paraId="1DD853CB" w14:textId="32A428D1" w:rsidR="2660991B" w:rsidRDefault="3B432354" w:rsidP="2660991B">
            <w:r>
              <w:t>20.1</w:t>
            </w:r>
          </w:p>
        </w:tc>
      </w:tr>
      <w:tr w:rsidR="2660991B" w14:paraId="63403489" w14:textId="77777777" w:rsidTr="1E3CAD6E">
        <w:tc>
          <w:tcPr>
            <w:tcW w:w="2232" w:type="dxa"/>
            <w:shd w:val="clear" w:color="auto" w:fill="BFBFBF" w:themeFill="background1" w:themeFillShade="BF"/>
          </w:tcPr>
          <w:p w14:paraId="1087C15D" w14:textId="77777777" w:rsidR="2660991B" w:rsidRDefault="2660991B" w:rsidP="2660991B">
            <w:pPr>
              <w:rPr>
                <w:b/>
                <w:bCs/>
              </w:rPr>
            </w:pPr>
            <w:r w:rsidRPr="2660991B">
              <w:rPr>
                <w:b/>
                <w:bCs/>
              </w:rPr>
              <w:t>User Story-Beschreibung</w:t>
            </w:r>
          </w:p>
        </w:tc>
        <w:tc>
          <w:tcPr>
            <w:tcW w:w="7054" w:type="dxa"/>
          </w:tcPr>
          <w:p w14:paraId="1E0EA51B" w14:textId="27E539EA" w:rsidR="2660991B" w:rsidRDefault="1E3CAD6E" w:rsidP="2660991B">
            <w:r>
              <w:t xml:space="preserve">Als Nutzer der Projektgruppe möchte ich eine </w:t>
            </w:r>
            <w:proofErr w:type="spellStart"/>
            <w:r>
              <w:t>To</w:t>
            </w:r>
            <w:proofErr w:type="spellEnd"/>
            <w:r>
              <w:t xml:space="preserve"> Do Liste schreiben und bearbeiten können, damit das </w:t>
            </w:r>
            <w:r w:rsidR="2EB4E9F2">
              <w:t>Projektgruppenziel erreicht wird</w:t>
            </w:r>
            <w:r>
              <w:t>.</w:t>
            </w:r>
          </w:p>
        </w:tc>
      </w:tr>
      <w:tr w:rsidR="2660991B" w14:paraId="63D72E4F" w14:textId="77777777" w:rsidTr="1E3CAD6E">
        <w:tc>
          <w:tcPr>
            <w:tcW w:w="2232" w:type="dxa"/>
            <w:shd w:val="clear" w:color="auto" w:fill="BFBFBF" w:themeFill="background1" w:themeFillShade="BF"/>
          </w:tcPr>
          <w:p w14:paraId="083B12AD" w14:textId="77777777" w:rsidR="2660991B" w:rsidRDefault="2660991B" w:rsidP="2660991B">
            <w:pPr>
              <w:rPr>
                <w:b/>
                <w:bCs/>
              </w:rPr>
            </w:pPr>
            <w:r w:rsidRPr="2660991B">
              <w:rPr>
                <w:b/>
                <w:bCs/>
              </w:rPr>
              <w:t>Geschätzter Realisierungsaufwand</w:t>
            </w:r>
          </w:p>
        </w:tc>
        <w:tc>
          <w:tcPr>
            <w:tcW w:w="7054" w:type="dxa"/>
          </w:tcPr>
          <w:p w14:paraId="190D89F3" w14:textId="3C694C8A" w:rsidR="2660991B" w:rsidRDefault="1E3CAD6E" w:rsidP="2660991B">
            <w:r>
              <w:t>2 Tage</w:t>
            </w:r>
          </w:p>
        </w:tc>
      </w:tr>
      <w:tr w:rsidR="2660991B" w14:paraId="4A9C76E8" w14:textId="77777777" w:rsidTr="1E3CAD6E">
        <w:tc>
          <w:tcPr>
            <w:tcW w:w="2232" w:type="dxa"/>
            <w:shd w:val="clear" w:color="auto" w:fill="BFBFBF" w:themeFill="background1" w:themeFillShade="BF"/>
          </w:tcPr>
          <w:p w14:paraId="63FFEC9C" w14:textId="77777777" w:rsidR="2660991B" w:rsidRDefault="2660991B" w:rsidP="2660991B">
            <w:pPr>
              <w:rPr>
                <w:b/>
                <w:bCs/>
              </w:rPr>
            </w:pPr>
            <w:r w:rsidRPr="2660991B">
              <w:rPr>
                <w:b/>
                <w:bCs/>
              </w:rPr>
              <w:t>Priorität</w:t>
            </w:r>
          </w:p>
        </w:tc>
        <w:tc>
          <w:tcPr>
            <w:tcW w:w="7054" w:type="dxa"/>
          </w:tcPr>
          <w:p w14:paraId="6E8667BD" w14:textId="211F7FB9" w:rsidR="2660991B" w:rsidRDefault="1E3CAD6E" w:rsidP="2660991B">
            <w:r>
              <w:t>Hoch</w:t>
            </w:r>
          </w:p>
        </w:tc>
      </w:tr>
      <w:tr w:rsidR="2660991B" w14:paraId="4F41C692" w14:textId="77777777" w:rsidTr="1E3CAD6E">
        <w:tc>
          <w:tcPr>
            <w:tcW w:w="2232" w:type="dxa"/>
            <w:shd w:val="clear" w:color="auto" w:fill="BFBFBF" w:themeFill="background1" w:themeFillShade="BF"/>
          </w:tcPr>
          <w:p w14:paraId="48842CD9" w14:textId="77777777" w:rsidR="2660991B" w:rsidRDefault="2660991B" w:rsidP="2660991B">
            <w:pPr>
              <w:rPr>
                <w:b/>
                <w:bCs/>
              </w:rPr>
            </w:pPr>
            <w:r w:rsidRPr="2660991B">
              <w:rPr>
                <w:b/>
                <w:bCs/>
              </w:rPr>
              <w:t>Autor(en)</w:t>
            </w:r>
          </w:p>
        </w:tc>
        <w:tc>
          <w:tcPr>
            <w:tcW w:w="7054" w:type="dxa"/>
          </w:tcPr>
          <w:p w14:paraId="7FF118F5" w14:textId="4ECEA196" w:rsidR="2660991B" w:rsidRDefault="1E3CAD6E" w:rsidP="2660991B">
            <w:r>
              <w:t>Natalie Schmidt</w:t>
            </w:r>
          </w:p>
        </w:tc>
      </w:tr>
      <w:tr w:rsidR="2660991B" w14:paraId="2C3CF369" w14:textId="77777777" w:rsidTr="1E3CAD6E">
        <w:tc>
          <w:tcPr>
            <w:tcW w:w="2232" w:type="dxa"/>
            <w:shd w:val="clear" w:color="auto" w:fill="BFBFBF" w:themeFill="background1" w:themeFillShade="BF"/>
          </w:tcPr>
          <w:p w14:paraId="6B69D96D" w14:textId="77777777" w:rsidR="2660991B" w:rsidRDefault="2660991B" w:rsidP="2660991B">
            <w:pPr>
              <w:rPr>
                <w:b/>
                <w:bCs/>
              </w:rPr>
            </w:pPr>
            <w:r w:rsidRPr="2660991B">
              <w:rPr>
                <w:b/>
                <w:bCs/>
              </w:rPr>
              <w:t xml:space="preserve">Abhängigkeiten zu </w:t>
            </w:r>
            <w:r w:rsidRPr="2660991B">
              <w:rPr>
                <w:b/>
                <w:bCs/>
              </w:rPr>
              <w:lastRenderedPageBreak/>
              <w:t>anderen User Stories</w:t>
            </w:r>
          </w:p>
        </w:tc>
        <w:tc>
          <w:tcPr>
            <w:tcW w:w="7054" w:type="dxa"/>
          </w:tcPr>
          <w:p w14:paraId="3AE07B64" w14:textId="13573119" w:rsidR="2660991B" w:rsidRDefault="1E3CAD6E" w:rsidP="2660991B">
            <w:r>
              <w:lastRenderedPageBreak/>
              <w:t>20.</w:t>
            </w:r>
            <w:r w:rsidR="6DCAAA3F">
              <w:t>2</w:t>
            </w:r>
          </w:p>
        </w:tc>
      </w:tr>
    </w:tbl>
    <w:p w14:paraId="69299FAE" w14:textId="5E797C33"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370CA590" w14:textId="77777777" w:rsidTr="685A6163">
        <w:tc>
          <w:tcPr>
            <w:tcW w:w="2232" w:type="dxa"/>
            <w:shd w:val="clear" w:color="auto" w:fill="BFBFBF" w:themeFill="background1" w:themeFillShade="BF"/>
          </w:tcPr>
          <w:p w14:paraId="5B45AAA7" w14:textId="77777777" w:rsidR="2660991B" w:rsidRDefault="2660991B" w:rsidP="2660991B">
            <w:pPr>
              <w:tabs>
                <w:tab w:val="right" w:pos="1896"/>
              </w:tabs>
              <w:rPr>
                <w:b/>
                <w:bCs/>
              </w:rPr>
            </w:pPr>
            <w:r w:rsidRPr="2660991B">
              <w:rPr>
                <w:b/>
                <w:bCs/>
              </w:rPr>
              <w:t>User Story-ID</w:t>
            </w:r>
          </w:p>
        </w:tc>
        <w:tc>
          <w:tcPr>
            <w:tcW w:w="7054" w:type="dxa"/>
          </w:tcPr>
          <w:p w14:paraId="4336ED38" w14:textId="287690D4" w:rsidR="2660991B" w:rsidRDefault="3B432354" w:rsidP="2660991B">
            <w:r>
              <w:t>20.2</w:t>
            </w:r>
          </w:p>
        </w:tc>
      </w:tr>
      <w:tr w:rsidR="2660991B" w14:paraId="55C56031" w14:textId="77777777" w:rsidTr="685A6163">
        <w:tc>
          <w:tcPr>
            <w:tcW w:w="2232" w:type="dxa"/>
            <w:shd w:val="clear" w:color="auto" w:fill="BFBFBF" w:themeFill="background1" w:themeFillShade="BF"/>
          </w:tcPr>
          <w:p w14:paraId="00DA223B" w14:textId="77777777" w:rsidR="2660991B" w:rsidRDefault="2660991B" w:rsidP="2660991B">
            <w:pPr>
              <w:rPr>
                <w:b/>
                <w:bCs/>
              </w:rPr>
            </w:pPr>
            <w:r w:rsidRPr="2660991B">
              <w:rPr>
                <w:b/>
                <w:bCs/>
              </w:rPr>
              <w:t>User Story-Beschreibung</w:t>
            </w:r>
          </w:p>
        </w:tc>
        <w:tc>
          <w:tcPr>
            <w:tcW w:w="7054" w:type="dxa"/>
          </w:tcPr>
          <w:p w14:paraId="08205A7E" w14:textId="7454CE4A" w:rsidR="2660991B" w:rsidRDefault="685A6163" w:rsidP="2660991B">
            <w:r>
              <w:t xml:space="preserve">Als Nutzer der Projektgruppe möchte ich die </w:t>
            </w:r>
            <w:proofErr w:type="spellStart"/>
            <w:r>
              <w:t>To</w:t>
            </w:r>
            <w:proofErr w:type="spellEnd"/>
            <w:r>
              <w:t xml:space="preserve"> Dos einzelnen Mitgliedern zuordnen, damit jedes Mitglied weiß, welche Aufgaben wer und wann zu erledigen hat. </w:t>
            </w:r>
          </w:p>
        </w:tc>
      </w:tr>
      <w:tr w:rsidR="2660991B" w14:paraId="1DF41BFA" w14:textId="77777777" w:rsidTr="685A6163">
        <w:tc>
          <w:tcPr>
            <w:tcW w:w="2232" w:type="dxa"/>
            <w:shd w:val="clear" w:color="auto" w:fill="BFBFBF" w:themeFill="background1" w:themeFillShade="BF"/>
          </w:tcPr>
          <w:p w14:paraId="4C46EBED" w14:textId="77777777" w:rsidR="2660991B" w:rsidRDefault="2660991B" w:rsidP="2660991B">
            <w:pPr>
              <w:rPr>
                <w:b/>
                <w:bCs/>
              </w:rPr>
            </w:pPr>
            <w:r w:rsidRPr="2660991B">
              <w:rPr>
                <w:b/>
                <w:bCs/>
              </w:rPr>
              <w:t>Geschätzter Realisierungsaufwand</w:t>
            </w:r>
          </w:p>
        </w:tc>
        <w:tc>
          <w:tcPr>
            <w:tcW w:w="7054" w:type="dxa"/>
          </w:tcPr>
          <w:p w14:paraId="5957C415" w14:textId="08F36874" w:rsidR="2660991B" w:rsidRDefault="1E3CAD6E" w:rsidP="2660991B">
            <w:r>
              <w:t>1 Tag</w:t>
            </w:r>
          </w:p>
        </w:tc>
      </w:tr>
      <w:tr w:rsidR="2660991B" w14:paraId="41DF081D" w14:textId="77777777" w:rsidTr="685A6163">
        <w:tc>
          <w:tcPr>
            <w:tcW w:w="2232" w:type="dxa"/>
            <w:shd w:val="clear" w:color="auto" w:fill="BFBFBF" w:themeFill="background1" w:themeFillShade="BF"/>
          </w:tcPr>
          <w:p w14:paraId="74C9F205" w14:textId="77777777" w:rsidR="2660991B" w:rsidRDefault="2660991B" w:rsidP="2660991B">
            <w:pPr>
              <w:rPr>
                <w:b/>
                <w:bCs/>
              </w:rPr>
            </w:pPr>
            <w:r w:rsidRPr="2660991B">
              <w:rPr>
                <w:b/>
                <w:bCs/>
              </w:rPr>
              <w:t>Priorität</w:t>
            </w:r>
          </w:p>
        </w:tc>
        <w:tc>
          <w:tcPr>
            <w:tcW w:w="7054" w:type="dxa"/>
          </w:tcPr>
          <w:p w14:paraId="6648A120" w14:textId="1C204A4C" w:rsidR="2660991B" w:rsidRDefault="1E3CAD6E" w:rsidP="2660991B">
            <w:r>
              <w:t>Mittel</w:t>
            </w:r>
          </w:p>
        </w:tc>
      </w:tr>
      <w:tr w:rsidR="2660991B" w14:paraId="75583FB4" w14:textId="77777777" w:rsidTr="685A6163">
        <w:tc>
          <w:tcPr>
            <w:tcW w:w="2232" w:type="dxa"/>
            <w:shd w:val="clear" w:color="auto" w:fill="BFBFBF" w:themeFill="background1" w:themeFillShade="BF"/>
          </w:tcPr>
          <w:p w14:paraId="2FAC019F" w14:textId="77777777" w:rsidR="2660991B" w:rsidRDefault="2660991B" w:rsidP="2660991B">
            <w:pPr>
              <w:rPr>
                <w:b/>
                <w:bCs/>
              </w:rPr>
            </w:pPr>
            <w:r w:rsidRPr="2660991B">
              <w:rPr>
                <w:b/>
                <w:bCs/>
              </w:rPr>
              <w:t>Autor(en)</w:t>
            </w:r>
          </w:p>
        </w:tc>
        <w:tc>
          <w:tcPr>
            <w:tcW w:w="7054" w:type="dxa"/>
          </w:tcPr>
          <w:p w14:paraId="0EAE58E3" w14:textId="465BEDA7" w:rsidR="2660991B" w:rsidRDefault="1E3CAD6E" w:rsidP="2660991B">
            <w:r>
              <w:t>Natalie Schmidt</w:t>
            </w:r>
          </w:p>
        </w:tc>
      </w:tr>
      <w:tr w:rsidR="2660991B" w14:paraId="2487B0D5" w14:textId="77777777" w:rsidTr="685A6163">
        <w:tc>
          <w:tcPr>
            <w:tcW w:w="2232" w:type="dxa"/>
            <w:shd w:val="clear" w:color="auto" w:fill="BFBFBF" w:themeFill="background1" w:themeFillShade="BF"/>
          </w:tcPr>
          <w:p w14:paraId="3B55E93B" w14:textId="77777777" w:rsidR="2660991B" w:rsidRDefault="2660991B" w:rsidP="2660991B">
            <w:pPr>
              <w:rPr>
                <w:b/>
                <w:bCs/>
              </w:rPr>
            </w:pPr>
            <w:r w:rsidRPr="2660991B">
              <w:rPr>
                <w:b/>
                <w:bCs/>
              </w:rPr>
              <w:t>Abhängigkeiten zu anderen User Stories</w:t>
            </w:r>
          </w:p>
        </w:tc>
        <w:tc>
          <w:tcPr>
            <w:tcW w:w="7054" w:type="dxa"/>
          </w:tcPr>
          <w:p w14:paraId="227A2286" w14:textId="00988C23" w:rsidR="2660991B" w:rsidRDefault="6DCAAA3F" w:rsidP="2660991B">
            <w:r>
              <w:t>20.1</w:t>
            </w:r>
          </w:p>
        </w:tc>
      </w:tr>
    </w:tbl>
    <w:p w14:paraId="13D8B416" w14:textId="2C1A0829"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4E1008FA" w14:textId="77777777" w:rsidTr="7F6A0CC3">
        <w:tc>
          <w:tcPr>
            <w:tcW w:w="2232" w:type="dxa"/>
            <w:shd w:val="clear" w:color="auto" w:fill="BFBFBF" w:themeFill="background1" w:themeFillShade="BF"/>
          </w:tcPr>
          <w:p w14:paraId="162328D6" w14:textId="77777777" w:rsidR="2660991B" w:rsidRDefault="2660991B" w:rsidP="2660991B">
            <w:pPr>
              <w:tabs>
                <w:tab w:val="right" w:pos="1896"/>
              </w:tabs>
              <w:rPr>
                <w:b/>
                <w:bCs/>
              </w:rPr>
            </w:pPr>
            <w:r w:rsidRPr="2660991B">
              <w:rPr>
                <w:b/>
                <w:bCs/>
              </w:rPr>
              <w:t>User Story-ID</w:t>
            </w:r>
          </w:p>
        </w:tc>
        <w:tc>
          <w:tcPr>
            <w:tcW w:w="7054" w:type="dxa"/>
          </w:tcPr>
          <w:p w14:paraId="3AE8CE89" w14:textId="53D86FED" w:rsidR="2660991B" w:rsidRDefault="3B432354" w:rsidP="2660991B">
            <w:r>
              <w:t>21.1</w:t>
            </w:r>
          </w:p>
        </w:tc>
      </w:tr>
      <w:tr w:rsidR="2660991B" w14:paraId="09198164" w14:textId="77777777" w:rsidTr="7F6A0CC3">
        <w:tc>
          <w:tcPr>
            <w:tcW w:w="2232" w:type="dxa"/>
            <w:shd w:val="clear" w:color="auto" w:fill="BFBFBF" w:themeFill="background1" w:themeFillShade="BF"/>
          </w:tcPr>
          <w:p w14:paraId="6C436DBB" w14:textId="77777777" w:rsidR="2660991B" w:rsidRDefault="2660991B" w:rsidP="2660991B">
            <w:pPr>
              <w:rPr>
                <w:b/>
                <w:bCs/>
              </w:rPr>
            </w:pPr>
            <w:r w:rsidRPr="2660991B">
              <w:rPr>
                <w:b/>
                <w:bCs/>
              </w:rPr>
              <w:t>User Story-Beschreibung</w:t>
            </w:r>
          </w:p>
        </w:tc>
        <w:tc>
          <w:tcPr>
            <w:tcW w:w="7054" w:type="dxa"/>
          </w:tcPr>
          <w:p w14:paraId="4C316B09" w14:textId="6611CB5D" w:rsidR="2660991B" w:rsidRDefault="7F6A0CC3" w:rsidP="7F6A0CC3">
            <w:pPr>
              <w:spacing w:line="259" w:lineRule="auto"/>
            </w:pPr>
            <w:r>
              <w:t>Als Gruppenmitglied möchte ich in der Lage sein, Inhalte innerhalb meiner Gruppe zu teilen</w:t>
            </w:r>
            <w:r w:rsidR="254E1A7A">
              <w:t>, um Information zu teilen</w:t>
            </w:r>
          </w:p>
        </w:tc>
      </w:tr>
      <w:tr w:rsidR="2660991B" w14:paraId="78EC7753" w14:textId="77777777" w:rsidTr="7F6A0CC3">
        <w:tc>
          <w:tcPr>
            <w:tcW w:w="2232" w:type="dxa"/>
            <w:shd w:val="clear" w:color="auto" w:fill="BFBFBF" w:themeFill="background1" w:themeFillShade="BF"/>
          </w:tcPr>
          <w:p w14:paraId="11B92F8A" w14:textId="77777777" w:rsidR="2660991B" w:rsidRDefault="2660991B" w:rsidP="2660991B">
            <w:pPr>
              <w:rPr>
                <w:b/>
                <w:bCs/>
              </w:rPr>
            </w:pPr>
            <w:r w:rsidRPr="2660991B">
              <w:rPr>
                <w:b/>
                <w:bCs/>
              </w:rPr>
              <w:t>Geschätzter Realisierungsaufwand</w:t>
            </w:r>
          </w:p>
        </w:tc>
        <w:tc>
          <w:tcPr>
            <w:tcW w:w="7054" w:type="dxa"/>
          </w:tcPr>
          <w:p w14:paraId="2CA940C6" w14:textId="6C827F19" w:rsidR="2660991B" w:rsidRDefault="7F6A0CC3" w:rsidP="7F6A0CC3">
            <w:pPr>
              <w:spacing w:line="259" w:lineRule="auto"/>
            </w:pPr>
            <w:r>
              <w:t>2 Tage</w:t>
            </w:r>
          </w:p>
        </w:tc>
      </w:tr>
      <w:tr w:rsidR="2660991B" w14:paraId="113BFA23" w14:textId="77777777" w:rsidTr="7F6A0CC3">
        <w:tc>
          <w:tcPr>
            <w:tcW w:w="2232" w:type="dxa"/>
            <w:shd w:val="clear" w:color="auto" w:fill="BFBFBF" w:themeFill="background1" w:themeFillShade="BF"/>
          </w:tcPr>
          <w:p w14:paraId="18D305AA" w14:textId="77777777" w:rsidR="2660991B" w:rsidRDefault="2660991B" w:rsidP="2660991B">
            <w:pPr>
              <w:rPr>
                <w:b/>
                <w:bCs/>
              </w:rPr>
            </w:pPr>
            <w:r w:rsidRPr="2660991B">
              <w:rPr>
                <w:b/>
                <w:bCs/>
              </w:rPr>
              <w:t>Priorität</w:t>
            </w:r>
          </w:p>
        </w:tc>
        <w:tc>
          <w:tcPr>
            <w:tcW w:w="7054" w:type="dxa"/>
          </w:tcPr>
          <w:p w14:paraId="0F76DBF7" w14:textId="2F4C901E" w:rsidR="2660991B" w:rsidRDefault="7F6A0CC3" w:rsidP="7F6A0CC3">
            <w:pPr>
              <w:spacing w:line="259" w:lineRule="auto"/>
            </w:pPr>
            <w:r>
              <w:t>Hoch</w:t>
            </w:r>
          </w:p>
        </w:tc>
      </w:tr>
      <w:tr w:rsidR="2660991B" w14:paraId="509C17CD" w14:textId="77777777" w:rsidTr="7F6A0CC3">
        <w:tc>
          <w:tcPr>
            <w:tcW w:w="2232" w:type="dxa"/>
            <w:shd w:val="clear" w:color="auto" w:fill="BFBFBF" w:themeFill="background1" w:themeFillShade="BF"/>
          </w:tcPr>
          <w:p w14:paraId="3A55BE9E" w14:textId="77777777" w:rsidR="2660991B" w:rsidRDefault="2660991B" w:rsidP="2660991B">
            <w:pPr>
              <w:rPr>
                <w:b/>
                <w:bCs/>
              </w:rPr>
            </w:pPr>
            <w:r w:rsidRPr="2660991B">
              <w:rPr>
                <w:b/>
                <w:bCs/>
              </w:rPr>
              <w:t>Autor(en)</w:t>
            </w:r>
          </w:p>
        </w:tc>
        <w:tc>
          <w:tcPr>
            <w:tcW w:w="7054" w:type="dxa"/>
          </w:tcPr>
          <w:p w14:paraId="48F8B873" w14:textId="2A7BC0CE" w:rsidR="2660991B" w:rsidRDefault="7F6A0CC3" w:rsidP="7F6A0CC3">
            <w:pPr>
              <w:spacing w:line="259" w:lineRule="auto"/>
            </w:pPr>
            <w:proofErr w:type="spellStart"/>
            <w:r>
              <w:t>Yafet</w:t>
            </w:r>
            <w:proofErr w:type="spellEnd"/>
            <w:r>
              <w:t xml:space="preserve"> </w:t>
            </w:r>
            <w:proofErr w:type="spellStart"/>
            <w:r>
              <w:t>Zehaie</w:t>
            </w:r>
            <w:proofErr w:type="spellEnd"/>
          </w:p>
        </w:tc>
      </w:tr>
      <w:tr w:rsidR="2660991B" w14:paraId="35CB55CF" w14:textId="77777777" w:rsidTr="7F6A0CC3">
        <w:tc>
          <w:tcPr>
            <w:tcW w:w="2232" w:type="dxa"/>
            <w:shd w:val="clear" w:color="auto" w:fill="BFBFBF" w:themeFill="background1" w:themeFillShade="BF"/>
          </w:tcPr>
          <w:p w14:paraId="0667A092" w14:textId="77777777" w:rsidR="2660991B" w:rsidRDefault="2660991B" w:rsidP="2660991B">
            <w:pPr>
              <w:rPr>
                <w:b/>
                <w:bCs/>
              </w:rPr>
            </w:pPr>
            <w:r w:rsidRPr="2660991B">
              <w:rPr>
                <w:b/>
                <w:bCs/>
              </w:rPr>
              <w:t>Abhängigkeiten zu anderen User Stories</w:t>
            </w:r>
          </w:p>
        </w:tc>
        <w:tc>
          <w:tcPr>
            <w:tcW w:w="7054" w:type="dxa"/>
          </w:tcPr>
          <w:p w14:paraId="428194F1" w14:textId="1042A0E4" w:rsidR="2660991B" w:rsidRDefault="7F6A0CC3" w:rsidP="7F6A0CC3">
            <w:pPr>
              <w:spacing w:line="259" w:lineRule="auto"/>
            </w:pPr>
            <w:r>
              <w:t>21.2</w:t>
            </w:r>
          </w:p>
        </w:tc>
      </w:tr>
    </w:tbl>
    <w:p w14:paraId="662D106F" w14:textId="736F1254"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1F120D9B" w14:textId="77777777" w:rsidTr="7F6A0CC3">
        <w:tc>
          <w:tcPr>
            <w:tcW w:w="2232" w:type="dxa"/>
            <w:shd w:val="clear" w:color="auto" w:fill="BFBFBF" w:themeFill="background1" w:themeFillShade="BF"/>
          </w:tcPr>
          <w:p w14:paraId="040BE637" w14:textId="77777777" w:rsidR="2660991B" w:rsidRDefault="2660991B" w:rsidP="2660991B">
            <w:pPr>
              <w:tabs>
                <w:tab w:val="right" w:pos="1896"/>
              </w:tabs>
              <w:rPr>
                <w:b/>
                <w:bCs/>
              </w:rPr>
            </w:pPr>
            <w:r w:rsidRPr="2660991B">
              <w:rPr>
                <w:b/>
                <w:bCs/>
              </w:rPr>
              <w:t>User Story-ID</w:t>
            </w:r>
          </w:p>
        </w:tc>
        <w:tc>
          <w:tcPr>
            <w:tcW w:w="7054" w:type="dxa"/>
          </w:tcPr>
          <w:p w14:paraId="73D941B3" w14:textId="0F8D7FAC" w:rsidR="2660991B" w:rsidRDefault="3B432354" w:rsidP="2660991B">
            <w:r>
              <w:t>21.2</w:t>
            </w:r>
          </w:p>
        </w:tc>
      </w:tr>
      <w:tr w:rsidR="2660991B" w14:paraId="0DFCCF04" w14:textId="77777777" w:rsidTr="7F6A0CC3">
        <w:tc>
          <w:tcPr>
            <w:tcW w:w="2232" w:type="dxa"/>
            <w:shd w:val="clear" w:color="auto" w:fill="BFBFBF" w:themeFill="background1" w:themeFillShade="BF"/>
          </w:tcPr>
          <w:p w14:paraId="19FFA59F" w14:textId="77777777" w:rsidR="2660991B" w:rsidRDefault="2660991B" w:rsidP="2660991B">
            <w:pPr>
              <w:rPr>
                <w:b/>
                <w:bCs/>
              </w:rPr>
            </w:pPr>
            <w:r w:rsidRPr="2660991B">
              <w:rPr>
                <w:b/>
                <w:bCs/>
              </w:rPr>
              <w:t>User Story-Beschreibung</w:t>
            </w:r>
          </w:p>
        </w:tc>
        <w:tc>
          <w:tcPr>
            <w:tcW w:w="7054" w:type="dxa"/>
          </w:tcPr>
          <w:p w14:paraId="6110E7DC" w14:textId="45A00CD9" w:rsidR="2660991B" w:rsidRDefault="7F6A0CC3" w:rsidP="7F6A0CC3">
            <w:pPr>
              <w:spacing w:line="259" w:lineRule="auto"/>
            </w:pPr>
            <w:r>
              <w:t xml:space="preserve">Als </w:t>
            </w:r>
            <w:r w:rsidR="2EB4E9F2">
              <w:t>Gruppenmitglied</w:t>
            </w:r>
            <w:r>
              <w:t xml:space="preserve"> möchte ich in der Lage sein, Inhalte</w:t>
            </w:r>
            <w:r w:rsidR="4F736D8D">
              <w:t>,</w:t>
            </w:r>
            <w:r>
              <w:t xml:space="preserve"> die in der Gruppe hochgeladen w</w:t>
            </w:r>
            <w:r w:rsidR="00851C51">
              <w:t>u</w:t>
            </w:r>
            <w:r>
              <w:t>rden, herunter</w:t>
            </w:r>
            <w:r w:rsidR="00851C51">
              <w:t>zu</w:t>
            </w:r>
            <w:r>
              <w:t>laden</w:t>
            </w:r>
            <w:r w:rsidR="6970C6DD">
              <w:t xml:space="preserve">, um </w:t>
            </w:r>
            <w:r w:rsidR="00851C51">
              <w:t>Arbeitsergebnisse auszutauschen.</w:t>
            </w:r>
          </w:p>
        </w:tc>
      </w:tr>
      <w:tr w:rsidR="2660991B" w14:paraId="5F16DC6A" w14:textId="77777777" w:rsidTr="7F6A0CC3">
        <w:tc>
          <w:tcPr>
            <w:tcW w:w="2232" w:type="dxa"/>
            <w:shd w:val="clear" w:color="auto" w:fill="BFBFBF" w:themeFill="background1" w:themeFillShade="BF"/>
          </w:tcPr>
          <w:p w14:paraId="3432243B" w14:textId="77777777" w:rsidR="2660991B" w:rsidRDefault="2660991B" w:rsidP="2660991B">
            <w:pPr>
              <w:rPr>
                <w:b/>
                <w:bCs/>
              </w:rPr>
            </w:pPr>
            <w:r w:rsidRPr="2660991B">
              <w:rPr>
                <w:b/>
                <w:bCs/>
              </w:rPr>
              <w:t>Geschätzter Realisierungsaufwand</w:t>
            </w:r>
          </w:p>
        </w:tc>
        <w:tc>
          <w:tcPr>
            <w:tcW w:w="7054" w:type="dxa"/>
          </w:tcPr>
          <w:p w14:paraId="3DE6BA34" w14:textId="07D69992" w:rsidR="2660991B" w:rsidRDefault="7F6A0CC3" w:rsidP="7F6A0CC3">
            <w:pPr>
              <w:spacing w:line="259" w:lineRule="auto"/>
            </w:pPr>
            <w:r>
              <w:t>2 Tage</w:t>
            </w:r>
          </w:p>
        </w:tc>
      </w:tr>
      <w:tr w:rsidR="2660991B" w14:paraId="22971980" w14:textId="77777777" w:rsidTr="7F6A0CC3">
        <w:tc>
          <w:tcPr>
            <w:tcW w:w="2232" w:type="dxa"/>
            <w:shd w:val="clear" w:color="auto" w:fill="BFBFBF" w:themeFill="background1" w:themeFillShade="BF"/>
          </w:tcPr>
          <w:p w14:paraId="5D059DB2" w14:textId="77777777" w:rsidR="2660991B" w:rsidRDefault="2660991B" w:rsidP="2660991B">
            <w:pPr>
              <w:rPr>
                <w:b/>
                <w:bCs/>
              </w:rPr>
            </w:pPr>
            <w:r w:rsidRPr="2660991B">
              <w:rPr>
                <w:b/>
                <w:bCs/>
              </w:rPr>
              <w:t>Priorität</w:t>
            </w:r>
          </w:p>
        </w:tc>
        <w:tc>
          <w:tcPr>
            <w:tcW w:w="7054" w:type="dxa"/>
          </w:tcPr>
          <w:p w14:paraId="38B72DD7" w14:textId="19E1D110" w:rsidR="2660991B" w:rsidRDefault="7F6A0CC3" w:rsidP="7F6A0CC3">
            <w:pPr>
              <w:spacing w:line="259" w:lineRule="auto"/>
            </w:pPr>
            <w:r>
              <w:t>Hoch</w:t>
            </w:r>
          </w:p>
        </w:tc>
      </w:tr>
      <w:tr w:rsidR="2660991B" w14:paraId="3F046000" w14:textId="77777777" w:rsidTr="7F6A0CC3">
        <w:tc>
          <w:tcPr>
            <w:tcW w:w="2232" w:type="dxa"/>
            <w:shd w:val="clear" w:color="auto" w:fill="BFBFBF" w:themeFill="background1" w:themeFillShade="BF"/>
          </w:tcPr>
          <w:p w14:paraId="6CD63F70" w14:textId="77777777" w:rsidR="2660991B" w:rsidRDefault="2660991B" w:rsidP="2660991B">
            <w:pPr>
              <w:rPr>
                <w:b/>
                <w:bCs/>
              </w:rPr>
            </w:pPr>
            <w:r w:rsidRPr="2660991B">
              <w:rPr>
                <w:b/>
                <w:bCs/>
              </w:rPr>
              <w:t>Autor(en)</w:t>
            </w:r>
          </w:p>
        </w:tc>
        <w:tc>
          <w:tcPr>
            <w:tcW w:w="7054" w:type="dxa"/>
          </w:tcPr>
          <w:p w14:paraId="4149601D" w14:textId="56406837" w:rsidR="2660991B" w:rsidRDefault="7F6A0CC3" w:rsidP="7F6A0CC3">
            <w:pPr>
              <w:spacing w:line="259" w:lineRule="auto"/>
            </w:pPr>
            <w:proofErr w:type="spellStart"/>
            <w:r>
              <w:t>Yafet</w:t>
            </w:r>
            <w:proofErr w:type="spellEnd"/>
            <w:r>
              <w:t xml:space="preserve"> </w:t>
            </w:r>
            <w:proofErr w:type="spellStart"/>
            <w:r>
              <w:t>Zehaie</w:t>
            </w:r>
            <w:proofErr w:type="spellEnd"/>
          </w:p>
        </w:tc>
      </w:tr>
      <w:tr w:rsidR="2660991B" w14:paraId="2E682C2A" w14:textId="77777777" w:rsidTr="7F6A0CC3">
        <w:tc>
          <w:tcPr>
            <w:tcW w:w="2232" w:type="dxa"/>
            <w:shd w:val="clear" w:color="auto" w:fill="BFBFBF" w:themeFill="background1" w:themeFillShade="BF"/>
          </w:tcPr>
          <w:p w14:paraId="0687C140" w14:textId="77777777" w:rsidR="2660991B" w:rsidRDefault="2660991B" w:rsidP="2660991B">
            <w:pPr>
              <w:rPr>
                <w:b/>
                <w:bCs/>
              </w:rPr>
            </w:pPr>
            <w:r w:rsidRPr="2660991B">
              <w:rPr>
                <w:b/>
                <w:bCs/>
              </w:rPr>
              <w:t>Abhängigkeiten zu anderen User Stories</w:t>
            </w:r>
          </w:p>
        </w:tc>
        <w:tc>
          <w:tcPr>
            <w:tcW w:w="7054" w:type="dxa"/>
          </w:tcPr>
          <w:p w14:paraId="23F58001" w14:textId="7F0A2E43" w:rsidR="2660991B" w:rsidRDefault="7F6A0CC3" w:rsidP="7F6A0CC3">
            <w:pPr>
              <w:spacing w:line="259" w:lineRule="auto"/>
            </w:pPr>
            <w:r>
              <w:t>21.1</w:t>
            </w:r>
          </w:p>
        </w:tc>
      </w:tr>
    </w:tbl>
    <w:p w14:paraId="352DE0BE" w14:textId="4DC09A5D"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7423A452" w14:textId="77777777" w:rsidTr="1BB40682">
        <w:tc>
          <w:tcPr>
            <w:tcW w:w="2232" w:type="dxa"/>
            <w:shd w:val="clear" w:color="auto" w:fill="BFBFBF" w:themeFill="background1" w:themeFillShade="BF"/>
          </w:tcPr>
          <w:p w14:paraId="0F565A89" w14:textId="77777777" w:rsidR="2660991B" w:rsidRDefault="2660991B" w:rsidP="2660991B">
            <w:pPr>
              <w:tabs>
                <w:tab w:val="right" w:pos="1896"/>
              </w:tabs>
              <w:rPr>
                <w:b/>
                <w:bCs/>
              </w:rPr>
            </w:pPr>
            <w:r w:rsidRPr="2660991B">
              <w:rPr>
                <w:b/>
                <w:bCs/>
              </w:rPr>
              <w:t>User Story-ID</w:t>
            </w:r>
          </w:p>
        </w:tc>
        <w:tc>
          <w:tcPr>
            <w:tcW w:w="7054" w:type="dxa"/>
          </w:tcPr>
          <w:p w14:paraId="27FD7635" w14:textId="701EFD03" w:rsidR="2660991B" w:rsidRDefault="3B432354" w:rsidP="2660991B">
            <w:r>
              <w:t>22.1</w:t>
            </w:r>
          </w:p>
        </w:tc>
      </w:tr>
      <w:tr w:rsidR="2660991B" w14:paraId="535EC245" w14:textId="77777777" w:rsidTr="1BB40682">
        <w:tc>
          <w:tcPr>
            <w:tcW w:w="2232" w:type="dxa"/>
            <w:shd w:val="clear" w:color="auto" w:fill="BFBFBF" w:themeFill="background1" w:themeFillShade="BF"/>
          </w:tcPr>
          <w:p w14:paraId="6CD1FA7D" w14:textId="77777777" w:rsidR="2660991B" w:rsidRDefault="2660991B" w:rsidP="2660991B">
            <w:pPr>
              <w:rPr>
                <w:b/>
                <w:bCs/>
              </w:rPr>
            </w:pPr>
            <w:r w:rsidRPr="2660991B">
              <w:rPr>
                <w:b/>
                <w:bCs/>
              </w:rPr>
              <w:t>User Story-Beschreibung</w:t>
            </w:r>
          </w:p>
        </w:tc>
        <w:tc>
          <w:tcPr>
            <w:tcW w:w="7054" w:type="dxa"/>
          </w:tcPr>
          <w:p w14:paraId="093FA762" w14:textId="366136A6" w:rsidR="2660991B" w:rsidRDefault="1BB40682" w:rsidP="2660991B">
            <w:r>
              <w:t>Als Nutzer möchte ich als Teilnehmer einer Lehrveranstaltung private Nachrichten an einen anderen Teilnehmer senden können, damit ich mich mit einzelnen Teilnehmern über spezifische Themen kommunizieren kann, die nicht an die anderen Teilnehmer gerichtet sind.</w:t>
            </w:r>
          </w:p>
        </w:tc>
      </w:tr>
      <w:tr w:rsidR="2660991B" w14:paraId="1F407F77" w14:textId="77777777" w:rsidTr="1BB40682">
        <w:tc>
          <w:tcPr>
            <w:tcW w:w="2232" w:type="dxa"/>
            <w:shd w:val="clear" w:color="auto" w:fill="BFBFBF" w:themeFill="background1" w:themeFillShade="BF"/>
          </w:tcPr>
          <w:p w14:paraId="2DCB33FA" w14:textId="77777777" w:rsidR="2660991B" w:rsidRDefault="2660991B" w:rsidP="2660991B">
            <w:pPr>
              <w:rPr>
                <w:b/>
                <w:bCs/>
              </w:rPr>
            </w:pPr>
            <w:r w:rsidRPr="2660991B">
              <w:rPr>
                <w:b/>
                <w:bCs/>
              </w:rPr>
              <w:t>Geschätzter Realisierungsaufwand</w:t>
            </w:r>
          </w:p>
        </w:tc>
        <w:tc>
          <w:tcPr>
            <w:tcW w:w="7054" w:type="dxa"/>
          </w:tcPr>
          <w:p w14:paraId="25B7D917" w14:textId="5D9F4534" w:rsidR="2660991B" w:rsidRDefault="78268474" w:rsidP="2660991B">
            <w:r>
              <w:t>1 Tag</w:t>
            </w:r>
          </w:p>
        </w:tc>
      </w:tr>
      <w:tr w:rsidR="2660991B" w14:paraId="5F02E4BF" w14:textId="77777777" w:rsidTr="1BB40682">
        <w:tc>
          <w:tcPr>
            <w:tcW w:w="2232" w:type="dxa"/>
            <w:shd w:val="clear" w:color="auto" w:fill="BFBFBF" w:themeFill="background1" w:themeFillShade="BF"/>
          </w:tcPr>
          <w:p w14:paraId="5C5BB2CD" w14:textId="77777777" w:rsidR="2660991B" w:rsidRDefault="2660991B" w:rsidP="2660991B">
            <w:pPr>
              <w:rPr>
                <w:b/>
                <w:bCs/>
              </w:rPr>
            </w:pPr>
            <w:r w:rsidRPr="2660991B">
              <w:rPr>
                <w:b/>
                <w:bCs/>
              </w:rPr>
              <w:t>Priorität</w:t>
            </w:r>
          </w:p>
        </w:tc>
        <w:tc>
          <w:tcPr>
            <w:tcW w:w="7054" w:type="dxa"/>
          </w:tcPr>
          <w:p w14:paraId="51B30701" w14:textId="4B44F2E1" w:rsidR="2660991B" w:rsidRDefault="78268474" w:rsidP="2660991B">
            <w:r>
              <w:t>mittel</w:t>
            </w:r>
          </w:p>
        </w:tc>
      </w:tr>
      <w:tr w:rsidR="2660991B" w14:paraId="7B060E45" w14:textId="77777777" w:rsidTr="1BB40682">
        <w:tc>
          <w:tcPr>
            <w:tcW w:w="2232" w:type="dxa"/>
            <w:shd w:val="clear" w:color="auto" w:fill="BFBFBF" w:themeFill="background1" w:themeFillShade="BF"/>
          </w:tcPr>
          <w:p w14:paraId="3CB897C2" w14:textId="77777777" w:rsidR="2660991B" w:rsidRDefault="2660991B" w:rsidP="2660991B">
            <w:pPr>
              <w:rPr>
                <w:b/>
                <w:bCs/>
              </w:rPr>
            </w:pPr>
            <w:r w:rsidRPr="2660991B">
              <w:rPr>
                <w:b/>
                <w:bCs/>
              </w:rPr>
              <w:t>Autor(en)</w:t>
            </w:r>
          </w:p>
        </w:tc>
        <w:tc>
          <w:tcPr>
            <w:tcW w:w="7054" w:type="dxa"/>
          </w:tcPr>
          <w:p w14:paraId="72B77A46" w14:textId="32FC1020" w:rsidR="2660991B" w:rsidRDefault="78268474" w:rsidP="2660991B">
            <w:r>
              <w:t>Nguyen-Le Lam</w:t>
            </w:r>
          </w:p>
        </w:tc>
      </w:tr>
      <w:tr w:rsidR="2660991B" w14:paraId="4FD8A003" w14:textId="77777777" w:rsidTr="1BB40682">
        <w:tc>
          <w:tcPr>
            <w:tcW w:w="2232" w:type="dxa"/>
            <w:shd w:val="clear" w:color="auto" w:fill="BFBFBF" w:themeFill="background1" w:themeFillShade="BF"/>
          </w:tcPr>
          <w:p w14:paraId="2BC7435B" w14:textId="77777777" w:rsidR="2660991B" w:rsidRDefault="2660991B" w:rsidP="2660991B">
            <w:pPr>
              <w:rPr>
                <w:b/>
                <w:bCs/>
              </w:rPr>
            </w:pPr>
            <w:r w:rsidRPr="2660991B">
              <w:rPr>
                <w:b/>
                <w:bCs/>
              </w:rPr>
              <w:t>Abhängigkeiten zu anderen User Stories</w:t>
            </w:r>
          </w:p>
        </w:tc>
        <w:tc>
          <w:tcPr>
            <w:tcW w:w="7054" w:type="dxa"/>
          </w:tcPr>
          <w:p w14:paraId="5AE572DE" w14:textId="5F3DC8F1" w:rsidR="2660991B" w:rsidRDefault="78268474" w:rsidP="2660991B">
            <w:r>
              <w:t>22.2</w:t>
            </w:r>
          </w:p>
        </w:tc>
      </w:tr>
    </w:tbl>
    <w:p w14:paraId="5A4E5717" w14:textId="6EB69E18"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51A76697" w14:textId="77777777" w:rsidTr="1BB40682">
        <w:tc>
          <w:tcPr>
            <w:tcW w:w="2232" w:type="dxa"/>
            <w:shd w:val="clear" w:color="auto" w:fill="BFBFBF" w:themeFill="background1" w:themeFillShade="BF"/>
          </w:tcPr>
          <w:p w14:paraId="00CE6353" w14:textId="77777777" w:rsidR="2660991B" w:rsidRDefault="2660991B" w:rsidP="2660991B">
            <w:pPr>
              <w:tabs>
                <w:tab w:val="right" w:pos="1896"/>
              </w:tabs>
              <w:rPr>
                <w:b/>
                <w:bCs/>
              </w:rPr>
            </w:pPr>
            <w:r w:rsidRPr="2660991B">
              <w:rPr>
                <w:b/>
                <w:bCs/>
              </w:rPr>
              <w:t>User Story-ID</w:t>
            </w:r>
          </w:p>
        </w:tc>
        <w:tc>
          <w:tcPr>
            <w:tcW w:w="7054" w:type="dxa"/>
          </w:tcPr>
          <w:p w14:paraId="1559F071" w14:textId="35349A55" w:rsidR="2660991B" w:rsidRDefault="3B432354" w:rsidP="2660991B">
            <w:r>
              <w:t>22.2</w:t>
            </w:r>
          </w:p>
        </w:tc>
      </w:tr>
      <w:tr w:rsidR="2660991B" w14:paraId="02F95709" w14:textId="77777777" w:rsidTr="1BB40682">
        <w:tc>
          <w:tcPr>
            <w:tcW w:w="2232" w:type="dxa"/>
            <w:shd w:val="clear" w:color="auto" w:fill="BFBFBF" w:themeFill="background1" w:themeFillShade="BF"/>
          </w:tcPr>
          <w:p w14:paraId="2BF57F43" w14:textId="77777777" w:rsidR="2660991B" w:rsidRDefault="2660991B" w:rsidP="2660991B">
            <w:pPr>
              <w:rPr>
                <w:b/>
                <w:bCs/>
              </w:rPr>
            </w:pPr>
            <w:r w:rsidRPr="2660991B">
              <w:rPr>
                <w:b/>
                <w:bCs/>
              </w:rPr>
              <w:lastRenderedPageBreak/>
              <w:t>User Story-Beschreibung</w:t>
            </w:r>
          </w:p>
        </w:tc>
        <w:tc>
          <w:tcPr>
            <w:tcW w:w="7054" w:type="dxa"/>
          </w:tcPr>
          <w:p w14:paraId="4C6BBDC5" w14:textId="684BF32F" w:rsidR="2660991B" w:rsidRDefault="1BB40682" w:rsidP="78268474">
            <w:r>
              <w:t>Als Nutzer möchte ich als Teilnehmer einer Lehrveranstaltung private Nachrichten von anderen Teilnehmern beantworten können, damit die Kommunikation zum Teilnehmer aufrechterhalten bleibt.</w:t>
            </w:r>
          </w:p>
        </w:tc>
      </w:tr>
      <w:tr w:rsidR="2660991B" w14:paraId="7A6A9B75" w14:textId="77777777" w:rsidTr="1BB40682">
        <w:tc>
          <w:tcPr>
            <w:tcW w:w="2232" w:type="dxa"/>
            <w:shd w:val="clear" w:color="auto" w:fill="BFBFBF" w:themeFill="background1" w:themeFillShade="BF"/>
          </w:tcPr>
          <w:p w14:paraId="78AD75B6" w14:textId="77777777" w:rsidR="2660991B" w:rsidRDefault="2660991B" w:rsidP="2660991B">
            <w:pPr>
              <w:rPr>
                <w:b/>
                <w:bCs/>
              </w:rPr>
            </w:pPr>
            <w:r w:rsidRPr="2660991B">
              <w:rPr>
                <w:b/>
                <w:bCs/>
              </w:rPr>
              <w:t>Geschätzter Realisierungsaufwand</w:t>
            </w:r>
          </w:p>
        </w:tc>
        <w:tc>
          <w:tcPr>
            <w:tcW w:w="7054" w:type="dxa"/>
          </w:tcPr>
          <w:p w14:paraId="00C2C3B9" w14:textId="51D1A16C" w:rsidR="2660991B" w:rsidRDefault="6CC286DC" w:rsidP="2660991B">
            <w:r>
              <w:t>1 Tag</w:t>
            </w:r>
          </w:p>
        </w:tc>
      </w:tr>
      <w:tr w:rsidR="2660991B" w14:paraId="784F57F5" w14:textId="77777777" w:rsidTr="1BB40682">
        <w:tc>
          <w:tcPr>
            <w:tcW w:w="2232" w:type="dxa"/>
            <w:shd w:val="clear" w:color="auto" w:fill="BFBFBF" w:themeFill="background1" w:themeFillShade="BF"/>
          </w:tcPr>
          <w:p w14:paraId="1637123E" w14:textId="77777777" w:rsidR="2660991B" w:rsidRDefault="2660991B" w:rsidP="2660991B">
            <w:pPr>
              <w:rPr>
                <w:b/>
                <w:bCs/>
              </w:rPr>
            </w:pPr>
            <w:r w:rsidRPr="2660991B">
              <w:rPr>
                <w:b/>
                <w:bCs/>
              </w:rPr>
              <w:t>Priorität</w:t>
            </w:r>
          </w:p>
        </w:tc>
        <w:tc>
          <w:tcPr>
            <w:tcW w:w="7054" w:type="dxa"/>
          </w:tcPr>
          <w:p w14:paraId="4E6F58B5" w14:textId="20A0C57A" w:rsidR="2660991B" w:rsidRDefault="78268474" w:rsidP="2660991B">
            <w:r>
              <w:t>mittel</w:t>
            </w:r>
          </w:p>
        </w:tc>
      </w:tr>
      <w:tr w:rsidR="2660991B" w14:paraId="5F88FBEF" w14:textId="77777777" w:rsidTr="1BB40682">
        <w:tc>
          <w:tcPr>
            <w:tcW w:w="2232" w:type="dxa"/>
            <w:shd w:val="clear" w:color="auto" w:fill="BFBFBF" w:themeFill="background1" w:themeFillShade="BF"/>
          </w:tcPr>
          <w:p w14:paraId="15E0BB25" w14:textId="77777777" w:rsidR="2660991B" w:rsidRDefault="2660991B" w:rsidP="2660991B">
            <w:pPr>
              <w:rPr>
                <w:b/>
                <w:bCs/>
              </w:rPr>
            </w:pPr>
            <w:r w:rsidRPr="2660991B">
              <w:rPr>
                <w:b/>
                <w:bCs/>
              </w:rPr>
              <w:t>Autor(en)</w:t>
            </w:r>
          </w:p>
        </w:tc>
        <w:tc>
          <w:tcPr>
            <w:tcW w:w="7054" w:type="dxa"/>
          </w:tcPr>
          <w:p w14:paraId="559AA5AD" w14:textId="6EE81D9C" w:rsidR="2660991B" w:rsidRDefault="78268474" w:rsidP="2660991B">
            <w:r>
              <w:t>Nguyen-Le Lam</w:t>
            </w:r>
          </w:p>
        </w:tc>
      </w:tr>
      <w:tr w:rsidR="2660991B" w14:paraId="248B677A" w14:textId="77777777" w:rsidTr="1BB40682">
        <w:tc>
          <w:tcPr>
            <w:tcW w:w="2232" w:type="dxa"/>
            <w:shd w:val="clear" w:color="auto" w:fill="BFBFBF" w:themeFill="background1" w:themeFillShade="BF"/>
          </w:tcPr>
          <w:p w14:paraId="139C394B" w14:textId="77777777" w:rsidR="2660991B" w:rsidRDefault="2660991B" w:rsidP="2660991B">
            <w:pPr>
              <w:rPr>
                <w:b/>
                <w:bCs/>
              </w:rPr>
            </w:pPr>
            <w:r w:rsidRPr="2660991B">
              <w:rPr>
                <w:b/>
                <w:bCs/>
              </w:rPr>
              <w:t>Abhängigkeiten zu anderen User Stories</w:t>
            </w:r>
          </w:p>
        </w:tc>
        <w:tc>
          <w:tcPr>
            <w:tcW w:w="7054" w:type="dxa"/>
          </w:tcPr>
          <w:p w14:paraId="0D1A8548" w14:textId="0812D8AE" w:rsidR="2660991B" w:rsidRDefault="78268474" w:rsidP="2660991B">
            <w:r>
              <w:t>22.1</w:t>
            </w:r>
          </w:p>
        </w:tc>
      </w:tr>
    </w:tbl>
    <w:p w14:paraId="7BA58516" w14:textId="606E19C8"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4C80209E" w14:textId="77777777" w:rsidTr="78268474">
        <w:tc>
          <w:tcPr>
            <w:tcW w:w="2232" w:type="dxa"/>
            <w:shd w:val="clear" w:color="auto" w:fill="BFBFBF" w:themeFill="background1" w:themeFillShade="BF"/>
          </w:tcPr>
          <w:p w14:paraId="4F96531D" w14:textId="77777777" w:rsidR="2660991B" w:rsidRDefault="2660991B" w:rsidP="2660991B">
            <w:pPr>
              <w:tabs>
                <w:tab w:val="right" w:pos="1896"/>
              </w:tabs>
              <w:rPr>
                <w:b/>
                <w:bCs/>
              </w:rPr>
            </w:pPr>
            <w:r w:rsidRPr="2660991B">
              <w:rPr>
                <w:b/>
                <w:bCs/>
              </w:rPr>
              <w:t>User Story-ID</w:t>
            </w:r>
          </w:p>
        </w:tc>
        <w:tc>
          <w:tcPr>
            <w:tcW w:w="7054" w:type="dxa"/>
          </w:tcPr>
          <w:p w14:paraId="592A95B2" w14:textId="4E5B4180" w:rsidR="2660991B" w:rsidRDefault="3B432354" w:rsidP="2660991B">
            <w:r>
              <w:t>23.1</w:t>
            </w:r>
          </w:p>
        </w:tc>
      </w:tr>
      <w:tr w:rsidR="2660991B" w14:paraId="33C3508E" w14:textId="77777777" w:rsidTr="78268474">
        <w:tc>
          <w:tcPr>
            <w:tcW w:w="2232" w:type="dxa"/>
            <w:shd w:val="clear" w:color="auto" w:fill="BFBFBF" w:themeFill="background1" w:themeFillShade="BF"/>
          </w:tcPr>
          <w:p w14:paraId="068F279F" w14:textId="77777777" w:rsidR="2660991B" w:rsidRDefault="2660991B" w:rsidP="2660991B">
            <w:pPr>
              <w:rPr>
                <w:b/>
                <w:bCs/>
              </w:rPr>
            </w:pPr>
            <w:r w:rsidRPr="2660991B">
              <w:rPr>
                <w:b/>
                <w:bCs/>
              </w:rPr>
              <w:t>User Story-Beschreibung</w:t>
            </w:r>
          </w:p>
        </w:tc>
        <w:tc>
          <w:tcPr>
            <w:tcW w:w="7054" w:type="dxa"/>
          </w:tcPr>
          <w:p w14:paraId="79F00C42" w14:textId="5AF458BE" w:rsidR="2660991B" w:rsidRDefault="78268474" w:rsidP="2660991B">
            <w:r>
              <w:t>Als Studierender möchte ich Freundesanfragen an andere Studierenden versenden können, damit ich sie zu meiner Freundesliste hinzufügen kann.</w:t>
            </w:r>
          </w:p>
        </w:tc>
      </w:tr>
      <w:tr w:rsidR="2660991B" w14:paraId="17A51520" w14:textId="77777777" w:rsidTr="78268474">
        <w:tc>
          <w:tcPr>
            <w:tcW w:w="2232" w:type="dxa"/>
            <w:shd w:val="clear" w:color="auto" w:fill="BFBFBF" w:themeFill="background1" w:themeFillShade="BF"/>
          </w:tcPr>
          <w:p w14:paraId="116217AD" w14:textId="77777777" w:rsidR="2660991B" w:rsidRDefault="2660991B" w:rsidP="2660991B">
            <w:pPr>
              <w:rPr>
                <w:b/>
                <w:bCs/>
              </w:rPr>
            </w:pPr>
            <w:r w:rsidRPr="2660991B">
              <w:rPr>
                <w:b/>
                <w:bCs/>
              </w:rPr>
              <w:t>Geschätzter Realisierungsaufwand</w:t>
            </w:r>
          </w:p>
        </w:tc>
        <w:tc>
          <w:tcPr>
            <w:tcW w:w="7054" w:type="dxa"/>
          </w:tcPr>
          <w:p w14:paraId="5B09DA00" w14:textId="79D9A524" w:rsidR="2660991B" w:rsidRDefault="78268474" w:rsidP="78268474">
            <w:pPr>
              <w:spacing w:line="259" w:lineRule="auto"/>
            </w:pPr>
            <w:r>
              <w:t>1 Tag</w:t>
            </w:r>
          </w:p>
        </w:tc>
      </w:tr>
      <w:tr w:rsidR="2660991B" w14:paraId="4F42486F" w14:textId="77777777" w:rsidTr="78268474">
        <w:tc>
          <w:tcPr>
            <w:tcW w:w="2232" w:type="dxa"/>
            <w:shd w:val="clear" w:color="auto" w:fill="BFBFBF" w:themeFill="background1" w:themeFillShade="BF"/>
          </w:tcPr>
          <w:p w14:paraId="6155F8ED" w14:textId="77777777" w:rsidR="2660991B" w:rsidRDefault="2660991B" w:rsidP="2660991B">
            <w:pPr>
              <w:rPr>
                <w:b/>
                <w:bCs/>
              </w:rPr>
            </w:pPr>
            <w:r w:rsidRPr="2660991B">
              <w:rPr>
                <w:b/>
                <w:bCs/>
              </w:rPr>
              <w:t>Priorität</w:t>
            </w:r>
          </w:p>
        </w:tc>
        <w:tc>
          <w:tcPr>
            <w:tcW w:w="7054" w:type="dxa"/>
          </w:tcPr>
          <w:p w14:paraId="4744CA3A" w14:textId="59D471AA" w:rsidR="2660991B" w:rsidRDefault="78268474" w:rsidP="78268474">
            <w:pPr>
              <w:spacing w:line="259" w:lineRule="auto"/>
            </w:pPr>
            <w:r>
              <w:t>gering</w:t>
            </w:r>
          </w:p>
        </w:tc>
      </w:tr>
      <w:tr w:rsidR="2660991B" w14:paraId="02692465" w14:textId="77777777" w:rsidTr="78268474">
        <w:tc>
          <w:tcPr>
            <w:tcW w:w="2232" w:type="dxa"/>
            <w:shd w:val="clear" w:color="auto" w:fill="BFBFBF" w:themeFill="background1" w:themeFillShade="BF"/>
          </w:tcPr>
          <w:p w14:paraId="27A089E0" w14:textId="77777777" w:rsidR="2660991B" w:rsidRDefault="2660991B" w:rsidP="2660991B">
            <w:pPr>
              <w:rPr>
                <w:b/>
                <w:bCs/>
              </w:rPr>
            </w:pPr>
            <w:r w:rsidRPr="2660991B">
              <w:rPr>
                <w:b/>
                <w:bCs/>
              </w:rPr>
              <w:t>Autor(en)</w:t>
            </w:r>
          </w:p>
        </w:tc>
        <w:tc>
          <w:tcPr>
            <w:tcW w:w="7054" w:type="dxa"/>
          </w:tcPr>
          <w:p w14:paraId="4F81C2B4" w14:textId="7F9FEEDC" w:rsidR="2660991B" w:rsidRDefault="78268474" w:rsidP="2660991B">
            <w:r>
              <w:t>Nguyen-Le Lam</w:t>
            </w:r>
          </w:p>
        </w:tc>
      </w:tr>
      <w:tr w:rsidR="2660991B" w14:paraId="3E3217E0" w14:textId="77777777" w:rsidTr="78268474">
        <w:tc>
          <w:tcPr>
            <w:tcW w:w="2232" w:type="dxa"/>
            <w:shd w:val="clear" w:color="auto" w:fill="BFBFBF" w:themeFill="background1" w:themeFillShade="BF"/>
          </w:tcPr>
          <w:p w14:paraId="2C7169C1" w14:textId="77777777" w:rsidR="2660991B" w:rsidRDefault="2660991B" w:rsidP="2660991B">
            <w:pPr>
              <w:rPr>
                <w:b/>
                <w:bCs/>
              </w:rPr>
            </w:pPr>
            <w:r w:rsidRPr="2660991B">
              <w:rPr>
                <w:b/>
                <w:bCs/>
              </w:rPr>
              <w:t>Abhängigkeiten zu anderen User Stories</w:t>
            </w:r>
          </w:p>
        </w:tc>
        <w:tc>
          <w:tcPr>
            <w:tcW w:w="7054" w:type="dxa"/>
          </w:tcPr>
          <w:p w14:paraId="6DAE5188" w14:textId="559F09C4" w:rsidR="2660991B" w:rsidRDefault="78268474" w:rsidP="78268474">
            <w:pPr>
              <w:spacing w:line="259" w:lineRule="auto"/>
            </w:pPr>
            <w:r>
              <w:t>23.2, 23.3</w:t>
            </w:r>
          </w:p>
        </w:tc>
      </w:tr>
    </w:tbl>
    <w:p w14:paraId="2CF0E23C" w14:textId="67273AF3"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0A3C804D" w14:textId="77777777" w:rsidTr="78268474">
        <w:tc>
          <w:tcPr>
            <w:tcW w:w="2232" w:type="dxa"/>
            <w:shd w:val="clear" w:color="auto" w:fill="BFBFBF" w:themeFill="background1" w:themeFillShade="BF"/>
          </w:tcPr>
          <w:p w14:paraId="3D0A9320" w14:textId="77777777" w:rsidR="2660991B" w:rsidRDefault="2660991B" w:rsidP="2660991B">
            <w:pPr>
              <w:tabs>
                <w:tab w:val="right" w:pos="1896"/>
              </w:tabs>
              <w:rPr>
                <w:b/>
                <w:bCs/>
              </w:rPr>
            </w:pPr>
            <w:r w:rsidRPr="2660991B">
              <w:rPr>
                <w:b/>
                <w:bCs/>
              </w:rPr>
              <w:t>User Story-ID</w:t>
            </w:r>
          </w:p>
        </w:tc>
        <w:tc>
          <w:tcPr>
            <w:tcW w:w="7054" w:type="dxa"/>
          </w:tcPr>
          <w:p w14:paraId="6A8D36A4" w14:textId="0C07E642" w:rsidR="2660991B" w:rsidRDefault="3B432354" w:rsidP="2660991B">
            <w:r>
              <w:t>23.2</w:t>
            </w:r>
          </w:p>
        </w:tc>
      </w:tr>
      <w:tr w:rsidR="2660991B" w14:paraId="444ABE1B" w14:textId="77777777" w:rsidTr="78268474">
        <w:tc>
          <w:tcPr>
            <w:tcW w:w="2232" w:type="dxa"/>
            <w:shd w:val="clear" w:color="auto" w:fill="BFBFBF" w:themeFill="background1" w:themeFillShade="BF"/>
          </w:tcPr>
          <w:p w14:paraId="14BF91B6" w14:textId="77777777" w:rsidR="2660991B" w:rsidRDefault="2660991B" w:rsidP="2660991B">
            <w:pPr>
              <w:rPr>
                <w:b/>
                <w:bCs/>
              </w:rPr>
            </w:pPr>
            <w:r w:rsidRPr="2660991B">
              <w:rPr>
                <w:b/>
                <w:bCs/>
              </w:rPr>
              <w:t>User Story-Beschreibung</w:t>
            </w:r>
          </w:p>
        </w:tc>
        <w:tc>
          <w:tcPr>
            <w:tcW w:w="7054" w:type="dxa"/>
          </w:tcPr>
          <w:p w14:paraId="560D7858" w14:textId="298A71EB" w:rsidR="2660991B" w:rsidRDefault="78268474" w:rsidP="2660991B">
            <w:r>
              <w:t>Als Studierender möchte ich Freundesanfrage bestätigen können, damit sie mich zu ihrer Freundesliste hinzufügen können.</w:t>
            </w:r>
          </w:p>
        </w:tc>
      </w:tr>
      <w:tr w:rsidR="2660991B" w14:paraId="458BBF1B" w14:textId="77777777" w:rsidTr="78268474">
        <w:tc>
          <w:tcPr>
            <w:tcW w:w="2232" w:type="dxa"/>
            <w:shd w:val="clear" w:color="auto" w:fill="BFBFBF" w:themeFill="background1" w:themeFillShade="BF"/>
          </w:tcPr>
          <w:p w14:paraId="442C0AFB" w14:textId="77777777" w:rsidR="2660991B" w:rsidRDefault="2660991B" w:rsidP="2660991B">
            <w:pPr>
              <w:rPr>
                <w:b/>
                <w:bCs/>
              </w:rPr>
            </w:pPr>
            <w:r w:rsidRPr="2660991B">
              <w:rPr>
                <w:b/>
                <w:bCs/>
              </w:rPr>
              <w:t>Geschätzter Realisierungsaufwand</w:t>
            </w:r>
          </w:p>
        </w:tc>
        <w:tc>
          <w:tcPr>
            <w:tcW w:w="7054" w:type="dxa"/>
          </w:tcPr>
          <w:p w14:paraId="546C5960" w14:textId="27C40343" w:rsidR="2660991B" w:rsidRDefault="78268474" w:rsidP="2660991B">
            <w:r>
              <w:t>1 Tag</w:t>
            </w:r>
          </w:p>
        </w:tc>
      </w:tr>
      <w:tr w:rsidR="2660991B" w14:paraId="64D282EE" w14:textId="77777777" w:rsidTr="78268474">
        <w:tc>
          <w:tcPr>
            <w:tcW w:w="2232" w:type="dxa"/>
            <w:shd w:val="clear" w:color="auto" w:fill="BFBFBF" w:themeFill="background1" w:themeFillShade="BF"/>
          </w:tcPr>
          <w:p w14:paraId="7F54A961" w14:textId="77777777" w:rsidR="2660991B" w:rsidRDefault="2660991B" w:rsidP="2660991B">
            <w:pPr>
              <w:rPr>
                <w:b/>
                <w:bCs/>
              </w:rPr>
            </w:pPr>
            <w:r w:rsidRPr="2660991B">
              <w:rPr>
                <w:b/>
                <w:bCs/>
              </w:rPr>
              <w:t>Priorität</w:t>
            </w:r>
          </w:p>
        </w:tc>
        <w:tc>
          <w:tcPr>
            <w:tcW w:w="7054" w:type="dxa"/>
          </w:tcPr>
          <w:p w14:paraId="4D913256" w14:textId="74F47F23" w:rsidR="2660991B" w:rsidRDefault="78268474" w:rsidP="2660991B">
            <w:r>
              <w:t>gering</w:t>
            </w:r>
          </w:p>
        </w:tc>
      </w:tr>
      <w:tr w:rsidR="2660991B" w14:paraId="4662E1B7" w14:textId="77777777" w:rsidTr="78268474">
        <w:tc>
          <w:tcPr>
            <w:tcW w:w="2232" w:type="dxa"/>
            <w:shd w:val="clear" w:color="auto" w:fill="BFBFBF" w:themeFill="background1" w:themeFillShade="BF"/>
          </w:tcPr>
          <w:p w14:paraId="2DA514D7" w14:textId="77777777" w:rsidR="2660991B" w:rsidRDefault="2660991B" w:rsidP="2660991B">
            <w:pPr>
              <w:rPr>
                <w:b/>
                <w:bCs/>
              </w:rPr>
            </w:pPr>
            <w:r w:rsidRPr="2660991B">
              <w:rPr>
                <w:b/>
                <w:bCs/>
              </w:rPr>
              <w:t>Autor(en)</w:t>
            </w:r>
          </w:p>
        </w:tc>
        <w:tc>
          <w:tcPr>
            <w:tcW w:w="7054" w:type="dxa"/>
          </w:tcPr>
          <w:p w14:paraId="7A26A0C1" w14:textId="61733930" w:rsidR="2660991B" w:rsidRDefault="78268474" w:rsidP="78268474">
            <w:pPr>
              <w:spacing w:line="259" w:lineRule="auto"/>
            </w:pPr>
            <w:r>
              <w:t>Nguyen-Le Lam</w:t>
            </w:r>
          </w:p>
        </w:tc>
      </w:tr>
      <w:tr w:rsidR="2660991B" w14:paraId="2AD55F05" w14:textId="77777777" w:rsidTr="78268474">
        <w:tc>
          <w:tcPr>
            <w:tcW w:w="2232" w:type="dxa"/>
            <w:shd w:val="clear" w:color="auto" w:fill="BFBFBF" w:themeFill="background1" w:themeFillShade="BF"/>
          </w:tcPr>
          <w:p w14:paraId="74AB1A65" w14:textId="77777777" w:rsidR="2660991B" w:rsidRDefault="2660991B" w:rsidP="2660991B">
            <w:pPr>
              <w:rPr>
                <w:b/>
                <w:bCs/>
              </w:rPr>
            </w:pPr>
            <w:r w:rsidRPr="2660991B">
              <w:rPr>
                <w:b/>
                <w:bCs/>
              </w:rPr>
              <w:t>Abhängigkeiten zu anderen User Stories</w:t>
            </w:r>
          </w:p>
        </w:tc>
        <w:tc>
          <w:tcPr>
            <w:tcW w:w="7054" w:type="dxa"/>
          </w:tcPr>
          <w:p w14:paraId="61163900" w14:textId="7ADF43D6" w:rsidR="2660991B" w:rsidRDefault="78268474" w:rsidP="2660991B">
            <w:r>
              <w:t>23.1, 23.3</w:t>
            </w:r>
          </w:p>
        </w:tc>
      </w:tr>
    </w:tbl>
    <w:p w14:paraId="5398CAC8" w14:textId="001AA7A6"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3B4D276E" w14:textId="77777777" w:rsidTr="7F6A0CC3">
        <w:tc>
          <w:tcPr>
            <w:tcW w:w="2232" w:type="dxa"/>
            <w:shd w:val="clear" w:color="auto" w:fill="BFBFBF" w:themeFill="background1" w:themeFillShade="BF"/>
          </w:tcPr>
          <w:p w14:paraId="4B98CE13" w14:textId="77777777" w:rsidR="2660991B" w:rsidRDefault="2660991B" w:rsidP="2660991B">
            <w:pPr>
              <w:tabs>
                <w:tab w:val="right" w:pos="1896"/>
              </w:tabs>
              <w:rPr>
                <w:b/>
                <w:bCs/>
              </w:rPr>
            </w:pPr>
            <w:r w:rsidRPr="2660991B">
              <w:rPr>
                <w:b/>
                <w:bCs/>
              </w:rPr>
              <w:t>User Story-ID</w:t>
            </w:r>
          </w:p>
        </w:tc>
        <w:tc>
          <w:tcPr>
            <w:tcW w:w="7054" w:type="dxa"/>
          </w:tcPr>
          <w:p w14:paraId="00A0D2E7" w14:textId="736F2019" w:rsidR="2660991B" w:rsidRDefault="3B432354" w:rsidP="2660991B">
            <w:r>
              <w:t>23.3</w:t>
            </w:r>
          </w:p>
        </w:tc>
      </w:tr>
      <w:tr w:rsidR="2660991B" w14:paraId="22A27359" w14:textId="77777777" w:rsidTr="7F6A0CC3">
        <w:tc>
          <w:tcPr>
            <w:tcW w:w="2232" w:type="dxa"/>
            <w:shd w:val="clear" w:color="auto" w:fill="BFBFBF" w:themeFill="background1" w:themeFillShade="BF"/>
          </w:tcPr>
          <w:p w14:paraId="52B83BCC" w14:textId="77777777" w:rsidR="2660991B" w:rsidRDefault="2660991B" w:rsidP="2660991B">
            <w:pPr>
              <w:rPr>
                <w:b/>
                <w:bCs/>
              </w:rPr>
            </w:pPr>
            <w:r w:rsidRPr="2660991B">
              <w:rPr>
                <w:b/>
                <w:bCs/>
              </w:rPr>
              <w:t>User Story-Beschreibung</w:t>
            </w:r>
          </w:p>
        </w:tc>
        <w:tc>
          <w:tcPr>
            <w:tcW w:w="7054" w:type="dxa"/>
          </w:tcPr>
          <w:p w14:paraId="5D795572" w14:textId="0B894652" w:rsidR="2660991B" w:rsidRDefault="7F6A0CC3" w:rsidP="2660991B">
            <w:r>
              <w:t>Als Studierender möchte ich, nachdem Login die Freundesliste auf meinem Startbildschirm sehen können, damit ich schnell Zugriff auf die Freundesliste habe und somit eventuell schneller meine Freunde kontaktieren kann.</w:t>
            </w:r>
          </w:p>
        </w:tc>
      </w:tr>
      <w:tr w:rsidR="2660991B" w14:paraId="0A73A660" w14:textId="77777777" w:rsidTr="7F6A0CC3">
        <w:tc>
          <w:tcPr>
            <w:tcW w:w="2232" w:type="dxa"/>
            <w:shd w:val="clear" w:color="auto" w:fill="BFBFBF" w:themeFill="background1" w:themeFillShade="BF"/>
          </w:tcPr>
          <w:p w14:paraId="77A97EE3" w14:textId="3B583618" w:rsidR="2660991B" w:rsidRDefault="78268474" w:rsidP="2660991B">
            <w:pPr>
              <w:rPr>
                <w:b/>
                <w:bCs/>
              </w:rPr>
            </w:pPr>
            <w:r w:rsidRPr="78268474">
              <w:rPr>
                <w:b/>
                <w:bCs/>
              </w:rPr>
              <w:t xml:space="preserve"> Geschätzter Realisierungsaufwand</w:t>
            </w:r>
          </w:p>
        </w:tc>
        <w:tc>
          <w:tcPr>
            <w:tcW w:w="7054" w:type="dxa"/>
          </w:tcPr>
          <w:p w14:paraId="2F8E24A5" w14:textId="2304DC28" w:rsidR="2660991B" w:rsidRDefault="78268474" w:rsidP="78268474">
            <w:pPr>
              <w:spacing w:line="259" w:lineRule="auto"/>
            </w:pPr>
            <w:r>
              <w:t>1 Tag</w:t>
            </w:r>
          </w:p>
        </w:tc>
      </w:tr>
      <w:tr w:rsidR="2660991B" w14:paraId="446D43D5" w14:textId="77777777" w:rsidTr="7F6A0CC3">
        <w:tc>
          <w:tcPr>
            <w:tcW w:w="2232" w:type="dxa"/>
            <w:shd w:val="clear" w:color="auto" w:fill="BFBFBF" w:themeFill="background1" w:themeFillShade="BF"/>
          </w:tcPr>
          <w:p w14:paraId="4C4873F0" w14:textId="77777777" w:rsidR="2660991B" w:rsidRDefault="2660991B" w:rsidP="2660991B">
            <w:pPr>
              <w:rPr>
                <w:b/>
                <w:bCs/>
              </w:rPr>
            </w:pPr>
            <w:r w:rsidRPr="2660991B">
              <w:rPr>
                <w:b/>
                <w:bCs/>
              </w:rPr>
              <w:t>Priorität</w:t>
            </w:r>
          </w:p>
        </w:tc>
        <w:tc>
          <w:tcPr>
            <w:tcW w:w="7054" w:type="dxa"/>
          </w:tcPr>
          <w:p w14:paraId="58AF8B70" w14:textId="1BF0A9B1" w:rsidR="2660991B" w:rsidRDefault="78268474" w:rsidP="78268474">
            <w:pPr>
              <w:spacing w:line="259" w:lineRule="auto"/>
            </w:pPr>
            <w:r>
              <w:t>gering</w:t>
            </w:r>
          </w:p>
        </w:tc>
      </w:tr>
      <w:tr w:rsidR="2660991B" w14:paraId="0ACF9182" w14:textId="77777777" w:rsidTr="7F6A0CC3">
        <w:tc>
          <w:tcPr>
            <w:tcW w:w="2232" w:type="dxa"/>
            <w:shd w:val="clear" w:color="auto" w:fill="BFBFBF" w:themeFill="background1" w:themeFillShade="BF"/>
          </w:tcPr>
          <w:p w14:paraId="108CC862" w14:textId="77777777" w:rsidR="2660991B" w:rsidRDefault="2660991B" w:rsidP="2660991B">
            <w:pPr>
              <w:rPr>
                <w:b/>
                <w:bCs/>
              </w:rPr>
            </w:pPr>
            <w:r w:rsidRPr="2660991B">
              <w:rPr>
                <w:b/>
                <w:bCs/>
              </w:rPr>
              <w:t>Autor(en)</w:t>
            </w:r>
          </w:p>
        </w:tc>
        <w:tc>
          <w:tcPr>
            <w:tcW w:w="7054" w:type="dxa"/>
          </w:tcPr>
          <w:p w14:paraId="28C72E2E" w14:textId="40A985D1" w:rsidR="2660991B" w:rsidRDefault="78268474" w:rsidP="78268474">
            <w:pPr>
              <w:spacing w:line="259" w:lineRule="auto"/>
            </w:pPr>
            <w:r>
              <w:t>Nguyen-Le Lam</w:t>
            </w:r>
          </w:p>
        </w:tc>
      </w:tr>
      <w:tr w:rsidR="2660991B" w14:paraId="744F1287" w14:textId="77777777" w:rsidTr="7F6A0CC3">
        <w:tc>
          <w:tcPr>
            <w:tcW w:w="2232" w:type="dxa"/>
            <w:shd w:val="clear" w:color="auto" w:fill="BFBFBF" w:themeFill="background1" w:themeFillShade="BF"/>
          </w:tcPr>
          <w:p w14:paraId="32070DD3" w14:textId="77777777" w:rsidR="2660991B" w:rsidRDefault="2660991B" w:rsidP="2660991B">
            <w:pPr>
              <w:rPr>
                <w:b/>
                <w:bCs/>
              </w:rPr>
            </w:pPr>
            <w:r w:rsidRPr="2660991B">
              <w:rPr>
                <w:b/>
                <w:bCs/>
              </w:rPr>
              <w:t>Abhängigkeiten zu anderen User Stories</w:t>
            </w:r>
          </w:p>
        </w:tc>
        <w:tc>
          <w:tcPr>
            <w:tcW w:w="7054" w:type="dxa"/>
          </w:tcPr>
          <w:p w14:paraId="77296B70" w14:textId="61284F0B" w:rsidR="2660991B" w:rsidRDefault="78268474" w:rsidP="78268474">
            <w:pPr>
              <w:spacing w:line="259" w:lineRule="auto"/>
            </w:pPr>
            <w:r>
              <w:t>23.1, 23.2</w:t>
            </w:r>
          </w:p>
        </w:tc>
      </w:tr>
    </w:tbl>
    <w:p w14:paraId="093F9E8C" w14:textId="0CA91DDA"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68A5E063" w14:textId="77777777" w:rsidTr="7F6A0CC3">
        <w:tc>
          <w:tcPr>
            <w:tcW w:w="2232" w:type="dxa"/>
            <w:shd w:val="clear" w:color="auto" w:fill="BFBFBF" w:themeFill="background1" w:themeFillShade="BF"/>
          </w:tcPr>
          <w:p w14:paraId="3D4D5BE3" w14:textId="77777777" w:rsidR="2660991B" w:rsidRDefault="2660991B" w:rsidP="2660991B">
            <w:pPr>
              <w:tabs>
                <w:tab w:val="right" w:pos="1896"/>
              </w:tabs>
              <w:rPr>
                <w:b/>
                <w:bCs/>
              </w:rPr>
            </w:pPr>
            <w:r w:rsidRPr="2660991B">
              <w:rPr>
                <w:b/>
                <w:bCs/>
              </w:rPr>
              <w:t>User Story-ID</w:t>
            </w:r>
          </w:p>
        </w:tc>
        <w:tc>
          <w:tcPr>
            <w:tcW w:w="7054" w:type="dxa"/>
          </w:tcPr>
          <w:p w14:paraId="5EF41C36" w14:textId="49553AEA" w:rsidR="2660991B" w:rsidRDefault="3B432354" w:rsidP="2660991B">
            <w:r>
              <w:t>24.1</w:t>
            </w:r>
          </w:p>
        </w:tc>
      </w:tr>
      <w:tr w:rsidR="2660991B" w14:paraId="6A2DEAD4" w14:textId="77777777" w:rsidTr="7F6A0CC3">
        <w:tc>
          <w:tcPr>
            <w:tcW w:w="2232" w:type="dxa"/>
            <w:shd w:val="clear" w:color="auto" w:fill="BFBFBF" w:themeFill="background1" w:themeFillShade="BF"/>
          </w:tcPr>
          <w:p w14:paraId="0561F02D" w14:textId="77777777" w:rsidR="2660991B" w:rsidRDefault="2660991B" w:rsidP="2660991B">
            <w:pPr>
              <w:rPr>
                <w:b/>
                <w:bCs/>
              </w:rPr>
            </w:pPr>
            <w:r w:rsidRPr="2660991B">
              <w:rPr>
                <w:b/>
                <w:bCs/>
              </w:rPr>
              <w:t>User Story-Beschreibung</w:t>
            </w:r>
          </w:p>
        </w:tc>
        <w:tc>
          <w:tcPr>
            <w:tcW w:w="7054" w:type="dxa"/>
          </w:tcPr>
          <w:p w14:paraId="531D500C" w14:textId="0EF2A02E" w:rsidR="2660991B" w:rsidRDefault="7F6A0CC3" w:rsidP="7F6A0CC3">
            <w:pPr>
              <w:spacing w:line="259" w:lineRule="auto"/>
            </w:pPr>
            <w:r>
              <w:t xml:space="preserve">Als Lehrender möchte ich die Möglichkeit haben manuell </w:t>
            </w:r>
            <w:r w:rsidR="5F9C3E8A">
              <w:t>einen Test</w:t>
            </w:r>
            <w:r>
              <w:t xml:space="preserve"> zu erstellen</w:t>
            </w:r>
            <w:r w:rsidR="5F9C3E8A">
              <w:t xml:space="preserve"> und </w:t>
            </w:r>
            <w:r w:rsidR="3F882239">
              <w:t xml:space="preserve">diesen manuell oder mit einer </w:t>
            </w:r>
            <w:proofErr w:type="gramStart"/>
            <w:r w:rsidR="3F882239">
              <w:t xml:space="preserve">XML </w:t>
            </w:r>
            <w:r w:rsidR="4491887C">
              <w:t>Datei</w:t>
            </w:r>
            <w:proofErr w:type="gramEnd"/>
            <w:r w:rsidR="3F882239">
              <w:t xml:space="preserve"> mit Quizfragen </w:t>
            </w:r>
            <w:r w:rsidR="78433DCF">
              <w:t>füllen.</w:t>
            </w:r>
          </w:p>
          <w:p w14:paraId="3CC38D5F" w14:textId="34BE4E1D" w:rsidR="2660991B" w:rsidRDefault="2660991B" w:rsidP="7F6A0CC3"/>
        </w:tc>
      </w:tr>
      <w:tr w:rsidR="2660991B" w14:paraId="26D57B81" w14:textId="77777777" w:rsidTr="7F6A0CC3">
        <w:tc>
          <w:tcPr>
            <w:tcW w:w="2232" w:type="dxa"/>
            <w:shd w:val="clear" w:color="auto" w:fill="BFBFBF" w:themeFill="background1" w:themeFillShade="BF"/>
          </w:tcPr>
          <w:p w14:paraId="4B056B3C" w14:textId="77777777" w:rsidR="2660991B" w:rsidRDefault="2660991B" w:rsidP="2660991B">
            <w:pPr>
              <w:rPr>
                <w:b/>
                <w:bCs/>
              </w:rPr>
            </w:pPr>
            <w:r w:rsidRPr="2660991B">
              <w:rPr>
                <w:b/>
                <w:bCs/>
              </w:rPr>
              <w:t>Geschätzter Realisierungsaufwand</w:t>
            </w:r>
          </w:p>
        </w:tc>
        <w:tc>
          <w:tcPr>
            <w:tcW w:w="7054" w:type="dxa"/>
          </w:tcPr>
          <w:p w14:paraId="1B815752" w14:textId="547EE812" w:rsidR="2660991B" w:rsidRDefault="78433DCF" w:rsidP="7F6A0CC3">
            <w:pPr>
              <w:spacing w:line="259" w:lineRule="auto"/>
            </w:pPr>
            <w:r>
              <w:t>12</w:t>
            </w:r>
            <w:r w:rsidR="7F6A0CC3">
              <w:t xml:space="preserve"> Stunden</w:t>
            </w:r>
          </w:p>
        </w:tc>
      </w:tr>
      <w:tr w:rsidR="2660991B" w14:paraId="4FDC7641" w14:textId="77777777" w:rsidTr="7F6A0CC3">
        <w:tc>
          <w:tcPr>
            <w:tcW w:w="2232" w:type="dxa"/>
            <w:shd w:val="clear" w:color="auto" w:fill="BFBFBF" w:themeFill="background1" w:themeFillShade="BF"/>
          </w:tcPr>
          <w:p w14:paraId="52F07D71" w14:textId="77777777" w:rsidR="2660991B" w:rsidRDefault="2660991B" w:rsidP="2660991B">
            <w:pPr>
              <w:rPr>
                <w:b/>
                <w:bCs/>
              </w:rPr>
            </w:pPr>
            <w:r w:rsidRPr="2660991B">
              <w:rPr>
                <w:b/>
                <w:bCs/>
              </w:rPr>
              <w:lastRenderedPageBreak/>
              <w:t>Priorität</w:t>
            </w:r>
          </w:p>
        </w:tc>
        <w:tc>
          <w:tcPr>
            <w:tcW w:w="7054" w:type="dxa"/>
          </w:tcPr>
          <w:p w14:paraId="108BFF55" w14:textId="4C47EE6F" w:rsidR="2660991B" w:rsidRDefault="7F6A0CC3" w:rsidP="7F6A0CC3">
            <w:pPr>
              <w:spacing w:line="259" w:lineRule="auto"/>
            </w:pPr>
            <w:r>
              <w:t>Mittel</w:t>
            </w:r>
          </w:p>
        </w:tc>
      </w:tr>
      <w:tr w:rsidR="2660991B" w14:paraId="557DB65E" w14:textId="77777777" w:rsidTr="7F6A0CC3">
        <w:tc>
          <w:tcPr>
            <w:tcW w:w="2232" w:type="dxa"/>
            <w:shd w:val="clear" w:color="auto" w:fill="BFBFBF" w:themeFill="background1" w:themeFillShade="BF"/>
          </w:tcPr>
          <w:p w14:paraId="0CABF946" w14:textId="77777777" w:rsidR="2660991B" w:rsidRDefault="2660991B" w:rsidP="2660991B">
            <w:pPr>
              <w:rPr>
                <w:b/>
                <w:bCs/>
              </w:rPr>
            </w:pPr>
            <w:r w:rsidRPr="2660991B">
              <w:rPr>
                <w:b/>
                <w:bCs/>
              </w:rPr>
              <w:t>Autor(en)</w:t>
            </w:r>
          </w:p>
        </w:tc>
        <w:tc>
          <w:tcPr>
            <w:tcW w:w="7054" w:type="dxa"/>
          </w:tcPr>
          <w:p w14:paraId="0AA9F26A" w14:textId="527601E4" w:rsidR="2660991B" w:rsidRDefault="7F6A0CC3" w:rsidP="7F6A0CC3">
            <w:pPr>
              <w:spacing w:line="259" w:lineRule="auto"/>
            </w:pPr>
            <w:r>
              <w:t xml:space="preserve">Georg </w:t>
            </w:r>
            <w:proofErr w:type="spellStart"/>
            <w:r>
              <w:t>Orfali</w:t>
            </w:r>
            <w:proofErr w:type="spellEnd"/>
          </w:p>
        </w:tc>
      </w:tr>
      <w:tr w:rsidR="2660991B" w14:paraId="0D4E7AA3" w14:textId="77777777" w:rsidTr="7F6A0CC3">
        <w:tc>
          <w:tcPr>
            <w:tcW w:w="2232" w:type="dxa"/>
            <w:shd w:val="clear" w:color="auto" w:fill="BFBFBF" w:themeFill="background1" w:themeFillShade="BF"/>
          </w:tcPr>
          <w:p w14:paraId="3A695DA0" w14:textId="77777777" w:rsidR="2660991B" w:rsidRDefault="2660991B" w:rsidP="2660991B">
            <w:pPr>
              <w:rPr>
                <w:b/>
                <w:bCs/>
              </w:rPr>
            </w:pPr>
            <w:r w:rsidRPr="2660991B">
              <w:rPr>
                <w:b/>
                <w:bCs/>
              </w:rPr>
              <w:t>Abhängigkeiten zu anderen User Stories</w:t>
            </w:r>
          </w:p>
        </w:tc>
        <w:tc>
          <w:tcPr>
            <w:tcW w:w="7054" w:type="dxa"/>
          </w:tcPr>
          <w:p w14:paraId="60532722" w14:textId="1694D5E3" w:rsidR="2660991B" w:rsidRDefault="2660991B" w:rsidP="2660991B"/>
        </w:tc>
      </w:tr>
    </w:tbl>
    <w:p w14:paraId="23E229CE" w14:textId="3C1EBF12"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10B77FBE" w14:textId="77777777" w:rsidTr="73CD7BBE">
        <w:tc>
          <w:tcPr>
            <w:tcW w:w="2232" w:type="dxa"/>
            <w:shd w:val="clear" w:color="auto" w:fill="BFBFBF" w:themeFill="background1" w:themeFillShade="BF"/>
          </w:tcPr>
          <w:p w14:paraId="64B7E3F7" w14:textId="77777777" w:rsidR="2660991B" w:rsidRDefault="2660991B" w:rsidP="2660991B">
            <w:pPr>
              <w:tabs>
                <w:tab w:val="right" w:pos="1896"/>
              </w:tabs>
              <w:rPr>
                <w:b/>
                <w:bCs/>
              </w:rPr>
            </w:pPr>
            <w:r w:rsidRPr="2660991B">
              <w:rPr>
                <w:b/>
                <w:bCs/>
              </w:rPr>
              <w:t>User Story-ID</w:t>
            </w:r>
          </w:p>
        </w:tc>
        <w:tc>
          <w:tcPr>
            <w:tcW w:w="7054" w:type="dxa"/>
          </w:tcPr>
          <w:p w14:paraId="164CEDF8" w14:textId="2493B580" w:rsidR="2660991B" w:rsidRDefault="3B432354" w:rsidP="2660991B">
            <w:r>
              <w:t>24.3</w:t>
            </w:r>
          </w:p>
        </w:tc>
      </w:tr>
      <w:tr w:rsidR="2660991B" w14:paraId="6591109A" w14:textId="77777777" w:rsidTr="73CD7BBE">
        <w:tc>
          <w:tcPr>
            <w:tcW w:w="2232" w:type="dxa"/>
            <w:shd w:val="clear" w:color="auto" w:fill="BFBFBF" w:themeFill="background1" w:themeFillShade="BF"/>
          </w:tcPr>
          <w:p w14:paraId="4B1FB612" w14:textId="77777777" w:rsidR="2660991B" w:rsidRDefault="2660991B" w:rsidP="2660991B">
            <w:pPr>
              <w:rPr>
                <w:b/>
                <w:bCs/>
              </w:rPr>
            </w:pPr>
            <w:r w:rsidRPr="2660991B">
              <w:rPr>
                <w:b/>
                <w:bCs/>
              </w:rPr>
              <w:t>User Story-Beschreibung</w:t>
            </w:r>
          </w:p>
        </w:tc>
        <w:tc>
          <w:tcPr>
            <w:tcW w:w="7054" w:type="dxa"/>
          </w:tcPr>
          <w:p w14:paraId="43B426EF" w14:textId="14F1698E" w:rsidR="2660991B" w:rsidRDefault="73CD7BBE" w:rsidP="73CD7BBE">
            <w:pPr>
              <w:spacing w:line="259" w:lineRule="auto"/>
            </w:pPr>
            <w:r>
              <w:t>Als Lehrender möchte ich,</w:t>
            </w:r>
            <w:r w:rsidR="254E1A7A">
              <w:t xml:space="preserve"> </w:t>
            </w:r>
            <w:r>
              <w:t xml:space="preserve">dass Studenten meine erstellten Tests beliebig oft bearbeiten </w:t>
            </w:r>
            <w:r w:rsidR="565ACCB0">
              <w:t>können und ein Feedback dazu erhalten, um sich besser mit dem Lernstoff auseinander zu setzen</w:t>
            </w:r>
            <w:r>
              <w:t>.</w:t>
            </w:r>
          </w:p>
        </w:tc>
      </w:tr>
      <w:tr w:rsidR="2660991B" w14:paraId="3750902B" w14:textId="77777777" w:rsidTr="73CD7BBE">
        <w:tc>
          <w:tcPr>
            <w:tcW w:w="2232" w:type="dxa"/>
            <w:shd w:val="clear" w:color="auto" w:fill="BFBFBF" w:themeFill="background1" w:themeFillShade="BF"/>
          </w:tcPr>
          <w:p w14:paraId="3AF6DCED" w14:textId="77777777" w:rsidR="2660991B" w:rsidRDefault="2660991B" w:rsidP="2660991B">
            <w:pPr>
              <w:rPr>
                <w:b/>
                <w:bCs/>
              </w:rPr>
            </w:pPr>
            <w:r w:rsidRPr="2660991B">
              <w:rPr>
                <w:b/>
                <w:bCs/>
              </w:rPr>
              <w:t>Geschätzter Realisierungsaufwand</w:t>
            </w:r>
          </w:p>
        </w:tc>
        <w:tc>
          <w:tcPr>
            <w:tcW w:w="7054" w:type="dxa"/>
          </w:tcPr>
          <w:p w14:paraId="0F64CDAD" w14:textId="7D60A267" w:rsidR="2660991B" w:rsidRDefault="73CD7BBE" w:rsidP="2660991B">
            <w:r>
              <w:t>6 Stunden</w:t>
            </w:r>
          </w:p>
        </w:tc>
      </w:tr>
      <w:tr w:rsidR="2660991B" w14:paraId="27A26E8A" w14:textId="77777777" w:rsidTr="73CD7BBE">
        <w:tc>
          <w:tcPr>
            <w:tcW w:w="2232" w:type="dxa"/>
            <w:shd w:val="clear" w:color="auto" w:fill="BFBFBF" w:themeFill="background1" w:themeFillShade="BF"/>
          </w:tcPr>
          <w:p w14:paraId="05B9BB27" w14:textId="77777777" w:rsidR="2660991B" w:rsidRDefault="2660991B" w:rsidP="2660991B">
            <w:pPr>
              <w:rPr>
                <w:b/>
                <w:bCs/>
              </w:rPr>
            </w:pPr>
            <w:r w:rsidRPr="2660991B">
              <w:rPr>
                <w:b/>
                <w:bCs/>
              </w:rPr>
              <w:t>Priorität</w:t>
            </w:r>
          </w:p>
        </w:tc>
        <w:tc>
          <w:tcPr>
            <w:tcW w:w="7054" w:type="dxa"/>
          </w:tcPr>
          <w:p w14:paraId="6D223E3A" w14:textId="180D25DA" w:rsidR="2660991B" w:rsidRDefault="73CD7BBE" w:rsidP="73CD7BBE">
            <w:pPr>
              <w:spacing w:line="259" w:lineRule="auto"/>
            </w:pPr>
            <w:r>
              <w:t>Mittel</w:t>
            </w:r>
          </w:p>
        </w:tc>
      </w:tr>
      <w:tr w:rsidR="2660991B" w14:paraId="305A396C" w14:textId="77777777" w:rsidTr="73CD7BBE">
        <w:tc>
          <w:tcPr>
            <w:tcW w:w="2232" w:type="dxa"/>
            <w:shd w:val="clear" w:color="auto" w:fill="BFBFBF" w:themeFill="background1" w:themeFillShade="BF"/>
          </w:tcPr>
          <w:p w14:paraId="261625CA" w14:textId="77777777" w:rsidR="2660991B" w:rsidRDefault="2660991B" w:rsidP="2660991B">
            <w:pPr>
              <w:rPr>
                <w:b/>
                <w:bCs/>
              </w:rPr>
            </w:pPr>
            <w:r w:rsidRPr="2660991B">
              <w:rPr>
                <w:b/>
                <w:bCs/>
              </w:rPr>
              <w:t>Autor(en)</w:t>
            </w:r>
          </w:p>
        </w:tc>
        <w:tc>
          <w:tcPr>
            <w:tcW w:w="7054" w:type="dxa"/>
          </w:tcPr>
          <w:p w14:paraId="637E0D83" w14:textId="5CC890E3" w:rsidR="2660991B" w:rsidRDefault="73CD7BBE" w:rsidP="73CD7BBE">
            <w:pPr>
              <w:spacing w:line="259" w:lineRule="auto"/>
            </w:pPr>
            <w:r>
              <w:t xml:space="preserve">Georg </w:t>
            </w:r>
            <w:proofErr w:type="spellStart"/>
            <w:r>
              <w:t>Orfali</w:t>
            </w:r>
            <w:proofErr w:type="spellEnd"/>
          </w:p>
        </w:tc>
      </w:tr>
      <w:tr w:rsidR="2660991B" w14:paraId="1D71910C" w14:textId="77777777" w:rsidTr="73CD7BBE">
        <w:tc>
          <w:tcPr>
            <w:tcW w:w="2232" w:type="dxa"/>
            <w:shd w:val="clear" w:color="auto" w:fill="BFBFBF" w:themeFill="background1" w:themeFillShade="BF"/>
          </w:tcPr>
          <w:p w14:paraId="3E892379" w14:textId="77777777" w:rsidR="2660991B" w:rsidRDefault="2660991B" w:rsidP="2660991B">
            <w:pPr>
              <w:rPr>
                <w:b/>
                <w:bCs/>
              </w:rPr>
            </w:pPr>
            <w:r w:rsidRPr="2660991B">
              <w:rPr>
                <w:b/>
                <w:bCs/>
              </w:rPr>
              <w:t>Abhängigkeiten zu anderen User Stories</w:t>
            </w:r>
          </w:p>
        </w:tc>
        <w:tc>
          <w:tcPr>
            <w:tcW w:w="7054" w:type="dxa"/>
          </w:tcPr>
          <w:p w14:paraId="40F2C0DF" w14:textId="34AA5DEB" w:rsidR="2660991B" w:rsidRDefault="73CD7BBE" w:rsidP="73CD7BBE">
            <w:pPr>
              <w:spacing w:line="259" w:lineRule="auto"/>
            </w:pPr>
            <w:r>
              <w:t>24.1</w:t>
            </w:r>
          </w:p>
        </w:tc>
      </w:tr>
    </w:tbl>
    <w:p w14:paraId="0EF31960" w14:textId="297F066E"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79020AFB" w14:textId="77777777" w:rsidTr="73CD7BBE">
        <w:tc>
          <w:tcPr>
            <w:tcW w:w="2232" w:type="dxa"/>
            <w:shd w:val="clear" w:color="auto" w:fill="BFBFBF" w:themeFill="background1" w:themeFillShade="BF"/>
          </w:tcPr>
          <w:p w14:paraId="7E723085" w14:textId="77777777" w:rsidR="2660991B" w:rsidRDefault="2660991B" w:rsidP="2660991B">
            <w:pPr>
              <w:tabs>
                <w:tab w:val="right" w:pos="1896"/>
              </w:tabs>
              <w:rPr>
                <w:b/>
                <w:bCs/>
              </w:rPr>
            </w:pPr>
            <w:r w:rsidRPr="2660991B">
              <w:rPr>
                <w:b/>
                <w:bCs/>
              </w:rPr>
              <w:t>User Story-ID</w:t>
            </w:r>
          </w:p>
        </w:tc>
        <w:tc>
          <w:tcPr>
            <w:tcW w:w="7054" w:type="dxa"/>
          </w:tcPr>
          <w:p w14:paraId="1D39A577" w14:textId="05E2B6E8" w:rsidR="2660991B" w:rsidRDefault="3B432354" w:rsidP="2660991B">
            <w:r>
              <w:t>24.6</w:t>
            </w:r>
          </w:p>
        </w:tc>
      </w:tr>
      <w:tr w:rsidR="2660991B" w14:paraId="05F38667" w14:textId="77777777" w:rsidTr="73CD7BBE">
        <w:tc>
          <w:tcPr>
            <w:tcW w:w="2232" w:type="dxa"/>
            <w:shd w:val="clear" w:color="auto" w:fill="BFBFBF" w:themeFill="background1" w:themeFillShade="BF"/>
          </w:tcPr>
          <w:p w14:paraId="19218560" w14:textId="77777777" w:rsidR="2660991B" w:rsidRDefault="2660991B" w:rsidP="2660991B">
            <w:pPr>
              <w:rPr>
                <w:b/>
                <w:bCs/>
              </w:rPr>
            </w:pPr>
            <w:r w:rsidRPr="2660991B">
              <w:rPr>
                <w:b/>
                <w:bCs/>
              </w:rPr>
              <w:t>User Story-Beschreibung</w:t>
            </w:r>
          </w:p>
        </w:tc>
        <w:tc>
          <w:tcPr>
            <w:tcW w:w="7054" w:type="dxa"/>
          </w:tcPr>
          <w:p w14:paraId="5FFB25F3" w14:textId="1C0DABF1" w:rsidR="2660991B" w:rsidRDefault="4F59F382" w:rsidP="73CD7BBE">
            <w:pPr>
              <w:spacing w:line="259" w:lineRule="auto"/>
            </w:pPr>
            <w:r>
              <w:t xml:space="preserve">Als Lehrender möchte ich Statistiken zu </w:t>
            </w:r>
            <w:r w:rsidR="590D37E1">
              <w:t>dem</w:t>
            </w:r>
            <w:r>
              <w:t xml:space="preserve"> einzelnen Test sehen können, dazu gehört die Bestehens Quote</w:t>
            </w:r>
            <w:r w:rsidR="2AB10826">
              <w:t xml:space="preserve"> je Test </w:t>
            </w:r>
            <w:r w:rsidR="630971E4">
              <w:t>einsehen können.</w:t>
            </w:r>
          </w:p>
        </w:tc>
      </w:tr>
      <w:tr w:rsidR="2660991B" w14:paraId="114FEFA1" w14:textId="77777777" w:rsidTr="73CD7BBE">
        <w:tc>
          <w:tcPr>
            <w:tcW w:w="2232" w:type="dxa"/>
            <w:shd w:val="clear" w:color="auto" w:fill="BFBFBF" w:themeFill="background1" w:themeFillShade="BF"/>
          </w:tcPr>
          <w:p w14:paraId="2A6A4CBC" w14:textId="77777777" w:rsidR="2660991B" w:rsidRDefault="2660991B" w:rsidP="2660991B">
            <w:pPr>
              <w:rPr>
                <w:b/>
                <w:bCs/>
              </w:rPr>
            </w:pPr>
            <w:r w:rsidRPr="2660991B">
              <w:rPr>
                <w:b/>
                <w:bCs/>
              </w:rPr>
              <w:t>Geschätzter Realisierungsaufwand</w:t>
            </w:r>
          </w:p>
        </w:tc>
        <w:tc>
          <w:tcPr>
            <w:tcW w:w="7054" w:type="dxa"/>
          </w:tcPr>
          <w:p w14:paraId="05E4F23A" w14:textId="5E101E93" w:rsidR="2660991B" w:rsidRDefault="4F59F382" w:rsidP="4F59F382">
            <w:pPr>
              <w:spacing w:line="259" w:lineRule="auto"/>
            </w:pPr>
            <w:r>
              <w:t>6 Stunden</w:t>
            </w:r>
          </w:p>
        </w:tc>
      </w:tr>
      <w:tr w:rsidR="2660991B" w14:paraId="3B03DBEF" w14:textId="77777777" w:rsidTr="73CD7BBE">
        <w:tc>
          <w:tcPr>
            <w:tcW w:w="2232" w:type="dxa"/>
            <w:shd w:val="clear" w:color="auto" w:fill="BFBFBF" w:themeFill="background1" w:themeFillShade="BF"/>
          </w:tcPr>
          <w:p w14:paraId="225EC584" w14:textId="77777777" w:rsidR="2660991B" w:rsidRDefault="2660991B" w:rsidP="2660991B">
            <w:pPr>
              <w:rPr>
                <w:b/>
                <w:bCs/>
              </w:rPr>
            </w:pPr>
            <w:r w:rsidRPr="2660991B">
              <w:rPr>
                <w:b/>
                <w:bCs/>
              </w:rPr>
              <w:t>Priorität</w:t>
            </w:r>
          </w:p>
        </w:tc>
        <w:tc>
          <w:tcPr>
            <w:tcW w:w="7054" w:type="dxa"/>
          </w:tcPr>
          <w:p w14:paraId="67A7AB05" w14:textId="03AC0003" w:rsidR="2660991B" w:rsidRDefault="4F59F382" w:rsidP="4F59F382">
            <w:pPr>
              <w:spacing w:line="259" w:lineRule="auto"/>
            </w:pPr>
            <w:r>
              <w:t>Mittel</w:t>
            </w:r>
          </w:p>
        </w:tc>
      </w:tr>
      <w:tr w:rsidR="2660991B" w14:paraId="4314CE2B" w14:textId="77777777" w:rsidTr="73CD7BBE">
        <w:tc>
          <w:tcPr>
            <w:tcW w:w="2232" w:type="dxa"/>
            <w:shd w:val="clear" w:color="auto" w:fill="BFBFBF" w:themeFill="background1" w:themeFillShade="BF"/>
          </w:tcPr>
          <w:p w14:paraId="70FEF82D" w14:textId="77777777" w:rsidR="2660991B" w:rsidRDefault="2660991B" w:rsidP="2660991B">
            <w:pPr>
              <w:rPr>
                <w:b/>
                <w:bCs/>
              </w:rPr>
            </w:pPr>
            <w:r w:rsidRPr="2660991B">
              <w:rPr>
                <w:b/>
                <w:bCs/>
              </w:rPr>
              <w:t>Autor(en)</w:t>
            </w:r>
          </w:p>
        </w:tc>
        <w:tc>
          <w:tcPr>
            <w:tcW w:w="7054" w:type="dxa"/>
          </w:tcPr>
          <w:p w14:paraId="4BB7FA82" w14:textId="08A2DB06" w:rsidR="2660991B" w:rsidRDefault="4F59F382" w:rsidP="4F59F382">
            <w:pPr>
              <w:spacing w:line="259" w:lineRule="auto"/>
            </w:pPr>
            <w:r>
              <w:t xml:space="preserve">Georg </w:t>
            </w:r>
            <w:proofErr w:type="spellStart"/>
            <w:r>
              <w:t>Orfali</w:t>
            </w:r>
            <w:proofErr w:type="spellEnd"/>
          </w:p>
        </w:tc>
      </w:tr>
      <w:tr w:rsidR="2660991B" w14:paraId="6D847191" w14:textId="77777777" w:rsidTr="73CD7BBE">
        <w:tc>
          <w:tcPr>
            <w:tcW w:w="2232" w:type="dxa"/>
            <w:shd w:val="clear" w:color="auto" w:fill="BFBFBF" w:themeFill="background1" w:themeFillShade="BF"/>
          </w:tcPr>
          <w:p w14:paraId="074A9DEE" w14:textId="77777777" w:rsidR="2660991B" w:rsidRDefault="2660991B" w:rsidP="2660991B">
            <w:pPr>
              <w:rPr>
                <w:b/>
                <w:bCs/>
              </w:rPr>
            </w:pPr>
            <w:r w:rsidRPr="2660991B">
              <w:rPr>
                <w:b/>
                <w:bCs/>
              </w:rPr>
              <w:t>Abhängigkeiten zu anderen User Stories</w:t>
            </w:r>
          </w:p>
        </w:tc>
        <w:tc>
          <w:tcPr>
            <w:tcW w:w="7054" w:type="dxa"/>
          </w:tcPr>
          <w:p w14:paraId="6F2C3EA9" w14:textId="2C026BBA" w:rsidR="2660991B" w:rsidRDefault="4F59F382" w:rsidP="4F59F382">
            <w:pPr>
              <w:spacing w:line="259" w:lineRule="auto"/>
            </w:pPr>
            <w:r>
              <w:t>24.4</w:t>
            </w:r>
          </w:p>
        </w:tc>
      </w:tr>
    </w:tbl>
    <w:p w14:paraId="16D0A4EC" w14:textId="208D9846"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1C8FCCFB" w14:textId="77777777" w:rsidTr="3B432354">
        <w:tc>
          <w:tcPr>
            <w:tcW w:w="2232" w:type="dxa"/>
            <w:shd w:val="clear" w:color="auto" w:fill="BFBFBF" w:themeFill="background1" w:themeFillShade="BF"/>
          </w:tcPr>
          <w:p w14:paraId="0DC03A38" w14:textId="77777777" w:rsidR="2660991B" w:rsidRDefault="2660991B" w:rsidP="2660991B">
            <w:pPr>
              <w:tabs>
                <w:tab w:val="right" w:pos="1896"/>
              </w:tabs>
              <w:rPr>
                <w:b/>
                <w:bCs/>
              </w:rPr>
            </w:pPr>
            <w:r w:rsidRPr="2660991B">
              <w:rPr>
                <w:b/>
                <w:bCs/>
              </w:rPr>
              <w:t>User Story-ID</w:t>
            </w:r>
          </w:p>
        </w:tc>
        <w:tc>
          <w:tcPr>
            <w:tcW w:w="7054" w:type="dxa"/>
          </w:tcPr>
          <w:p w14:paraId="0BE0575F" w14:textId="3D027523" w:rsidR="2660991B" w:rsidRDefault="3B432354" w:rsidP="2660991B">
            <w:r>
              <w:t>25.1</w:t>
            </w:r>
          </w:p>
        </w:tc>
      </w:tr>
      <w:tr w:rsidR="2660991B" w14:paraId="4FA39C90" w14:textId="77777777" w:rsidTr="3B432354">
        <w:tc>
          <w:tcPr>
            <w:tcW w:w="2232" w:type="dxa"/>
            <w:shd w:val="clear" w:color="auto" w:fill="BFBFBF" w:themeFill="background1" w:themeFillShade="BF"/>
          </w:tcPr>
          <w:p w14:paraId="117C4F46" w14:textId="77777777" w:rsidR="2660991B" w:rsidRDefault="2660991B" w:rsidP="2660991B">
            <w:pPr>
              <w:rPr>
                <w:b/>
                <w:bCs/>
              </w:rPr>
            </w:pPr>
            <w:r w:rsidRPr="2660991B">
              <w:rPr>
                <w:b/>
                <w:bCs/>
              </w:rPr>
              <w:t>User Story-Beschreibung</w:t>
            </w:r>
          </w:p>
        </w:tc>
        <w:tc>
          <w:tcPr>
            <w:tcW w:w="7054" w:type="dxa"/>
          </w:tcPr>
          <w:p w14:paraId="6202E508" w14:textId="64142FBA" w:rsidR="2660991B" w:rsidRDefault="6DCAAA3F" w:rsidP="2660991B">
            <w:r>
              <w:t xml:space="preserve">Als Lehrender möchte ich Termine für meine Lehrveranstaltungen </w:t>
            </w:r>
            <w:r w:rsidR="2EB4E9F2">
              <w:t>anlegen, damit</w:t>
            </w:r>
            <w:r>
              <w:t xml:space="preserve"> </w:t>
            </w:r>
            <w:r w:rsidR="35E49999">
              <w:t>der Termin</w:t>
            </w:r>
            <w:r>
              <w:t xml:space="preserve"> in </w:t>
            </w:r>
            <w:r w:rsidR="2EB4E9F2">
              <w:t>den</w:t>
            </w:r>
            <w:r w:rsidR="35E49999">
              <w:t xml:space="preserve"> Kalender</w:t>
            </w:r>
            <w:r>
              <w:t xml:space="preserve"> </w:t>
            </w:r>
            <w:r w:rsidR="2EB4E9F2">
              <w:t xml:space="preserve">aller Teilnehmer </w:t>
            </w:r>
            <w:r>
              <w:t xml:space="preserve">meiner </w:t>
            </w:r>
            <w:r w:rsidR="2EB4E9F2">
              <w:t>Veranstaltung</w:t>
            </w:r>
            <w:r>
              <w:t xml:space="preserve"> </w:t>
            </w:r>
            <w:r w:rsidR="35E49999">
              <w:t>eingetr</w:t>
            </w:r>
            <w:r w:rsidR="004161F6">
              <w:t>a</w:t>
            </w:r>
            <w:r w:rsidR="35E49999">
              <w:t>gen wird</w:t>
            </w:r>
            <w:r w:rsidR="0909F3AD">
              <w:t>.</w:t>
            </w:r>
          </w:p>
        </w:tc>
      </w:tr>
      <w:tr w:rsidR="2660991B" w14:paraId="59FF4D72" w14:textId="77777777" w:rsidTr="3B432354">
        <w:tc>
          <w:tcPr>
            <w:tcW w:w="2232" w:type="dxa"/>
            <w:shd w:val="clear" w:color="auto" w:fill="BFBFBF" w:themeFill="background1" w:themeFillShade="BF"/>
          </w:tcPr>
          <w:p w14:paraId="247E75D3" w14:textId="77777777" w:rsidR="2660991B" w:rsidRDefault="2660991B" w:rsidP="2660991B">
            <w:pPr>
              <w:rPr>
                <w:b/>
                <w:bCs/>
              </w:rPr>
            </w:pPr>
            <w:r w:rsidRPr="2660991B">
              <w:rPr>
                <w:b/>
                <w:bCs/>
              </w:rPr>
              <w:t>Geschätzter Realisierungsaufwand</w:t>
            </w:r>
          </w:p>
        </w:tc>
        <w:tc>
          <w:tcPr>
            <w:tcW w:w="7054" w:type="dxa"/>
          </w:tcPr>
          <w:p w14:paraId="215500D0" w14:textId="6674DBD4" w:rsidR="2660991B" w:rsidRDefault="1C747703" w:rsidP="2660991B">
            <w:r>
              <w:t>3 Tage</w:t>
            </w:r>
          </w:p>
        </w:tc>
      </w:tr>
      <w:tr w:rsidR="2660991B" w14:paraId="3DC267EA" w14:textId="77777777" w:rsidTr="3B432354">
        <w:tc>
          <w:tcPr>
            <w:tcW w:w="2232" w:type="dxa"/>
            <w:shd w:val="clear" w:color="auto" w:fill="BFBFBF" w:themeFill="background1" w:themeFillShade="BF"/>
          </w:tcPr>
          <w:p w14:paraId="60A70B55" w14:textId="77777777" w:rsidR="2660991B" w:rsidRDefault="2660991B" w:rsidP="2660991B">
            <w:pPr>
              <w:rPr>
                <w:b/>
                <w:bCs/>
              </w:rPr>
            </w:pPr>
            <w:r w:rsidRPr="2660991B">
              <w:rPr>
                <w:b/>
                <w:bCs/>
              </w:rPr>
              <w:t>Priorität</w:t>
            </w:r>
          </w:p>
        </w:tc>
        <w:tc>
          <w:tcPr>
            <w:tcW w:w="7054" w:type="dxa"/>
          </w:tcPr>
          <w:p w14:paraId="0927E6A3" w14:textId="220B9A54" w:rsidR="2660991B" w:rsidRDefault="2D600B5F" w:rsidP="2660991B">
            <w:r>
              <w:t>Hoch</w:t>
            </w:r>
          </w:p>
        </w:tc>
      </w:tr>
      <w:tr w:rsidR="2660991B" w14:paraId="0AD3006C" w14:textId="77777777" w:rsidTr="3B432354">
        <w:tc>
          <w:tcPr>
            <w:tcW w:w="2232" w:type="dxa"/>
            <w:shd w:val="clear" w:color="auto" w:fill="BFBFBF" w:themeFill="background1" w:themeFillShade="BF"/>
          </w:tcPr>
          <w:p w14:paraId="2D3B2B28" w14:textId="77777777" w:rsidR="2660991B" w:rsidRDefault="2660991B" w:rsidP="2660991B">
            <w:pPr>
              <w:rPr>
                <w:b/>
                <w:bCs/>
              </w:rPr>
            </w:pPr>
            <w:r w:rsidRPr="2660991B">
              <w:rPr>
                <w:b/>
                <w:bCs/>
              </w:rPr>
              <w:t>Autor(en)</w:t>
            </w:r>
          </w:p>
        </w:tc>
        <w:tc>
          <w:tcPr>
            <w:tcW w:w="7054" w:type="dxa"/>
          </w:tcPr>
          <w:p w14:paraId="2A69417D" w14:textId="12834AA0" w:rsidR="2660991B" w:rsidRDefault="35E49999" w:rsidP="2660991B">
            <w:r>
              <w:t>Natalie Schmidt</w:t>
            </w:r>
          </w:p>
        </w:tc>
      </w:tr>
      <w:tr w:rsidR="2660991B" w14:paraId="0C08B17F" w14:textId="77777777" w:rsidTr="3B432354">
        <w:tc>
          <w:tcPr>
            <w:tcW w:w="2232" w:type="dxa"/>
            <w:shd w:val="clear" w:color="auto" w:fill="BFBFBF" w:themeFill="background1" w:themeFillShade="BF"/>
          </w:tcPr>
          <w:p w14:paraId="6EEEBED4" w14:textId="77777777" w:rsidR="2660991B" w:rsidRDefault="2660991B" w:rsidP="2660991B">
            <w:pPr>
              <w:rPr>
                <w:b/>
                <w:bCs/>
              </w:rPr>
            </w:pPr>
            <w:r w:rsidRPr="2660991B">
              <w:rPr>
                <w:b/>
                <w:bCs/>
              </w:rPr>
              <w:t>Abhängigkeiten zu anderen User Stories</w:t>
            </w:r>
          </w:p>
        </w:tc>
        <w:tc>
          <w:tcPr>
            <w:tcW w:w="7054" w:type="dxa"/>
          </w:tcPr>
          <w:p w14:paraId="7041AF7C" w14:textId="6F151031" w:rsidR="2660991B" w:rsidRDefault="141E79E2" w:rsidP="2660991B">
            <w:r>
              <w:t>25.2</w:t>
            </w:r>
          </w:p>
        </w:tc>
      </w:tr>
    </w:tbl>
    <w:p w14:paraId="228A47EC" w14:textId="7F48D9C1"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2BEF6D59" w14:textId="77777777" w:rsidTr="3B432354">
        <w:tc>
          <w:tcPr>
            <w:tcW w:w="2232" w:type="dxa"/>
            <w:shd w:val="clear" w:color="auto" w:fill="BFBFBF" w:themeFill="background1" w:themeFillShade="BF"/>
          </w:tcPr>
          <w:p w14:paraId="4BB24F99" w14:textId="77777777" w:rsidR="2660991B" w:rsidRDefault="2660991B" w:rsidP="2660991B">
            <w:pPr>
              <w:tabs>
                <w:tab w:val="right" w:pos="1896"/>
              </w:tabs>
              <w:rPr>
                <w:b/>
                <w:bCs/>
              </w:rPr>
            </w:pPr>
            <w:r w:rsidRPr="2660991B">
              <w:rPr>
                <w:b/>
                <w:bCs/>
              </w:rPr>
              <w:t>User Story-ID</w:t>
            </w:r>
          </w:p>
        </w:tc>
        <w:tc>
          <w:tcPr>
            <w:tcW w:w="7054" w:type="dxa"/>
          </w:tcPr>
          <w:p w14:paraId="2A268090" w14:textId="29F497E6" w:rsidR="2660991B" w:rsidRDefault="3B432354" w:rsidP="2660991B">
            <w:r>
              <w:t>25.2</w:t>
            </w:r>
          </w:p>
        </w:tc>
      </w:tr>
      <w:tr w:rsidR="2660991B" w14:paraId="0314F76B" w14:textId="77777777" w:rsidTr="3B432354">
        <w:tc>
          <w:tcPr>
            <w:tcW w:w="2232" w:type="dxa"/>
            <w:shd w:val="clear" w:color="auto" w:fill="BFBFBF" w:themeFill="background1" w:themeFillShade="BF"/>
          </w:tcPr>
          <w:p w14:paraId="7C567320" w14:textId="77777777" w:rsidR="2660991B" w:rsidRDefault="2660991B" w:rsidP="2660991B">
            <w:pPr>
              <w:rPr>
                <w:b/>
                <w:bCs/>
              </w:rPr>
            </w:pPr>
            <w:r w:rsidRPr="2660991B">
              <w:rPr>
                <w:b/>
                <w:bCs/>
              </w:rPr>
              <w:t>User Story-Beschreibung</w:t>
            </w:r>
          </w:p>
        </w:tc>
        <w:tc>
          <w:tcPr>
            <w:tcW w:w="7054" w:type="dxa"/>
          </w:tcPr>
          <w:p w14:paraId="5DCE90FE" w14:textId="0B1619FA" w:rsidR="2660991B" w:rsidRDefault="35E49999" w:rsidP="2660991B">
            <w:r>
              <w:t xml:space="preserve">Als Lehrender möchte ich einen </w:t>
            </w:r>
            <w:proofErr w:type="spellStart"/>
            <w:r>
              <w:t>Reminder</w:t>
            </w:r>
            <w:proofErr w:type="spellEnd"/>
            <w:r>
              <w:t xml:space="preserve"> eine Erinnerung für die Termine erstellen, damit </w:t>
            </w:r>
            <w:r w:rsidRPr="35E49999">
              <w:rPr>
                <w:rFonts w:ascii="Calibri" w:eastAsia="Calibri" w:hAnsi="Calibri" w:cs="Calibri"/>
                <w:color w:val="000000" w:themeColor="text1"/>
              </w:rPr>
              <w:t xml:space="preserve">die </w:t>
            </w:r>
            <w:r w:rsidR="2537A338" w:rsidRPr="2537A338">
              <w:rPr>
                <w:rFonts w:ascii="Calibri" w:eastAsia="Calibri" w:hAnsi="Calibri" w:cs="Calibri"/>
                <w:color w:val="000000" w:themeColor="text1"/>
              </w:rPr>
              <w:t>Studierenden</w:t>
            </w:r>
            <w:r w:rsidRPr="35E49999">
              <w:rPr>
                <w:rFonts w:ascii="Calibri" w:eastAsia="Calibri" w:hAnsi="Calibri" w:cs="Calibri"/>
                <w:color w:val="000000" w:themeColor="text1"/>
              </w:rPr>
              <w:t xml:space="preserve"> vor dem Erreichen eines solchen Termins gewarnt werden</w:t>
            </w:r>
            <w:r w:rsidR="2537A338" w:rsidRPr="2537A338">
              <w:rPr>
                <w:rFonts w:ascii="Calibri" w:eastAsia="Calibri" w:hAnsi="Calibri" w:cs="Calibri"/>
                <w:color w:val="000000" w:themeColor="text1"/>
              </w:rPr>
              <w:t>.</w:t>
            </w:r>
            <w:r w:rsidR="2537A338">
              <w:t xml:space="preserve"> </w:t>
            </w:r>
          </w:p>
        </w:tc>
      </w:tr>
      <w:tr w:rsidR="2660991B" w14:paraId="789A9C3A" w14:textId="77777777" w:rsidTr="3B432354">
        <w:tc>
          <w:tcPr>
            <w:tcW w:w="2232" w:type="dxa"/>
            <w:shd w:val="clear" w:color="auto" w:fill="BFBFBF" w:themeFill="background1" w:themeFillShade="BF"/>
          </w:tcPr>
          <w:p w14:paraId="1EBF6F79" w14:textId="77777777" w:rsidR="2660991B" w:rsidRDefault="2660991B" w:rsidP="2660991B">
            <w:pPr>
              <w:rPr>
                <w:b/>
                <w:bCs/>
              </w:rPr>
            </w:pPr>
            <w:r w:rsidRPr="2660991B">
              <w:rPr>
                <w:b/>
                <w:bCs/>
              </w:rPr>
              <w:t>Geschätzter Realisierungsaufwand</w:t>
            </w:r>
          </w:p>
        </w:tc>
        <w:tc>
          <w:tcPr>
            <w:tcW w:w="7054" w:type="dxa"/>
          </w:tcPr>
          <w:p w14:paraId="0064C6C2" w14:textId="159F49DB" w:rsidR="2660991B" w:rsidRDefault="2537A338" w:rsidP="2660991B">
            <w:r>
              <w:t>3 Tage</w:t>
            </w:r>
          </w:p>
        </w:tc>
      </w:tr>
      <w:tr w:rsidR="2660991B" w14:paraId="618F30F4" w14:textId="77777777" w:rsidTr="3B432354">
        <w:tc>
          <w:tcPr>
            <w:tcW w:w="2232" w:type="dxa"/>
            <w:shd w:val="clear" w:color="auto" w:fill="BFBFBF" w:themeFill="background1" w:themeFillShade="BF"/>
          </w:tcPr>
          <w:p w14:paraId="7D2D4D40" w14:textId="77777777" w:rsidR="2660991B" w:rsidRDefault="2660991B" w:rsidP="2660991B">
            <w:pPr>
              <w:rPr>
                <w:b/>
                <w:bCs/>
              </w:rPr>
            </w:pPr>
            <w:r w:rsidRPr="2660991B">
              <w:rPr>
                <w:b/>
                <w:bCs/>
              </w:rPr>
              <w:t>Priorität</w:t>
            </w:r>
          </w:p>
        </w:tc>
        <w:tc>
          <w:tcPr>
            <w:tcW w:w="7054" w:type="dxa"/>
          </w:tcPr>
          <w:p w14:paraId="5D132CB4" w14:textId="2287C1E8" w:rsidR="2660991B" w:rsidRDefault="2537A338" w:rsidP="2660991B">
            <w:r>
              <w:t>Mittel</w:t>
            </w:r>
          </w:p>
        </w:tc>
      </w:tr>
      <w:tr w:rsidR="2660991B" w14:paraId="004AB4D7" w14:textId="77777777" w:rsidTr="3B432354">
        <w:tc>
          <w:tcPr>
            <w:tcW w:w="2232" w:type="dxa"/>
            <w:shd w:val="clear" w:color="auto" w:fill="BFBFBF" w:themeFill="background1" w:themeFillShade="BF"/>
          </w:tcPr>
          <w:p w14:paraId="0A5CDE54" w14:textId="77777777" w:rsidR="2660991B" w:rsidRDefault="2660991B" w:rsidP="2660991B">
            <w:pPr>
              <w:rPr>
                <w:b/>
                <w:bCs/>
              </w:rPr>
            </w:pPr>
            <w:r w:rsidRPr="2660991B">
              <w:rPr>
                <w:b/>
                <w:bCs/>
              </w:rPr>
              <w:t>Autor(en)</w:t>
            </w:r>
          </w:p>
        </w:tc>
        <w:tc>
          <w:tcPr>
            <w:tcW w:w="7054" w:type="dxa"/>
          </w:tcPr>
          <w:p w14:paraId="45F0056E" w14:textId="7E8376D3" w:rsidR="2660991B" w:rsidRDefault="141E79E2" w:rsidP="2660991B">
            <w:r>
              <w:t>Natalie Schmidt</w:t>
            </w:r>
          </w:p>
        </w:tc>
      </w:tr>
      <w:tr w:rsidR="2660991B" w14:paraId="1993E359" w14:textId="77777777" w:rsidTr="3B432354">
        <w:tc>
          <w:tcPr>
            <w:tcW w:w="2232" w:type="dxa"/>
            <w:shd w:val="clear" w:color="auto" w:fill="BFBFBF" w:themeFill="background1" w:themeFillShade="BF"/>
          </w:tcPr>
          <w:p w14:paraId="0B9B6CEE" w14:textId="77777777" w:rsidR="2660991B" w:rsidRDefault="2660991B" w:rsidP="2660991B">
            <w:pPr>
              <w:rPr>
                <w:b/>
                <w:bCs/>
              </w:rPr>
            </w:pPr>
            <w:r w:rsidRPr="2660991B">
              <w:rPr>
                <w:b/>
                <w:bCs/>
              </w:rPr>
              <w:t>Abhängigkeiten zu anderen User Stories</w:t>
            </w:r>
          </w:p>
        </w:tc>
        <w:tc>
          <w:tcPr>
            <w:tcW w:w="7054" w:type="dxa"/>
          </w:tcPr>
          <w:p w14:paraId="636097B5" w14:textId="5D759B20" w:rsidR="2660991B" w:rsidRDefault="141E79E2" w:rsidP="2660991B">
            <w:r>
              <w:t>25.1</w:t>
            </w:r>
          </w:p>
        </w:tc>
      </w:tr>
    </w:tbl>
    <w:p w14:paraId="45D12110" w14:textId="1B0AAE4A" w:rsidR="2660991B" w:rsidRDefault="2660991B" w:rsidP="2660991B"/>
    <w:tbl>
      <w:tblPr>
        <w:tblStyle w:val="Tabellenraster"/>
        <w:tblW w:w="0" w:type="auto"/>
        <w:tblLook w:val="04A0" w:firstRow="1" w:lastRow="0" w:firstColumn="1" w:lastColumn="0" w:noHBand="0" w:noVBand="1"/>
      </w:tblPr>
      <w:tblGrid>
        <w:gridCol w:w="2232"/>
        <w:gridCol w:w="7054"/>
      </w:tblGrid>
      <w:tr w:rsidR="2660991B" w14:paraId="0545FEA1" w14:textId="77777777" w:rsidTr="7F6A0CC3">
        <w:tc>
          <w:tcPr>
            <w:tcW w:w="2232" w:type="dxa"/>
            <w:shd w:val="clear" w:color="auto" w:fill="BFBFBF" w:themeFill="background1" w:themeFillShade="BF"/>
          </w:tcPr>
          <w:p w14:paraId="46BB942D" w14:textId="77777777" w:rsidR="2660991B" w:rsidRDefault="2660991B" w:rsidP="2660991B">
            <w:pPr>
              <w:tabs>
                <w:tab w:val="right" w:pos="1896"/>
              </w:tabs>
              <w:rPr>
                <w:b/>
                <w:bCs/>
              </w:rPr>
            </w:pPr>
            <w:r w:rsidRPr="2660991B">
              <w:rPr>
                <w:b/>
                <w:bCs/>
              </w:rPr>
              <w:lastRenderedPageBreak/>
              <w:t>User Story-ID</w:t>
            </w:r>
          </w:p>
        </w:tc>
        <w:tc>
          <w:tcPr>
            <w:tcW w:w="7054" w:type="dxa"/>
          </w:tcPr>
          <w:p w14:paraId="33824A5B" w14:textId="4B4D238F" w:rsidR="2660991B" w:rsidRDefault="3B432354" w:rsidP="2660991B">
            <w:r>
              <w:t>26.1</w:t>
            </w:r>
          </w:p>
        </w:tc>
      </w:tr>
      <w:tr w:rsidR="2660991B" w14:paraId="313B887E" w14:textId="77777777" w:rsidTr="7F6A0CC3">
        <w:tc>
          <w:tcPr>
            <w:tcW w:w="2232" w:type="dxa"/>
            <w:shd w:val="clear" w:color="auto" w:fill="BFBFBF" w:themeFill="background1" w:themeFillShade="BF"/>
          </w:tcPr>
          <w:p w14:paraId="79A3AAF4" w14:textId="77777777" w:rsidR="2660991B" w:rsidRDefault="2660991B" w:rsidP="2660991B">
            <w:pPr>
              <w:rPr>
                <w:b/>
                <w:bCs/>
              </w:rPr>
            </w:pPr>
            <w:r w:rsidRPr="2660991B">
              <w:rPr>
                <w:b/>
                <w:bCs/>
              </w:rPr>
              <w:t>User Story-Beschreibung</w:t>
            </w:r>
          </w:p>
        </w:tc>
        <w:tc>
          <w:tcPr>
            <w:tcW w:w="7054" w:type="dxa"/>
          </w:tcPr>
          <w:p w14:paraId="7D60DC51" w14:textId="76B50A1E" w:rsidR="2660991B" w:rsidRDefault="7F6A0CC3" w:rsidP="7F6A0CC3">
            <w:pPr>
              <w:spacing w:line="259" w:lineRule="auto"/>
            </w:pPr>
            <w:r>
              <w:t xml:space="preserve">Als Nutzer möchte ich per E-Mail einen Zugangscode </w:t>
            </w:r>
            <w:r w:rsidR="5FE9FD60">
              <w:t xml:space="preserve">zum Anmelden </w:t>
            </w:r>
            <w:r>
              <w:t>erhalten, um die Sicherheit meines Kontos zu erhöhen.</w:t>
            </w:r>
          </w:p>
        </w:tc>
      </w:tr>
      <w:tr w:rsidR="2660991B" w14:paraId="7DE61CC1" w14:textId="77777777" w:rsidTr="7F6A0CC3">
        <w:tc>
          <w:tcPr>
            <w:tcW w:w="2232" w:type="dxa"/>
            <w:shd w:val="clear" w:color="auto" w:fill="BFBFBF" w:themeFill="background1" w:themeFillShade="BF"/>
          </w:tcPr>
          <w:p w14:paraId="4C593A34" w14:textId="77777777" w:rsidR="2660991B" w:rsidRDefault="2660991B" w:rsidP="2660991B">
            <w:pPr>
              <w:rPr>
                <w:b/>
                <w:bCs/>
              </w:rPr>
            </w:pPr>
            <w:r w:rsidRPr="2660991B">
              <w:rPr>
                <w:b/>
                <w:bCs/>
              </w:rPr>
              <w:t>Geschätzter Realisierungsaufwand</w:t>
            </w:r>
          </w:p>
        </w:tc>
        <w:tc>
          <w:tcPr>
            <w:tcW w:w="7054" w:type="dxa"/>
          </w:tcPr>
          <w:p w14:paraId="10AD8511" w14:textId="2F54A75A" w:rsidR="2660991B" w:rsidRDefault="7F6A0CC3" w:rsidP="7F6A0CC3">
            <w:pPr>
              <w:spacing w:line="259" w:lineRule="auto"/>
            </w:pPr>
            <w:r>
              <w:t>1 Tag</w:t>
            </w:r>
          </w:p>
        </w:tc>
      </w:tr>
      <w:tr w:rsidR="2660991B" w14:paraId="30AE5746" w14:textId="77777777" w:rsidTr="7F6A0CC3">
        <w:tc>
          <w:tcPr>
            <w:tcW w:w="2232" w:type="dxa"/>
            <w:shd w:val="clear" w:color="auto" w:fill="BFBFBF" w:themeFill="background1" w:themeFillShade="BF"/>
          </w:tcPr>
          <w:p w14:paraId="7BC0DF75" w14:textId="77777777" w:rsidR="2660991B" w:rsidRDefault="2660991B" w:rsidP="2660991B">
            <w:pPr>
              <w:rPr>
                <w:b/>
                <w:bCs/>
              </w:rPr>
            </w:pPr>
            <w:r w:rsidRPr="2660991B">
              <w:rPr>
                <w:b/>
                <w:bCs/>
              </w:rPr>
              <w:t>Priorität</w:t>
            </w:r>
          </w:p>
        </w:tc>
        <w:tc>
          <w:tcPr>
            <w:tcW w:w="7054" w:type="dxa"/>
          </w:tcPr>
          <w:p w14:paraId="5B4CCE2A" w14:textId="3954A596" w:rsidR="2660991B" w:rsidRDefault="5FE9FD60" w:rsidP="7F6A0CC3">
            <w:pPr>
              <w:spacing w:line="259" w:lineRule="auto"/>
            </w:pPr>
            <w:r>
              <w:t>Hoch</w:t>
            </w:r>
          </w:p>
        </w:tc>
      </w:tr>
      <w:tr w:rsidR="2660991B" w14:paraId="4269F5DC" w14:textId="77777777" w:rsidTr="7F6A0CC3">
        <w:tc>
          <w:tcPr>
            <w:tcW w:w="2232" w:type="dxa"/>
            <w:shd w:val="clear" w:color="auto" w:fill="BFBFBF" w:themeFill="background1" w:themeFillShade="BF"/>
          </w:tcPr>
          <w:p w14:paraId="43BEA031" w14:textId="77777777" w:rsidR="2660991B" w:rsidRDefault="2660991B" w:rsidP="2660991B">
            <w:pPr>
              <w:rPr>
                <w:b/>
                <w:bCs/>
              </w:rPr>
            </w:pPr>
            <w:r w:rsidRPr="2660991B">
              <w:rPr>
                <w:b/>
                <w:bCs/>
              </w:rPr>
              <w:t>Autor(en)</w:t>
            </w:r>
          </w:p>
        </w:tc>
        <w:tc>
          <w:tcPr>
            <w:tcW w:w="7054" w:type="dxa"/>
          </w:tcPr>
          <w:p w14:paraId="03F618EB" w14:textId="670CEDC7" w:rsidR="2660991B" w:rsidRDefault="7F6A0CC3" w:rsidP="7F6A0CC3">
            <w:pPr>
              <w:spacing w:line="259" w:lineRule="auto"/>
            </w:pPr>
            <w:proofErr w:type="spellStart"/>
            <w:r>
              <w:t>Yafet</w:t>
            </w:r>
            <w:proofErr w:type="spellEnd"/>
            <w:r>
              <w:t xml:space="preserve"> </w:t>
            </w:r>
            <w:proofErr w:type="spellStart"/>
            <w:r>
              <w:t>Zehaie</w:t>
            </w:r>
            <w:proofErr w:type="spellEnd"/>
          </w:p>
        </w:tc>
      </w:tr>
      <w:tr w:rsidR="2660991B" w14:paraId="575C7DA0" w14:textId="77777777" w:rsidTr="7F6A0CC3">
        <w:tc>
          <w:tcPr>
            <w:tcW w:w="2232" w:type="dxa"/>
            <w:shd w:val="clear" w:color="auto" w:fill="BFBFBF" w:themeFill="background1" w:themeFillShade="BF"/>
          </w:tcPr>
          <w:p w14:paraId="65709977" w14:textId="77777777" w:rsidR="2660991B" w:rsidRDefault="2660991B" w:rsidP="2660991B">
            <w:pPr>
              <w:rPr>
                <w:b/>
                <w:bCs/>
              </w:rPr>
            </w:pPr>
            <w:r w:rsidRPr="2660991B">
              <w:rPr>
                <w:b/>
                <w:bCs/>
              </w:rPr>
              <w:t>Abhängigkeiten zu anderen User Stories</w:t>
            </w:r>
          </w:p>
        </w:tc>
        <w:tc>
          <w:tcPr>
            <w:tcW w:w="7054" w:type="dxa"/>
          </w:tcPr>
          <w:p w14:paraId="03FA4798" w14:textId="71BEE1EE" w:rsidR="2660991B" w:rsidRDefault="2660991B" w:rsidP="7F6A0CC3">
            <w:pPr>
              <w:spacing w:line="259" w:lineRule="auto"/>
            </w:pPr>
          </w:p>
        </w:tc>
      </w:tr>
    </w:tbl>
    <w:p w14:paraId="6770CF99" w14:textId="46F9B264" w:rsidR="2660991B" w:rsidRDefault="2660991B" w:rsidP="2660991B"/>
    <w:p w14:paraId="5025F818" w14:textId="6D33BE77" w:rsidR="2660991B" w:rsidRDefault="2660991B" w:rsidP="2660991B"/>
    <w:p w14:paraId="7EDC3287" w14:textId="288C412F" w:rsidR="00174827" w:rsidRDefault="00274B91" w:rsidP="2660991B">
      <w:r>
        <w:br w:type="page"/>
      </w: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9" w:name="_Toc69504745"/>
      <w:r>
        <w:rPr>
          <w:rFonts w:eastAsiaTheme="majorEastAsia" w:cstheme="minorHAnsi"/>
          <w:sz w:val="32"/>
          <w:szCs w:val="32"/>
        </w:rPr>
        <w:lastRenderedPageBreak/>
        <w:t>Papierprototypen</w:t>
      </w:r>
      <w:bookmarkEnd w:id="19"/>
    </w:p>
    <w:p w14:paraId="353BB5E2" w14:textId="2797D5BB" w:rsidR="0071295C" w:rsidRPr="00D4284D" w:rsidRDefault="00312A22" w:rsidP="00D4284D">
      <w:pPr>
        <w:pStyle w:val="berschrift3"/>
      </w:pPr>
      <w:r w:rsidRPr="00D4284D">
        <w:t>17.1.</w:t>
      </w:r>
      <w:r w:rsidR="006C55F9" w:rsidRPr="00D4284D">
        <w:t>2</w:t>
      </w:r>
      <w:r w:rsidRPr="00D4284D">
        <w:t xml:space="preserve"> </w:t>
      </w:r>
      <w:r w:rsidR="00024DD1" w:rsidRPr="00D4284D">
        <w:t>Erstellung einer Projektgruppe</w:t>
      </w:r>
    </w:p>
    <w:p w14:paraId="163C7998" w14:textId="2CE0A5A4" w:rsidR="000D37CF" w:rsidRDefault="175E4C1B" w:rsidP="0071295C">
      <w:pPr>
        <w:jc w:val="center"/>
        <w:rPr>
          <w:rFonts w:cstheme="minorHAnsi"/>
        </w:rPr>
      </w:pPr>
      <w:r>
        <w:rPr>
          <w:noProof/>
        </w:rPr>
        <w:drawing>
          <wp:inline distT="0" distB="0" distL="0" distR="0" wp14:anchorId="2A0ADC4B" wp14:editId="79396077">
            <wp:extent cx="4320000" cy="3138788"/>
            <wp:effectExtent l="0" t="0" r="4445"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60">
                      <a:extLst>
                        <a:ext uri="{28A0092B-C50C-407E-A947-70E740481C1C}">
                          <a14:useLocalDpi xmlns:a14="http://schemas.microsoft.com/office/drawing/2010/main" val="0"/>
                        </a:ext>
                      </a:extLst>
                    </a:blip>
                    <a:stretch>
                      <a:fillRect/>
                    </a:stretch>
                  </pic:blipFill>
                  <pic:spPr>
                    <a:xfrm>
                      <a:off x="0" y="0"/>
                      <a:ext cx="4320000" cy="3138788"/>
                    </a:xfrm>
                    <a:prstGeom prst="rect">
                      <a:avLst/>
                    </a:prstGeom>
                  </pic:spPr>
                </pic:pic>
              </a:graphicData>
            </a:graphic>
          </wp:inline>
        </w:drawing>
      </w:r>
    </w:p>
    <w:p w14:paraId="5DCD87DE" w14:textId="7A3C1FCA" w:rsidR="00CF0841" w:rsidRDefault="00990094" w:rsidP="00CF0841">
      <w:pPr>
        <w:rPr>
          <w:rFonts w:cstheme="minorHAnsi"/>
        </w:rPr>
      </w:pPr>
      <w:r>
        <w:rPr>
          <w:rFonts w:cstheme="minorHAnsi"/>
        </w:rPr>
        <w:t xml:space="preserve">Auf der Übersichtsseite einer Lehrveranstaltung kann man </w:t>
      </w:r>
      <w:r w:rsidR="00D13D3D">
        <w:rPr>
          <w:rFonts w:cstheme="minorHAnsi"/>
        </w:rPr>
        <w:t xml:space="preserve">durch das </w:t>
      </w:r>
      <w:r w:rsidR="00D5105A">
        <w:rPr>
          <w:rFonts w:cstheme="minorHAnsi"/>
        </w:rPr>
        <w:t>Klicken auf d</w:t>
      </w:r>
      <w:r w:rsidR="005A6681">
        <w:rPr>
          <w:rFonts w:cstheme="minorHAnsi"/>
        </w:rPr>
        <w:t xml:space="preserve">en Button „Projektgruppen“ </w:t>
      </w:r>
      <w:r w:rsidR="003965F5">
        <w:rPr>
          <w:rFonts w:cstheme="minorHAnsi"/>
        </w:rPr>
        <w:t>auf die Seite kommen</w:t>
      </w:r>
      <w:r w:rsidR="004D48DF">
        <w:rPr>
          <w:rFonts w:cstheme="minorHAnsi"/>
        </w:rPr>
        <w:t>,</w:t>
      </w:r>
      <w:r w:rsidR="00A8567F">
        <w:rPr>
          <w:rFonts w:cstheme="minorHAnsi"/>
        </w:rPr>
        <w:t xml:space="preserve"> </w:t>
      </w:r>
      <w:r w:rsidR="00284451">
        <w:rPr>
          <w:rFonts w:cstheme="minorHAnsi"/>
        </w:rPr>
        <w:t>auf der</w:t>
      </w:r>
      <w:r w:rsidR="00A8567F">
        <w:rPr>
          <w:rFonts w:cstheme="minorHAnsi"/>
        </w:rPr>
        <w:t xml:space="preserve"> alle erstellten Projektgruppen dieser Lehrveranstaltung aufgelistet sind</w:t>
      </w:r>
      <w:r w:rsidR="003712BB">
        <w:rPr>
          <w:rFonts w:cstheme="minorHAnsi"/>
        </w:rPr>
        <w:t>,</w:t>
      </w:r>
      <w:r w:rsidR="00BF771B">
        <w:rPr>
          <w:rFonts w:cstheme="minorHAnsi"/>
        </w:rPr>
        <w:t xml:space="preserve"> man nach </w:t>
      </w:r>
      <w:r w:rsidR="00712A66">
        <w:rPr>
          <w:rFonts w:cstheme="minorHAnsi"/>
        </w:rPr>
        <w:t>Projektgruppen suchen kann und neue erstellen kann. Durch das Klicken auf den Button „</w:t>
      </w:r>
      <w:r w:rsidR="006C73A3">
        <w:rPr>
          <w:rFonts w:cstheme="minorHAnsi"/>
        </w:rPr>
        <w:t xml:space="preserve">Neue Projektgruppe erstellen“ gelangt man zu </w:t>
      </w:r>
      <w:r w:rsidR="00850D5D">
        <w:rPr>
          <w:rFonts w:cstheme="minorHAnsi"/>
        </w:rPr>
        <w:t xml:space="preserve">der </w:t>
      </w:r>
      <w:r w:rsidR="006C73A3">
        <w:rPr>
          <w:rFonts w:cstheme="minorHAnsi"/>
        </w:rPr>
        <w:t xml:space="preserve">oben dargestellten </w:t>
      </w:r>
      <w:r w:rsidR="005725D6">
        <w:rPr>
          <w:rFonts w:cstheme="minorHAnsi"/>
        </w:rPr>
        <w:t xml:space="preserve">Seite. </w:t>
      </w:r>
      <w:r w:rsidR="008E7DD7">
        <w:rPr>
          <w:rFonts w:cstheme="minorHAnsi"/>
        </w:rPr>
        <w:t>Jeder Nutzer kann eine Projektgruppe erstellen</w:t>
      </w:r>
      <w:r w:rsidR="005428A9">
        <w:rPr>
          <w:rFonts w:cstheme="minorHAnsi"/>
        </w:rPr>
        <w:t>, indem er einen eindeutigen Projektgruppennamen eingibt, und</w:t>
      </w:r>
      <w:r w:rsidR="006A43B8">
        <w:rPr>
          <w:rFonts w:cstheme="minorHAnsi"/>
        </w:rPr>
        <w:t xml:space="preserve"> ein Lehrender</w:t>
      </w:r>
      <w:r w:rsidR="005428A9">
        <w:rPr>
          <w:rFonts w:cstheme="minorHAnsi"/>
        </w:rPr>
        <w:t xml:space="preserve"> kann </w:t>
      </w:r>
      <w:r w:rsidR="001135D9">
        <w:rPr>
          <w:rFonts w:cstheme="minorHAnsi"/>
        </w:rPr>
        <w:t xml:space="preserve">Studenten </w:t>
      </w:r>
      <w:r w:rsidR="002D4282">
        <w:rPr>
          <w:rFonts w:cstheme="minorHAnsi"/>
        </w:rPr>
        <w:t>zum Hinzufügen zu dieser Projektgruppe auswählen</w:t>
      </w:r>
      <w:r w:rsidR="008B057A">
        <w:rPr>
          <w:rFonts w:cstheme="minorHAnsi"/>
        </w:rPr>
        <w:t xml:space="preserve"> (</w:t>
      </w:r>
      <w:r w:rsidR="005B64C5">
        <w:rPr>
          <w:rFonts w:cstheme="minorHAnsi"/>
        </w:rPr>
        <w:t>angenommen diese sind der Lehrveranstaltung, zu der die Projektgruppe gehört, beigetreten</w:t>
      </w:r>
      <w:r w:rsidR="00355B8B">
        <w:rPr>
          <w:rFonts w:cstheme="minorHAnsi"/>
        </w:rPr>
        <w:t xml:space="preserve">). </w:t>
      </w:r>
    </w:p>
    <w:p w14:paraId="1A9C6475" w14:textId="10B31908" w:rsidR="00F6042A" w:rsidRPr="00D4284D" w:rsidRDefault="00324844" w:rsidP="00D4284D">
      <w:pPr>
        <w:pStyle w:val="berschrift3"/>
      </w:pPr>
      <w:r w:rsidRPr="00D4284D">
        <w:t xml:space="preserve">17.2 </w:t>
      </w:r>
      <w:r w:rsidR="005A29A3" w:rsidRPr="00D4284D">
        <w:t>Projektgruppen-Übersichtsseite</w:t>
      </w:r>
    </w:p>
    <w:p w14:paraId="41D3FCCE" w14:textId="41AF6894" w:rsidR="005A29A3" w:rsidRDefault="7251B4B8" w:rsidP="00274B91">
      <w:pPr>
        <w:jc w:val="center"/>
      </w:pPr>
      <w:r>
        <w:rPr>
          <w:noProof/>
        </w:rPr>
        <w:drawing>
          <wp:inline distT="0" distB="0" distL="0" distR="0" wp14:anchorId="7B59919C" wp14:editId="2197BAA0">
            <wp:extent cx="4320000" cy="3138789"/>
            <wp:effectExtent l="0" t="0" r="4445" b="508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6"/>
                    <pic:cNvPicPr/>
                  </pic:nvPicPr>
                  <pic:blipFill>
                    <a:blip r:embed="rId61">
                      <a:extLst>
                        <a:ext uri="{28A0092B-C50C-407E-A947-70E740481C1C}">
                          <a14:useLocalDpi xmlns:a14="http://schemas.microsoft.com/office/drawing/2010/main" val="0"/>
                        </a:ext>
                      </a:extLst>
                    </a:blip>
                    <a:stretch>
                      <a:fillRect/>
                    </a:stretch>
                  </pic:blipFill>
                  <pic:spPr>
                    <a:xfrm>
                      <a:off x="0" y="0"/>
                      <a:ext cx="4320000" cy="3138789"/>
                    </a:xfrm>
                    <a:prstGeom prst="rect">
                      <a:avLst/>
                    </a:prstGeom>
                  </pic:spPr>
                </pic:pic>
              </a:graphicData>
            </a:graphic>
          </wp:inline>
        </w:drawing>
      </w:r>
    </w:p>
    <w:p w14:paraId="014BBB74" w14:textId="10D8F40E" w:rsidR="00A57360" w:rsidRDefault="7F6A0CC3" w:rsidP="00A57360">
      <w:r>
        <w:lastRenderedPageBreak/>
        <w:t xml:space="preserve">Ist man einer Projektgruppe beigetreten, kann man auf ihre Übersichtsseite gelangen. Hier befindet sich eine kurze Beschreibung der Projektgruppe und die Registerkarten auf der linken Seite des Fensters, die bei Auswahl jeweils zu der Gruppenunterhaltung, </w:t>
      </w:r>
      <w:proofErr w:type="spellStart"/>
      <w:r>
        <w:t>ToDo</w:t>
      </w:r>
      <w:proofErr w:type="spellEnd"/>
      <w:r>
        <w:t>-Liste, Dateienaustauschseite und der Gruppenmitgliederliste führen.</w:t>
      </w:r>
    </w:p>
    <w:p w14:paraId="169D19EF" w14:textId="30E6FF21" w:rsidR="7F6A0CC3" w:rsidRDefault="7F6A0CC3" w:rsidP="7F6A0CC3"/>
    <w:p w14:paraId="15955576" w14:textId="33FFA4D3" w:rsidR="7F6A0CC3" w:rsidRDefault="7F6A0CC3" w:rsidP="00ED6CFE">
      <w:pPr>
        <w:pStyle w:val="berschrift3"/>
      </w:pPr>
      <w:r>
        <w:t xml:space="preserve">18.3.2 </w:t>
      </w:r>
      <w:r w:rsidRPr="7F6A0CC3">
        <w:t>Fenster zur Projektgruppensuche</w:t>
      </w:r>
    </w:p>
    <w:p w14:paraId="56271885" w14:textId="3ED4CC53" w:rsidR="7F6A0CC3" w:rsidRDefault="7F6A0CC3" w:rsidP="7F6A0CC3"/>
    <w:p w14:paraId="2CBAB341" w14:textId="5A28A438" w:rsidR="7F6A0CC3" w:rsidRDefault="2AE0B0A0" w:rsidP="00ED6CFE">
      <w:pPr>
        <w:jc w:val="center"/>
      </w:pPr>
      <w:r>
        <w:rPr>
          <w:noProof/>
        </w:rPr>
        <w:drawing>
          <wp:inline distT="0" distB="0" distL="0" distR="0" wp14:anchorId="4143E986" wp14:editId="391D5655">
            <wp:extent cx="4572000" cy="3705225"/>
            <wp:effectExtent l="0" t="0" r="0" b="0"/>
            <wp:docPr id="283759183" name="Picture 28375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759183"/>
                    <pic:cNvPicPr/>
                  </pic:nvPicPr>
                  <pic:blipFill>
                    <a:blip r:embed="rId62">
                      <a:extLst>
                        <a:ext uri="{28A0092B-C50C-407E-A947-70E740481C1C}">
                          <a14:useLocalDpi xmlns:a14="http://schemas.microsoft.com/office/drawing/2010/main" val="0"/>
                        </a:ext>
                      </a:extLst>
                    </a:blip>
                    <a:stretch>
                      <a:fillRect/>
                    </a:stretch>
                  </pic:blipFill>
                  <pic:spPr>
                    <a:xfrm>
                      <a:off x="0" y="0"/>
                      <a:ext cx="4572000" cy="3705225"/>
                    </a:xfrm>
                    <a:prstGeom prst="rect">
                      <a:avLst/>
                    </a:prstGeom>
                  </pic:spPr>
                </pic:pic>
              </a:graphicData>
            </a:graphic>
          </wp:inline>
        </w:drawing>
      </w:r>
    </w:p>
    <w:p w14:paraId="3C92AB05" w14:textId="09C4D931" w:rsidR="635EBDB9" w:rsidRDefault="635EBDB9" w:rsidP="635EBDB9">
      <w:pPr>
        <w:rPr>
          <w:rFonts w:ascii="Calibri" w:eastAsia="Calibri" w:hAnsi="Calibri" w:cs="Calibri"/>
        </w:rPr>
      </w:pPr>
      <w:r w:rsidRPr="635EBDB9">
        <w:rPr>
          <w:rFonts w:ascii="Calibri" w:eastAsia="Calibri" w:hAnsi="Calibri" w:cs="Calibri"/>
        </w:rPr>
        <w:t xml:space="preserve">Wenn der Nutzer eine Projektgruppe suchen möchte, kann er oben im Suchfeld nach dem Namen einer Projektgruppe suchen. Die Tabelle gibt alle Gruppen zurück, die dem Text des Suchfelds entsprechen. Durch </w:t>
      </w:r>
      <w:proofErr w:type="gramStart"/>
      <w:r w:rsidRPr="635EBDB9">
        <w:rPr>
          <w:rFonts w:ascii="Calibri" w:eastAsia="Calibri" w:hAnsi="Calibri" w:cs="Calibri"/>
        </w:rPr>
        <w:t>das klicken</w:t>
      </w:r>
      <w:proofErr w:type="gramEnd"/>
      <w:r w:rsidRPr="635EBDB9">
        <w:rPr>
          <w:rFonts w:ascii="Calibri" w:eastAsia="Calibri" w:hAnsi="Calibri" w:cs="Calibri"/>
        </w:rPr>
        <w:t xml:space="preserve"> auf die Projektgruppe wird der Nutzer zur Projektgruppe weitergeleitet</w:t>
      </w:r>
    </w:p>
    <w:p w14:paraId="5BF7AA04" w14:textId="161DC189" w:rsidR="635EBDB9" w:rsidRDefault="635EBDB9" w:rsidP="635EBDB9">
      <w:pPr>
        <w:jc w:val="center"/>
      </w:pPr>
    </w:p>
    <w:p w14:paraId="2EC8AF5D" w14:textId="5092D9A4" w:rsidR="7F6A0CC3" w:rsidRDefault="7F6A0CC3" w:rsidP="7F6A0CC3">
      <w:pPr>
        <w:rPr>
          <w:rFonts w:ascii="Calibri" w:eastAsia="Calibri" w:hAnsi="Calibri" w:cs="Calibri"/>
        </w:rPr>
      </w:pPr>
    </w:p>
    <w:p w14:paraId="1BA9B62D" w14:textId="4F953906" w:rsidR="7F6A0CC3" w:rsidRDefault="7F6A0CC3" w:rsidP="00ED6CFE">
      <w:pPr>
        <w:pStyle w:val="berschrift3"/>
      </w:pPr>
      <w:r w:rsidRPr="7F6A0CC3">
        <w:rPr>
          <w:rFonts w:ascii="Calibri" w:eastAsia="Calibri" w:hAnsi="Calibri" w:cs="Calibri"/>
        </w:rPr>
        <w:lastRenderedPageBreak/>
        <w:t xml:space="preserve">18.3.3 </w:t>
      </w:r>
      <w:r w:rsidRPr="7F6A0CC3">
        <w:t>Projektgruppenbeitrittsseite</w:t>
      </w:r>
    </w:p>
    <w:p w14:paraId="0E8F823A" w14:textId="449853F4" w:rsidR="7F6A0CC3" w:rsidRDefault="2AE0B0A0" w:rsidP="00ED6CFE">
      <w:pPr>
        <w:jc w:val="center"/>
      </w:pPr>
      <w:r>
        <w:rPr>
          <w:noProof/>
        </w:rPr>
        <w:drawing>
          <wp:inline distT="0" distB="0" distL="0" distR="0" wp14:anchorId="37A462D1" wp14:editId="5585AFD6">
            <wp:extent cx="4572000" cy="2809875"/>
            <wp:effectExtent l="0" t="0" r="0" b="0"/>
            <wp:docPr id="593647898" name="Picture 593647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647898"/>
                    <pic:cNvPicPr/>
                  </pic:nvPicPr>
                  <pic:blipFill>
                    <a:blip r:embed="rId63">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14:paraId="071CCEEC" w14:textId="666FEE0E" w:rsidR="7F6A0CC3" w:rsidRDefault="7F6A0CC3" w:rsidP="7F6A0CC3">
      <w:pPr>
        <w:rPr>
          <w:rFonts w:ascii="Calibri" w:eastAsia="Calibri" w:hAnsi="Calibri" w:cs="Calibri"/>
        </w:rPr>
      </w:pPr>
      <w:r w:rsidRPr="7F6A0CC3">
        <w:rPr>
          <w:rFonts w:ascii="Calibri" w:eastAsia="Calibri" w:hAnsi="Calibri" w:cs="Calibri"/>
        </w:rPr>
        <w:t xml:space="preserve">Wenn der Student eine Projektgruppe beitreten möchte, muss er nur auf Beitreten klicken. Das Kreuz demonstriert, dass er </w:t>
      </w:r>
      <w:r w:rsidR="4D9D0143" w:rsidRPr="4D9D0143">
        <w:rPr>
          <w:rFonts w:ascii="Calibri" w:eastAsia="Calibri" w:hAnsi="Calibri" w:cs="Calibri"/>
        </w:rPr>
        <w:t>daraufklicken soll.</w:t>
      </w:r>
      <w:r w:rsidRPr="7F6A0CC3">
        <w:rPr>
          <w:rFonts w:ascii="Calibri" w:eastAsia="Calibri" w:hAnsi="Calibri" w:cs="Calibri"/>
        </w:rPr>
        <w:t xml:space="preserve"> Dabei entsteht die Auswahlmöglichkeit zwischen Entscheidungsperson, die eventuell mehr Verantwortung übernimmt und regulärer Teilnehmer. Wenn er </w:t>
      </w:r>
      <w:r w:rsidR="06512C6E" w:rsidRPr="06512C6E">
        <w:rPr>
          <w:rFonts w:ascii="Calibri" w:eastAsia="Calibri" w:hAnsi="Calibri" w:cs="Calibri"/>
        </w:rPr>
        <w:t>draufklickt</w:t>
      </w:r>
      <w:r w:rsidRPr="7F6A0CC3">
        <w:rPr>
          <w:rFonts w:ascii="Calibri" w:eastAsia="Calibri" w:hAnsi="Calibri" w:cs="Calibri"/>
        </w:rPr>
        <w:t xml:space="preserve">, ist er der Gruppe beigetreten. (als Antwort Möglichkeit </w:t>
      </w:r>
      <w:proofErr w:type="spellStart"/>
      <w:r w:rsidRPr="7F6A0CC3">
        <w:rPr>
          <w:rFonts w:ascii="Calibri" w:eastAsia="Calibri" w:hAnsi="Calibri" w:cs="Calibri"/>
        </w:rPr>
        <w:t>villt</w:t>
      </w:r>
      <w:proofErr w:type="spellEnd"/>
      <w:r w:rsidRPr="7F6A0CC3">
        <w:rPr>
          <w:rFonts w:ascii="Calibri" w:eastAsia="Calibri" w:hAnsi="Calibri" w:cs="Calibri"/>
        </w:rPr>
        <w:t xml:space="preserve"> noch ein Fenster?)</w:t>
      </w:r>
    </w:p>
    <w:p w14:paraId="1257A287" w14:textId="252CB9E1" w:rsidR="7F6A0CC3" w:rsidRDefault="7F6A0CC3" w:rsidP="7F6A0CC3">
      <w:pPr>
        <w:rPr>
          <w:rFonts w:ascii="Calibri" w:eastAsia="Calibri" w:hAnsi="Calibri" w:cs="Calibri"/>
        </w:rPr>
      </w:pPr>
    </w:p>
    <w:p w14:paraId="2E4D37F9" w14:textId="6369296A" w:rsidR="00405096" w:rsidRDefault="00405096" w:rsidP="7F6A0CC3">
      <w:pPr>
        <w:rPr>
          <w:rFonts w:ascii="Calibri" w:eastAsia="Calibri" w:hAnsi="Calibri" w:cs="Calibri"/>
        </w:rPr>
      </w:pPr>
      <w:r w:rsidRPr="00ED6CFE">
        <w:rPr>
          <w:rStyle w:val="berschrift3Zchn"/>
        </w:rPr>
        <w:t>19.1.2 Gruppenunterhaltungsregisterkarte</w:t>
      </w:r>
    </w:p>
    <w:p w14:paraId="537DE5D3" w14:textId="5466BF2B" w:rsidR="7F6A0CC3" w:rsidRDefault="6CC840BB" w:rsidP="00405096">
      <w:pPr>
        <w:jc w:val="center"/>
        <w:rPr>
          <w:rFonts w:ascii="Calibri" w:eastAsia="Calibri" w:hAnsi="Calibri" w:cs="Calibri"/>
          <w:b/>
          <w:bCs/>
        </w:rPr>
      </w:pPr>
      <w:r>
        <w:rPr>
          <w:noProof/>
        </w:rPr>
        <w:drawing>
          <wp:inline distT="0" distB="0" distL="0" distR="0" wp14:anchorId="271D742C" wp14:editId="6889E744">
            <wp:extent cx="4572000" cy="3286125"/>
            <wp:effectExtent l="0" t="0" r="0" b="0"/>
            <wp:docPr id="1832146580" name="Picture 1832146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2146580"/>
                    <pic:cNvPicPr/>
                  </pic:nvPicPr>
                  <pic:blipFill>
                    <a:blip r:embed="rId64">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299FFC9A" w14:textId="0D4D1629" w:rsidR="73CD7BBE" w:rsidRDefault="73CD7BBE" w:rsidP="73CD7BBE">
      <w:pPr>
        <w:rPr>
          <w:rFonts w:ascii="Calibri" w:eastAsia="Calibri" w:hAnsi="Calibri" w:cs="Calibri"/>
        </w:rPr>
      </w:pPr>
      <w:r w:rsidRPr="73CD7BBE">
        <w:rPr>
          <w:rFonts w:ascii="Calibri" w:eastAsia="Calibri" w:hAnsi="Calibri" w:cs="Calibri"/>
        </w:rPr>
        <w:t>Ist ein Student einer Projektgruppe beigetreten, so kann er links auf dem Reiter “Chat” anklicken. Somit gelangt der Student zum Gruppenchat der Projektgruppe und kann den Chatverlauf einsehen und gegebenenfalls eine Nachricht versenden. Neben den Chatverlauf ist auch eine Teilnehmerliste einsehbar.</w:t>
      </w:r>
    </w:p>
    <w:p w14:paraId="09233634" w14:textId="2D27E16F" w:rsidR="7F6A0CC3" w:rsidRDefault="7F6A0CC3" w:rsidP="00ED6CFE">
      <w:pPr>
        <w:pStyle w:val="berschrift3"/>
      </w:pPr>
      <w:r w:rsidRPr="7F6A0CC3">
        <w:lastRenderedPageBreak/>
        <w:t xml:space="preserve">20.3 </w:t>
      </w:r>
      <w:proofErr w:type="spellStart"/>
      <w:r w:rsidRPr="7F6A0CC3">
        <w:t>ToDo</w:t>
      </w:r>
      <w:proofErr w:type="spellEnd"/>
      <w:r w:rsidRPr="7F6A0CC3">
        <w:t>-Liste-Registerkarte</w:t>
      </w:r>
    </w:p>
    <w:p w14:paraId="7099FE49" w14:textId="4DA87A00" w:rsidR="7F6A0CC3" w:rsidRDefault="2AE0B0A0" w:rsidP="00ED6CFE">
      <w:pPr>
        <w:jc w:val="center"/>
      </w:pPr>
      <w:r>
        <w:rPr>
          <w:noProof/>
        </w:rPr>
        <w:drawing>
          <wp:inline distT="0" distB="0" distL="0" distR="0" wp14:anchorId="20F4FBCB" wp14:editId="3D8569B2">
            <wp:extent cx="4572000" cy="3438525"/>
            <wp:effectExtent l="0" t="0" r="0" b="0"/>
            <wp:docPr id="524822977" name="Picture 524822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822977"/>
                    <pic:cNvPicPr/>
                  </pic:nvPicPr>
                  <pic:blipFill>
                    <a:blip r:embed="rId65">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4D0020A6" w14:textId="6888E820" w:rsidR="7F6A0CC3" w:rsidRDefault="7F6A0CC3" w:rsidP="7F6A0CC3">
      <w:r>
        <w:t xml:space="preserve">Wenn der Nutzer sich in einer Projektgruppe befindet, kann er auf </w:t>
      </w:r>
      <w:proofErr w:type="spellStart"/>
      <w:r>
        <w:t>To</w:t>
      </w:r>
      <w:proofErr w:type="spellEnd"/>
      <w:r>
        <w:t xml:space="preserve"> Do Liste beispielsweise klicken und erhält die Tabelle der </w:t>
      </w:r>
      <w:proofErr w:type="spellStart"/>
      <w:r>
        <w:t>To</w:t>
      </w:r>
      <w:proofErr w:type="spellEnd"/>
      <w:r>
        <w:t xml:space="preserve"> Do Liste und kann Eintragungen hinzufügen.</w:t>
      </w:r>
    </w:p>
    <w:p w14:paraId="7E4910E2" w14:textId="44CDD85F" w:rsidR="7F6A0CC3" w:rsidRDefault="48B3AB70" w:rsidP="48B3AB70">
      <w:pPr>
        <w:pStyle w:val="berschrift3"/>
        <w:rPr>
          <w:rFonts w:ascii="Calibri Light" w:eastAsia="MS Gothic" w:hAnsi="Calibri Light" w:cs="Times New Roman"/>
          <w:color w:val="1F4D78"/>
        </w:rPr>
      </w:pPr>
      <w:r>
        <w:t>21.3 Datei</w:t>
      </w:r>
      <w:r w:rsidR="008B5945">
        <w:t>r</w:t>
      </w:r>
      <w:r>
        <w:t>egisterkarte</w:t>
      </w:r>
    </w:p>
    <w:p w14:paraId="0368F189" w14:textId="094E32EF" w:rsidR="7F6A0CC3" w:rsidRDefault="2AE0B0A0" w:rsidP="005C1CBC">
      <w:pPr>
        <w:jc w:val="center"/>
      </w:pPr>
      <w:r>
        <w:rPr>
          <w:noProof/>
        </w:rPr>
        <w:drawing>
          <wp:inline distT="0" distB="0" distL="0" distR="0" wp14:anchorId="7D9C6A26" wp14:editId="61930611">
            <wp:extent cx="4572000" cy="3286125"/>
            <wp:effectExtent l="0" t="0" r="0" b="0"/>
            <wp:docPr id="1884302698" name="Grafik 188430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84302698"/>
                    <pic:cNvPicPr/>
                  </pic:nvPicPr>
                  <pic:blipFill>
                    <a:blip r:embed="rId66">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029DC8FE" w14:textId="36D7DBB5" w:rsidR="635EBDB9" w:rsidRDefault="635EBDB9" w:rsidP="635EBDB9">
      <w:pPr>
        <w:jc w:val="center"/>
      </w:pPr>
      <w:r>
        <w:t>Auf der Dateienregisterkarte hat der Student die Möglichkeit vorhandene Gruppenmaterialien runterzuladen.</w:t>
      </w:r>
    </w:p>
    <w:p w14:paraId="6C22010C" w14:textId="4B5835CD" w:rsidR="7F6A0CC3" w:rsidRDefault="7F6A0CC3" w:rsidP="7F6A0CC3"/>
    <w:p w14:paraId="7965AB4F" w14:textId="03A5766F" w:rsidR="7F6A0CC3" w:rsidRDefault="7F6A0CC3" w:rsidP="00ED6CFE">
      <w:pPr>
        <w:pStyle w:val="berschrift3"/>
      </w:pPr>
      <w:r w:rsidRPr="7F6A0CC3">
        <w:lastRenderedPageBreak/>
        <w:t>22.3 Private Nachrichtenseite</w:t>
      </w:r>
    </w:p>
    <w:p w14:paraId="21975BA1" w14:textId="78DD6481" w:rsidR="7F6A0CC3" w:rsidRDefault="2AE0B0A0" w:rsidP="00ED6CFE">
      <w:pPr>
        <w:jc w:val="center"/>
      </w:pPr>
      <w:r>
        <w:rPr>
          <w:noProof/>
        </w:rPr>
        <w:drawing>
          <wp:inline distT="0" distB="0" distL="0" distR="0" wp14:anchorId="6A712DB2" wp14:editId="181C8A8D">
            <wp:extent cx="4572000" cy="3286125"/>
            <wp:effectExtent l="0" t="0" r="0" b="0"/>
            <wp:docPr id="1955678744" name="Picture 195567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5678744"/>
                    <pic:cNvPicPr/>
                  </pic:nvPicPr>
                  <pic:blipFill>
                    <a:blip r:embed="rId67">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1E686278" w14:textId="4560B1A5" w:rsidR="7F6A0CC3" w:rsidRDefault="7F6A0CC3" w:rsidP="7F6A0CC3">
      <w:r>
        <w:t xml:space="preserve">Nach einem Klick auf dem “Mitteilung senden”-Button gelangt der Student auf die oben dargestellte Nachrichtenseite. Dem Studenten wird eine Liste mit Studenten angezeigt, mit denen er </w:t>
      </w:r>
      <w:proofErr w:type="gramStart"/>
      <w:r>
        <w:t>bereits schon</w:t>
      </w:r>
      <w:proofErr w:type="gramEnd"/>
      <w:r>
        <w:t xml:space="preserve"> Nachrichten ausgetauscht hat. Nun kann der Student in der Liste mit einem Linksklick einen Studenten auswählen, mit dem er chatten möchte. Nach einem Klick erscheint der bisherige Chatverlauf.</w:t>
      </w:r>
    </w:p>
    <w:p w14:paraId="62A27EA8" w14:textId="63CB8EE4" w:rsidR="7F6A0CC3" w:rsidRDefault="7F6A0CC3" w:rsidP="00ED6CFE">
      <w:pPr>
        <w:pStyle w:val="berschrift3"/>
      </w:pPr>
      <w:r w:rsidRPr="7F6A0CC3">
        <w:t>23.3.1 Freundesliste auf dem Startbildschirm</w:t>
      </w:r>
    </w:p>
    <w:p w14:paraId="7EF10361" w14:textId="7C829D60" w:rsidR="7F6A0CC3" w:rsidRDefault="2AE0B0A0" w:rsidP="00ED6CFE">
      <w:pPr>
        <w:jc w:val="center"/>
      </w:pPr>
      <w:r>
        <w:rPr>
          <w:noProof/>
        </w:rPr>
        <w:drawing>
          <wp:inline distT="0" distB="0" distL="0" distR="0" wp14:anchorId="609FD34C" wp14:editId="5BD6F205">
            <wp:extent cx="4572000" cy="3286125"/>
            <wp:effectExtent l="0" t="0" r="0" b="0"/>
            <wp:docPr id="1910338139" name="Grafik 1910338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10338139"/>
                    <pic:cNvPicPr/>
                  </pic:nvPicPr>
                  <pic:blipFill>
                    <a:blip r:embed="rId68">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6FDB2A51" w14:textId="528A89D3" w:rsidR="7F6A0CC3" w:rsidRDefault="7F6A0CC3" w:rsidP="7F6A0CC3">
      <w:r>
        <w:t>Nach dem erfolgreichen Login erscheint die Freundesliste auf der Homescreen-Seite. Diese stellt die Freunde links in der Liste dar und in der zweiten Spalte den Kurs, in den der Student den Freund hinzugefügt hat, dar.</w:t>
      </w:r>
    </w:p>
    <w:p w14:paraId="4966124C" w14:textId="1EDAAE87" w:rsidR="7F6A0CC3" w:rsidRDefault="7F6A0CC3" w:rsidP="00ED6CFE">
      <w:pPr>
        <w:pStyle w:val="berschrift3"/>
      </w:pPr>
      <w:r>
        <w:lastRenderedPageBreak/>
        <w:t xml:space="preserve">25.1.2 </w:t>
      </w:r>
      <w:r w:rsidRPr="7F6A0CC3">
        <w:t>Seite zur Erstellung von Kalendertermin</w:t>
      </w:r>
    </w:p>
    <w:p w14:paraId="711E0028" w14:textId="6F41DFA4" w:rsidR="7F6A0CC3" w:rsidRDefault="2AE0B0A0" w:rsidP="00ED6CFE">
      <w:pPr>
        <w:jc w:val="center"/>
      </w:pPr>
      <w:r>
        <w:rPr>
          <w:noProof/>
        </w:rPr>
        <w:drawing>
          <wp:inline distT="0" distB="0" distL="0" distR="0" wp14:anchorId="6FF85751" wp14:editId="7A99DF48">
            <wp:extent cx="4572000" cy="3333750"/>
            <wp:effectExtent l="0" t="0" r="0" b="0"/>
            <wp:docPr id="1752272204" name="Picture 1752272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2272204"/>
                    <pic:cNvPicPr/>
                  </pic:nvPicPr>
                  <pic:blipFill>
                    <a:blip r:embed="rId6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24AC8BF" w14:textId="0B7A5D5C" w:rsidR="7F6A0CC3" w:rsidRDefault="7F6A0CC3" w:rsidP="7F6A0CC3">
      <w:r w:rsidRPr="7F6A0CC3">
        <w:t xml:space="preserve">Wenn der Nutzer auf den Button Termin hinzufügen klickt, öffnet sich das Fenster “Neuer Termin”, dort kann der Nutzer einen neuen Termin in seine Kalenderansicht hinzufügen </w:t>
      </w:r>
      <w:r w:rsidR="635EBDB9">
        <w:t xml:space="preserve">mit einem zusätzlichen </w:t>
      </w:r>
      <w:proofErr w:type="spellStart"/>
      <w:r w:rsidR="635EBDB9">
        <w:t>Reminder</w:t>
      </w:r>
      <w:proofErr w:type="spellEnd"/>
      <w:r w:rsidR="635EBDB9">
        <w:t xml:space="preserve"> erstellen.</w:t>
      </w:r>
      <w:r w:rsidRPr="7F6A0CC3">
        <w:t xml:space="preserve"> Jeder Termin braucht einen Titel und einen Tag, damit der Termin im Kalender automatisch angegeben wird. Zusätzlich kann der Nutzer die Uhrzeit angeben und die Dauer (wie lange der Termin in echt Zeit dauert). Wenn der Nutzer möchte, kann er zu seinem Termin eine Beschreibung hinzufügen, eine Notiz, beispielsweise was das für ein </w:t>
      </w:r>
      <w:r w:rsidR="623EDCBA">
        <w:t>Termin</w:t>
      </w:r>
      <w:r w:rsidRPr="7F6A0CC3">
        <w:t xml:space="preserve"> ist und warum dieser so wichtig ist.</w:t>
      </w:r>
    </w:p>
    <w:p w14:paraId="5EB746A7" w14:textId="77C210D9" w:rsidR="7F6A0CC3" w:rsidRDefault="7F6A0CC3" w:rsidP="7F6A0CC3">
      <w:r w:rsidRPr="7F6A0CC3">
        <w:t>Rechts unten auf der Seite befindet sich der Button Speichern, dort sollte der Nutzer klicken, damit die Änderungen gespeichert werden!</w:t>
      </w:r>
    </w:p>
    <w:p w14:paraId="7065A66F" w14:textId="50238F79" w:rsidR="00020F03" w:rsidRDefault="7F6A0CC3" w:rsidP="00ED6CFE">
      <w:pPr>
        <w:pStyle w:val="berschrift3"/>
      </w:pPr>
      <w:r>
        <w:lastRenderedPageBreak/>
        <w:t>25.3 Papierprototyp-Kalenderansicht</w:t>
      </w:r>
    </w:p>
    <w:p w14:paraId="4845E91F" w14:textId="024410C4" w:rsidR="7F6A0CC3" w:rsidRDefault="2AE0B0A0" w:rsidP="00ED6CFE">
      <w:pPr>
        <w:jc w:val="center"/>
      </w:pPr>
      <w:r>
        <w:rPr>
          <w:noProof/>
        </w:rPr>
        <w:drawing>
          <wp:inline distT="0" distB="0" distL="0" distR="0" wp14:anchorId="60F9B850" wp14:editId="51182FC3">
            <wp:extent cx="4572000" cy="3486150"/>
            <wp:effectExtent l="0" t="0" r="0" b="0"/>
            <wp:docPr id="61427414" name="Picture 6142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27414"/>
                    <pic:cNvPicPr/>
                  </pic:nvPicPr>
                  <pic:blipFill>
                    <a:blip r:embed="rId70">
                      <a:extLst>
                        <a:ext uri="{28A0092B-C50C-407E-A947-70E740481C1C}">
                          <a14:useLocalDpi xmlns:a14="http://schemas.microsoft.com/office/drawing/2010/main" val="0"/>
                        </a:ext>
                      </a:extLst>
                    </a:blip>
                    <a:stretch>
                      <a:fillRect/>
                    </a:stretch>
                  </pic:blipFill>
                  <pic:spPr>
                    <a:xfrm>
                      <a:off x="0" y="0"/>
                      <a:ext cx="4572000" cy="3486150"/>
                    </a:xfrm>
                    <a:prstGeom prst="rect">
                      <a:avLst/>
                    </a:prstGeom>
                  </pic:spPr>
                </pic:pic>
              </a:graphicData>
            </a:graphic>
          </wp:inline>
        </w:drawing>
      </w:r>
    </w:p>
    <w:p w14:paraId="645A50A7" w14:textId="6B9DC3AC" w:rsidR="26D49DF4" w:rsidRDefault="635EBDB9" w:rsidP="635EBDB9">
      <w:r>
        <w:t xml:space="preserve">Der Nutzer gelangt von der Startseite auf die Kalender Ansichtsseite. In dem großen Kalender kann dieser auf den Button Termin hinzufügen klicken und erhält eine Markierung im Kalender. In der Tabelle Termin hinzufügen, kann der Nutzer seine Termine anlegen. </w:t>
      </w:r>
    </w:p>
    <w:p w14:paraId="7F6ABED4" w14:textId="59C5EDC9" w:rsidR="26D49DF4" w:rsidRDefault="00C72A93" w:rsidP="26D49DF4">
      <w:pPr>
        <w:pStyle w:val="berschrift3"/>
        <w:rPr>
          <w:rFonts w:ascii="Calibri Light" w:eastAsia="MS Gothic" w:hAnsi="Calibri Light" w:cs="Times New Roman"/>
          <w:color w:val="1F4D78"/>
        </w:rPr>
      </w:pPr>
      <w:r>
        <w:t>24.2.2</w:t>
      </w:r>
      <w:r w:rsidR="26D49DF4">
        <w:t xml:space="preserve"> </w:t>
      </w:r>
      <w:r>
        <w:t>Formular zur Testerstellung</w:t>
      </w:r>
    </w:p>
    <w:p w14:paraId="46FCC514" w14:textId="77777777" w:rsidR="007F148C" w:rsidRPr="007F148C" w:rsidRDefault="007F148C" w:rsidP="007F148C"/>
    <w:p w14:paraId="55754F3A" w14:textId="041057A4" w:rsidR="00795749" w:rsidRDefault="3E48B2DE" w:rsidP="00A03CC8">
      <w:pPr>
        <w:jc w:val="center"/>
      </w:pPr>
      <w:r>
        <w:rPr>
          <w:noProof/>
        </w:rPr>
        <w:drawing>
          <wp:inline distT="0" distB="0" distL="0" distR="0" wp14:anchorId="2652497C" wp14:editId="3DF3DECF">
            <wp:extent cx="4572000" cy="3286125"/>
            <wp:effectExtent l="0" t="0" r="0" b="0"/>
            <wp:docPr id="1525575085" name="Picture 1525575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575085"/>
                    <pic:cNvPicPr/>
                  </pic:nvPicPr>
                  <pic:blipFill>
                    <a:blip r:embed="rId71">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6CA7C0B0" w14:textId="0F9B2BF8" w:rsidR="635EBDB9" w:rsidRDefault="635EBDB9" w:rsidP="635EBDB9">
      <w:pPr>
        <w:jc w:val="center"/>
      </w:pPr>
      <w:r>
        <w:t xml:space="preserve">Wenn ein Lehrender ein Quiz erstellen möchte, so erscheint die oben dargestellte Sicht. </w:t>
      </w:r>
      <w:proofErr w:type="gramStart"/>
      <w:r>
        <w:t>In dem Textfeld,</w:t>
      </w:r>
      <w:proofErr w:type="gramEnd"/>
      <w:r>
        <w:t xml:space="preserve"> gibt der Lehrender ein Titel ein. Der darunter liegende Button dient zur Erstellung des Quiz.</w:t>
      </w:r>
    </w:p>
    <w:p w14:paraId="5E0DE78D" w14:textId="7F4709F7" w:rsidR="21BD64D2" w:rsidRPr="00767D6A" w:rsidRDefault="26D49DF4" w:rsidP="00767D6A">
      <w:pPr>
        <w:jc w:val="both"/>
        <w:rPr>
          <w:sz w:val="24"/>
          <w:szCs w:val="24"/>
          <w:u w:val="single"/>
        </w:rPr>
      </w:pPr>
      <w:proofErr w:type="gramStart"/>
      <w:r w:rsidRPr="00E13BA3">
        <w:rPr>
          <w:sz w:val="24"/>
          <w:szCs w:val="24"/>
          <w:u w:val="single"/>
        </w:rPr>
        <w:t xml:space="preserve">Test </w:t>
      </w:r>
      <w:r w:rsidR="21BD64D2" w:rsidRPr="00E13BA3">
        <w:rPr>
          <w:sz w:val="24"/>
          <w:szCs w:val="24"/>
          <w:u w:val="single"/>
        </w:rPr>
        <w:t>Fragen</w:t>
      </w:r>
      <w:proofErr w:type="gramEnd"/>
      <w:r w:rsidR="21BD64D2" w:rsidRPr="00E13BA3">
        <w:rPr>
          <w:sz w:val="24"/>
          <w:szCs w:val="24"/>
          <w:u w:val="single"/>
        </w:rPr>
        <w:t xml:space="preserve"> hinzufügen</w:t>
      </w:r>
    </w:p>
    <w:p w14:paraId="1EDA0F98" w14:textId="28DCA14A" w:rsidR="00420513" w:rsidRPr="00420513" w:rsidRDefault="3E48B2DE" w:rsidP="00A03CC8">
      <w:pPr>
        <w:jc w:val="center"/>
      </w:pPr>
      <w:r>
        <w:rPr>
          <w:noProof/>
        </w:rPr>
        <w:lastRenderedPageBreak/>
        <w:drawing>
          <wp:inline distT="0" distB="0" distL="0" distR="0" wp14:anchorId="7F0757F4" wp14:editId="23B6983A">
            <wp:extent cx="4572000" cy="3286125"/>
            <wp:effectExtent l="0" t="0" r="0" b="0"/>
            <wp:docPr id="1207828004" name="Picture 1207828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828004"/>
                    <pic:cNvPicPr/>
                  </pic:nvPicPr>
                  <pic:blipFill>
                    <a:blip r:embed="rId72">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43F41B2D" w14:textId="4FD77B29" w:rsidR="635EBDB9" w:rsidRDefault="635EBDB9" w:rsidP="635EBDB9">
      <w:pPr>
        <w:jc w:val="center"/>
      </w:pPr>
      <w:r>
        <w:t>Um eine Frage zum Quiz hinzufügen zu können, muss der Lehrende zunächst die Frage in das vorgesehene Textfeld eintragen. In den darauffolgenden Textfeldern gibt der Lehrende die Antwortmöglichkeiten ein. Rechts neben den Textfeldern kann er diejenigen Checkboxen abhaken, dessen zugehörige Antwort eine richtige Antwort der Frage darstellt. Will der Lehrende mehr Antworten hinzufügen, so klickt er auf den “Weitere Antwort hinzufügen”-Button. Die Frage wird dann zum Quiz hinzugefügt, sobald der Lehrende auf den “Frage hinzufügen”-Button klickt. Außerdem besteht die Möglichkeit Fragen per XML-Datei hochzuladen, indem der Lehrende auf den “</w:t>
      </w:r>
      <w:proofErr w:type="gramStart"/>
      <w:r>
        <w:t>XML Datei</w:t>
      </w:r>
      <w:proofErr w:type="gramEnd"/>
      <w:r>
        <w:t xml:space="preserve"> hochladen”-Button klickt.</w:t>
      </w:r>
    </w:p>
    <w:p w14:paraId="0BCE7D38" w14:textId="28DCA14A" w:rsidR="21BD64D2" w:rsidRDefault="21BD64D2" w:rsidP="21BD64D2"/>
    <w:p w14:paraId="256F619B" w14:textId="24DFAE57" w:rsidR="21BD64D2" w:rsidRDefault="00E13BA3" w:rsidP="00767D6A">
      <w:pPr>
        <w:pStyle w:val="berschrift3"/>
      </w:pPr>
      <w:r>
        <w:t>24.5.2</w:t>
      </w:r>
      <w:r w:rsidR="21BD64D2">
        <w:t xml:space="preserve"> </w:t>
      </w:r>
      <w:proofErr w:type="gramStart"/>
      <w:r w:rsidR="21BD64D2">
        <w:t xml:space="preserve">Test </w:t>
      </w:r>
      <w:r w:rsidR="635EBDB9">
        <w:t>Bearbeitung</w:t>
      </w:r>
      <w:proofErr w:type="gramEnd"/>
    </w:p>
    <w:p w14:paraId="7A8368DE" w14:textId="56C9F402" w:rsidR="00420513" w:rsidRPr="00420513" w:rsidRDefault="3E48B2DE" w:rsidP="00A03CC8">
      <w:pPr>
        <w:jc w:val="center"/>
      </w:pPr>
      <w:r>
        <w:rPr>
          <w:noProof/>
        </w:rPr>
        <w:drawing>
          <wp:inline distT="0" distB="0" distL="0" distR="0" wp14:anchorId="321F483A" wp14:editId="5740E1CF">
            <wp:extent cx="4572000" cy="3286125"/>
            <wp:effectExtent l="0" t="0" r="0" b="0"/>
            <wp:docPr id="2100701461" name="Picture 210070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0701461"/>
                    <pic:cNvPicPr/>
                  </pic:nvPicPr>
                  <pic:blipFill>
                    <a:blip r:embed="rId73">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4A5FF7F0" w14:textId="3EFC0161" w:rsidR="635EBDB9" w:rsidRDefault="635EBDB9" w:rsidP="635EBDB9">
      <w:pPr>
        <w:jc w:val="center"/>
      </w:pPr>
      <w:r>
        <w:lastRenderedPageBreak/>
        <w:t>Bei jeder Frage gibt es mehrere Antwortmöglichkeiten, die angekreuzt werden können. Mit der “Nächste Frage”-Button kann der Student zur nächsten Frage gelangen.</w:t>
      </w:r>
    </w:p>
    <w:p w14:paraId="5E089C7F" w14:textId="56C9F402" w:rsidR="21BD64D2" w:rsidRDefault="21BD64D2" w:rsidP="21BD64D2"/>
    <w:p w14:paraId="243E5435" w14:textId="3A2E00FF" w:rsidR="1AD5D5E9" w:rsidRDefault="00A86A57" w:rsidP="00F14D20">
      <w:pPr>
        <w:pStyle w:val="berschrift3"/>
      </w:pPr>
      <w:r>
        <w:t>24.5.3</w:t>
      </w:r>
      <w:r w:rsidR="21BD64D2">
        <w:t xml:space="preserve"> </w:t>
      </w:r>
      <w:proofErr w:type="gramStart"/>
      <w:r w:rsidR="21BD64D2">
        <w:t xml:space="preserve">Test </w:t>
      </w:r>
      <w:r w:rsidR="1AD5D5E9">
        <w:t>Feedback</w:t>
      </w:r>
      <w:proofErr w:type="gramEnd"/>
    </w:p>
    <w:p w14:paraId="12879E37" w14:textId="09F346B0" w:rsidR="001F1841" w:rsidRDefault="58F70053" w:rsidP="00A03CC8">
      <w:pPr>
        <w:jc w:val="center"/>
      </w:pPr>
      <w:r>
        <w:rPr>
          <w:noProof/>
        </w:rPr>
        <w:drawing>
          <wp:inline distT="0" distB="0" distL="0" distR="0" wp14:anchorId="1F0C02CA" wp14:editId="1D8C72F5">
            <wp:extent cx="4572000" cy="3286125"/>
            <wp:effectExtent l="0" t="0" r="0" b="0"/>
            <wp:docPr id="672665157" name="Picture 67266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665157"/>
                    <pic:cNvPicPr/>
                  </pic:nvPicPr>
                  <pic:blipFill>
                    <a:blip r:embed="rId74">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3DB69EC1" w14:textId="4B8CC8BA" w:rsidR="00733576" w:rsidRDefault="635EBDB9" w:rsidP="001F1841">
      <w:r>
        <w:t>Nach Beenden des Quiz erhält der Student ein Feedback, in der mitgeteilt wird, wie viele Fragen richtig beantwortet wurden und welche Fragen richtig beantwortet wurden und welche falsch.</w:t>
      </w:r>
    </w:p>
    <w:p w14:paraId="55D7BEFC" w14:textId="77777777" w:rsidR="00733576" w:rsidRDefault="00733576" w:rsidP="001F1841"/>
    <w:p w14:paraId="35AE240B" w14:textId="77777777" w:rsidR="00F14D20" w:rsidRDefault="00F14D20" w:rsidP="001F1841"/>
    <w:p w14:paraId="28DE4750" w14:textId="77777777" w:rsidR="00F14D20" w:rsidRDefault="00F14D20" w:rsidP="001F1841"/>
    <w:p w14:paraId="498B9363" w14:textId="77777777" w:rsidR="00F14D20" w:rsidRPr="001F1841" w:rsidRDefault="00F14D20" w:rsidP="001F1841"/>
    <w:p w14:paraId="6E6C5B98" w14:textId="226EDE5F" w:rsidR="1AD5D5E9" w:rsidRDefault="00A03CC8" w:rsidP="00F14D20">
      <w:pPr>
        <w:pStyle w:val="berschrift3"/>
      </w:pPr>
      <w:r>
        <w:lastRenderedPageBreak/>
        <w:t>24.6.2</w:t>
      </w:r>
      <w:r w:rsidR="1AD5D5E9">
        <w:t xml:space="preserve"> </w:t>
      </w:r>
      <w:proofErr w:type="gramStart"/>
      <w:r w:rsidR="1AD5D5E9">
        <w:t>Test Statistik</w:t>
      </w:r>
      <w:proofErr w:type="gramEnd"/>
    </w:p>
    <w:p w14:paraId="107CDFC8" w14:textId="192107CF" w:rsidR="1AD5D5E9" w:rsidRDefault="27AFB53A" w:rsidP="00A03CC8">
      <w:pPr>
        <w:jc w:val="center"/>
      </w:pPr>
      <w:r>
        <w:rPr>
          <w:noProof/>
        </w:rPr>
        <w:drawing>
          <wp:inline distT="0" distB="0" distL="0" distR="0" wp14:anchorId="0EF88E06" wp14:editId="2761855E">
            <wp:extent cx="4572000" cy="3286125"/>
            <wp:effectExtent l="0" t="0" r="0" b="0"/>
            <wp:docPr id="680042741" name="Picture 68004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042741"/>
                    <pic:cNvPicPr/>
                  </pic:nvPicPr>
                  <pic:blipFill>
                    <a:blip r:embed="rId75">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7F27ED53" w14:textId="3322B43D" w:rsidR="635EBDB9" w:rsidRDefault="635EBDB9" w:rsidP="635EBDB9">
      <w:pPr>
        <w:jc w:val="center"/>
      </w:pPr>
      <w:r>
        <w:t xml:space="preserve">Ein Lehrender kann eine Statistik seines erstellten Quiz. Dabei sieht er unter anderem die </w:t>
      </w:r>
      <w:proofErr w:type="spellStart"/>
      <w:r>
        <w:t>Bestehensquote</w:t>
      </w:r>
      <w:proofErr w:type="spellEnd"/>
      <w:r>
        <w:t>, die Anzahl der teilnehmenden Studenten im Verhältnis zur Gesamtteilnehmerzahl der Lehrveranstaltung und eine Statistik zu jedem Studenten.</w:t>
      </w:r>
    </w:p>
    <w:p w14:paraId="233D44D6" w14:textId="3D5B239A" w:rsidR="48B3AB70" w:rsidRDefault="48B3AB70" w:rsidP="48B3AB70">
      <w:pPr>
        <w:jc w:val="center"/>
      </w:pPr>
    </w:p>
    <w:p w14:paraId="740BD4C3" w14:textId="46E9DCFD" w:rsidR="48B3AB70" w:rsidRDefault="48B3AB70" w:rsidP="00F14D20">
      <w:pPr>
        <w:pStyle w:val="berschrift3"/>
      </w:pPr>
      <w:r>
        <w:t>26.1.2 Zwei-Faktor-Authentifizierung</w:t>
      </w:r>
    </w:p>
    <w:p w14:paraId="0E35D2F2" w14:textId="558DFF25" w:rsidR="48B3AB70" w:rsidRDefault="544FBA2C" w:rsidP="48B3AB70">
      <w:pPr>
        <w:ind w:firstLine="708"/>
      </w:pPr>
      <w:r>
        <w:rPr>
          <w:noProof/>
        </w:rPr>
        <w:drawing>
          <wp:inline distT="0" distB="0" distL="0" distR="0" wp14:anchorId="7FA822AD" wp14:editId="3A2EC4B9">
            <wp:extent cx="4572000" cy="3305175"/>
            <wp:effectExtent l="0" t="0" r="0" b="0"/>
            <wp:docPr id="1045902775" name="Grafik 1045902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45902775"/>
                    <pic:cNvPicPr/>
                  </pic:nvPicPr>
                  <pic:blipFill>
                    <a:blip r:embed="rId76">
                      <a:extLst>
                        <a:ext uri="{28A0092B-C50C-407E-A947-70E740481C1C}">
                          <a14:useLocalDpi xmlns:a14="http://schemas.microsoft.com/office/drawing/2010/main" val="0"/>
                        </a:ext>
                      </a:extLst>
                    </a:blip>
                    <a:stretch>
                      <a:fillRect/>
                    </a:stretch>
                  </pic:blipFill>
                  <pic:spPr>
                    <a:xfrm>
                      <a:off x="0" y="0"/>
                      <a:ext cx="4572000" cy="3305175"/>
                    </a:xfrm>
                    <a:prstGeom prst="rect">
                      <a:avLst/>
                    </a:prstGeom>
                  </pic:spPr>
                </pic:pic>
              </a:graphicData>
            </a:graphic>
          </wp:inline>
        </w:drawing>
      </w:r>
    </w:p>
    <w:p w14:paraId="181A66EE" w14:textId="11249ACC" w:rsidR="48B3AB70" w:rsidRDefault="635EBDB9" w:rsidP="48B3AB70">
      <w:pPr>
        <w:ind w:firstLine="708"/>
      </w:pPr>
      <w:r>
        <w:t>Nach jedem Login erscheint die oben dargestellte Sicht. Der Nutzer muss dann in das vorgesehene Textfeld den Code eingeben, den er als E-Mail erhält. Daraufhin kann der Nutzer sich über den Login-Button einloggen.</w:t>
      </w:r>
      <w:r w:rsidR="48B3AB70">
        <w:tab/>
      </w:r>
    </w:p>
    <w:p w14:paraId="29C7F36D" w14:textId="275D0213" w:rsidR="48B3AB70" w:rsidRDefault="48B3AB70" w:rsidP="48B3AB70"/>
    <w:p w14:paraId="787F0AA4" w14:textId="4613F5DC" w:rsidR="48B3AB70" w:rsidRDefault="48B3AB70" w:rsidP="48B3AB70">
      <w:pPr>
        <w:jc w:val="center"/>
      </w:pPr>
    </w:p>
    <w:p w14:paraId="4E9B8200" w14:textId="25DB63F8" w:rsidR="00795749" w:rsidRPr="00BD4E43" w:rsidRDefault="00795749" w:rsidP="00BD4E43">
      <w:pPr>
        <w:pStyle w:val="berschrift2"/>
        <w:rPr>
          <w:rFonts w:asciiTheme="minorHAnsi" w:eastAsiaTheme="minorHAnsi" w:hAnsiTheme="minorHAnsi" w:cstheme="minorHAnsi"/>
          <w:color w:val="auto"/>
          <w:sz w:val="32"/>
          <w:szCs w:val="32"/>
        </w:rPr>
      </w:pPr>
      <w:bookmarkStart w:id="20" w:name="_Toc69504746"/>
      <w:r>
        <w:br w:type="page"/>
      </w:r>
      <w:r w:rsidR="00504E1F" w:rsidRPr="00BD4E43">
        <w:rPr>
          <w:rFonts w:asciiTheme="minorHAnsi" w:hAnsiTheme="minorHAnsi" w:cstheme="minorHAnsi"/>
          <w:color w:val="auto"/>
          <w:sz w:val="32"/>
          <w:szCs w:val="32"/>
        </w:rPr>
        <w:lastRenderedPageBreak/>
        <w:t>Szenarien (MSCs)</w:t>
      </w:r>
      <w:bookmarkEnd w:id="20"/>
    </w:p>
    <w:p w14:paraId="6EEFA086" w14:textId="44035332" w:rsidR="006C55F9" w:rsidRDefault="006C55F9" w:rsidP="006C55F9">
      <w:pPr>
        <w:pStyle w:val="berschrift3"/>
      </w:pPr>
      <w:r>
        <w:t xml:space="preserve">17.1.1 </w:t>
      </w:r>
      <w:r w:rsidR="008537F4">
        <w:t>Projektgruppe erstellen</w:t>
      </w:r>
    </w:p>
    <w:p w14:paraId="30175A91" w14:textId="6DF6489C" w:rsidR="008537F4" w:rsidRDefault="3E4F91AF" w:rsidP="00020F03">
      <w:pPr>
        <w:jc w:val="center"/>
      </w:pPr>
      <w:r>
        <w:rPr>
          <w:noProof/>
        </w:rPr>
        <w:drawing>
          <wp:inline distT="0" distB="0" distL="0" distR="0" wp14:anchorId="65927737" wp14:editId="12735B61">
            <wp:extent cx="3600000" cy="6306635"/>
            <wp:effectExtent l="0" t="0" r="635"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pic:nvPicPr>
                  <pic:blipFill>
                    <a:blip r:embed="rId77">
                      <a:extLst>
                        <a:ext uri="{28A0092B-C50C-407E-A947-70E740481C1C}">
                          <a14:useLocalDpi xmlns:a14="http://schemas.microsoft.com/office/drawing/2010/main" val="0"/>
                        </a:ext>
                      </a:extLst>
                    </a:blip>
                    <a:stretch>
                      <a:fillRect/>
                    </a:stretch>
                  </pic:blipFill>
                  <pic:spPr>
                    <a:xfrm>
                      <a:off x="0" y="0"/>
                      <a:ext cx="3600000" cy="6306635"/>
                    </a:xfrm>
                    <a:prstGeom prst="rect">
                      <a:avLst/>
                    </a:prstGeom>
                  </pic:spPr>
                </pic:pic>
              </a:graphicData>
            </a:graphic>
          </wp:inline>
        </w:drawing>
      </w:r>
    </w:p>
    <w:p w14:paraId="1C4C6CB4" w14:textId="1139B07C" w:rsidR="00FF0745" w:rsidRDefault="00DD691B" w:rsidP="00BD4E43">
      <w:r w:rsidRPr="00DD691B">
        <w:rPr>
          <w:b/>
          <w:bCs/>
        </w:rPr>
        <w:t>Hauptszenario:</w:t>
      </w:r>
      <w:r>
        <w:t xml:space="preserve"> Auf der Projektgruppenseite einer Lehrveranstaltung kann jeder Nutzer eine neue Projektgruppe erstellen, indem er auf den Button „Neue Projektgruppe erstellen“ klickt. Die Anwendung zeigt darauf</w:t>
      </w:r>
      <w:r w:rsidR="005F64F3">
        <w:t>hin</w:t>
      </w:r>
      <w:r>
        <w:t xml:space="preserve"> ein Formular, wo der Nutzer entweder nur den (eindeutigen) Namen der Projektgruppe angeben kann (falls man Studierender ist) oder sowohl den (eindeutigen) Namen der Projektgruppe angeben als auch Studierende, die Teilnehmer der Lehrveranstaltung sind, die an dieser Projektgruppe teilnehmen sollen, auswählen (falls man Lehrender ist). Die Anwendung überprüft, ob der Name der Projektgruppe eindeutig ist, erstellt die Projektgruppe und gibt eine Erfolgsmitteilung dem Nutzer zurück.</w:t>
      </w:r>
    </w:p>
    <w:p w14:paraId="3B94380D" w14:textId="4A15F76D" w:rsidR="00DD691B" w:rsidRDefault="00DD691B" w:rsidP="00BD4E43">
      <w:proofErr w:type="spellStart"/>
      <w:r w:rsidRPr="00DD691B">
        <w:rPr>
          <w:b/>
          <w:bCs/>
        </w:rPr>
        <w:t>Optionalszenario</w:t>
      </w:r>
      <w:proofErr w:type="spellEnd"/>
      <w:r w:rsidRPr="00DD691B">
        <w:rPr>
          <w:b/>
          <w:bCs/>
        </w:rPr>
        <w:t>:</w:t>
      </w:r>
      <w:r>
        <w:t xml:space="preserve"> Ist der Nutzer, der die Projektgruppe erstellt, ein Studierender, so wird dieser automatisch zu den Gruppenmitgliedern hinzugefügt.</w:t>
      </w:r>
    </w:p>
    <w:p w14:paraId="47C1DF33" w14:textId="0CC28A6B" w:rsidR="00DD691B" w:rsidRDefault="00DD691B" w:rsidP="00BD4E43">
      <w:r w:rsidRPr="00DD691B">
        <w:rPr>
          <w:b/>
          <w:bCs/>
        </w:rPr>
        <w:lastRenderedPageBreak/>
        <w:t>Ausnahmeszenario:</w:t>
      </w:r>
      <w:r>
        <w:t xml:space="preserve"> Ist der Name der Projektgruppe bereits im System vorhanden, so gibt die Anwendung eine Fehlermeldung aus.</w:t>
      </w:r>
    </w:p>
    <w:p w14:paraId="1E44E205" w14:textId="757A5FF1" w:rsidR="00DD691B" w:rsidRPr="00DD691B" w:rsidRDefault="00DD691B" w:rsidP="00BD4E43">
      <w:pPr>
        <w:rPr>
          <w:b/>
          <w:bCs/>
        </w:rPr>
      </w:pPr>
      <w:r w:rsidRPr="00DD691B">
        <w:rPr>
          <w:b/>
          <w:bCs/>
        </w:rPr>
        <w:t xml:space="preserve">Abgedeckte User Stories: </w:t>
      </w:r>
      <w:r w:rsidR="00201421">
        <w:rPr>
          <w:b/>
          <w:bCs/>
        </w:rPr>
        <w:t>17.1</w:t>
      </w:r>
    </w:p>
    <w:p w14:paraId="16B0BDBC" w14:textId="533BED5A" w:rsidR="00FF0745" w:rsidRPr="00D4284D" w:rsidRDefault="00201421" w:rsidP="00D4284D">
      <w:pPr>
        <w:pStyle w:val="berschrift3"/>
      </w:pPr>
      <w:r w:rsidRPr="00D4284D">
        <w:t xml:space="preserve">18.1.1 </w:t>
      </w:r>
      <w:r w:rsidR="00D4284D" w:rsidRPr="00D4284D">
        <w:t>Hinzufügen von Studenten zu Projektgruppe</w:t>
      </w:r>
    </w:p>
    <w:p w14:paraId="3D0D65F2" w14:textId="2E39D045" w:rsidR="00D4284D" w:rsidRDefault="2F16D04F" w:rsidP="00D4284D">
      <w:pPr>
        <w:jc w:val="center"/>
      </w:pPr>
      <w:r>
        <w:rPr>
          <w:noProof/>
        </w:rPr>
        <w:drawing>
          <wp:inline distT="0" distB="0" distL="0" distR="0" wp14:anchorId="1D60CD51" wp14:editId="7F77EE04">
            <wp:extent cx="3600000" cy="3548344"/>
            <wp:effectExtent l="0" t="0" r="635"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pic:nvPicPr>
                  <pic:blipFill>
                    <a:blip r:embed="rId78">
                      <a:extLst>
                        <a:ext uri="{28A0092B-C50C-407E-A947-70E740481C1C}">
                          <a14:useLocalDpi xmlns:a14="http://schemas.microsoft.com/office/drawing/2010/main" val="0"/>
                        </a:ext>
                      </a:extLst>
                    </a:blip>
                    <a:stretch>
                      <a:fillRect/>
                    </a:stretch>
                  </pic:blipFill>
                  <pic:spPr>
                    <a:xfrm>
                      <a:off x="0" y="0"/>
                      <a:ext cx="3600000" cy="3548344"/>
                    </a:xfrm>
                    <a:prstGeom prst="rect">
                      <a:avLst/>
                    </a:prstGeom>
                  </pic:spPr>
                </pic:pic>
              </a:graphicData>
            </a:graphic>
          </wp:inline>
        </w:drawing>
      </w:r>
    </w:p>
    <w:p w14:paraId="7AF7AA59" w14:textId="5DC31CC4" w:rsidR="00D4284D" w:rsidRDefault="007112FB" w:rsidP="00D4284D">
      <w:r w:rsidRPr="00DD691B">
        <w:rPr>
          <w:b/>
          <w:bCs/>
        </w:rPr>
        <w:t>Hauptszenario:</w:t>
      </w:r>
      <w:r>
        <w:rPr>
          <w:b/>
          <w:bCs/>
        </w:rPr>
        <w:t xml:space="preserve"> </w:t>
      </w:r>
      <w:r w:rsidR="00D4284D">
        <w:t>Als Lehrender hat man die Möglichkeit</w:t>
      </w:r>
      <w:r w:rsidR="00C012D4">
        <w:t>,</w:t>
      </w:r>
      <w:r w:rsidR="00D4284D">
        <w:t xml:space="preserve"> auf der Übersichtsseite einer Projektgruppe den Button „Studenten hinzufügen“ anzuklicken, </w:t>
      </w:r>
      <w:r w:rsidR="00BF48C4">
        <w:t>um</w:t>
      </w:r>
      <w:r w:rsidR="00D4284D">
        <w:t xml:space="preserve"> eine </w:t>
      </w:r>
      <w:r w:rsidR="00995930">
        <w:t>L</w:t>
      </w:r>
      <w:r w:rsidR="00D4284D">
        <w:t xml:space="preserve">iste mit Studenten </w:t>
      </w:r>
      <w:r w:rsidR="00C012D4">
        <w:t>aufzurufen</w:t>
      </w:r>
      <w:r w:rsidR="00D4284D">
        <w:t xml:space="preserve">, die der zugehörigen Lehrveranstaltung beigetreten sind, </w:t>
      </w:r>
      <w:r w:rsidR="00FE7582">
        <w:t>jedoch</w:t>
      </w:r>
      <w:r w:rsidR="00D4284D">
        <w:t xml:space="preserve"> nicht dieser Projektgruppe. Nach der Auswahl der Studenten fügt die Anwendung sie zu den Gruppenmitgliedern</w:t>
      </w:r>
      <w:r w:rsidR="00E84F55">
        <w:t xml:space="preserve"> hinzu</w:t>
      </w:r>
      <w:r w:rsidR="00D4284D">
        <w:t xml:space="preserve"> und zeigt eine Erfolgsmitteilung. Danach wird man zu der Übersichtsseite der Projektgruppe weitergeleitet.</w:t>
      </w:r>
    </w:p>
    <w:p w14:paraId="738F2394" w14:textId="577A5297" w:rsidR="007112FB" w:rsidRDefault="007112FB" w:rsidP="007112FB">
      <w:r w:rsidRPr="00DD691B">
        <w:rPr>
          <w:b/>
          <w:bCs/>
        </w:rPr>
        <w:t>Abgedeckte User Stories:</w:t>
      </w:r>
      <w:r>
        <w:rPr>
          <w:b/>
          <w:bCs/>
        </w:rPr>
        <w:t xml:space="preserve"> 18.1</w:t>
      </w:r>
    </w:p>
    <w:p w14:paraId="1E1E6108" w14:textId="77777777" w:rsidR="007112FB" w:rsidRPr="007112FB" w:rsidRDefault="007112FB" w:rsidP="00D4284D">
      <w:pPr>
        <w:rPr>
          <w:b/>
          <w:bCs/>
        </w:rPr>
      </w:pPr>
    </w:p>
    <w:p w14:paraId="2285638D" w14:textId="7833EFAA" w:rsidR="00D4284D" w:rsidRDefault="00D4284D" w:rsidP="00D4284D">
      <w:pPr>
        <w:pStyle w:val="berschrift3"/>
      </w:pPr>
      <w:r>
        <w:lastRenderedPageBreak/>
        <w:t>18.3.1 Projektgruppe suchen und beitreten</w:t>
      </w:r>
    </w:p>
    <w:p w14:paraId="7B7E4623" w14:textId="380933BE" w:rsidR="00D4284D" w:rsidRPr="00D4284D" w:rsidRDefault="2F16D04F" w:rsidP="007112FB">
      <w:pPr>
        <w:jc w:val="center"/>
      </w:pPr>
      <w:r>
        <w:rPr>
          <w:noProof/>
        </w:rPr>
        <w:drawing>
          <wp:inline distT="0" distB="0" distL="0" distR="0" wp14:anchorId="0041F8DA" wp14:editId="0C628CCE">
            <wp:extent cx="3600000" cy="4977290"/>
            <wp:effectExtent l="0" t="0" r="635"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0"/>
                    <pic:cNvPicPr/>
                  </pic:nvPicPr>
                  <pic:blipFill>
                    <a:blip r:embed="rId79">
                      <a:extLst>
                        <a:ext uri="{28A0092B-C50C-407E-A947-70E740481C1C}">
                          <a14:useLocalDpi xmlns:a14="http://schemas.microsoft.com/office/drawing/2010/main" val="0"/>
                        </a:ext>
                      </a:extLst>
                    </a:blip>
                    <a:stretch>
                      <a:fillRect/>
                    </a:stretch>
                  </pic:blipFill>
                  <pic:spPr>
                    <a:xfrm>
                      <a:off x="0" y="0"/>
                      <a:ext cx="3600000" cy="4977290"/>
                    </a:xfrm>
                    <a:prstGeom prst="rect">
                      <a:avLst/>
                    </a:prstGeom>
                  </pic:spPr>
                </pic:pic>
              </a:graphicData>
            </a:graphic>
          </wp:inline>
        </w:drawing>
      </w:r>
    </w:p>
    <w:p w14:paraId="3CCE6EF4" w14:textId="63A3E68A" w:rsidR="00FF0745" w:rsidRPr="007112FB" w:rsidRDefault="007112FB" w:rsidP="00BD4E43">
      <w:pPr>
        <w:rPr>
          <w:bCs/>
        </w:rPr>
      </w:pPr>
      <w:r w:rsidRPr="00DD691B">
        <w:rPr>
          <w:b/>
          <w:bCs/>
        </w:rPr>
        <w:t>Hauptszenario:</w:t>
      </w:r>
      <w:r>
        <w:rPr>
          <w:b/>
          <w:bCs/>
        </w:rPr>
        <w:t xml:space="preserve"> </w:t>
      </w:r>
      <w:r>
        <w:rPr>
          <w:bCs/>
        </w:rPr>
        <w:t>Als Studierender kann man auf der Projektgruppenseite eine Projektgruppe auswählen und man wird zu der Übersichtsseite dieser Projektgruppe weitergeleitet, falls man dieser Projektgruppe bereits beigetreten ist.</w:t>
      </w:r>
    </w:p>
    <w:p w14:paraId="510DB4D3" w14:textId="5748FADE" w:rsidR="007112FB" w:rsidRDefault="007112FB" w:rsidP="00BD4E43">
      <w:pPr>
        <w:rPr>
          <w:bCs/>
        </w:rPr>
      </w:pPr>
      <w:proofErr w:type="spellStart"/>
      <w:r w:rsidRPr="00DD691B">
        <w:rPr>
          <w:b/>
          <w:bCs/>
        </w:rPr>
        <w:t>Optionalszenario</w:t>
      </w:r>
      <w:proofErr w:type="spellEnd"/>
      <w:r w:rsidRPr="00DD691B">
        <w:rPr>
          <w:b/>
          <w:bCs/>
        </w:rPr>
        <w:t>:</w:t>
      </w:r>
      <w:r>
        <w:rPr>
          <w:b/>
          <w:bCs/>
        </w:rPr>
        <w:t xml:space="preserve"> </w:t>
      </w:r>
      <w:r>
        <w:rPr>
          <w:bCs/>
        </w:rPr>
        <w:t>Man kann optional die Projektgruppen nach Namen filtern, indem man in der Suchleiste einen Begriff eingibt</w:t>
      </w:r>
      <w:r w:rsidR="00350DDE">
        <w:rPr>
          <w:bCs/>
        </w:rPr>
        <w:t>,</w:t>
      </w:r>
      <w:r>
        <w:rPr>
          <w:bCs/>
        </w:rPr>
        <w:t xml:space="preserve"> und es werden die Ergebnisse aufgelistet.</w:t>
      </w:r>
    </w:p>
    <w:p w14:paraId="1ADBE562" w14:textId="52A832D5" w:rsidR="007112FB" w:rsidRPr="007112FB" w:rsidRDefault="007112FB" w:rsidP="00BD4E43">
      <w:pPr>
        <w:rPr>
          <w:bCs/>
        </w:rPr>
      </w:pPr>
      <w:r>
        <w:rPr>
          <w:bCs/>
        </w:rPr>
        <w:t>Ist der Studierender kein Mitglied der ausgewählten Projektgruppe, so wird man zu der Projektgruppenbeitrittsseite weitergeleitet, wo man auf den „Beitreten“-Button klicken kann. Die Anwendung fügt den Studierenden zu den Gruppenmitgliedern hinzu.</w:t>
      </w:r>
    </w:p>
    <w:p w14:paraId="4CB03D24" w14:textId="233BD4FD" w:rsidR="007112FB" w:rsidRDefault="7F6A0CC3" w:rsidP="00BD4E43">
      <w:r w:rsidRPr="7F6A0CC3">
        <w:rPr>
          <w:b/>
          <w:bCs/>
        </w:rPr>
        <w:t>Abgedeckte User Stories: 18.2, 18.3</w:t>
      </w:r>
    </w:p>
    <w:p w14:paraId="2A8C2856" w14:textId="6A49DC49" w:rsidR="7F6A0CC3" w:rsidRDefault="7F6A0CC3" w:rsidP="7F6A0CC3">
      <w:pPr>
        <w:rPr>
          <w:b/>
          <w:bCs/>
        </w:rPr>
      </w:pPr>
    </w:p>
    <w:p w14:paraId="0A8F31C6" w14:textId="2A1BCDBA" w:rsidR="00ED6CFE" w:rsidRDefault="00ED6CFE" w:rsidP="7F6A0CC3">
      <w:pPr>
        <w:rPr>
          <w:b/>
          <w:bCs/>
        </w:rPr>
      </w:pPr>
    </w:p>
    <w:p w14:paraId="575D1F1D" w14:textId="2E21A4DD" w:rsidR="00ED6CFE" w:rsidRDefault="00ED6CFE" w:rsidP="7F6A0CC3">
      <w:pPr>
        <w:rPr>
          <w:b/>
          <w:bCs/>
        </w:rPr>
      </w:pPr>
    </w:p>
    <w:p w14:paraId="75A4629B" w14:textId="4438E380" w:rsidR="00ED6CFE" w:rsidRDefault="00ED6CFE" w:rsidP="7F6A0CC3">
      <w:pPr>
        <w:rPr>
          <w:b/>
          <w:bCs/>
        </w:rPr>
      </w:pPr>
    </w:p>
    <w:p w14:paraId="2F61E1FF" w14:textId="26FF439A" w:rsidR="00ED6CFE" w:rsidRDefault="00ED6CFE" w:rsidP="7F6A0CC3">
      <w:pPr>
        <w:rPr>
          <w:b/>
          <w:bCs/>
        </w:rPr>
      </w:pPr>
    </w:p>
    <w:p w14:paraId="724198E7" w14:textId="4DCD99B5" w:rsidR="7F6A0CC3" w:rsidRDefault="7F6A0CC3" w:rsidP="00ED6CFE">
      <w:pPr>
        <w:pStyle w:val="berschrift3"/>
      </w:pPr>
      <w:r w:rsidRPr="7F6A0CC3">
        <w:lastRenderedPageBreak/>
        <w:t>19.1.1 Nachrichten im Chatraum austauschen</w:t>
      </w:r>
    </w:p>
    <w:p w14:paraId="136520E1" w14:textId="5A72097E" w:rsidR="00FF0745" w:rsidRDefault="00FF0745" w:rsidP="00BD4E43"/>
    <w:p w14:paraId="1BF212A5" w14:textId="39DC59F2" w:rsidR="00FF0745" w:rsidRPr="008537F4" w:rsidRDefault="6E5F9F6E" w:rsidP="00ED6CFE">
      <w:pPr>
        <w:jc w:val="center"/>
      </w:pPr>
      <w:r>
        <w:rPr>
          <w:noProof/>
        </w:rPr>
        <w:drawing>
          <wp:inline distT="0" distB="0" distL="0" distR="0" wp14:anchorId="4F346C7E" wp14:editId="72BD56DF">
            <wp:extent cx="5810262" cy="4890303"/>
            <wp:effectExtent l="0" t="0" r="0" b="5715"/>
            <wp:docPr id="790743953" name="Grafik 79074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9074395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810262" cy="4890303"/>
                    </a:xfrm>
                    <a:prstGeom prst="rect">
                      <a:avLst/>
                    </a:prstGeom>
                  </pic:spPr>
                </pic:pic>
              </a:graphicData>
            </a:graphic>
          </wp:inline>
        </w:drawing>
      </w:r>
    </w:p>
    <w:p w14:paraId="21B630F1" w14:textId="36EB6B28" w:rsidR="7F6A0CC3" w:rsidRDefault="73CD7BBE" w:rsidP="7F6A0CC3">
      <w:r w:rsidRPr="73CD7BBE">
        <w:rPr>
          <w:b/>
          <w:bCs/>
        </w:rPr>
        <w:t xml:space="preserve">Hauptszenario: </w:t>
      </w:r>
      <w:r>
        <w:t>Ein beliebiger Nutzer (hier Nutzer 3) schickt eine Nachricht A an die Anwendung. Diese leitet diese Nachricht an die übrigen Nutzer weiter. Sobald einer der übrigen Nutzer die Nachricht gelesen hat, so kann er eine weitere Nachricht senden, die erneut zunächst von der Anwendung angenommen wird und dann anschließend an die restlichen Teilnehmer weitergeleitet wird. Dieser Verlauf wird beliebig oft wiederholt.</w:t>
      </w:r>
    </w:p>
    <w:p w14:paraId="6973F888" w14:textId="10319512" w:rsidR="00ED6CFE" w:rsidRDefault="00ED6CFE" w:rsidP="73CD7BBE"/>
    <w:p w14:paraId="211C7B8F" w14:textId="58BE34F1" w:rsidR="00ED6CFE" w:rsidRDefault="635EBDB9" w:rsidP="635EBDB9">
      <w:pPr>
        <w:rPr>
          <w:b/>
          <w:bCs/>
        </w:rPr>
      </w:pPr>
      <w:r w:rsidRPr="635EBDB9">
        <w:rPr>
          <w:b/>
          <w:bCs/>
        </w:rPr>
        <w:t>Abgedeckte User Stories: 19.1</w:t>
      </w:r>
    </w:p>
    <w:p w14:paraId="5B9C952E" w14:textId="5DD93F5E" w:rsidR="00ED6CFE" w:rsidRDefault="00ED6CFE" w:rsidP="73CD7BBE"/>
    <w:p w14:paraId="1539F5F4" w14:textId="5CA19A09" w:rsidR="00ED6CFE" w:rsidRDefault="00ED6CFE" w:rsidP="73CD7BBE"/>
    <w:p w14:paraId="0E0F2371" w14:textId="2185546B" w:rsidR="00ED6CFE" w:rsidRDefault="00ED6CFE" w:rsidP="73CD7BBE"/>
    <w:p w14:paraId="2E70E44E" w14:textId="7241831E" w:rsidR="00ED6CFE" w:rsidRDefault="00ED6CFE" w:rsidP="73CD7BBE"/>
    <w:p w14:paraId="04EC9BBA" w14:textId="22CF48C0" w:rsidR="00ED6CFE" w:rsidRDefault="00ED6CFE" w:rsidP="73CD7BBE"/>
    <w:p w14:paraId="34C5A1C3" w14:textId="2766A640" w:rsidR="73CD7BBE" w:rsidRDefault="73CD7BBE" w:rsidP="00537E5C">
      <w:pPr>
        <w:pStyle w:val="berschrift3"/>
      </w:pPr>
      <w:r>
        <w:lastRenderedPageBreak/>
        <w:t>20.2.</w:t>
      </w:r>
      <w:r w:rsidR="00C0430E">
        <w:t>1</w:t>
      </w:r>
      <w:r>
        <w:t xml:space="preserve"> </w:t>
      </w:r>
      <w:proofErr w:type="spellStart"/>
      <w:r>
        <w:t>ToDo</w:t>
      </w:r>
      <w:proofErr w:type="spellEnd"/>
      <w:r>
        <w:t xml:space="preserve"> </w:t>
      </w:r>
      <w:r w:rsidR="007525D0">
        <w:t>erstellen und bearbeiten</w:t>
      </w:r>
    </w:p>
    <w:p w14:paraId="7EE34323" w14:textId="0E223858" w:rsidR="7F6A0CC3" w:rsidRDefault="61ABEB09" w:rsidP="00537E5C">
      <w:pPr>
        <w:jc w:val="center"/>
      </w:pPr>
      <w:r>
        <w:rPr>
          <w:noProof/>
        </w:rPr>
        <w:drawing>
          <wp:inline distT="0" distB="0" distL="0" distR="0" wp14:anchorId="39DAC598" wp14:editId="04F0AE1D">
            <wp:extent cx="3518317" cy="5973446"/>
            <wp:effectExtent l="0" t="0" r="6350" b="889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18317" cy="5973446"/>
                    </a:xfrm>
                    <a:prstGeom prst="rect">
                      <a:avLst/>
                    </a:prstGeom>
                  </pic:spPr>
                </pic:pic>
              </a:graphicData>
            </a:graphic>
          </wp:inline>
        </w:drawing>
      </w:r>
    </w:p>
    <w:p w14:paraId="38D14F6A" w14:textId="77777777" w:rsidR="00537E5C" w:rsidRDefault="00537E5C" w:rsidP="00537E5C">
      <w:pPr>
        <w:jc w:val="center"/>
      </w:pPr>
    </w:p>
    <w:p w14:paraId="2E266B4D" w14:textId="4256A46F" w:rsidR="00ED6CFE" w:rsidRDefault="2EB4E9F2" w:rsidP="7F6A0CC3">
      <w:r w:rsidRPr="00394F3A">
        <w:rPr>
          <w:b/>
          <w:bCs/>
        </w:rPr>
        <w:t>Hauptszenario:</w:t>
      </w:r>
      <w:r>
        <w:t xml:space="preserve"> </w:t>
      </w:r>
      <w:r w:rsidR="00246A26">
        <w:t>Die Mitglieder einer Projektgruppe k</w:t>
      </w:r>
      <w:r w:rsidR="00BD7807">
        <w:t xml:space="preserve">önnen </w:t>
      </w:r>
      <w:proofErr w:type="spellStart"/>
      <w:r w:rsidR="00BD7807">
        <w:t>ToDo</w:t>
      </w:r>
      <w:r w:rsidR="00120BD4">
        <w:t>s</w:t>
      </w:r>
      <w:proofErr w:type="spellEnd"/>
      <w:r w:rsidR="00120BD4">
        <w:t xml:space="preserve"> erstellen. Dazu ruft ein Gruppenmitglied die</w:t>
      </w:r>
      <w:r>
        <w:t xml:space="preserve"> Projektgruppe </w:t>
      </w:r>
      <w:r w:rsidR="000F6A8A">
        <w:t xml:space="preserve">auf </w:t>
      </w:r>
      <w:r>
        <w:t xml:space="preserve">und </w:t>
      </w:r>
      <w:r w:rsidR="002803F8">
        <w:t xml:space="preserve">durch den entsprechenden Button </w:t>
      </w:r>
      <w:r w:rsidR="00120BD4">
        <w:t xml:space="preserve">anschließend die </w:t>
      </w:r>
      <w:proofErr w:type="spellStart"/>
      <w:r w:rsidR="00120BD4">
        <w:t>ToDo</w:t>
      </w:r>
      <w:proofErr w:type="spellEnd"/>
      <w:r w:rsidR="00120BD4">
        <w:t>-Liste</w:t>
      </w:r>
      <w:r>
        <w:t>.</w:t>
      </w:r>
      <w:r w:rsidR="00F97C2B">
        <w:t xml:space="preserve"> </w:t>
      </w:r>
      <w:r w:rsidR="00BC4443">
        <w:t xml:space="preserve">Durch die Auswahl </w:t>
      </w:r>
      <w:r w:rsidR="00576D87">
        <w:t xml:space="preserve">des </w:t>
      </w:r>
      <w:proofErr w:type="spellStart"/>
      <w:r w:rsidR="00576D87">
        <w:t>ToDo</w:t>
      </w:r>
      <w:proofErr w:type="spellEnd"/>
      <w:r w:rsidR="00576D87">
        <w:t xml:space="preserve">-Erstellen-Buttons gelangt man auf die </w:t>
      </w:r>
      <w:r w:rsidR="00B622D3">
        <w:t>entsprechende Seite</w:t>
      </w:r>
      <w:r w:rsidR="001603E1">
        <w:t>,</w:t>
      </w:r>
      <w:r w:rsidR="00B043BC">
        <w:t xml:space="preserve"> </w:t>
      </w:r>
      <w:r w:rsidR="006A1AB0">
        <w:t xml:space="preserve">auf der </w:t>
      </w:r>
      <w:r w:rsidR="00595665">
        <w:t>de</w:t>
      </w:r>
      <w:r w:rsidR="00FB5EAA">
        <w:t xml:space="preserve">r Titel des </w:t>
      </w:r>
      <w:proofErr w:type="spellStart"/>
      <w:r w:rsidR="00FB5EAA">
        <w:t>ToDos</w:t>
      </w:r>
      <w:proofErr w:type="spellEnd"/>
      <w:r w:rsidR="00FB5EAA">
        <w:t xml:space="preserve">, </w:t>
      </w:r>
      <w:proofErr w:type="gramStart"/>
      <w:r w:rsidR="004142A2">
        <w:t>das</w:t>
      </w:r>
      <w:proofErr w:type="gramEnd"/>
      <w:r w:rsidR="00B32774">
        <w:t xml:space="preserve"> für </w:t>
      </w:r>
      <w:r w:rsidR="007925EE">
        <w:t xml:space="preserve">das </w:t>
      </w:r>
      <w:proofErr w:type="spellStart"/>
      <w:r w:rsidR="007925EE">
        <w:t>ToDo</w:t>
      </w:r>
      <w:proofErr w:type="spellEnd"/>
      <w:r w:rsidR="00E43D76">
        <w:t xml:space="preserve"> zuständige Gruppenmitglied und die Deadline des </w:t>
      </w:r>
      <w:proofErr w:type="spellStart"/>
      <w:r w:rsidR="00E43D76">
        <w:t>ToDos</w:t>
      </w:r>
      <w:proofErr w:type="spellEnd"/>
      <w:r w:rsidR="00E43D76">
        <w:t xml:space="preserve"> </w:t>
      </w:r>
      <w:r w:rsidR="00713A76">
        <w:t>angegeben werden m</w:t>
      </w:r>
      <w:r w:rsidR="006632B3">
        <w:t>üssen.</w:t>
      </w:r>
      <w:r w:rsidR="00F97C2B">
        <w:t xml:space="preserve"> </w:t>
      </w:r>
      <w:r>
        <w:t xml:space="preserve"> Nach der </w:t>
      </w:r>
      <w:r w:rsidR="003B510B">
        <w:t>Erstell</w:t>
      </w:r>
      <w:r w:rsidR="00D27D85">
        <w:t xml:space="preserve">ung des </w:t>
      </w:r>
      <w:proofErr w:type="spellStart"/>
      <w:r w:rsidR="00D27D85">
        <w:t>ToDos</w:t>
      </w:r>
      <w:proofErr w:type="spellEnd"/>
      <w:r>
        <w:t xml:space="preserve"> gelangt </w:t>
      </w:r>
      <w:r w:rsidR="00D27D85">
        <w:t>man</w:t>
      </w:r>
      <w:r>
        <w:t xml:space="preserve"> zurück auf die </w:t>
      </w:r>
      <w:proofErr w:type="spellStart"/>
      <w:r>
        <w:t>ToDo</w:t>
      </w:r>
      <w:proofErr w:type="spellEnd"/>
      <w:r w:rsidR="00D27D85">
        <w:t>-Liste</w:t>
      </w:r>
      <w:r w:rsidR="00810B60">
        <w:t>n</w:t>
      </w:r>
      <w:r>
        <w:t>seite.</w:t>
      </w:r>
    </w:p>
    <w:p w14:paraId="3D404C72" w14:textId="64036690" w:rsidR="2EB4E9F2" w:rsidRDefault="00810B60" w:rsidP="2EB4E9F2">
      <w:proofErr w:type="spellStart"/>
      <w:r w:rsidRPr="00810B60">
        <w:rPr>
          <w:b/>
          <w:bCs/>
        </w:rPr>
        <w:t>Optionalszenario</w:t>
      </w:r>
      <w:proofErr w:type="spellEnd"/>
      <w:r>
        <w:t xml:space="preserve">: </w:t>
      </w:r>
      <w:r w:rsidR="00406846">
        <w:t xml:space="preserve">Ein Gruppenmitglied kann durch das Anklicken eines </w:t>
      </w:r>
      <w:proofErr w:type="spellStart"/>
      <w:r w:rsidR="00406846">
        <w:t>ToDos</w:t>
      </w:r>
      <w:proofErr w:type="spellEnd"/>
      <w:r w:rsidR="00406846">
        <w:t xml:space="preserve"> in der </w:t>
      </w:r>
      <w:proofErr w:type="spellStart"/>
      <w:r w:rsidR="00406846">
        <w:t>ToDo</w:t>
      </w:r>
      <w:proofErr w:type="spellEnd"/>
      <w:r w:rsidR="00406846">
        <w:t>-Liste dieses bearbeiten</w:t>
      </w:r>
      <w:r w:rsidR="0061533A">
        <w:t>.</w:t>
      </w:r>
      <w:r w:rsidR="00E03457">
        <w:t xml:space="preserve"> Da</w:t>
      </w:r>
      <w:r w:rsidR="003D3DC7">
        <w:t>bei kann man den Titel</w:t>
      </w:r>
      <w:r w:rsidR="006A4CE6">
        <w:t xml:space="preserve">, die Zuständigkeit und die Deadline verändern und </w:t>
      </w:r>
      <w:r w:rsidR="00973079">
        <w:t xml:space="preserve">durch </w:t>
      </w:r>
      <w:r w:rsidR="00705495">
        <w:t xml:space="preserve">Anklicken von „erledigt“ als </w:t>
      </w:r>
      <w:r w:rsidR="00B93042">
        <w:t>fertig kennzeichnen.</w:t>
      </w:r>
      <w:r w:rsidR="00F02BDB">
        <w:t xml:space="preserve"> Nach der Übertragung </w:t>
      </w:r>
      <w:r w:rsidR="009104AF">
        <w:t>der Daten wird man zurück zur</w:t>
      </w:r>
      <w:r w:rsidR="002662BF">
        <w:t xml:space="preserve"> </w:t>
      </w:r>
      <w:proofErr w:type="spellStart"/>
      <w:r w:rsidR="002662BF">
        <w:t>ToDo</w:t>
      </w:r>
      <w:proofErr w:type="spellEnd"/>
      <w:r w:rsidR="002662BF">
        <w:t xml:space="preserve">-Liste </w:t>
      </w:r>
      <w:r w:rsidR="00BD4BBC">
        <w:t>weitergeleitet.</w:t>
      </w:r>
    </w:p>
    <w:p w14:paraId="7ADB0CFF" w14:textId="2109119F" w:rsidR="635EBDB9" w:rsidRDefault="635EBDB9" w:rsidP="635EBDB9">
      <w:pPr>
        <w:rPr>
          <w:b/>
          <w:bCs/>
        </w:rPr>
      </w:pPr>
      <w:r w:rsidRPr="635EBDB9">
        <w:rPr>
          <w:b/>
          <w:bCs/>
        </w:rPr>
        <w:t>Abgedeckte User Stories: 20.1, 20.2</w:t>
      </w:r>
    </w:p>
    <w:p w14:paraId="7FDA579E" w14:textId="28D37302" w:rsidR="00ED6CFE" w:rsidRDefault="00ED6CFE" w:rsidP="7F6A0CC3"/>
    <w:p w14:paraId="01DF9EDA" w14:textId="27FE01C7" w:rsidR="00ED6CFE" w:rsidRDefault="48B3AB70" w:rsidP="48B3AB70">
      <w:pPr>
        <w:pStyle w:val="berschrift3"/>
      </w:pPr>
      <w:r>
        <w:t>21.1.1 Dateiupload innerhalb einer Gruppe</w:t>
      </w:r>
    </w:p>
    <w:p w14:paraId="7DAA8B7F" w14:textId="6F69C698" w:rsidR="00ED6CFE" w:rsidRDefault="2C8A2F37" w:rsidP="48B3AB70">
      <w:pPr>
        <w:ind w:left="708" w:firstLine="708"/>
      </w:pPr>
      <w:r>
        <w:rPr>
          <w:noProof/>
        </w:rPr>
        <w:drawing>
          <wp:inline distT="0" distB="0" distL="0" distR="0" wp14:anchorId="2DDA2A88" wp14:editId="31DDD2BE">
            <wp:extent cx="3819645" cy="3175080"/>
            <wp:effectExtent l="0" t="0" r="9525" b="6350"/>
            <wp:docPr id="1693981855" name="Grafik 169398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93981855"/>
                    <pic:cNvPicPr/>
                  </pic:nvPicPr>
                  <pic:blipFill>
                    <a:blip r:embed="rId82">
                      <a:extLst>
                        <a:ext uri="{28A0092B-C50C-407E-A947-70E740481C1C}">
                          <a14:useLocalDpi xmlns:a14="http://schemas.microsoft.com/office/drawing/2010/main" val="0"/>
                        </a:ext>
                      </a:extLst>
                    </a:blip>
                    <a:stretch>
                      <a:fillRect/>
                    </a:stretch>
                  </pic:blipFill>
                  <pic:spPr>
                    <a:xfrm>
                      <a:off x="0" y="0"/>
                      <a:ext cx="3819645" cy="3175080"/>
                    </a:xfrm>
                    <a:prstGeom prst="rect">
                      <a:avLst/>
                    </a:prstGeom>
                  </pic:spPr>
                </pic:pic>
              </a:graphicData>
            </a:graphic>
          </wp:inline>
        </w:drawing>
      </w:r>
    </w:p>
    <w:p w14:paraId="6372D010" w14:textId="0E8C1B05" w:rsidR="00ED6CFE" w:rsidRDefault="635EBDB9" w:rsidP="635EBDB9">
      <w:r w:rsidRPr="635EBDB9">
        <w:rPr>
          <w:b/>
          <w:bCs/>
        </w:rPr>
        <w:t>Hauptszenario</w:t>
      </w:r>
      <w:r>
        <w:t>: Das Gruppenmitglied wählt "Datei hochladen” aus. Daraufhin sucht das Gruppenmitglied eine Datei aus, die er hochladen möchte. Daraufhin wird die Datei in der Anwendung gespeichert und das Gruppenmitglied enthält eine Fehlermeldung und wird zur Gruppenübersichtsseite weitergeleitet.</w:t>
      </w:r>
    </w:p>
    <w:p w14:paraId="3B471235" w14:textId="6C68B571" w:rsidR="00ED6CFE" w:rsidRDefault="635EBDB9" w:rsidP="635EBDB9">
      <w:pPr>
        <w:rPr>
          <w:b/>
          <w:bCs/>
        </w:rPr>
      </w:pPr>
      <w:r w:rsidRPr="635EBDB9">
        <w:rPr>
          <w:b/>
          <w:bCs/>
        </w:rPr>
        <w:t>Abgedeckte User Stories: 21.1</w:t>
      </w:r>
    </w:p>
    <w:p w14:paraId="1E164152" w14:textId="5FD99CAF" w:rsidR="00ED6CFE" w:rsidRDefault="00ED6CFE" w:rsidP="48B3AB70"/>
    <w:p w14:paraId="68971934" w14:textId="364F2F5D" w:rsidR="00ED6CFE" w:rsidRDefault="48B3AB70" w:rsidP="00207790">
      <w:pPr>
        <w:pStyle w:val="berschrift3"/>
      </w:pPr>
      <w:r>
        <w:t>21.2.1 Dateidownload innerhalb einer Gruppe</w:t>
      </w:r>
    </w:p>
    <w:p w14:paraId="56AA7A80" w14:textId="6E70B438" w:rsidR="00ED6CFE" w:rsidRDefault="2C8A2F37" w:rsidP="00B83684">
      <w:pPr>
        <w:ind w:firstLine="708"/>
        <w:jc w:val="center"/>
      </w:pPr>
      <w:r>
        <w:rPr>
          <w:noProof/>
        </w:rPr>
        <w:drawing>
          <wp:inline distT="0" distB="0" distL="0" distR="0" wp14:anchorId="4DC33CB6" wp14:editId="32CDB825">
            <wp:extent cx="3425560" cy="2019654"/>
            <wp:effectExtent l="0" t="0" r="3810" b="0"/>
            <wp:docPr id="1920346386" name="Grafik 1920346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20346386"/>
                    <pic:cNvPicPr/>
                  </pic:nvPicPr>
                  <pic:blipFill>
                    <a:blip r:embed="rId83">
                      <a:extLst>
                        <a:ext uri="{28A0092B-C50C-407E-A947-70E740481C1C}">
                          <a14:useLocalDpi xmlns:a14="http://schemas.microsoft.com/office/drawing/2010/main" val="0"/>
                        </a:ext>
                      </a:extLst>
                    </a:blip>
                    <a:stretch>
                      <a:fillRect/>
                    </a:stretch>
                  </pic:blipFill>
                  <pic:spPr>
                    <a:xfrm>
                      <a:off x="0" y="0"/>
                      <a:ext cx="3425560" cy="2019654"/>
                    </a:xfrm>
                    <a:prstGeom prst="rect">
                      <a:avLst/>
                    </a:prstGeom>
                  </pic:spPr>
                </pic:pic>
              </a:graphicData>
            </a:graphic>
          </wp:inline>
        </w:drawing>
      </w:r>
    </w:p>
    <w:p w14:paraId="7E3703B6" w14:textId="6E70B438" w:rsidR="635EBDB9" w:rsidRDefault="635EBDB9" w:rsidP="635EBDB9">
      <w:r w:rsidRPr="635EBDB9">
        <w:rPr>
          <w:b/>
          <w:bCs/>
        </w:rPr>
        <w:t>Hauptszenario</w:t>
      </w:r>
      <w:r>
        <w:t>: Der Student wählt eine Datei aus. Daraufhin ruft das System die Datei auf und lädt die auf den Computer des Gruppenmitglieds herunten.</w:t>
      </w:r>
    </w:p>
    <w:p w14:paraId="5A85867C" w14:textId="7DCF5E66" w:rsidR="00ED6CFE" w:rsidRPr="00207790" w:rsidRDefault="635EBDB9" w:rsidP="00207790">
      <w:pPr>
        <w:rPr>
          <w:b/>
          <w:bCs/>
        </w:rPr>
      </w:pPr>
      <w:r w:rsidRPr="635EBDB9">
        <w:rPr>
          <w:b/>
          <w:bCs/>
        </w:rPr>
        <w:t>Abgedeckte User Stories: 21.2</w:t>
      </w:r>
    </w:p>
    <w:p w14:paraId="75C725B4" w14:textId="1C40CDA3" w:rsidR="7F6A0CC3" w:rsidRDefault="7F6A0CC3" w:rsidP="00ED6CFE">
      <w:pPr>
        <w:pStyle w:val="berschrift3"/>
      </w:pPr>
      <w:r w:rsidRPr="7F6A0CC3">
        <w:lastRenderedPageBreak/>
        <w:t>22.2.1.1 Austausch von privaten Nachrichten</w:t>
      </w:r>
    </w:p>
    <w:p w14:paraId="7F093E9D" w14:textId="69E086B3" w:rsidR="7F6A0CC3" w:rsidRDefault="2AE0B0A0" w:rsidP="00087B49">
      <w:pPr>
        <w:jc w:val="center"/>
      </w:pPr>
      <w:r>
        <w:rPr>
          <w:noProof/>
        </w:rPr>
        <w:drawing>
          <wp:inline distT="0" distB="0" distL="0" distR="0" wp14:anchorId="191769FA" wp14:editId="217DFB2A">
            <wp:extent cx="5543550" cy="5404959"/>
            <wp:effectExtent l="0" t="0" r="0" b="5715"/>
            <wp:docPr id="1325785179" name="Grafik 1325785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25785179"/>
                    <pic:cNvPicPr/>
                  </pic:nvPicPr>
                  <pic:blipFill>
                    <a:blip r:embed="rId84">
                      <a:extLst>
                        <a:ext uri="{28A0092B-C50C-407E-A947-70E740481C1C}">
                          <a14:useLocalDpi xmlns:a14="http://schemas.microsoft.com/office/drawing/2010/main" val="0"/>
                        </a:ext>
                      </a:extLst>
                    </a:blip>
                    <a:stretch>
                      <a:fillRect/>
                    </a:stretch>
                  </pic:blipFill>
                  <pic:spPr>
                    <a:xfrm>
                      <a:off x="0" y="0"/>
                      <a:ext cx="5543550" cy="5404959"/>
                    </a:xfrm>
                    <a:prstGeom prst="rect">
                      <a:avLst/>
                    </a:prstGeom>
                  </pic:spPr>
                </pic:pic>
              </a:graphicData>
            </a:graphic>
          </wp:inline>
        </w:drawing>
      </w:r>
    </w:p>
    <w:p w14:paraId="50B79C96" w14:textId="5980FE5E" w:rsidR="7F6A0CC3" w:rsidRDefault="7F6A0CC3" w:rsidP="00ED6CFE">
      <w:pPr>
        <w:jc w:val="center"/>
      </w:pPr>
    </w:p>
    <w:p w14:paraId="5BC8B539" w14:textId="4CC003C4" w:rsidR="7F6A0CC3" w:rsidRDefault="7F6A0CC3" w:rsidP="7F6A0CC3">
      <w:r w:rsidRPr="7F6A0CC3">
        <w:rPr>
          <w:b/>
          <w:bCs/>
        </w:rPr>
        <w:t xml:space="preserve">Hauptszenario: </w:t>
      </w:r>
      <w:r>
        <w:t xml:space="preserve">Ein beliebiger Nutzer schickt eine Nachricht an die Anwendung, welche diese Nachricht an den Chatpartner weiterleitet. Nachdem der Partner diese Nachricht erhalten und gelesen hat, kann dieser eine Antwort zurücksenden. Dabei nimmt die Anwendung die Nachricht entgegen und leitet diese an den Nutzer weiter. Sobald der Nutzer die Antwort gelesen hat, so kann er eine weitere Nachricht an den Partner versenden. Dieser Vorgang kann nun beliebig oft wiederholt werden. </w:t>
      </w:r>
    </w:p>
    <w:p w14:paraId="539C9435" w14:textId="22E23406" w:rsidR="635EBDB9" w:rsidRDefault="635EBDB9" w:rsidP="635EBDB9">
      <w:pPr>
        <w:rPr>
          <w:b/>
          <w:bCs/>
        </w:rPr>
      </w:pPr>
      <w:r w:rsidRPr="635EBDB9">
        <w:rPr>
          <w:b/>
          <w:bCs/>
        </w:rPr>
        <w:t>Abgedeckte User Stories: 22.1, 22.2</w:t>
      </w:r>
    </w:p>
    <w:p w14:paraId="4F809E65" w14:textId="7AC283E3" w:rsidR="635EBDB9" w:rsidRDefault="635EBDB9" w:rsidP="635EBDB9"/>
    <w:p w14:paraId="568BB29D" w14:textId="34D5EE90" w:rsidR="7F6A0CC3" w:rsidRDefault="7F6A0CC3" w:rsidP="7F6A0CC3">
      <w:pPr>
        <w:rPr>
          <w:b/>
          <w:bCs/>
        </w:rPr>
      </w:pPr>
    </w:p>
    <w:p w14:paraId="0679DCB3" w14:textId="77777777" w:rsidR="00D71E4D" w:rsidRDefault="00D71E4D" w:rsidP="7F6A0CC3">
      <w:pPr>
        <w:rPr>
          <w:b/>
          <w:bCs/>
        </w:rPr>
      </w:pPr>
    </w:p>
    <w:p w14:paraId="08E6A01D" w14:textId="77777777" w:rsidR="00D71E4D" w:rsidRDefault="00D71E4D" w:rsidP="7F6A0CC3">
      <w:pPr>
        <w:rPr>
          <w:b/>
          <w:bCs/>
        </w:rPr>
      </w:pPr>
    </w:p>
    <w:p w14:paraId="1B3709E0" w14:textId="77777777" w:rsidR="00D71E4D" w:rsidRDefault="00D71E4D" w:rsidP="7F6A0CC3">
      <w:pPr>
        <w:rPr>
          <w:b/>
          <w:bCs/>
        </w:rPr>
      </w:pPr>
    </w:p>
    <w:p w14:paraId="0FC9E38D" w14:textId="77777777" w:rsidR="00D71E4D" w:rsidRDefault="00D71E4D" w:rsidP="7F6A0CC3">
      <w:pPr>
        <w:rPr>
          <w:b/>
          <w:bCs/>
        </w:rPr>
      </w:pPr>
    </w:p>
    <w:p w14:paraId="4D3A2A39" w14:textId="77777777" w:rsidR="00D71E4D" w:rsidRDefault="00D71E4D" w:rsidP="7F6A0CC3">
      <w:pPr>
        <w:rPr>
          <w:b/>
          <w:bCs/>
        </w:rPr>
      </w:pPr>
    </w:p>
    <w:p w14:paraId="36529D8C" w14:textId="0D748556" w:rsidR="7F6A0CC3" w:rsidRDefault="1D4F4B3E" w:rsidP="00ED6CFE">
      <w:pPr>
        <w:pStyle w:val="berschrift3"/>
      </w:pPr>
      <w:r>
        <w:t>23.2.1 Senden und Bestätigen von Freundschaftsanfragen</w:t>
      </w:r>
    </w:p>
    <w:p w14:paraId="51477B22" w14:textId="380196EA" w:rsidR="7F6A0CC3" w:rsidRDefault="7F6A0CC3" w:rsidP="7F6A0CC3"/>
    <w:p w14:paraId="3B197621" w14:textId="3B8FCBF0" w:rsidR="00FF0745" w:rsidRDefault="234A6ADC">
      <w:r>
        <w:t>-</w:t>
      </w:r>
      <w:bookmarkStart w:id="21" w:name="_Toc69504747"/>
      <w:r w:rsidR="294E57B8">
        <w:rPr>
          <w:noProof/>
        </w:rPr>
        <w:drawing>
          <wp:inline distT="0" distB="0" distL="0" distR="0" wp14:anchorId="5B54E55C" wp14:editId="319D5075">
            <wp:extent cx="5797552" cy="4891683"/>
            <wp:effectExtent l="0" t="0" r="0" b="4445"/>
            <wp:docPr id="869660876" name="Grafik 869660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69660876"/>
                    <pic:cNvPicPr/>
                  </pic:nvPicPr>
                  <pic:blipFill>
                    <a:blip r:embed="rId85">
                      <a:extLst>
                        <a:ext uri="{28A0092B-C50C-407E-A947-70E740481C1C}">
                          <a14:useLocalDpi xmlns:a14="http://schemas.microsoft.com/office/drawing/2010/main" val="0"/>
                        </a:ext>
                      </a:extLst>
                    </a:blip>
                    <a:stretch>
                      <a:fillRect/>
                    </a:stretch>
                  </pic:blipFill>
                  <pic:spPr>
                    <a:xfrm>
                      <a:off x="0" y="0"/>
                      <a:ext cx="5797552" cy="4891683"/>
                    </a:xfrm>
                    <a:prstGeom prst="rect">
                      <a:avLst/>
                    </a:prstGeom>
                  </pic:spPr>
                </pic:pic>
              </a:graphicData>
            </a:graphic>
          </wp:inline>
        </w:drawing>
      </w:r>
    </w:p>
    <w:p w14:paraId="67470A61" w14:textId="087130B5" w:rsidR="00FF0745" w:rsidRDefault="7F6A0CC3" w:rsidP="7F6A0CC3">
      <w:r w:rsidRPr="7F6A0CC3">
        <w:rPr>
          <w:b/>
          <w:bCs/>
        </w:rPr>
        <w:t xml:space="preserve">Hauptszenario: </w:t>
      </w:r>
      <w:r>
        <w:t>Als Student kann man in der Teilnehmerliste auf einen beliebigen Studenten klicken. Die Anwendung zeigt nun sein Nutzerprofil an. Jetzt klickt der Student auf den Button “Freund hinzufügen”. Der Student A sendet nun eine Freundschaftsanfrage an die Anwendung, welche die Anfrage an den Studenten B weiterleitet. Student B bekommt eine Benachrichtigung und kann nun mit “Akzeptieren” oder “Ablehnen” reagieren. Im Hauptszenario bestätigt Student B die Anfrage und die Anwendung fügt den Studenten B in die Freundesliste von Student A. Die Anwendung schickt eine Bestätigung der Anfrage nun an Student A.</w:t>
      </w:r>
    </w:p>
    <w:p w14:paraId="14666487" w14:textId="30038CD2" w:rsidR="00FF0745" w:rsidRDefault="7F6A0CC3" w:rsidP="7F6A0CC3">
      <w:r w:rsidRPr="7F6A0CC3">
        <w:rPr>
          <w:b/>
          <w:bCs/>
        </w:rPr>
        <w:t>Ausnahmeszenario:</w:t>
      </w:r>
      <w:r>
        <w:t xml:space="preserve"> Im Ausnahmeszenario lehnt Student B die Anfrage von A ab und die Anwendung benachrichtigt Student A, dass die Anfrage abgelehnt wurde.</w:t>
      </w:r>
    </w:p>
    <w:p w14:paraId="6BCD5E76" w14:textId="51972BA2" w:rsidR="635EBDB9" w:rsidRDefault="635EBDB9" w:rsidP="635EBDB9">
      <w:pPr>
        <w:rPr>
          <w:b/>
          <w:bCs/>
        </w:rPr>
      </w:pPr>
      <w:r w:rsidRPr="635EBDB9">
        <w:rPr>
          <w:b/>
          <w:bCs/>
        </w:rPr>
        <w:t>Abgedeckte User Stories: 23.1, 23.2</w:t>
      </w:r>
    </w:p>
    <w:p w14:paraId="618697F7" w14:textId="76441029" w:rsidR="635EBDB9" w:rsidRDefault="635EBDB9" w:rsidP="635EBDB9"/>
    <w:p w14:paraId="56C1A849" w14:textId="6583E4FF" w:rsidR="565ACCB0" w:rsidRDefault="565ACCB0" w:rsidP="565ACCB0"/>
    <w:p w14:paraId="73CD3C8D" w14:textId="14F151AD" w:rsidR="565ACCB0" w:rsidRDefault="565ACCB0" w:rsidP="565ACCB0">
      <w:pPr>
        <w:pStyle w:val="berschrift3"/>
      </w:pPr>
      <w:r>
        <w:lastRenderedPageBreak/>
        <w:t>24.2.1 Test erstellen</w:t>
      </w:r>
    </w:p>
    <w:p w14:paraId="51101C7E" w14:textId="029DE7FC" w:rsidR="565ACCB0" w:rsidRDefault="4811B44E" w:rsidP="00AC52FE">
      <w:pPr>
        <w:jc w:val="center"/>
      </w:pPr>
      <w:r>
        <w:rPr>
          <w:noProof/>
        </w:rPr>
        <w:drawing>
          <wp:inline distT="0" distB="0" distL="0" distR="0" wp14:anchorId="73099EAF" wp14:editId="25B3335E">
            <wp:extent cx="3206750" cy="6012656"/>
            <wp:effectExtent l="0" t="0" r="0" b="7620"/>
            <wp:docPr id="1478456527" name="Grafik 1478456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78456527"/>
                    <pic:cNvPicPr/>
                  </pic:nvPicPr>
                  <pic:blipFill>
                    <a:blip r:embed="rId86">
                      <a:extLst>
                        <a:ext uri="{28A0092B-C50C-407E-A947-70E740481C1C}">
                          <a14:useLocalDpi xmlns:a14="http://schemas.microsoft.com/office/drawing/2010/main" val="0"/>
                        </a:ext>
                      </a:extLst>
                    </a:blip>
                    <a:stretch>
                      <a:fillRect/>
                    </a:stretch>
                  </pic:blipFill>
                  <pic:spPr>
                    <a:xfrm>
                      <a:off x="0" y="0"/>
                      <a:ext cx="3206750" cy="6012656"/>
                    </a:xfrm>
                    <a:prstGeom prst="rect">
                      <a:avLst/>
                    </a:prstGeom>
                  </pic:spPr>
                </pic:pic>
              </a:graphicData>
            </a:graphic>
          </wp:inline>
        </w:drawing>
      </w:r>
    </w:p>
    <w:p w14:paraId="4C05EF45" w14:textId="721EE867" w:rsidR="565ACCB0" w:rsidRDefault="565ACCB0">
      <w:r w:rsidRPr="565ACCB0">
        <w:rPr>
          <w:b/>
          <w:bCs/>
        </w:rPr>
        <w:t xml:space="preserve">Hauptszenario: </w:t>
      </w:r>
      <w:r>
        <w:t>Als Lehrender kann ein Formular</w:t>
      </w:r>
      <w:r w:rsidR="008B0A2F">
        <w:t xml:space="preserve"> zur Erstellung eines Tests</w:t>
      </w:r>
      <w:r>
        <w:t xml:space="preserve"> angezeigt. Dazu gibt man den Titel des Quiz ein</w:t>
      </w:r>
      <w:r w:rsidR="009F26CD">
        <w:t>,</w:t>
      </w:r>
      <w:r>
        <w:t xml:space="preserve"> welcher angezeigt wird. Daraufhin kann man Fragen und Antwortmöglichkeiten und die Angabe </w:t>
      </w:r>
      <w:r w:rsidR="000F7EAF">
        <w:t>der richtigen Antworten</w:t>
      </w:r>
      <w:r>
        <w:t xml:space="preserve"> manuell eintragen oder per </w:t>
      </w:r>
      <w:proofErr w:type="gramStart"/>
      <w:r>
        <w:t>XML Datei</w:t>
      </w:r>
      <w:proofErr w:type="gramEnd"/>
      <w:r>
        <w:t xml:space="preserve"> </w:t>
      </w:r>
      <w:r w:rsidR="00180834">
        <w:t>hochladen</w:t>
      </w:r>
      <w:r>
        <w:t>.</w:t>
      </w:r>
    </w:p>
    <w:p w14:paraId="37F8131E" w14:textId="4BF5D287" w:rsidR="565ACCB0" w:rsidRDefault="565ACCB0" w:rsidP="565ACCB0"/>
    <w:p w14:paraId="725BADDC" w14:textId="31FA76EE" w:rsidR="635EBDB9" w:rsidRDefault="635EBDB9" w:rsidP="635EBDB9">
      <w:pPr>
        <w:rPr>
          <w:b/>
          <w:bCs/>
        </w:rPr>
      </w:pPr>
      <w:r w:rsidRPr="635EBDB9">
        <w:rPr>
          <w:b/>
          <w:bCs/>
        </w:rPr>
        <w:t>Abgedeckte User Stories: 24.1</w:t>
      </w:r>
    </w:p>
    <w:p w14:paraId="25147156" w14:textId="5C61E71A" w:rsidR="635EBDB9" w:rsidRDefault="635EBDB9" w:rsidP="635EBDB9"/>
    <w:p w14:paraId="1708CF5D" w14:textId="77777777" w:rsidR="00AC52FE" w:rsidRDefault="00AC52FE" w:rsidP="565ACCB0"/>
    <w:p w14:paraId="437E9E33" w14:textId="77777777" w:rsidR="00AC52FE" w:rsidRDefault="00AC52FE" w:rsidP="565ACCB0"/>
    <w:p w14:paraId="56A72373" w14:textId="77777777" w:rsidR="00AC52FE" w:rsidRDefault="00AC52FE" w:rsidP="565ACCB0"/>
    <w:p w14:paraId="087F427F" w14:textId="77F7C0CF" w:rsidR="565ACCB0" w:rsidRDefault="565ACCB0" w:rsidP="00207790">
      <w:pPr>
        <w:pStyle w:val="berschrift3"/>
      </w:pPr>
      <w:r>
        <w:lastRenderedPageBreak/>
        <w:t>24.5.1 Test bearbeiten</w:t>
      </w:r>
    </w:p>
    <w:p w14:paraId="3A378233" w14:textId="5979370E" w:rsidR="565ACCB0" w:rsidRDefault="4811B44E" w:rsidP="00AC52FE">
      <w:pPr>
        <w:jc w:val="center"/>
      </w:pPr>
      <w:r>
        <w:rPr>
          <w:noProof/>
        </w:rPr>
        <w:drawing>
          <wp:inline distT="0" distB="0" distL="0" distR="0" wp14:anchorId="30326AE8" wp14:editId="5BEBCA54">
            <wp:extent cx="3346450" cy="6374191"/>
            <wp:effectExtent l="0" t="0" r="6350" b="7620"/>
            <wp:docPr id="299682980" name="Grafik 29968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9682980"/>
                    <pic:cNvPicPr/>
                  </pic:nvPicPr>
                  <pic:blipFill>
                    <a:blip r:embed="rId87">
                      <a:extLst>
                        <a:ext uri="{28A0092B-C50C-407E-A947-70E740481C1C}">
                          <a14:useLocalDpi xmlns:a14="http://schemas.microsoft.com/office/drawing/2010/main" val="0"/>
                        </a:ext>
                      </a:extLst>
                    </a:blip>
                    <a:stretch>
                      <a:fillRect/>
                    </a:stretch>
                  </pic:blipFill>
                  <pic:spPr>
                    <a:xfrm>
                      <a:off x="0" y="0"/>
                      <a:ext cx="3346450" cy="6374191"/>
                    </a:xfrm>
                    <a:prstGeom prst="rect">
                      <a:avLst/>
                    </a:prstGeom>
                  </pic:spPr>
                </pic:pic>
              </a:graphicData>
            </a:graphic>
          </wp:inline>
        </w:drawing>
      </w:r>
    </w:p>
    <w:p w14:paraId="3BC23294" w14:textId="2FC4CFD1" w:rsidR="565ACCB0" w:rsidRDefault="565ACCB0" w:rsidP="565ACCB0">
      <w:r w:rsidRPr="565ACCB0">
        <w:rPr>
          <w:b/>
          <w:bCs/>
        </w:rPr>
        <w:t xml:space="preserve">Hauptszenario: </w:t>
      </w:r>
      <w:r>
        <w:t xml:space="preserve">Als Student kann man das ausgewählte Quiz bearbeiten, daraufhin wird das Quiz angezeigt mit der 1. Frage und der Antwortmöglichkeiten. Der Student wählt Antworten aus und sendet diese an den Server. Wenn er keine Antwort ausgewählt hat, dann kann er nichts an den Server senden. Die gesendeten Antworten werden validiert. Wenn nun eine nächste Frage vorhanden </w:t>
      </w:r>
      <w:proofErr w:type="gramStart"/>
      <w:r>
        <w:t>ist</w:t>
      </w:r>
      <w:proofErr w:type="gramEnd"/>
      <w:r>
        <w:t xml:space="preserve"> dann soll diese angezeigt werden, wenn keine mehr vorhanden ist, soll das Feedback für den ganzen Quiz angezeigt werden.</w:t>
      </w:r>
    </w:p>
    <w:p w14:paraId="51293216" w14:textId="4592540B" w:rsidR="565ACCB0" w:rsidRDefault="565ACCB0" w:rsidP="565ACCB0"/>
    <w:p w14:paraId="0D833FEB" w14:textId="291E66BC" w:rsidR="635EBDB9" w:rsidRDefault="635EBDB9" w:rsidP="635EBDB9">
      <w:pPr>
        <w:rPr>
          <w:b/>
          <w:bCs/>
        </w:rPr>
      </w:pPr>
      <w:r w:rsidRPr="635EBDB9">
        <w:rPr>
          <w:b/>
          <w:bCs/>
        </w:rPr>
        <w:t>Abgedeckte User Stories: 24.3</w:t>
      </w:r>
    </w:p>
    <w:p w14:paraId="763763EC" w14:textId="417CB0F7" w:rsidR="635EBDB9" w:rsidRDefault="635EBDB9" w:rsidP="635EBDB9"/>
    <w:p w14:paraId="5FC2C2DE" w14:textId="77777777" w:rsidR="006B3DFC" w:rsidRDefault="006B3DFC" w:rsidP="565ACCB0"/>
    <w:p w14:paraId="07BE8108" w14:textId="6010F9C1" w:rsidR="565ACCB0" w:rsidRDefault="565ACCB0" w:rsidP="006B3DFC">
      <w:pPr>
        <w:pStyle w:val="berschrift3"/>
      </w:pPr>
      <w:r>
        <w:lastRenderedPageBreak/>
        <w:t>24.6.1 Test</w:t>
      </w:r>
      <w:r w:rsidR="003807A7">
        <w:t>s</w:t>
      </w:r>
      <w:r>
        <w:t>tatistiken</w:t>
      </w:r>
      <w:r w:rsidR="003807A7">
        <w:t xml:space="preserve"> einsehen</w:t>
      </w:r>
    </w:p>
    <w:p w14:paraId="6668179B" w14:textId="18970601" w:rsidR="565ACCB0" w:rsidRDefault="4811B44E" w:rsidP="006B3DFC">
      <w:pPr>
        <w:jc w:val="center"/>
      </w:pPr>
      <w:r>
        <w:rPr>
          <w:noProof/>
        </w:rPr>
        <w:drawing>
          <wp:inline distT="0" distB="0" distL="0" distR="0" wp14:anchorId="265C0DFB" wp14:editId="3D67EC4D">
            <wp:extent cx="2876550" cy="4457700"/>
            <wp:effectExtent l="0" t="0" r="0" b="0"/>
            <wp:docPr id="917108787" name="Grafik 917108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17108787"/>
                    <pic:cNvPicPr/>
                  </pic:nvPicPr>
                  <pic:blipFill>
                    <a:blip r:embed="rId88">
                      <a:extLst>
                        <a:ext uri="{28A0092B-C50C-407E-A947-70E740481C1C}">
                          <a14:useLocalDpi xmlns:a14="http://schemas.microsoft.com/office/drawing/2010/main" val="0"/>
                        </a:ext>
                      </a:extLst>
                    </a:blip>
                    <a:stretch>
                      <a:fillRect/>
                    </a:stretch>
                  </pic:blipFill>
                  <pic:spPr>
                    <a:xfrm>
                      <a:off x="0" y="0"/>
                      <a:ext cx="2876550" cy="4457700"/>
                    </a:xfrm>
                    <a:prstGeom prst="rect">
                      <a:avLst/>
                    </a:prstGeom>
                  </pic:spPr>
                </pic:pic>
              </a:graphicData>
            </a:graphic>
          </wp:inline>
        </w:drawing>
      </w:r>
    </w:p>
    <w:p w14:paraId="65732CDD" w14:textId="161FB08E" w:rsidR="565ACCB0" w:rsidRDefault="565ACCB0" w:rsidP="565ACCB0">
      <w:r w:rsidRPr="565ACCB0">
        <w:rPr>
          <w:b/>
          <w:bCs/>
        </w:rPr>
        <w:t xml:space="preserve">Hauptszenario: </w:t>
      </w:r>
      <w:r>
        <w:t xml:space="preserve">Als Lehrender kann </w:t>
      </w:r>
      <w:r w:rsidR="004C1E5F">
        <w:t>ich</w:t>
      </w:r>
      <w:r w:rsidR="00D467D1">
        <w:t xml:space="preserve"> die Statistiken von einem</w:t>
      </w:r>
      <w:r w:rsidR="00A86CFE">
        <w:t xml:space="preserve"> </w:t>
      </w:r>
      <w:r w:rsidR="004C1E5F">
        <w:t xml:space="preserve">von mir </w:t>
      </w:r>
      <w:r w:rsidR="00A86CFE">
        <w:t>erstellten</w:t>
      </w:r>
      <w:r w:rsidR="00D467D1">
        <w:t xml:space="preserve"> Quiz</w:t>
      </w:r>
      <w:r>
        <w:t xml:space="preserve"> einsehen.</w:t>
      </w:r>
      <w:r w:rsidR="00C47A98">
        <w:t xml:space="preserve"> Dabei sollen </w:t>
      </w:r>
      <w:proofErr w:type="spellStart"/>
      <w:r w:rsidR="00C47A98">
        <w:t>u.A.</w:t>
      </w:r>
      <w:proofErr w:type="spellEnd"/>
      <w:r w:rsidR="00C47A98">
        <w:t xml:space="preserve"> </w:t>
      </w:r>
      <w:r w:rsidR="003A7F52">
        <w:t>d</w:t>
      </w:r>
      <w:r>
        <w:t xml:space="preserve">ie </w:t>
      </w:r>
      <w:r w:rsidR="003A7F52">
        <w:t>Quizt</w:t>
      </w:r>
      <w:r>
        <w:t xml:space="preserve">eilnehmer </w:t>
      </w:r>
      <w:r w:rsidR="003A7F52">
        <w:t>un</w:t>
      </w:r>
      <w:r>
        <w:t xml:space="preserve">d deren </w:t>
      </w:r>
      <w:proofErr w:type="spellStart"/>
      <w:r>
        <w:t>Bestehens</w:t>
      </w:r>
      <w:r w:rsidR="003A7F52">
        <w:t>q</w:t>
      </w:r>
      <w:r>
        <w:t>uote</w:t>
      </w:r>
      <w:proofErr w:type="spellEnd"/>
      <w:r w:rsidR="003A7F52">
        <w:t xml:space="preserve"> angezeigt werden</w:t>
      </w:r>
      <w:r>
        <w:t>. Ich kann mir ein</w:t>
      </w:r>
      <w:r w:rsidR="00E953FB">
        <w:t xml:space="preserve">en </w:t>
      </w:r>
      <w:r w:rsidR="00C12B54">
        <w:t>Studenten, der am Quiz teilgenommen hat, au</w:t>
      </w:r>
      <w:r>
        <w:t>swählen und seine Antwort</w:t>
      </w:r>
      <w:r w:rsidR="00FA0D31">
        <w:t>a</w:t>
      </w:r>
      <w:r>
        <w:t>uswahl einsehen, welche er getätigt hat.</w:t>
      </w:r>
    </w:p>
    <w:p w14:paraId="29910BE6" w14:textId="572A9A9A" w:rsidR="565ACCB0" w:rsidRDefault="635EBDB9" w:rsidP="635EBDB9">
      <w:pPr>
        <w:rPr>
          <w:b/>
          <w:bCs/>
        </w:rPr>
      </w:pPr>
      <w:r w:rsidRPr="635EBDB9">
        <w:rPr>
          <w:b/>
          <w:bCs/>
        </w:rPr>
        <w:t>Abgedeckte User Stories: 24.6</w:t>
      </w:r>
    </w:p>
    <w:p w14:paraId="5E31D4C8" w14:textId="2601E2C6" w:rsidR="565ACCB0" w:rsidRDefault="565ACCB0" w:rsidP="565ACCB0"/>
    <w:p w14:paraId="3E47FDE1" w14:textId="56BA2542" w:rsidR="2EB4E9F2" w:rsidRDefault="2EB4E9F2" w:rsidP="2EB4E9F2">
      <w:pPr>
        <w:pStyle w:val="berschrift3"/>
        <w:rPr>
          <w:rFonts w:ascii="Calibri Light" w:eastAsia="MS Gothic" w:hAnsi="Calibri Light" w:cs="Times New Roman"/>
          <w:color w:val="1F4D78"/>
        </w:rPr>
      </w:pPr>
      <w:r>
        <w:lastRenderedPageBreak/>
        <w:t>25.1.1 Erstellung eines Kalendertermins</w:t>
      </w:r>
    </w:p>
    <w:p w14:paraId="30A82479" w14:textId="1060DDA0" w:rsidR="2EB4E9F2" w:rsidRDefault="1BFC2BE1" w:rsidP="008E2C3A">
      <w:pPr>
        <w:jc w:val="center"/>
      </w:pPr>
      <w:r>
        <w:rPr>
          <w:noProof/>
        </w:rPr>
        <w:drawing>
          <wp:inline distT="0" distB="0" distL="0" distR="0" wp14:anchorId="128C6075" wp14:editId="57608DBF">
            <wp:extent cx="6080888" cy="3686537"/>
            <wp:effectExtent l="0" t="0" r="0" b="9525"/>
            <wp:docPr id="1090750714" name="Picture 1090750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750714"/>
                    <pic:cNvPicPr/>
                  </pic:nvPicPr>
                  <pic:blipFill>
                    <a:blip r:embed="rId89">
                      <a:extLst>
                        <a:ext uri="{28A0092B-C50C-407E-A947-70E740481C1C}">
                          <a14:useLocalDpi xmlns:a14="http://schemas.microsoft.com/office/drawing/2010/main" val="0"/>
                        </a:ext>
                      </a:extLst>
                    </a:blip>
                    <a:stretch>
                      <a:fillRect/>
                    </a:stretch>
                  </pic:blipFill>
                  <pic:spPr>
                    <a:xfrm>
                      <a:off x="0" y="0"/>
                      <a:ext cx="6080888" cy="3686537"/>
                    </a:xfrm>
                    <a:prstGeom prst="rect">
                      <a:avLst/>
                    </a:prstGeom>
                  </pic:spPr>
                </pic:pic>
              </a:graphicData>
            </a:graphic>
          </wp:inline>
        </w:drawing>
      </w:r>
    </w:p>
    <w:p w14:paraId="5055D709" w14:textId="53E7F86E" w:rsidR="08A89A1E" w:rsidRDefault="08A89A1E" w:rsidP="08A89A1E">
      <w:pPr>
        <w:jc w:val="center"/>
      </w:pPr>
    </w:p>
    <w:p w14:paraId="1CD32BC5" w14:textId="5C64542F" w:rsidR="5CFEC08D" w:rsidRDefault="5CFEC08D">
      <w:r w:rsidRPr="5CFEC08D">
        <w:rPr>
          <w:b/>
          <w:bCs/>
        </w:rPr>
        <w:t>Hauptszenario:</w:t>
      </w:r>
      <w:r>
        <w:t xml:space="preserve"> Der Lehrender legt einen </w:t>
      </w:r>
      <w:r w:rsidR="37ECC648">
        <w:t xml:space="preserve">Termin an. </w:t>
      </w:r>
      <w:r w:rsidR="11FB75AD">
        <w:t xml:space="preserve">Der Termin gehört zur </w:t>
      </w:r>
      <w:r w:rsidR="1EE11BF2">
        <w:t xml:space="preserve">passenden Lehrveranstaltung. Das bedeutet, dass alle Teilnehmer in der Teilnehmerliste der Veranstaltung den </w:t>
      </w:r>
      <w:r w:rsidR="2CB7C1A8">
        <w:t>Termin angezeigt bekommen.</w:t>
      </w:r>
    </w:p>
    <w:p w14:paraId="14F7AF65" w14:textId="077EC805" w:rsidR="5CFEC08D" w:rsidRDefault="1D07DC86">
      <w:proofErr w:type="spellStart"/>
      <w:r w:rsidRPr="1D07DC86">
        <w:rPr>
          <w:b/>
          <w:bCs/>
        </w:rPr>
        <w:t>Optionalszenario</w:t>
      </w:r>
      <w:proofErr w:type="spellEnd"/>
      <w:r>
        <w:t xml:space="preserve">: Optimal kann der Lehrender zum Termin einen </w:t>
      </w:r>
      <w:proofErr w:type="spellStart"/>
      <w:r>
        <w:t>Reminder</w:t>
      </w:r>
      <w:proofErr w:type="spellEnd"/>
      <w:r>
        <w:t xml:space="preserve"> einstellen. </w:t>
      </w:r>
      <w:r w:rsidR="108C6FFD">
        <w:t>Dabei gibt es ein</w:t>
      </w:r>
      <w:r w:rsidR="108C6FFD" w:rsidRPr="108C6FFD">
        <w:rPr>
          <w:b/>
          <w:bCs/>
        </w:rPr>
        <w:t xml:space="preserve"> Alternativszenario</w:t>
      </w:r>
      <w:r w:rsidR="108C6FFD">
        <w:t xml:space="preserve">. Der </w:t>
      </w:r>
      <w:proofErr w:type="spellStart"/>
      <w:r w:rsidR="108C6FFD">
        <w:t>Reminder</w:t>
      </w:r>
      <w:proofErr w:type="spellEnd"/>
      <w:r w:rsidR="108C6FFD">
        <w:t xml:space="preserve"> wird </w:t>
      </w:r>
      <w:r w:rsidR="4929D0AA">
        <w:t>entweder durch ein Pop-Up Fenster angezeigt oder durch eine E-Mail. Die E-Mail zum passenden Termin</w:t>
      </w:r>
      <w:r w:rsidR="5CFEC08D">
        <w:t xml:space="preserve"> </w:t>
      </w:r>
      <w:r w:rsidR="4D930811">
        <w:t xml:space="preserve">wird in das Postfach des Nutzers gesendet. Die E-Mail </w:t>
      </w:r>
      <w:proofErr w:type="gramStart"/>
      <w:r w:rsidR="4D930811">
        <w:t>an</w:t>
      </w:r>
      <w:proofErr w:type="gramEnd"/>
      <w:r w:rsidR="4D930811">
        <w:t xml:space="preserve"> die die Nachricht gesendet wird, </w:t>
      </w:r>
      <w:r w:rsidR="6E0A6DB2">
        <w:t>ist die mit</w:t>
      </w:r>
      <w:r w:rsidR="5CFEC08D">
        <w:t xml:space="preserve"> der </w:t>
      </w:r>
      <w:r w:rsidR="6E0A6DB2">
        <w:t>sich</w:t>
      </w:r>
      <w:r w:rsidR="5CFEC08D">
        <w:t xml:space="preserve"> der </w:t>
      </w:r>
      <w:r w:rsidR="6E0A6DB2">
        <w:t>Nutzer zu Anfang auf</w:t>
      </w:r>
      <w:r w:rsidR="5CFEC08D">
        <w:t xml:space="preserve"> der </w:t>
      </w:r>
      <w:r w:rsidR="6E0A6DB2">
        <w:t>Plattform registriert hat.</w:t>
      </w:r>
    </w:p>
    <w:p w14:paraId="02400168" w14:textId="23A16D4F" w:rsidR="635EBDB9" w:rsidRDefault="635EBDB9" w:rsidP="635EBDB9"/>
    <w:p w14:paraId="7D36EC83" w14:textId="17C5F670" w:rsidR="635EBDB9" w:rsidRDefault="635EBDB9" w:rsidP="635EBDB9">
      <w:pPr>
        <w:rPr>
          <w:b/>
          <w:bCs/>
        </w:rPr>
      </w:pPr>
      <w:r w:rsidRPr="635EBDB9">
        <w:rPr>
          <w:b/>
          <w:bCs/>
        </w:rPr>
        <w:t>Abgedeckte User Stories: 25.1, 25.2</w:t>
      </w:r>
    </w:p>
    <w:p w14:paraId="2A1AFD18" w14:textId="02767236" w:rsidR="635EBDB9" w:rsidRDefault="635EBDB9" w:rsidP="635EBDB9"/>
    <w:p w14:paraId="233C4946" w14:textId="607B4E81" w:rsidR="48B3AB70" w:rsidRDefault="48B3AB70" w:rsidP="48B3AB70">
      <w:pPr>
        <w:pStyle w:val="berschrift3"/>
      </w:pPr>
      <w:r>
        <w:lastRenderedPageBreak/>
        <w:t>26.1.1 Zwei-Faktor-Authentisierung</w:t>
      </w:r>
    </w:p>
    <w:p w14:paraId="0426EF5F" w14:textId="45ADD224" w:rsidR="48B3AB70" w:rsidRDefault="1F513D63" w:rsidP="008E2C3A">
      <w:pPr>
        <w:jc w:val="center"/>
      </w:pPr>
      <w:r>
        <w:rPr>
          <w:noProof/>
        </w:rPr>
        <w:drawing>
          <wp:inline distT="0" distB="0" distL="0" distR="0" wp14:anchorId="0FAE5E89" wp14:editId="5614A886">
            <wp:extent cx="3186896" cy="5185458"/>
            <wp:effectExtent l="0" t="0" r="0" b="0"/>
            <wp:docPr id="441800589" name="Grafik 44180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41800589"/>
                    <pic:cNvPicPr/>
                  </pic:nvPicPr>
                  <pic:blipFill>
                    <a:blip r:embed="rId90">
                      <a:extLst>
                        <a:ext uri="{28A0092B-C50C-407E-A947-70E740481C1C}">
                          <a14:useLocalDpi xmlns:a14="http://schemas.microsoft.com/office/drawing/2010/main" val="0"/>
                        </a:ext>
                      </a:extLst>
                    </a:blip>
                    <a:stretch>
                      <a:fillRect/>
                    </a:stretch>
                  </pic:blipFill>
                  <pic:spPr>
                    <a:xfrm>
                      <a:off x="0" y="0"/>
                      <a:ext cx="3186896" cy="5185458"/>
                    </a:xfrm>
                    <a:prstGeom prst="rect">
                      <a:avLst/>
                    </a:prstGeom>
                  </pic:spPr>
                </pic:pic>
              </a:graphicData>
            </a:graphic>
          </wp:inline>
        </w:drawing>
      </w:r>
    </w:p>
    <w:p w14:paraId="044A7787" w14:textId="133ED9F3" w:rsidR="48B3AB70" w:rsidRDefault="48B3AB70" w:rsidP="48B3AB70"/>
    <w:p w14:paraId="01AC57DC" w14:textId="2ED343B8" w:rsidR="48B3AB70" w:rsidRDefault="48B3AB70" w:rsidP="48B3AB70"/>
    <w:p w14:paraId="58982427" w14:textId="12E6E950" w:rsidR="003C25E9" w:rsidRDefault="635EBDB9" w:rsidP="635EBDB9">
      <w:r w:rsidRPr="635EBDB9">
        <w:rPr>
          <w:b/>
          <w:bCs/>
        </w:rPr>
        <w:t>Hauptszenario:</w:t>
      </w:r>
      <w:r>
        <w:t xml:space="preserve"> Der Nutzer meldet sich an. </w:t>
      </w:r>
      <w:proofErr w:type="gramStart"/>
      <w:r>
        <w:t>Nach dem Einloggen,</w:t>
      </w:r>
      <w:proofErr w:type="gramEnd"/>
      <w:r>
        <w:t xml:space="preserve"> erhält der Nutzer eine E-Mail mit dem Code zum Verifizieren. Der Nutzer gibt diesen Code im System ein, worauf hin der eingegebene Code mit dem Systemcode abgeglichen wird. Daraufhin wird der Nutzer eingeloggt.</w:t>
      </w:r>
    </w:p>
    <w:p w14:paraId="5E995C1E" w14:textId="77777777" w:rsidR="003C25E9" w:rsidRDefault="635EBDB9" w:rsidP="635EBDB9">
      <w:r w:rsidRPr="635EBDB9">
        <w:rPr>
          <w:b/>
          <w:bCs/>
        </w:rPr>
        <w:t>Ausnahmeszenario</w:t>
      </w:r>
      <w:r>
        <w:t>: Der Nutzer gibt entweder seine Login Daten falsch ein oder gibt einen falschen Code für die Zwei-Faktor Authentifizierung ein.</w:t>
      </w:r>
    </w:p>
    <w:p w14:paraId="39C44302" w14:textId="58B688CC" w:rsidR="635EBDB9" w:rsidRDefault="635EBDB9" w:rsidP="635EBDB9">
      <w:pPr>
        <w:rPr>
          <w:b/>
          <w:bCs/>
        </w:rPr>
      </w:pPr>
      <w:r w:rsidRPr="635EBDB9">
        <w:rPr>
          <w:b/>
          <w:bCs/>
        </w:rPr>
        <w:t>Abgedeckte User Stories: 26.1</w:t>
      </w:r>
    </w:p>
    <w:p w14:paraId="6DC5E7BD" w14:textId="0E34A890" w:rsidR="003C25E9" w:rsidRDefault="003C25E9" w:rsidP="7F6A0CC3">
      <w:pPr>
        <w:sectPr w:rsidR="003C25E9" w:rsidSect="006929A8">
          <w:pgSz w:w="11906" w:h="16838"/>
          <w:pgMar w:top="1418" w:right="1418" w:bottom="1134" w:left="1418" w:header="709" w:footer="709" w:gutter="0"/>
          <w:cols w:space="708"/>
          <w:docGrid w:linePitch="360"/>
        </w:sectPr>
      </w:pPr>
    </w:p>
    <w:p w14:paraId="48C14D89" w14:textId="52346741" w:rsidR="00272A78" w:rsidRPr="00BD4E43" w:rsidRDefault="00272A78" w:rsidP="00F46DD1">
      <w:pPr>
        <w:pStyle w:val="berschrift2"/>
        <w:rPr>
          <w:rFonts w:asciiTheme="minorHAnsi" w:hAnsiTheme="minorHAnsi" w:cstheme="minorHAnsi"/>
          <w:color w:val="auto"/>
          <w:sz w:val="32"/>
          <w:szCs w:val="32"/>
        </w:rPr>
      </w:pPr>
      <w:r w:rsidRPr="00BD4E43">
        <w:rPr>
          <w:rFonts w:asciiTheme="minorHAnsi" w:hAnsiTheme="minorHAnsi" w:cstheme="minorHAnsi"/>
          <w:color w:val="auto"/>
          <w:sz w:val="32"/>
          <w:szCs w:val="32"/>
        </w:rPr>
        <w:lastRenderedPageBreak/>
        <w:t>Strukturdiagramm (Klassendiagramm)</w:t>
      </w:r>
      <w:bookmarkEnd w:id="21"/>
    </w:p>
    <w:p w14:paraId="6D41BC8C" w14:textId="4671C98F" w:rsidR="6DA3BA2D" w:rsidRPr="00593A41" w:rsidRDefault="00D617B0" w:rsidP="6DA3BA2D">
      <w:pPr>
        <w:rPr>
          <w:rFonts w:cstheme="minorHAnsi"/>
        </w:rPr>
      </w:pPr>
      <w:r w:rsidRPr="6DA3BA2D">
        <w:t xml:space="preserve">Erläuterung des </w:t>
      </w:r>
      <w:r w:rsidR="00272A78" w:rsidRPr="6DA3BA2D">
        <w:t>Strukturdiagramms</w:t>
      </w:r>
      <w:r w:rsidRPr="6DA3BA2D">
        <w:t>:</w:t>
      </w:r>
    </w:p>
    <w:p w14:paraId="2E3B482C" w14:textId="77777777" w:rsidR="00593A41" w:rsidRDefault="6DA3BA2D" w:rsidP="00F26713">
      <w:r w:rsidRPr="6DA3BA2D">
        <w:t>Client:</w:t>
      </w:r>
    </w:p>
    <w:p w14:paraId="0017C13C" w14:textId="5E9E3D94" w:rsidR="00280F81" w:rsidRPr="00593A41" w:rsidRDefault="7A6238C7" w:rsidP="00F26713">
      <w:r>
        <w:rPr>
          <w:noProof/>
        </w:rPr>
        <w:drawing>
          <wp:inline distT="0" distB="0" distL="0" distR="0" wp14:anchorId="60546708" wp14:editId="03C1ABFC">
            <wp:extent cx="7956866" cy="4823848"/>
            <wp:effectExtent l="0" t="0" r="6350" b="0"/>
            <wp:docPr id="819565829" name="Grafik 819565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1956582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956866" cy="4823848"/>
                    </a:xfrm>
                    <a:prstGeom prst="rect">
                      <a:avLst/>
                    </a:prstGeom>
                  </pic:spPr>
                </pic:pic>
              </a:graphicData>
            </a:graphic>
          </wp:inline>
        </w:drawing>
      </w:r>
    </w:p>
    <w:p w14:paraId="4DB9CFB1" w14:textId="524E68FD" w:rsidR="00280F81" w:rsidRDefault="6DA3BA2D" w:rsidP="6DA3BA2D">
      <w:r w:rsidRPr="6DA3BA2D">
        <w:lastRenderedPageBreak/>
        <w:t>Server:</w:t>
      </w:r>
    </w:p>
    <w:p w14:paraId="23620E34" w14:textId="77777777" w:rsidR="00593A41" w:rsidRDefault="00593A41" w:rsidP="6DA3BA2D"/>
    <w:p w14:paraId="1DE9656A" w14:textId="77777777" w:rsidR="00593A41" w:rsidRDefault="00593A41" w:rsidP="6DA3BA2D"/>
    <w:p w14:paraId="4D60D0E3" w14:textId="04B2F68E" w:rsidR="00280F81" w:rsidRDefault="02514DC9" w:rsidP="00F26713">
      <w:r>
        <w:rPr>
          <w:noProof/>
        </w:rPr>
        <w:drawing>
          <wp:inline distT="0" distB="0" distL="0" distR="0" wp14:anchorId="79239311" wp14:editId="6CDE1628">
            <wp:extent cx="9715500" cy="2693328"/>
            <wp:effectExtent l="0" t="0" r="0" b="0"/>
            <wp:docPr id="604408664" name="Grafik 60440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04408664"/>
                    <pic:cNvPicPr/>
                  </pic:nvPicPr>
                  <pic:blipFill>
                    <a:blip r:embed="rId92">
                      <a:extLst>
                        <a:ext uri="{28A0092B-C50C-407E-A947-70E740481C1C}">
                          <a14:useLocalDpi xmlns:a14="http://schemas.microsoft.com/office/drawing/2010/main" val="0"/>
                        </a:ext>
                      </a:extLst>
                    </a:blip>
                    <a:stretch>
                      <a:fillRect/>
                    </a:stretch>
                  </pic:blipFill>
                  <pic:spPr>
                    <a:xfrm>
                      <a:off x="0" y="0"/>
                      <a:ext cx="9715500" cy="2693328"/>
                    </a:xfrm>
                    <a:prstGeom prst="rect">
                      <a:avLst/>
                    </a:prstGeom>
                  </pic:spPr>
                </pic:pic>
              </a:graphicData>
            </a:graphic>
          </wp:inline>
        </w:drawing>
      </w:r>
    </w:p>
    <w:p w14:paraId="59D78151" w14:textId="77777777" w:rsidR="00280F81" w:rsidRDefault="00280F81" w:rsidP="00F26713">
      <w:pPr>
        <w:rPr>
          <w:rFonts w:cstheme="minorHAnsi"/>
        </w:rPr>
      </w:pPr>
    </w:p>
    <w:p w14:paraId="1051C487" w14:textId="77777777" w:rsidR="00280F81" w:rsidRDefault="00280F81" w:rsidP="00F26713">
      <w:pPr>
        <w:rPr>
          <w:rFonts w:cstheme="minorHAnsi"/>
        </w:rPr>
      </w:pPr>
    </w:p>
    <w:p w14:paraId="44B689F4" w14:textId="719BF045" w:rsidR="00280F81" w:rsidRDefault="00280F81" w:rsidP="00F26713"/>
    <w:p w14:paraId="3D5CA957" w14:textId="7095B9CC" w:rsidR="00280F81" w:rsidRDefault="00280F81" w:rsidP="00F26713"/>
    <w:p w14:paraId="7A2CFE87" w14:textId="77777777" w:rsidR="00280F81" w:rsidRDefault="00280F81" w:rsidP="00F26713">
      <w:pPr>
        <w:rPr>
          <w:rFonts w:cstheme="minorHAnsi"/>
        </w:rPr>
      </w:pPr>
    </w:p>
    <w:p w14:paraId="0D22CFDC" w14:textId="77777777" w:rsidR="00280F81" w:rsidRDefault="00280F81" w:rsidP="00F26713">
      <w:pPr>
        <w:rPr>
          <w:rFonts w:cstheme="minorHAnsi"/>
        </w:rPr>
      </w:pPr>
    </w:p>
    <w:p w14:paraId="369B9C76" w14:textId="001797F1" w:rsidR="00280F81" w:rsidRDefault="00280F81" w:rsidP="00F26713"/>
    <w:p w14:paraId="20959A49" w14:textId="77777777" w:rsidR="00280F81" w:rsidRDefault="00280F81" w:rsidP="00F26713">
      <w:pPr>
        <w:rPr>
          <w:rFonts w:cstheme="minorHAnsi"/>
        </w:rPr>
      </w:pPr>
    </w:p>
    <w:p w14:paraId="669B6158" w14:textId="77777777" w:rsidR="00280F81" w:rsidRDefault="00280F81" w:rsidP="00F26713">
      <w:pPr>
        <w:rPr>
          <w:rFonts w:cstheme="minorHAnsi"/>
        </w:rPr>
      </w:pPr>
    </w:p>
    <w:p w14:paraId="7B25303B" w14:textId="77777777" w:rsidR="00280F81" w:rsidRDefault="00280F81" w:rsidP="00F26713">
      <w:pPr>
        <w:rPr>
          <w:rFonts w:cstheme="minorHAnsi"/>
        </w:rPr>
      </w:pPr>
    </w:p>
    <w:p w14:paraId="262DB81E" w14:textId="77777777" w:rsidR="00280F81" w:rsidRDefault="00280F81" w:rsidP="00F26713">
      <w:pPr>
        <w:rPr>
          <w:rFonts w:cstheme="minorHAnsi"/>
        </w:rPr>
      </w:pPr>
    </w:p>
    <w:p w14:paraId="02809FA9" w14:textId="77777777" w:rsidR="00280F81" w:rsidRDefault="00280F81" w:rsidP="00F26713">
      <w:pPr>
        <w:rPr>
          <w:rFonts w:cstheme="minorHAnsi"/>
        </w:rPr>
      </w:pPr>
    </w:p>
    <w:p w14:paraId="2A1CE35E" w14:textId="77777777" w:rsidR="00280F81" w:rsidRDefault="00280F81" w:rsidP="00F26713">
      <w:pPr>
        <w:rPr>
          <w:rFonts w:cstheme="minorHAnsi"/>
        </w:rPr>
      </w:pPr>
    </w:p>
    <w:p w14:paraId="34A3CA9E" w14:textId="77777777" w:rsidR="00280F81" w:rsidRDefault="00280F81" w:rsidP="00F26713">
      <w:pPr>
        <w:rPr>
          <w:rFonts w:cstheme="minorHAnsi"/>
        </w:rPr>
      </w:pPr>
    </w:p>
    <w:p w14:paraId="594064EB" w14:textId="77777777" w:rsidR="00280F81" w:rsidRDefault="00280F81" w:rsidP="00F26713">
      <w:pPr>
        <w:rPr>
          <w:rFonts w:cstheme="minorHAnsi"/>
        </w:rPr>
      </w:pPr>
    </w:p>
    <w:p w14:paraId="599001F9" w14:textId="77777777" w:rsidR="00280F81" w:rsidRDefault="00280F81" w:rsidP="00F26713">
      <w:pPr>
        <w:rPr>
          <w:rFonts w:cstheme="minorHAnsi"/>
        </w:rPr>
      </w:pPr>
    </w:p>
    <w:p w14:paraId="54EA4BC6" w14:textId="77777777" w:rsidR="00280F81" w:rsidRDefault="00280F81" w:rsidP="00F26713">
      <w:pPr>
        <w:rPr>
          <w:rFonts w:cstheme="minorHAnsi"/>
        </w:rPr>
      </w:pPr>
    </w:p>
    <w:p w14:paraId="65D67268" w14:textId="77777777" w:rsidR="00280F81" w:rsidRDefault="00280F81" w:rsidP="00F26713">
      <w:pPr>
        <w:rPr>
          <w:rFonts w:cstheme="minorHAnsi"/>
        </w:rPr>
      </w:pPr>
    </w:p>
    <w:p w14:paraId="36D594BF" w14:textId="77777777" w:rsidR="00280F81" w:rsidRDefault="00280F81" w:rsidP="00F26713">
      <w:pPr>
        <w:rPr>
          <w:rFonts w:cstheme="minorHAnsi"/>
        </w:rPr>
        <w:sectPr w:rsidR="00280F81" w:rsidSect="003C25E9">
          <w:pgSz w:w="16838" w:h="11906" w:orient="landscape"/>
          <w:pgMar w:top="1418" w:right="1418" w:bottom="1418" w:left="1134" w:header="709" w:footer="709" w:gutter="0"/>
          <w:cols w:space="708"/>
          <w:docGrid w:linePitch="360"/>
        </w:sectPr>
      </w:pPr>
    </w:p>
    <w:p w14:paraId="750D68C4" w14:textId="32695241" w:rsidR="0088792B" w:rsidRPr="00090E7C" w:rsidRDefault="007818EC" w:rsidP="00090E7C">
      <w:pPr>
        <w:pStyle w:val="berschrift2"/>
        <w:rPr>
          <w:rFonts w:asciiTheme="minorHAnsi" w:hAnsiTheme="minorHAnsi" w:cstheme="minorHAnsi"/>
          <w:color w:val="auto"/>
          <w:sz w:val="32"/>
          <w:szCs w:val="32"/>
        </w:rPr>
      </w:pPr>
      <w:bookmarkStart w:id="22" w:name="_Toc69504748"/>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page" w:tblpX="827" w:tblpY="756"/>
        <w:tblW w:w="15276" w:type="dxa"/>
        <w:tblLayout w:type="fixed"/>
        <w:tblLook w:val="04A0" w:firstRow="1" w:lastRow="0" w:firstColumn="1" w:lastColumn="0" w:noHBand="0" w:noVBand="1"/>
      </w:tblPr>
      <w:tblGrid>
        <w:gridCol w:w="675"/>
        <w:gridCol w:w="3119"/>
        <w:gridCol w:w="1417"/>
        <w:gridCol w:w="1843"/>
        <w:gridCol w:w="1418"/>
        <w:gridCol w:w="1275"/>
        <w:gridCol w:w="4678"/>
        <w:gridCol w:w="851"/>
      </w:tblGrid>
      <w:tr w:rsidR="00240339" w:rsidRPr="00CF0841" w14:paraId="366445E6" w14:textId="77777777" w:rsidTr="00575F5C">
        <w:trPr>
          <w:trHeight w:val="841"/>
        </w:trPr>
        <w:tc>
          <w:tcPr>
            <w:tcW w:w="675" w:type="dxa"/>
            <w:tcBorders>
              <w:bottom w:val="single" w:sz="4" w:space="0" w:color="auto"/>
            </w:tcBorders>
            <w:shd w:val="clear" w:color="auto" w:fill="BFBFBF" w:themeFill="background1" w:themeFillShade="BF"/>
          </w:tcPr>
          <w:p w14:paraId="2EAFCB85" w14:textId="3C75C40F" w:rsidR="004015B5" w:rsidRPr="00272A78" w:rsidRDefault="00E7111A" w:rsidP="003D5A34">
            <w:pPr>
              <w:rPr>
                <w:rFonts w:cstheme="minorHAnsi"/>
                <w:b/>
              </w:rPr>
            </w:pPr>
            <w:r>
              <w:rPr>
                <w:rFonts w:cstheme="minorHAnsi"/>
                <w:b/>
              </w:rPr>
              <w:t>11.</w:t>
            </w:r>
          </w:p>
        </w:tc>
        <w:tc>
          <w:tcPr>
            <w:tcW w:w="3119"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0C9299A3" w:rsidR="004015B5" w:rsidRPr="00272A78" w:rsidRDefault="004015B5" w:rsidP="003D5A34">
            <w:pPr>
              <w:jc w:val="center"/>
              <w:rPr>
                <w:rFonts w:cstheme="minorHAnsi"/>
                <w:b/>
              </w:rPr>
            </w:pPr>
            <w:proofErr w:type="spellStart"/>
            <w:r w:rsidRPr="00272A78">
              <w:rPr>
                <w:rFonts w:cstheme="minorHAnsi"/>
                <w:b/>
              </w:rPr>
              <w:t>Funktionali</w:t>
            </w:r>
            <w:proofErr w:type="spellEnd"/>
            <w:r w:rsidR="00A30316">
              <w:rPr>
                <w:rFonts w:cstheme="minorHAnsi"/>
                <w:b/>
              </w:rPr>
              <w:t>-</w:t>
            </w:r>
            <w:r w:rsidRPr="00272A78">
              <w:rPr>
                <w:rFonts w:cstheme="minorHAnsi"/>
                <w:b/>
              </w:rPr>
              <w:t>täten</w:t>
            </w:r>
          </w:p>
        </w:tc>
        <w:tc>
          <w:tcPr>
            <w:tcW w:w="1275"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4678"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851"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1359D0" w:rsidRPr="00CF0841" w14:paraId="67744720" w14:textId="77777777" w:rsidTr="00575F5C">
        <w:trPr>
          <w:trHeight w:val="279"/>
        </w:trPr>
        <w:tc>
          <w:tcPr>
            <w:tcW w:w="675" w:type="dxa"/>
            <w:tcBorders>
              <w:top w:val="single" w:sz="4" w:space="0" w:color="auto"/>
            </w:tcBorders>
            <w:shd w:val="clear" w:color="auto" w:fill="E7E6E6" w:themeFill="background2"/>
          </w:tcPr>
          <w:p w14:paraId="3FDA694A" w14:textId="7D1E6015" w:rsidR="004015B5" w:rsidRPr="00272A78" w:rsidRDefault="1BB40682" w:rsidP="1BB40682">
            <w:pPr>
              <w:rPr>
                <w:b/>
                <w:bCs/>
              </w:rPr>
            </w:pPr>
            <w:r w:rsidRPr="1BB40682">
              <w:rPr>
                <w:b/>
                <w:bCs/>
              </w:rPr>
              <w:t>11.</w:t>
            </w:r>
          </w:p>
        </w:tc>
        <w:tc>
          <w:tcPr>
            <w:tcW w:w="3119" w:type="dxa"/>
            <w:tcBorders>
              <w:top w:val="single" w:sz="4" w:space="0" w:color="auto"/>
            </w:tcBorders>
            <w:shd w:val="clear" w:color="auto" w:fill="E7E6E6" w:themeFill="background2"/>
          </w:tcPr>
          <w:p w14:paraId="39060277" w14:textId="046A66EE" w:rsidR="004015B5" w:rsidRPr="00272A78" w:rsidRDefault="0054166A" w:rsidP="003D5A34">
            <w:pPr>
              <w:rPr>
                <w:rFonts w:cstheme="minorHAnsi"/>
                <w:b/>
              </w:rPr>
            </w:pPr>
            <w:r>
              <w:rPr>
                <w:rFonts w:cstheme="minorHAnsi"/>
                <w:b/>
              </w:rPr>
              <w:t>Projektgrupp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275"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4678"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851"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A30316" w:rsidRPr="002A05E4" w14:paraId="46EAA383" w14:textId="77777777" w:rsidTr="00575F5C">
        <w:trPr>
          <w:trHeight w:val="265"/>
        </w:trPr>
        <w:tc>
          <w:tcPr>
            <w:tcW w:w="675" w:type="dxa"/>
          </w:tcPr>
          <w:p w14:paraId="72D97422" w14:textId="66259A1D" w:rsidR="004015B5" w:rsidRPr="00272A78" w:rsidRDefault="1BB40682" w:rsidP="003D5A34">
            <w:r>
              <w:t>11.1</w:t>
            </w:r>
          </w:p>
        </w:tc>
        <w:tc>
          <w:tcPr>
            <w:tcW w:w="3119" w:type="dxa"/>
          </w:tcPr>
          <w:p w14:paraId="1B493091" w14:textId="01280D35" w:rsidR="004015B5" w:rsidRPr="00272A78" w:rsidRDefault="00E3013A" w:rsidP="003D5A34">
            <w:pPr>
              <w:rPr>
                <w:rFonts w:cstheme="minorHAnsi"/>
              </w:rPr>
            </w:pPr>
            <w:r>
              <w:rPr>
                <w:rFonts w:cstheme="minorHAnsi"/>
              </w:rPr>
              <w:t>Projektgruppen</w:t>
            </w:r>
            <w:r w:rsidR="004B2F09">
              <w:rPr>
                <w:rFonts w:cstheme="minorHAnsi"/>
              </w:rPr>
              <w:t>liste</w:t>
            </w:r>
            <w:r>
              <w:rPr>
                <w:rFonts w:cstheme="minorHAnsi"/>
              </w:rPr>
              <w:t xml:space="preserve"> GUI</w:t>
            </w:r>
          </w:p>
        </w:tc>
        <w:tc>
          <w:tcPr>
            <w:tcW w:w="1417" w:type="dxa"/>
          </w:tcPr>
          <w:p w14:paraId="61D8FA06" w14:textId="1067BC1C" w:rsidR="004015B5" w:rsidRPr="00272A78" w:rsidRDefault="00A570B0" w:rsidP="003D5A34">
            <w:pPr>
              <w:rPr>
                <w:rFonts w:cstheme="minorHAnsi"/>
              </w:rPr>
            </w:pPr>
            <w:r>
              <w:rPr>
                <w:rFonts w:cstheme="minorHAnsi"/>
              </w:rPr>
              <w:t>1</w:t>
            </w:r>
            <w:r w:rsidR="007F72A0">
              <w:rPr>
                <w:rFonts w:cstheme="minorHAnsi"/>
              </w:rPr>
              <w:t xml:space="preserve"> Stunde</w:t>
            </w:r>
          </w:p>
        </w:tc>
        <w:tc>
          <w:tcPr>
            <w:tcW w:w="1843" w:type="dxa"/>
          </w:tcPr>
          <w:p w14:paraId="5BFC9FBB" w14:textId="119B9F44" w:rsidR="004015B5" w:rsidRPr="00575F5C" w:rsidRDefault="0042325A" w:rsidP="003D5A34">
            <w:pPr>
              <w:rPr>
                <w:rFonts w:cstheme="minorHAnsi"/>
              </w:rPr>
            </w:pPr>
            <w:r w:rsidRPr="00575F5C">
              <w:t>Serena</w:t>
            </w:r>
          </w:p>
        </w:tc>
        <w:tc>
          <w:tcPr>
            <w:tcW w:w="1418" w:type="dxa"/>
          </w:tcPr>
          <w:p w14:paraId="0588A3D3" w14:textId="2AC0B4CC" w:rsidR="004015B5" w:rsidRPr="00272A78" w:rsidRDefault="004A4BC9" w:rsidP="3783F6DB">
            <w:r>
              <w:t>11.2</w:t>
            </w:r>
          </w:p>
        </w:tc>
        <w:tc>
          <w:tcPr>
            <w:tcW w:w="1275" w:type="dxa"/>
          </w:tcPr>
          <w:p w14:paraId="660195CA" w14:textId="0EF6341A" w:rsidR="004015B5" w:rsidRPr="00272A78" w:rsidRDefault="3C696DE4" w:rsidP="003D5A34">
            <w:r w:rsidRPr="20108B49">
              <w:t>17.1</w:t>
            </w:r>
          </w:p>
        </w:tc>
        <w:tc>
          <w:tcPr>
            <w:tcW w:w="4678" w:type="dxa"/>
          </w:tcPr>
          <w:p w14:paraId="65DC52CD" w14:textId="2B704604" w:rsidR="004015B5" w:rsidRPr="002A05E4" w:rsidRDefault="005E598E" w:rsidP="003D5A34">
            <w:pPr>
              <w:rPr>
                <w:rFonts w:cstheme="minorHAnsi"/>
                <w:lang w:val="en-US"/>
              </w:rPr>
            </w:pPr>
            <w:r w:rsidRPr="002A05E4">
              <w:rPr>
                <w:rFonts w:cstheme="minorHAnsi"/>
                <w:lang w:val="en-US"/>
              </w:rPr>
              <w:t>Client/</w:t>
            </w:r>
            <w:proofErr w:type="spellStart"/>
            <w:r w:rsidRPr="002A05E4">
              <w:rPr>
                <w:rFonts w:cstheme="minorHAnsi"/>
                <w:lang w:val="en-US"/>
              </w:rPr>
              <w:t>src</w:t>
            </w:r>
            <w:proofErr w:type="spellEnd"/>
            <w:r w:rsidRPr="002A05E4">
              <w:rPr>
                <w:rFonts w:cstheme="minorHAnsi"/>
                <w:lang w:val="en-US"/>
              </w:rPr>
              <w:t>/main/resources/</w:t>
            </w:r>
            <w:proofErr w:type="spellStart"/>
            <w:r w:rsidRPr="002A05E4">
              <w:rPr>
                <w:rFonts w:cstheme="minorHAnsi"/>
                <w:lang w:val="en-US"/>
              </w:rPr>
              <w:t>projektgruppenliste.fxml</w:t>
            </w:r>
            <w:proofErr w:type="spellEnd"/>
          </w:p>
        </w:tc>
        <w:tc>
          <w:tcPr>
            <w:tcW w:w="851" w:type="dxa"/>
            <w:shd w:val="clear" w:color="auto" w:fill="auto"/>
          </w:tcPr>
          <w:p w14:paraId="50617C4E" w14:textId="4D606162" w:rsidR="004015B5" w:rsidRPr="002A05E4" w:rsidRDefault="009B246D" w:rsidP="0016064B">
            <w:pPr>
              <w:rPr>
                <w:rFonts w:cstheme="minorHAnsi"/>
                <w:lang w:val="en-US"/>
              </w:rPr>
            </w:pPr>
            <w:r>
              <w:rPr>
                <w:rFonts w:cstheme="minorHAnsi"/>
              </w:rPr>
              <w:t>fertig</w:t>
            </w:r>
          </w:p>
        </w:tc>
      </w:tr>
      <w:tr w:rsidR="00E3013A" w:rsidRPr="00CF0841" w14:paraId="3DA7960A" w14:textId="77777777" w:rsidTr="00575F5C">
        <w:trPr>
          <w:trHeight w:val="265"/>
        </w:trPr>
        <w:tc>
          <w:tcPr>
            <w:tcW w:w="675" w:type="dxa"/>
          </w:tcPr>
          <w:p w14:paraId="1D400B7E" w14:textId="0BDC4AB6" w:rsidR="00E3013A" w:rsidRPr="002A05E4" w:rsidRDefault="1BB40682" w:rsidP="003D5A34">
            <w:pPr>
              <w:rPr>
                <w:lang w:val="en-US"/>
              </w:rPr>
            </w:pPr>
            <w:r w:rsidRPr="1BB40682">
              <w:rPr>
                <w:lang w:val="en-US"/>
              </w:rPr>
              <w:t>11.2</w:t>
            </w:r>
          </w:p>
        </w:tc>
        <w:tc>
          <w:tcPr>
            <w:tcW w:w="3119" w:type="dxa"/>
          </w:tcPr>
          <w:p w14:paraId="3D058FFB" w14:textId="2CFABFA8" w:rsidR="00E3013A" w:rsidRDefault="00E3013A" w:rsidP="003D5A34">
            <w:pPr>
              <w:rPr>
                <w:rFonts w:cstheme="minorHAnsi"/>
              </w:rPr>
            </w:pPr>
            <w:r>
              <w:rPr>
                <w:rFonts w:cstheme="minorHAnsi"/>
              </w:rPr>
              <w:t>Projektgruppen</w:t>
            </w:r>
            <w:r w:rsidR="00045DF4">
              <w:rPr>
                <w:rFonts w:cstheme="minorHAnsi"/>
              </w:rPr>
              <w:t xml:space="preserve"> </w:t>
            </w:r>
            <w:r>
              <w:rPr>
                <w:rFonts w:cstheme="minorHAnsi"/>
              </w:rPr>
              <w:t>Controller</w:t>
            </w:r>
          </w:p>
        </w:tc>
        <w:tc>
          <w:tcPr>
            <w:tcW w:w="1417" w:type="dxa"/>
          </w:tcPr>
          <w:p w14:paraId="1971544C" w14:textId="624A21D5" w:rsidR="00E3013A" w:rsidRPr="00272A78" w:rsidRDefault="000F557D" w:rsidP="003D5A34">
            <w:pPr>
              <w:rPr>
                <w:rFonts w:cstheme="minorHAnsi"/>
              </w:rPr>
            </w:pPr>
            <w:r>
              <w:rPr>
                <w:rFonts w:cstheme="minorHAnsi"/>
              </w:rPr>
              <w:t>2</w:t>
            </w:r>
            <w:r w:rsidR="00C325FB">
              <w:rPr>
                <w:rFonts w:cstheme="minorHAnsi"/>
              </w:rPr>
              <w:t xml:space="preserve"> Tag</w:t>
            </w:r>
            <w:r w:rsidR="00B06719">
              <w:rPr>
                <w:rFonts w:cstheme="minorHAnsi"/>
              </w:rPr>
              <w:t>e</w:t>
            </w:r>
          </w:p>
        </w:tc>
        <w:tc>
          <w:tcPr>
            <w:tcW w:w="1843" w:type="dxa"/>
          </w:tcPr>
          <w:p w14:paraId="2BBB9F5C" w14:textId="1A39B5CB" w:rsidR="00E3013A" w:rsidRPr="00575F5C" w:rsidRDefault="0042325A" w:rsidP="003D5A34">
            <w:pPr>
              <w:rPr>
                <w:rFonts w:cstheme="minorHAnsi"/>
              </w:rPr>
            </w:pPr>
            <w:r w:rsidRPr="00575F5C">
              <w:t>Serena</w:t>
            </w:r>
          </w:p>
        </w:tc>
        <w:tc>
          <w:tcPr>
            <w:tcW w:w="1418" w:type="dxa"/>
          </w:tcPr>
          <w:p w14:paraId="57DD454B" w14:textId="77777777" w:rsidR="00E3013A" w:rsidRPr="00272A78" w:rsidRDefault="00E3013A" w:rsidP="3783F6DB"/>
        </w:tc>
        <w:tc>
          <w:tcPr>
            <w:tcW w:w="1275" w:type="dxa"/>
          </w:tcPr>
          <w:p w14:paraId="5EB822EA" w14:textId="6A5070AD" w:rsidR="00E3013A" w:rsidRPr="00272A78" w:rsidRDefault="4BC27375" w:rsidP="003D5A34">
            <w:r w:rsidRPr="20108B49">
              <w:t>17.1</w:t>
            </w:r>
          </w:p>
        </w:tc>
        <w:tc>
          <w:tcPr>
            <w:tcW w:w="4678" w:type="dxa"/>
          </w:tcPr>
          <w:p w14:paraId="4273E2F5" w14:textId="79E57975" w:rsidR="00E3013A" w:rsidRPr="002A05E4" w:rsidRDefault="00B06719" w:rsidP="003D5A34">
            <w:pPr>
              <w:rPr>
                <w:rFonts w:cstheme="minorHAnsi"/>
                <w:lang w:val="en-US"/>
              </w:rPr>
            </w:pPr>
            <w:r w:rsidRPr="002A05E4">
              <w:rPr>
                <w:rFonts w:cstheme="minorHAnsi"/>
                <w:lang w:val="en-US"/>
              </w:rPr>
              <w:t>Client/src/main/java/Client/Controller/ProjektgruppenController.java</w:t>
            </w:r>
            <w:r w:rsidR="00E812EA">
              <w:rPr>
                <w:rFonts w:cstheme="minorHAnsi"/>
                <w:lang w:val="en-US"/>
              </w:rPr>
              <w:t xml:space="preserve"> </w:t>
            </w:r>
            <w:r w:rsidR="00B46278">
              <w:rPr>
                <w:rFonts w:cstheme="minorHAnsi"/>
                <w:lang w:val="en-US"/>
              </w:rPr>
              <w:t>(</w:t>
            </w:r>
            <w:proofErr w:type="spellStart"/>
            <w:r w:rsidR="00B46278">
              <w:rPr>
                <w:rFonts w:cstheme="minorHAnsi"/>
                <w:lang w:val="en-US"/>
              </w:rPr>
              <w:t>Zeilen</w:t>
            </w:r>
            <w:proofErr w:type="spellEnd"/>
            <w:r w:rsidR="00B46278">
              <w:rPr>
                <w:rFonts w:cstheme="minorHAnsi"/>
                <w:lang w:val="en-US"/>
              </w:rPr>
              <w:t xml:space="preserve"> 1-316, 373-</w:t>
            </w:r>
            <w:r w:rsidR="0049514C">
              <w:rPr>
                <w:rFonts w:cstheme="minorHAnsi"/>
                <w:lang w:val="en-US"/>
              </w:rPr>
              <w:t>6</w:t>
            </w:r>
            <w:r w:rsidR="008456F0">
              <w:rPr>
                <w:rFonts w:cstheme="minorHAnsi"/>
                <w:lang w:val="en-US"/>
              </w:rPr>
              <w:t>43, 709-</w:t>
            </w:r>
            <w:r w:rsidR="008433D1">
              <w:rPr>
                <w:rFonts w:cstheme="minorHAnsi"/>
                <w:lang w:val="en-US"/>
              </w:rPr>
              <w:t>721</w:t>
            </w:r>
            <w:r w:rsidR="00B46278">
              <w:rPr>
                <w:rFonts w:cstheme="minorHAnsi"/>
                <w:lang w:val="en-US"/>
              </w:rPr>
              <w:t xml:space="preserve">), </w:t>
            </w:r>
          </w:p>
          <w:p w14:paraId="59204E96" w14:textId="539BB8EC" w:rsidR="00CC1806" w:rsidRPr="00272A78" w:rsidRDefault="00672356" w:rsidP="003D5A34">
            <w:pPr>
              <w:rPr>
                <w:rFonts w:cstheme="minorHAnsi"/>
              </w:rPr>
            </w:pPr>
            <w:r w:rsidRPr="00672356">
              <w:rPr>
                <w:rFonts w:cstheme="minorHAnsi"/>
              </w:rPr>
              <w:t>Server/src/main/java/Server/Controller/ProjektgruppenController.java</w:t>
            </w:r>
          </w:p>
        </w:tc>
        <w:tc>
          <w:tcPr>
            <w:tcW w:w="851" w:type="dxa"/>
            <w:shd w:val="clear" w:color="auto" w:fill="auto"/>
          </w:tcPr>
          <w:p w14:paraId="4773B9B1" w14:textId="3393FF3F" w:rsidR="00E3013A" w:rsidRPr="00272A78" w:rsidRDefault="009B246D" w:rsidP="0016064B">
            <w:pPr>
              <w:rPr>
                <w:rFonts w:cstheme="minorHAnsi"/>
              </w:rPr>
            </w:pPr>
            <w:r>
              <w:rPr>
                <w:rFonts w:cstheme="minorHAnsi"/>
              </w:rPr>
              <w:t>fertig</w:t>
            </w:r>
          </w:p>
        </w:tc>
      </w:tr>
      <w:tr w:rsidR="00E3013A" w:rsidRPr="00CF0841" w14:paraId="081E86D6" w14:textId="77777777" w:rsidTr="00575F5C">
        <w:trPr>
          <w:trHeight w:val="265"/>
        </w:trPr>
        <w:tc>
          <w:tcPr>
            <w:tcW w:w="675" w:type="dxa"/>
          </w:tcPr>
          <w:p w14:paraId="3DC6677E" w14:textId="2B5E53A5" w:rsidR="00E3013A" w:rsidRPr="00272A78" w:rsidRDefault="1BB40682" w:rsidP="003D5A34">
            <w:r>
              <w:t>11.2.1</w:t>
            </w:r>
          </w:p>
        </w:tc>
        <w:tc>
          <w:tcPr>
            <w:tcW w:w="3119" w:type="dxa"/>
          </w:tcPr>
          <w:p w14:paraId="7F7D2988" w14:textId="43B7185A" w:rsidR="00E3013A" w:rsidRDefault="00E3013A" w:rsidP="003D5A34">
            <w:pPr>
              <w:rPr>
                <w:rFonts w:cstheme="minorHAnsi"/>
              </w:rPr>
            </w:pPr>
            <w:r>
              <w:rPr>
                <w:rFonts w:cstheme="minorHAnsi"/>
              </w:rPr>
              <w:t>Projektgruppe erstellen</w:t>
            </w:r>
          </w:p>
        </w:tc>
        <w:tc>
          <w:tcPr>
            <w:tcW w:w="1417" w:type="dxa"/>
          </w:tcPr>
          <w:p w14:paraId="7FAF41A9" w14:textId="77979101" w:rsidR="00E3013A" w:rsidRPr="00272A78" w:rsidRDefault="008C0657" w:rsidP="003D5A34">
            <w:pPr>
              <w:rPr>
                <w:rFonts w:cstheme="minorHAnsi"/>
              </w:rPr>
            </w:pPr>
            <w:r>
              <w:rPr>
                <w:rFonts w:cstheme="minorHAnsi"/>
              </w:rPr>
              <w:t>2 Stunden</w:t>
            </w:r>
          </w:p>
        </w:tc>
        <w:tc>
          <w:tcPr>
            <w:tcW w:w="1843" w:type="dxa"/>
          </w:tcPr>
          <w:p w14:paraId="0176E8F5" w14:textId="32FFF3AB" w:rsidR="00E3013A" w:rsidRPr="00575F5C" w:rsidRDefault="0042325A" w:rsidP="003D5A34">
            <w:pPr>
              <w:rPr>
                <w:rFonts w:cstheme="minorHAnsi"/>
              </w:rPr>
            </w:pPr>
            <w:r w:rsidRPr="00575F5C">
              <w:t>Serena</w:t>
            </w:r>
          </w:p>
        </w:tc>
        <w:tc>
          <w:tcPr>
            <w:tcW w:w="1418" w:type="dxa"/>
          </w:tcPr>
          <w:p w14:paraId="49D3BC85" w14:textId="77777777" w:rsidR="00E3013A" w:rsidRPr="00272A78" w:rsidRDefault="00E3013A" w:rsidP="3783F6DB"/>
        </w:tc>
        <w:tc>
          <w:tcPr>
            <w:tcW w:w="1275" w:type="dxa"/>
          </w:tcPr>
          <w:p w14:paraId="5AF41907" w14:textId="1356DCD0" w:rsidR="00E3013A" w:rsidRPr="00272A78" w:rsidRDefault="22F9E744" w:rsidP="003D5A34">
            <w:r w:rsidRPr="20108B49">
              <w:t>17.1</w:t>
            </w:r>
          </w:p>
        </w:tc>
        <w:tc>
          <w:tcPr>
            <w:tcW w:w="4678" w:type="dxa"/>
          </w:tcPr>
          <w:p w14:paraId="163F3762" w14:textId="77777777" w:rsidR="00E3013A" w:rsidRPr="002A05E4" w:rsidRDefault="008A088C" w:rsidP="003D5A34">
            <w:pPr>
              <w:rPr>
                <w:rFonts w:cstheme="minorHAnsi"/>
                <w:lang w:val="en-US"/>
              </w:rPr>
            </w:pPr>
            <w:r w:rsidRPr="002A05E4">
              <w:rPr>
                <w:rFonts w:cstheme="minorHAnsi"/>
                <w:lang w:val="en-US"/>
              </w:rPr>
              <w:t>Client/src/main/java/Client/Controller/ProjektgruppenController.java</w:t>
            </w:r>
          </w:p>
          <w:p w14:paraId="6170F742" w14:textId="4F826757" w:rsidR="008A088C" w:rsidRPr="00272A78" w:rsidRDefault="005D7D07" w:rsidP="003D5A34">
            <w:pPr>
              <w:rPr>
                <w:rFonts w:cstheme="minorHAnsi"/>
              </w:rPr>
            </w:pPr>
            <w:proofErr w:type="spellStart"/>
            <w:proofErr w:type="gramStart"/>
            <w:r>
              <w:rPr>
                <w:rFonts w:cstheme="minorHAnsi"/>
              </w:rPr>
              <w:t>erstellenPressedButton</w:t>
            </w:r>
            <w:proofErr w:type="spellEnd"/>
            <w:r>
              <w:rPr>
                <w:rFonts w:cstheme="minorHAnsi"/>
              </w:rPr>
              <w:t>(</w:t>
            </w:r>
            <w:proofErr w:type="spellStart"/>
            <w:proofErr w:type="gramEnd"/>
            <w:r>
              <w:rPr>
                <w:rFonts w:cstheme="minorHAnsi"/>
              </w:rPr>
              <w:t>ActionEvent</w:t>
            </w:r>
            <w:proofErr w:type="spellEnd"/>
            <w:r>
              <w:rPr>
                <w:rFonts w:cstheme="minorHAnsi"/>
              </w:rPr>
              <w:t>);</w:t>
            </w:r>
          </w:p>
        </w:tc>
        <w:tc>
          <w:tcPr>
            <w:tcW w:w="851" w:type="dxa"/>
            <w:shd w:val="clear" w:color="auto" w:fill="auto"/>
          </w:tcPr>
          <w:p w14:paraId="45CA9763" w14:textId="0584D3B5" w:rsidR="00E3013A" w:rsidRPr="00272A78" w:rsidRDefault="009B246D" w:rsidP="0016064B">
            <w:pPr>
              <w:rPr>
                <w:rFonts w:cstheme="minorHAnsi"/>
              </w:rPr>
            </w:pPr>
            <w:r>
              <w:rPr>
                <w:rFonts w:cstheme="minorHAnsi"/>
              </w:rPr>
              <w:t>fertig</w:t>
            </w:r>
          </w:p>
        </w:tc>
      </w:tr>
      <w:tr w:rsidR="00E3013A" w:rsidRPr="00CF0841" w14:paraId="106AA3F2" w14:textId="77777777" w:rsidTr="00575F5C">
        <w:trPr>
          <w:trHeight w:val="265"/>
        </w:trPr>
        <w:tc>
          <w:tcPr>
            <w:tcW w:w="675" w:type="dxa"/>
          </w:tcPr>
          <w:p w14:paraId="6C65E526" w14:textId="7A545448" w:rsidR="00E3013A" w:rsidRPr="00272A78" w:rsidRDefault="1BB40682" w:rsidP="003D5A34">
            <w:r>
              <w:t>11.2.1.1</w:t>
            </w:r>
          </w:p>
        </w:tc>
        <w:tc>
          <w:tcPr>
            <w:tcW w:w="3119" w:type="dxa"/>
          </w:tcPr>
          <w:p w14:paraId="1C14CB68" w14:textId="475D2380" w:rsidR="00E3013A" w:rsidRDefault="00E3013A" w:rsidP="003D5A34">
            <w:pPr>
              <w:rPr>
                <w:rFonts w:cstheme="minorHAnsi"/>
              </w:rPr>
            </w:pPr>
            <w:r>
              <w:rPr>
                <w:rFonts w:cstheme="minorHAnsi"/>
              </w:rPr>
              <w:t>Projektgruppe erstellen GUI</w:t>
            </w:r>
          </w:p>
        </w:tc>
        <w:tc>
          <w:tcPr>
            <w:tcW w:w="1417" w:type="dxa"/>
          </w:tcPr>
          <w:p w14:paraId="64CC1E22" w14:textId="20D12A15" w:rsidR="00E3013A" w:rsidRPr="00272A78" w:rsidRDefault="00A570B0" w:rsidP="003D5A34">
            <w:pPr>
              <w:rPr>
                <w:rFonts w:cstheme="minorHAnsi"/>
              </w:rPr>
            </w:pPr>
            <w:r>
              <w:rPr>
                <w:rFonts w:cstheme="minorHAnsi"/>
              </w:rPr>
              <w:t>1</w:t>
            </w:r>
            <w:r w:rsidR="008F6AA8">
              <w:rPr>
                <w:rFonts w:cstheme="minorHAnsi"/>
              </w:rPr>
              <w:t xml:space="preserve"> Stu</w:t>
            </w:r>
            <w:r w:rsidR="00BB3A1D">
              <w:rPr>
                <w:rFonts w:cstheme="minorHAnsi"/>
              </w:rPr>
              <w:t>n</w:t>
            </w:r>
            <w:r w:rsidR="008F6AA8">
              <w:rPr>
                <w:rFonts w:cstheme="minorHAnsi"/>
              </w:rPr>
              <w:t>de</w:t>
            </w:r>
          </w:p>
        </w:tc>
        <w:tc>
          <w:tcPr>
            <w:tcW w:w="1843" w:type="dxa"/>
          </w:tcPr>
          <w:p w14:paraId="05ACF7E4" w14:textId="2033AAD2" w:rsidR="00E3013A" w:rsidRPr="00575F5C" w:rsidRDefault="0042325A" w:rsidP="003D5A34">
            <w:pPr>
              <w:rPr>
                <w:rFonts w:cstheme="minorHAnsi"/>
              </w:rPr>
            </w:pPr>
            <w:r w:rsidRPr="00575F5C">
              <w:t>Serena</w:t>
            </w:r>
          </w:p>
        </w:tc>
        <w:tc>
          <w:tcPr>
            <w:tcW w:w="1418" w:type="dxa"/>
          </w:tcPr>
          <w:p w14:paraId="57AE8AC4" w14:textId="61AC1153" w:rsidR="00E3013A" w:rsidRPr="00272A78" w:rsidRDefault="00081E12" w:rsidP="3783F6DB">
            <w:r>
              <w:t>11.2.1</w:t>
            </w:r>
          </w:p>
        </w:tc>
        <w:tc>
          <w:tcPr>
            <w:tcW w:w="1275" w:type="dxa"/>
          </w:tcPr>
          <w:p w14:paraId="5E0E7018" w14:textId="0ABCBCCF" w:rsidR="00E3013A" w:rsidRPr="00272A78" w:rsidRDefault="05FD61B1" w:rsidP="003D5A34">
            <w:r w:rsidRPr="20108B49">
              <w:t>17.1</w:t>
            </w:r>
          </w:p>
        </w:tc>
        <w:tc>
          <w:tcPr>
            <w:tcW w:w="4678" w:type="dxa"/>
          </w:tcPr>
          <w:p w14:paraId="6AEF4253" w14:textId="520F0030" w:rsidR="00E3013A" w:rsidRPr="00272A78" w:rsidRDefault="00507C0C" w:rsidP="003D5A34">
            <w:pPr>
              <w:rPr>
                <w:rFonts w:cstheme="minorHAnsi"/>
              </w:rPr>
            </w:pPr>
            <w:r w:rsidRPr="00507C0C">
              <w:rPr>
                <w:rFonts w:cstheme="minorHAnsi"/>
              </w:rPr>
              <w:t>Client/</w:t>
            </w:r>
            <w:proofErr w:type="spellStart"/>
            <w:r w:rsidRPr="00507C0C">
              <w:rPr>
                <w:rFonts w:cstheme="minorHAnsi"/>
              </w:rPr>
              <w:t>src</w:t>
            </w:r>
            <w:proofErr w:type="spellEnd"/>
            <w:r w:rsidRPr="00507C0C">
              <w:rPr>
                <w:rFonts w:cstheme="minorHAnsi"/>
              </w:rPr>
              <w:t>/</w:t>
            </w:r>
            <w:proofErr w:type="spellStart"/>
            <w:r w:rsidRPr="00507C0C">
              <w:rPr>
                <w:rFonts w:cstheme="minorHAnsi"/>
              </w:rPr>
              <w:t>main</w:t>
            </w:r>
            <w:proofErr w:type="spellEnd"/>
            <w:r w:rsidRPr="00507C0C">
              <w:rPr>
                <w:rFonts w:cstheme="minorHAnsi"/>
              </w:rPr>
              <w:t>/</w:t>
            </w:r>
            <w:proofErr w:type="spellStart"/>
            <w:r w:rsidRPr="00507C0C">
              <w:rPr>
                <w:rFonts w:cstheme="minorHAnsi"/>
              </w:rPr>
              <w:t>resources</w:t>
            </w:r>
            <w:proofErr w:type="spellEnd"/>
            <w:r w:rsidRPr="00507C0C">
              <w:rPr>
                <w:rFonts w:cstheme="minorHAnsi"/>
              </w:rPr>
              <w:t>/</w:t>
            </w:r>
            <w:proofErr w:type="spellStart"/>
            <w:r w:rsidRPr="00507C0C">
              <w:rPr>
                <w:rFonts w:cstheme="minorHAnsi"/>
              </w:rPr>
              <w:t>projektgruppeErstellen.fxml</w:t>
            </w:r>
            <w:proofErr w:type="spellEnd"/>
          </w:p>
        </w:tc>
        <w:tc>
          <w:tcPr>
            <w:tcW w:w="851" w:type="dxa"/>
            <w:shd w:val="clear" w:color="auto" w:fill="auto"/>
          </w:tcPr>
          <w:p w14:paraId="77D062C9" w14:textId="53BA77D5" w:rsidR="00E3013A" w:rsidRPr="00272A78" w:rsidRDefault="009B246D" w:rsidP="0016064B">
            <w:pPr>
              <w:rPr>
                <w:rFonts w:cstheme="minorHAnsi"/>
              </w:rPr>
            </w:pPr>
            <w:r>
              <w:rPr>
                <w:rFonts w:cstheme="minorHAnsi"/>
              </w:rPr>
              <w:t>fertig</w:t>
            </w:r>
          </w:p>
        </w:tc>
      </w:tr>
      <w:tr w:rsidR="00492E0A" w:rsidRPr="00CF0841" w14:paraId="7C852AF6" w14:textId="77777777" w:rsidTr="00575F5C">
        <w:trPr>
          <w:trHeight w:val="265"/>
        </w:trPr>
        <w:tc>
          <w:tcPr>
            <w:tcW w:w="675" w:type="dxa"/>
          </w:tcPr>
          <w:p w14:paraId="73CFD2BB" w14:textId="3FDF9170" w:rsidR="00492E0A" w:rsidRPr="00272A78" w:rsidRDefault="1BB40682" w:rsidP="003D5A34">
            <w:r>
              <w:t>11.2.2</w:t>
            </w:r>
          </w:p>
        </w:tc>
        <w:tc>
          <w:tcPr>
            <w:tcW w:w="3119" w:type="dxa"/>
          </w:tcPr>
          <w:p w14:paraId="06D43B29" w14:textId="5162526F" w:rsidR="00492E0A" w:rsidRDefault="00492E0A" w:rsidP="003D5A34">
            <w:pPr>
              <w:rPr>
                <w:rFonts w:cstheme="minorHAnsi"/>
              </w:rPr>
            </w:pPr>
            <w:r>
              <w:rPr>
                <w:rFonts w:cstheme="minorHAnsi"/>
              </w:rPr>
              <w:t>Studenten zur Projektgruppe hinzufügen</w:t>
            </w:r>
          </w:p>
        </w:tc>
        <w:tc>
          <w:tcPr>
            <w:tcW w:w="1417" w:type="dxa"/>
          </w:tcPr>
          <w:p w14:paraId="16EE44AD" w14:textId="47817D3A" w:rsidR="00492E0A" w:rsidRPr="00272A78" w:rsidRDefault="00316981" w:rsidP="003D5A34">
            <w:pPr>
              <w:rPr>
                <w:rFonts w:cstheme="minorHAnsi"/>
              </w:rPr>
            </w:pPr>
            <w:r>
              <w:rPr>
                <w:rFonts w:cstheme="minorHAnsi"/>
              </w:rPr>
              <w:t>3</w:t>
            </w:r>
            <w:r w:rsidR="00C424EA">
              <w:rPr>
                <w:rFonts w:cstheme="minorHAnsi"/>
              </w:rPr>
              <w:t xml:space="preserve"> Stunden</w:t>
            </w:r>
          </w:p>
        </w:tc>
        <w:tc>
          <w:tcPr>
            <w:tcW w:w="1843" w:type="dxa"/>
          </w:tcPr>
          <w:p w14:paraId="4DCD5DD7" w14:textId="792D0540" w:rsidR="00492E0A" w:rsidRPr="00575F5C" w:rsidRDefault="0042325A" w:rsidP="003D5A34">
            <w:pPr>
              <w:rPr>
                <w:rFonts w:cstheme="minorHAnsi"/>
              </w:rPr>
            </w:pPr>
            <w:r w:rsidRPr="00575F5C">
              <w:t>Serena</w:t>
            </w:r>
          </w:p>
        </w:tc>
        <w:tc>
          <w:tcPr>
            <w:tcW w:w="1418" w:type="dxa"/>
          </w:tcPr>
          <w:p w14:paraId="5A95D566" w14:textId="77777777" w:rsidR="00492E0A" w:rsidRPr="00272A78" w:rsidRDefault="00492E0A" w:rsidP="3783F6DB"/>
        </w:tc>
        <w:tc>
          <w:tcPr>
            <w:tcW w:w="1275" w:type="dxa"/>
          </w:tcPr>
          <w:p w14:paraId="41289128" w14:textId="77777777" w:rsidR="00492E0A" w:rsidRPr="00272A78" w:rsidRDefault="00492E0A" w:rsidP="003D5A34">
            <w:pPr>
              <w:rPr>
                <w:rFonts w:cstheme="minorHAnsi"/>
              </w:rPr>
            </w:pPr>
          </w:p>
        </w:tc>
        <w:tc>
          <w:tcPr>
            <w:tcW w:w="4678" w:type="dxa"/>
          </w:tcPr>
          <w:p w14:paraId="578F45F0" w14:textId="77777777" w:rsidR="007D0BB1" w:rsidRPr="002A05E4" w:rsidRDefault="007D0BB1" w:rsidP="007D0BB1">
            <w:pPr>
              <w:rPr>
                <w:rFonts w:cstheme="minorHAnsi"/>
                <w:lang w:val="en-US"/>
              </w:rPr>
            </w:pPr>
            <w:r w:rsidRPr="002A05E4">
              <w:rPr>
                <w:rFonts w:cstheme="minorHAnsi"/>
                <w:lang w:val="en-US"/>
              </w:rPr>
              <w:t>Client/src/main/java/Client/Controller/ProjektgruppenController.java</w:t>
            </w:r>
          </w:p>
          <w:p w14:paraId="4C5582F9" w14:textId="01028176" w:rsidR="009124BB" w:rsidRPr="00272A78" w:rsidRDefault="007D0BB1" w:rsidP="003D5A34">
            <w:pPr>
              <w:rPr>
                <w:rFonts w:cstheme="minorHAnsi"/>
              </w:rPr>
            </w:pPr>
            <w:proofErr w:type="spellStart"/>
            <w:proofErr w:type="gramStart"/>
            <w:r>
              <w:rPr>
                <w:rFonts w:cstheme="minorHAnsi"/>
              </w:rPr>
              <w:t>addMitgliederPressedButton</w:t>
            </w:r>
            <w:proofErr w:type="spellEnd"/>
            <w:r>
              <w:rPr>
                <w:rFonts w:cstheme="minorHAnsi"/>
              </w:rPr>
              <w:t>(</w:t>
            </w:r>
            <w:proofErr w:type="spellStart"/>
            <w:proofErr w:type="gramEnd"/>
            <w:r>
              <w:rPr>
                <w:rFonts w:cstheme="minorHAnsi"/>
              </w:rPr>
              <w:t>ActionEvent</w:t>
            </w:r>
            <w:proofErr w:type="spellEnd"/>
            <w:r>
              <w:rPr>
                <w:rFonts w:cstheme="minorHAnsi"/>
              </w:rPr>
              <w:t>);</w:t>
            </w:r>
          </w:p>
        </w:tc>
        <w:tc>
          <w:tcPr>
            <w:tcW w:w="851" w:type="dxa"/>
            <w:shd w:val="clear" w:color="auto" w:fill="auto"/>
          </w:tcPr>
          <w:p w14:paraId="078E6353" w14:textId="1F45D54D" w:rsidR="00492E0A" w:rsidRPr="00272A78" w:rsidRDefault="0009569B" w:rsidP="0016064B">
            <w:pPr>
              <w:rPr>
                <w:rFonts w:cstheme="minorHAnsi"/>
              </w:rPr>
            </w:pPr>
            <w:r>
              <w:rPr>
                <w:rFonts w:cstheme="minorHAnsi"/>
              </w:rPr>
              <w:t>fertig</w:t>
            </w:r>
          </w:p>
        </w:tc>
      </w:tr>
      <w:tr w:rsidR="00E3013A" w:rsidRPr="00CF0841" w14:paraId="393CD2F7" w14:textId="77777777" w:rsidTr="00575F5C">
        <w:trPr>
          <w:trHeight w:val="265"/>
        </w:trPr>
        <w:tc>
          <w:tcPr>
            <w:tcW w:w="675" w:type="dxa"/>
          </w:tcPr>
          <w:p w14:paraId="34C2BD17" w14:textId="77899CD9" w:rsidR="00E3013A" w:rsidRPr="00272A78" w:rsidRDefault="1BB40682" w:rsidP="003D5A34">
            <w:r>
              <w:t>11.2.3</w:t>
            </w:r>
          </w:p>
        </w:tc>
        <w:tc>
          <w:tcPr>
            <w:tcW w:w="3119" w:type="dxa"/>
          </w:tcPr>
          <w:p w14:paraId="2DDCE23D" w14:textId="593395F9" w:rsidR="00E3013A" w:rsidRDefault="00492E0A" w:rsidP="003D5A34">
            <w:pPr>
              <w:rPr>
                <w:rFonts w:cstheme="minorHAnsi"/>
              </w:rPr>
            </w:pPr>
            <w:r>
              <w:rPr>
                <w:rFonts w:cstheme="minorHAnsi"/>
              </w:rPr>
              <w:t>Projektgruppensuche</w:t>
            </w:r>
          </w:p>
        </w:tc>
        <w:tc>
          <w:tcPr>
            <w:tcW w:w="1417" w:type="dxa"/>
          </w:tcPr>
          <w:p w14:paraId="0DE0118F" w14:textId="44453AB1" w:rsidR="00E3013A" w:rsidRPr="00272A78" w:rsidRDefault="00A570B0" w:rsidP="003D5A34">
            <w:pPr>
              <w:rPr>
                <w:rFonts w:cstheme="minorHAnsi"/>
              </w:rPr>
            </w:pPr>
            <w:r>
              <w:rPr>
                <w:rFonts w:cstheme="minorHAnsi"/>
              </w:rPr>
              <w:t>2</w:t>
            </w:r>
            <w:r w:rsidR="003C7646">
              <w:rPr>
                <w:rFonts w:cstheme="minorHAnsi"/>
              </w:rPr>
              <w:t xml:space="preserve"> Stunde</w:t>
            </w:r>
            <w:r>
              <w:rPr>
                <w:rFonts w:cstheme="minorHAnsi"/>
              </w:rPr>
              <w:t>n</w:t>
            </w:r>
          </w:p>
        </w:tc>
        <w:tc>
          <w:tcPr>
            <w:tcW w:w="1843" w:type="dxa"/>
          </w:tcPr>
          <w:p w14:paraId="680E54CB" w14:textId="4F2F7155" w:rsidR="00E3013A" w:rsidRPr="00575F5C" w:rsidRDefault="0042325A" w:rsidP="003D5A34">
            <w:pPr>
              <w:rPr>
                <w:rFonts w:cstheme="minorHAnsi"/>
              </w:rPr>
            </w:pPr>
            <w:r w:rsidRPr="00575F5C">
              <w:t>Serena</w:t>
            </w:r>
          </w:p>
        </w:tc>
        <w:tc>
          <w:tcPr>
            <w:tcW w:w="1418" w:type="dxa"/>
          </w:tcPr>
          <w:p w14:paraId="08D7D248" w14:textId="77777777" w:rsidR="00E3013A" w:rsidRPr="00272A78" w:rsidRDefault="00E3013A" w:rsidP="3783F6DB"/>
        </w:tc>
        <w:tc>
          <w:tcPr>
            <w:tcW w:w="1275" w:type="dxa"/>
          </w:tcPr>
          <w:p w14:paraId="5AAAC229" w14:textId="4A1CAAA4" w:rsidR="00E3013A" w:rsidRPr="00272A78" w:rsidRDefault="50CE00A5" w:rsidP="003D5A34">
            <w:r w:rsidRPr="20108B49">
              <w:t>18.2</w:t>
            </w:r>
          </w:p>
        </w:tc>
        <w:tc>
          <w:tcPr>
            <w:tcW w:w="4678" w:type="dxa"/>
          </w:tcPr>
          <w:p w14:paraId="11FC5489" w14:textId="77777777" w:rsidR="00E3013A" w:rsidRDefault="000678D9" w:rsidP="003D5A34">
            <w:pPr>
              <w:rPr>
                <w:rFonts w:cstheme="minorHAnsi"/>
                <w:lang w:val="en-US"/>
              </w:rPr>
            </w:pPr>
            <w:r w:rsidRPr="000678D9">
              <w:rPr>
                <w:rFonts w:cstheme="minorHAnsi"/>
                <w:lang w:val="en-US"/>
              </w:rPr>
              <w:t>Client/src/main/java/Client/Controller/ProjektgruppenController.java</w:t>
            </w:r>
          </w:p>
          <w:p w14:paraId="63E78CF6" w14:textId="0B428F99" w:rsidR="000678D9" w:rsidRPr="000678D9" w:rsidRDefault="000678D9" w:rsidP="003D5A34">
            <w:pPr>
              <w:rPr>
                <w:rFonts w:cstheme="minorHAnsi"/>
                <w:lang w:val="en-US"/>
              </w:rPr>
            </w:pPr>
            <w:proofErr w:type="spellStart"/>
            <w:proofErr w:type="gramStart"/>
            <w:r>
              <w:rPr>
                <w:rFonts w:cstheme="minorHAnsi"/>
                <w:lang w:val="en-US"/>
              </w:rPr>
              <w:t>suchenPressedButton</w:t>
            </w:r>
            <w:proofErr w:type="spellEnd"/>
            <w:r>
              <w:rPr>
                <w:rFonts w:cstheme="minorHAnsi"/>
                <w:lang w:val="en-US"/>
              </w:rPr>
              <w:t>(</w:t>
            </w:r>
            <w:proofErr w:type="spellStart"/>
            <w:proofErr w:type="gramEnd"/>
            <w:r>
              <w:rPr>
                <w:rFonts w:cstheme="minorHAnsi"/>
                <w:lang w:val="en-US"/>
              </w:rPr>
              <w:t>ActionEvent</w:t>
            </w:r>
            <w:proofErr w:type="spellEnd"/>
            <w:r>
              <w:rPr>
                <w:rFonts w:cstheme="minorHAnsi"/>
                <w:lang w:val="en-US"/>
              </w:rPr>
              <w:t>);</w:t>
            </w:r>
          </w:p>
        </w:tc>
        <w:tc>
          <w:tcPr>
            <w:tcW w:w="851" w:type="dxa"/>
            <w:shd w:val="clear" w:color="auto" w:fill="auto"/>
          </w:tcPr>
          <w:p w14:paraId="4517B30D" w14:textId="5B431E7E" w:rsidR="00E3013A" w:rsidRPr="00272A78" w:rsidRDefault="009B246D" w:rsidP="0016064B">
            <w:pPr>
              <w:rPr>
                <w:rFonts w:cstheme="minorHAnsi"/>
              </w:rPr>
            </w:pPr>
            <w:r>
              <w:rPr>
                <w:rFonts w:cstheme="minorHAnsi"/>
              </w:rPr>
              <w:t>fertig</w:t>
            </w:r>
          </w:p>
        </w:tc>
      </w:tr>
      <w:tr w:rsidR="00E3013A" w:rsidRPr="00CF0841" w14:paraId="42E4C6D1" w14:textId="77777777" w:rsidTr="00575F5C">
        <w:trPr>
          <w:trHeight w:val="265"/>
        </w:trPr>
        <w:tc>
          <w:tcPr>
            <w:tcW w:w="675" w:type="dxa"/>
          </w:tcPr>
          <w:p w14:paraId="2F5AB076" w14:textId="7F2969DF" w:rsidR="00E3013A" w:rsidRPr="00272A78" w:rsidRDefault="1BB40682" w:rsidP="003D5A34">
            <w:r>
              <w:t>11.3</w:t>
            </w:r>
          </w:p>
        </w:tc>
        <w:tc>
          <w:tcPr>
            <w:tcW w:w="3119" w:type="dxa"/>
          </w:tcPr>
          <w:p w14:paraId="45305F61" w14:textId="767D7689" w:rsidR="00E3013A" w:rsidRDefault="00E3013A" w:rsidP="003D5A34">
            <w:pPr>
              <w:rPr>
                <w:rFonts w:cstheme="minorHAnsi"/>
              </w:rPr>
            </w:pPr>
            <w:r>
              <w:rPr>
                <w:rFonts w:cstheme="minorHAnsi"/>
              </w:rPr>
              <w:t>Projektgruppeübersichtsseite GUI</w:t>
            </w:r>
          </w:p>
        </w:tc>
        <w:tc>
          <w:tcPr>
            <w:tcW w:w="1417" w:type="dxa"/>
          </w:tcPr>
          <w:p w14:paraId="6BC7F523" w14:textId="22F636FA" w:rsidR="00E3013A" w:rsidRPr="00272A78" w:rsidRDefault="00E459D7" w:rsidP="003D5A34">
            <w:pPr>
              <w:rPr>
                <w:rFonts w:cstheme="minorHAnsi"/>
              </w:rPr>
            </w:pPr>
            <w:r>
              <w:rPr>
                <w:rFonts w:cstheme="minorHAnsi"/>
              </w:rPr>
              <w:t>1</w:t>
            </w:r>
            <w:r w:rsidR="00442E32">
              <w:rPr>
                <w:rFonts w:cstheme="minorHAnsi"/>
              </w:rPr>
              <w:t xml:space="preserve"> Stunde</w:t>
            </w:r>
          </w:p>
        </w:tc>
        <w:tc>
          <w:tcPr>
            <w:tcW w:w="1843" w:type="dxa"/>
          </w:tcPr>
          <w:p w14:paraId="711424F1" w14:textId="6A1B9C86" w:rsidR="00E3013A" w:rsidRPr="00575F5C" w:rsidRDefault="0042325A" w:rsidP="003D5A34">
            <w:pPr>
              <w:rPr>
                <w:rFonts w:cstheme="minorHAnsi"/>
              </w:rPr>
            </w:pPr>
            <w:r w:rsidRPr="00575F5C">
              <w:t>Serena</w:t>
            </w:r>
          </w:p>
        </w:tc>
        <w:tc>
          <w:tcPr>
            <w:tcW w:w="1418" w:type="dxa"/>
          </w:tcPr>
          <w:p w14:paraId="2CDA1AAD" w14:textId="77777777" w:rsidR="00E3013A" w:rsidRPr="00272A78" w:rsidRDefault="00E3013A" w:rsidP="3783F6DB"/>
        </w:tc>
        <w:tc>
          <w:tcPr>
            <w:tcW w:w="1275" w:type="dxa"/>
          </w:tcPr>
          <w:p w14:paraId="463E32B1" w14:textId="21CCB504" w:rsidR="00E3013A" w:rsidRPr="00272A78" w:rsidRDefault="79FD90F9" w:rsidP="003D5A34">
            <w:r w:rsidRPr="20108B49">
              <w:t>18.3</w:t>
            </w:r>
          </w:p>
        </w:tc>
        <w:tc>
          <w:tcPr>
            <w:tcW w:w="4678" w:type="dxa"/>
          </w:tcPr>
          <w:p w14:paraId="5B2B93F4" w14:textId="7BF6D036" w:rsidR="00E3013A" w:rsidRPr="00272A78" w:rsidRDefault="00C563CA" w:rsidP="003D5A34">
            <w:pPr>
              <w:rPr>
                <w:rFonts w:cstheme="minorHAnsi"/>
              </w:rPr>
            </w:pPr>
            <w:r w:rsidRPr="00C563CA">
              <w:rPr>
                <w:rFonts w:cstheme="minorHAnsi"/>
              </w:rPr>
              <w:t>Client/</w:t>
            </w:r>
            <w:proofErr w:type="spellStart"/>
            <w:r w:rsidRPr="00C563CA">
              <w:rPr>
                <w:rFonts w:cstheme="minorHAnsi"/>
              </w:rPr>
              <w:t>src</w:t>
            </w:r>
            <w:proofErr w:type="spellEnd"/>
            <w:r w:rsidRPr="00C563CA">
              <w:rPr>
                <w:rFonts w:cstheme="minorHAnsi"/>
              </w:rPr>
              <w:t>/</w:t>
            </w:r>
            <w:proofErr w:type="spellStart"/>
            <w:r w:rsidRPr="00C563CA">
              <w:rPr>
                <w:rFonts w:cstheme="minorHAnsi"/>
              </w:rPr>
              <w:t>main</w:t>
            </w:r>
            <w:proofErr w:type="spellEnd"/>
            <w:r w:rsidRPr="00C563CA">
              <w:rPr>
                <w:rFonts w:cstheme="minorHAnsi"/>
              </w:rPr>
              <w:t>/</w:t>
            </w:r>
            <w:proofErr w:type="spellStart"/>
            <w:r w:rsidRPr="00C563CA">
              <w:rPr>
                <w:rFonts w:cstheme="minorHAnsi"/>
              </w:rPr>
              <w:t>resources</w:t>
            </w:r>
            <w:proofErr w:type="spellEnd"/>
            <w:r w:rsidRPr="00C563CA">
              <w:rPr>
                <w:rFonts w:cstheme="minorHAnsi"/>
              </w:rPr>
              <w:t>/</w:t>
            </w:r>
            <w:proofErr w:type="spellStart"/>
            <w:r w:rsidRPr="00C563CA">
              <w:rPr>
                <w:rFonts w:cstheme="minorHAnsi"/>
              </w:rPr>
              <w:t>projektgruppeUebersicht.fxml</w:t>
            </w:r>
            <w:proofErr w:type="spellEnd"/>
          </w:p>
        </w:tc>
        <w:tc>
          <w:tcPr>
            <w:tcW w:w="851" w:type="dxa"/>
            <w:shd w:val="clear" w:color="auto" w:fill="auto"/>
          </w:tcPr>
          <w:p w14:paraId="31D7E7CF" w14:textId="2D4EBEC9" w:rsidR="00E3013A" w:rsidRPr="00272A78" w:rsidRDefault="009B246D" w:rsidP="0016064B">
            <w:pPr>
              <w:rPr>
                <w:rFonts w:cstheme="minorHAnsi"/>
              </w:rPr>
            </w:pPr>
            <w:r>
              <w:rPr>
                <w:rFonts w:cstheme="minorHAnsi"/>
              </w:rPr>
              <w:t>fertig</w:t>
            </w:r>
          </w:p>
        </w:tc>
      </w:tr>
      <w:tr w:rsidR="00CB5612" w:rsidRPr="00CF0841" w14:paraId="4DA4A3F2" w14:textId="77777777" w:rsidTr="00575F5C">
        <w:trPr>
          <w:trHeight w:val="265"/>
        </w:trPr>
        <w:tc>
          <w:tcPr>
            <w:tcW w:w="675" w:type="dxa"/>
          </w:tcPr>
          <w:p w14:paraId="64872294" w14:textId="2D68DF93" w:rsidR="00CB5612" w:rsidRPr="00272A78" w:rsidRDefault="1BB40682" w:rsidP="003D5A34">
            <w:r>
              <w:t>11.4</w:t>
            </w:r>
          </w:p>
        </w:tc>
        <w:tc>
          <w:tcPr>
            <w:tcW w:w="3119" w:type="dxa"/>
          </w:tcPr>
          <w:p w14:paraId="2F467CE1" w14:textId="77B3D556" w:rsidR="00CB5612" w:rsidRDefault="00CB5612" w:rsidP="003D5A34">
            <w:pPr>
              <w:rPr>
                <w:rFonts w:cstheme="minorHAnsi"/>
              </w:rPr>
            </w:pPr>
            <w:r>
              <w:rPr>
                <w:rFonts w:cstheme="minorHAnsi"/>
              </w:rPr>
              <w:t>Projektgruppenbeitrittsseite</w:t>
            </w:r>
            <w:r w:rsidR="0033578F">
              <w:rPr>
                <w:rFonts w:cstheme="minorHAnsi"/>
              </w:rPr>
              <w:t xml:space="preserve"> GUI</w:t>
            </w:r>
          </w:p>
        </w:tc>
        <w:tc>
          <w:tcPr>
            <w:tcW w:w="1417" w:type="dxa"/>
          </w:tcPr>
          <w:p w14:paraId="3E3199E8" w14:textId="1FC8E7C5" w:rsidR="00CB5612" w:rsidRDefault="00A570B0" w:rsidP="003D5A34">
            <w:pPr>
              <w:rPr>
                <w:rFonts w:cstheme="minorHAnsi"/>
              </w:rPr>
            </w:pPr>
            <w:r>
              <w:rPr>
                <w:rFonts w:cstheme="minorHAnsi"/>
              </w:rPr>
              <w:t>1</w:t>
            </w:r>
            <w:r w:rsidR="0033578F">
              <w:rPr>
                <w:rFonts w:cstheme="minorHAnsi"/>
              </w:rPr>
              <w:t xml:space="preserve"> Stunde</w:t>
            </w:r>
          </w:p>
        </w:tc>
        <w:tc>
          <w:tcPr>
            <w:tcW w:w="1843" w:type="dxa"/>
          </w:tcPr>
          <w:p w14:paraId="0FEA2EC7" w14:textId="260712E8" w:rsidR="00CB5612" w:rsidRPr="00575F5C" w:rsidRDefault="0033578F" w:rsidP="003D5A34">
            <w:r w:rsidRPr="00575F5C">
              <w:t>Serena</w:t>
            </w:r>
          </w:p>
        </w:tc>
        <w:tc>
          <w:tcPr>
            <w:tcW w:w="1418" w:type="dxa"/>
          </w:tcPr>
          <w:p w14:paraId="26114570" w14:textId="181C5711" w:rsidR="00CB5612" w:rsidRPr="00272A78" w:rsidRDefault="00976B3F" w:rsidP="3783F6DB">
            <w:r>
              <w:t>11.4.1</w:t>
            </w:r>
          </w:p>
        </w:tc>
        <w:tc>
          <w:tcPr>
            <w:tcW w:w="1275" w:type="dxa"/>
          </w:tcPr>
          <w:p w14:paraId="7FA1958D" w14:textId="0B65956F" w:rsidR="00CB5612" w:rsidRPr="00272A78" w:rsidRDefault="2698009A" w:rsidP="003D5A34">
            <w:r w:rsidRPr="20108B49">
              <w:t>18.3</w:t>
            </w:r>
          </w:p>
        </w:tc>
        <w:tc>
          <w:tcPr>
            <w:tcW w:w="4678" w:type="dxa"/>
          </w:tcPr>
          <w:p w14:paraId="74F34771" w14:textId="523F5039" w:rsidR="00CB5612" w:rsidRPr="00272A78" w:rsidRDefault="00831364" w:rsidP="003D5A34">
            <w:pPr>
              <w:rPr>
                <w:rFonts w:cstheme="minorHAnsi"/>
              </w:rPr>
            </w:pPr>
            <w:r w:rsidRPr="00831364">
              <w:rPr>
                <w:rFonts w:cstheme="minorHAnsi"/>
              </w:rPr>
              <w:t>Client/</w:t>
            </w:r>
            <w:proofErr w:type="spellStart"/>
            <w:r w:rsidRPr="00831364">
              <w:rPr>
                <w:rFonts w:cstheme="minorHAnsi"/>
              </w:rPr>
              <w:t>src</w:t>
            </w:r>
            <w:proofErr w:type="spellEnd"/>
            <w:r w:rsidRPr="00831364">
              <w:rPr>
                <w:rFonts w:cstheme="minorHAnsi"/>
              </w:rPr>
              <w:t>/</w:t>
            </w:r>
            <w:proofErr w:type="spellStart"/>
            <w:r w:rsidRPr="00831364">
              <w:rPr>
                <w:rFonts w:cstheme="minorHAnsi"/>
              </w:rPr>
              <w:t>main</w:t>
            </w:r>
            <w:proofErr w:type="spellEnd"/>
            <w:r w:rsidRPr="00831364">
              <w:rPr>
                <w:rFonts w:cstheme="minorHAnsi"/>
              </w:rPr>
              <w:t>/</w:t>
            </w:r>
            <w:proofErr w:type="spellStart"/>
            <w:r w:rsidRPr="00831364">
              <w:rPr>
                <w:rFonts w:cstheme="minorHAnsi"/>
              </w:rPr>
              <w:t>resources</w:t>
            </w:r>
            <w:proofErr w:type="spellEnd"/>
            <w:r w:rsidRPr="00831364">
              <w:rPr>
                <w:rFonts w:cstheme="minorHAnsi"/>
              </w:rPr>
              <w:t>/</w:t>
            </w:r>
            <w:proofErr w:type="spellStart"/>
            <w:r w:rsidRPr="00831364">
              <w:rPr>
                <w:rFonts w:cstheme="minorHAnsi"/>
              </w:rPr>
              <w:t>projektgruppenbeitritt.fxml</w:t>
            </w:r>
            <w:proofErr w:type="spellEnd"/>
          </w:p>
        </w:tc>
        <w:tc>
          <w:tcPr>
            <w:tcW w:w="851" w:type="dxa"/>
            <w:shd w:val="clear" w:color="auto" w:fill="auto"/>
          </w:tcPr>
          <w:p w14:paraId="3408B8C1" w14:textId="40F9E203" w:rsidR="00CB5612" w:rsidRPr="00272A78" w:rsidRDefault="009B246D" w:rsidP="0016064B">
            <w:pPr>
              <w:rPr>
                <w:rFonts w:cstheme="minorHAnsi"/>
              </w:rPr>
            </w:pPr>
            <w:r>
              <w:rPr>
                <w:rFonts w:cstheme="minorHAnsi"/>
              </w:rPr>
              <w:t>fertig</w:t>
            </w:r>
          </w:p>
        </w:tc>
      </w:tr>
      <w:tr w:rsidR="0010225F" w:rsidRPr="00786229" w14:paraId="6F5DEFDF" w14:textId="77777777" w:rsidTr="00575F5C">
        <w:trPr>
          <w:trHeight w:val="265"/>
        </w:trPr>
        <w:tc>
          <w:tcPr>
            <w:tcW w:w="675" w:type="dxa"/>
          </w:tcPr>
          <w:p w14:paraId="4E1F553D" w14:textId="20C1123A" w:rsidR="0010225F" w:rsidRPr="00272A78" w:rsidRDefault="1BB40682" w:rsidP="003D5A34">
            <w:r>
              <w:t>11.4.1</w:t>
            </w:r>
          </w:p>
        </w:tc>
        <w:tc>
          <w:tcPr>
            <w:tcW w:w="3119" w:type="dxa"/>
          </w:tcPr>
          <w:p w14:paraId="2315F122" w14:textId="78107910" w:rsidR="0010225F" w:rsidRDefault="0010225F" w:rsidP="003D5A34">
            <w:pPr>
              <w:rPr>
                <w:rFonts w:cstheme="minorHAnsi"/>
              </w:rPr>
            </w:pPr>
            <w:proofErr w:type="spellStart"/>
            <w:r>
              <w:rPr>
                <w:rFonts w:cstheme="minorHAnsi"/>
              </w:rPr>
              <w:t>Projektgruppe</w:t>
            </w:r>
            <w:r w:rsidR="00EE49EA">
              <w:rPr>
                <w:rFonts w:cstheme="minorHAnsi"/>
              </w:rPr>
              <w:t>Beitreten</w:t>
            </w:r>
            <w:proofErr w:type="spellEnd"/>
            <w:r w:rsidR="00492E6B">
              <w:rPr>
                <w:rFonts w:cstheme="minorHAnsi"/>
              </w:rPr>
              <w:t xml:space="preserve"> Controller</w:t>
            </w:r>
          </w:p>
        </w:tc>
        <w:tc>
          <w:tcPr>
            <w:tcW w:w="1417" w:type="dxa"/>
          </w:tcPr>
          <w:p w14:paraId="1BD07561" w14:textId="6A071063" w:rsidR="0010225F" w:rsidRPr="00272A78" w:rsidRDefault="00A570B0" w:rsidP="003D5A34">
            <w:pPr>
              <w:rPr>
                <w:rFonts w:cstheme="minorHAnsi"/>
              </w:rPr>
            </w:pPr>
            <w:r>
              <w:rPr>
                <w:rFonts w:cstheme="minorHAnsi"/>
              </w:rPr>
              <w:t>2</w:t>
            </w:r>
            <w:r w:rsidR="000D5C0E">
              <w:rPr>
                <w:rFonts w:cstheme="minorHAnsi"/>
              </w:rPr>
              <w:t xml:space="preserve"> </w:t>
            </w:r>
            <w:r w:rsidR="00EE49EA">
              <w:rPr>
                <w:rFonts w:cstheme="minorHAnsi"/>
              </w:rPr>
              <w:t>Stunden</w:t>
            </w:r>
          </w:p>
        </w:tc>
        <w:tc>
          <w:tcPr>
            <w:tcW w:w="1843" w:type="dxa"/>
          </w:tcPr>
          <w:p w14:paraId="2733BD6B" w14:textId="4050A7EE" w:rsidR="0010225F" w:rsidRPr="00575F5C" w:rsidRDefault="0042325A" w:rsidP="003D5A34">
            <w:pPr>
              <w:rPr>
                <w:rFonts w:cstheme="minorHAnsi"/>
              </w:rPr>
            </w:pPr>
            <w:r w:rsidRPr="00575F5C">
              <w:t>Serena</w:t>
            </w:r>
          </w:p>
        </w:tc>
        <w:tc>
          <w:tcPr>
            <w:tcW w:w="1418" w:type="dxa"/>
          </w:tcPr>
          <w:p w14:paraId="06F667AC" w14:textId="77777777" w:rsidR="0010225F" w:rsidRPr="00272A78" w:rsidRDefault="0010225F" w:rsidP="3783F6DB"/>
        </w:tc>
        <w:tc>
          <w:tcPr>
            <w:tcW w:w="1275" w:type="dxa"/>
          </w:tcPr>
          <w:p w14:paraId="35F3F4FF" w14:textId="68727F8D" w:rsidR="0010225F" w:rsidRPr="00272A78" w:rsidRDefault="0F7E31B5" w:rsidP="003D5A34">
            <w:r w:rsidRPr="20108B49">
              <w:t>18.3</w:t>
            </w:r>
          </w:p>
        </w:tc>
        <w:tc>
          <w:tcPr>
            <w:tcW w:w="4678" w:type="dxa"/>
          </w:tcPr>
          <w:p w14:paraId="6B0AA75C" w14:textId="6E623533" w:rsidR="0010225F" w:rsidRPr="00786229" w:rsidRDefault="00786229" w:rsidP="003D5A34">
            <w:pPr>
              <w:rPr>
                <w:rFonts w:cstheme="minorHAnsi"/>
                <w:lang w:val="en-US"/>
              </w:rPr>
            </w:pPr>
            <w:r w:rsidRPr="00786229">
              <w:rPr>
                <w:rFonts w:cstheme="minorHAnsi"/>
                <w:lang w:val="en-US"/>
              </w:rPr>
              <w:t>Client/src/main/java/Client/Controller/ProjektgruppeBeitretenController.java</w:t>
            </w:r>
          </w:p>
        </w:tc>
        <w:tc>
          <w:tcPr>
            <w:tcW w:w="851" w:type="dxa"/>
            <w:shd w:val="clear" w:color="auto" w:fill="auto"/>
          </w:tcPr>
          <w:p w14:paraId="12C374A1" w14:textId="6E41C2C3" w:rsidR="0010225F" w:rsidRPr="00786229" w:rsidRDefault="00786229" w:rsidP="0016064B">
            <w:pPr>
              <w:rPr>
                <w:rFonts w:cstheme="minorHAnsi"/>
                <w:lang w:val="en-US"/>
              </w:rPr>
            </w:pPr>
            <w:r>
              <w:rPr>
                <w:rFonts w:cstheme="minorHAnsi"/>
              </w:rPr>
              <w:t>fertig</w:t>
            </w:r>
          </w:p>
        </w:tc>
      </w:tr>
      <w:tr w:rsidR="00E87571" w:rsidRPr="00CF0841" w14:paraId="09F80BBC" w14:textId="77777777" w:rsidTr="20108B49">
        <w:trPr>
          <w:trHeight w:val="279"/>
        </w:trPr>
        <w:tc>
          <w:tcPr>
            <w:tcW w:w="675" w:type="dxa"/>
          </w:tcPr>
          <w:p w14:paraId="06D2B3B7" w14:textId="6509E4C5" w:rsidR="00E87571" w:rsidRPr="00786229" w:rsidRDefault="1BB40682" w:rsidP="1BB40682">
            <w:pPr>
              <w:rPr>
                <w:lang w:val="en-US"/>
              </w:rPr>
            </w:pPr>
            <w:r w:rsidRPr="1BB40682">
              <w:rPr>
                <w:lang w:val="en-US"/>
              </w:rPr>
              <w:lastRenderedPageBreak/>
              <w:t>11.5</w:t>
            </w:r>
          </w:p>
        </w:tc>
        <w:tc>
          <w:tcPr>
            <w:tcW w:w="3119" w:type="dxa"/>
          </w:tcPr>
          <w:p w14:paraId="5C4521DC" w14:textId="0E030559" w:rsidR="00E87571" w:rsidRPr="00272A78" w:rsidRDefault="00400656" w:rsidP="003D5A34">
            <w:pPr>
              <w:rPr>
                <w:rFonts w:cstheme="minorHAnsi"/>
              </w:rPr>
            </w:pPr>
            <w:r>
              <w:rPr>
                <w:rFonts w:cstheme="minorHAnsi"/>
              </w:rPr>
              <w:t>Chatraum</w:t>
            </w:r>
          </w:p>
        </w:tc>
        <w:tc>
          <w:tcPr>
            <w:tcW w:w="1417" w:type="dxa"/>
          </w:tcPr>
          <w:p w14:paraId="6330DF78" w14:textId="0890C74D" w:rsidR="00E87571" w:rsidRPr="00272A78" w:rsidRDefault="635EBDB9" w:rsidP="003D5A34">
            <w:r w:rsidRPr="635EBDB9">
              <w:t>2 Tage</w:t>
            </w:r>
          </w:p>
        </w:tc>
        <w:tc>
          <w:tcPr>
            <w:tcW w:w="1843" w:type="dxa"/>
          </w:tcPr>
          <w:p w14:paraId="64F9E3AC" w14:textId="2DBC1795" w:rsidR="00E87571" w:rsidRPr="00575F5C" w:rsidRDefault="003A3166" w:rsidP="003D5A34">
            <w:pPr>
              <w:rPr>
                <w:rFonts w:cstheme="minorHAnsi"/>
              </w:rPr>
            </w:pPr>
            <w:r w:rsidRPr="00575F5C">
              <w:t>Georg</w:t>
            </w:r>
          </w:p>
        </w:tc>
        <w:tc>
          <w:tcPr>
            <w:tcW w:w="1418" w:type="dxa"/>
          </w:tcPr>
          <w:p w14:paraId="61A01898" w14:textId="07EF886C" w:rsidR="00E87571" w:rsidRPr="00272A78" w:rsidRDefault="2F975E0D" w:rsidP="003D5A34">
            <w:r w:rsidRPr="20108B49">
              <w:t>11.5.1</w:t>
            </w:r>
          </w:p>
        </w:tc>
        <w:tc>
          <w:tcPr>
            <w:tcW w:w="1275" w:type="dxa"/>
          </w:tcPr>
          <w:p w14:paraId="55DC7AA0" w14:textId="77777777" w:rsidR="00E87571" w:rsidRPr="00272A78" w:rsidRDefault="00E87571" w:rsidP="003D5A34">
            <w:pPr>
              <w:rPr>
                <w:rFonts w:cstheme="minorHAnsi"/>
              </w:rPr>
            </w:pPr>
          </w:p>
        </w:tc>
        <w:tc>
          <w:tcPr>
            <w:tcW w:w="4678" w:type="dxa"/>
          </w:tcPr>
          <w:p w14:paraId="06592C30" w14:textId="4109FBF8" w:rsidR="00E87571" w:rsidRPr="00272A78" w:rsidRDefault="635EBDB9" w:rsidP="003D5A34">
            <w:r w:rsidRPr="635EBDB9">
              <w:t>ChatController.java</w:t>
            </w:r>
          </w:p>
        </w:tc>
        <w:tc>
          <w:tcPr>
            <w:tcW w:w="851" w:type="dxa"/>
            <w:shd w:val="clear" w:color="auto" w:fill="FFFFFF" w:themeFill="background1"/>
          </w:tcPr>
          <w:p w14:paraId="2600DBAC" w14:textId="6C4767C4" w:rsidR="00E87571" w:rsidRPr="00272A78" w:rsidRDefault="635EBDB9" w:rsidP="003D5A34">
            <w:r w:rsidRPr="635EBDB9">
              <w:t>fertig</w:t>
            </w:r>
          </w:p>
        </w:tc>
      </w:tr>
      <w:tr w:rsidR="5DF43754" w14:paraId="3512B0A6" w14:textId="77777777" w:rsidTr="20108B49">
        <w:trPr>
          <w:trHeight w:val="279"/>
        </w:trPr>
        <w:tc>
          <w:tcPr>
            <w:tcW w:w="675" w:type="dxa"/>
          </w:tcPr>
          <w:p w14:paraId="37BA4364" w14:textId="08947161" w:rsidR="5DF43754" w:rsidRDefault="1BB40682" w:rsidP="5DF43754">
            <w:r>
              <w:t>11.5.1</w:t>
            </w:r>
          </w:p>
        </w:tc>
        <w:tc>
          <w:tcPr>
            <w:tcW w:w="3119" w:type="dxa"/>
          </w:tcPr>
          <w:p w14:paraId="5596F7BA" w14:textId="0228690B" w:rsidR="5DF43754" w:rsidRDefault="635EBDB9" w:rsidP="5DF43754">
            <w:r>
              <w:t>Chat</w:t>
            </w:r>
            <w:r w:rsidR="1BB40682">
              <w:t xml:space="preserve"> GUI</w:t>
            </w:r>
          </w:p>
        </w:tc>
        <w:tc>
          <w:tcPr>
            <w:tcW w:w="1417" w:type="dxa"/>
          </w:tcPr>
          <w:p w14:paraId="3337A8BF" w14:textId="21412467" w:rsidR="5DF43754" w:rsidRDefault="635EBDB9" w:rsidP="5DF43754">
            <w:r>
              <w:t>1 Tag</w:t>
            </w:r>
          </w:p>
        </w:tc>
        <w:tc>
          <w:tcPr>
            <w:tcW w:w="1843" w:type="dxa"/>
          </w:tcPr>
          <w:p w14:paraId="08D72FB1" w14:textId="23E17257" w:rsidR="5DF43754" w:rsidRPr="00575F5C" w:rsidRDefault="003A3166" w:rsidP="5DF43754">
            <w:r w:rsidRPr="00575F5C">
              <w:t>Georg</w:t>
            </w:r>
          </w:p>
        </w:tc>
        <w:tc>
          <w:tcPr>
            <w:tcW w:w="1418" w:type="dxa"/>
          </w:tcPr>
          <w:p w14:paraId="316B17F7" w14:textId="2C11A761" w:rsidR="5DF43754" w:rsidRDefault="5DF43754" w:rsidP="5DF43754"/>
        </w:tc>
        <w:tc>
          <w:tcPr>
            <w:tcW w:w="1275" w:type="dxa"/>
          </w:tcPr>
          <w:p w14:paraId="4E03ADF7" w14:textId="4E72D734" w:rsidR="5DF43754" w:rsidRDefault="5DF43754" w:rsidP="5DF43754"/>
        </w:tc>
        <w:tc>
          <w:tcPr>
            <w:tcW w:w="4678" w:type="dxa"/>
          </w:tcPr>
          <w:p w14:paraId="7BC7C4D4" w14:textId="01DE47AA" w:rsidR="5DF43754" w:rsidRDefault="635EBDB9" w:rsidP="5DF43754">
            <w:proofErr w:type="spellStart"/>
            <w:r>
              <w:t>Chat.fxml</w:t>
            </w:r>
            <w:proofErr w:type="spellEnd"/>
          </w:p>
        </w:tc>
        <w:tc>
          <w:tcPr>
            <w:tcW w:w="851" w:type="dxa"/>
            <w:shd w:val="clear" w:color="auto" w:fill="FFFFFF" w:themeFill="background1"/>
          </w:tcPr>
          <w:p w14:paraId="12701B99" w14:textId="2A07612D" w:rsidR="5DF43754" w:rsidRDefault="635EBDB9" w:rsidP="5DF43754">
            <w:r>
              <w:t>fertig</w:t>
            </w:r>
          </w:p>
        </w:tc>
      </w:tr>
      <w:tr w:rsidR="00E87571" w:rsidRPr="00CF0841" w14:paraId="20596880" w14:textId="77777777" w:rsidTr="00575F5C">
        <w:trPr>
          <w:trHeight w:val="279"/>
        </w:trPr>
        <w:tc>
          <w:tcPr>
            <w:tcW w:w="675" w:type="dxa"/>
          </w:tcPr>
          <w:p w14:paraId="57F0AAC6" w14:textId="5AABADE4" w:rsidR="00E87571" w:rsidRPr="00272A78" w:rsidRDefault="1BB40682" w:rsidP="1BB40682">
            <w:r w:rsidRPr="1BB40682">
              <w:t>11.6</w:t>
            </w:r>
          </w:p>
        </w:tc>
        <w:tc>
          <w:tcPr>
            <w:tcW w:w="3119" w:type="dxa"/>
          </w:tcPr>
          <w:p w14:paraId="46D4631E" w14:textId="261B2648" w:rsidR="00E87571" w:rsidRPr="00272A78" w:rsidRDefault="1BB40682" w:rsidP="1BB40682">
            <w:proofErr w:type="spellStart"/>
            <w:r w:rsidRPr="1BB40682">
              <w:t>ToDo</w:t>
            </w:r>
            <w:proofErr w:type="spellEnd"/>
            <w:r w:rsidRPr="1BB40682">
              <w:t>-Liste Controller</w:t>
            </w:r>
          </w:p>
        </w:tc>
        <w:tc>
          <w:tcPr>
            <w:tcW w:w="1417" w:type="dxa"/>
          </w:tcPr>
          <w:p w14:paraId="5CEB5308" w14:textId="0D955507" w:rsidR="00E87571" w:rsidRPr="00272A78" w:rsidRDefault="1BB40682" w:rsidP="1BB40682">
            <w:r w:rsidRPr="1BB40682">
              <w:t>1 Tag</w:t>
            </w:r>
          </w:p>
        </w:tc>
        <w:tc>
          <w:tcPr>
            <w:tcW w:w="1843" w:type="dxa"/>
          </w:tcPr>
          <w:p w14:paraId="4ADD51A4" w14:textId="70C3ACF6" w:rsidR="00E87571" w:rsidRPr="00575F5C" w:rsidRDefault="48B3AB70" w:rsidP="003D5A34">
            <w:r w:rsidRPr="00575F5C">
              <w:t>Nguyen</w:t>
            </w:r>
          </w:p>
        </w:tc>
        <w:tc>
          <w:tcPr>
            <w:tcW w:w="1418" w:type="dxa"/>
          </w:tcPr>
          <w:p w14:paraId="2791E476" w14:textId="70019E63" w:rsidR="00E87571" w:rsidRPr="00272A78" w:rsidRDefault="1BB40682" w:rsidP="1BB40682">
            <w:r w:rsidRPr="1BB40682">
              <w:t>11.6.1</w:t>
            </w:r>
          </w:p>
        </w:tc>
        <w:tc>
          <w:tcPr>
            <w:tcW w:w="1275" w:type="dxa"/>
          </w:tcPr>
          <w:p w14:paraId="22F63B37" w14:textId="4B590B4E" w:rsidR="00E87571" w:rsidRPr="00272A78" w:rsidRDefault="1BB40682" w:rsidP="1BB40682">
            <w:r w:rsidRPr="1BB40682">
              <w:t>20.1, 20.2</w:t>
            </w:r>
          </w:p>
        </w:tc>
        <w:tc>
          <w:tcPr>
            <w:tcW w:w="4678" w:type="dxa"/>
          </w:tcPr>
          <w:p w14:paraId="0A2AAD27" w14:textId="563AE47D" w:rsidR="00E87571" w:rsidRPr="00557F40" w:rsidRDefault="1BB40682" w:rsidP="1BB40682">
            <w:pPr>
              <w:rPr>
                <w:lang w:val="en-US"/>
              </w:rPr>
            </w:pPr>
            <w:r w:rsidRPr="00557F40">
              <w:rPr>
                <w:lang w:val="en-US"/>
              </w:rPr>
              <w:t>Client/</w:t>
            </w:r>
            <w:proofErr w:type="spellStart"/>
            <w:r w:rsidRPr="00557F40">
              <w:rPr>
                <w:lang w:val="en-US"/>
              </w:rPr>
              <w:t>src</w:t>
            </w:r>
            <w:proofErr w:type="spellEnd"/>
            <w:r w:rsidRPr="00557F40">
              <w:rPr>
                <w:lang w:val="en-US"/>
              </w:rPr>
              <w:t>/main/java/Client/Controller/ToDoListeController.java</w:t>
            </w:r>
          </w:p>
          <w:p w14:paraId="5B4A773C" w14:textId="041F0AD8" w:rsidR="00E87571" w:rsidRPr="00272A78" w:rsidRDefault="1BB40682" w:rsidP="1BB40682">
            <w:r w:rsidRPr="1BB40682">
              <w:t>Zeile 100-181</w:t>
            </w:r>
          </w:p>
        </w:tc>
        <w:tc>
          <w:tcPr>
            <w:tcW w:w="851" w:type="dxa"/>
            <w:shd w:val="clear" w:color="auto" w:fill="auto"/>
          </w:tcPr>
          <w:p w14:paraId="52CD12DC" w14:textId="154313DE" w:rsidR="00E87571" w:rsidRPr="00272A78" w:rsidRDefault="6DA3BA2D" w:rsidP="003D5A34">
            <w:r w:rsidRPr="6DA3BA2D">
              <w:t>fertig</w:t>
            </w:r>
          </w:p>
        </w:tc>
      </w:tr>
      <w:tr w:rsidR="002C46E8" w:rsidRPr="00CF0841" w14:paraId="189010C1" w14:textId="77777777" w:rsidTr="00575F5C">
        <w:trPr>
          <w:trHeight w:val="279"/>
        </w:trPr>
        <w:tc>
          <w:tcPr>
            <w:tcW w:w="675" w:type="dxa"/>
          </w:tcPr>
          <w:p w14:paraId="45604A7B" w14:textId="51E189A1" w:rsidR="002C46E8" w:rsidRPr="00272A78" w:rsidRDefault="1BB40682" w:rsidP="1BB40682">
            <w:r w:rsidRPr="1BB40682">
              <w:t>11.6.1</w:t>
            </w:r>
          </w:p>
        </w:tc>
        <w:tc>
          <w:tcPr>
            <w:tcW w:w="3119" w:type="dxa"/>
          </w:tcPr>
          <w:p w14:paraId="1A162FEC" w14:textId="45FFE79A" w:rsidR="002C46E8" w:rsidRDefault="002C46E8" w:rsidP="003D5A34">
            <w:pPr>
              <w:rPr>
                <w:rFonts w:cstheme="minorHAnsi"/>
              </w:rPr>
            </w:pPr>
            <w:proofErr w:type="spellStart"/>
            <w:r>
              <w:rPr>
                <w:rFonts w:cstheme="minorHAnsi"/>
              </w:rPr>
              <w:t>ToDo</w:t>
            </w:r>
            <w:proofErr w:type="spellEnd"/>
            <w:r>
              <w:rPr>
                <w:rFonts w:cstheme="minorHAnsi"/>
              </w:rPr>
              <w:t>-Liste GUI</w:t>
            </w:r>
          </w:p>
        </w:tc>
        <w:tc>
          <w:tcPr>
            <w:tcW w:w="1417" w:type="dxa"/>
          </w:tcPr>
          <w:p w14:paraId="60391F0A" w14:textId="69AADA86" w:rsidR="002C46E8" w:rsidRPr="00272A78" w:rsidRDefault="1BB40682" w:rsidP="1BB40682">
            <w:r w:rsidRPr="1BB40682">
              <w:t>1 Stunde</w:t>
            </w:r>
          </w:p>
        </w:tc>
        <w:tc>
          <w:tcPr>
            <w:tcW w:w="1843" w:type="dxa"/>
          </w:tcPr>
          <w:p w14:paraId="0A68A637" w14:textId="5FEF246C" w:rsidR="002C46E8" w:rsidRPr="00575F5C" w:rsidRDefault="48B3AB70" w:rsidP="7F6A0CC3">
            <w:r w:rsidRPr="00575F5C">
              <w:t>Nguyen</w:t>
            </w:r>
          </w:p>
        </w:tc>
        <w:tc>
          <w:tcPr>
            <w:tcW w:w="1418" w:type="dxa"/>
          </w:tcPr>
          <w:p w14:paraId="6BBD4ED0" w14:textId="15E1557B" w:rsidR="002C46E8" w:rsidRPr="00272A78" w:rsidRDefault="1BB40682" w:rsidP="1BB40682">
            <w:r w:rsidRPr="1BB40682">
              <w:t>11.6</w:t>
            </w:r>
          </w:p>
        </w:tc>
        <w:tc>
          <w:tcPr>
            <w:tcW w:w="1275" w:type="dxa"/>
          </w:tcPr>
          <w:p w14:paraId="588582AA" w14:textId="40E1E712" w:rsidR="002C46E8" w:rsidRPr="00272A78" w:rsidRDefault="1BB40682" w:rsidP="1BB40682">
            <w:r w:rsidRPr="1BB40682">
              <w:t>20.1, 20.2</w:t>
            </w:r>
          </w:p>
        </w:tc>
        <w:tc>
          <w:tcPr>
            <w:tcW w:w="4678" w:type="dxa"/>
          </w:tcPr>
          <w:p w14:paraId="14F28C67" w14:textId="01786779" w:rsidR="002C46E8" w:rsidRPr="00B15AD9" w:rsidRDefault="6DA3BA2D" w:rsidP="003D5A34">
            <w:pPr>
              <w:rPr>
                <w:lang w:val="en-US"/>
              </w:rPr>
            </w:pPr>
            <w:r w:rsidRPr="00B15AD9">
              <w:rPr>
                <w:lang w:val="en-US"/>
              </w:rPr>
              <w:t>Client/</w:t>
            </w:r>
            <w:proofErr w:type="spellStart"/>
            <w:r w:rsidRPr="00B15AD9">
              <w:rPr>
                <w:lang w:val="en-US"/>
              </w:rPr>
              <w:t>src</w:t>
            </w:r>
            <w:proofErr w:type="spellEnd"/>
            <w:r w:rsidRPr="00B15AD9">
              <w:rPr>
                <w:lang w:val="en-US"/>
              </w:rPr>
              <w:t>/main/resources/</w:t>
            </w:r>
            <w:proofErr w:type="spellStart"/>
            <w:r w:rsidRPr="00B15AD9">
              <w:rPr>
                <w:lang w:val="en-US"/>
              </w:rPr>
              <w:t>toDoListe.fxml</w:t>
            </w:r>
            <w:proofErr w:type="spellEnd"/>
          </w:p>
        </w:tc>
        <w:tc>
          <w:tcPr>
            <w:tcW w:w="851" w:type="dxa"/>
            <w:shd w:val="clear" w:color="auto" w:fill="auto"/>
          </w:tcPr>
          <w:p w14:paraId="3800FA53" w14:textId="298AB28B" w:rsidR="002C46E8" w:rsidRPr="00272A78" w:rsidRDefault="6DA3BA2D" w:rsidP="003D5A34">
            <w:r w:rsidRPr="6DA3BA2D">
              <w:t>fertig</w:t>
            </w:r>
          </w:p>
        </w:tc>
      </w:tr>
      <w:tr w:rsidR="005A7491" w:rsidRPr="00CF0841" w14:paraId="1881EBC2" w14:textId="77777777" w:rsidTr="00575F5C">
        <w:trPr>
          <w:trHeight w:val="279"/>
        </w:trPr>
        <w:tc>
          <w:tcPr>
            <w:tcW w:w="675" w:type="dxa"/>
          </w:tcPr>
          <w:p w14:paraId="25EC6A86" w14:textId="20F04D65" w:rsidR="005A7491" w:rsidRPr="00272A78" w:rsidRDefault="1BB40682" w:rsidP="1BB40682">
            <w:r w:rsidRPr="1BB40682">
              <w:t>11.6.2</w:t>
            </w:r>
          </w:p>
        </w:tc>
        <w:tc>
          <w:tcPr>
            <w:tcW w:w="3119" w:type="dxa"/>
          </w:tcPr>
          <w:p w14:paraId="79BF5E75" w14:textId="79279894" w:rsidR="005A7491" w:rsidRDefault="005A7491" w:rsidP="003D5A34">
            <w:pPr>
              <w:rPr>
                <w:rFonts w:cstheme="minorHAnsi"/>
              </w:rPr>
            </w:pPr>
            <w:proofErr w:type="spellStart"/>
            <w:r>
              <w:rPr>
                <w:rFonts w:cstheme="minorHAnsi"/>
              </w:rPr>
              <w:t>ToDo</w:t>
            </w:r>
            <w:proofErr w:type="spellEnd"/>
            <w:r>
              <w:rPr>
                <w:rFonts w:cstheme="minorHAnsi"/>
              </w:rPr>
              <w:t>-Liste bearbeiten</w:t>
            </w:r>
          </w:p>
        </w:tc>
        <w:tc>
          <w:tcPr>
            <w:tcW w:w="1417" w:type="dxa"/>
          </w:tcPr>
          <w:p w14:paraId="3D97AF28" w14:textId="026E0F08" w:rsidR="005A7491" w:rsidRPr="00272A78" w:rsidRDefault="1BB40682" w:rsidP="1BB40682">
            <w:r w:rsidRPr="1BB40682">
              <w:t>1 Tag</w:t>
            </w:r>
          </w:p>
        </w:tc>
        <w:tc>
          <w:tcPr>
            <w:tcW w:w="1843" w:type="dxa"/>
          </w:tcPr>
          <w:p w14:paraId="7F2766B9" w14:textId="65C3E62B" w:rsidR="005A7491" w:rsidRPr="00575F5C" w:rsidRDefault="48B3AB70" w:rsidP="7F6A0CC3">
            <w:r w:rsidRPr="00575F5C">
              <w:t>Nguyen</w:t>
            </w:r>
          </w:p>
        </w:tc>
        <w:tc>
          <w:tcPr>
            <w:tcW w:w="1418" w:type="dxa"/>
          </w:tcPr>
          <w:p w14:paraId="259CB534" w14:textId="2671BFBB" w:rsidR="005A7491" w:rsidRPr="00272A78" w:rsidRDefault="1BB40682" w:rsidP="1BB40682">
            <w:r w:rsidRPr="1BB40682">
              <w:t>11.6</w:t>
            </w:r>
          </w:p>
        </w:tc>
        <w:tc>
          <w:tcPr>
            <w:tcW w:w="1275" w:type="dxa"/>
          </w:tcPr>
          <w:p w14:paraId="07E0583F" w14:textId="1CB0C325" w:rsidR="005A7491" w:rsidRPr="00272A78" w:rsidRDefault="1BB40682" w:rsidP="1BB40682">
            <w:r w:rsidRPr="1BB40682">
              <w:t>20.1</w:t>
            </w:r>
          </w:p>
        </w:tc>
        <w:tc>
          <w:tcPr>
            <w:tcW w:w="4678" w:type="dxa"/>
          </w:tcPr>
          <w:p w14:paraId="1831D36E" w14:textId="411A8D9C" w:rsidR="005A7491" w:rsidRPr="00557F40" w:rsidRDefault="1BB40682" w:rsidP="1BB40682">
            <w:pPr>
              <w:rPr>
                <w:lang w:val="en-US"/>
              </w:rPr>
            </w:pPr>
            <w:r w:rsidRPr="00557F40">
              <w:rPr>
                <w:lang w:val="en-US"/>
              </w:rPr>
              <w:t>Client/src/main/java/Client/Controller/TodoBearbeitenController.java</w:t>
            </w:r>
          </w:p>
          <w:p w14:paraId="3E7931D8" w14:textId="6E5C460B" w:rsidR="005A7491" w:rsidRPr="00272A78" w:rsidRDefault="1BB40682" w:rsidP="1BB40682">
            <w:r w:rsidRPr="1BB40682">
              <w:t>Zeile 149-194</w:t>
            </w:r>
          </w:p>
          <w:p w14:paraId="762C937E" w14:textId="6AE5A048" w:rsidR="005A7491" w:rsidRPr="00272A78" w:rsidRDefault="1BB40682" w:rsidP="1BB40682">
            <w:r w:rsidRPr="1BB40682">
              <w:t>Server/src/main/java/Server/Controller/ErstelleToDoController.java</w:t>
            </w:r>
          </w:p>
          <w:p w14:paraId="44A61FE2" w14:textId="1647B366" w:rsidR="005A7491" w:rsidRPr="00272A78" w:rsidRDefault="1BB40682" w:rsidP="1BB40682">
            <w:r w:rsidRPr="1BB40682">
              <w:t>Zeile 68-75</w:t>
            </w:r>
          </w:p>
        </w:tc>
        <w:tc>
          <w:tcPr>
            <w:tcW w:w="851" w:type="dxa"/>
          </w:tcPr>
          <w:p w14:paraId="34220761" w14:textId="0D222B95" w:rsidR="005A7491" w:rsidRPr="00272A78" w:rsidRDefault="00575F5C" w:rsidP="003D5A34">
            <w:pPr>
              <w:rPr>
                <w:rFonts w:cstheme="minorHAnsi"/>
              </w:rPr>
            </w:pPr>
            <w:r w:rsidRPr="6DA3BA2D">
              <w:t>fertig</w:t>
            </w:r>
          </w:p>
        </w:tc>
      </w:tr>
      <w:tr w:rsidR="42F8C07E" w14:paraId="1F21B8C7" w14:textId="77777777" w:rsidTr="00575F5C">
        <w:trPr>
          <w:trHeight w:val="279"/>
        </w:trPr>
        <w:tc>
          <w:tcPr>
            <w:tcW w:w="675" w:type="dxa"/>
          </w:tcPr>
          <w:p w14:paraId="372F9500" w14:textId="7A4DCAB2" w:rsidR="42F8C07E" w:rsidRDefault="1BB40682" w:rsidP="42F8C07E">
            <w:r>
              <w:t>11.6.3</w:t>
            </w:r>
          </w:p>
        </w:tc>
        <w:tc>
          <w:tcPr>
            <w:tcW w:w="3119" w:type="dxa"/>
          </w:tcPr>
          <w:p w14:paraId="740DB103" w14:textId="20E56B97" w:rsidR="42F8C07E" w:rsidRDefault="00D471CD" w:rsidP="42F8C07E">
            <w:proofErr w:type="spellStart"/>
            <w:r>
              <w:t>ToDos</w:t>
            </w:r>
            <w:proofErr w:type="spellEnd"/>
            <w:r w:rsidR="007B35AF">
              <w:t xml:space="preserve"> zuordnen</w:t>
            </w:r>
          </w:p>
        </w:tc>
        <w:tc>
          <w:tcPr>
            <w:tcW w:w="1417" w:type="dxa"/>
          </w:tcPr>
          <w:p w14:paraId="4E89BAAC" w14:textId="14202338" w:rsidR="42F8C07E" w:rsidRDefault="1BB40682" w:rsidP="42F8C07E">
            <w:r>
              <w:t>3 Stunden</w:t>
            </w:r>
          </w:p>
        </w:tc>
        <w:tc>
          <w:tcPr>
            <w:tcW w:w="1843" w:type="dxa"/>
          </w:tcPr>
          <w:p w14:paraId="2EB76AA3" w14:textId="73761462" w:rsidR="42F8C07E" w:rsidRPr="00575F5C" w:rsidRDefault="48B3AB70" w:rsidP="42F8C07E">
            <w:r w:rsidRPr="00575F5C">
              <w:t>Nguyen</w:t>
            </w:r>
          </w:p>
        </w:tc>
        <w:tc>
          <w:tcPr>
            <w:tcW w:w="1418" w:type="dxa"/>
          </w:tcPr>
          <w:p w14:paraId="1774FDEB" w14:textId="3BCF44B7" w:rsidR="42F8C07E" w:rsidRDefault="1BB40682" w:rsidP="42F8C07E">
            <w:r>
              <w:t>11.6</w:t>
            </w:r>
          </w:p>
        </w:tc>
        <w:tc>
          <w:tcPr>
            <w:tcW w:w="1275" w:type="dxa"/>
          </w:tcPr>
          <w:p w14:paraId="3AF989F7" w14:textId="4E5EA4B2" w:rsidR="42F8C07E" w:rsidRDefault="1BB40682" w:rsidP="42F8C07E">
            <w:r>
              <w:t>20.2</w:t>
            </w:r>
          </w:p>
        </w:tc>
        <w:tc>
          <w:tcPr>
            <w:tcW w:w="4678" w:type="dxa"/>
          </w:tcPr>
          <w:p w14:paraId="53FFF0ED" w14:textId="20258D80" w:rsidR="42F8C07E" w:rsidRPr="00557F40" w:rsidRDefault="1BB40682" w:rsidP="1BB40682">
            <w:pPr>
              <w:rPr>
                <w:lang w:val="en-US"/>
              </w:rPr>
            </w:pPr>
            <w:r w:rsidRPr="00557F40">
              <w:rPr>
                <w:lang w:val="en-US"/>
              </w:rPr>
              <w:t>Client/src/main/java/Client/Controller/ErstelleToDoController.java</w:t>
            </w:r>
          </w:p>
          <w:p w14:paraId="33C76114" w14:textId="4197AF57" w:rsidR="42F8C07E" w:rsidRDefault="1BB40682" w:rsidP="1BB40682">
            <w:r w:rsidRPr="1BB40682">
              <w:t>Server/src/main/java/Server/Controller/ErstelleToDoController.java</w:t>
            </w:r>
          </w:p>
          <w:p w14:paraId="5246B7D0" w14:textId="358B5549" w:rsidR="42F8C07E" w:rsidRDefault="1BB40682" w:rsidP="1BB40682">
            <w:r w:rsidRPr="1BB40682">
              <w:t>Zeile 30 - 53</w:t>
            </w:r>
          </w:p>
          <w:p w14:paraId="1FE0361F" w14:textId="10F7C8D0" w:rsidR="42F8C07E" w:rsidRDefault="42F8C07E" w:rsidP="1BB40682"/>
        </w:tc>
        <w:tc>
          <w:tcPr>
            <w:tcW w:w="851" w:type="dxa"/>
            <w:shd w:val="clear" w:color="auto" w:fill="auto"/>
          </w:tcPr>
          <w:p w14:paraId="38A94A1B" w14:textId="4DB59C63" w:rsidR="42F8C07E" w:rsidRDefault="6DA3BA2D" w:rsidP="42F8C07E">
            <w:r>
              <w:t>fertig</w:t>
            </w:r>
          </w:p>
        </w:tc>
      </w:tr>
      <w:tr w:rsidR="008E1AB3" w14:paraId="1B4348CF" w14:textId="77777777" w:rsidTr="00575F5C">
        <w:trPr>
          <w:trHeight w:val="279"/>
        </w:trPr>
        <w:tc>
          <w:tcPr>
            <w:tcW w:w="675" w:type="dxa"/>
          </w:tcPr>
          <w:p w14:paraId="2A348C19" w14:textId="723A7D9F" w:rsidR="008E1AB3" w:rsidRDefault="1BB40682" w:rsidP="42F8C07E">
            <w:r>
              <w:t>11.7</w:t>
            </w:r>
          </w:p>
        </w:tc>
        <w:tc>
          <w:tcPr>
            <w:tcW w:w="3119" w:type="dxa"/>
          </w:tcPr>
          <w:p w14:paraId="3CEF6915" w14:textId="3842DD8A" w:rsidR="008E1AB3" w:rsidRDefault="00B93F74" w:rsidP="42F8C07E">
            <w:r>
              <w:t>Da</w:t>
            </w:r>
            <w:r w:rsidR="00060998">
              <w:t>teien</w:t>
            </w:r>
            <w:r w:rsidR="00E33649">
              <w:t>austausch GUI</w:t>
            </w:r>
          </w:p>
        </w:tc>
        <w:tc>
          <w:tcPr>
            <w:tcW w:w="1417" w:type="dxa"/>
          </w:tcPr>
          <w:p w14:paraId="479F27D7" w14:textId="6FD6B308" w:rsidR="008E1AB3" w:rsidRDefault="0FBB1866" w:rsidP="42F8C07E">
            <w:r>
              <w:t>1 Tag</w:t>
            </w:r>
          </w:p>
        </w:tc>
        <w:tc>
          <w:tcPr>
            <w:tcW w:w="1843" w:type="dxa"/>
          </w:tcPr>
          <w:p w14:paraId="3FC83B72" w14:textId="1DA83CBA" w:rsidR="008E1AB3" w:rsidRPr="00575F5C" w:rsidRDefault="426B1063" w:rsidP="42F8C07E">
            <w:proofErr w:type="spellStart"/>
            <w:r w:rsidRPr="00575F5C">
              <w:t>Yafet</w:t>
            </w:r>
            <w:proofErr w:type="spellEnd"/>
          </w:p>
        </w:tc>
        <w:tc>
          <w:tcPr>
            <w:tcW w:w="1418" w:type="dxa"/>
          </w:tcPr>
          <w:p w14:paraId="7F9D642B" w14:textId="77777777" w:rsidR="008E1AB3" w:rsidRDefault="008E1AB3" w:rsidP="42F8C07E"/>
        </w:tc>
        <w:tc>
          <w:tcPr>
            <w:tcW w:w="1275" w:type="dxa"/>
          </w:tcPr>
          <w:p w14:paraId="5418CB11" w14:textId="45E596D7" w:rsidR="008E1AB3" w:rsidRDefault="2D4FAD47" w:rsidP="42F8C07E">
            <w:r>
              <w:t>21.1</w:t>
            </w:r>
          </w:p>
        </w:tc>
        <w:tc>
          <w:tcPr>
            <w:tcW w:w="4678" w:type="dxa"/>
          </w:tcPr>
          <w:p w14:paraId="1E8AC339" w14:textId="1475E37D" w:rsidR="008E1AB3" w:rsidRDefault="426B1063" w:rsidP="426B1063">
            <w:pPr>
              <w:rPr>
                <w:lang w:val="en-US"/>
              </w:rPr>
            </w:pPr>
            <w:r w:rsidRPr="426B1063">
              <w:rPr>
                <w:lang w:val="en-US"/>
              </w:rPr>
              <w:t>Client/</w:t>
            </w:r>
            <w:proofErr w:type="spellStart"/>
            <w:r w:rsidRPr="426B1063">
              <w:rPr>
                <w:lang w:val="en-US"/>
              </w:rPr>
              <w:t>src</w:t>
            </w:r>
            <w:proofErr w:type="spellEnd"/>
            <w:r w:rsidRPr="426B1063">
              <w:rPr>
                <w:lang w:val="en-US"/>
              </w:rPr>
              <w:t>/main/resources/</w:t>
            </w:r>
            <w:proofErr w:type="spellStart"/>
            <w:r w:rsidR="4EEE04D0" w:rsidRPr="4EEE04D0">
              <w:rPr>
                <w:lang w:val="en-US"/>
              </w:rPr>
              <w:t>gruppenUpload</w:t>
            </w:r>
            <w:r w:rsidRPr="426B1063">
              <w:rPr>
                <w:lang w:val="en-US"/>
              </w:rPr>
              <w:t>.fxml</w:t>
            </w:r>
            <w:proofErr w:type="spellEnd"/>
          </w:p>
          <w:p w14:paraId="56333858" w14:textId="45CB17E9" w:rsidR="008E1AB3" w:rsidRPr="00557F40" w:rsidRDefault="008E1AB3" w:rsidP="42F8C07E">
            <w:pPr>
              <w:rPr>
                <w:lang w:val="en-US"/>
              </w:rPr>
            </w:pPr>
          </w:p>
        </w:tc>
        <w:tc>
          <w:tcPr>
            <w:tcW w:w="851" w:type="dxa"/>
          </w:tcPr>
          <w:p w14:paraId="06057AC3" w14:textId="72EEA7BA" w:rsidR="008E1AB3" w:rsidRDefault="00575F5C" w:rsidP="42F8C07E">
            <w:r w:rsidRPr="6DA3BA2D">
              <w:t>fertig</w:t>
            </w:r>
          </w:p>
        </w:tc>
      </w:tr>
      <w:tr w:rsidR="00431923" w14:paraId="5CB3BF40" w14:textId="77777777" w:rsidTr="00575F5C">
        <w:trPr>
          <w:trHeight w:val="279"/>
        </w:trPr>
        <w:tc>
          <w:tcPr>
            <w:tcW w:w="675" w:type="dxa"/>
          </w:tcPr>
          <w:p w14:paraId="2E6A7350" w14:textId="7EEA0063" w:rsidR="00431923" w:rsidRDefault="1BB40682" w:rsidP="42F8C07E">
            <w:r>
              <w:t>11.7.1</w:t>
            </w:r>
          </w:p>
        </w:tc>
        <w:tc>
          <w:tcPr>
            <w:tcW w:w="3119" w:type="dxa"/>
          </w:tcPr>
          <w:p w14:paraId="44D67D3C" w14:textId="14694608" w:rsidR="00431923" w:rsidRDefault="00431923" w:rsidP="42F8C07E">
            <w:r>
              <w:t>Dateien hochladen</w:t>
            </w:r>
          </w:p>
        </w:tc>
        <w:tc>
          <w:tcPr>
            <w:tcW w:w="1417" w:type="dxa"/>
          </w:tcPr>
          <w:p w14:paraId="738F30F9" w14:textId="07C33FAB" w:rsidR="00431923" w:rsidRDefault="44CCCCD8" w:rsidP="42F8C07E">
            <w:r>
              <w:t>1 Tag</w:t>
            </w:r>
          </w:p>
        </w:tc>
        <w:tc>
          <w:tcPr>
            <w:tcW w:w="1843" w:type="dxa"/>
          </w:tcPr>
          <w:p w14:paraId="5756B9EA" w14:textId="457F0F1E" w:rsidR="00431923" w:rsidRPr="00575F5C" w:rsidRDefault="72459075" w:rsidP="42F8C07E">
            <w:proofErr w:type="spellStart"/>
            <w:r w:rsidRPr="00575F5C">
              <w:t>Yafet</w:t>
            </w:r>
            <w:proofErr w:type="spellEnd"/>
          </w:p>
        </w:tc>
        <w:tc>
          <w:tcPr>
            <w:tcW w:w="1418" w:type="dxa"/>
          </w:tcPr>
          <w:p w14:paraId="352730C8" w14:textId="77777777" w:rsidR="00431923" w:rsidRDefault="00431923" w:rsidP="42F8C07E"/>
        </w:tc>
        <w:tc>
          <w:tcPr>
            <w:tcW w:w="1275" w:type="dxa"/>
          </w:tcPr>
          <w:p w14:paraId="3B873C47" w14:textId="2CA969AA" w:rsidR="00431923" w:rsidRDefault="57E216C2" w:rsidP="42F8C07E">
            <w:r>
              <w:t>21.1</w:t>
            </w:r>
          </w:p>
        </w:tc>
        <w:tc>
          <w:tcPr>
            <w:tcW w:w="4678" w:type="dxa"/>
          </w:tcPr>
          <w:p w14:paraId="08CD889C" w14:textId="625FEC5E" w:rsidR="00431923" w:rsidRPr="00557F40" w:rsidRDefault="567A0022" w:rsidP="42F8C07E">
            <w:pPr>
              <w:rPr>
                <w:lang w:val="en-US"/>
              </w:rPr>
            </w:pPr>
            <w:r w:rsidRPr="00557F40">
              <w:rPr>
                <w:lang w:val="en-US"/>
              </w:rPr>
              <w:t>Client/src/main/java/Client/Controller/GruppenUploadController.java</w:t>
            </w:r>
          </w:p>
          <w:p w14:paraId="41AF63FA" w14:textId="3C883761" w:rsidR="00431923" w:rsidRDefault="3BB4CA82" w:rsidP="3BB4CA82">
            <w:r>
              <w:t>Zeile 76-120</w:t>
            </w:r>
          </w:p>
          <w:p w14:paraId="5D94D956" w14:textId="424F42F1" w:rsidR="00431923" w:rsidRDefault="36A44EFB" w:rsidP="36A44EFB">
            <w:pPr>
              <w:spacing w:line="259" w:lineRule="auto"/>
            </w:pPr>
            <w:r>
              <w:t>Server/src/main/java/Server/Controller/GruppenMaterialController.java</w:t>
            </w:r>
          </w:p>
          <w:p w14:paraId="4E203E8B" w14:textId="67A02163" w:rsidR="00431923" w:rsidRDefault="36A44EFB" w:rsidP="00E041C9">
            <w:pPr>
              <w:spacing w:line="259" w:lineRule="auto"/>
            </w:pPr>
            <w:r>
              <w:t>Zeile 39-</w:t>
            </w:r>
            <w:r w:rsidR="6E02382B">
              <w:t>45</w:t>
            </w:r>
          </w:p>
        </w:tc>
        <w:tc>
          <w:tcPr>
            <w:tcW w:w="851" w:type="dxa"/>
          </w:tcPr>
          <w:p w14:paraId="460C30AA" w14:textId="48A5780A" w:rsidR="00431923" w:rsidRDefault="00575F5C" w:rsidP="42F8C07E">
            <w:r w:rsidRPr="6DA3BA2D">
              <w:t>fertig</w:t>
            </w:r>
          </w:p>
        </w:tc>
      </w:tr>
      <w:tr w:rsidR="00431923" w14:paraId="6B3980A9" w14:textId="77777777" w:rsidTr="00575F5C">
        <w:trPr>
          <w:trHeight w:val="279"/>
        </w:trPr>
        <w:tc>
          <w:tcPr>
            <w:tcW w:w="675" w:type="dxa"/>
          </w:tcPr>
          <w:p w14:paraId="6B1AA5EA" w14:textId="23A99407" w:rsidR="00431923" w:rsidRDefault="1BB40682" w:rsidP="42F8C07E">
            <w:r>
              <w:t>11.7.2</w:t>
            </w:r>
          </w:p>
        </w:tc>
        <w:tc>
          <w:tcPr>
            <w:tcW w:w="3119" w:type="dxa"/>
          </w:tcPr>
          <w:p w14:paraId="785BE74F" w14:textId="270A2025" w:rsidR="00431923" w:rsidRDefault="00431923" w:rsidP="42F8C07E">
            <w:r>
              <w:t>Dateien herunterladen</w:t>
            </w:r>
          </w:p>
        </w:tc>
        <w:tc>
          <w:tcPr>
            <w:tcW w:w="1417" w:type="dxa"/>
          </w:tcPr>
          <w:p w14:paraId="78C5B1B7" w14:textId="21DDA1D8" w:rsidR="00431923" w:rsidRDefault="05DB3DBF" w:rsidP="42F8C07E">
            <w:r>
              <w:t>1 Tag</w:t>
            </w:r>
          </w:p>
        </w:tc>
        <w:tc>
          <w:tcPr>
            <w:tcW w:w="1843" w:type="dxa"/>
          </w:tcPr>
          <w:p w14:paraId="533FA899" w14:textId="56200693" w:rsidR="00431923" w:rsidRPr="00575F5C" w:rsidRDefault="72459075" w:rsidP="42F8C07E">
            <w:proofErr w:type="spellStart"/>
            <w:r w:rsidRPr="00575F5C">
              <w:t>Yafet</w:t>
            </w:r>
            <w:proofErr w:type="spellEnd"/>
          </w:p>
        </w:tc>
        <w:tc>
          <w:tcPr>
            <w:tcW w:w="1418" w:type="dxa"/>
          </w:tcPr>
          <w:p w14:paraId="4C33DDCF" w14:textId="77777777" w:rsidR="00431923" w:rsidRDefault="00431923" w:rsidP="42F8C07E"/>
        </w:tc>
        <w:tc>
          <w:tcPr>
            <w:tcW w:w="1275" w:type="dxa"/>
          </w:tcPr>
          <w:p w14:paraId="7CD11B12" w14:textId="77777777" w:rsidR="00431923" w:rsidRDefault="00431923" w:rsidP="42F8C07E"/>
        </w:tc>
        <w:tc>
          <w:tcPr>
            <w:tcW w:w="4678" w:type="dxa"/>
          </w:tcPr>
          <w:p w14:paraId="4B219C96" w14:textId="424F42F1" w:rsidR="00431923" w:rsidRDefault="6E02382B" w:rsidP="6E02382B">
            <w:pPr>
              <w:spacing w:line="259" w:lineRule="auto"/>
            </w:pPr>
            <w:r>
              <w:t>Server/src/main/java/Server/Controller/GruppenMaterialController.java</w:t>
            </w:r>
          </w:p>
          <w:p w14:paraId="5115C5C9" w14:textId="77777777" w:rsidR="00431923" w:rsidRDefault="6E02382B" w:rsidP="00EA730B">
            <w:pPr>
              <w:spacing w:line="259" w:lineRule="auto"/>
            </w:pPr>
            <w:r>
              <w:t>Zeile 59-64</w:t>
            </w:r>
          </w:p>
          <w:p w14:paraId="7D088FAD" w14:textId="19DD125A" w:rsidR="00EA730B" w:rsidRDefault="00EA730B" w:rsidP="00EA730B">
            <w:pPr>
              <w:spacing w:line="259" w:lineRule="auto"/>
            </w:pPr>
          </w:p>
        </w:tc>
        <w:tc>
          <w:tcPr>
            <w:tcW w:w="851" w:type="dxa"/>
          </w:tcPr>
          <w:p w14:paraId="4C7CCFB7" w14:textId="0EFB0003" w:rsidR="00431923" w:rsidRDefault="00575F5C" w:rsidP="42F8C07E">
            <w:r w:rsidRPr="6DA3BA2D">
              <w:t>fertig</w:t>
            </w:r>
          </w:p>
        </w:tc>
      </w:tr>
      <w:tr w:rsidR="002A05E4" w14:paraId="533AFE12" w14:textId="77777777" w:rsidTr="00575F5C">
        <w:trPr>
          <w:trHeight w:val="279"/>
        </w:trPr>
        <w:tc>
          <w:tcPr>
            <w:tcW w:w="675" w:type="dxa"/>
          </w:tcPr>
          <w:p w14:paraId="67DDECB2" w14:textId="0F60A719" w:rsidR="002A05E4" w:rsidRDefault="1BB40682" w:rsidP="42F8C07E">
            <w:r>
              <w:lastRenderedPageBreak/>
              <w:t>11.8</w:t>
            </w:r>
          </w:p>
        </w:tc>
        <w:tc>
          <w:tcPr>
            <w:tcW w:w="3119" w:type="dxa"/>
          </w:tcPr>
          <w:p w14:paraId="47CE5DDA" w14:textId="4D858C6B" w:rsidR="002A05E4" w:rsidRDefault="002A05E4" w:rsidP="42F8C07E">
            <w:r>
              <w:t>Mitglieder</w:t>
            </w:r>
            <w:r w:rsidR="002174C8">
              <w:t>liste GUI</w:t>
            </w:r>
          </w:p>
        </w:tc>
        <w:tc>
          <w:tcPr>
            <w:tcW w:w="1417" w:type="dxa"/>
          </w:tcPr>
          <w:p w14:paraId="52F35155" w14:textId="0C545714" w:rsidR="002A05E4" w:rsidRDefault="1BB40682" w:rsidP="42F8C07E">
            <w:r>
              <w:t>1 Stunde</w:t>
            </w:r>
          </w:p>
        </w:tc>
        <w:tc>
          <w:tcPr>
            <w:tcW w:w="1843" w:type="dxa"/>
          </w:tcPr>
          <w:p w14:paraId="5B83FB40" w14:textId="246E365D" w:rsidR="002A05E4" w:rsidRPr="00575F5C" w:rsidRDefault="1FF502F9" w:rsidP="42F8C07E">
            <w:r w:rsidRPr="00575F5C">
              <w:t>Nguyen</w:t>
            </w:r>
          </w:p>
        </w:tc>
        <w:tc>
          <w:tcPr>
            <w:tcW w:w="1418" w:type="dxa"/>
          </w:tcPr>
          <w:p w14:paraId="714AAA20" w14:textId="3484D789" w:rsidR="002A05E4" w:rsidRDefault="1BB40682" w:rsidP="42F8C07E">
            <w:r>
              <w:t>11.8.1</w:t>
            </w:r>
          </w:p>
        </w:tc>
        <w:tc>
          <w:tcPr>
            <w:tcW w:w="1275" w:type="dxa"/>
          </w:tcPr>
          <w:p w14:paraId="586D92B2" w14:textId="5619BC04" w:rsidR="002A05E4" w:rsidRDefault="1BB40682" w:rsidP="42F8C07E">
            <w:r>
              <w:t>18.3</w:t>
            </w:r>
          </w:p>
        </w:tc>
        <w:tc>
          <w:tcPr>
            <w:tcW w:w="4678" w:type="dxa"/>
          </w:tcPr>
          <w:p w14:paraId="7EA1A747" w14:textId="101BDCC6" w:rsidR="002A05E4" w:rsidRDefault="6DA3BA2D" w:rsidP="42F8C07E">
            <w:r>
              <w:t>Client/</w:t>
            </w:r>
            <w:proofErr w:type="spellStart"/>
            <w:r>
              <w:t>src</w:t>
            </w:r>
            <w:proofErr w:type="spellEnd"/>
            <w:r>
              <w:t>/</w:t>
            </w:r>
            <w:proofErr w:type="spellStart"/>
            <w:r>
              <w:t>main</w:t>
            </w:r>
            <w:proofErr w:type="spellEnd"/>
            <w:r>
              <w:t>/</w:t>
            </w:r>
            <w:proofErr w:type="spellStart"/>
            <w:r>
              <w:t>resources</w:t>
            </w:r>
            <w:proofErr w:type="spellEnd"/>
            <w:r>
              <w:t>/</w:t>
            </w:r>
            <w:proofErr w:type="spellStart"/>
            <w:r>
              <w:t>gruppenmitglieder.fxml</w:t>
            </w:r>
            <w:proofErr w:type="spellEnd"/>
          </w:p>
        </w:tc>
        <w:tc>
          <w:tcPr>
            <w:tcW w:w="851" w:type="dxa"/>
            <w:shd w:val="clear" w:color="auto" w:fill="auto"/>
          </w:tcPr>
          <w:p w14:paraId="1A9B4F39" w14:textId="2A8E1577" w:rsidR="002A05E4" w:rsidRDefault="6DA3BA2D" w:rsidP="42F8C07E">
            <w:r>
              <w:t>fertig</w:t>
            </w:r>
          </w:p>
        </w:tc>
      </w:tr>
      <w:tr w:rsidR="002174C8" w14:paraId="1A575260" w14:textId="77777777" w:rsidTr="00575F5C">
        <w:trPr>
          <w:trHeight w:val="279"/>
        </w:trPr>
        <w:tc>
          <w:tcPr>
            <w:tcW w:w="675" w:type="dxa"/>
          </w:tcPr>
          <w:p w14:paraId="58A9F7DA" w14:textId="2DCB469F" w:rsidR="002174C8" w:rsidRDefault="1BB40682" w:rsidP="42F8C07E">
            <w:r>
              <w:t>11.8.1</w:t>
            </w:r>
          </w:p>
        </w:tc>
        <w:tc>
          <w:tcPr>
            <w:tcW w:w="3119" w:type="dxa"/>
          </w:tcPr>
          <w:p w14:paraId="0B965684" w14:textId="1E61FD3F" w:rsidR="002174C8" w:rsidRDefault="00E771C9" w:rsidP="42F8C07E">
            <w:r>
              <w:t>Mitglieder anzeigen</w:t>
            </w:r>
          </w:p>
        </w:tc>
        <w:tc>
          <w:tcPr>
            <w:tcW w:w="1417" w:type="dxa"/>
          </w:tcPr>
          <w:p w14:paraId="2181C425" w14:textId="27B9B7C7" w:rsidR="002174C8" w:rsidRDefault="1BB40682" w:rsidP="42F8C07E">
            <w:r>
              <w:t>1Tag</w:t>
            </w:r>
          </w:p>
        </w:tc>
        <w:tc>
          <w:tcPr>
            <w:tcW w:w="1843" w:type="dxa"/>
          </w:tcPr>
          <w:p w14:paraId="0A4E9025" w14:textId="0E37D612" w:rsidR="002174C8" w:rsidRPr="00575F5C" w:rsidRDefault="48B3AB70" w:rsidP="42F8C07E">
            <w:r w:rsidRPr="00575F5C">
              <w:t>Nguyen</w:t>
            </w:r>
          </w:p>
        </w:tc>
        <w:tc>
          <w:tcPr>
            <w:tcW w:w="1418" w:type="dxa"/>
          </w:tcPr>
          <w:p w14:paraId="02FC809C" w14:textId="34EC02A6" w:rsidR="002174C8" w:rsidRDefault="1BB40682" w:rsidP="42F8C07E">
            <w:r>
              <w:t>11.8</w:t>
            </w:r>
          </w:p>
        </w:tc>
        <w:tc>
          <w:tcPr>
            <w:tcW w:w="1275" w:type="dxa"/>
          </w:tcPr>
          <w:p w14:paraId="2BDE97BF" w14:textId="28359C38" w:rsidR="002174C8" w:rsidRDefault="1BB40682" w:rsidP="42F8C07E">
            <w:r>
              <w:t>18.3</w:t>
            </w:r>
          </w:p>
        </w:tc>
        <w:tc>
          <w:tcPr>
            <w:tcW w:w="4678" w:type="dxa"/>
          </w:tcPr>
          <w:p w14:paraId="796BBE97" w14:textId="50A39E28" w:rsidR="002174C8" w:rsidRDefault="6DA3BA2D" w:rsidP="42F8C07E">
            <w:r>
              <w:t>Client/src/main/java/Client/Controller/GruppenmitgliederController.java</w:t>
            </w:r>
          </w:p>
          <w:p w14:paraId="1E9DE953" w14:textId="3201323A" w:rsidR="002174C8" w:rsidRDefault="1BB40682" w:rsidP="42F8C07E">
            <w:r>
              <w:t>Zeile 160-268</w:t>
            </w:r>
          </w:p>
          <w:p w14:paraId="15704146" w14:textId="6CCE0946" w:rsidR="002174C8" w:rsidRDefault="1BB40682" w:rsidP="1BB40682">
            <w:r>
              <w:t>Server/</w:t>
            </w:r>
            <w:proofErr w:type="spellStart"/>
            <w:r>
              <w:t>src</w:t>
            </w:r>
            <w:proofErr w:type="spellEnd"/>
            <w:r>
              <w:t>/</w:t>
            </w:r>
            <w:proofErr w:type="spellStart"/>
            <w:r>
              <w:t>main</w:t>
            </w:r>
            <w:proofErr w:type="spellEnd"/>
            <w:r>
              <w:t>/</w:t>
            </w:r>
            <w:proofErr w:type="spellStart"/>
            <w:r>
              <w:t>java</w:t>
            </w:r>
            <w:proofErr w:type="spellEnd"/>
            <w:r>
              <w:t>/Server/Controller/Gruppenmitglieder.java Zeile 29 -36</w:t>
            </w:r>
          </w:p>
        </w:tc>
        <w:tc>
          <w:tcPr>
            <w:tcW w:w="851" w:type="dxa"/>
            <w:shd w:val="clear" w:color="auto" w:fill="auto"/>
          </w:tcPr>
          <w:p w14:paraId="0E84DE78" w14:textId="11E3C0E2" w:rsidR="002174C8" w:rsidRDefault="6DA3BA2D" w:rsidP="42F8C07E">
            <w:r>
              <w:t>fertig</w:t>
            </w:r>
          </w:p>
        </w:tc>
      </w:tr>
      <w:tr w:rsidR="00F146FD" w14:paraId="32A592F0" w14:textId="77777777" w:rsidTr="20108B49">
        <w:trPr>
          <w:trHeight w:val="279"/>
        </w:trPr>
        <w:tc>
          <w:tcPr>
            <w:tcW w:w="675" w:type="dxa"/>
          </w:tcPr>
          <w:p w14:paraId="144E4F15" w14:textId="33C69F3E" w:rsidR="00F146FD" w:rsidRDefault="1BB40682" w:rsidP="42F8C07E">
            <w:r>
              <w:t>11.9</w:t>
            </w:r>
          </w:p>
        </w:tc>
        <w:tc>
          <w:tcPr>
            <w:tcW w:w="3119" w:type="dxa"/>
          </w:tcPr>
          <w:p w14:paraId="1B3C8537" w14:textId="015D9FCF" w:rsidR="00F146FD" w:rsidRDefault="00F146FD" w:rsidP="42F8C07E">
            <w:r>
              <w:t>Meine Projektgruppen GUI</w:t>
            </w:r>
          </w:p>
        </w:tc>
        <w:tc>
          <w:tcPr>
            <w:tcW w:w="1417" w:type="dxa"/>
          </w:tcPr>
          <w:p w14:paraId="7BCF4560" w14:textId="39B174D8" w:rsidR="00F146FD" w:rsidRDefault="72FF000A" w:rsidP="42F8C07E">
            <w:r>
              <w:t>1 Tag</w:t>
            </w:r>
          </w:p>
        </w:tc>
        <w:tc>
          <w:tcPr>
            <w:tcW w:w="1843" w:type="dxa"/>
          </w:tcPr>
          <w:p w14:paraId="59A56F21" w14:textId="45325017" w:rsidR="00F146FD" w:rsidRPr="00575F5C" w:rsidRDefault="565ACCB0" w:rsidP="565ACCB0">
            <w:pPr>
              <w:spacing w:line="259" w:lineRule="auto"/>
            </w:pPr>
            <w:r w:rsidRPr="00575F5C">
              <w:t>Georg</w:t>
            </w:r>
          </w:p>
        </w:tc>
        <w:tc>
          <w:tcPr>
            <w:tcW w:w="1418" w:type="dxa"/>
          </w:tcPr>
          <w:p w14:paraId="3AA53D8C" w14:textId="77777777" w:rsidR="00F146FD" w:rsidRDefault="00F146FD" w:rsidP="42F8C07E"/>
        </w:tc>
        <w:tc>
          <w:tcPr>
            <w:tcW w:w="1275" w:type="dxa"/>
          </w:tcPr>
          <w:p w14:paraId="703707A9" w14:textId="77777777" w:rsidR="00F146FD" w:rsidRDefault="00F146FD" w:rsidP="42F8C07E"/>
        </w:tc>
        <w:tc>
          <w:tcPr>
            <w:tcW w:w="4678" w:type="dxa"/>
          </w:tcPr>
          <w:p w14:paraId="0A2DDC81" w14:textId="36C56FB4" w:rsidR="00F146FD" w:rsidRPr="00557F40" w:rsidRDefault="2C9955FA" w:rsidP="42F8C07E">
            <w:pPr>
              <w:rPr>
                <w:lang w:val="en-US"/>
              </w:rPr>
            </w:pPr>
            <w:r w:rsidRPr="00557F40">
              <w:rPr>
                <w:lang w:val="en-US"/>
              </w:rPr>
              <w:t>Client/src/main/java/Client/Controller/ProjektgruppenController.java</w:t>
            </w:r>
          </w:p>
        </w:tc>
        <w:tc>
          <w:tcPr>
            <w:tcW w:w="851" w:type="dxa"/>
            <w:shd w:val="clear" w:color="auto" w:fill="FFFFFF" w:themeFill="background1"/>
          </w:tcPr>
          <w:p w14:paraId="1C70E8F4" w14:textId="33D8D0C7" w:rsidR="00F146FD" w:rsidRDefault="2C9955FA" w:rsidP="42F8C07E">
            <w:r>
              <w:t>fertig</w:t>
            </w:r>
          </w:p>
        </w:tc>
      </w:tr>
      <w:tr w:rsidR="00F146FD" w14:paraId="778765E9" w14:textId="77777777" w:rsidTr="20108B49">
        <w:trPr>
          <w:trHeight w:val="279"/>
        </w:trPr>
        <w:tc>
          <w:tcPr>
            <w:tcW w:w="675" w:type="dxa"/>
          </w:tcPr>
          <w:p w14:paraId="0332F807" w14:textId="4AF1CD2E" w:rsidR="00F146FD" w:rsidRDefault="1BB40682" w:rsidP="42F8C07E">
            <w:r>
              <w:t>11.9.1</w:t>
            </w:r>
          </w:p>
        </w:tc>
        <w:tc>
          <w:tcPr>
            <w:tcW w:w="3119" w:type="dxa"/>
          </w:tcPr>
          <w:p w14:paraId="5561E129" w14:textId="5DFFA37B" w:rsidR="00F146FD" w:rsidRDefault="00F146FD" w:rsidP="42F8C07E">
            <w:r>
              <w:t>Meine Projektgruppen Controller</w:t>
            </w:r>
          </w:p>
        </w:tc>
        <w:tc>
          <w:tcPr>
            <w:tcW w:w="1417" w:type="dxa"/>
          </w:tcPr>
          <w:p w14:paraId="2707B9B7" w14:textId="2BC3B93E" w:rsidR="00F146FD" w:rsidRDefault="60D99DB0" w:rsidP="42F8C07E">
            <w:r>
              <w:t>2 Tage</w:t>
            </w:r>
          </w:p>
        </w:tc>
        <w:tc>
          <w:tcPr>
            <w:tcW w:w="1843" w:type="dxa"/>
          </w:tcPr>
          <w:p w14:paraId="6E6C6776" w14:textId="5682AA2E" w:rsidR="00F146FD" w:rsidRPr="00575F5C" w:rsidRDefault="565ACCB0" w:rsidP="42F8C07E">
            <w:r w:rsidRPr="00575F5C">
              <w:t>Georg</w:t>
            </w:r>
          </w:p>
        </w:tc>
        <w:tc>
          <w:tcPr>
            <w:tcW w:w="1418" w:type="dxa"/>
          </w:tcPr>
          <w:p w14:paraId="4FCA0CBB" w14:textId="77777777" w:rsidR="00F146FD" w:rsidRDefault="00F146FD" w:rsidP="42F8C07E"/>
        </w:tc>
        <w:tc>
          <w:tcPr>
            <w:tcW w:w="1275" w:type="dxa"/>
          </w:tcPr>
          <w:p w14:paraId="15574D4F" w14:textId="77777777" w:rsidR="00F146FD" w:rsidRDefault="00F146FD" w:rsidP="42F8C07E"/>
        </w:tc>
        <w:tc>
          <w:tcPr>
            <w:tcW w:w="4678" w:type="dxa"/>
          </w:tcPr>
          <w:p w14:paraId="54B0F91F" w14:textId="4760461D" w:rsidR="00F146FD" w:rsidRPr="00557F40" w:rsidRDefault="2C59D52F" w:rsidP="20108B49">
            <w:pPr>
              <w:rPr>
                <w:lang w:val="en-US"/>
              </w:rPr>
            </w:pPr>
            <w:r w:rsidRPr="00557F40">
              <w:rPr>
                <w:lang w:val="en-US"/>
              </w:rPr>
              <w:t>Client/src/main/java/Client/Controller/ProjektgruppenController.java</w:t>
            </w:r>
          </w:p>
          <w:p w14:paraId="513D8E57" w14:textId="1BE7267D" w:rsidR="00F146FD" w:rsidRDefault="2C59D52F" w:rsidP="42F8C07E">
            <w:r>
              <w:t xml:space="preserve">Server/src/main/java/Server/Controller/ProjektgruppenController.java </w:t>
            </w:r>
          </w:p>
        </w:tc>
        <w:tc>
          <w:tcPr>
            <w:tcW w:w="851" w:type="dxa"/>
            <w:shd w:val="clear" w:color="auto" w:fill="FFFFFF" w:themeFill="background1"/>
          </w:tcPr>
          <w:p w14:paraId="418A73C0" w14:textId="76A8349E" w:rsidR="00F146FD" w:rsidRDefault="2C59D52F" w:rsidP="42F8C07E">
            <w:r>
              <w:t>fertig</w:t>
            </w:r>
          </w:p>
        </w:tc>
      </w:tr>
      <w:tr w:rsidR="001359D0" w:rsidRPr="00CF0841" w14:paraId="2C74B0E5" w14:textId="77777777" w:rsidTr="00575F5C">
        <w:trPr>
          <w:trHeight w:val="271"/>
        </w:trPr>
        <w:tc>
          <w:tcPr>
            <w:tcW w:w="675" w:type="dxa"/>
            <w:shd w:val="clear" w:color="auto" w:fill="E7E6E6" w:themeFill="background2"/>
          </w:tcPr>
          <w:p w14:paraId="7B50BCD8" w14:textId="0DB986D0" w:rsidR="004015B5" w:rsidRPr="00272A78" w:rsidRDefault="1BB40682" w:rsidP="1BB40682">
            <w:pPr>
              <w:rPr>
                <w:b/>
                <w:bCs/>
              </w:rPr>
            </w:pPr>
            <w:r w:rsidRPr="1BB40682">
              <w:rPr>
                <w:b/>
                <w:bCs/>
              </w:rPr>
              <w:t>12.</w:t>
            </w:r>
          </w:p>
        </w:tc>
        <w:tc>
          <w:tcPr>
            <w:tcW w:w="3119" w:type="dxa"/>
            <w:shd w:val="clear" w:color="auto" w:fill="E7E6E6" w:themeFill="background2"/>
          </w:tcPr>
          <w:p w14:paraId="636994DD" w14:textId="3981AEC0" w:rsidR="004015B5" w:rsidRPr="00272A78" w:rsidRDefault="0054166A" w:rsidP="3783F6DB">
            <w:pPr>
              <w:rPr>
                <w:b/>
                <w:bCs/>
              </w:rPr>
            </w:pPr>
            <w:r>
              <w:rPr>
                <w:b/>
                <w:bCs/>
              </w:rPr>
              <w:t>Kommunikation</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575F5C" w:rsidRDefault="004015B5" w:rsidP="003D5A34">
            <w:pPr>
              <w:rPr>
                <w:rFonts w:cstheme="minorHAnsi"/>
              </w:rPr>
            </w:pPr>
          </w:p>
        </w:tc>
        <w:tc>
          <w:tcPr>
            <w:tcW w:w="1418" w:type="dxa"/>
            <w:shd w:val="clear" w:color="auto" w:fill="E7E6E6" w:themeFill="background2"/>
          </w:tcPr>
          <w:p w14:paraId="5098C5F4" w14:textId="77777777" w:rsidR="004015B5" w:rsidRPr="00272A78" w:rsidRDefault="004015B5" w:rsidP="003D5A34">
            <w:pPr>
              <w:rPr>
                <w:rFonts w:cstheme="minorHAnsi"/>
              </w:rPr>
            </w:pPr>
          </w:p>
        </w:tc>
        <w:tc>
          <w:tcPr>
            <w:tcW w:w="1275" w:type="dxa"/>
            <w:shd w:val="clear" w:color="auto" w:fill="E7E6E6" w:themeFill="background2"/>
          </w:tcPr>
          <w:p w14:paraId="0FEF08BF" w14:textId="77777777" w:rsidR="004015B5" w:rsidRPr="00272A78" w:rsidRDefault="004015B5" w:rsidP="003D5A34">
            <w:pPr>
              <w:rPr>
                <w:rFonts w:cstheme="minorHAnsi"/>
              </w:rPr>
            </w:pPr>
          </w:p>
        </w:tc>
        <w:tc>
          <w:tcPr>
            <w:tcW w:w="4678" w:type="dxa"/>
            <w:shd w:val="clear" w:color="auto" w:fill="E7E6E6" w:themeFill="background2"/>
          </w:tcPr>
          <w:p w14:paraId="602F3877" w14:textId="77777777" w:rsidR="004015B5" w:rsidRPr="00272A78" w:rsidRDefault="004015B5" w:rsidP="003D5A34">
            <w:pPr>
              <w:rPr>
                <w:rFonts w:cstheme="minorHAnsi"/>
              </w:rPr>
            </w:pPr>
          </w:p>
        </w:tc>
        <w:tc>
          <w:tcPr>
            <w:tcW w:w="851" w:type="dxa"/>
            <w:shd w:val="clear" w:color="auto" w:fill="E7E6E6" w:themeFill="background2"/>
          </w:tcPr>
          <w:p w14:paraId="0E960619" w14:textId="77777777" w:rsidR="004015B5" w:rsidRPr="00272A78" w:rsidRDefault="004015B5" w:rsidP="003D5A34">
            <w:pPr>
              <w:rPr>
                <w:rFonts w:cstheme="minorHAnsi"/>
              </w:rPr>
            </w:pPr>
          </w:p>
        </w:tc>
      </w:tr>
      <w:tr w:rsidR="0054166A" w:rsidRPr="00CF0841" w14:paraId="19249809" w14:textId="77777777" w:rsidTr="20108B49">
        <w:trPr>
          <w:trHeight w:val="271"/>
        </w:trPr>
        <w:tc>
          <w:tcPr>
            <w:tcW w:w="675" w:type="dxa"/>
            <w:shd w:val="clear" w:color="auto" w:fill="auto"/>
          </w:tcPr>
          <w:p w14:paraId="58A75E32" w14:textId="215B132F" w:rsidR="0054166A" w:rsidRPr="00272A78" w:rsidRDefault="1BB40682" w:rsidP="1BB40682">
            <w:pPr>
              <w:rPr>
                <w:b/>
                <w:bCs/>
              </w:rPr>
            </w:pPr>
            <w:r w:rsidRPr="1BB40682">
              <w:t>12.1</w:t>
            </w:r>
          </w:p>
        </w:tc>
        <w:tc>
          <w:tcPr>
            <w:tcW w:w="3119" w:type="dxa"/>
            <w:shd w:val="clear" w:color="auto" w:fill="auto"/>
          </w:tcPr>
          <w:p w14:paraId="27D58D11" w14:textId="5852B0C7" w:rsidR="0054166A" w:rsidRPr="001041DA" w:rsidRDefault="001041DA" w:rsidP="3783F6DB">
            <w:r w:rsidRPr="001041DA">
              <w:t>Nachrichtenpostfach</w:t>
            </w:r>
            <w:r w:rsidR="25BD1FE7">
              <w:t xml:space="preserve"> </w:t>
            </w:r>
            <w:r w:rsidR="004E0791">
              <w:t>GUI</w:t>
            </w:r>
          </w:p>
        </w:tc>
        <w:tc>
          <w:tcPr>
            <w:tcW w:w="1417" w:type="dxa"/>
            <w:shd w:val="clear" w:color="auto" w:fill="auto"/>
          </w:tcPr>
          <w:p w14:paraId="4691840A" w14:textId="2F2819B1" w:rsidR="0054166A" w:rsidRPr="00272A78" w:rsidRDefault="2926731B" w:rsidP="003D5A34">
            <w:r w:rsidRPr="20108B49">
              <w:t>1 Tag</w:t>
            </w:r>
          </w:p>
        </w:tc>
        <w:tc>
          <w:tcPr>
            <w:tcW w:w="1843" w:type="dxa"/>
            <w:shd w:val="clear" w:color="auto" w:fill="auto"/>
          </w:tcPr>
          <w:p w14:paraId="57835CAE" w14:textId="1AEC4AD3" w:rsidR="0054166A" w:rsidRPr="00575F5C" w:rsidRDefault="003A3166" w:rsidP="003D5A34">
            <w:pPr>
              <w:rPr>
                <w:rFonts w:cstheme="minorHAnsi"/>
              </w:rPr>
            </w:pPr>
            <w:r w:rsidRPr="00575F5C">
              <w:t>Georg</w:t>
            </w:r>
          </w:p>
        </w:tc>
        <w:tc>
          <w:tcPr>
            <w:tcW w:w="1418" w:type="dxa"/>
            <w:shd w:val="clear" w:color="auto" w:fill="auto"/>
          </w:tcPr>
          <w:p w14:paraId="65877260" w14:textId="77777777" w:rsidR="0054166A" w:rsidRPr="00272A78" w:rsidRDefault="0054166A" w:rsidP="003D5A34">
            <w:pPr>
              <w:rPr>
                <w:rFonts w:cstheme="minorHAnsi"/>
              </w:rPr>
            </w:pPr>
          </w:p>
        </w:tc>
        <w:tc>
          <w:tcPr>
            <w:tcW w:w="1275" w:type="dxa"/>
            <w:shd w:val="clear" w:color="auto" w:fill="auto"/>
          </w:tcPr>
          <w:p w14:paraId="183BADAF" w14:textId="72903940" w:rsidR="0054166A" w:rsidRPr="00272A78" w:rsidRDefault="7FC4703E" w:rsidP="003D5A34">
            <w:r w:rsidRPr="20108B49">
              <w:t>22.1</w:t>
            </w:r>
          </w:p>
        </w:tc>
        <w:tc>
          <w:tcPr>
            <w:tcW w:w="4678" w:type="dxa"/>
            <w:shd w:val="clear" w:color="auto" w:fill="auto"/>
          </w:tcPr>
          <w:p w14:paraId="4482E020" w14:textId="40B9E9BD" w:rsidR="0054166A" w:rsidRPr="00557F40" w:rsidRDefault="2F8603D4" w:rsidP="003D5A34">
            <w:pPr>
              <w:rPr>
                <w:lang w:val="en-US"/>
              </w:rPr>
            </w:pPr>
            <w:r w:rsidRPr="00557F40">
              <w:rPr>
                <w:lang w:val="en-US"/>
              </w:rPr>
              <w:t>Client/</w:t>
            </w:r>
            <w:proofErr w:type="spellStart"/>
            <w:r w:rsidRPr="00557F40">
              <w:rPr>
                <w:lang w:val="en-US"/>
              </w:rPr>
              <w:t>src</w:t>
            </w:r>
            <w:proofErr w:type="spellEnd"/>
            <w:r w:rsidRPr="00557F40">
              <w:rPr>
                <w:lang w:val="en-US"/>
              </w:rPr>
              <w:t>/main/java/Client/</w:t>
            </w:r>
            <w:r w:rsidR="03827693" w:rsidRPr="00557F40">
              <w:rPr>
                <w:lang w:val="en-US"/>
              </w:rPr>
              <w:t>resources</w:t>
            </w:r>
            <w:r w:rsidRPr="00557F40">
              <w:rPr>
                <w:lang w:val="en-US"/>
              </w:rPr>
              <w:t>/ChatController.java</w:t>
            </w:r>
          </w:p>
        </w:tc>
        <w:tc>
          <w:tcPr>
            <w:tcW w:w="851" w:type="dxa"/>
            <w:shd w:val="clear" w:color="auto" w:fill="FFFFFF" w:themeFill="background1"/>
          </w:tcPr>
          <w:p w14:paraId="6BDD0563" w14:textId="7522344D" w:rsidR="0054166A" w:rsidRPr="00272A78" w:rsidRDefault="2F8603D4" w:rsidP="003D5A34">
            <w:r w:rsidRPr="20108B49">
              <w:t>fertig</w:t>
            </w:r>
          </w:p>
        </w:tc>
      </w:tr>
      <w:tr w:rsidR="004E0791" w:rsidRPr="00CF0841" w14:paraId="77416F38" w14:textId="77777777" w:rsidTr="20108B49">
        <w:trPr>
          <w:trHeight w:val="271"/>
        </w:trPr>
        <w:tc>
          <w:tcPr>
            <w:tcW w:w="675" w:type="dxa"/>
            <w:shd w:val="clear" w:color="auto" w:fill="auto"/>
          </w:tcPr>
          <w:p w14:paraId="5C503BE7" w14:textId="183D843D" w:rsidR="004E0791" w:rsidRPr="00272A78" w:rsidRDefault="1BB40682" w:rsidP="1BB40682">
            <w:pPr>
              <w:rPr>
                <w:b/>
                <w:bCs/>
              </w:rPr>
            </w:pPr>
            <w:r w:rsidRPr="1BB40682">
              <w:t>12.1.1</w:t>
            </w:r>
          </w:p>
        </w:tc>
        <w:tc>
          <w:tcPr>
            <w:tcW w:w="3119" w:type="dxa"/>
            <w:shd w:val="clear" w:color="auto" w:fill="auto"/>
          </w:tcPr>
          <w:p w14:paraId="0D16F825" w14:textId="575471E5" w:rsidR="004E0791" w:rsidRPr="001041DA" w:rsidRDefault="008E4D17" w:rsidP="3783F6DB">
            <w:r>
              <w:t>Nachrichtenpostfach Controller</w:t>
            </w:r>
          </w:p>
        </w:tc>
        <w:tc>
          <w:tcPr>
            <w:tcW w:w="1417" w:type="dxa"/>
            <w:shd w:val="clear" w:color="auto" w:fill="auto"/>
          </w:tcPr>
          <w:p w14:paraId="453A5425" w14:textId="05BE0C94" w:rsidR="004E0791" w:rsidRPr="00272A78" w:rsidRDefault="622A5EA9" w:rsidP="003D5A34">
            <w:r w:rsidRPr="20108B49">
              <w:t>2 Tage</w:t>
            </w:r>
          </w:p>
        </w:tc>
        <w:tc>
          <w:tcPr>
            <w:tcW w:w="1843" w:type="dxa"/>
            <w:shd w:val="clear" w:color="auto" w:fill="auto"/>
          </w:tcPr>
          <w:p w14:paraId="69BAEBD3" w14:textId="75FF449C" w:rsidR="004E0791" w:rsidRPr="00575F5C" w:rsidRDefault="003A3166" w:rsidP="003D5A34">
            <w:pPr>
              <w:rPr>
                <w:rFonts w:cstheme="minorHAnsi"/>
              </w:rPr>
            </w:pPr>
            <w:r w:rsidRPr="00575F5C">
              <w:t>Georg</w:t>
            </w:r>
          </w:p>
        </w:tc>
        <w:tc>
          <w:tcPr>
            <w:tcW w:w="1418" w:type="dxa"/>
            <w:shd w:val="clear" w:color="auto" w:fill="auto"/>
          </w:tcPr>
          <w:p w14:paraId="42F5FC6E" w14:textId="77777777" w:rsidR="004E0791" w:rsidRPr="00272A78" w:rsidRDefault="004E0791" w:rsidP="003D5A34">
            <w:pPr>
              <w:rPr>
                <w:rFonts w:cstheme="minorHAnsi"/>
              </w:rPr>
            </w:pPr>
          </w:p>
        </w:tc>
        <w:tc>
          <w:tcPr>
            <w:tcW w:w="1275" w:type="dxa"/>
            <w:shd w:val="clear" w:color="auto" w:fill="auto"/>
          </w:tcPr>
          <w:p w14:paraId="71E1EEAF" w14:textId="0ADE6DC4" w:rsidR="004E0791" w:rsidRPr="00272A78" w:rsidRDefault="2D83C4D0" w:rsidP="003D5A34">
            <w:r w:rsidRPr="20108B49">
              <w:t>22.1</w:t>
            </w:r>
          </w:p>
        </w:tc>
        <w:tc>
          <w:tcPr>
            <w:tcW w:w="4678" w:type="dxa"/>
            <w:shd w:val="clear" w:color="auto" w:fill="auto"/>
          </w:tcPr>
          <w:p w14:paraId="7A40850E" w14:textId="5099C26E" w:rsidR="004E0791" w:rsidRPr="00557F40" w:rsidRDefault="67C452A1" w:rsidP="20108B49">
            <w:pPr>
              <w:rPr>
                <w:lang w:val="en-US"/>
              </w:rPr>
            </w:pPr>
            <w:r w:rsidRPr="00557F40">
              <w:rPr>
                <w:lang w:val="en-US"/>
              </w:rPr>
              <w:t>Client/</w:t>
            </w:r>
            <w:proofErr w:type="spellStart"/>
            <w:r w:rsidRPr="00557F40">
              <w:rPr>
                <w:lang w:val="en-US"/>
              </w:rPr>
              <w:t>src</w:t>
            </w:r>
            <w:proofErr w:type="spellEnd"/>
            <w:r w:rsidRPr="00557F40">
              <w:rPr>
                <w:lang w:val="en-US"/>
              </w:rPr>
              <w:t>/main/java/Client/Controller/ChatController.java</w:t>
            </w:r>
          </w:p>
          <w:p w14:paraId="038EB0E8" w14:textId="78769CBF" w:rsidR="004E0791" w:rsidRPr="00272A78" w:rsidRDefault="69EA9FEB" w:rsidP="003D5A34">
            <w:r>
              <w:t>Server/</w:t>
            </w:r>
            <w:proofErr w:type="spellStart"/>
            <w:r>
              <w:t>src</w:t>
            </w:r>
            <w:proofErr w:type="spellEnd"/>
            <w:r>
              <w:t>/</w:t>
            </w:r>
            <w:proofErr w:type="spellStart"/>
            <w:r>
              <w:t>main</w:t>
            </w:r>
            <w:proofErr w:type="spellEnd"/>
            <w:r>
              <w:t>/</w:t>
            </w:r>
            <w:proofErr w:type="spellStart"/>
            <w:r>
              <w:t>java</w:t>
            </w:r>
            <w:proofErr w:type="spellEnd"/>
            <w:r>
              <w:t xml:space="preserve">/Server/Controller/Gruppenmitglieder.java </w:t>
            </w:r>
            <w:proofErr w:type="spellStart"/>
            <w:r>
              <w:t>Zei</w:t>
            </w:r>
            <w:proofErr w:type="spellEnd"/>
          </w:p>
        </w:tc>
        <w:tc>
          <w:tcPr>
            <w:tcW w:w="851" w:type="dxa"/>
            <w:shd w:val="clear" w:color="auto" w:fill="FFFFFF" w:themeFill="background1"/>
          </w:tcPr>
          <w:p w14:paraId="1425552E" w14:textId="0A838FBC" w:rsidR="004E0791" w:rsidRPr="00272A78" w:rsidRDefault="3E259FF9" w:rsidP="003D5A34">
            <w:r w:rsidRPr="20108B49">
              <w:t>fertig</w:t>
            </w:r>
          </w:p>
        </w:tc>
      </w:tr>
      <w:tr w:rsidR="0054166A" w:rsidRPr="00CF0841" w14:paraId="4FE7955F" w14:textId="77777777" w:rsidTr="20108B49">
        <w:trPr>
          <w:trHeight w:val="271"/>
        </w:trPr>
        <w:tc>
          <w:tcPr>
            <w:tcW w:w="675" w:type="dxa"/>
            <w:shd w:val="clear" w:color="auto" w:fill="auto"/>
          </w:tcPr>
          <w:p w14:paraId="466FDEF9" w14:textId="7C6F8783" w:rsidR="0054166A" w:rsidRPr="00272A78" w:rsidRDefault="1BB40682" w:rsidP="1BB40682">
            <w:pPr>
              <w:rPr>
                <w:b/>
                <w:bCs/>
              </w:rPr>
            </w:pPr>
            <w:r w:rsidRPr="1BB40682">
              <w:t>12.1.1</w:t>
            </w:r>
          </w:p>
        </w:tc>
        <w:tc>
          <w:tcPr>
            <w:tcW w:w="3119" w:type="dxa"/>
            <w:shd w:val="clear" w:color="auto" w:fill="auto"/>
          </w:tcPr>
          <w:p w14:paraId="4CC9E1AE" w14:textId="073C6138" w:rsidR="0054166A" w:rsidRPr="008854A2" w:rsidRDefault="00E15693" w:rsidP="3783F6DB">
            <w:r w:rsidRPr="008854A2">
              <w:t>Nachrichten</w:t>
            </w:r>
            <w:r w:rsidR="008854A2" w:rsidRPr="008854A2">
              <w:t xml:space="preserve"> senden und empfang</w:t>
            </w:r>
            <w:r w:rsidR="008854A2">
              <w:t>en</w:t>
            </w:r>
          </w:p>
        </w:tc>
        <w:tc>
          <w:tcPr>
            <w:tcW w:w="1417" w:type="dxa"/>
            <w:shd w:val="clear" w:color="auto" w:fill="auto"/>
          </w:tcPr>
          <w:p w14:paraId="77E3A746" w14:textId="747F50B3" w:rsidR="0054166A" w:rsidRPr="00272A78" w:rsidRDefault="68DB2FB3" w:rsidP="003D5A34">
            <w:r w:rsidRPr="20108B49">
              <w:t>2 Tage</w:t>
            </w:r>
          </w:p>
        </w:tc>
        <w:tc>
          <w:tcPr>
            <w:tcW w:w="1843" w:type="dxa"/>
            <w:shd w:val="clear" w:color="auto" w:fill="auto"/>
          </w:tcPr>
          <w:p w14:paraId="73952B2D" w14:textId="5CF80B35" w:rsidR="0054166A" w:rsidRPr="00575F5C" w:rsidRDefault="003A3166" w:rsidP="003D5A34">
            <w:pPr>
              <w:rPr>
                <w:rFonts w:cstheme="minorHAnsi"/>
              </w:rPr>
            </w:pPr>
            <w:r w:rsidRPr="00575F5C">
              <w:t>Georg</w:t>
            </w:r>
          </w:p>
        </w:tc>
        <w:tc>
          <w:tcPr>
            <w:tcW w:w="1418" w:type="dxa"/>
            <w:shd w:val="clear" w:color="auto" w:fill="auto"/>
          </w:tcPr>
          <w:p w14:paraId="3CA65C34" w14:textId="77777777" w:rsidR="0054166A" w:rsidRPr="00272A78" w:rsidRDefault="0054166A" w:rsidP="003D5A34">
            <w:pPr>
              <w:rPr>
                <w:rFonts w:cstheme="minorHAnsi"/>
              </w:rPr>
            </w:pPr>
          </w:p>
        </w:tc>
        <w:tc>
          <w:tcPr>
            <w:tcW w:w="1275" w:type="dxa"/>
            <w:shd w:val="clear" w:color="auto" w:fill="auto"/>
          </w:tcPr>
          <w:p w14:paraId="552BFE4C" w14:textId="7014868E" w:rsidR="0054166A" w:rsidRPr="00272A78" w:rsidRDefault="41CA422F" w:rsidP="003D5A34">
            <w:r w:rsidRPr="20108B49">
              <w:t>22.1, 22.2</w:t>
            </w:r>
          </w:p>
        </w:tc>
        <w:tc>
          <w:tcPr>
            <w:tcW w:w="4678" w:type="dxa"/>
            <w:shd w:val="clear" w:color="auto" w:fill="auto"/>
          </w:tcPr>
          <w:p w14:paraId="6127EDBE" w14:textId="5099C26E" w:rsidR="0054166A" w:rsidRPr="00557F40" w:rsidRDefault="43F484DE" w:rsidP="20108B49">
            <w:pPr>
              <w:rPr>
                <w:lang w:val="en-US"/>
              </w:rPr>
            </w:pPr>
            <w:r w:rsidRPr="00557F40">
              <w:rPr>
                <w:lang w:val="en-US"/>
              </w:rPr>
              <w:t>Client/</w:t>
            </w:r>
            <w:proofErr w:type="spellStart"/>
            <w:r w:rsidRPr="00557F40">
              <w:rPr>
                <w:lang w:val="en-US"/>
              </w:rPr>
              <w:t>src</w:t>
            </w:r>
            <w:proofErr w:type="spellEnd"/>
            <w:r w:rsidRPr="00557F40">
              <w:rPr>
                <w:lang w:val="en-US"/>
              </w:rPr>
              <w:t>/main/java/Client/Controller/ChatController.java</w:t>
            </w:r>
          </w:p>
          <w:p w14:paraId="61D5847D" w14:textId="09239F0F" w:rsidR="0054166A" w:rsidRPr="00272A78" w:rsidRDefault="43F484DE" w:rsidP="20108B49">
            <w:proofErr w:type="spellStart"/>
            <w:proofErr w:type="gramStart"/>
            <w:r w:rsidRPr="20108B49">
              <w:t>SendeNachricht</w:t>
            </w:r>
            <w:proofErr w:type="spellEnd"/>
            <w:r w:rsidRPr="20108B49">
              <w:t>(</w:t>
            </w:r>
            <w:proofErr w:type="gramEnd"/>
            <w:r w:rsidRPr="20108B49">
              <w:t>)</w:t>
            </w:r>
          </w:p>
          <w:p w14:paraId="13C7876C" w14:textId="7B7FC91A" w:rsidR="0054166A" w:rsidRPr="00272A78" w:rsidRDefault="43F484DE" w:rsidP="003D5A34">
            <w:r>
              <w:t>Server/</w:t>
            </w:r>
            <w:proofErr w:type="spellStart"/>
            <w:r>
              <w:t>src</w:t>
            </w:r>
            <w:proofErr w:type="spellEnd"/>
            <w:r>
              <w:t>/</w:t>
            </w:r>
            <w:proofErr w:type="spellStart"/>
            <w:r>
              <w:t>main</w:t>
            </w:r>
            <w:proofErr w:type="spellEnd"/>
            <w:r>
              <w:t>/</w:t>
            </w:r>
            <w:proofErr w:type="spellStart"/>
            <w:r>
              <w:t>java</w:t>
            </w:r>
            <w:proofErr w:type="spellEnd"/>
            <w:r>
              <w:t xml:space="preserve">/Server/Controller/ChatController.java </w:t>
            </w:r>
          </w:p>
        </w:tc>
        <w:tc>
          <w:tcPr>
            <w:tcW w:w="851" w:type="dxa"/>
            <w:shd w:val="clear" w:color="auto" w:fill="FFFFFF" w:themeFill="background1"/>
          </w:tcPr>
          <w:p w14:paraId="68A2FD98" w14:textId="760FCAEB" w:rsidR="0054166A" w:rsidRPr="00272A78" w:rsidRDefault="43F484DE" w:rsidP="003D5A34">
            <w:r w:rsidRPr="20108B49">
              <w:t>fertig</w:t>
            </w:r>
          </w:p>
        </w:tc>
      </w:tr>
      <w:tr w:rsidR="0054166A" w:rsidRPr="00CF0841" w14:paraId="49C7AC99" w14:textId="77777777" w:rsidTr="00575F5C">
        <w:trPr>
          <w:trHeight w:val="271"/>
        </w:trPr>
        <w:tc>
          <w:tcPr>
            <w:tcW w:w="675" w:type="dxa"/>
            <w:shd w:val="clear" w:color="auto" w:fill="auto"/>
          </w:tcPr>
          <w:p w14:paraId="0AF7F8F2" w14:textId="62C2D64B" w:rsidR="0054166A" w:rsidRPr="00272A78" w:rsidRDefault="1BB40682" w:rsidP="1BB40682">
            <w:r w:rsidRPr="1BB40682">
              <w:t>12.1.2</w:t>
            </w:r>
          </w:p>
        </w:tc>
        <w:tc>
          <w:tcPr>
            <w:tcW w:w="3119" w:type="dxa"/>
            <w:shd w:val="clear" w:color="auto" w:fill="auto"/>
          </w:tcPr>
          <w:p w14:paraId="66161C6D" w14:textId="70A86DD7" w:rsidR="0054166A" w:rsidRPr="00D71CEB" w:rsidRDefault="00D71CEB" w:rsidP="3783F6DB">
            <w:r w:rsidRPr="00D71CEB">
              <w:t>Freundesliste</w:t>
            </w:r>
          </w:p>
        </w:tc>
        <w:tc>
          <w:tcPr>
            <w:tcW w:w="1417" w:type="dxa"/>
            <w:shd w:val="clear" w:color="auto" w:fill="auto"/>
          </w:tcPr>
          <w:p w14:paraId="794D6A7E" w14:textId="11331971" w:rsidR="0054166A" w:rsidRPr="00272A78" w:rsidRDefault="749861FC" w:rsidP="003D5A34">
            <w:r w:rsidRPr="20108B49">
              <w:t>1 Tag</w:t>
            </w:r>
          </w:p>
        </w:tc>
        <w:tc>
          <w:tcPr>
            <w:tcW w:w="1843" w:type="dxa"/>
            <w:shd w:val="clear" w:color="auto" w:fill="auto"/>
          </w:tcPr>
          <w:p w14:paraId="29FB6F5E" w14:textId="197CE4E4" w:rsidR="0054166A" w:rsidRPr="00575F5C" w:rsidRDefault="50B54F68" w:rsidP="50B54F68">
            <w:proofErr w:type="spellStart"/>
            <w:r w:rsidRPr="00575F5C">
              <w:t>Yafet</w:t>
            </w:r>
            <w:proofErr w:type="spellEnd"/>
          </w:p>
        </w:tc>
        <w:tc>
          <w:tcPr>
            <w:tcW w:w="1418" w:type="dxa"/>
            <w:shd w:val="clear" w:color="auto" w:fill="auto"/>
          </w:tcPr>
          <w:p w14:paraId="2DEC2BE9" w14:textId="77777777" w:rsidR="0054166A" w:rsidRPr="00272A78" w:rsidRDefault="0054166A" w:rsidP="003D5A34">
            <w:pPr>
              <w:rPr>
                <w:rFonts w:cstheme="minorHAnsi"/>
              </w:rPr>
            </w:pPr>
          </w:p>
        </w:tc>
        <w:tc>
          <w:tcPr>
            <w:tcW w:w="1275" w:type="dxa"/>
            <w:shd w:val="clear" w:color="auto" w:fill="auto"/>
          </w:tcPr>
          <w:p w14:paraId="585D5D6A" w14:textId="77777777" w:rsidR="0054166A" w:rsidRPr="00272A78" w:rsidRDefault="0054166A" w:rsidP="003D5A34">
            <w:pPr>
              <w:rPr>
                <w:rFonts w:cstheme="minorHAnsi"/>
              </w:rPr>
            </w:pPr>
          </w:p>
        </w:tc>
        <w:tc>
          <w:tcPr>
            <w:tcW w:w="4678" w:type="dxa"/>
            <w:shd w:val="clear" w:color="auto" w:fill="auto"/>
          </w:tcPr>
          <w:p w14:paraId="10D58833" w14:textId="14B32CB1" w:rsidR="0054166A" w:rsidRPr="00557F40" w:rsidRDefault="1549FD92" w:rsidP="003D5A34">
            <w:pPr>
              <w:rPr>
                <w:lang w:val="en-US"/>
              </w:rPr>
            </w:pPr>
            <w:r w:rsidRPr="00557F40">
              <w:rPr>
                <w:lang w:val="en-US"/>
              </w:rPr>
              <w:t>Client/src/main/java/Client/Controller/</w:t>
            </w:r>
            <w:r w:rsidR="0F35B331" w:rsidRPr="00557F40">
              <w:rPr>
                <w:lang w:val="en-US"/>
              </w:rPr>
              <w:t>FreundesListeController</w:t>
            </w:r>
            <w:r w:rsidRPr="00557F40">
              <w:rPr>
                <w:lang w:val="en-US"/>
              </w:rPr>
              <w:t>.java</w:t>
            </w:r>
          </w:p>
        </w:tc>
        <w:tc>
          <w:tcPr>
            <w:tcW w:w="851" w:type="dxa"/>
            <w:shd w:val="clear" w:color="auto" w:fill="auto"/>
          </w:tcPr>
          <w:p w14:paraId="6AD6B416" w14:textId="075B70A5" w:rsidR="0054166A" w:rsidRPr="00272A78" w:rsidRDefault="00575F5C" w:rsidP="003D5A34">
            <w:pPr>
              <w:rPr>
                <w:rFonts w:cstheme="minorHAnsi"/>
              </w:rPr>
            </w:pPr>
            <w:r w:rsidRPr="6DA3BA2D">
              <w:t>fertig</w:t>
            </w:r>
          </w:p>
        </w:tc>
      </w:tr>
      <w:tr w:rsidR="00D71CEB" w:rsidRPr="00CF0841" w14:paraId="23DC9BD3" w14:textId="77777777" w:rsidTr="00575F5C">
        <w:trPr>
          <w:trHeight w:val="271"/>
        </w:trPr>
        <w:tc>
          <w:tcPr>
            <w:tcW w:w="675" w:type="dxa"/>
            <w:shd w:val="clear" w:color="auto" w:fill="auto"/>
          </w:tcPr>
          <w:p w14:paraId="1ADF0D63" w14:textId="35798FDB" w:rsidR="00D71CEB" w:rsidRPr="00272A78" w:rsidRDefault="1BB40682" w:rsidP="1BB40682">
            <w:pPr>
              <w:rPr>
                <w:b/>
                <w:bCs/>
              </w:rPr>
            </w:pPr>
            <w:r w:rsidRPr="1BB40682">
              <w:t>12.1.3</w:t>
            </w:r>
          </w:p>
        </w:tc>
        <w:tc>
          <w:tcPr>
            <w:tcW w:w="3119" w:type="dxa"/>
            <w:shd w:val="clear" w:color="auto" w:fill="auto"/>
          </w:tcPr>
          <w:p w14:paraId="7A115D7D" w14:textId="7F400C1F" w:rsidR="00D71CEB" w:rsidRPr="00D71CEB" w:rsidRDefault="00D71CEB" w:rsidP="3783F6DB">
            <w:r>
              <w:t>Freundschaftsanfrage senden</w:t>
            </w:r>
            <w:r w:rsidR="001B4B65">
              <w:t xml:space="preserve"> und beantworten</w:t>
            </w:r>
          </w:p>
        </w:tc>
        <w:tc>
          <w:tcPr>
            <w:tcW w:w="1417" w:type="dxa"/>
            <w:shd w:val="clear" w:color="auto" w:fill="auto"/>
          </w:tcPr>
          <w:p w14:paraId="073C6C0A" w14:textId="2EEBF0F3" w:rsidR="00D71CEB" w:rsidRPr="00272A78" w:rsidRDefault="4492CB35" w:rsidP="003D5A34">
            <w:r w:rsidRPr="20108B49">
              <w:t>1 Tag</w:t>
            </w:r>
          </w:p>
        </w:tc>
        <w:tc>
          <w:tcPr>
            <w:tcW w:w="1843" w:type="dxa"/>
            <w:shd w:val="clear" w:color="auto" w:fill="auto"/>
          </w:tcPr>
          <w:p w14:paraId="34097734" w14:textId="6DC58E72" w:rsidR="00D71CEB" w:rsidRPr="00575F5C" w:rsidRDefault="50B54F68" w:rsidP="50B54F68">
            <w:proofErr w:type="spellStart"/>
            <w:r w:rsidRPr="00575F5C">
              <w:t>Yafet</w:t>
            </w:r>
            <w:proofErr w:type="spellEnd"/>
          </w:p>
        </w:tc>
        <w:tc>
          <w:tcPr>
            <w:tcW w:w="1418" w:type="dxa"/>
            <w:shd w:val="clear" w:color="auto" w:fill="auto"/>
          </w:tcPr>
          <w:p w14:paraId="6A2EC8E0" w14:textId="77777777" w:rsidR="00D71CEB" w:rsidRPr="00272A78" w:rsidRDefault="00D71CEB" w:rsidP="003D5A34">
            <w:pPr>
              <w:rPr>
                <w:rFonts w:cstheme="minorHAnsi"/>
              </w:rPr>
            </w:pPr>
          </w:p>
        </w:tc>
        <w:tc>
          <w:tcPr>
            <w:tcW w:w="1275" w:type="dxa"/>
            <w:shd w:val="clear" w:color="auto" w:fill="auto"/>
          </w:tcPr>
          <w:p w14:paraId="1FDD220D" w14:textId="5D9AE951" w:rsidR="00D71CEB" w:rsidRPr="00272A78" w:rsidRDefault="1E63DD00" w:rsidP="003D5A34">
            <w:r w:rsidRPr="20108B49">
              <w:t>23.1, 23.2</w:t>
            </w:r>
          </w:p>
        </w:tc>
        <w:tc>
          <w:tcPr>
            <w:tcW w:w="4678" w:type="dxa"/>
            <w:shd w:val="clear" w:color="auto" w:fill="auto"/>
          </w:tcPr>
          <w:p w14:paraId="2664D00F" w14:textId="4FFFEE1E" w:rsidR="00D71CEB" w:rsidRPr="00272A78" w:rsidRDefault="0F35B331" w:rsidP="003D5A34">
            <w:r>
              <w:t>Client/src/main/java/Client/Controller/</w:t>
            </w:r>
            <w:r w:rsidR="38B0E4DD">
              <w:t>FreundschaftsAnfrageController</w:t>
            </w:r>
            <w:r>
              <w:t>.java</w:t>
            </w:r>
          </w:p>
          <w:p w14:paraId="78AF131A" w14:textId="2F409B48" w:rsidR="635EBDB9" w:rsidRDefault="635EBDB9" w:rsidP="635EBDB9">
            <w:r>
              <w:t>Zeile 48-149</w:t>
            </w:r>
          </w:p>
          <w:p w14:paraId="50C3A117" w14:textId="3D08E604" w:rsidR="00D71CEB" w:rsidRPr="00272A78" w:rsidRDefault="00D71CEB" w:rsidP="6E02382B"/>
          <w:p w14:paraId="01701D0D" w14:textId="1FAE285B" w:rsidR="00D71CEB" w:rsidRPr="00272A78" w:rsidRDefault="02E14FDD" w:rsidP="003D5A34">
            <w:r>
              <w:t>Server/</w:t>
            </w:r>
            <w:proofErr w:type="spellStart"/>
            <w:r>
              <w:t>src</w:t>
            </w:r>
            <w:proofErr w:type="spellEnd"/>
            <w:r>
              <w:t>/</w:t>
            </w:r>
            <w:proofErr w:type="spellStart"/>
            <w:r>
              <w:t>main</w:t>
            </w:r>
            <w:proofErr w:type="spellEnd"/>
            <w:r>
              <w:t>/</w:t>
            </w:r>
            <w:proofErr w:type="spellStart"/>
            <w:r>
              <w:t>java</w:t>
            </w:r>
            <w:proofErr w:type="spellEnd"/>
            <w:r>
              <w:t>/Server/Controller/</w:t>
            </w:r>
            <w:proofErr w:type="spellStart"/>
            <w:r>
              <w:t>FreundschaftController</w:t>
            </w:r>
            <w:proofErr w:type="spellEnd"/>
          </w:p>
        </w:tc>
        <w:tc>
          <w:tcPr>
            <w:tcW w:w="851" w:type="dxa"/>
            <w:shd w:val="clear" w:color="auto" w:fill="auto"/>
          </w:tcPr>
          <w:p w14:paraId="45172469" w14:textId="59FD2B34" w:rsidR="00D71CEB" w:rsidRPr="00272A78" w:rsidRDefault="00575F5C" w:rsidP="003D5A34">
            <w:pPr>
              <w:rPr>
                <w:rFonts w:cstheme="minorHAnsi"/>
              </w:rPr>
            </w:pPr>
            <w:r w:rsidRPr="6DA3BA2D">
              <w:t>fertig</w:t>
            </w:r>
          </w:p>
        </w:tc>
      </w:tr>
      <w:tr w:rsidR="0054166A" w:rsidRPr="00CF0841" w14:paraId="65DBD223" w14:textId="77777777" w:rsidTr="00575F5C">
        <w:trPr>
          <w:trHeight w:val="271"/>
        </w:trPr>
        <w:tc>
          <w:tcPr>
            <w:tcW w:w="675" w:type="dxa"/>
            <w:shd w:val="clear" w:color="auto" w:fill="E7E6E6" w:themeFill="background2"/>
          </w:tcPr>
          <w:p w14:paraId="79447865" w14:textId="5EA8E2F2" w:rsidR="0054166A" w:rsidRPr="00272A78" w:rsidRDefault="1BB40682" w:rsidP="1BB40682">
            <w:pPr>
              <w:rPr>
                <w:b/>
                <w:bCs/>
              </w:rPr>
            </w:pPr>
            <w:r w:rsidRPr="1BB40682">
              <w:rPr>
                <w:b/>
                <w:bCs/>
              </w:rPr>
              <w:lastRenderedPageBreak/>
              <w:t>13.</w:t>
            </w:r>
          </w:p>
        </w:tc>
        <w:tc>
          <w:tcPr>
            <w:tcW w:w="3119" w:type="dxa"/>
            <w:shd w:val="clear" w:color="auto" w:fill="E7E6E6" w:themeFill="background2"/>
          </w:tcPr>
          <w:p w14:paraId="52CBAD68" w14:textId="5C9879A0" w:rsidR="0054166A" w:rsidRPr="3783F6DB" w:rsidRDefault="0054166A" w:rsidP="3783F6DB">
            <w:pPr>
              <w:rPr>
                <w:b/>
                <w:bCs/>
              </w:rPr>
            </w:pPr>
            <w:r w:rsidRPr="3783F6DB">
              <w:rPr>
                <w:b/>
                <w:bCs/>
              </w:rPr>
              <w:t>Tests</w:t>
            </w:r>
          </w:p>
        </w:tc>
        <w:tc>
          <w:tcPr>
            <w:tcW w:w="1417" w:type="dxa"/>
            <w:shd w:val="clear" w:color="auto" w:fill="E7E6E6" w:themeFill="background2"/>
          </w:tcPr>
          <w:p w14:paraId="6AC84C37" w14:textId="77777777" w:rsidR="0054166A" w:rsidRPr="00272A78" w:rsidRDefault="0054166A" w:rsidP="003D5A34">
            <w:pPr>
              <w:rPr>
                <w:rFonts w:cstheme="minorHAnsi"/>
              </w:rPr>
            </w:pPr>
          </w:p>
        </w:tc>
        <w:tc>
          <w:tcPr>
            <w:tcW w:w="1843" w:type="dxa"/>
            <w:shd w:val="clear" w:color="auto" w:fill="E7E6E6" w:themeFill="background2"/>
          </w:tcPr>
          <w:p w14:paraId="2120C73A" w14:textId="77777777" w:rsidR="0054166A" w:rsidRPr="00575F5C" w:rsidRDefault="0054166A" w:rsidP="003D5A34">
            <w:pPr>
              <w:rPr>
                <w:rFonts w:cstheme="minorHAnsi"/>
              </w:rPr>
            </w:pPr>
          </w:p>
        </w:tc>
        <w:tc>
          <w:tcPr>
            <w:tcW w:w="1418" w:type="dxa"/>
            <w:shd w:val="clear" w:color="auto" w:fill="E7E6E6" w:themeFill="background2"/>
          </w:tcPr>
          <w:p w14:paraId="0187CF9F" w14:textId="77777777" w:rsidR="0054166A" w:rsidRPr="00272A78" w:rsidRDefault="0054166A" w:rsidP="003D5A34">
            <w:pPr>
              <w:rPr>
                <w:rFonts w:cstheme="minorHAnsi"/>
              </w:rPr>
            </w:pPr>
          </w:p>
        </w:tc>
        <w:tc>
          <w:tcPr>
            <w:tcW w:w="1275" w:type="dxa"/>
            <w:shd w:val="clear" w:color="auto" w:fill="E7E6E6" w:themeFill="background2"/>
          </w:tcPr>
          <w:p w14:paraId="5234A82E" w14:textId="77777777" w:rsidR="0054166A" w:rsidRPr="00272A78" w:rsidRDefault="0054166A" w:rsidP="003D5A34">
            <w:pPr>
              <w:rPr>
                <w:rFonts w:cstheme="minorHAnsi"/>
              </w:rPr>
            </w:pPr>
          </w:p>
        </w:tc>
        <w:tc>
          <w:tcPr>
            <w:tcW w:w="4678" w:type="dxa"/>
            <w:shd w:val="clear" w:color="auto" w:fill="E7E6E6" w:themeFill="background2"/>
          </w:tcPr>
          <w:p w14:paraId="4924C700" w14:textId="77777777" w:rsidR="0054166A" w:rsidRPr="00272A78" w:rsidRDefault="0054166A" w:rsidP="003D5A34">
            <w:pPr>
              <w:rPr>
                <w:rFonts w:cstheme="minorHAnsi"/>
              </w:rPr>
            </w:pPr>
          </w:p>
        </w:tc>
        <w:tc>
          <w:tcPr>
            <w:tcW w:w="851" w:type="dxa"/>
            <w:shd w:val="clear" w:color="auto" w:fill="E7E6E6" w:themeFill="background2"/>
          </w:tcPr>
          <w:p w14:paraId="22F32B96" w14:textId="77777777" w:rsidR="0054166A" w:rsidRPr="00272A78" w:rsidRDefault="0054166A" w:rsidP="003D5A34">
            <w:pPr>
              <w:rPr>
                <w:rFonts w:cstheme="minorHAnsi"/>
              </w:rPr>
            </w:pPr>
          </w:p>
        </w:tc>
      </w:tr>
      <w:tr w:rsidR="00A30316" w:rsidRPr="00CF0841" w14:paraId="3294362D" w14:textId="77777777" w:rsidTr="00575F5C">
        <w:trPr>
          <w:trHeight w:val="279"/>
        </w:trPr>
        <w:tc>
          <w:tcPr>
            <w:tcW w:w="675" w:type="dxa"/>
          </w:tcPr>
          <w:p w14:paraId="190F819D" w14:textId="122DE39D" w:rsidR="004015B5" w:rsidRPr="00272A78" w:rsidRDefault="1BB40682" w:rsidP="3783F6DB">
            <w:r>
              <w:t>13.1</w:t>
            </w:r>
          </w:p>
        </w:tc>
        <w:tc>
          <w:tcPr>
            <w:tcW w:w="3119" w:type="dxa"/>
          </w:tcPr>
          <w:p w14:paraId="02EC1498" w14:textId="7A353023" w:rsidR="004015B5" w:rsidRPr="00272A78" w:rsidRDefault="3783F6DB" w:rsidP="3783F6DB">
            <w:r w:rsidRPr="3783F6DB">
              <w:t>Manuelle Testerstellung GUI</w:t>
            </w:r>
          </w:p>
        </w:tc>
        <w:tc>
          <w:tcPr>
            <w:tcW w:w="1417" w:type="dxa"/>
          </w:tcPr>
          <w:p w14:paraId="35DEB34E" w14:textId="7532EC0E" w:rsidR="004015B5" w:rsidRPr="00272A78" w:rsidRDefault="08E9132B" w:rsidP="003D5A34">
            <w:pPr>
              <w:rPr>
                <w:rFonts w:cstheme="minorHAnsi"/>
              </w:rPr>
            </w:pPr>
            <w:r w:rsidRPr="08E9132B">
              <w:t>1 Tag</w:t>
            </w:r>
          </w:p>
        </w:tc>
        <w:tc>
          <w:tcPr>
            <w:tcW w:w="1843" w:type="dxa"/>
          </w:tcPr>
          <w:p w14:paraId="3B9197FF" w14:textId="3BEBA546" w:rsidR="004015B5" w:rsidRPr="00575F5C" w:rsidRDefault="3783F6DB" w:rsidP="3783F6DB">
            <w:r w:rsidRPr="00575F5C">
              <w:t>Nguyen</w:t>
            </w:r>
          </w:p>
        </w:tc>
        <w:tc>
          <w:tcPr>
            <w:tcW w:w="1418" w:type="dxa"/>
          </w:tcPr>
          <w:p w14:paraId="5B80E841" w14:textId="51049AC8" w:rsidR="004015B5" w:rsidRPr="00272A78" w:rsidRDefault="1BB40682" w:rsidP="1BB40682">
            <w:r w:rsidRPr="1BB40682">
              <w:t>13.1.1</w:t>
            </w:r>
          </w:p>
        </w:tc>
        <w:tc>
          <w:tcPr>
            <w:tcW w:w="1275" w:type="dxa"/>
          </w:tcPr>
          <w:p w14:paraId="7B5ADE8D" w14:textId="30F66A1F" w:rsidR="004015B5" w:rsidRPr="00272A78" w:rsidRDefault="1BB40682" w:rsidP="1BB40682">
            <w:r w:rsidRPr="1BB40682">
              <w:t>24.1</w:t>
            </w:r>
          </w:p>
        </w:tc>
        <w:tc>
          <w:tcPr>
            <w:tcW w:w="4678" w:type="dxa"/>
          </w:tcPr>
          <w:p w14:paraId="6818B85D" w14:textId="495A004B" w:rsidR="004015B5" w:rsidRPr="00557F40" w:rsidRDefault="1BB40682" w:rsidP="1BB40682">
            <w:pPr>
              <w:rPr>
                <w:lang w:val="en-US"/>
              </w:rPr>
            </w:pPr>
            <w:r w:rsidRPr="00557F40">
              <w:rPr>
                <w:lang w:val="en-US"/>
              </w:rPr>
              <w:t>Client/</w:t>
            </w:r>
            <w:proofErr w:type="spellStart"/>
            <w:r w:rsidRPr="00557F40">
              <w:rPr>
                <w:lang w:val="en-US"/>
              </w:rPr>
              <w:t>src</w:t>
            </w:r>
            <w:proofErr w:type="spellEnd"/>
            <w:r w:rsidRPr="00557F40">
              <w:rPr>
                <w:lang w:val="en-US"/>
              </w:rPr>
              <w:t>/main/resources/</w:t>
            </w:r>
            <w:proofErr w:type="spellStart"/>
            <w:r w:rsidRPr="00557F40">
              <w:rPr>
                <w:lang w:val="en-US"/>
              </w:rPr>
              <w:t>createQuiz.fxml</w:t>
            </w:r>
            <w:proofErr w:type="spellEnd"/>
          </w:p>
        </w:tc>
        <w:tc>
          <w:tcPr>
            <w:tcW w:w="851" w:type="dxa"/>
            <w:shd w:val="clear" w:color="auto" w:fill="auto"/>
          </w:tcPr>
          <w:p w14:paraId="1765AC6B" w14:textId="7F9B2B36" w:rsidR="004015B5" w:rsidRPr="00272A78" w:rsidRDefault="6DA3BA2D" w:rsidP="003D5A34">
            <w:r>
              <w:t>fertig</w:t>
            </w:r>
          </w:p>
        </w:tc>
      </w:tr>
      <w:tr w:rsidR="00FC1610" w:rsidRPr="00CF0841" w14:paraId="1F690C1B" w14:textId="77777777" w:rsidTr="00575F5C">
        <w:trPr>
          <w:trHeight w:val="279"/>
        </w:trPr>
        <w:tc>
          <w:tcPr>
            <w:tcW w:w="675" w:type="dxa"/>
          </w:tcPr>
          <w:p w14:paraId="4697EE79" w14:textId="6FEDF66D" w:rsidR="00FC1610" w:rsidRPr="00272A78" w:rsidRDefault="1BB40682" w:rsidP="3783F6DB">
            <w:r>
              <w:t>13.1.1</w:t>
            </w:r>
          </w:p>
        </w:tc>
        <w:tc>
          <w:tcPr>
            <w:tcW w:w="3119" w:type="dxa"/>
          </w:tcPr>
          <w:p w14:paraId="4DA4650F" w14:textId="554B993F" w:rsidR="00FC1610" w:rsidRPr="3783F6DB" w:rsidRDefault="00FC1610" w:rsidP="3783F6DB">
            <w:r>
              <w:t>Testerstellung Controller</w:t>
            </w:r>
          </w:p>
        </w:tc>
        <w:tc>
          <w:tcPr>
            <w:tcW w:w="1417" w:type="dxa"/>
          </w:tcPr>
          <w:p w14:paraId="36C5C6C4" w14:textId="56AADD00" w:rsidR="00FC1610" w:rsidRPr="00272A78" w:rsidRDefault="71CB7984" w:rsidP="003D5A34">
            <w:pPr>
              <w:rPr>
                <w:rFonts w:cstheme="minorHAnsi"/>
              </w:rPr>
            </w:pPr>
            <w:r w:rsidRPr="71CB7984">
              <w:t>3 Tage</w:t>
            </w:r>
          </w:p>
        </w:tc>
        <w:tc>
          <w:tcPr>
            <w:tcW w:w="1843" w:type="dxa"/>
          </w:tcPr>
          <w:p w14:paraId="5C6730A2" w14:textId="3BEBA546" w:rsidR="00FC1610" w:rsidRPr="00575F5C" w:rsidRDefault="00FC1610" w:rsidP="3783F6DB">
            <w:r w:rsidRPr="00575F5C">
              <w:t>Nguyen</w:t>
            </w:r>
          </w:p>
        </w:tc>
        <w:tc>
          <w:tcPr>
            <w:tcW w:w="1418" w:type="dxa"/>
          </w:tcPr>
          <w:p w14:paraId="7DC1921C" w14:textId="5427274C" w:rsidR="00FC1610" w:rsidRPr="00272A78" w:rsidRDefault="1BB40682" w:rsidP="1BB40682">
            <w:r w:rsidRPr="1BB40682">
              <w:t>13.1</w:t>
            </w:r>
          </w:p>
        </w:tc>
        <w:tc>
          <w:tcPr>
            <w:tcW w:w="1275" w:type="dxa"/>
          </w:tcPr>
          <w:p w14:paraId="060F4585" w14:textId="21911B1E" w:rsidR="00FC1610" w:rsidRPr="00272A78" w:rsidRDefault="1BB40682" w:rsidP="1BB40682">
            <w:r w:rsidRPr="1BB40682">
              <w:t>24.1</w:t>
            </w:r>
          </w:p>
        </w:tc>
        <w:tc>
          <w:tcPr>
            <w:tcW w:w="4678" w:type="dxa"/>
          </w:tcPr>
          <w:p w14:paraId="3D2C3A4D" w14:textId="323C445F" w:rsidR="00FC1610" w:rsidRPr="00557F40" w:rsidRDefault="1BB40682" w:rsidP="1BB40682">
            <w:pPr>
              <w:rPr>
                <w:lang w:val="en-US"/>
              </w:rPr>
            </w:pPr>
            <w:r w:rsidRPr="00557F40">
              <w:rPr>
                <w:lang w:val="en-US"/>
              </w:rPr>
              <w:t>Server/</w:t>
            </w:r>
            <w:proofErr w:type="spellStart"/>
            <w:r w:rsidRPr="00557F40">
              <w:rPr>
                <w:lang w:val="en-US"/>
              </w:rPr>
              <w:t>src</w:t>
            </w:r>
            <w:proofErr w:type="spellEnd"/>
            <w:r w:rsidRPr="00557F40">
              <w:rPr>
                <w:lang w:val="en-US"/>
              </w:rPr>
              <w:t>/main/java/Server/Controller/QuizController.java</w:t>
            </w:r>
          </w:p>
          <w:p w14:paraId="12EAB0D9" w14:textId="262081D0" w:rsidR="00FC1610" w:rsidRPr="00557F40" w:rsidRDefault="1BB40682" w:rsidP="1BB40682">
            <w:pPr>
              <w:rPr>
                <w:lang w:val="en-US"/>
              </w:rPr>
            </w:pPr>
            <w:r w:rsidRPr="00557F40">
              <w:rPr>
                <w:lang w:val="en-US"/>
              </w:rPr>
              <w:t>Client/</w:t>
            </w:r>
            <w:proofErr w:type="spellStart"/>
            <w:r w:rsidRPr="00557F40">
              <w:rPr>
                <w:lang w:val="en-US"/>
              </w:rPr>
              <w:t>src</w:t>
            </w:r>
            <w:proofErr w:type="spellEnd"/>
            <w:r w:rsidRPr="00557F40">
              <w:rPr>
                <w:lang w:val="en-US"/>
              </w:rPr>
              <w:t>/main/java/Client/Controller/CreateQuizController.java</w:t>
            </w:r>
          </w:p>
        </w:tc>
        <w:tc>
          <w:tcPr>
            <w:tcW w:w="851" w:type="dxa"/>
            <w:shd w:val="clear" w:color="auto" w:fill="auto"/>
          </w:tcPr>
          <w:p w14:paraId="508F2AC8" w14:textId="2715DF76" w:rsidR="00FC1610" w:rsidRPr="00272A78" w:rsidRDefault="6DA3BA2D" w:rsidP="003D5A34">
            <w:r w:rsidRPr="6DA3BA2D">
              <w:t>fertig</w:t>
            </w:r>
          </w:p>
        </w:tc>
      </w:tr>
      <w:tr w:rsidR="009A03C3" w:rsidRPr="00CF0841" w14:paraId="0608FEB4" w14:textId="77777777" w:rsidTr="00575F5C">
        <w:trPr>
          <w:trHeight w:val="279"/>
        </w:trPr>
        <w:tc>
          <w:tcPr>
            <w:tcW w:w="675" w:type="dxa"/>
          </w:tcPr>
          <w:p w14:paraId="22EC39BA" w14:textId="5F7BB226" w:rsidR="009A03C3" w:rsidRPr="00272A78" w:rsidRDefault="1BB40682" w:rsidP="3783F6DB">
            <w:r>
              <w:t>13.1.1.1</w:t>
            </w:r>
          </w:p>
        </w:tc>
        <w:tc>
          <w:tcPr>
            <w:tcW w:w="3119" w:type="dxa"/>
          </w:tcPr>
          <w:p w14:paraId="5B6F4C9E" w14:textId="6F5E04D8" w:rsidR="009A03C3" w:rsidRPr="3783F6DB" w:rsidRDefault="008858F2" w:rsidP="3783F6DB">
            <w:r w:rsidRPr="3783F6DB">
              <w:t>Manuelle Testerstellung</w:t>
            </w:r>
          </w:p>
        </w:tc>
        <w:tc>
          <w:tcPr>
            <w:tcW w:w="1417" w:type="dxa"/>
          </w:tcPr>
          <w:p w14:paraId="57DB1E24" w14:textId="534F6151" w:rsidR="009A03C3" w:rsidRPr="00272A78" w:rsidRDefault="1BB40682" w:rsidP="1BB40682">
            <w:r w:rsidRPr="1BB40682">
              <w:t>3 Tage</w:t>
            </w:r>
          </w:p>
        </w:tc>
        <w:tc>
          <w:tcPr>
            <w:tcW w:w="1843" w:type="dxa"/>
          </w:tcPr>
          <w:p w14:paraId="0C2035A1" w14:textId="3BEBA546" w:rsidR="009A03C3" w:rsidRPr="00575F5C" w:rsidRDefault="008858F2" w:rsidP="3783F6DB">
            <w:r w:rsidRPr="00575F5C">
              <w:t>Nguyen</w:t>
            </w:r>
          </w:p>
        </w:tc>
        <w:tc>
          <w:tcPr>
            <w:tcW w:w="1418" w:type="dxa"/>
          </w:tcPr>
          <w:p w14:paraId="4AB62034" w14:textId="75A3605B" w:rsidR="009A03C3" w:rsidRPr="00272A78" w:rsidRDefault="1BB40682" w:rsidP="003D5A34">
            <w:r>
              <w:t>13.1</w:t>
            </w:r>
          </w:p>
        </w:tc>
        <w:tc>
          <w:tcPr>
            <w:tcW w:w="1275" w:type="dxa"/>
          </w:tcPr>
          <w:p w14:paraId="47FE4601" w14:textId="2AA73350" w:rsidR="009A03C3" w:rsidRPr="00272A78" w:rsidRDefault="1BB40682" w:rsidP="1BB40682">
            <w:r w:rsidRPr="1BB40682">
              <w:t>24.1</w:t>
            </w:r>
          </w:p>
        </w:tc>
        <w:tc>
          <w:tcPr>
            <w:tcW w:w="4678" w:type="dxa"/>
          </w:tcPr>
          <w:p w14:paraId="3AB15F0C" w14:textId="5F3A7E34" w:rsidR="009A03C3" w:rsidRPr="00557F40" w:rsidRDefault="1BB40682" w:rsidP="1BB40682">
            <w:pPr>
              <w:rPr>
                <w:lang w:val="en-US"/>
              </w:rPr>
            </w:pPr>
            <w:r w:rsidRPr="00557F40">
              <w:rPr>
                <w:lang w:val="en-US"/>
              </w:rPr>
              <w:t>Server/</w:t>
            </w:r>
            <w:proofErr w:type="spellStart"/>
            <w:r w:rsidRPr="00557F40">
              <w:rPr>
                <w:lang w:val="en-US"/>
              </w:rPr>
              <w:t>src</w:t>
            </w:r>
            <w:proofErr w:type="spellEnd"/>
            <w:r w:rsidRPr="00557F40">
              <w:rPr>
                <w:lang w:val="en-US"/>
              </w:rPr>
              <w:t>/main/java/Server/Controller/QuizController.java Zeile 67-106</w:t>
            </w:r>
          </w:p>
          <w:p w14:paraId="00D06969" w14:textId="008FCFA1" w:rsidR="009A03C3" w:rsidRPr="00557F40" w:rsidRDefault="1BB40682" w:rsidP="1BB40682">
            <w:pPr>
              <w:rPr>
                <w:lang w:val="en-US"/>
              </w:rPr>
            </w:pPr>
            <w:r w:rsidRPr="00557F40">
              <w:rPr>
                <w:lang w:val="en-US"/>
              </w:rPr>
              <w:t>Client/</w:t>
            </w:r>
            <w:proofErr w:type="spellStart"/>
            <w:r w:rsidRPr="00557F40">
              <w:rPr>
                <w:lang w:val="en-US"/>
              </w:rPr>
              <w:t>src</w:t>
            </w:r>
            <w:proofErr w:type="spellEnd"/>
            <w:r w:rsidRPr="00557F40">
              <w:rPr>
                <w:lang w:val="en-US"/>
              </w:rPr>
              <w:t>/main/java/Client/Controller/CreateQuizController.java Zeile 105-145</w:t>
            </w:r>
          </w:p>
        </w:tc>
        <w:tc>
          <w:tcPr>
            <w:tcW w:w="851" w:type="dxa"/>
            <w:shd w:val="clear" w:color="auto" w:fill="auto"/>
          </w:tcPr>
          <w:p w14:paraId="56689AD7" w14:textId="12B2BBEC" w:rsidR="009A03C3" w:rsidRPr="00272A78" w:rsidRDefault="6DA3BA2D" w:rsidP="003D5A34">
            <w:r w:rsidRPr="6DA3BA2D">
              <w:t>fertig</w:t>
            </w:r>
          </w:p>
        </w:tc>
      </w:tr>
      <w:tr w:rsidR="00A30316" w14:paraId="438C108F" w14:textId="77777777" w:rsidTr="20108B49">
        <w:trPr>
          <w:trHeight w:val="279"/>
        </w:trPr>
        <w:tc>
          <w:tcPr>
            <w:tcW w:w="675" w:type="dxa"/>
          </w:tcPr>
          <w:p w14:paraId="24966F29" w14:textId="2B82E4EA" w:rsidR="3783F6DB" w:rsidRDefault="1BB40682" w:rsidP="3783F6DB">
            <w:r>
              <w:t>13.1.1.2</w:t>
            </w:r>
          </w:p>
        </w:tc>
        <w:tc>
          <w:tcPr>
            <w:tcW w:w="3119" w:type="dxa"/>
          </w:tcPr>
          <w:p w14:paraId="45067EDA" w14:textId="483BAFBF" w:rsidR="3783F6DB" w:rsidRDefault="3783F6DB" w:rsidP="3783F6DB">
            <w:r w:rsidRPr="3783F6DB">
              <w:t>Testerstellung via XML</w:t>
            </w:r>
          </w:p>
        </w:tc>
        <w:tc>
          <w:tcPr>
            <w:tcW w:w="1417" w:type="dxa"/>
          </w:tcPr>
          <w:p w14:paraId="7E586E58" w14:textId="3D64CE77" w:rsidR="3783F6DB" w:rsidRDefault="3783F6DB" w:rsidP="3783F6DB"/>
        </w:tc>
        <w:tc>
          <w:tcPr>
            <w:tcW w:w="1843" w:type="dxa"/>
          </w:tcPr>
          <w:p w14:paraId="001D1308" w14:textId="2323F3AE" w:rsidR="3783F6DB" w:rsidRPr="00575F5C" w:rsidRDefault="48B3AB70" w:rsidP="3783F6DB">
            <w:r w:rsidRPr="00575F5C">
              <w:t>Georg</w:t>
            </w:r>
          </w:p>
        </w:tc>
        <w:tc>
          <w:tcPr>
            <w:tcW w:w="1418" w:type="dxa"/>
          </w:tcPr>
          <w:p w14:paraId="6723AD3B" w14:textId="05A98A0A" w:rsidR="3783F6DB" w:rsidRDefault="3783F6DB" w:rsidP="3783F6DB"/>
        </w:tc>
        <w:tc>
          <w:tcPr>
            <w:tcW w:w="1275" w:type="dxa"/>
          </w:tcPr>
          <w:p w14:paraId="24D61094" w14:textId="0A45B898" w:rsidR="3783F6DB" w:rsidRDefault="1BB40682" w:rsidP="3783F6DB">
            <w:r>
              <w:t>24.1</w:t>
            </w:r>
          </w:p>
        </w:tc>
        <w:tc>
          <w:tcPr>
            <w:tcW w:w="4678" w:type="dxa"/>
          </w:tcPr>
          <w:p w14:paraId="35C62AA9" w14:textId="43ED2986" w:rsidR="3783F6DB" w:rsidRPr="00557F40" w:rsidRDefault="635EBDB9" w:rsidP="3783F6DB">
            <w:pPr>
              <w:rPr>
                <w:lang w:val="en-US"/>
              </w:rPr>
            </w:pPr>
            <w:r w:rsidRPr="00557F40">
              <w:rPr>
                <w:lang w:val="en-US"/>
              </w:rPr>
              <w:t>Client/src/main/java/Client/Controller/QuizXMLUploadController.java</w:t>
            </w:r>
          </w:p>
        </w:tc>
        <w:tc>
          <w:tcPr>
            <w:tcW w:w="851" w:type="dxa"/>
            <w:shd w:val="clear" w:color="auto" w:fill="FFFFFF" w:themeFill="background1"/>
          </w:tcPr>
          <w:p w14:paraId="3FD014F1" w14:textId="3A9C6618" w:rsidR="3783F6DB" w:rsidRDefault="635EBDB9" w:rsidP="3783F6DB">
            <w:r>
              <w:t>fertig</w:t>
            </w:r>
          </w:p>
        </w:tc>
      </w:tr>
      <w:tr w:rsidR="00A30316" w14:paraId="59D50EB3" w14:textId="77777777" w:rsidTr="20108B49">
        <w:trPr>
          <w:trHeight w:val="279"/>
        </w:trPr>
        <w:tc>
          <w:tcPr>
            <w:tcW w:w="675" w:type="dxa"/>
          </w:tcPr>
          <w:p w14:paraId="3C6F2F17" w14:textId="4C9D56BD" w:rsidR="3783F6DB" w:rsidRDefault="1BB40682" w:rsidP="3783F6DB">
            <w:r>
              <w:t>13.2</w:t>
            </w:r>
          </w:p>
        </w:tc>
        <w:tc>
          <w:tcPr>
            <w:tcW w:w="3119" w:type="dxa"/>
          </w:tcPr>
          <w:p w14:paraId="54008FA8" w14:textId="420F82C6" w:rsidR="3783F6DB" w:rsidRDefault="3783F6DB" w:rsidP="3783F6DB">
            <w:r w:rsidRPr="3783F6DB">
              <w:t xml:space="preserve">Testbearbeitung </w:t>
            </w:r>
            <w:r w:rsidR="00D55215">
              <w:t>GUI</w:t>
            </w:r>
          </w:p>
        </w:tc>
        <w:tc>
          <w:tcPr>
            <w:tcW w:w="1417" w:type="dxa"/>
          </w:tcPr>
          <w:p w14:paraId="6D39A8AA" w14:textId="172E59DE" w:rsidR="3783F6DB" w:rsidRDefault="08E9132B" w:rsidP="3783F6DB">
            <w:r>
              <w:t>1 Tag</w:t>
            </w:r>
          </w:p>
        </w:tc>
        <w:tc>
          <w:tcPr>
            <w:tcW w:w="1843" w:type="dxa"/>
          </w:tcPr>
          <w:p w14:paraId="322CA711" w14:textId="6EA3F548" w:rsidR="3783F6DB" w:rsidRPr="00575F5C" w:rsidRDefault="48B3AB70" w:rsidP="3783F6DB">
            <w:r w:rsidRPr="00575F5C">
              <w:t>Georg</w:t>
            </w:r>
          </w:p>
        </w:tc>
        <w:tc>
          <w:tcPr>
            <w:tcW w:w="1418" w:type="dxa"/>
          </w:tcPr>
          <w:p w14:paraId="03702D48" w14:textId="74F86DB1" w:rsidR="3783F6DB" w:rsidRDefault="3783F6DB" w:rsidP="3783F6DB"/>
        </w:tc>
        <w:tc>
          <w:tcPr>
            <w:tcW w:w="1275" w:type="dxa"/>
          </w:tcPr>
          <w:p w14:paraId="5CCA237A" w14:textId="54E3F03A" w:rsidR="3783F6DB" w:rsidRDefault="3783F6DB" w:rsidP="3783F6DB"/>
        </w:tc>
        <w:tc>
          <w:tcPr>
            <w:tcW w:w="4678" w:type="dxa"/>
          </w:tcPr>
          <w:p w14:paraId="189C7918" w14:textId="40EF5EBF" w:rsidR="3783F6DB" w:rsidRPr="00557F40" w:rsidRDefault="23C4F2E4" w:rsidP="20108B49">
            <w:pPr>
              <w:rPr>
                <w:lang w:val="en-US"/>
              </w:rPr>
            </w:pPr>
            <w:r w:rsidRPr="00557F40">
              <w:rPr>
                <w:lang w:val="en-US"/>
              </w:rPr>
              <w:t>Client/</w:t>
            </w:r>
            <w:proofErr w:type="spellStart"/>
            <w:r w:rsidRPr="00557F40">
              <w:rPr>
                <w:lang w:val="en-US"/>
              </w:rPr>
              <w:t>src</w:t>
            </w:r>
            <w:proofErr w:type="spellEnd"/>
            <w:r w:rsidRPr="00557F40">
              <w:rPr>
                <w:lang w:val="en-US"/>
              </w:rPr>
              <w:t>/main/java/Client/resources/QuizController.java</w:t>
            </w:r>
          </w:p>
          <w:p w14:paraId="4A1A7A92" w14:textId="180591E7" w:rsidR="3783F6DB" w:rsidRPr="00557F40" w:rsidRDefault="3783F6DB" w:rsidP="3783F6DB">
            <w:pPr>
              <w:rPr>
                <w:lang w:val="en-US"/>
              </w:rPr>
            </w:pPr>
          </w:p>
        </w:tc>
        <w:tc>
          <w:tcPr>
            <w:tcW w:w="851" w:type="dxa"/>
            <w:shd w:val="clear" w:color="auto" w:fill="FFFFFF" w:themeFill="background1"/>
          </w:tcPr>
          <w:p w14:paraId="3884160C" w14:textId="2A74FFFF" w:rsidR="3783F6DB" w:rsidRDefault="635EBDB9" w:rsidP="3783F6DB">
            <w:r>
              <w:t>fertig</w:t>
            </w:r>
          </w:p>
        </w:tc>
      </w:tr>
      <w:tr w:rsidR="310A4ECF" w14:paraId="62B5AFA4" w14:textId="77777777" w:rsidTr="20108B49">
        <w:trPr>
          <w:trHeight w:val="279"/>
        </w:trPr>
        <w:tc>
          <w:tcPr>
            <w:tcW w:w="675" w:type="dxa"/>
          </w:tcPr>
          <w:p w14:paraId="404C6FDE" w14:textId="3423E8BB" w:rsidR="310A4ECF" w:rsidRDefault="1BB40682" w:rsidP="310A4ECF">
            <w:r>
              <w:t>13.2.1</w:t>
            </w:r>
          </w:p>
        </w:tc>
        <w:tc>
          <w:tcPr>
            <w:tcW w:w="3119" w:type="dxa"/>
          </w:tcPr>
          <w:p w14:paraId="38CCA040" w14:textId="54A9A54A" w:rsidR="310A4ECF" w:rsidRDefault="5DF43754" w:rsidP="310A4ECF">
            <w:r>
              <w:t xml:space="preserve">Testbearbeitung </w:t>
            </w:r>
            <w:r w:rsidR="00D55215">
              <w:t>Controller</w:t>
            </w:r>
          </w:p>
        </w:tc>
        <w:tc>
          <w:tcPr>
            <w:tcW w:w="1417" w:type="dxa"/>
          </w:tcPr>
          <w:p w14:paraId="05588CF7" w14:textId="0279E368" w:rsidR="310A4ECF" w:rsidRDefault="310A4ECF" w:rsidP="310A4ECF"/>
        </w:tc>
        <w:tc>
          <w:tcPr>
            <w:tcW w:w="1843" w:type="dxa"/>
          </w:tcPr>
          <w:p w14:paraId="373115E7" w14:textId="0CB7B73C" w:rsidR="310A4ECF" w:rsidRPr="00575F5C" w:rsidRDefault="48B3AB70" w:rsidP="310A4ECF">
            <w:r w:rsidRPr="00575F5C">
              <w:t>Georg</w:t>
            </w:r>
          </w:p>
        </w:tc>
        <w:tc>
          <w:tcPr>
            <w:tcW w:w="1418" w:type="dxa"/>
          </w:tcPr>
          <w:p w14:paraId="59D5E3EC" w14:textId="7F213525" w:rsidR="310A4ECF" w:rsidRDefault="310A4ECF" w:rsidP="310A4ECF"/>
        </w:tc>
        <w:tc>
          <w:tcPr>
            <w:tcW w:w="1275" w:type="dxa"/>
          </w:tcPr>
          <w:p w14:paraId="5A5CACF5" w14:textId="582292BB" w:rsidR="310A4ECF" w:rsidRDefault="310A4ECF" w:rsidP="310A4ECF"/>
        </w:tc>
        <w:tc>
          <w:tcPr>
            <w:tcW w:w="4678" w:type="dxa"/>
          </w:tcPr>
          <w:p w14:paraId="3094BDD4" w14:textId="6A47B3D7" w:rsidR="310A4ECF" w:rsidRPr="00557F40" w:rsidRDefault="650E1D04" w:rsidP="20108B49">
            <w:pPr>
              <w:rPr>
                <w:lang w:val="en-US"/>
              </w:rPr>
            </w:pPr>
            <w:r w:rsidRPr="00557F40">
              <w:rPr>
                <w:lang w:val="en-US"/>
              </w:rPr>
              <w:t>Client/</w:t>
            </w:r>
            <w:proofErr w:type="spellStart"/>
            <w:r w:rsidRPr="00557F40">
              <w:rPr>
                <w:lang w:val="en-US"/>
              </w:rPr>
              <w:t>src</w:t>
            </w:r>
            <w:proofErr w:type="spellEnd"/>
            <w:r w:rsidRPr="00557F40">
              <w:rPr>
                <w:lang w:val="en-US"/>
              </w:rPr>
              <w:t>/main/java/Client/Controller/QuizController.java</w:t>
            </w:r>
          </w:p>
          <w:p w14:paraId="65D077FC" w14:textId="340277E0" w:rsidR="310A4ECF" w:rsidRPr="00557F40" w:rsidRDefault="650E1D04" w:rsidP="20108B49">
            <w:pPr>
              <w:rPr>
                <w:lang w:val="en-US"/>
              </w:rPr>
            </w:pPr>
            <w:r w:rsidRPr="00557F40">
              <w:rPr>
                <w:lang w:val="en-US"/>
              </w:rPr>
              <w:t>Client/</w:t>
            </w:r>
            <w:proofErr w:type="spellStart"/>
            <w:r w:rsidRPr="00557F40">
              <w:rPr>
                <w:lang w:val="en-US"/>
              </w:rPr>
              <w:t>src</w:t>
            </w:r>
            <w:proofErr w:type="spellEnd"/>
            <w:r w:rsidRPr="00557F40">
              <w:rPr>
                <w:lang w:val="en-US"/>
              </w:rPr>
              <w:t>/main/java/Server/Controller/QuizController.java</w:t>
            </w:r>
          </w:p>
          <w:p w14:paraId="1D4AB7C2" w14:textId="3040BD1B" w:rsidR="310A4ECF" w:rsidRPr="00557F40" w:rsidRDefault="310A4ECF" w:rsidP="20108B49">
            <w:pPr>
              <w:rPr>
                <w:lang w:val="en-US"/>
              </w:rPr>
            </w:pPr>
          </w:p>
          <w:p w14:paraId="617CC9A2" w14:textId="74C49C20" w:rsidR="310A4ECF" w:rsidRPr="00557F40" w:rsidRDefault="310A4ECF" w:rsidP="310A4ECF">
            <w:pPr>
              <w:rPr>
                <w:lang w:val="en-US"/>
              </w:rPr>
            </w:pPr>
          </w:p>
        </w:tc>
        <w:tc>
          <w:tcPr>
            <w:tcW w:w="851" w:type="dxa"/>
            <w:shd w:val="clear" w:color="auto" w:fill="FFFFFF" w:themeFill="background1"/>
          </w:tcPr>
          <w:p w14:paraId="293A47E2" w14:textId="0FBD135E" w:rsidR="310A4ECF" w:rsidRDefault="635EBDB9" w:rsidP="310A4ECF">
            <w:r>
              <w:t>fertig</w:t>
            </w:r>
          </w:p>
        </w:tc>
      </w:tr>
      <w:tr w:rsidR="00A30316" w14:paraId="4F66F92D" w14:textId="77777777" w:rsidTr="20108B49">
        <w:trPr>
          <w:trHeight w:val="279"/>
        </w:trPr>
        <w:tc>
          <w:tcPr>
            <w:tcW w:w="675" w:type="dxa"/>
          </w:tcPr>
          <w:p w14:paraId="60DE57B6" w14:textId="6B6283A5" w:rsidR="3783F6DB" w:rsidRDefault="1BB40682" w:rsidP="3783F6DB">
            <w:r>
              <w:t>13.3</w:t>
            </w:r>
          </w:p>
        </w:tc>
        <w:tc>
          <w:tcPr>
            <w:tcW w:w="3119" w:type="dxa"/>
          </w:tcPr>
          <w:p w14:paraId="25B8027B" w14:textId="0E5DC283" w:rsidR="3783F6DB" w:rsidRDefault="3783F6DB" w:rsidP="3783F6DB">
            <w:r w:rsidRPr="3783F6DB">
              <w:t xml:space="preserve">Feedback </w:t>
            </w:r>
          </w:p>
        </w:tc>
        <w:tc>
          <w:tcPr>
            <w:tcW w:w="1417" w:type="dxa"/>
          </w:tcPr>
          <w:p w14:paraId="2BA59B71" w14:textId="677D8322" w:rsidR="3783F6DB" w:rsidRDefault="3783F6DB" w:rsidP="3783F6DB"/>
        </w:tc>
        <w:tc>
          <w:tcPr>
            <w:tcW w:w="1843" w:type="dxa"/>
          </w:tcPr>
          <w:p w14:paraId="50C27A33" w14:textId="676F3DC9" w:rsidR="3783F6DB" w:rsidRPr="00575F5C" w:rsidRDefault="48B3AB70" w:rsidP="3783F6DB">
            <w:r w:rsidRPr="00575F5C">
              <w:t>Georg</w:t>
            </w:r>
          </w:p>
        </w:tc>
        <w:tc>
          <w:tcPr>
            <w:tcW w:w="1418" w:type="dxa"/>
          </w:tcPr>
          <w:p w14:paraId="701F6CA3" w14:textId="738F28E3" w:rsidR="3783F6DB" w:rsidRDefault="3783F6DB" w:rsidP="3783F6DB"/>
        </w:tc>
        <w:tc>
          <w:tcPr>
            <w:tcW w:w="1275" w:type="dxa"/>
          </w:tcPr>
          <w:p w14:paraId="25C3B963" w14:textId="7A610171" w:rsidR="3783F6DB" w:rsidRDefault="3783F6DB" w:rsidP="3783F6DB"/>
        </w:tc>
        <w:tc>
          <w:tcPr>
            <w:tcW w:w="4678" w:type="dxa"/>
          </w:tcPr>
          <w:p w14:paraId="3781EE6F" w14:textId="5A4E92B3" w:rsidR="3783F6DB" w:rsidRPr="00557F40" w:rsidRDefault="72766564" w:rsidP="20108B49">
            <w:pPr>
              <w:rPr>
                <w:lang w:val="en-US"/>
              </w:rPr>
            </w:pPr>
            <w:r w:rsidRPr="00557F40">
              <w:rPr>
                <w:lang w:val="en-US"/>
              </w:rPr>
              <w:t>Client/</w:t>
            </w:r>
            <w:proofErr w:type="spellStart"/>
            <w:r w:rsidRPr="00557F40">
              <w:rPr>
                <w:lang w:val="en-US"/>
              </w:rPr>
              <w:t>src</w:t>
            </w:r>
            <w:proofErr w:type="spellEnd"/>
            <w:r w:rsidRPr="00557F40">
              <w:rPr>
                <w:lang w:val="en-US"/>
              </w:rPr>
              <w:t>/main/java/Client/</w:t>
            </w:r>
            <w:r w:rsidR="6A5ACD49" w:rsidRPr="00557F40">
              <w:rPr>
                <w:lang w:val="en-US"/>
              </w:rPr>
              <w:t>Controller</w:t>
            </w:r>
            <w:r w:rsidRPr="00557F40">
              <w:rPr>
                <w:lang w:val="en-US"/>
              </w:rPr>
              <w:t>/</w:t>
            </w:r>
            <w:r w:rsidR="2FCCD28A" w:rsidRPr="00557F40">
              <w:rPr>
                <w:lang w:val="en-US"/>
              </w:rPr>
              <w:t>Quiz</w:t>
            </w:r>
            <w:r w:rsidRPr="00557F40">
              <w:rPr>
                <w:lang w:val="en-US"/>
              </w:rPr>
              <w:t>Controller.java</w:t>
            </w:r>
          </w:p>
          <w:p w14:paraId="55B4086E" w14:textId="7315EE26" w:rsidR="3783F6DB" w:rsidRPr="00557F40" w:rsidRDefault="4FEA8DB9" w:rsidP="20108B49">
            <w:pPr>
              <w:rPr>
                <w:lang w:val="en-US"/>
              </w:rPr>
            </w:pPr>
            <w:r w:rsidRPr="00557F40">
              <w:rPr>
                <w:lang w:val="en-US"/>
              </w:rPr>
              <w:t>Client/</w:t>
            </w:r>
            <w:proofErr w:type="spellStart"/>
            <w:r w:rsidRPr="00557F40">
              <w:rPr>
                <w:lang w:val="en-US"/>
              </w:rPr>
              <w:t>src</w:t>
            </w:r>
            <w:proofErr w:type="spellEnd"/>
            <w:r w:rsidRPr="00557F40">
              <w:rPr>
                <w:lang w:val="en-US"/>
              </w:rPr>
              <w:t>/main/java/Server/Controller/QuizController.java</w:t>
            </w:r>
          </w:p>
          <w:p w14:paraId="6B03C0C8" w14:textId="0E654572" w:rsidR="3783F6DB" w:rsidRPr="00557F40" w:rsidRDefault="3783F6DB" w:rsidP="3783F6DB">
            <w:pPr>
              <w:rPr>
                <w:lang w:val="en-US"/>
              </w:rPr>
            </w:pPr>
          </w:p>
        </w:tc>
        <w:tc>
          <w:tcPr>
            <w:tcW w:w="851" w:type="dxa"/>
            <w:shd w:val="clear" w:color="auto" w:fill="FFFFFF" w:themeFill="background1"/>
          </w:tcPr>
          <w:p w14:paraId="4EC49369" w14:textId="6CB44D51" w:rsidR="3783F6DB" w:rsidRDefault="635EBDB9" w:rsidP="3783F6DB">
            <w:r>
              <w:t>fertig</w:t>
            </w:r>
          </w:p>
        </w:tc>
      </w:tr>
      <w:tr w:rsidR="5DF43754" w14:paraId="38D581EE" w14:textId="77777777" w:rsidTr="20108B49">
        <w:trPr>
          <w:trHeight w:val="279"/>
        </w:trPr>
        <w:tc>
          <w:tcPr>
            <w:tcW w:w="675" w:type="dxa"/>
          </w:tcPr>
          <w:p w14:paraId="3B938018" w14:textId="2C9C129E" w:rsidR="5DF43754" w:rsidRDefault="1BB40682" w:rsidP="5DF43754">
            <w:r>
              <w:t>13.3.1</w:t>
            </w:r>
          </w:p>
        </w:tc>
        <w:tc>
          <w:tcPr>
            <w:tcW w:w="3119" w:type="dxa"/>
          </w:tcPr>
          <w:p w14:paraId="4DF2B086" w14:textId="079728F4" w:rsidR="5DF43754" w:rsidRDefault="5DF43754" w:rsidP="5DF43754">
            <w:r>
              <w:t>Feedback GUI</w:t>
            </w:r>
          </w:p>
        </w:tc>
        <w:tc>
          <w:tcPr>
            <w:tcW w:w="1417" w:type="dxa"/>
          </w:tcPr>
          <w:p w14:paraId="3192A986" w14:textId="58E1EB9D" w:rsidR="5DF43754" w:rsidRDefault="08E9132B" w:rsidP="5DF43754">
            <w:r>
              <w:t>1 Tag</w:t>
            </w:r>
          </w:p>
        </w:tc>
        <w:tc>
          <w:tcPr>
            <w:tcW w:w="1843" w:type="dxa"/>
          </w:tcPr>
          <w:p w14:paraId="6F81FB7C" w14:textId="751E8109" w:rsidR="5DF43754" w:rsidRPr="00575F5C" w:rsidRDefault="48B3AB70" w:rsidP="5DF43754">
            <w:r w:rsidRPr="00575F5C">
              <w:t>Georg</w:t>
            </w:r>
          </w:p>
        </w:tc>
        <w:tc>
          <w:tcPr>
            <w:tcW w:w="1418" w:type="dxa"/>
          </w:tcPr>
          <w:p w14:paraId="1D281DAB" w14:textId="7118ED6C" w:rsidR="5DF43754" w:rsidRDefault="5DF43754" w:rsidP="5DF43754"/>
        </w:tc>
        <w:tc>
          <w:tcPr>
            <w:tcW w:w="1275" w:type="dxa"/>
          </w:tcPr>
          <w:p w14:paraId="452B62CE" w14:textId="60D5E2ED" w:rsidR="5DF43754" w:rsidRDefault="5DF43754" w:rsidP="5DF43754"/>
        </w:tc>
        <w:tc>
          <w:tcPr>
            <w:tcW w:w="4678" w:type="dxa"/>
          </w:tcPr>
          <w:p w14:paraId="5C7876D7" w14:textId="76060EF0" w:rsidR="5DF43754" w:rsidRPr="00557F40" w:rsidRDefault="421EC21F" w:rsidP="20108B49">
            <w:pPr>
              <w:rPr>
                <w:lang w:val="en-US"/>
              </w:rPr>
            </w:pPr>
            <w:r w:rsidRPr="00557F40">
              <w:rPr>
                <w:lang w:val="en-US"/>
              </w:rPr>
              <w:t>Client/</w:t>
            </w:r>
            <w:proofErr w:type="spellStart"/>
            <w:r w:rsidRPr="00557F40">
              <w:rPr>
                <w:lang w:val="en-US"/>
              </w:rPr>
              <w:t>src</w:t>
            </w:r>
            <w:proofErr w:type="spellEnd"/>
            <w:r w:rsidRPr="00557F40">
              <w:rPr>
                <w:lang w:val="en-US"/>
              </w:rPr>
              <w:t>/main/java/Client/resources/QuizController.java</w:t>
            </w:r>
          </w:p>
          <w:p w14:paraId="3F9DD3D0" w14:textId="5878A382" w:rsidR="5DF43754" w:rsidRPr="00557F40" w:rsidRDefault="5DF43754" w:rsidP="5DF43754">
            <w:pPr>
              <w:rPr>
                <w:lang w:val="en-US"/>
              </w:rPr>
            </w:pPr>
          </w:p>
        </w:tc>
        <w:tc>
          <w:tcPr>
            <w:tcW w:w="851" w:type="dxa"/>
            <w:shd w:val="clear" w:color="auto" w:fill="FFFFFF" w:themeFill="background1"/>
          </w:tcPr>
          <w:p w14:paraId="46F113DE" w14:textId="22A689A7" w:rsidR="5DF43754" w:rsidRDefault="43C866AF" w:rsidP="20108B49">
            <w:pPr>
              <w:spacing w:line="259" w:lineRule="auto"/>
            </w:pPr>
            <w:r>
              <w:t>fertig</w:t>
            </w:r>
          </w:p>
        </w:tc>
      </w:tr>
      <w:tr w:rsidR="00A30316" w14:paraId="645E76BF" w14:textId="77777777" w:rsidTr="00575F5C">
        <w:trPr>
          <w:trHeight w:val="279"/>
        </w:trPr>
        <w:tc>
          <w:tcPr>
            <w:tcW w:w="675" w:type="dxa"/>
          </w:tcPr>
          <w:p w14:paraId="1B2F6B9E" w14:textId="02575AA9" w:rsidR="3783F6DB" w:rsidRDefault="1BB40682" w:rsidP="3783F6DB">
            <w:r>
              <w:t>13.4</w:t>
            </w:r>
          </w:p>
        </w:tc>
        <w:tc>
          <w:tcPr>
            <w:tcW w:w="3119" w:type="dxa"/>
          </w:tcPr>
          <w:p w14:paraId="4708007B" w14:textId="1C8EC379" w:rsidR="3783F6DB" w:rsidRDefault="01A4BA9B" w:rsidP="3783F6DB">
            <w:r w:rsidRPr="01A4BA9B">
              <w:t>Teststatistik</w:t>
            </w:r>
            <w:r w:rsidR="00541B0F">
              <w:t>en</w:t>
            </w:r>
            <w:r w:rsidRPr="01A4BA9B">
              <w:t xml:space="preserve"> </w:t>
            </w:r>
            <w:r w:rsidR="00501CCD">
              <w:t>Controller</w:t>
            </w:r>
          </w:p>
        </w:tc>
        <w:tc>
          <w:tcPr>
            <w:tcW w:w="1417" w:type="dxa"/>
          </w:tcPr>
          <w:p w14:paraId="6CD947BF" w14:textId="3CEDFA65" w:rsidR="3783F6DB" w:rsidRDefault="1BB40682" w:rsidP="3783F6DB">
            <w:r>
              <w:t>3 Tage</w:t>
            </w:r>
          </w:p>
        </w:tc>
        <w:tc>
          <w:tcPr>
            <w:tcW w:w="1843" w:type="dxa"/>
          </w:tcPr>
          <w:p w14:paraId="68A0ECE8" w14:textId="19C4E908" w:rsidR="3783F6DB" w:rsidRPr="00575F5C" w:rsidRDefault="2138F01E" w:rsidP="3783F6DB">
            <w:r w:rsidRPr="00575F5C">
              <w:t>Nguyen</w:t>
            </w:r>
          </w:p>
        </w:tc>
        <w:tc>
          <w:tcPr>
            <w:tcW w:w="1418" w:type="dxa"/>
          </w:tcPr>
          <w:p w14:paraId="23F47FDA" w14:textId="0126CE1A" w:rsidR="3783F6DB" w:rsidRDefault="1BB40682" w:rsidP="3783F6DB">
            <w:r>
              <w:t>13.4.1</w:t>
            </w:r>
          </w:p>
        </w:tc>
        <w:tc>
          <w:tcPr>
            <w:tcW w:w="1275" w:type="dxa"/>
          </w:tcPr>
          <w:p w14:paraId="5468722C" w14:textId="7463B1BE" w:rsidR="3783F6DB" w:rsidRDefault="1BB40682" w:rsidP="3783F6DB">
            <w:r>
              <w:t>24.6</w:t>
            </w:r>
          </w:p>
        </w:tc>
        <w:tc>
          <w:tcPr>
            <w:tcW w:w="4678" w:type="dxa"/>
          </w:tcPr>
          <w:p w14:paraId="1D77BC6A" w14:textId="3B9E8FED" w:rsidR="3783F6DB" w:rsidRPr="00557F40" w:rsidRDefault="1BB40682" w:rsidP="3783F6DB">
            <w:pPr>
              <w:rPr>
                <w:lang w:val="en-US"/>
              </w:rPr>
            </w:pPr>
            <w:r w:rsidRPr="00557F40">
              <w:rPr>
                <w:lang w:val="en-US"/>
              </w:rPr>
              <w:t>Client/src/main/java/Client/Controller/TeststatistikController.java</w:t>
            </w:r>
          </w:p>
          <w:p w14:paraId="1B5FD7F3" w14:textId="506301C1" w:rsidR="3783F6DB" w:rsidRPr="00557F40" w:rsidRDefault="3783F6DB" w:rsidP="1BB40682">
            <w:pPr>
              <w:rPr>
                <w:lang w:val="en-US"/>
              </w:rPr>
            </w:pPr>
          </w:p>
        </w:tc>
        <w:tc>
          <w:tcPr>
            <w:tcW w:w="851" w:type="dxa"/>
            <w:shd w:val="clear" w:color="auto" w:fill="auto"/>
          </w:tcPr>
          <w:p w14:paraId="6E80BC52" w14:textId="7C631649" w:rsidR="3783F6DB" w:rsidRDefault="1BB40682" w:rsidP="3783F6DB">
            <w:r>
              <w:t>fertig</w:t>
            </w:r>
          </w:p>
        </w:tc>
      </w:tr>
      <w:tr w:rsidR="5DF43754" w14:paraId="2AE52609" w14:textId="77777777" w:rsidTr="00575F5C">
        <w:trPr>
          <w:trHeight w:val="279"/>
        </w:trPr>
        <w:tc>
          <w:tcPr>
            <w:tcW w:w="675" w:type="dxa"/>
          </w:tcPr>
          <w:p w14:paraId="736A5BBB" w14:textId="03E5EFB8" w:rsidR="5DF43754" w:rsidRDefault="1BB40682" w:rsidP="5DF43754">
            <w:r>
              <w:t>13.4.</w:t>
            </w:r>
            <w:r>
              <w:lastRenderedPageBreak/>
              <w:t>1</w:t>
            </w:r>
          </w:p>
        </w:tc>
        <w:tc>
          <w:tcPr>
            <w:tcW w:w="3119" w:type="dxa"/>
          </w:tcPr>
          <w:p w14:paraId="7E301C3E" w14:textId="6744B49D" w:rsidR="5DF43754" w:rsidRDefault="5DF43754" w:rsidP="5DF43754">
            <w:r>
              <w:lastRenderedPageBreak/>
              <w:t>Teststatistik GUI</w:t>
            </w:r>
          </w:p>
        </w:tc>
        <w:tc>
          <w:tcPr>
            <w:tcW w:w="1417" w:type="dxa"/>
          </w:tcPr>
          <w:p w14:paraId="688C3CE7" w14:textId="54754C60" w:rsidR="5DF43754" w:rsidRDefault="08E9132B" w:rsidP="5DF43754">
            <w:r>
              <w:t>1 Tag</w:t>
            </w:r>
          </w:p>
        </w:tc>
        <w:tc>
          <w:tcPr>
            <w:tcW w:w="1843" w:type="dxa"/>
          </w:tcPr>
          <w:p w14:paraId="5A46A9DF" w14:textId="71ADB702" w:rsidR="5DF43754" w:rsidRPr="00575F5C" w:rsidRDefault="415584DF" w:rsidP="5DF43754">
            <w:r w:rsidRPr="00575F5C">
              <w:t>Nguyen</w:t>
            </w:r>
          </w:p>
        </w:tc>
        <w:tc>
          <w:tcPr>
            <w:tcW w:w="1418" w:type="dxa"/>
          </w:tcPr>
          <w:p w14:paraId="12C89705" w14:textId="4747DA5B" w:rsidR="5DF43754" w:rsidRDefault="1BB40682" w:rsidP="5DF43754">
            <w:r>
              <w:t>13.4</w:t>
            </w:r>
          </w:p>
        </w:tc>
        <w:tc>
          <w:tcPr>
            <w:tcW w:w="1275" w:type="dxa"/>
          </w:tcPr>
          <w:p w14:paraId="42E686F7" w14:textId="78BB4E5A" w:rsidR="5DF43754" w:rsidRDefault="1BB40682" w:rsidP="5DF43754">
            <w:r>
              <w:t>24.6</w:t>
            </w:r>
          </w:p>
        </w:tc>
        <w:tc>
          <w:tcPr>
            <w:tcW w:w="4678" w:type="dxa"/>
          </w:tcPr>
          <w:p w14:paraId="72FD2A21" w14:textId="55B6DF51" w:rsidR="5DF43754" w:rsidRPr="00557F40" w:rsidRDefault="1BB40682" w:rsidP="5DF43754">
            <w:pPr>
              <w:rPr>
                <w:lang w:val="en-US"/>
              </w:rPr>
            </w:pPr>
            <w:r w:rsidRPr="00557F40">
              <w:rPr>
                <w:lang w:val="en-US"/>
              </w:rPr>
              <w:t>Client/</w:t>
            </w:r>
            <w:proofErr w:type="spellStart"/>
            <w:r w:rsidRPr="00557F40">
              <w:rPr>
                <w:lang w:val="en-US"/>
              </w:rPr>
              <w:t>src</w:t>
            </w:r>
            <w:proofErr w:type="spellEnd"/>
            <w:r w:rsidRPr="00557F40">
              <w:rPr>
                <w:lang w:val="en-US"/>
              </w:rPr>
              <w:t>/main/resources/</w:t>
            </w:r>
            <w:proofErr w:type="spellStart"/>
            <w:r w:rsidRPr="00557F40">
              <w:rPr>
                <w:lang w:val="en-US"/>
              </w:rPr>
              <w:t>statistik.fxml</w:t>
            </w:r>
            <w:proofErr w:type="spellEnd"/>
          </w:p>
        </w:tc>
        <w:tc>
          <w:tcPr>
            <w:tcW w:w="851" w:type="dxa"/>
            <w:shd w:val="clear" w:color="auto" w:fill="auto"/>
          </w:tcPr>
          <w:p w14:paraId="5FAF0178" w14:textId="5C0B9B45" w:rsidR="5DF43754" w:rsidRDefault="1BB40682" w:rsidP="5DF43754">
            <w:r>
              <w:t>fertig</w:t>
            </w:r>
          </w:p>
        </w:tc>
      </w:tr>
      <w:tr w:rsidR="1BB40682" w14:paraId="1F0A7A1F" w14:textId="77777777" w:rsidTr="00575F5C">
        <w:trPr>
          <w:trHeight w:val="279"/>
        </w:trPr>
        <w:tc>
          <w:tcPr>
            <w:tcW w:w="675" w:type="dxa"/>
          </w:tcPr>
          <w:p w14:paraId="04A8788C" w14:textId="6A8BD1DA" w:rsidR="1BB40682" w:rsidRDefault="1BB40682" w:rsidP="1BB40682">
            <w:r>
              <w:t>13.4.2</w:t>
            </w:r>
          </w:p>
        </w:tc>
        <w:tc>
          <w:tcPr>
            <w:tcW w:w="3119" w:type="dxa"/>
          </w:tcPr>
          <w:p w14:paraId="420D2420" w14:textId="6B6CEE1B" w:rsidR="1BB40682" w:rsidRDefault="1BB40682" w:rsidP="1BB40682">
            <w:proofErr w:type="spellStart"/>
            <w:r>
              <w:t>Bestehensquote</w:t>
            </w:r>
            <w:proofErr w:type="spellEnd"/>
            <w:r>
              <w:t xml:space="preserve"> anzeigen</w:t>
            </w:r>
          </w:p>
        </w:tc>
        <w:tc>
          <w:tcPr>
            <w:tcW w:w="1417" w:type="dxa"/>
          </w:tcPr>
          <w:p w14:paraId="0C90B025" w14:textId="2C429148" w:rsidR="1BB40682" w:rsidRDefault="1BB40682" w:rsidP="1BB40682">
            <w:r>
              <w:t>2 Stunden</w:t>
            </w:r>
          </w:p>
        </w:tc>
        <w:tc>
          <w:tcPr>
            <w:tcW w:w="1843" w:type="dxa"/>
          </w:tcPr>
          <w:p w14:paraId="6628452C" w14:textId="511C5CC2" w:rsidR="1BB40682" w:rsidRPr="00575F5C" w:rsidRDefault="1BB40682" w:rsidP="1BB40682">
            <w:r w:rsidRPr="00575F5C">
              <w:t>Nguyen</w:t>
            </w:r>
          </w:p>
        </w:tc>
        <w:tc>
          <w:tcPr>
            <w:tcW w:w="1418" w:type="dxa"/>
          </w:tcPr>
          <w:p w14:paraId="210CA12A" w14:textId="2088ED15" w:rsidR="1BB40682" w:rsidRDefault="1BB40682" w:rsidP="1BB40682">
            <w:r>
              <w:t>13.4</w:t>
            </w:r>
          </w:p>
        </w:tc>
        <w:tc>
          <w:tcPr>
            <w:tcW w:w="1275" w:type="dxa"/>
          </w:tcPr>
          <w:p w14:paraId="3E5C4CA6" w14:textId="62C604C1" w:rsidR="1BB40682" w:rsidRDefault="1BB40682" w:rsidP="1BB40682">
            <w:r>
              <w:t>24.6</w:t>
            </w:r>
          </w:p>
        </w:tc>
        <w:tc>
          <w:tcPr>
            <w:tcW w:w="4678" w:type="dxa"/>
          </w:tcPr>
          <w:p w14:paraId="09765D20" w14:textId="31772CDB" w:rsidR="1BB40682" w:rsidRPr="005D5FD3" w:rsidRDefault="1BB40682" w:rsidP="1BB40682">
            <w:pPr>
              <w:rPr>
                <w:lang w:val="en-US"/>
              </w:rPr>
            </w:pPr>
            <w:r w:rsidRPr="005D5FD3">
              <w:rPr>
                <w:lang w:val="en-US"/>
              </w:rPr>
              <w:t>Client/src/main/java/Client/Controller/TeststatistikController.java Zeile 99-141, 320-336</w:t>
            </w:r>
          </w:p>
          <w:p w14:paraId="487523A8" w14:textId="19B248A1" w:rsidR="1BB40682" w:rsidRPr="005D5FD3" w:rsidRDefault="1BB40682" w:rsidP="1BB40682">
            <w:pPr>
              <w:rPr>
                <w:lang w:val="en-US"/>
              </w:rPr>
            </w:pPr>
            <w:r w:rsidRPr="005D5FD3">
              <w:rPr>
                <w:lang w:val="en-US"/>
              </w:rPr>
              <w:t>Server/</w:t>
            </w:r>
            <w:proofErr w:type="spellStart"/>
            <w:r w:rsidRPr="005D5FD3">
              <w:rPr>
                <w:lang w:val="en-US"/>
              </w:rPr>
              <w:t>src</w:t>
            </w:r>
            <w:proofErr w:type="spellEnd"/>
            <w:r w:rsidRPr="005D5FD3">
              <w:rPr>
                <w:lang w:val="en-US"/>
              </w:rPr>
              <w:t>/main/java/Server/Controller/QuizController.java Zeile 38-44</w:t>
            </w:r>
          </w:p>
        </w:tc>
        <w:tc>
          <w:tcPr>
            <w:tcW w:w="851" w:type="dxa"/>
            <w:shd w:val="clear" w:color="auto" w:fill="auto"/>
          </w:tcPr>
          <w:p w14:paraId="34E5A4AD" w14:textId="03FA2067" w:rsidR="1BB40682" w:rsidRDefault="1BB40682" w:rsidP="1BB40682">
            <w:r>
              <w:t>fertig</w:t>
            </w:r>
          </w:p>
        </w:tc>
      </w:tr>
      <w:tr w:rsidR="1BB40682" w14:paraId="1B5F1FEB" w14:textId="77777777" w:rsidTr="00575F5C">
        <w:trPr>
          <w:trHeight w:val="279"/>
        </w:trPr>
        <w:tc>
          <w:tcPr>
            <w:tcW w:w="675" w:type="dxa"/>
          </w:tcPr>
          <w:p w14:paraId="3944533A" w14:textId="3DEDAFF0" w:rsidR="1BB40682" w:rsidRDefault="1BB40682" w:rsidP="1BB40682">
            <w:r>
              <w:t>13.4.3</w:t>
            </w:r>
          </w:p>
        </w:tc>
        <w:tc>
          <w:tcPr>
            <w:tcW w:w="3119" w:type="dxa"/>
          </w:tcPr>
          <w:p w14:paraId="7CAAB8DC" w14:textId="68A37EEE" w:rsidR="1BB40682" w:rsidRDefault="1BB40682" w:rsidP="1BB40682">
            <w:r>
              <w:t>Beteiligung anzeigen</w:t>
            </w:r>
          </w:p>
        </w:tc>
        <w:tc>
          <w:tcPr>
            <w:tcW w:w="1417" w:type="dxa"/>
          </w:tcPr>
          <w:p w14:paraId="2FC7A4A5" w14:textId="12BA2176" w:rsidR="1BB40682" w:rsidRDefault="1BB40682" w:rsidP="1BB40682">
            <w:r>
              <w:t>2 Stunden</w:t>
            </w:r>
          </w:p>
        </w:tc>
        <w:tc>
          <w:tcPr>
            <w:tcW w:w="1843" w:type="dxa"/>
          </w:tcPr>
          <w:p w14:paraId="6BD4079D" w14:textId="511C5CC2" w:rsidR="1BB40682" w:rsidRPr="00575F5C" w:rsidRDefault="1BB40682" w:rsidP="1BB40682">
            <w:r w:rsidRPr="00575F5C">
              <w:t>Nguyen</w:t>
            </w:r>
          </w:p>
          <w:p w14:paraId="3CA408D4" w14:textId="09EB5F9B" w:rsidR="1BB40682" w:rsidRPr="00575F5C" w:rsidRDefault="1BB40682" w:rsidP="1BB40682"/>
        </w:tc>
        <w:tc>
          <w:tcPr>
            <w:tcW w:w="1418" w:type="dxa"/>
          </w:tcPr>
          <w:p w14:paraId="3B06A1E8" w14:textId="56ECA3D8" w:rsidR="1BB40682" w:rsidRDefault="1BB40682" w:rsidP="1BB40682">
            <w:r>
              <w:t>13.4</w:t>
            </w:r>
          </w:p>
        </w:tc>
        <w:tc>
          <w:tcPr>
            <w:tcW w:w="1275" w:type="dxa"/>
          </w:tcPr>
          <w:p w14:paraId="667EB0A5" w14:textId="012CA62A" w:rsidR="1BB40682" w:rsidRDefault="1BB40682" w:rsidP="1BB40682">
            <w:r>
              <w:t>24.6</w:t>
            </w:r>
          </w:p>
        </w:tc>
        <w:tc>
          <w:tcPr>
            <w:tcW w:w="4678" w:type="dxa"/>
          </w:tcPr>
          <w:p w14:paraId="53166550" w14:textId="10825244" w:rsidR="1BB40682" w:rsidRPr="005D5FD3" w:rsidRDefault="1BB40682" w:rsidP="1BB40682">
            <w:pPr>
              <w:rPr>
                <w:lang w:val="en-US"/>
              </w:rPr>
            </w:pPr>
            <w:r w:rsidRPr="005D5FD3">
              <w:rPr>
                <w:lang w:val="en-US"/>
              </w:rPr>
              <w:t>Server/</w:t>
            </w:r>
            <w:proofErr w:type="spellStart"/>
            <w:r w:rsidRPr="005D5FD3">
              <w:rPr>
                <w:lang w:val="en-US"/>
              </w:rPr>
              <w:t>src</w:t>
            </w:r>
            <w:proofErr w:type="spellEnd"/>
            <w:r w:rsidRPr="005D5FD3">
              <w:rPr>
                <w:lang w:val="en-US"/>
              </w:rPr>
              <w:t>/main/java/Server/Controller/QuizController.java Zeile 38-39, 53-56</w:t>
            </w:r>
          </w:p>
          <w:p w14:paraId="5DA9930F" w14:textId="4219587C" w:rsidR="1BB40682" w:rsidRPr="005D5FD3" w:rsidRDefault="1BB40682" w:rsidP="1BB40682">
            <w:pPr>
              <w:rPr>
                <w:lang w:val="en-US"/>
              </w:rPr>
            </w:pPr>
            <w:r w:rsidRPr="005D5FD3">
              <w:rPr>
                <w:lang w:val="en-US"/>
              </w:rPr>
              <w:t>Client/src/main/java/Client/Controller/TeststatistikController.java Zeile 142-180</w:t>
            </w:r>
          </w:p>
        </w:tc>
        <w:tc>
          <w:tcPr>
            <w:tcW w:w="851" w:type="dxa"/>
            <w:shd w:val="clear" w:color="auto" w:fill="auto"/>
          </w:tcPr>
          <w:p w14:paraId="06C2ABFA" w14:textId="60E61521" w:rsidR="1BB40682" w:rsidRDefault="1BB40682" w:rsidP="1BB40682">
            <w:r>
              <w:t>fertig</w:t>
            </w:r>
          </w:p>
        </w:tc>
      </w:tr>
      <w:tr w:rsidR="1BB40682" w14:paraId="210CD527" w14:textId="77777777" w:rsidTr="00575F5C">
        <w:trPr>
          <w:trHeight w:val="279"/>
        </w:trPr>
        <w:tc>
          <w:tcPr>
            <w:tcW w:w="675" w:type="dxa"/>
          </w:tcPr>
          <w:p w14:paraId="1345FA0C" w14:textId="08A28190" w:rsidR="1BB40682" w:rsidRDefault="1BB40682" w:rsidP="1BB40682">
            <w:r>
              <w:t>13.4.4</w:t>
            </w:r>
          </w:p>
        </w:tc>
        <w:tc>
          <w:tcPr>
            <w:tcW w:w="3119" w:type="dxa"/>
          </w:tcPr>
          <w:p w14:paraId="6C81E3CC" w14:textId="696E30D3" w:rsidR="1BB40682" w:rsidRDefault="1BB40682" w:rsidP="1BB40682">
            <w:r>
              <w:t>Anzahl der Versuche anzeigen</w:t>
            </w:r>
          </w:p>
        </w:tc>
        <w:tc>
          <w:tcPr>
            <w:tcW w:w="1417" w:type="dxa"/>
          </w:tcPr>
          <w:p w14:paraId="0AB17A93" w14:textId="457EF42C" w:rsidR="1BB40682" w:rsidRDefault="1BB40682" w:rsidP="1BB40682">
            <w:r>
              <w:t>1 Tag</w:t>
            </w:r>
          </w:p>
        </w:tc>
        <w:tc>
          <w:tcPr>
            <w:tcW w:w="1843" w:type="dxa"/>
          </w:tcPr>
          <w:p w14:paraId="04277C44" w14:textId="511C5CC2" w:rsidR="1BB40682" w:rsidRPr="00575F5C" w:rsidRDefault="1BB40682" w:rsidP="1BB40682">
            <w:r w:rsidRPr="00575F5C">
              <w:t>Nguyen</w:t>
            </w:r>
          </w:p>
          <w:p w14:paraId="5B4ACF3A" w14:textId="782C710C" w:rsidR="1BB40682" w:rsidRPr="00575F5C" w:rsidRDefault="1BB40682" w:rsidP="1BB40682"/>
        </w:tc>
        <w:tc>
          <w:tcPr>
            <w:tcW w:w="1418" w:type="dxa"/>
          </w:tcPr>
          <w:p w14:paraId="27CC4AC5" w14:textId="5B494472" w:rsidR="1BB40682" w:rsidRDefault="1BB40682" w:rsidP="1BB40682">
            <w:r>
              <w:t>13.4</w:t>
            </w:r>
          </w:p>
        </w:tc>
        <w:tc>
          <w:tcPr>
            <w:tcW w:w="1275" w:type="dxa"/>
          </w:tcPr>
          <w:p w14:paraId="4136AB64" w14:textId="1A1F8B0B" w:rsidR="1BB40682" w:rsidRDefault="1BB40682" w:rsidP="1BB40682">
            <w:r>
              <w:t>24.6</w:t>
            </w:r>
          </w:p>
        </w:tc>
        <w:tc>
          <w:tcPr>
            <w:tcW w:w="4678" w:type="dxa"/>
          </w:tcPr>
          <w:p w14:paraId="31EAA780" w14:textId="2FC983EF" w:rsidR="1BB40682" w:rsidRPr="005D5FD3" w:rsidRDefault="1BB40682" w:rsidP="1BB40682">
            <w:pPr>
              <w:rPr>
                <w:lang w:val="en-US"/>
              </w:rPr>
            </w:pPr>
            <w:r w:rsidRPr="005D5FD3">
              <w:rPr>
                <w:lang w:val="en-US"/>
              </w:rPr>
              <w:t>Client/src/main/java/Client/Controller/TeststatistikController.java Zeile 183-214</w:t>
            </w:r>
          </w:p>
          <w:p w14:paraId="13A5CDBA" w14:textId="00326D9B" w:rsidR="1BB40682" w:rsidRPr="005D5FD3" w:rsidRDefault="1BB40682" w:rsidP="1BB40682">
            <w:pPr>
              <w:rPr>
                <w:lang w:val="en-US"/>
              </w:rPr>
            </w:pPr>
            <w:r w:rsidRPr="005D5FD3">
              <w:rPr>
                <w:lang w:val="en-US"/>
              </w:rPr>
              <w:t>Server/</w:t>
            </w:r>
            <w:proofErr w:type="spellStart"/>
            <w:r w:rsidRPr="005D5FD3">
              <w:rPr>
                <w:lang w:val="en-US"/>
              </w:rPr>
              <w:t>src</w:t>
            </w:r>
            <w:proofErr w:type="spellEnd"/>
            <w:r w:rsidRPr="005D5FD3">
              <w:rPr>
                <w:lang w:val="en-US"/>
              </w:rPr>
              <w:t>/main/java/Server/Controller/QuizController.java Zeile 48-51</w:t>
            </w:r>
          </w:p>
        </w:tc>
        <w:tc>
          <w:tcPr>
            <w:tcW w:w="851" w:type="dxa"/>
            <w:shd w:val="clear" w:color="auto" w:fill="auto"/>
          </w:tcPr>
          <w:p w14:paraId="69A56453" w14:textId="3B69B307" w:rsidR="1BB40682" w:rsidRDefault="1BB40682" w:rsidP="1BB40682">
            <w:r>
              <w:t>fertig</w:t>
            </w:r>
          </w:p>
        </w:tc>
      </w:tr>
      <w:tr w:rsidR="1BB40682" w14:paraId="165B6991" w14:textId="77777777" w:rsidTr="00575F5C">
        <w:trPr>
          <w:trHeight w:val="279"/>
        </w:trPr>
        <w:tc>
          <w:tcPr>
            <w:tcW w:w="675" w:type="dxa"/>
          </w:tcPr>
          <w:p w14:paraId="21365F01" w14:textId="7A3C49B9" w:rsidR="1BB40682" w:rsidRDefault="1BB40682" w:rsidP="1BB40682">
            <w:r>
              <w:t>13.4.5</w:t>
            </w:r>
          </w:p>
        </w:tc>
        <w:tc>
          <w:tcPr>
            <w:tcW w:w="3119" w:type="dxa"/>
          </w:tcPr>
          <w:p w14:paraId="000D1B28" w14:textId="44C7D32E" w:rsidR="1BB40682" w:rsidRDefault="1BB40682" w:rsidP="1BB40682">
            <w:r>
              <w:t>Anzahl der korrekten Antworten anzeigen</w:t>
            </w:r>
          </w:p>
        </w:tc>
        <w:tc>
          <w:tcPr>
            <w:tcW w:w="1417" w:type="dxa"/>
          </w:tcPr>
          <w:p w14:paraId="45BA6849" w14:textId="040DF1C3" w:rsidR="1BB40682" w:rsidRDefault="1BB40682" w:rsidP="1BB40682">
            <w:r>
              <w:t>1 Tag</w:t>
            </w:r>
          </w:p>
        </w:tc>
        <w:tc>
          <w:tcPr>
            <w:tcW w:w="1843" w:type="dxa"/>
          </w:tcPr>
          <w:p w14:paraId="476BC0C2" w14:textId="511C5CC2" w:rsidR="1BB40682" w:rsidRPr="00575F5C" w:rsidRDefault="1BB40682" w:rsidP="1BB40682">
            <w:r w:rsidRPr="00575F5C">
              <w:t>Nguyen</w:t>
            </w:r>
          </w:p>
          <w:p w14:paraId="4701CD0B" w14:textId="3D602801" w:rsidR="1BB40682" w:rsidRPr="00575F5C" w:rsidRDefault="1BB40682" w:rsidP="1BB40682"/>
        </w:tc>
        <w:tc>
          <w:tcPr>
            <w:tcW w:w="1418" w:type="dxa"/>
          </w:tcPr>
          <w:p w14:paraId="07ED158C" w14:textId="1B441254" w:rsidR="1BB40682" w:rsidRDefault="1BB40682" w:rsidP="1BB40682">
            <w:r>
              <w:t>13.4</w:t>
            </w:r>
          </w:p>
        </w:tc>
        <w:tc>
          <w:tcPr>
            <w:tcW w:w="1275" w:type="dxa"/>
          </w:tcPr>
          <w:p w14:paraId="131041C5" w14:textId="4189D188" w:rsidR="1BB40682" w:rsidRDefault="1BB40682" w:rsidP="1BB40682">
            <w:r>
              <w:t>24.6</w:t>
            </w:r>
          </w:p>
        </w:tc>
        <w:tc>
          <w:tcPr>
            <w:tcW w:w="4678" w:type="dxa"/>
          </w:tcPr>
          <w:p w14:paraId="5D8F75A9" w14:textId="353F0685" w:rsidR="1BB40682" w:rsidRPr="005D5FD3" w:rsidRDefault="1BB40682" w:rsidP="1BB40682">
            <w:pPr>
              <w:rPr>
                <w:lang w:val="en-US"/>
              </w:rPr>
            </w:pPr>
            <w:r w:rsidRPr="005D5FD3">
              <w:rPr>
                <w:lang w:val="en-US"/>
              </w:rPr>
              <w:t xml:space="preserve">Client/src/main/java/Client/Controller/TeststatistikController.java Zeile 216-318 </w:t>
            </w:r>
          </w:p>
          <w:p w14:paraId="2D89A96C" w14:textId="04F43282" w:rsidR="1BB40682" w:rsidRPr="005D5FD3" w:rsidRDefault="1BB40682" w:rsidP="1BB40682">
            <w:pPr>
              <w:rPr>
                <w:lang w:val="en-US"/>
              </w:rPr>
            </w:pPr>
            <w:r w:rsidRPr="005D5FD3">
              <w:rPr>
                <w:lang w:val="en-US"/>
              </w:rPr>
              <w:t>Server/</w:t>
            </w:r>
            <w:proofErr w:type="spellStart"/>
            <w:r w:rsidRPr="005D5FD3">
              <w:rPr>
                <w:lang w:val="en-US"/>
              </w:rPr>
              <w:t>src</w:t>
            </w:r>
            <w:proofErr w:type="spellEnd"/>
            <w:r w:rsidRPr="005D5FD3">
              <w:rPr>
                <w:lang w:val="en-US"/>
              </w:rPr>
              <w:t>/main/java/Server/Controller/QuizController.java Zeile 58-61</w:t>
            </w:r>
          </w:p>
        </w:tc>
        <w:tc>
          <w:tcPr>
            <w:tcW w:w="851" w:type="dxa"/>
            <w:shd w:val="clear" w:color="auto" w:fill="auto"/>
          </w:tcPr>
          <w:p w14:paraId="1192583E" w14:textId="6E4A36C8" w:rsidR="1BB40682" w:rsidRDefault="00575F5C" w:rsidP="1BB40682">
            <w:r w:rsidRPr="6DA3BA2D">
              <w:t>fertig</w:t>
            </w:r>
          </w:p>
        </w:tc>
      </w:tr>
      <w:tr w:rsidR="00856DF5" w14:paraId="26904B67" w14:textId="77777777" w:rsidTr="00575F5C">
        <w:trPr>
          <w:trHeight w:val="279"/>
        </w:trPr>
        <w:tc>
          <w:tcPr>
            <w:tcW w:w="675" w:type="dxa"/>
            <w:shd w:val="clear" w:color="auto" w:fill="E7E6E6" w:themeFill="background2"/>
          </w:tcPr>
          <w:p w14:paraId="38C80440" w14:textId="422DB902" w:rsidR="3783F6DB" w:rsidRDefault="1BB40682" w:rsidP="3783F6DB">
            <w:r>
              <w:t>14</w:t>
            </w:r>
          </w:p>
        </w:tc>
        <w:tc>
          <w:tcPr>
            <w:tcW w:w="3119" w:type="dxa"/>
            <w:shd w:val="clear" w:color="auto" w:fill="E7E6E6" w:themeFill="background2"/>
          </w:tcPr>
          <w:p w14:paraId="5D956798" w14:textId="33C9840D" w:rsidR="3783F6DB" w:rsidRPr="00856DF5" w:rsidRDefault="00856DF5" w:rsidP="3783F6DB">
            <w:pPr>
              <w:rPr>
                <w:b/>
                <w:bCs/>
              </w:rPr>
            </w:pPr>
            <w:r w:rsidRPr="00856DF5">
              <w:rPr>
                <w:b/>
                <w:bCs/>
              </w:rPr>
              <w:t>Kalender</w:t>
            </w:r>
          </w:p>
        </w:tc>
        <w:tc>
          <w:tcPr>
            <w:tcW w:w="1417" w:type="dxa"/>
            <w:shd w:val="clear" w:color="auto" w:fill="E7E6E6" w:themeFill="background2"/>
          </w:tcPr>
          <w:p w14:paraId="4DEB1436" w14:textId="7D964CE8" w:rsidR="3783F6DB" w:rsidRDefault="3783F6DB" w:rsidP="3783F6DB"/>
        </w:tc>
        <w:tc>
          <w:tcPr>
            <w:tcW w:w="1843" w:type="dxa"/>
            <w:shd w:val="clear" w:color="auto" w:fill="E7E6E6" w:themeFill="background2"/>
          </w:tcPr>
          <w:p w14:paraId="0ECE4D65" w14:textId="489A990F" w:rsidR="3783F6DB" w:rsidRPr="00575F5C" w:rsidRDefault="3783F6DB" w:rsidP="3783F6DB"/>
        </w:tc>
        <w:tc>
          <w:tcPr>
            <w:tcW w:w="1418" w:type="dxa"/>
            <w:shd w:val="clear" w:color="auto" w:fill="E7E6E6" w:themeFill="background2"/>
          </w:tcPr>
          <w:p w14:paraId="3A1531D2" w14:textId="7575A1A9" w:rsidR="3783F6DB" w:rsidRDefault="3783F6DB" w:rsidP="3783F6DB"/>
        </w:tc>
        <w:tc>
          <w:tcPr>
            <w:tcW w:w="1275" w:type="dxa"/>
            <w:shd w:val="clear" w:color="auto" w:fill="E7E6E6" w:themeFill="background2"/>
          </w:tcPr>
          <w:p w14:paraId="6BDB681F" w14:textId="0771AEFB" w:rsidR="3783F6DB" w:rsidRDefault="3783F6DB" w:rsidP="3783F6DB"/>
        </w:tc>
        <w:tc>
          <w:tcPr>
            <w:tcW w:w="4678" w:type="dxa"/>
            <w:shd w:val="clear" w:color="auto" w:fill="E7E6E6" w:themeFill="background2"/>
          </w:tcPr>
          <w:p w14:paraId="0DC79C93" w14:textId="451AF817" w:rsidR="3783F6DB" w:rsidRDefault="3783F6DB" w:rsidP="3783F6DB"/>
        </w:tc>
        <w:tc>
          <w:tcPr>
            <w:tcW w:w="851" w:type="dxa"/>
            <w:shd w:val="clear" w:color="auto" w:fill="E7E6E6" w:themeFill="background2"/>
          </w:tcPr>
          <w:p w14:paraId="3D8BFCF2" w14:textId="7D278B81" w:rsidR="3783F6DB" w:rsidRDefault="3783F6DB" w:rsidP="3783F6DB"/>
        </w:tc>
      </w:tr>
      <w:tr w:rsidR="00541B0F" w14:paraId="0D824F9B" w14:textId="77777777" w:rsidTr="20108B49">
        <w:trPr>
          <w:trHeight w:val="279"/>
        </w:trPr>
        <w:tc>
          <w:tcPr>
            <w:tcW w:w="675" w:type="dxa"/>
          </w:tcPr>
          <w:p w14:paraId="36A51479" w14:textId="3911CB0F" w:rsidR="00541B0F" w:rsidRDefault="1BB40682" w:rsidP="3783F6DB">
            <w:r>
              <w:t>14.1</w:t>
            </w:r>
          </w:p>
        </w:tc>
        <w:tc>
          <w:tcPr>
            <w:tcW w:w="3119" w:type="dxa"/>
          </w:tcPr>
          <w:p w14:paraId="760F3F58" w14:textId="02D7E0EB" w:rsidR="00541B0F" w:rsidRDefault="005B3625" w:rsidP="3783F6DB">
            <w:r>
              <w:t>Kalender</w:t>
            </w:r>
            <w:r w:rsidR="00AD703E">
              <w:t xml:space="preserve"> GUI</w:t>
            </w:r>
          </w:p>
        </w:tc>
        <w:tc>
          <w:tcPr>
            <w:tcW w:w="1417" w:type="dxa"/>
          </w:tcPr>
          <w:p w14:paraId="41FE078F" w14:textId="1283B5F0" w:rsidR="00541B0F" w:rsidRDefault="1759B3A1" w:rsidP="3783F6DB">
            <w:r>
              <w:t>1 Tag</w:t>
            </w:r>
          </w:p>
        </w:tc>
        <w:tc>
          <w:tcPr>
            <w:tcW w:w="1843" w:type="dxa"/>
          </w:tcPr>
          <w:p w14:paraId="4974C4B4" w14:textId="4AE59ACB" w:rsidR="00541B0F" w:rsidRPr="00575F5C" w:rsidRDefault="18D4A0F0" w:rsidP="3783F6DB">
            <w:r w:rsidRPr="00575F5C">
              <w:t>Natalie</w:t>
            </w:r>
          </w:p>
        </w:tc>
        <w:tc>
          <w:tcPr>
            <w:tcW w:w="1418" w:type="dxa"/>
          </w:tcPr>
          <w:p w14:paraId="1FAAF95F" w14:textId="77777777" w:rsidR="00541B0F" w:rsidRDefault="00541B0F" w:rsidP="3783F6DB"/>
        </w:tc>
        <w:tc>
          <w:tcPr>
            <w:tcW w:w="1275" w:type="dxa"/>
          </w:tcPr>
          <w:p w14:paraId="7D2D6C07" w14:textId="77777777" w:rsidR="00541B0F" w:rsidRDefault="00541B0F" w:rsidP="3783F6DB"/>
        </w:tc>
        <w:tc>
          <w:tcPr>
            <w:tcW w:w="4678" w:type="dxa"/>
          </w:tcPr>
          <w:p w14:paraId="02DCC877" w14:textId="4BD38F77" w:rsidR="00541B0F" w:rsidRPr="005D5FD3" w:rsidRDefault="635EBDB9" w:rsidP="3783F6DB">
            <w:pPr>
              <w:rPr>
                <w:lang w:val="en-US"/>
              </w:rPr>
            </w:pPr>
            <w:r w:rsidRPr="005D5FD3">
              <w:rPr>
                <w:lang w:val="en-US"/>
              </w:rPr>
              <w:t>Client/</w:t>
            </w:r>
            <w:proofErr w:type="spellStart"/>
            <w:r w:rsidRPr="005D5FD3">
              <w:rPr>
                <w:lang w:val="en-US"/>
              </w:rPr>
              <w:t>src</w:t>
            </w:r>
            <w:proofErr w:type="spellEnd"/>
            <w:r w:rsidRPr="005D5FD3">
              <w:rPr>
                <w:lang w:val="en-US"/>
              </w:rPr>
              <w:t>/main/resources/</w:t>
            </w:r>
            <w:proofErr w:type="spellStart"/>
            <w:r w:rsidRPr="005D5FD3">
              <w:rPr>
                <w:lang w:val="en-US"/>
              </w:rPr>
              <w:t>Calender.fxml</w:t>
            </w:r>
            <w:proofErr w:type="spellEnd"/>
          </w:p>
          <w:p w14:paraId="5296436D" w14:textId="3881C9D7" w:rsidR="00541B0F" w:rsidRPr="005D5FD3" w:rsidRDefault="00541B0F" w:rsidP="3783F6DB">
            <w:pPr>
              <w:rPr>
                <w:lang w:val="en-US"/>
              </w:rPr>
            </w:pPr>
          </w:p>
        </w:tc>
        <w:tc>
          <w:tcPr>
            <w:tcW w:w="851" w:type="dxa"/>
            <w:shd w:val="clear" w:color="auto" w:fill="FFFFFF" w:themeFill="background1"/>
          </w:tcPr>
          <w:p w14:paraId="69A5823D" w14:textId="1137A270" w:rsidR="00541B0F" w:rsidRDefault="635EBDB9" w:rsidP="3783F6DB">
            <w:r>
              <w:t>fertig</w:t>
            </w:r>
          </w:p>
        </w:tc>
      </w:tr>
      <w:tr w:rsidR="3625D377" w14:paraId="0950368D" w14:textId="77777777" w:rsidTr="20108B49">
        <w:trPr>
          <w:trHeight w:val="279"/>
        </w:trPr>
        <w:tc>
          <w:tcPr>
            <w:tcW w:w="675" w:type="dxa"/>
          </w:tcPr>
          <w:p w14:paraId="20E98E8D" w14:textId="322D6A54" w:rsidR="3625D377" w:rsidRDefault="1BB40682" w:rsidP="3625D377">
            <w:r>
              <w:t>14.1.1</w:t>
            </w:r>
          </w:p>
        </w:tc>
        <w:tc>
          <w:tcPr>
            <w:tcW w:w="3119" w:type="dxa"/>
          </w:tcPr>
          <w:p w14:paraId="01F400C5" w14:textId="65CA8B8C" w:rsidR="3625D377" w:rsidRDefault="721107EB" w:rsidP="3625D377">
            <w:r>
              <w:t>Kalender Controller</w:t>
            </w:r>
          </w:p>
        </w:tc>
        <w:tc>
          <w:tcPr>
            <w:tcW w:w="1417" w:type="dxa"/>
          </w:tcPr>
          <w:p w14:paraId="1C3A99AB" w14:textId="4F653B09" w:rsidR="3625D377" w:rsidRDefault="721107EB" w:rsidP="3625D377">
            <w:r>
              <w:t>3 Tage</w:t>
            </w:r>
          </w:p>
        </w:tc>
        <w:tc>
          <w:tcPr>
            <w:tcW w:w="1843" w:type="dxa"/>
          </w:tcPr>
          <w:p w14:paraId="03A2F7BD" w14:textId="56E6FB44" w:rsidR="3625D377" w:rsidRPr="00575F5C" w:rsidRDefault="721107EB" w:rsidP="3625D377">
            <w:r w:rsidRPr="00575F5C">
              <w:t>Natalie</w:t>
            </w:r>
          </w:p>
        </w:tc>
        <w:tc>
          <w:tcPr>
            <w:tcW w:w="1418" w:type="dxa"/>
          </w:tcPr>
          <w:p w14:paraId="0332E896" w14:textId="631CB340" w:rsidR="3625D377" w:rsidRDefault="3625D377" w:rsidP="3625D377"/>
        </w:tc>
        <w:tc>
          <w:tcPr>
            <w:tcW w:w="1275" w:type="dxa"/>
          </w:tcPr>
          <w:p w14:paraId="6828D0AB" w14:textId="68566AF2" w:rsidR="3625D377" w:rsidRDefault="635EBDB9" w:rsidP="3625D377">
            <w:r>
              <w:t>25.1</w:t>
            </w:r>
          </w:p>
          <w:p w14:paraId="11C08E39" w14:textId="6E51CF28" w:rsidR="3625D377" w:rsidRDefault="635EBDB9" w:rsidP="3625D377">
            <w:r>
              <w:t>25.2</w:t>
            </w:r>
          </w:p>
        </w:tc>
        <w:tc>
          <w:tcPr>
            <w:tcW w:w="4678" w:type="dxa"/>
          </w:tcPr>
          <w:p w14:paraId="5DF419FC" w14:textId="58594BA9" w:rsidR="3625D377" w:rsidRPr="005D5FD3" w:rsidRDefault="635EBDB9" w:rsidP="635EBDB9">
            <w:pPr>
              <w:rPr>
                <w:lang w:val="en-US"/>
              </w:rPr>
            </w:pPr>
            <w:r w:rsidRPr="005D5FD3">
              <w:rPr>
                <w:lang w:val="en-US"/>
              </w:rPr>
              <w:t>Client/</w:t>
            </w:r>
            <w:proofErr w:type="spellStart"/>
            <w:r w:rsidRPr="005D5FD3">
              <w:rPr>
                <w:lang w:val="en-US"/>
              </w:rPr>
              <w:t>src</w:t>
            </w:r>
            <w:proofErr w:type="spellEnd"/>
            <w:r w:rsidRPr="005D5FD3">
              <w:rPr>
                <w:lang w:val="en-US"/>
              </w:rPr>
              <w:t>/main/java/Client/Controller/CalenderController.java Zeile 68-137 und 193-562</w:t>
            </w:r>
          </w:p>
          <w:p w14:paraId="5C9701C1" w14:textId="458063A5" w:rsidR="3625D377" w:rsidRDefault="635EBDB9" w:rsidP="3625D377">
            <w:r>
              <w:t>Server/</w:t>
            </w:r>
            <w:proofErr w:type="spellStart"/>
            <w:r>
              <w:t>src</w:t>
            </w:r>
            <w:proofErr w:type="spellEnd"/>
            <w:r>
              <w:t>/</w:t>
            </w:r>
            <w:proofErr w:type="spellStart"/>
            <w:r>
              <w:t>main</w:t>
            </w:r>
            <w:proofErr w:type="spellEnd"/>
            <w:r>
              <w:t>/</w:t>
            </w:r>
            <w:proofErr w:type="spellStart"/>
            <w:r>
              <w:t>java</w:t>
            </w:r>
            <w:proofErr w:type="spellEnd"/>
            <w:r>
              <w:t>/Server/Controller/KalenderController.java Zeile 1-112</w:t>
            </w:r>
          </w:p>
        </w:tc>
        <w:tc>
          <w:tcPr>
            <w:tcW w:w="851" w:type="dxa"/>
            <w:shd w:val="clear" w:color="auto" w:fill="FFFFFF" w:themeFill="background1"/>
          </w:tcPr>
          <w:p w14:paraId="038746DA" w14:textId="52CB66E7" w:rsidR="3625D377" w:rsidRDefault="635EBDB9" w:rsidP="3625D377">
            <w:r>
              <w:t>fertig</w:t>
            </w:r>
          </w:p>
        </w:tc>
      </w:tr>
      <w:tr w:rsidR="00856DF5" w14:paraId="0C886B86" w14:textId="77777777" w:rsidTr="20108B49">
        <w:trPr>
          <w:trHeight w:val="279"/>
        </w:trPr>
        <w:tc>
          <w:tcPr>
            <w:tcW w:w="675" w:type="dxa"/>
          </w:tcPr>
          <w:p w14:paraId="1EFF178A" w14:textId="77DAE153" w:rsidR="00856DF5" w:rsidRDefault="1BB40682" w:rsidP="3783F6DB">
            <w:r>
              <w:t>14.1.1.1</w:t>
            </w:r>
          </w:p>
        </w:tc>
        <w:tc>
          <w:tcPr>
            <w:tcW w:w="3119" w:type="dxa"/>
          </w:tcPr>
          <w:p w14:paraId="3B36D8A2" w14:textId="58A6F347" w:rsidR="00856DF5" w:rsidRDefault="00566FF5" w:rsidP="3783F6DB">
            <w:r>
              <w:t>Termin erstellen</w:t>
            </w:r>
          </w:p>
        </w:tc>
        <w:tc>
          <w:tcPr>
            <w:tcW w:w="1417" w:type="dxa"/>
          </w:tcPr>
          <w:p w14:paraId="42218DFA" w14:textId="091473BB" w:rsidR="00856DF5" w:rsidRDefault="1759B3A1" w:rsidP="3783F6DB">
            <w:r>
              <w:t>2 Tage</w:t>
            </w:r>
          </w:p>
        </w:tc>
        <w:tc>
          <w:tcPr>
            <w:tcW w:w="1843" w:type="dxa"/>
          </w:tcPr>
          <w:p w14:paraId="1C508278" w14:textId="4252FD2F" w:rsidR="00856DF5" w:rsidRPr="00575F5C" w:rsidRDefault="18D4A0F0" w:rsidP="3783F6DB">
            <w:r w:rsidRPr="00575F5C">
              <w:t>Natalie</w:t>
            </w:r>
          </w:p>
        </w:tc>
        <w:tc>
          <w:tcPr>
            <w:tcW w:w="1418" w:type="dxa"/>
          </w:tcPr>
          <w:p w14:paraId="57A9F67B" w14:textId="77777777" w:rsidR="00856DF5" w:rsidRDefault="00856DF5" w:rsidP="3783F6DB"/>
        </w:tc>
        <w:tc>
          <w:tcPr>
            <w:tcW w:w="1275" w:type="dxa"/>
          </w:tcPr>
          <w:p w14:paraId="20FCBCDC" w14:textId="68566AF2" w:rsidR="00856DF5" w:rsidRDefault="635EBDB9" w:rsidP="3783F6DB">
            <w:r>
              <w:t>25.1</w:t>
            </w:r>
          </w:p>
          <w:p w14:paraId="6A57558B" w14:textId="6E51CF28" w:rsidR="00856DF5" w:rsidRDefault="635EBDB9" w:rsidP="635EBDB9">
            <w:r>
              <w:t>25.2</w:t>
            </w:r>
          </w:p>
          <w:p w14:paraId="2E61B210" w14:textId="134EB22B" w:rsidR="00856DF5" w:rsidRDefault="00856DF5" w:rsidP="3783F6DB"/>
        </w:tc>
        <w:tc>
          <w:tcPr>
            <w:tcW w:w="4678" w:type="dxa"/>
          </w:tcPr>
          <w:p w14:paraId="1086ADDC" w14:textId="4C9E1689" w:rsidR="00856DF5" w:rsidRPr="005D5FD3" w:rsidRDefault="635EBDB9" w:rsidP="635EBDB9">
            <w:pPr>
              <w:rPr>
                <w:lang w:val="en-US"/>
              </w:rPr>
            </w:pPr>
            <w:r w:rsidRPr="005D5FD3">
              <w:rPr>
                <w:lang w:val="en-US"/>
              </w:rPr>
              <w:t>Client/</w:t>
            </w:r>
            <w:proofErr w:type="spellStart"/>
            <w:r w:rsidRPr="005D5FD3">
              <w:rPr>
                <w:lang w:val="en-US"/>
              </w:rPr>
              <w:t>src</w:t>
            </w:r>
            <w:proofErr w:type="spellEnd"/>
            <w:r w:rsidRPr="005D5FD3">
              <w:rPr>
                <w:lang w:val="en-US"/>
              </w:rPr>
              <w:t>/main/java/Client/Controller/CalenderController.java</w:t>
            </w:r>
          </w:p>
          <w:p w14:paraId="0B8F50DD" w14:textId="16FA85F2" w:rsidR="00856DF5" w:rsidRPr="005D5FD3" w:rsidRDefault="635EBDB9" w:rsidP="635EBDB9">
            <w:pPr>
              <w:rPr>
                <w:lang w:val="en-US"/>
              </w:rPr>
            </w:pPr>
            <w:r w:rsidRPr="005D5FD3">
              <w:rPr>
                <w:lang w:val="en-US"/>
              </w:rPr>
              <w:t>Server/</w:t>
            </w:r>
            <w:proofErr w:type="spellStart"/>
            <w:r w:rsidRPr="005D5FD3">
              <w:rPr>
                <w:lang w:val="en-US"/>
              </w:rPr>
              <w:t>src</w:t>
            </w:r>
            <w:proofErr w:type="spellEnd"/>
            <w:r w:rsidRPr="005D5FD3">
              <w:rPr>
                <w:lang w:val="en-US"/>
              </w:rPr>
              <w:t>/main/java/Server/Controller/KalenderController.java</w:t>
            </w:r>
          </w:p>
          <w:p w14:paraId="74F8E06F" w14:textId="40ED9F54" w:rsidR="00856DF5" w:rsidRPr="005D5FD3" w:rsidRDefault="00856DF5" w:rsidP="3783F6DB">
            <w:pPr>
              <w:rPr>
                <w:lang w:val="en-US"/>
              </w:rPr>
            </w:pPr>
          </w:p>
        </w:tc>
        <w:tc>
          <w:tcPr>
            <w:tcW w:w="851" w:type="dxa"/>
            <w:shd w:val="clear" w:color="auto" w:fill="FFFFFF" w:themeFill="background1"/>
          </w:tcPr>
          <w:p w14:paraId="0AC6ED40" w14:textId="43C790F5" w:rsidR="00856DF5" w:rsidRDefault="635EBDB9" w:rsidP="3783F6DB">
            <w:r>
              <w:t>fertig</w:t>
            </w:r>
          </w:p>
        </w:tc>
      </w:tr>
      <w:tr w:rsidR="00B3127C" w14:paraId="0CECA52C" w14:textId="77777777" w:rsidTr="20108B49">
        <w:trPr>
          <w:trHeight w:val="279"/>
        </w:trPr>
        <w:tc>
          <w:tcPr>
            <w:tcW w:w="675" w:type="dxa"/>
          </w:tcPr>
          <w:p w14:paraId="2DE867FD" w14:textId="4A7E4393" w:rsidR="00B3127C" w:rsidRDefault="1BB40682" w:rsidP="00B3127C">
            <w:r>
              <w:t>14.1.1.2</w:t>
            </w:r>
          </w:p>
        </w:tc>
        <w:tc>
          <w:tcPr>
            <w:tcW w:w="3119" w:type="dxa"/>
          </w:tcPr>
          <w:p w14:paraId="47EA210A" w14:textId="47DE4092" w:rsidR="00B3127C" w:rsidRDefault="00B3127C" w:rsidP="00B3127C">
            <w:r>
              <w:t>Termin in Kalender eintragen</w:t>
            </w:r>
          </w:p>
        </w:tc>
        <w:tc>
          <w:tcPr>
            <w:tcW w:w="1417" w:type="dxa"/>
          </w:tcPr>
          <w:p w14:paraId="7C024516" w14:textId="5B10B998" w:rsidR="00B3127C" w:rsidRDefault="1759B3A1" w:rsidP="00B3127C">
            <w:r>
              <w:t>1 Tag</w:t>
            </w:r>
          </w:p>
        </w:tc>
        <w:tc>
          <w:tcPr>
            <w:tcW w:w="1843" w:type="dxa"/>
          </w:tcPr>
          <w:p w14:paraId="7E214FA1" w14:textId="68FD349B" w:rsidR="00B3127C" w:rsidRPr="00575F5C" w:rsidRDefault="18D4A0F0" w:rsidP="00B3127C">
            <w:r w:rsidRPr="00575F5C">
              <w:t>Natalie</w:t>
            </w:r>
          </w:p>
        </w:tc>
        <w:tc>
          <w:tcPr>
            <w:tcW w:w="1418" w:type="dxa"/>
          </w:tcPr>
          <w:p w14:paraId="5EF8D064" w14:textId="77777777" w:rsidR="00B3127C" w:rsidRDefault="00B3127C" w:rsidP="00B3127C"/>
        </w:tc>
        <w:tc>
          <w:tcPr>
            <w:tcW w:w="1275" w:type="dxa"/>
          </w:tcPr>
          <w:p w14:paraId="4C10070A" w14:textId="68566AF2" w:rsidR="00B3127C" w:rsidRDefault="635EBDB9" w:rsidP="00B3127C">
            <w:r>
              <w:t>25.1</w:t>
            </w:r>
          </w:p>
          <w:p w14:paraId="5840B8C9" w14:textId="6E51CF28" w:rsidR="00B3127C" w:rsidRDefault="635EBDB9" w:rsidP="635EBDB9">
            <w:r>
              <w:t>25.2</w:t>
            </w:r>
          </w:p>
          <w:p w14:paraId="0A5F84BE" w14:textId="39E761BF" w:rsidR="00B3127C" w:rsidRDefault="00B3127C" w:rsidP="00B3127C"/>
        </w:tc>
        <w:tc>
          <w:tcPr>
            <w:tcW w:w="4678" w:type="dxa"/>
          </w:tcPr>
          <w:p w14:paraId="48CBAAEB" w14:textId="4C9E1689" w:rsidR="00B3127C" w:rsidRPr="005D5FD3" w:rsidRDefault="635EBDB9" w:rsidP="635EBDB9">
            <w:pPr>
              <w:rPr>
                <w:lang w:val="en-US"/>
              </w:rPr>
            </w:pPr>
            <w:r w:rsidRPr="005D5FD3">
              <w:rPr>
                <w:lang w:val="en-US"/>
              </w:rPr>
              <w:t>Client/</w:t>
            </w:r>
            <w:proofErr w:type="spellStart"/>
            <w:r w:rsidRPr="005D5FD3">
              <w:rPr>
                <w:lang w:val="en-US"/>
              </w:rPr>
              <w:t>src</w:t>
            </w:r>
            <w:proofErr w:type="spellEnd"/>
            <w:r w:rsidRPr="005D5FD3">
              <w:rPr>
                <w:lang w:val="en-US"/>
              </w:rPr>
              <w:t>/main/java/Client/Controller/CalenderController.java</w:t>
            </w:r>
          </w:p>
          <w:p w14:paraId="5A96E18A" w14:textId="6932252B" w:rsidR="00B3127C" w:rsidRPr="005D5FD3" w:rsidRDefault="635EBDB9" w:rsidP="635EBDB9">
            <w:pPr>
              <w:rPr>
                <w:lang w:val="en-US"/>
              </w:rPr>
            </w:pPr>
            <w:r w:rsidRPr="005D5FD3">
              <w:rPr>
                <w:lang w:val="en-US"/>
              </w:rPr>
              <w:t>Server/</w:t>
            </w:r>
            <w:proofErr w:type="spellStart"/>
            <w:r w:rsidRPr="005D5FD3">
              <w:rPr>
                <w:lang w:val="en-US"/>
              </w:rPr>
              <w:t>src</w:t>
            </w:r>
            <w:proofErr w:type="spellEnd"/>
            <w:r w:rsidRPr="005D5FD3">
              <w:rPr>
                <w:lang w:val="en-US"/>
              </w:rPr>
              <w:t>/main/java/Server/Controller/KalenderController.java</w:t>
            </w:r>
          </w:p>
          <w:p w14:paraId="0D741C88" w14:textId="38258327" w:rsidR="00B3127C" w:rsidRPr="005D5FD3" w:rsidRDefault="00B3127C" w:rsidP="00B3127C">
            <w:pPr>
              <w:rPr>
                <w:lang w:val="en-US"/>
              </w:rPr>
            </w:pPr>
          </w:p>
        </w:tc>
        <w:tc>
          <w:tcPr>
            <w:tcW w:w="851" w:type="dxa"/>
            <w:shd w:val="clear" w:color="auto" w:fill="FFFFFF" w:themeFill="background1"/>
          </w:tcPr>
          <w:p w14:paraId="3A774707" w14:textId="7D82F642" w:rsidR="00B3127C" w:rsidRDefault="635EBDB9" w:rsidP="00B3127C">
            <w:r>
              <w:lastRenderedPageBreak/>
              <w:t>fertig</w:t>
            </w:r>
          </w:p>
        </w:tc>
      </w:tr>
      <w:tr w:rsidR="00B3127C" w14:paraId="0D21ADE7" w14:textId="77777777" w:rsidTr="20108B49">
        <w:trPr>
          <w:trHeight w:val="279"/>
        </w:trPr>
        <w:tc>
          <w:tcPr>
            <w:tcW w:w="675" w:type="dxa"/>
          </w:tcPr>
          <w:p w14:paraId="68D0DFE1" w14:textId="1857FDBF" w:rsidR="00B3127C" w:rsidRDefault="1BB40682" w:rsidP="00B3127C">
            <w:r>
              <w:t>14.1.1.3</w:t>
            </w:r>
          </w:p>
        </w:tc>
        <w:tc>
          <w:tcPr>
            <w:tcW w:w="3119" w:type="dxa"/>
          </w:tcPr>
          <w:p w14:paraId="3029B612" w14:textId="3583B894" w:rsidR="00B3127C" w:rsidRDefault="00B3127C" w:rsidP="00B3127C">
            <w:proofErr w:type="spellStart"/>
            <w:r>
              <w:t>Reminder</w:t>
            </w:r>
            <w:proofErr w:type="spellEnd"/>
            <w:r>
              <w:t xml:space="preserve"> erstellen</w:t>
            </w:r>
          </w:p>
        </w:tc>
        <w:tc>
          <w:tcPr>
            <w:tcW w:w="1417" w:type="dxa"/>
          </w:tcPr>
          <w:p w14:paraId="4B3AA9A1" w14:textId="364B93B8" w:rsidR="00B3127C" w:rsidRDefault="1759B3A1" w:rsidP="00B3127C">
            <w:r>
              <w:t>3 Tage</w:t>
            </w:r>
          </w:p>
        </w:tc>
        <w:tc>
          <w:tcPr>
            <w:tcW w:w="1843" w:type="dxa"/>
          </w:tcPr>
          <w:p w14:paraId="248A5E35" w14:textId="3FBFB272" w:rsidR="00B3127C" w:rsidRPr="00575F5C" w:rsidRDefault="18D4A0F0" w:rsidP="00B3127C">
            <w:r w:rsidRPr="00575F5C">
              <w:t>Natalie</w:t>
            </w:r>
          </w:p>
        </w:tc>
        <w:tc>
          <w:tcPr>
            <w:tcW w:w="1418" w:type="dxa"/>
          </w:tcPr>
          <w:p w14:paraId="6B4CCD20" w14:textId="77777777" w:rsidR="00B3127C" w:rsidRDefault="00B3127C" w:rsidP="00B3127C"/>
        </w:tc>
        <w:tc>
          <w:tcPr>
            <w:tcW w:w="1275" w:type="dxa"/>
          </w:tcPr>
          <w:p w14:paraId="4A3344A7" w14:textId="68566AF2" w:rsidR="00B3127C" w:rsidRDefault="635EBDB9" w:rsidP="00B3127C">
            <w:r>
              <w:t>25.1</w:t>
            </w:r>
          </w:p>
          <w:p w14:paraId="04A64D7F" w14:textId="6E51CF28" w:rsidR="00B3127C" w:rsidRDefault="635EBDB9" w:rsidP="635EBDB9">
            <w:r>
              <w:t>25.2</w:t>
            </w:r>
          </w:p>
          <w:p w14:paraId="7C663577" w14:textId="44E69593" w:rsidR="00B3127C" w:rsidRDefault="00B3127C" w:rsidP="00B3127C"/>
        </w:tc>
        <w:tc>
          <w:tcPr>
            <w:tcW w:w="4678" w:type="dxa"/>
          </w:tcPr>
          <w:p w14:paraId="2A3FD6DE" w14:textId="2B2EB06F" w:rsidR="00B3127C" w:rsidRPr="005D5FD3" w:rsidRDefault="635EBDB9" w:rsidP="635EBDB9">
            <w:pPr>
              <w:rPr>
                <w:lang w:val="en-US"/>
              </w:rPr>
            </w:pPr>
            <w:r w:rsidRPr="005D5FD3">
              <w:rPr>
                <w:lang w:val="en-US"/>
              </w:rPr>
              <w:t>Client/</w:t>
            </w:r>
            <w:proofErr w:type="spellStart"/>
            <w:r w:rsidRPr="005D5FD3">
              <w:rPr>
                <w:lang w:val="en-US"/>
              </w:rPr>
              <w:t>src</w:t>
            </w:r>
            <w:proofErr w:type="spellEnd"/>
            <w:r w:rsidRPr="005D5FD3">
              <w:rPr>
                <w:lang w:val="en-US"/>
              </w:rPr>
              <w:t>/main/java/Client/Controller/CalenderController.java</w:t>
            </w:r>
          </w:p>
          <w:p w14:paraId="781E0559" w14:textId="2D84E734" w:rsidR="00B3127C" w:rsidRPr="005D5FD3" w:rsidRDefault="635EBDB9" w:rsidP="00B3127C">
            <w:pPr>
              <w:rPr>
                <w:lang w:val="en-US"/>
              </w:rPr>
            </w:pPr>
            <w:r w:rsidRPr="005D5FD3">
              <w:rPr>
                <w:lang w:val="en-US"/>
              </w:rPr>
              <w:t>Server/</w:t>
            </w:r>
            <w:proofErr w:type="spellStart"/>
            <w:r w:rsidRPr="005D5FD3">
              <w:rPr>
                <w:lang w:val="en-US"/>
              </w:rPr>
              <w:t>src</w:t>
            </w:r>
            <w:proofErr w:type="spellEnd"/>
            <w:r w:rsidRPr="005D5FD3">
              <w:rPr>
                <w:lang w:val="en-US"/>
              </w:rPr>
              <w:t>/main/java/Server/Controller/KalenderController.java</w:t>
            </w:r>
          </w:p>
        </w:tc>
        <w:tc>
          <w:tcPr>
            <w:tcW w:w="851" w:type="dxa"/>
            <w:shd w:val="clear" w:color="auto" w:fill="FFFFFF" w:themeFill="background1"/>
          </w:tcPr>
          <w:p w14:paraId="32C00F8F" w14:textId="1AD2A8BB" w:rsidR="00B3127C" w:rsidRDefault="635EBDB9" w:rsidP="00B3127C">
            <w:r>
              <w:t>fertig</w:t>
            </w:r>
          </w:p>
        </w:tc>
      </w:tr>
      <w:tr w:rsidR="00B3127C" w:rsidRPr="00E06E6C" w14:paraId="53E3E0DC" w14:textId="77777777" w:rsidTr="20108B49">
        <w:trPr>
          <w:trHeight w:val="279"/>
        </w:trPr>
        <w:tc>
          <w:tcPr>
            <w:tcW w:w="675" w:type="dxa"/>
          </w:tcPr>
          <w:p w14:paraId="74DD0A4D" w14:textId="05CA39F5" w:rsidR="00B3127C" w:rsidRDefault="1BB40682" w:rsidP="00B3127C">
            <w:r>
              <w:t>14.1.1.4</w:t>
            </w:r>
          </w:p>
        </w:tc>
        <w:tc>
          <w:tcPr>
            <w:tcW w:w="3119" w:type="dxa"/>
          </w:tcPr>
          <w:p w14:paraId="5EE12D4C" w14:textId="15FC6BA0" w:rsidR="00B3127C" w:rsidRPr="00E06E6C" w:rsidRDefault="009066C2" w:rsidP="00B3127C">
            <w:r w:rsidRPr="00E06E6C">
              <w:t>Pop-up-Fenster/</w:t>
            </w:r>
            <w:proofErr w:type="spellStart"/>
            <w:r w:rsidRPr="00E06E6C">
              <w:t>E-mail</w:t>
            </w:r>
            <w:proofErr w:type="spellEnd"/>
            <w:r w:rsidR="00E06E6C" w:rsidRPr="00E06E6C">
              <w:t xml:space="preserve"> für </w:t>
            </w:r>
            <w:proofErr w:type="spellStart"/>
            <w:r w:rsidR="00E06E6C">
              <w:t>R</w:t>
            </w:r>
            <w:r w:rsidR="00E06E6C" w:rsidRPr="00E06E6C">
              <w:t>eminder</w:t>
            </w:r>
            <w:proofErr w:type="spellEnd"/>
          </w:p>
        </w:tc>
        <w:tc>
          <w:tcPr>
            <w:tcW w:w="1417" w:type="dxa"/>
          </w:tcPr>
          <w:p w14:paraId="7F93AA3A" w14:textId="35549FC7" w:rsidR="00B3127C" w:rsidRPr="00E06E6C" w:rsidRDefault="0F01F018" w:rsidP="00B3127C">
            <w:r>
              <w:t>2 Tage</w:t>
            </w:r>
          </w:p>
        </w:tc>
        <w:tc>
          <w:tcPr>
            <w:tcW w:w="1843" w:type="dxa"/>
          </w:tcPr>
          <w:p w14:paraId="5EF6694E" w14:textId="397A31EC" w:rsidR="00B3127C" w:rsidRPr="00575F5C" w:rsidRDefault="18D4A0F0" w:rsidP="00B3127C">
            <w:r w:rsidRPr="00575F5C">
              <w:t>Natalie</w:t>
            </w:r>
          </w:p>
        </w:tc>
        <w:tc>
          <w:tcPr>
            <w:tcW w:w="1418" w:type="dxa"/>
          </w:tcPr>
          <w:p w14:paraId="2E32C774" w14:textId="77777777" w:rsidR="00B3127C" w:rsidRPr="00E06E6C" w:rsidRDefault="00B3127C" w:rsidP="00B3127C"/>
        </w:tc>
        <w:tc>
          <w:tcPr>
            <w:tcW w:w="1275" w:type="dxa"/>
          </w:tcPr>
          <w:p w14:paraId="746920BC" w14:textId="68566AF2" w:rsidR="00B3127C" w:rsidRPr="00E06E6C" w:rsidRDefault="635EBDB9" w:rsidP="00B3127C">
            <w:r>
              <w:t>25.1</w:t>
            </w:r>
          </w:p>
          <w:p w14:paraId="18A8EDA5" w14:textId="6E51CF28" w:rsidR="00B3127C" w:rsidRPr="00E06E6C" w:rsidRDefault="635EBDB9" w:rsidP="635EBDB9">
            <w:r>
              <w:t>25.2</w:t>
            </w:r>
          </w:p>
          <w:p w14:paraId="6D1A791E" w14:textId="0145C2E3" w:rsidR="00B3127C" w:rsidRPr="00E06E6C" w:rsidRDefault="00B3127C" w:rsidP="00B3127C"/>
        </w:tc>
        <w:tc>
          <w:tcPr>
            <w:tcW w:w="4678" w:type="dxa"/>
          </w:tcPr>
          <w:p w14:paraId="7A3CA958" w14:textId="621CB7F9" w:rsidR="00B3127C" w:rsidRPr="005D5FD3" w:rsidRDefault="635EBDB9" w:rsidP="635EBDB9">
            <w:pPr>
              <w:rPr>
                <w:lang w:val="en-US"/>
              </w:rPr>
            </w:pPr>
            <w:r w:rsidRPr="005D5FD3">
              <w:rPr>
                <w:lang w:val="en-US"/>
              </w:rPr>
              <w:t>Client/</w:t>
            </w:r>
            <w:proofErr w:type="spellStart"/>
            <w:r w:rsidRPr="005D5FD3">
              <w:rPr>
                <w:lang w:val="en-US"/>
              </w:rPr>
              <w:t>src</w:t>
            </w:r>
            <w:proofErr w:type="spellEnd"/>
            <w:r w:rsidRPr="005D5FD3">
              <w:rPr>
                <w:lang w:val="en-US"/>
              </w:rPr>
              <w:t>/main/java/Client/Controller/CalenderController.java Zeile 68-175 und 181-385</w:t>
            </w:r>
          </w:p>
          <w:p w14:paraId="6863B1B4" w14:textId="55039C53" w:rsidR="00B3127C" w:rsidRPr="00E06E6C" w:rsidRDefault="635EBDB9" w:rsidP="635EBDB9">
            <w:pPr>
              <w:rPr>
                <w:rFonts w:ascii="Calibri" w:eastAsia="Calibri" w:hAnsi="Calibri" w:cs="Calibri"/>
              </w:rPr>
            </w:pPr>
            <w:proofErr w:type="spellStart"/>
            <w:r w:rsidRPr="635EBDB9">
              <w:rPr>
                <w:rFonts w:ascii="Calibri" w:eastAsia="Calibri" w:hAnsi="Calibri" w:cs="Calibri"/>
              </w:rPr>
              <w:t>ReminderPopUp</w:t>
            </w:r>
            <w:proofErr w:type="spellEnd"/>
            <w:r w:rsidRPr="635EBDB9">
              <w:rPr>
                <w:rFonts w:ascii="Calibri" w:eastAsia="Calibri" w:hAnsi="Calibri" w:cs="Calibri"/>
              </w:rPr>
              <w:t>()</w:t>
            </w:r>
            <w:r w:rsidR="00B3127C">
              <w:br/>
            </w:r>
            <w:proofErr w:type="spellStart"/>
            <w:proofErr w:type="gramStart"/>
            <w:r w:rsidRPr="635EBDB9">
              <w:rPr>
                <w:rFonts w:ascii="Calibri" w:eastAsia="Calibri" w:hAnsi="Calibri" w:cs="Calibri"/>
              </w:rPr>
              <w:t>ChangeEreignisPopUp</w:t>
            </w:r>
            <w:proofErr w:type="spellEnd"/>
            <w:r w:rsidRPr="635EBDB9">
              <w:rPr>
                <w:rFonts w:ascii="Calibri" w:eastAsia="Calibri" w:hAnsi="Calibri" w:cs="Calibri"/>
              </w:rPr>
              <w:t>(</w:t>
            </w:r>
            <w:proofErr w:type="gramEnd"/>
            <w:r w:rsidRPr="635EBDB9">
              <w:rPr>
                <w:rFonts w:ascii="Calibri" w:eastAsia="Calibri" w:hAnsi="Calibri" w:cs="Calibri"/>
              </w:rPr>
              <w:t>)</w:t>
            </w:r>
          </w:p>
          <w:p w14:paraId="2BA554C8" w14:textId="738AB713" w:rsidR="00B3127C" w:rsidRPr="00E06E6C" w:rsidRDefault="635EBDB9" w:rsidP="00B3127C">
            <w:r>
              <w:t>Server/</w:t>
            </w:r>
            <w:proofErr w:type="spellStart"/>
            <w:r>
              <w:t>src</w:t>
            </w:r>
            <w:proofErr w:type="spellEnd"/>
            <w:r>
              <w:t>/</w:t>
            </w:r>
            <w:proofErr w:type="spellStart"/>
            <w:r>
              <w:t>main</w:t>
            </w:r>
            <w:proofErr w:type="spellEnd"/>
            <w:r>
              <w:t>/</w:t>
            </w:r>
            <w:proofErr w:type="spellStart"/>
            <w:r>
              <w:t>java</w:t>
            </w:r>
            <w:proofErr w:type="spellEnd"/>
            <w:r>
              <w:t>/Server/Controller/KalenderController.java</w:t>
            </w:r>
          </w:p>
        </w:tc>
        <w:tc>
          <w:tcPr>
            <w:tcW w:w="851" w:type="dxa"/>
            <w:shd w:val="clear" w:color="auto" w:fill="FFFFFF" w:themeFill="background1"/>
          </w:tcPr>
          <w:p w14:paraId="00B25141" w14:textId="13EBFA81" w:rsidR="00B3127C" w:rsidRPr="00E06E6C" w:rsidRDefault="635EBDB9" w:rsidP="00B3127C">
            <w:r>
              <w:t>fertig</w:t>
            </w:r>
          </w:p>
        </w:tc>
      </w:tr>
      <w:tr w:rsidR="00B3127C" w:rsidRPr="00E06E6C" w14:paraId="20ED4762" w14:textId="77777777" w:rsidTr="20108B49">
        <w:trPr>
          <w:trHeight w:val="279"/>
        </w:trPr>
        <w:tc>
          <w:tcPr>
            <w:tcW w:w="675" w:type="dxa"/>
          </w:tcPr>
          <w:p w14:paraId="2EB5483B" w14:textId="2527AFA4" w:rsidR="00B3127C" w:rsidRPr="00E06E6C" w:rsidRDefault="1BB40682" w:rsidP="00B3127C">
            <w:r>
              <w:t>14.1.1.5</w:t>
            </w:r>
          </w:p>
        </w:tc>
        <w:tc>
          <w:tcPr>
            <w:tcW w:w="3119" w:type="dxa"/>
          </w:tcPr>
          <w:p w14:paraId="7BA0C065" w14:textId="47F0C714" w:rsidR="00B3127C" w:rsidRPr="00E06E6C" w:rsidRDefault="00151F34" w:rsidP="00B3127C">
            <w:r>
              <w:t xml:space="preserve">Datum </w:t>
            </w:r>
            <w:r w:rsidR="00F63CC7">
              <w:t>verändern</w:t>
            </w:r>
          </w:p>
        </w:tc>
        <w:tc>
          <w:tcPr>
            <w:tcW w:w="1417" w:type="dxa"/>
          </w:tcPr>
          <w:p w14:paraId="6101CF09" w14:textId="17A3870A" w:rsidR="00B3127C" w:rsidRPr="00E06E6C" w:rsidRDefault="0F01F018" w:rsidP="00B3127C">
            <w:r>
              <w:t>1 Tag</w:t>
            </w:r>
          </w:p>
        </w:tc>
        <w:tc>
          <w:tcPr>
            <w:tcW w:w="1843" w:type="dxa"/>
          </w:tcPr>
          <w:p w14:paraId="1D707F49" w14:textId="69E0140B" w:rsidR="00B3127C" w:rsidRPr="00575F5C" w:rsidRDefault="18D4A0F0" w:rsidP="00B3127C">
            <w:r w:rsidRPr="00575F5C">
              <w:t>Natalie</w:t>
            </w:r>
          </w:p>
        </w:tc>
        <w:tc>
          <w:tcPr>
            <w:tcW w:w="1418" w:type="dxa"/>
          </w:tcPr>
          <w:p w14:paraId="7FCFE663" w14:textId="77777777" w:rsidR="00B3127C" w:rsidRPr="00E06E6C" w:rsidRDefault="00B3127C" w:rsidP="00B3127C"/>
        </w:tc>
        <w:tc>
          <w:tcPr>
            <w:tcW w:w="1275" w:type="dxa"/>
          </w:tcPr>
          <w:p w14:paraId="65C6601E" w14:textId="77777777" w:rsidR="00B3127C" w:rsidRPr="00E06E6C" w:rsidRDefault="00B3127C" w:rsidP="00B3127C"/>
        </w:tc>
        <w:tc>
          <w:tcPr>
            <w:tcW w:w="4678" w:type="dxa"/>
          </w:tcPr>
          <w:p w14:paraId="4360AF12" w14:textId="051BED3F" w:rsidR="00B3127C" w:rsidRPr="005D5FD3" w:rsidRDefault="635EBDB9" w:rsidP="635EBDB9">
            <w:pPr>
              <w:rPr>
                <w:lang w:val="en-US"/>
              </w:rPr>
            </w:pPr>
            <w:r w:rsidRPr="005D5FD3">
              <w:rPr>
                <w:lang w:val="en-US"/>
              </w:rPr>
              <w:t>Client/</w:t>
            </w:r>
            <w:proofErr w:type="spellStart"/>
            <w:r w:rsidRPr="005D5FD3">
              <w:rPr>
                <w:lang w:val="en-US"/>
              </w:rPr>
              <w:t>src</w:t>
            </w:r>
            <w:proofErr w:type="spellEnd"/>
            <w:r w:rsidRPr="005D5FD3">
              <w:rPr>
                <w:lang w:val="en-US"/>
              </w:rPr>
              <w:t xml:space="preserve">/main/java/Client/Controller/CalenderController.java </w:t>
            </w:r>
          </w:p>
          <w:p w14:paraId="5223563C" w14:textId="430BB5B4" w:rsidR="00B3127C" w:rsidRPr="00E06E6C" w:rsidRDefault="635EBDB9" w:rsidP="635EBDB9">
            <w:proofErr w:type="spellStart"/>
            <w:proofErr w:type="gramStart"/>
            <w:r>
              <w:t>TerminBearbeiten</w:t>
            </w:r>
            <w:proofErr w:type="spellEnd"/>
            <w:r>
              <w:t>(</w:t>
            </w:r>
            <w:proofErr w:type="gramEnd"/>
            <w:r>
              <w:t>)</w:t>
            </w:r>
          </w:p>
          <w:p w14:paraId="06625E5B" w14:textId="74667019" w:rsidR="00B3127C" w:rsidRPr="00E06E6C" w:rsidRDefault="635EBDB9" w:rsidP="00B3127C">
            <w:r>
              <w:t>Server/</w:t>
            </w:r>
            <w:proofErr w:type="spellStart"/>
            <w:r>
              <w:t>src</w:t>
            </w:r>
            <w:proofErr w:type="spellEnd"/>
            <w:r>
              <w:t>/</w:t>
            </w:r>
            <w:proofErr w:type="spellStart"/>
            <w:r>
              <w:t>main</w:t>
            </w:r>
            <w:proofErr w:type="spellEnd"/>
            <w:r>
              <w:t>/</w:t>
            </w:r>
            <w:proofErr w:type="spellStart"/>
            <w:r>
              <w:t>java</w:t>
            </w:r>
            <w:proofErr w:type="spellEnd"/>
            <w:r>
              <w:t>/Server/Controller/KalenderController.java</w:t>
            </w:r>
          </w:p>
        </w:tc>
        <w:tc>
          <w:tcPr>
            <w:tcW w:w="851" w:type="dxa"/>
            <w:shd w:val="clear" w:color="auto" w:fill="FFFFFF" w:themeFill="background1"/>
          </w:tcPr>
          <w:p w14:paraId="06CA7B6A" w14:textId="01C3BA4C" w:rsidR="00B3127C" w:rsidRPr="00E06E6C" w:rsidRDefault="635EBDB9" w:rsidP="00B3127C">
            <w:r>
              <w:t>fertig</w:t>
            </w:r>
          </w:p>
        </w:tc>
      </w:tr>
      <w:tr w:rsidR="00B3127C" w:rsidRPr="00E06E6C" w14:paraId="157AD83C" w14:textId="77777777" w:rsidTr="00575F5C">
        <w:trPr>
          <w:trHeight w:val="279"/>
        </w:trPr>
        <w:tc>
          <w:tcPr>
            <w:tcW w:w="675" w:type="dxa"/>
            <w:shd w:val="clear" w:color="auto" w:fill="E7E6E6" w:themeFill="background2"/>
          </w:tcPr>
          <w:p w14:paraId="087C72B5" w14:textId="10840CDB" w:rsidR="00B3127C" w:rsidRPr="00E06E6C" w:rsidRDefault="1BB40682" w:rsidP="00B3127C">
            <w:r>
              <w:t>15.</w:t>
            </w:r>
          </w:p>
        </w:tc>
        <w:tc>
          <w:tcPr>
            <w:tcW w:w="3119" w:type="dxa"/>
            <w:shd w:val="clear" w:color="auto" w:fill="E7E6E6" w:themeFill="background2"/>
          </w:tcPr>
          <w:p w14:paraId="29493CA2" w14:textId="5FBF63A3" w:rsidR="00B3127C" w:rsidRPr="00F63CC7" w:rsidRDefault="00F63CC7" w:rsidP="00B3127C">
            <w:pPr>
              <w:rPr>
                <w:b/>
                <w:bCs/>
              </w:rPr>
            </w:pPr>
            <w:r w:rsidRPr="00F63CC7">
              <w:rPr>
                <w:b/>
                <w:bCs/>
              </w:rPr>
              <w:t>Zwei-Faktor-Authentisierung</w:t>
            </w:r>
          </w:p>
        </w:tc>
        <w:tc>
          <w:tcPr>
            <w:tcW w:w="1417" w:type="dxa"/>
            <w:shd w:val="clear" w:color="auto" w:fill="E7E6E6" w:themeFill="background2"/>
          </w:tcPr>
          <w:p w14:paraId="79A7D323" w14:textId="77777777" w:rsidR="00B3127C" w:rsidRPr="00E06E6C" w:rsidRDefault="00B3127C" w:rsidP="00B3127C"/>
        </w:tc>
        <w:tc>
          <w:tcPr>
            <w:tcW w:w="1843" w:type="dxa"/>
            <w:shd w:val="clear" w:color="auto" w:fill="E7E6E6" w:themeFill="background2"/>
          </w:tcPr>
          <w:p w14:paraId="365BE013" w14:textId="77777777" w:rsidR="00B3127C" w:rsidRPr="00575F5C" w:rsidRDefault="00B3127C" w:rsidP="00B3127C"/>
        </w:tc>
        <w:tc>
          <w:tcPr>
            <w:tcW w:w="1418" w:type="dxa"/>
            <w:shd w:val="clear" w:color="auto" w:fill="E7E6E6" w:themeFill="background2"/>
          </w:tcPr>
          <w:p w14:paraId="7DB00434" w14:textId="77777777" w:rsidR="00B3127C" w:rsidRPr="00E06E6C" w:rsidRDefault="00B3127C" w:rsidP="00B3127C"/>
        </w:tc>
        <w:tc>
          <w:tcPr>
            <w:tcW w:w="1275" w:type="dxa"/>
            <w:shd w:val="clear" w:color="auto" w:fill="E7E6E6" w:themeFill="background2"/>
          </w:tcPr>
          <w:p w14:paraId="649E2DC8" w14:textId="77777777" w:rsidR="00B3127C" w:rsidRPr="00E06E6C" w:rsidRDefault="00B3127C" w:rsidP="00B3127C"/>
        </w:tc>
        <w:tc>
          <w:tcPr>
            <w:tcW w:w="4678" w:type="dxa"/>
            <w:shd w:val="clear" w:color="auto" w:fill="E7E6E6" w:themeFill="background2"/>
          </w:tcPr>
          <w:p w14:paraId="234F4B44" w14:textId="77777777" w:rsidR="00B3127C" w:rsidRPr="00E06E6C" w:rsidRDefault="00B3127C" w:rsidP="00B3127C"/>
        </w:tc>
        <w:tc>
          <w:tcPr>
            <w:tcW w:w="851" w:type="dxa"/>
            <w:shd w:val="clear" w:color="auto" w:fill="E7E6E6" w:themeFill="background2"/>
          </w:tcPr>
          <w:p w14:paraId="340741FA" w14:textId="77777777" w:rsidR="00B3127C" w:rsidRPr="00E06E6C" w:rsidRDefault="00B3127C" w:rsidP="00B3127C"/>
        </w:tc>
      </w:tr>
      <w:tr w:rsidR="00B3127C" w:rsidRPr="00E06E6C" w14:paraId="3C335ABA" w14:textId="77777777" w:rsidTr="00575F5C">
        <w:trPr>
          <w:trHeight w:val="279"/>
        </w:trPr>
        <w:tc>
          <w:tcPr>
            <w:tcW w:w="675" w:type="dxa"/>
          </w:tcPr>
          <w:p w14:paraId="6ADD0D15" w14:textId="4C23C5EB" w:rsidR="00B3127C" w:rsidRPr="00E06E6C" w:rsidRDefault="1BB40682" w:rsidP="00B3127C">
            <w:r>
              <w:t>15.1</w:t>
            </w:r>
          </w:p>
        </w:tc>
        <w:tc>
          <w:tcPr>
            <w:tcW w:w="3119" w:type="dxa"/>
          </w:tcPr>
          <w:p w14:paraId="3D4BD371" w14:textId="22D9C37A" w:rsidR="00B3127C" w:rsidRPr="00E06E6C" w:rsidRDefault="7F6A0CC3" w:rsidP="00B3127C">
            <w:r>
              <w:t>Zwei-Faktor GUI</w:t>
            </w:r>
          </w:p>
        </w:tc>
        <w:tc>
          <w:tcPr>
            <w:tcW w:w="1417" w:type="dxa"/>
          </w:tcPr>
          <w:p w14:paraId="20FB76C9" w14:textId="193A00F4" w:rsidR="00B3127C" w:rsidRPr="00E06E6C" w:rsidRDefault="2090FD6C" w:rsidP="00B3127C">
            <w:r>
              <w:t>1 Tag</w:t>
            </w:r>
          </w:p>
        </w:tc>
        <w:tc>
          <w:tcPr>
            <w:tcW w:w="1843" w:type="dxa"/>
          </w:tcPr>
          <w:p w14:paraId="6A08C39A" w14:textId="51D8B862" w:rsidR="00B3127C" w:rsidRPr="00575F5C" w:rsidRDefault="7F6A0CC3" w:rsidP="00B3127C">
            <w:proofErr w:type="spellStart"/>
            <w:r w:rsidRPr="00575F5C">
              <w:t>Yafet</w:t>
            </w:r>
            <w:proofErr w:type="spellEnd"/>
          </w:p>
        </w:tc>
        <w:tc>
          <w:tcPr>
            <w:tcW w:w="1418" w:type="dxa"/>
          </w:tcPr>
          <w:p w14:paraId="6D44C8D4" w14:textId="77777777" w:rsidR="00B3127C" w:rsidRPr="00E06E6C" w:rsidRDefault="00B3127C" w:rsidP="00B3127C"/>
        </w:tc>
        <w:tc>
          <w:tcPr>
            <w:tcW w:w="1275" w:type="dxa"/>
          </w:tcPr>
          <w:p w14:paraId="02D95DB6" w14:textId="77777777" w:rsidR="00B3127C" w:rsidRPr="00E06E6C" w:rsidRDefault="00B3127C" w:rsidP="00B3127C"/>
        </w:tc>
        <w:tc>
          <w:tcPr>
            <w:tcW w:w="4678" w:type="dxa"/>
          </w:tcPr>
          <w:p w14:paraId="7F1C0077" w14:textId="3CBDBA6D" w:rsidR="00B3127C" w:rsidRPr="005D5FD3" w:rsidRDefault="72C56A96" w:rsidP="00B3127C">
            <w:pPr>
              <w:rPr>
                <w:lang w:val="en-US"/>
              </w:rPr>
            </w:pPr>
            <w:r w:rsidRPr="005D5FD3">
              <w:rPr>
                <w:lang w:val="en-US"/>
              </w:rPr>
              <w:t>Client/</w:t>
            </w:r>
            <w:proofErr w:type="spellStart"/>
            <w:r w:rsidRPr="005D5FD3">
              <w:rPr>
                <w:lang w:val="en-US"/>
              </w:rPr>
              <w:t>src</w:t>
            </w:r>
            <w:proofErr w:type="spellEnd"/>
            <w:r w:rsidRPr="005D5FD3">
              <w:rPr>
                <w:lang w:val="en-US"/>
              </w:rPr>
              <w:t>/main/resources/</w:t>
            </w:r>
            <w:proofErr w:type="spellStart"/>
            <w:r w:rsidR="1937BF6B" w:rsidRPr="005D5FD3">
              <w:rPr>
                <w:lang w:val="en-US"/>
              </w:rPr>
              <w:t>auth</w:t>
            </w:r>
            <w:r w:rsidRPr="005D5FD3">
              <w:rPr>
                <w:lang w:val="en-US"/>
              </w:rPr>
              <w:t>.fxml</w:t>
            </w:r>
            <w:proofErr w:type="spellEnd"/>
          </w:p>
          <w:p w14:paraId="67ECC9C9" w14:textId="538CA45F" w:rsidR="00B3127C" w:rsidRPr="005D5FD3" w:rsidRDefault="00B3127C" w:rsidP="00B3127C">
            <w:pPr>
              <w:rPr>
                <w:lang w:val="en-US"/>
              </w:rPr>
            </w:pPr>
          </w:p>
        </w:tc>
        <w:tc>
          <w:tcPr>
            <w:tcW w:w="851" w:type="dxa"/>
            <w:shd w:val="clear" w:color="auto" w:fill="auto"/>
          </w:tcPr>
          <w:p w14:paraId="0206067B" w14:textId="4C8C65AA" w:rsidR="00B3127C" w:rsidRPr="00E06E6C" w:rsidRDefault="7F6A0CC3" w:rsidP="00B3127C">
            <w:r>
              <w:t>fertig</w:t>
            </w:r>
          </w:p>
        </w:tc>
      </w:tr>
      <w:tr w:rsidR="00B3127C" w:rsidRPr="00E06E6C" w14:paraId="0FB431B9" w14:textId="77777777" w:rsidTr="00575F5C">
        <w:trPr>
          <w:trHeight w:val="279"/>
        </w:trPr>
        <w:tc>
          <w:tcPr>
            <w:tcW w:w="675" w:type="dxa"/>
          </w:tcPr>
          <w:p w14:paraId="55A1159E" w14:textId="1A7699EC" w:rsidR="00B3127C" w:rsidRPr="00E06E6C" w:rsidRDefault="1BB40682" w:rsidP="00B3127C">
            <w:r>
              <w:t>15.1.1</w:t>
            </w:r>
          </w:p>
        </w:tc>
        <w:tc>
          <w:tcPr>
            <w:tcW w:w="3119" w:type="dxa"/>
          </w:tcPr>
          <w:p w14:paraId="1FC732A8" w14:textId="76039C2F" w:rsidR="00B3127C" w:rsidRPr="00E06E6C" w:rsidRDefault="5A587F62" w:rsidP="00B3127C">
            <w:r>
              <w:t>Authentisierung</w:t>
            </w:r>
            <w:r w:rsidR="7F6A0CC3">
              <w:t xml:space="preserve"> Controller</w:t>
            </w:r>
          </w:p>
        </w:tc>
        <w:tc>
          <w:tcPr>
            <w:tcW w:w="1417" w:type="dxa"/>
          </w:tcPr>
          <w:p w14:paraId="37EF0BDB" w14:textId="33B3668C" w:rsidR="00B3127C" w:rsidRPr="00E06E6C" w:rsidRDefault="520B298C" w:rsidP="00B3127C">
            <w:r>
              <w:t>2 Tage</w:t>
            </w:r>
          </w:p>
        </w:tc>
        <w:tc>
          <w:tcPr>
            <w:tcW w:w="1843" w:type="dxa"/>
          </w:tcPr>
          <w:p w14:paraId="68A6AC92" w14:textId="5781A729" w:rsidR="00B3127C" w:rsidRPr="00575F5C" w:rsidRDefault="7F6A0CC3" w:rsidP="00B3127C">
            <w:proofErr w:type="spellStart"/>
            <w:r w:rsidRPr="00575F5C">
              <w:t>Yafet</w:t>
            </w:r>
            <w:proofErr w:type="spellEnd"/>
          </w:p>
        </w:tc>
        <w:tc>
          <w:tcPr>
            <w:tcW w:w="1418" w:type="dxa"/>
          </w:tcPr>
          <w:p w14:paraId="5D3738FA" w14:textId="77777777" w:rsidR="00B3127C" w:rsidRPr="00E06E6C" w:rsidRDefault="00B3127C" w:rsidP="00B3127C"/>
        </w:tc>
        <w:tc>
          <w:tcPr>
            <w:tcW w:w="1275" w:type="dxa"/>
          </w:tcPr>
          <w:p w14:paraId="2A91A3CA" w14:textId="77777777" w:rsidR="00B3127C" w:rsidRPr="00E06E6C" w:rsidRDefault="00B3127C" w:rsidP="00B3127C"/>
        </w:tc>
        <w:tc>
          <w:tcPr>
            <w:tcW w:w="4678" w:type="dxa"/>
          </w:tcPr>
          <w:p w14:paraId="0435DFDD" w14:textId="7280C9A6" w:rsidR="00B3127C" w:rsidRPr="00E06E6C" w:rsidRDefault="5A587F62" w:rsidP="5A587F62">
            <w:pPr>
              <w:rPr>
                <w:lang w:val="en-US"/>
              </w:rPr>
            </w:pPr>
            <w:r w:rsidRPr="5A587F62">
              <w:rPr>
                <w:lang w:val="en-US"/>
              </w:rPr>
              <w:t>Client/</w:t>
            </w:r>
            <w:proofErr w:type="spellStart"/>
            <w:r w:rsidRPr="5A587F62">
              <w:rPr>
                <w:lang w:val="en-US"/>
              </w:rPr>
              <w:t>src</w:t>
            </w:r>
            <w:proofErr w:type="spellEnd"/>
            <w:r w:rsidRPr="5A587F62">
              <w:rPr>
                <w:lang w:val="en-US"/>
              </w:rPr>
              <w:t>/main/java/Client/Modell/AuthenticationController.java</w:t>
            </w:r>
          </w:p>
          <w:p w14:paraId="3EF106B7" w14:textId="4BE59BD2" w:rsidR="635EBDB9" w:rsidRDefault="635EBDB9" w:rsidP="635EBDB9">
            <w:pPr>
              <w:rPr>
                <w:lang w:val="en-US"/>
              </w:rPr>
            </w:pPr>
          </w:p>
          <w:p w14:paraId="1F8FE146" w14:textId="4FCE7904" w:rsidR="00B3127C" w:rsidRPr="005D5FD3" w:rsidRDefault="6BA88BFE" w:rsidP="6BA88BFE">
            <w:pPr>
              <w:rPr>
                <w:lang w:val="en-US"/>
              </w:rPr>
            </w:pPr>
            <w:r w:rsidRPr="005D5FD3">
              <w:rPr>
                <w:lang w:val="en-US"/>
              </w:rPr>
              <w:t>Server/src/main/java/Server/Controller/AuthenticationController.java Zeile</w:t>
            </w:r>
          </w:p>
          <w:p w14:paraId="0AB84C0D" w14:textId="7C6E1856" w:rsidR="00B3127C" w:rsidRPr="005D5FD3" w:rsidRDefault="00B3127C" w:rsidP="1BBFFCB1">
            <w:pPr>
              <w:rPr>
                <w:lang w:val="en-US"/>
              </w:rPr>
            </w:pPr>
          </w:p>
          <w:p w14:paraId="6BF828C6" w14:textId="687D9984" w:rsidR="00B3127C" w:rsidRPr="005D5FD3" w:rsidRDefault="1BBFFCB1" w:rsidP="1BBFFCB1">
            <w:pPr>
              <w:spacing w:line="259" w:lineRule="auto"/>
              <w:rPr>
                <w:lang w:val="en-US"/>
              </w:rPr>
            </w:pPr>
            <w:r w:rsidRPr="005D5FD3">
              <w:rPr>
                <w:lang w:val="en-US"/>
              </w:rPr>
              <w:t>Server/</w:t>
            </w:r>
            <w:proofErr w:type="spellStart"/>
            <w:r w:rsidRPr="005D5FD3">
              <w:rPr>
                <w:lang w:val="en-US"/>
              </w:rPr>
              <w:t>src</w:t>
            </w:r>
            <w:proofErr w:type="spellEnd"/>
            <w:r w:rsidRPr="005D5FD3">
              <w:rPr>
                <w:lang w:val="en-US"/>
              </w:rPr>
              <w:t>/main/java/Server/resources/</w:t>
            </w:r>
            <w:proofErr w:type="spellStart"/>
            <w:r w:rsidRPr="005D5FD3">
              <w:rPr>
                <w:lang w:val="en-US"/>
              </w:rPr>
              <w:t>application.properties</w:t>
            </w:r>
            <w:proofErr w:type="spellEnd"/>
          </w:p>
          <w:p w14:paraId="30455579" w14:textId="5DA48092" w:rsidR="00B3127C" w:rsidRPr="00E06E6C" w:rsidRDefault="081772D8" w:rsidP="00EA730B">
            <w:pPr>
              <w:spacing w:line="259" w:lineRule="auto"/>
            </w:pPr>
            <w:r>
              <w:t>Zeile 10-25</w:t>
            </w:r>
          </w:p>
        </w:tc>
        <w:tc>
          <w:tcPr>
            <w:tcW w:w="851" w:type="dxa"/>
            <w:shd w:val="clear" w:color="auto" w:fill="auto"/>
          </w:tcPr>
          <w:p w14:paraId="6EECDBAB" w14:textId="3205B0C7" w:rsidR="00B3127C" w:rsidRPr="00E06E6C" w:rsidRDefault="7F6A0CC3" w:rsidP="00B3127C">
            <w:r>
              <w:t>fertig</w:t>
            </w:r>
          </w:p>
        </w:tc>
      </w:tr>
      <w:tr w:rsidR="7F6A0CC3" w14:paraId="34ACE9E9" w14:textId="77777777" w:rsidTr="00575F5C">
        <w:trPr>
          <w:trHeight w:val="279"/>
        </w:trPr>
        <w:tc>
          <w:tcPr>
            <w:tcW w:w="675" w:type="dxa"/>
          </w:tcPr>
          <w:p w14:paraId="55CFDC95" w14:textId="276A873D" w:rsidR="7F6A0CC3" w:rsidRDefault="1BB40682" w:rsidP="7F6A0CC3">
            <w:r>
              <w:t>15.1.1.1</w:t>
            </w:r>
          </w:p>
        </w:tc>
        <w:tc>
          <w:tcPr>
            <w:tcW w:w="3119" w:type="dxa"/>
          </w:tcPr>
          <w:p w14:paraId="560F2E24" w14:textId="4670B01A" w:rsidR="7F6A0CC3" w:rsidRDefault="7F6A0CC3" w:rsidP="7F6A0CC3">
            <w:r>
              <w:t>Weiterleitung zur Homepage</w:t>
            </w:r>
          </w:p>
        </w:tc>
        <w:tc>
          <w:tcPr>
            <w:tcW w:w="1417" w:type="dxa"/>
          </w:tcPr>
          <w:p w14:paraId="169BEF09" w14:textId="1F4AED88" w:rsidR="7F6A0CC3" w:rsidRDefault="1968A83A" w:rsidP="7F6A0CC3">
            <w:r>
              <w:t>1 Tag</w:t>
            </w:r>
          </w:p>
        </w:tc>
        <w:tc>
          <w:tcPr>
            <w:tcW w:w="1843" w:type="dxa"/>
          </w:tcPr>
          <w:p w14:paraId="58145550" w14:textId="7480DB40" w:rsidR="7F6A0CC3" w:rsidRPr="00575F5C" w:rsidRDefault="7F6A0CC3" w:rsidP="7F6A0CC3">
            <w:proofErr w:type="spellStart"/>
            <w:r w:rsidRPr="00575F5C">
              <w:t>Yafet</w:t>
            </w:r>
            <w:proofErr w:type="spellEnd"/>
          </w:p>
        </w:tc>
        <w:tc>
          <w:tcPr>
            <w:tcW w:w="1418" w:type="dxa"/>
          </w:tcPr>
          <w:p w14:paraId="75821B22" w14:textId="0EA60A52" w:rsidR="7F6A0CC3" w:rsidRDefault="7F6A0CC3" w:rsidP="7F6A0CC3"/>
        </w:tc>
        <w:tc>
          <w:tcPr>
            <w:tcW w:w="1275" w:type="dxa"/>
          </w:tcPr>
          <w:p w14:paraId="3AB4D9AD" w14:textId="5D24D60A" w:rsidR="7F6A0CC3" w:rsidRDefault="7F6A0CC3" w:rsidP="7F6A0CC3"/>
        </w:tc>
        <w:tc>
          <w:tcPr>
            <w:tcW w:w="4678" w:type="dxa"/>
          </w:tcPr>
          <w:p w14:paraId="1D7945F6" w14:textId="7280C9A6" w:rsidR="7F6A0CC3" w:rsidRDefault="07CC55C6" w:rsidP="07CC55C6">
            <w:pPr>
              <w:rPr>
                <w:lang w:val="en-US"/>
              </w:rPr>
            </w:pPr>
            <w:r w:rsidRPr="07CC55C6">
              <w:rPr>
                <w:lang w:val="en-US"/>
              </w:rPr>
              <w:t>Client/</w:t>
            </w:r>
            <w:proofErr w:type="spellStart"/>
            <w:r w:rsidRPr="07CC55C6">
              <w:rPr>
                <w:lang w:val="en-US"/>
              </w:rPr>
              <w:t>src</w:t>
            </w:r>
            <w:proofErr w:type="spellEnd"/>
            <w:r w:rsidRPr="07CC55C6">
              <w:rPr>
                <w:lang w:val="en-US"/>
              </w:rPr>
              <w:t>/main/java/Client/Modell/AuthenticationController.java</w:t>
            </w:r>
          </w:p>
          <w:p w14:paraId="5435C134" w14:textId="42F9AD3B" w:rsidR="7F6A0CC3" w:rsidRDefault="07CC55C6" w:rsidP="7F6A0CC3">
            <w:r>
              <w:t>Zeile 70-86</w:t>
            </w:r>
          </w:p>
        </w:tc>
        <w:tc>
          <w:tcPr>
            <w:tcW w:w="851" w:type="dxa"/>
            <w:shd w:val="clear" w:color="auto" w:fill="auto"/>
          </w:tcPr>
          <w:p w14:paraId="2BE42EF0" w14:textId="5077E085" w:rsidR="7F6A0CC3" w:rsidRDefault="7F6A0CC3" w:rsidP="7F6A0CC3">
            <w:r>
              <w:t>fertig</w:t>
            </w:r>
          </w:p>
        </w:tc>
      </w:tr>
      <w:tr w:rsidR="00B3127C" w:rsidRPr="00E06E6C" w14:paraId="04633B0E" w14:textId="77777777" w:rsidTr="00575F5C">
        <w:trPr>
          <w:trHeight w:val="279"/>
        </w:trPr>
        <w:tc>
          <w:tcPr>
            <w:tcW w:w="675" w:type="dxa"/>
            <w:shd w:val="clear" w:color="auto" w:fill="E7E6E6" w:themeFill="background2"/>
          </w:tcPr>
          <w:p w14:paraId="11A94D39" w14:textId="7AA81F8F" w:rsidR="00B3127C" w:rsidRPr="00E06E6C" w:rsidRDefault="1BB40682" w:rsidP="00B3127C">
            <w:r>
              <w:t>16.</w:t>
            </w:r>
          </w:p>
        </w:tc>
        <w:tc>
          <w:tcPr>
            <w:tcW w:w="3119" w:type="dxa"/>
            <w:shd w:val="clear" w:color="auto" w:fill="E7E6E6" w:themeFill="background2"/>
          </w:tcPr>
          <w:p w14:paraId="27044233" w14:textId="12A545BB" w:rsidR="00B3127C" w:rsidRPr="00B025EC" w:rsidRDefault="00B025EC" w:rsidP="00B3127C">
            <w:pPr>
              <w:rPr>
                <w:b/>
                <w:bCs/>
              </w:rPr>
            </w:pPr>
            <w:r w:rsidRPr="00B025EC">
              <w:rPr>
                <w:b/>
                <w:bCs/>
              </w:rPr>
              <w:t>Models</w:t>
            </w:r>
          </w:p>
        </w:tc>
        <w:tc>
          <w:tcPr>
            <w:tcW w:w="1417" w:type="dxa"/>
            <w:shd w:val="clear" w:color="auto" w:fill="E7E6E6" w:themeFill="background2"/>
          </w:tcPr>
          <w:p w14:paraId="696C64BC" w14:textId="77777777" w:rsidR="00B3127C" w:rsidRPr="00E06E6C" w:rsidRDefault="00B3127C" w:rsidP="00B3127C"/>
        </w:tc>
        <w:tc>
          <w:tcPr>
            <w:tcW w:w="1843" w:type="dxa"/>
            <w:shd w:val="clear" w:color="auto" w:fill="E7E6E6" w:themeFill="background2"/>
          </w:tcPr>
          <w:p w14:paraId="7E6161B3" w14:textId="77777777" w:rsidR="00B3127C" w:rsidRPr="00575F5C" w:rsidRDefault="00B3127C" w:rsidP="00B3127C"/>
        </w:tc>
        <w:tc>
          <w:tcPr>
            <w:tcW w:w="1418" w:type="dxa"/>
            <w:shd w:val="clear" w:color="auto" w:fill="E7E6E6" w:themeFill="background2"/>
          </w:tcPr>
          <w:p w14:paraId="78EE1552" w14:textId="77777777" w:rsidR="00B3127C" w:rsidRPr="00E06E6C" w:rsidRDefault="00B3127C" w:rsidP="00B3127C"/>
        </w:tc>
        <w:tc>
          <w:tcPr>
            <w:tcW w:w="1275" w:type="dxa"/>
            <w:shd w:val="clear" w:color="auto" w:fill="E7E6E6" w:themeFill="background2"/>
          </w:tcPr>
          <w:p w14:paraId="60B4F062" w14:textId="77777777" w:rsidR="00B3127C" w:rsidRPr="00E06E6C" w:rsidRDefault="00B3127C" w:rsidP="00B3127C"/>
        </w:tc>
        <w:tc>
          <w:tcPr>
            <w:tcW w:w="4678" w:type="dxa"/>
            <w:shd w:val="clear" w:color="auto" w:fill="E7E6E6" w:themeFill="background2"/>
          </w:tcPr>
          <w:p w14:paraId="1876DAB6" w14:textId="77777777" w:rsidR="00B3127C" w:rsidRPr="00E06E6C" w:rsidRDefault="00B3127C" w:rsidP="00B3127C"/>
        </w:tc>
        <w:tc>
          <w:tcPr>
            <w:tcW w:w="851" w:type="dxa"/>
            <w:shd w:val="clear" w:color="auto" w:fill="E7E6E6" w:themeFill="background2"/>
          </w:tcPr>
          <w:p w14:paraId="22B13C4E" w14:textId="77777777" w:rsidR="00B3127C" w:rsidRPr="00E06E6C" w:rsidRDefault="00B3127C" w:rsidP="00B3127C"/>
        </w:tc>
      </w:tr>
      <w:tr w:rsidR="00B025EC" w:rsidRPr="00E06E6C" w14:paraId="25C1EA5E" w14:textId="77777777" w:rsidTr="00575F5C">
        <w:trPr>
          <w:trHeight w:val="279"/>
        </w:trPr>
        <w:tc>
          <w:tcPr>
            <w:tcW w:w="675" w:type="dxa"/>
          </w:tcPr>
          <w:p w14:paraId="06A99A41" w14:textId="593C1355" w:rsidR="00B025EC" w:rsidRPr="00E06E6C" w:rsidRDefault="1BB40682" w:rsidP="00B3127C">
            <w:r>
              <w:lastRenderedPageBreak/>
              <w:t>16.1</w:t>
            </w:r>
          </w:p>
        </w:tc>
        <w:tc>
          <w:tcPr>
            <w:tcW w:w="3119" w:type="dxa"/>
          </w:tcPr>
          <w:p w14:paraId="338F5946" w14:textId="1B627A44" w:rsidR="00B025EC" w:rsidRPr="00E06E6C" w:rsidRDefault="00B025EC" w:rsidP="00B3127C">
            <w:r>
              <w:t>Projektgruppe</w:t>
            </w:r>
          </w:p>
        </w:tc>
        <w:tc>
          <w:tcPr>
            <w:tcW w:w="1417" w:type="dxa"/>
          </w:tcPr>
          <w:p w14:paraId="1D60ABF9" w14:textId="13B2B146" w:rsidR="00B025EC" w:rsidRPr="00E06E6C" w:rsidRDefault="006952C5" w:rsidP="00B3127C">
            <w:r>
              <w:t>30 Min</w:t>
            </w:r>
          </w:p>
        </w:tc>
        <w:tc>
          <w:tcPr>
            <w:tcW w:w="1843" w:type="dxa"/>
          </w:tcPr>
          <w:p w14:paraId="20B22542" w14:textId="0CEAE7D8" w:rsidR="00B025EC" w:rsidRPr="00575F5C" w:rsidRDefault="00C913EB" w:rsidP="00B3127C">
            <w:r w:rsidRPr="00575F5C">
              <w:t>Serena</w:t>
            </w:r>
          </w:p>
        </w:tc>
        <w:tc>
          <w:tcPr>
            <w:tcW w:w="1418" w:type="dxa"/>
          </w:tcPr>
          <w:p w14:paraId="6D4C187C" w14:textId="77777777" w:rsidR="00B025EC" w:rsidRPr="00E06E6C" w:rsidRDefault="00B025EC" w:rsidP="00B3127C"/>
        </w:tc>
        <w:tc>
          <w:tcPr>
            <w:tcW w:w="1275" w:type="dxa"/>
          </w:tcPr>
          <w:p w14:paraId="1B544024" w14:textId="24ABD417" w:rsidR="00B025EC" w:rsidRPr="00E06E6C" w:rsidRDefault="048A9784" w:rsidP="00B3127C">
            <w:r>
              <w:t>-</w:t>
            </w:r>
          </w:p>
        </w:tc>
        <w:tc>
          <w:tcPr>
            <w:tcW w:w="4678" w:type="dxa"/>
          </w:tcPr>
          <w:p w14:paraId="764D85A0" w14:textId="32435CAF" w:rsidR="00B025EC" w:rsidRPr="002A05E4" w:rsidRDefault="005D1A52" w:rsidP="00B3127C">
            <w:pPr>
              <w:rPr>
                <w:lang w:val="en-US"/>
              </w:rPr>
            </w:pPr>
            <w:r w:rsidRPr="002A05E4">
              <w:rPr>
                <w:lang w:val="en-US"/>
              </w:rPr>
              <w:t>Client/</w:t>
            </w:r>
            <w:proofErr w:type="spellStart"/>
            <w:r w:rsidRPr="002A05E4">
              <w:rPr>
                <w:lang w:val="en-US"/>
              </w:rPr>
              <w:t>src</w:t>
            </w:r>
            <w:proofErr w:type="spellEnd"/>
            <w:r w:rsidRPr="002A05E4">
              <w:rPr>
                <w:lang w:val="en-US"/>
              </w:rPr>
              <w:t>/main/java/Client/Modell/Projektgruppe.java</w:t>
            </w:r>
          </w:p>
          <w:p w14:paraId="0A2D588F" w14:textId="32435CAF" w:rsidR="005D1A52" w:rsidRPr="00E06E6C" w:rsidRDefault="00E77A3B" w:rsidP="00B3127C">
            <w:r w:rsidRPr="00E77A3B">
              <w:t>Server/</w:t>
            </w:r>
            <w:proofErr w:type="spellStart"/>
            <w:r w:rsidRPr="00E77A3B">
              <w:t>src</w:t>
            </w:r>
            <w:proofErr w:type="spellEnd"/>
            <w:r w:rsidRPr="00E77A3B">
              <w:t>/</w:t>
            </w:r>
            <w:proofErr w:type="spellStart"/>
            <w:r w:rsidRPr="00E77A3B">
              <w:t>main</w:t>
            </w:r>
            <w:proofErr w:type="spellEnd"/>
            <w:r w:rsidRPr="00E77A3B">
              <w:t>/</w:t>
            </w:r>
            <w:proofErr w:type="spellStart"/>
            <w:r w:rsidRPr="00E77A3B">
              <w:t>java</w:t>
            </w:r>
            <w:proofErr w:type="spellEnd"/>
            <w:r w:rsidRPr="00E77A3B">
              <w:t>/Server/Modell/Projektgruppe.java</w:t>
            </w:r>
          </w:p>
        </w:tc>
        <w:tc>
          <w:tcPr>
            <w:tcW w:w="851" w:type="dxa"/>
            <w:shd w:val="clear" w:color="auto" w:fill="auto"/>
          </w:tcPr>
          <w:p w14:paraId="08AB1143" w14:textId="4FB3D7B2" w:rsidR="00B025EC" w:rsidRPr="00E06E6C" w:rsidRDefault="009B246D" w:rsidP="00B3127C">
            <w:r>
              <w:rPr>
                <w:rFonts w:cstheme="minorHAnsi"/>
              </w:rPr>
              <w:t>fertig</w:t>
            </w:r>
          </w:p>
        </w:tc>
      </w:tr>
      <w:tr w:rsidR="00B025EC" w:rsidRPr="00E06E6C" w14:paraId="655EAA50" w14:textId="77777777" w:rsidTr="00575F5C">
        <w:trPr>
          <w:trHeight w:val="279"/>
        </w:trPr>
        <w:tc>
          <w:tcPr>
            <w:tcW w:w="675" w:type="dxa"/>
          </w:tcPr>
          <w:p w14:paraId="61E10AF1" w14:textId="356A9DC4" w:rsidR="00B025EC" w:rsidRPr="00E06E6C" w:rsidRDefault="1BB40682" w:rsidP="00B3127C">
            <w:r>
              <w:t>16.2</w:t>
            </w:r>
          </w:p>
        </w:tc>
        <w:tc>
          <w:tcPr>
            <w:tcW w:w="3119" w:type="dxa"/>
          </w:tcPr>
          <w:p w14:paraId="116DBBC9" w14:textId="2F529D4F" w:rsidR="00B025EC" w:rsidRPr="00E06E6C" w:rsidRDefault="00624F25" w:rsidP="00B3127C">
            <w:r>
              <w:t>Gruppenmitglied</w:t>
            </w:r>
          </w:p>
        </w:tc>
        <w:tc>
          <w:tcPr>
            <w:tcW w:w="1417" w:type="dxa"/>
          </w:tcPr>
          <w:p w14:paraId="39C9C7A4" w14:textId="6CD57E71" w:rsidR="00B025EC" w:rsidRPr="00E06E6C" w:rsidRDefault="00FE0085" w:rsidP="00B3127C">
            <w:r>
              <w:t>30 Min</w:t>
            </w:r>
          </w:p>
        </w:tc>
        <w:tc>
          <w:tcPr>
            <w:tcW w:w="1843" w:type="dxa"/>
          </w:tcPr>
          <w:p w14:paraId="0CFCAC35" w14:textId="1E1C37C6" w:rsidR="00B025EC" w:rsidRPr="00575F5C" w:rsidRDefault="00624F25" w:rsidP="00B3127C">
            <w:r w:rsidRPr="00575F5C">
              <w:t>Serena</w:t>
            </w:r>
          </w:p>
        </w:tc>
        <w:tc>
          <w:tcPr>
            <w:tcW w:w="1418" w:type="dxa"/>
          </w:tcPr>
          <w:p w14:paraId="5467279F" w14:textId="77777777" w:rsidR="00B025EC" w:rsidRPr="00E06E6C" w:rsidRDefault="00B025EC" w:rsidP="00B3127C"/>
        </w:tc>
        <w:tc>
          <w:tcPr>
            <w:tcW w:w="1275" w:type="dxa"/>
          </w:tcPr>
          <w:p w14:paraId="1467EBB6" w14:textId="3705AB74" w:rsidR="00B025EC" w:rsidRPr="00E06E6C" w:rsidRDefault="53797E99" w:rsidP="00B3127C">
            <w:r>
              <w:t>-</w:t>
            </w:r>
          </w:p>
        </w:tc>
        <w:tc>
          <w:tcPr>
            <w:tcW w:w="4678" w:type="dxa"/>
          </w:tcPr>
          <w:p w14:paraId="5CFB7F47" w14:textId="1138DA44" w:rsidR="00B025EC" w:rsidRDefault="0067351D" w:rsidP="00B3127C">
            <w:r w:rsidRPr="0067351D">
              <w:t>Client/</w:t>
            </w:r>
            <w:proofErr w:type="spellStart"/>
            <w:r w:rsidRPr="0067351D">
              <w:t>src</w:t>
            </w:r>
            <w:proofErr w:type="spellEnd"/>
            <w:r w:rsidRPr="0067351D">
              <w:t>/</w:t>
            </w:r>
            <w:proofErr w:type="spellStart"/>
            <w:r w:rsidRPr="0067351D">
              <w:t>main</w:t>
            </w:r>
            <w:proofErr w:type="spellEnd"/>
            <w:r w:rsidRPr="0067351D">
              <w:t>/</w:t>
            </w:r>
            <w:proofErr w:type="spellStart"/>
            <w:r w:rsidRPr="0067351D">
              <w:t>java</w:t>
            </w:r>
            <w:proofErr w:type="spellEnd"/>
            <w:r w:rsidRPr="0067351D">
              <w:t>/Client/Modell/Gruppenmitglied.java</w:t>
            </w:r>
          </w:p>
          <w:p w14:paraId="71CA5CA3" w14:textId="1138DA44" w:rsidR="00D34A62" w:rsidRPr="00E06E6C" w:rsidRDefault="00D34A62" w:rsidP="00B3127C">
            <w:r w:rsidRPr="00D34A62">
              <w:t>Server/</w:t>
            </w:r>
            <w:proofErr w:type="spellStart"/>
            <w:r w:rsidRPr="00D34A62">
              <w:t>src</w:t>
            </w:r>
            <w:proofErr w:type="spellEnd"/>
            <w:r w:rsidRPr="00D34A62">
              <w:t>/</w:t>
            </w:r>
            <w:proofErr w:type="spellStart"/>
            <w:r w:rsidRPr="00D34A62">
              <w:t>main</w:t>
            </w:r>
            <w:proofErr w:type="spellEnd"/>
            <w:r w:rsidRPr="00D34A62">
              <w:t>/</w:t>
            </w:r>
            <w:proofErr w:type="spellStart"/>
            <w:r w:rsidRPr="00D34A62">
              <w:t>java</w:t>
            </w:r>
            <w:proofErr w:type="spellEnd"/>
            <w:r w:rsidRPr="00D34A62">
              <w:t>/Server/Modell/Gruppenmitglied.java</w:t>
            </w:r>
          </w:p>
        </w:tc>
        <w:tc>
          <w:tcPr>
            <w:tcW w:w="851" w:type="dxa"/>
            <w:shd w:val="clear" w:color="auto" w:fill="auto"/>
          </w:tcPr>
          <w:p w14:paraId="7B50C9E7" w14:textId="4166B044" w:rsidR="00B025EC" w:rsidRPr="00E06E6C" w:rsidRDefault="009B246D" w:rsidP="00B3127C">
            <w:r>
              <w:rPr>
                <w:rFonts w:cstheme="minorHAnsi"/>
              </w:rPr>
              <w:t>fertig</w:t>
            </w:r>
          </w:p>
        </w:tc>
      </w:tr>
      <w:tr w:rsidR="00F546F6" w:rsidRPr="00E06E6C" w14:paraId="2CCFB30C" w14:textId="77777777" w:rsidTr="00575F5C">
        <w:trPr>
          <w:trHeight w:val="279"/>
        </w:trPr>
        <w:tc>
          <w:tcPr>
            <w:tcW w:w="675" w:type="dxa"/>
          </w:tcPr>
          <w:p w14:paraId="5EFB0CEF" w14:textId="5CD2E723" w:rsidR="00F546F6" w:rsidRPr="00E06E6C" w:rsidRDefault="1BB40682" w:rsidP="00B3127C">
            <w:r>
              <w:t>16.3</w:t>
            </w:r>
          </w:p>
        </w:tc>
        <w:tc>
          <w:tcPr>
            <w:tcW w:w="3119" w:type="dxa"/>
          </w:tcPr>
          <w:p w14:paraId="602C10B4" w14:textId="09A4258E" w:rsidR="00F546F6" w:rsidRDefault="1BB40682" w:rsidP="00B3127C">
            <w:proofErr w:type="spellStart"/>
            <w:r>
              <w:t>ToDoItem</w:t>
            </w:r>
            <w:proofErr w:type="spellEnd"/>
          </w:p>
        </w:tc>
        <w:tc>
          <w:tcPr>
            <w:tcW w:w="1417" w:type="dxa"/>
          </w:tcPr>
          <w:p w14:paraId="1589A81A" w14:textId="32F45B3C" w:rsidR="00F546F6" w:rsidRPr="00E06E6C" w:rsidRDefault="7EDA889A" w:rsidP="00B3127C">
            <w:r>
              <w:t>30 Min</w:t>
            </w:r>
          </w:p>
        </w:tc>
        <w:tc>
          <w:tcPr>
            <w:tcW w:w="1843" w:type="dxa"/>
          </w:tcPr>
          <w:p w14:paraId="5D02B7B3" w14:textId="4BEA5AF6" w:rsidR="00F546F6" w:rsidRPr="00575F5C" w:rsidRDefault="565ACCB0" w:rsidP="00B3127C">
            <w:r w:rsidRPr="00575F5C">
              <w:t>Georg</w:t>
            </w:r>
          </w:p>
        </w:tc>
        <w:tc>
          <w:tcPr>
            <w:tcW w:w="1418" w:type="dxa"/>
          </w:tcPr>
          <w:p w14:paraId="4C4E2817" w14:textId="77777777" w:rsidR="00F546F6" w:rsidRPr="00E06E6C" w:rsidRDefault="00F546F6" w:rsidP="00B3127C"/>
        </w:tc>
        <w:tc>
          <w:tcPr>
            <w:tcW w:w="1275" w:type="dxa"/>
          </w:tcPr>
          <w:p w14:paraId="6D64E0EE" w14:textId="3CD63A81" w:rsidR="00F546F6" w:rsidRPr="00E06E6C" w:rsidRDefault="51E68EA4" w:rsidP="00B3127C">
            <w:r>
              <w:t>-</w:t>
            </w:r>
          </w:p>
        </w:tc>
        <w:tc>
          <w:tcPr>
            <w:tcW w:w="4678" w:type="dxa"/>
          </w:tcPr>
          <w:p w14:paraId="5215FDDA" w14:textId="5DD6A2E8" w:rsidR="00F546F6" w:rsidRPr="00557F40" w:rsidRDefault="1BB40682" w:rsidP="00B3127C">
            <w:pPr>
              <w:rPr>
                <w:lang w:val="en-US"/>
              </w:rPr>
            </w:pPr>
            <w:r w:rsidRPr="00557F40">
              <w:rPr>
                <w:lang w:val="en-US"/>
              </w:rPr>
              <w:t>Client/</w:t>
            </w:r>
            <w:proofErr w:type="spellStart"/>
            <w:r w:rsidRPr="00557F40">
              <w:rPr>
                <w:lang w:val="en-US"/>
              </w:rPr>
              <w:t>src</w:t>
            </w:r>
            <w:proofErr w:type="spellEnd"/>
            <w:r w:rsidRPr="00557F40">
              <w:rPr>
                <w:lang w:val="en-US"/>
              </w:rPr>
              <w:t>/main/java/Client/Modell/ToDoItem.java</w:t>
            </w:r>
          </w:p>
        </w:tc>
        <w:tc>
          <w:tcPr>
            <w:tcW w:w="851" w:type="dxa"/>
          </w:tcPr>
          <w:p w14:paraId="30B8638C" w14:textId="16E0758B" w:rsidR="00F546F6" w:rsidRPr="00E06E6C" w:rsidRDefault="1BB40682" w:rsidP="00B3127C">
            <w:r>
              <w:t>fertig</w:t>
            </w:r>
          </w:p>
        </w:tc>
      </w:tr>
      <w:tr w:rsidR="00FB5C23" w:rsidRPr="00E06E6C" w14:paraId="701EB718" w14:textId="77777777" w:rsidTr="00575F5C">
        <w:trPr>
          <w:trHeight w:val="279"/>
        </w:trPr>
        <w:tc>
          <w:tcPr>
            <w:tcW w:w="675" w:type="dxa"/>
          </w:tcPr>
          <w:p w14:paraId="14A8CFE3" w14:textId="580F8EAF" w:rsidR="00FB5C23" w:rsidRPr="00E06E6C" w:rsidRDefault="1BB40682" w:rsidP="00B3127C">
            <w:r>
              <w:t>16.4</w:t>
            </w:r>
          </w:p>
        </w:tc>
        <w:tc>
          <w:tcPr>
            <w:tcW w:w="3119" w:type="dxa"/>
          </w:tcPr>
          <w:p w14:paraId="2B3BEA0B" w14:textId="7E4772C0" w:rsidR="00FB5C23" w:rsidRDefault="00C4702C" w:rsidP="00B3127C">
            <w:r>
              <w:t>Qui</w:t>
            </w:r>
            <w:r w:rsidR="0025493E">
              <w:t>z</w:t>
            </w:r>
          </w:p>
        </w:tc>
        <w:tc>
          <w:tcPr>
            <w:tcW w:w="1417" w:type="dxa"/>
          </w:tcPr>
          <w:p w14:paraId="348E72C7" w14:textId="0142462F" w:rsidR="00FB5C23" w:rsidRPr="00E06E6C" w:rsidRDefault="1759B3A1" w:rsidP="00B3127C">
            <w:r>
              <w:t>30 Min</w:t>
            </w:r>
          </w:p>
        </w:tc>
        <w:tc>
          <w:tcPr>
            <w:tcW w:w="1843" w:type="dxa"/>
          </w:tcPr>
          <w:p w14:paraId="57D5FA68" w14:textId="7F6CABF3" w:rsidR="00FB5C23" w:rsidRPr="00575F5C" w:rsidRDefault="18D4A0F0" w:rsidP="18D4A0F0">
            <w:r w:rsidRPr="00575F5C">
              <w:t>Nguyen</w:t>
            </w:r>
          </w:p>
        </w:tc>
        <w:tc>
          <w:tcPr>
            <w:tcW w:w="1418" w:type="dxa"/>
          </w:tcPr>
          <w:p w14:paraId="46F457E0" w14:textId="77777777" w:rsidR="00FB5C23" w:rsidRPr="00E06E6C" w:rsidRDefault="00FB5C23" w:rsidP="00B3127C"/>
        </w:tc>
        <w:tc>
          <w:tcPr>
            <w:tcW w:w="1275" w:type="dxa"/>
          </w:tcPr>
          <w:p w14:paraId="26DBFC07" w14:textId="25F8C56D" w:rsidR="00FB5C23" w:rsidRPr="00E06E6C" w:rsidRDefault="1BB40682" w:rsidP="00B3127C">
            <w:r>
              <w:t>-</w:t>
            </w:r>
          </w:p>
        </w:tc>
        <w:tc>
          <w:tcPr>
            <w:tcW w:w="4678" w:type="dxa"/>
          </w:tcPr>
          <w:p w14:paraId="60604F3D" w14:textId="6729531E" w:rsidR="00FB5C23" w:rsidRPr="00557F40" w:rsidRDefault="1BB40682" w:rsidP="00B3127C">
            <w:pPr>
              <w:rPr>
                <w:lang w:val="en-US"/>
              </w:rPr>
            </w:pPr>
            <w:r w:rsidRPr="00557F40">
              <w:rPr>
                <w:lang w:val="en-US"/>
              </w:rPr>
              <w:t>Client/</w:t>
            </w:r>
            <w:proofErr w:type="spellStart"/>
            <w:r w:rsidRPr="00557F40">
              <w:rPr>
                <w:lang w:val="en-US"/>
              </w:rPr>
              <w:t>src</w:t>
            </w:r>
            <w:proofErr w:type="spellEnd"/>
            <w:r w:rsidRPr="00557F40">
              <w:rPr>
                <w:lang w:val="en-US"/>
              </w:rPr>
              <w:t>/main/java/Client/Modell/Quiz.java</w:t>
            </w:r>
          </w:p>
        </w:tc>
        <w:tc>
          <w:tcPr>
            <w:tcW w:w="851" w:type="dxa"/>
          </w:tcPr>
          <w:p w14:paraId="69CCC7ED" w14:textId="2B01F14F" w:rsidR="00FB5C23" w:rsidRPr="00E06E6C" w:rsidRDefault="6DA3BA2D" w:rsidP="00B3127C">
            <w:r>
              <w:t>fertig</w:t>
            </w:r>
          </w:p>
        </w:tc>
      </w:tr>
      <w:tr w:rsidR="00FB5C23" w:rsidRPr="00E06E6C" w14:paraId="2C7AB1F5" w14:textId="77777777" w:rsidTr="00575F5C">
        <w:trPr>
          <w:trHeight w:val="279"/>
        </w:trPr>
        <w:tc>
          <w:tcPr>
            <w:tcW w:w="675" w:type="dxa"/>
          </w:tcPr>
          <w:p w14:paraId="7EC9CE83" w14:textId="306E9510" w:rsidR="00FB5C23" w:rsidRPr="00E06E6C" w:rsidRDefault="1BB40682" w:rsidP="00B3127C">
            <w:r>
              <w:t>16.5</w:t>
            </w:r>
          </w:p>
        </w:tc>
        <w:tc>
          <w:tcPr>
            <w:tcW w:w="3119" w:type="dxa"/>
          </w:tcPr>
          <w:p w14:paraId="1F0480DC" w14:textId="69A7945F" w:rsidR="00FB5C23" w:rsidRDefault="1BB40682" w:rsidP="00B3127C">
            <w:proofErr w:type="spellStart"/>
            <w:r>
              <w:t>QuizQuestion</w:t>
            </w:r>
            <w:proofErr w:type="spellEnd"/>
          </w:p>
        </w:tc>
        <w:tc>
          <w:tcPr>
            <w:tcW w:w="1417" w:type="dxa"/>
          </w:tcPr>
          <w:p w14:paraId="0AD048C6" w14:textId="04D4A5AA" w:rsidR="00FB5C23" w:rsidRPr="00E06E6C" w:rsidRDefault="18D4A0F0" w:rsidP="00B3127C">
            <w:r>
              <w:t>30 Min</w:t>
            </w:r>
          </w:p>
        </w:tc>
        <w:tc>
          <w:tcPr>
            <w:tcW w:w="1843" w:type="dxa"/>
          </w:tcPr>
          <w:p w14:paraId="73848707" w14:textId="0591538B" w:rsidR="00FB5C23" w:rsidRPr="00575F5C" w:rsidRDefault="18D4A0F0" w:rsidP="18D4A0F0">
            <w:r w:rsidRPr="00575F5C">
              <w:t>Nguyen</w:t>
            </w:r>
          </w:p>
        </w:tc>
        <w:tc>
          <w:tcPr>
            <w:tcW w:w="1418" w:type="dxa"/>
          </w:tcPr>
          <w:p w14:paraId="3E3D131A" w14:textId="77777777" w:rsidR="00FB5C23" w:rsidRPr="00E06E6C" w:rsidRDefault="00FB5C23" w:rsidP="00B3127C"/>
        </w:tc>
        <w:tc>
          <w:tcPr>
            <w:tcW w:w="1275" w:type="dxa"/>
          </w:tcPr>
          <w:p w14:paraId="48129427" w14:textId="3B86B660" w:rsidR="00FB5C23" w:rsidRPr="00E06E6C" w:rsidRDefault="1BB40682" w:rsidP="00B3127C">
            <w:r>
              <w:t>-</w:t>
            </w:r>
          </w:p>
        </w:tc>
        <w:tc>
          <w:tcPr>
            <w:tcW w:w="4678" w:type="dxa"/>
          </w:tcPr>
          <w:p w14:paraId="0BCA6F7E" w14:textId="39873178" w:rsidR="00FB5C23" w:rsidRPr="00557F40" w:rsidRDefault="1BB40682" w:rsidP="00B3127C">
            <w:pPr>
              <w:rPr>
                <w:lang w:val="en-US"/>
              </w:rPr>
            </w:pPr>
            <w:r w:rsidRPr="00557F40">
              <w:rPr>
                <w:lang w:val="en-US"/>
              </w:rPr>
              <w:t>Client/</w:t>
            </w:r>
            <w:proofErr w:type="spellStart"/>
            <w:r w:rsidRPr="00557F40">
              <w:rPr>
                <w:lang w:val="en-US"/>
              </w:rPr>
              <w:t>src</w:t>
            </w:r>
            <w:proofErr w:type="spellEnd"/>
            <w:r w:rsidRPr="00557F40">
              <w:rPr>
                <w:lang w:val="en-US"/>
              </w:rPr>
              <w:t>/main/java/Client/Modell/QuizQuestion.java</w:t>
            </w:r>
          </w:p>
        </w:tc>
        <w:tc>
          <w:tcPr>
            <w:tcW w:w="851" w:type="dxa"/>
          </w:tcPr>
          <w:p w14:paraId="7023E7A6" w14:textId="77A6589A" w:rsidR="00FB5C23" w:rsidRPr="00E06E6C" w:rsidRDefault="565ACCB0" w:rsidP="00B3127C">
            <w:r>
              <w:t>fertig</w:t>
            </w:r>
          </w:p>
        </w:tc>
      </w:tr>
      <w:tr w:rsidR="1BB40682" w14:paraId="0A2CB064" w14:textId="77777777" w:rsidTr="00575F5C">
        <w:trPr>
          <w:trHeight w:val="279"/>
        </w:trPr>
        <w:tc>
          <w:tcPr>
            <w:tcW w:w="675" w:type="dxa"/>
          </w:tcPr>
          <w:p w14:paraId="48796058" w14:textId="73FA453E" w:rsidR="1BB40682" w:rsidRDefault="1BB40682" w:rsidP="1BB40682">
            <w:r>
              <w:t>16.6</w:t>
            </w:r>
          </w:p>
        </w:tc>
        <w:tc>
          <w:tcPr>
            <w:tcW w:w="3119" w:type="dxa"/>
          </w:tcPr>
          <w:p w14:paraId="448E8647" w14:textId="0C275AB4" w:rsidR="1BB40682" w:rsidRDefault="1BB40682" w:rsidP="1BB40682">
            <w:proofErr w:type="spellStart"/>
            <w:r>
              <w:t>QuizAnswer</w:t>
            </w:r>
            <w:proofErr w:type="spellEnd"/>
          </w:p>
        </w:tc>
        <w:tc>
          <w:tcPr>
            <w:tcW w:w="1417" w:type="dxa"/>
          </w:tcPr>
          <w:p w14:paraId="69F12188" w14:textId="46C504C7" w:rsidR="1BB40682" w:rsidRDefault="1BB40682" w:rsidP="1BB40682">
            <w:r>
              <w:t>30 Min</w:t>
            </w:r>
          </w:p>
        </w:tc>
        <w:tc>
          <w:tcPr>
            <w:tcW w:w="1843" w:type="dxa"/>
          </w:tcPr>
          <w:p w14:paraId="708AF567" w14:textId="75D80F1D" w:rsidR="1BB40682" w:rsidRPr="00575F5C" w:rsidRDefault="1BB40682" w:rsidP="1BB40682">
            <w:r w:rsidRPr="00575F5C">
              <w:t>Nguyen</w:t>
            </w:r>
          </w:p>
        </w:tc>
        <w:tc>
          <w:tcPr>
            <w:tcW w:w="1418" w:type="dxa"/>
          </w:tcPr>
          <w:p w14:paraId="5EDF526D" w14:textId="0B02640B" w:rsidR="1BB40682" w:rsidRDefault="1BB40682" w:rsidP="1BB40682"/>
        </w:tc>
        <w:tc>
          <w:tcPr>
            <w:tcW w:w="1275" w:type="dxa"/>
          </w:tcPr>
          <w:p w14:paraId="4814012B" w14:textId="03A2A1F4" w:rsidR="1BB40682" w:rsidRDefault="1BB40682" w:rsidP="1BB40682">
            <w:r>
              <w:t>-</w:t>
            </w:r>
          </w:p>
        </w:tc>
        <w:tc>
          <w:tcPr>
            <w:tcW w:w="4678" w:type="dxa"/>
          </w:tcPr>
          <w:p w14:paraId="3C86849F" w14:textId="37EE6070" w:rsidR="1BB40682" w:rsidRPr="00557F40" w:rsidRDefault="1BB40682" w:rsidP="1BB40682">
            <w:pPr>
              <w:rPr>
                <w:lang w:val="en-US"/>
              </w:rPr>
            </w:pPr>
            <w:r w:rsidRPr="00557F40">
              <w:rPr>
                <w:lang w:val="en-US"/>
              </w:rPr>
              <w:t>Client/</w:t>
            </w:r>
            <w:proofErr w:type="spellStart"/>
            <w:r w:rsidRPr="00557F40">
              <w:rPr>
                <w:lang w:val="en-US"/>
              </w:rPr>
              <w:t>src</w:t>
            </w:r>
            <w:proofErr w:type="spellEnd"/>
            <w:r w:rsidRPr="00557F40">
              <w:rPr>
                <w:lang w:val="en-US"/>
              </w:rPr>
              <w:t>/main/java/Client/Modell/QuizAnswer.java</w:t>
            </w:r>
          </w:p>
        </w:tc>
        <w:tc>
          <w:tcPr>
            <w:tcW w:w="851" w:type="dxa"/>
          </w:tcPr>
          <w:p w14:paraId="42B7B88D" w14:textId="485FA0C7" w:rsidR="1BB40682" w:rsidRDefault="1BB40682" w:rsidP="1BB40682">
            <w:r>
              <w:t>fertig</w:t>
            </w:r>
          </w:p>
        </w:tc>
      </w:tr>
      <w:tr w:rsidR="1BB40682" w14:paraId="7FDB41DF" w14:textId="77777777" w:rsidTr="00575F5C">
        <w:trPr>
          <w:trHeight w:val="279"/>
        </w:trPr>
        <w:tc>
          <w:tcPr>
            <w:tcW w:w="675" w:type="dxa"/>
          </w:tcPr>
          <w:p w14:paraId="016CB2C6" w14:textId="799E8C3C" w:rsidR="1BB40682" w:rsidRDefault="1BB40682" w:rsidP="1BB40682">
            <w:r>
              <w:t>16.7</w:t>
            </w:r>
          </w:p>
        </w:tc>
        <w:tc>
          <w:tcPr>
            <w:tcW w:w="3119" w:type="dxa"/>
          </w:tcPr>
          <w:p w14:paraId="6BB720D9" w14:textId="1EA4CA20" w:rsidR="1BB40682" w:rsidRDefault="1BB40682" w:rsidP="1BB40682">
            <w:proofErr w:type="spellStart"/>
            <w:r>
              <w:t>QuizBearbeitet</w:t>
            </w:r>
            <w:proofErr w:type="spellEnd"/>
          </w:p>
        </w:tc>
        <w:tc>
          <w:tcPr>
            <w:tcW w:w="1417" w:type="dxa"/>
          </w:tcPr>
          <w:p w14:paraId="7F5426EA" w14:textId="23898762" w:rsidR="1BB40682" w:rsidRDefault="1BB40682" w:rsidP="1BB40682">
            <w:r>
              <w:t>30 Min</w:t>
            </w:r>
          </w:p>
        </w:tc>
        <w:tc>
          <w:tcPr>
            <w:tcW w:w="1843" w:type="dxa"/>
          </w:tcPr>
          <w:p w14:paraId="3CFCDEA4" w14:textId="16576115" w:rsidR="1BB40682" w:rsidRPr="00575F5C" w:rsidRDefault="1BB40682" w:rsidP="1BB40682">
            <w:r w:rsidRPr="00575F5C">
              <w:t>Nguyen</w:t>
            </w:r>
          </w:p>
        </w:tc>
        <w:tc>
          <w:tcPr>
            <w:tcW w:w="1418" w:type="dxa"/>
          </w:tcPr>
          <w:p w14:paraId="5F467599" w14:textId="0F2AAA36" w:rsidR="1BB40682" w:rsidRDefault="1BB40682" w:rsidP="1BB40682"/>
        </w:tc>
        <w:tc>
          <w:tcPr>
            <w:tcW w:w="1275" w:type="dxa"/>
          </w:tcPr>
          <w:p w14:paraId="5141AA42" w14:textId="2EBDF39E" w:rsidR="1BB40682" w:rsidRDefault="1BB40682" w:rsidP="1BB40682">
            <w:r>
              <w:t>-</w:t>
            </w:r>
          </w:p>
        </w:tc>
        <w:tc>
          <w:tcPr>
            <w:tcW w:w="4678" w:type="dxa"/>
          </w:tcPr>
          <w:p w14:paraId="61C43184" w14:textId="0CE7EFBE" w:rsidR="1BB40682" w:rsidRPr="00557F40" w:rsidRDefault="1BB40682" w:rsidP="1BB40682">
            <w:pPr>
              <w:rPr>
                <w:lang w:val="en-US"/>
              </w:rPr>
            </w:pPr>
            <w:r w:rsidRPr="00557F40">
              <w:rPr>
                <w:lang w:val="en-US"/>
              </w:rPr>
              <w:t>Client/</w:t>
            </w:r>
            <w:proofErr w:type="spellStart"/>
            <w:r w:rsidRPr="00557F40">
              <w:rPr>
                <w:lang w:val="en-US"/>
              </w:rPr>
              <w:t>src</w:t>
            </w:r>
            <w:proofErr w:type="spellEnd"/>
            <w:r w:rsidRPr="00557F40">
              <w:rPr>
                <w:lang w:val="en-US"/>
              </w:rPr>
              <w:t>/main/java/Client/Modell/QuizBearbeitet.java</w:t>
            </w:r>
          </w:p>
        </w:tc>
        <w:tc>
          <w:tcPr>
            <w:tcW w:w="851" w:type="dxa"/>
          </w:tcPr>
          <w:p w14:paraId="497DB812" w14:textId="5D6610E0" w:rsidR="1BB40682" w:rsidRDefault="1BB40682" w:rsidP="1BB40682">
            <w:r>
              <w:t>fertig</w:t>
            </w:r>
          </w:p>
        </w:tc>
      </w:tr>
      <w:tr w:rsidR="1BB40682" w14:paraId="3B1B706E" w14:textId="77777777" w:rsidTr="00575F5C">
        <w:trPr>
          <w:trHeight w:val="279"/>
        </w:trPr>
        <w:tc>
          <w:tcPr>
            <w:tcW w:w="675" w:type="dxa"/>
          </w:tcPr>
          <w:p w14:paraId="1D9F0189" w14:textId="142C2826" w:rsidR="1BB40682" w:rsidRDefault="1BB40682" w:rsidP="1BB40682">
            <w:pPr>
              <w:spacing w:line="259" w:lineRule="auto"/>
            </w:pPr>
            <w:r>
              <w:t>16.8</w:t>
            </w:r>
          </w:p>
        </w:tc>
        <w:tc>
          <w:tcPr>
            <w:tcW w:w="3119" w:type="dxa"/>
          </w:tcPr>
          <w:p w14:paraId="0625D1B1" w14:textId="136CEBA4" w:rsidR="1BB40682" w:rsidRDefault="1BB40682" w:rsidP="1BB40682">
            <w:proofErr w:type="spellStart"/>
            <w:r>
              <w:t>QuizBearbeitetQuestion</w:t>
            </w:r>
            <w:proofErr w:type="spellEnd"/>
          </w:p>
        </w:tc>
        <w:tc>
          <w:tcPr>
            <w:tcW w:w="1417" w:type="dxa"/>
          </w:tcPr>
          <w:p w14:paraId="604CF568" w14:textId="409F6C48" w:rsidR="1BB40682" w:rsidRDefault="1BB40682" w:rsidP="1BB40682">
            <w:r>
              <w:t>30 Min</w:t>
            </w:r>
          </w:p>
        </w:tc>
        <w:tc>
          <w:tcPr>
            <w:tcW w:w="1843" w:type="dxa"/>
          </w:tcPr>
          <w:p w14:paraId="3755F693" w14:textId="21EE0B97" w:rsidR="1BB40682" w:rsidRPr="00575F5C" w:rsidRDefault="1BB40682" w:rsidP="1BB40682">
            <w:r w:rsidRPr="00575F5C">
              <w:t>Nguyen</w:t>
            </w:r>
          </w:p>
        </w:tc>
        <w:tc>
          <w:tcPr>
            <w:tcW w:w="1418" w:type="dxa"/>
          </w:tcPr>
          <w:p w14:paraId="2666F424" w14:textId="5F7D790C" w:rsidR="1BB40682" w:rsidRDefault="1BB40682" w:rsidP="1BB40682"/>
        </w:tc>
        <w:tc>
          <w:tcPr>
            <w:tcW w:w="1275" w:type="dxa"/>
          </w:tcPr>
          <w:p w14:paraId="06F89ABD" w14:textId="3AC301A3" w:rsidR="1BB40682" w:rsidRDefault="1BB40682" w:rsidP="1BB40682">
            <w:r>
              <w:t>-</w:t>
            </w:r>
          </w:p>
        </w:tc>
        <w:tc>
          <w:tcPr>
            <w:tcW w:w="4678" w:type="dxa"/>
          </w:tcPr>
          <w:p w14:paraId="4DF0C6C8" w14:textId="141759D5" w:rsidR="1BB40682" w:rsidRPr="00557F40" w:rsidRDefault="1BB40682" w:rsidP="1BB40682">
            <w:pPr>
              <w:rPr>
                <w:lang w:val="en-US"/>
              </w:rPr>
            </w:pPr>
            <w:r w:rsidRPr="00557F40">
              <w:rPr>
                <w:lang w:val="en-US"/>
              </w:rPr>
              <w:t>Client/src/main/java/Client/Controller/QuizBearbeitetQuestion.java</w:t>
            </w:r>
          </w:p>
        </w:tc>
        <w:tc>
          <w:tcPr>
            <w:tcW w:w="851" w:type="dxa"/>
          </w:tcPr>
          <w:p w14:paraId="561246CC" w14:textId="330D71AB" w:rsidR="1BB40682" w:rsidRDefault="1BB40682" w:rsidP="1BB40682">
            <w:r>
              <w:t>fertig</w:t>
            </w:r>
          </w:p>
        </w:tc>
      </w:tr>
      <w:tr w:rsidR="00B025EC" w:rsidRPr="00E06E6C" w14:paraId="6FB943D0" w14:textId="77777777" w:rsidTr="20108B49">
        <w:trPr>
          <w:trHeight w:val="279"/>
        </w:trPr>
        <w:tc>
          <w:tcPr>
            <w:tcW w:w="675" w:type="dxa"/>
          </w:tcPr>
          <w:p w14:paraId="15FC14F6" w14:textId="08E4F052" w:rsidR="00B025EC" w:rsidRPr="00E06E6C" w:rsidRDefault="1BB40682" w:rsidP="00B3127C">
            <w:r>
              <w:t>16.9</w:t>
            </w:r>
          </w:p>
        </w:tc>
        <w:tc>
          <w:tcPr>
            <w:tcW w:w="3119" w:type="dxa"/>
          </w:tcPr>
          <w:p w14:paraId="02BCDA3E" w14:textId="47330F4A" w:rsidR="00B025EC" w:rsidRPr="00E06E6C" w:rsidRDefault="008A3B87" w:rsidP="00B3127C">
            <w:r>
              <w:t>Termin</w:t>
            </w:r>
          </w:p>
        </w:tc>
        <w:tc>
          <w:tcPr>
            <w:tcW w:w="1417" w:type="dxa"/>
          </w:tcPr>
          <w:p w14:paraId="220D2AD5" w14:textId="2F9D055B" w:rsidR="00B025EC" w:rsidRPr="00E06E6C" w:rsidRDefault="635EBDB9" w:rsidP="00B3127C">
            <w:r>
              <w:t>30 Min</w:t>
            </w:r>
          </w:p>
        </w:tc>
        <w:tc>
          <w:tcPr>
            <w:tcW w:w="1843" w:type="dxa"/>
          </w:tcPr>
          <w:p w14:paraId="6E30EA98" w14:textId="7B128775" w:rsidR="00B025EC" w:rsidRPr="00575F5C" w:rsidRDefault="005C2C02" w:rsidP="00B3127C">
            <w:r w:rsidRPr="00575F5C">
              <w:t>Natalie</w:t>
            </w:r>
          </w:p>
        </w:tc>
        <w:tc>
          <w:tcPr>
            <w:tcW w:w="1418" w:type="dxa"/>
          </w:tcPr>
          <w:p w14:paraId="65A4C96B" w14:textId="77777777" w:rsidR="00B025EC" w:rsidRPr="00E06E6C" w:rsidRDefault="00B025EC" w:rsidP="00B3127C"/>
        </w:tc>
        <w:tc>
          <w:tcPr>
            <w:tcW w:w="1275" w:type="dxa"/>
          </w:tcPr>
          <w:p w14:paraId="7DD005FA" w14:textId="00E2D2C1" w:rsidR="00B025EC" w:rsidRPr="00E06E6C" w:rsidRDefault="352F6D32" w:rsidP="00B3127C">
            <w:r>
              <w:t>-</w:t>
            </w:r>
          </w:p>
        </w:tc>
        <w:tc>
          <w:tcPr>
            <w:tcW w:w="4678" w:type="dxa"/>
          </w:tcPr>
          <w:p w14:paraId="30824E8B" w14:textId="713740C2" w:rsidR="00B025EC" w:rsidRPr="00557F40" w:rsidRDefault="635EBDB9" w:rsidP="00B3127C">
            <w:pPr>
              <w:rPr>
                <w:lang w:val="en-US"/>
              </w:rPr>
            </w:pPr>
            <w:r w:rsidRPr="00557F40">
              <w:rPr>
                <w:lang w:val="en-US"/>
              </w:rPr>
              <w:t>Client/</w:t>
            </w:r>
            <w:proofErr w:type="spellStart"/>
            <w:r w:rsidRPr="00557F40">
              <w:rPr>
                <w:lang w:val="en-US"/>
              </w:rPr>
              <w:t>src</w:t>
            </w:r>
            <w:proofErr w:type="spellEnd"/>
            <w:r w:rsidRPr="00557F40">
              <w:rPr>
                <w:lang w:val="en-US"/>
              </w:rPr>
              <w:t>/main/java/Client/Modell/Termin.java</w:t>
            </w:r>
          </w:p>
        </w:tc>
        <w:tc>
          <w:tcPr>
            <w:tcW w:w="851" w:type="dxa"/>
            <w:shd w:val="clear" w:color="auto" w:fill="FFFFFF" w:themeFill="background1"/>
          </w:tcPr>
          <w:p w14:paraId="120BF4C1" w14:textId="1EA59F58" w:rsidR="00B025EC" w:rsidRPr="00E06E6C" w:rsidRDefault="635EBDB9" w:rsidP="00B3127C">
            <w:r>
              <w:t>fertig</w:t>
            </w:r>
          </w:p>
        </w:tc>
      </w:tr>
      <w:tr w:rsidR="00432653" w:rsidRPr="00E06E6C" w14:paraId="54683535" w14:textId="77777777" w:rsidTr="20108B49">
        <w:trPr>
          <w:trHeight w:val="279"/>
        </w:trPr>
        <w:tc>
          <w:tcPr>
            <w:tcW w:w="675" w:type="dxa"/>
          </w:tcPr>
          <w:p w14:paraId="73508640" w14:textId="2C02FB5D" w:rsidR="00432653" w:rsidRPr="00E06E6C" w:rsidRDefault="1BB40682" w:rsidP="00B3127C">
            <w:r>
              <w:t>17.</w:t>
            </w:r>
          </w:p>
        </w:tc>
        <w:tc>
          <w:tcPr>
            <w:tcW w:w="3119" w:type="dxa"/>
          </w:tcPr>
          <w:p w14:paraId="733B4167" w14:textId="073ED76B" w:rsidR="00432653" w:rsidRDefault="008E51E3" w:rsidP="00B3127C">
            <w:proofErr w:type="spellStart"/>
            <w:r>
              <w:t>Reminder</w:t>
            </w:r>
            <w:proofErr w:type="spellEnd"/>
          </w:p>
        </w:tc>
        <w:tc>
          <w:tcPr>
            <w:tcW w:w="1417" w:type="dxa"/>
          </w:tcPr>
          <w:p w14:paraId="43490BDF" w14:textId="001F9305" w:rsidR="00432653" w:rsidRPr="00E06E6C" w:rsidRDefault="635EBDB9" w:rsidP="00B3127C">
            <w:r>
              <w:t>30 Min</w:t>
            </w:r>
          </w:p>
        </w:tc>
        <w:tc>
          <w:tcPr>
            <w:tcW w:w="1843" w:type="dxa"/>
          </w:tcPr>
          <w:p w14:paraId="645942CD" w14:textId="3136BED5" w:rsidR="00432653" w:rsidRPr="00575F5C" w:rsidRDefault="005C2C02" w:rsidP="00B3127C">
            <w:r w:rsidRPr="00575F5C">
              <w:t>Natalie</w:t>
            </w:r>
          </w:p>
        </w:tc>
        <w:tc>
          <w:tcPr>
            <w:tcW w:w="1418" w:type="dxa"/>
          </w:tcPr>
          <w:p w14:paraId="4F6495AD" w14:textId="77777777" w:rsidR="00432653" w:rsidRPr="00E06E6C" w:rsidRDefault="00432653" w:rsidP="00B3127C"/>
        </w:tc>
        <w:tc>
          <w:tcPr>
            <w:tcW w:w="1275" w:type="dxa"/>
          </w:tcPr>
          <w:p w14:paraId="60CEFA91" w14:textId="6D2E5DB1" w:rsidR="00432653" w:rsidRPr="00E06E6C" w:rsidRDefault="3182E7B7" w:rsidP="00B3127C">
            <w:r>
              <w:t>-</w:t>
            </w:r>
          </w:p>
        </w:tc>
        <w:tc>
          <w:tcPr>
            <w:tcW w:w="4678" w:type="dxa"/>
          </w:tcPr>
          <w:p w14:paraId="7F6F7C04" w14:textId="336F179C" w:rsidR="00432653" w:rsidRPr="00557F40" w:rsidRDefault="635EBDB9" w:rsidP="00B3127C">
            <w:pPr>
              <w:rPr>
                <w:lang w:val="en-US"/>
              </w:rPr>
            </w:pPr>
            <w:r w:rsidRPr="00557F40">
              <w:rPr>
                <w:lang w:val="en-US"/>
              </w:rPr>
              <w:t>Client/</w:t>
            </w:r>
            <w:proofErr w:type="spellStart"/>
            <w:r w:rsidRPr="00557F40">
              <w:rPr>
                <w:lang w:val="en-US"/>
              </w:rPr>
              <w:t>src</w:t>
            </w:r>
            <w:proofErr w:type="spellEnd"/>
            <w:r w:rsidRPr="00557F40">
              <w:rPr>
                <w:lang w:val="en-US"/>
              </w:rPr>
              <w:t>/main/java/Client/Modell/Termin.java</w:t>
            </w:r>
          </w:p>
        </w:tc>
        <w:tc>
          <w:tcPr>
            <w:tcW w:w="851" w:type="dxa"/>
            <w:shd w:val="clear" w:color="auto" w:fill="FFFFFF" w:themeFill="background1"/>
          </w:tcPr>
          <w:p w14:paraId="72F5A281" w14:textId="014E01B5" w:rsidR="00432653" w:rsidRPr="00E06E6C" w:rsidRDefault="635EBDB9" w:rsidP="00B3127C">
            <w:r>
              <w:t>fertig</w:t>
            </w:r>
          </w:p>
        </w:tc>
      </w:tr>
    </w:tbl>
    <w:p w14:paraId="449D10FE" w14:textId="3FAA10C2" w:rsidR="0026093B" w:rsidRPr="00E06E6C" w:rsidRDefault="0026093B" w:rsidP="00E602EC">
      <w:pPr>
        <w:rPr>
          <w:rFonts w:ascii="Calibri" w:eastAsia="Calibri" w:hAnsi="Calibri" w:cs="Calibri"/>
          <w:color w:val="DCDDDE"/>
          <w:sz w:val="24"/>
          <w:szCs w:val="24"/>
        </w:rPr>
      </w:pPr>
    </w:p>
    <w:p w14:paraId="22B634A6" w14:textId="77777777" w:rsidR="00090E7C" w:rsidRPr="00E06E6C" w:rsidRDefault="00090E7C" w:rsidP="00E602EC">
      <w:pPr>
        <w:rPr>
          <w:rFonts w:cstheme="minorHAnsi"/>
        </w:rPr>
      </w:pPr>
    </w:p>
    <w:p w14:paraId="09ED6CB1" w14:textId="716DF754" w:rsidR="00090E7C" w:rsidRPr="00E06E6C" w:rsidRDefault="00090E7C" w:rsidP="00E602EC">
      <w:pPr>
        <w:rPr>
          <w:rFonts w:cstheme="minorHAnsi"/>
        </w:rPr>
        <w:sectPr w:rsidR="00090E7C" w:rsidRPr="00E06E6C" w:rsidSect="00090E7C">
          <w:pgSz w:w="16838" w:h="11906" w:orient="landscape"/>
          <w:pgMar w:top="1418" w:right="1418" w:bottom="1418" w:left="1134" w:header="709" w:footer="709" w:gutter="0"/>
          <w:cols w:space="708"/>
          <w:docGrid w:linePitch="360"/>
        </w:sectPr>
      </w:pPr>
    </w:p>
    <w:p w14:paraId="2E090023" w14:textId="6134EEA3" w:rsidR="0088792B" w:rsidRDefault="00CF0841" w:rsidP="00EB563F">
      <w:pPr>
        <w:pStyle w:val="berschrift2"/>
        <w:rPr>
          <w:rFonts w:asciiTheme="minorHAnsi" w:hAnsiTheme="minorHAnsi" w:cstheme="minorHAnsi"/>
          <w:color w:val="auto"/>
          <w:sz w:val="32"/>
          <w:szCs w:val="32"/>
        </w:rPr>
      </w:pPr>
      <w:bookmarkStart w:id="23" w:name="_Toc69504749"/>
      <w:r w:rsidRPr="00A31A53">
        <w:rPr>
          <w:rFonts w:asciiTheme="minorHAnsi" w:hAnsiTheme="minorHAnsi" w:cstheme="minorHAnsi"/>
          <w:color w:val="auto"/>
          <w:sz w:val="32"/>
          <w:szCs w:val="32"/>
        </w:rPr>
        <w:lastRenderedPageBreak/>
        <w:t>Unittests</w:t>
      </w:r>
      <w:bookmarkEnd w:id="23"/>
    </w:p>
    <w:p w14:paraId="79A7A566" w14:textId="77777777" w:rsidR="00EB563F" w:rsidRPr="00EB563F" w:rsidRDefault="00EB563F" w:rsidP="00EB563F"/>
    <w:tbl>
      <w:tblPr>
        <w:tblStyle w:val="Tabellenraster"/>
        <w:tblpPr w:leftFromText="141" w:rightFromText="141" w:vertAnchor="text" w:horzAnchor="margin" w:tblpY="55"/>
        <w:tblW w:w="10010" w:type="dxa"/>
        <w:tblLayout w:type="fixed"/>
        <w:tblLook w:val="04A0" w:firstRow="1" w:lastRow="0" w:firstColumn="1" w:lastColumn="0" w:noHBand="0" w:noVBand="1"/>
      </w:tblPr>
      <w:tblGrid>
        <w:gridCol w:w="513"/>
        <w:gridCol w:w="2289"/>
        <w:gridCol w:w="5953"/>
        <w:gridCol w:w="1255"/>
      </w:tblGrid>
      <w:tr w:rsidR="00C86937" w:rsidRPr="00CF0841" w14:paraId="6EE6DE91" w14:textId="77777777" w:rsidTr="00EB563F">
        <w:trPr>
          <w:trHeight w:val="543"/>
        </w:trPr>
        <w:tc>
          <w:tcPr>
            <w:tcW w:w="513"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28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5953"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255"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EA730B">
        <w:trPr>
          <w:trHeight w:val="572"/>
        </w:trPr>
        <w:tc>
          <w:tcPr>
            <w:tcW w:w="513" w:type="dxa"/>
          </w:tcPr>
          <w:p w14:paraId="29F55DE2" w14:textId="2EAE14A1" w:rsidR="00C86937" w:rsidRPr="00272A78" w:rsidRDefault="635EBDB9" w:rsidP="00F96170">
            <w:pPr>
              <w:rPr>
                <w:b/>
              </w:rPr>
            </w:pPr>
            <w:r w:rsidRPr="635EBDB9">
              <w:rPr>
                <w:b/>
                <w:bCs/>
              </w:rPr>
              <w:t>1</w:t>
            </w:r>
          </w:p>
        </w:tc>
        <w:tc>
          <w:tcPr>
            <w:tcW w:w="2289" w:type="dxa"/>
          </w:tcPr>
          <w:p w14:paraId="451F6EA8" w14:textId="54D2F382" w:rsidR="00C86937" w:rsidRPr="00272A78" w:rsidRDefault="635EBDB9" w:rsidP="00F96170">
            <w:r w:rsidRPr="635EBDB9">
              <w:t>Empfänger erhält die versendete Nachricht</w:t>
            </w:r>
          </w:p>
        </w:tc>
        <w:tc>
          <w:tcPr>
            <w:tcW w:w="5953" w:type="dxa"/>
          </w:tcPr>
          <w:p w14:paraId="7D1E83F5" w14:textId="019D67A9" w:rsidR="00C86937" w:rsidRPr="00272A78" w:rsidRDefault="635EBDB9" w:rsidP="00F96170">
            <w:r>
              <w:t>Server/</w:t>
            </w:r>
            <w:proofErr w:type="spellStart"/>
            <w:r>
              <w:t>src</w:t>
            </w:r>
            <w:proofErr w:type="spellEnd"/>
            <w:r>
              <w:t>/</w:t>
            </w:r>
            <w:proofErr w:type="spellStart"/>
            <w:r>
              <w:t>rest</w:t>
            </w:r>
            <w:proofErr w:type="spellEnd"/>
            <w:r>
              <w:t>/</w:t>
            </w:r>
            <w:proofErr w:type="spellStart"/>
            <w:r>
              <w:t>java</w:t>
            </w:r>
            <w:proofErr w:type="spellEnd"/>
            <w:r>
              <w:t>/Server/Controller/ChatcontrollerTest.java</w:t>
            </w:r>
          </w:p>
          <w:p w14:paraId="61E50EC7" w14:textId="571FAEDC" w:rsidR="00C86937" w:rsidRPr="00272A78" w:rsidRDefault="635EBDB9" w:rsidP="00F96170">
            <w:r>
              <w:t>Zeile 86-89</w:t>
            </w:r>
          </w:p>
        </w:tc>
        <w:tc>
          <w:tcPr>
            <w:tcW w:w="1255" w:type="dxa"/>
          </w:tcPr>
          <w:p w14:paraId="2B74C9C7" w14:textId="59E5D7BF" w:rsidR="00C86937" w:rsidRPr="00272A78" w:rsidRDefault="635EBDB9" w:rsidP="00F96170">
            <w:r w:rsidRPr="635EBDB9">
              <w:t>Erfolgreich</w:t>
            </w:r>
          </w:p>
        </w:tc>
      </w:tr>
      <w:tr w:rsidR="635EBDB9" w14:paraId="77EDFC76" w14:textId="77777777" w:rsidTr="00EA730B">
        <w:trPr>
          <w:trHeight w:val="555"/>
        </w:trPr>
        <w:tc>
          <w:tcPr>
            <w:tcW w:w="513" w:type="dxa"/>
          </w:tcPr>
          <w:p w14:paraId="3678E2EC" w14:textId="40E8AD57" w:rsidR="635EBDB9" w:rsidRDefault="635EBDB9" w:rsidP="635EBDB9">
            <w:pPr>
              <w:rPr>
                <w:b/>
                <w:bCs/>
              </w:rPr>
            </w:pPr>
            <w:r w:rsidRPr="635EBDB9">
              <w:rPr>
                <w:b/>
                <w:bCs/>
              </w:rPr>
              <w:t>2</w:t>
            </w:r>
          </w:p>
        </w:tc>
        <w:tc>
          <w:tcPr>
            <w:tcW w:w="2289" w:type="dxa"/>
          </w:tcPr>
          <w:p w14:paraId="426DA7D1" w14:textId="0E9E4046" w:rsidR="635EBDB9" w:rsidRDefault="635EBDB9" w:rsidP="635EBDB9">
            <w:r w:rsidRPr="635EBDB9">
              <w:t>Versendete Nachricht wird gespeichert</w:t>
            </w:r>
          </w:p>
        </w:tc>
        <w:tc>
          <w:tcPr>
            <w:tcW w:w="5953" w:type="dxa"/>
          </w:tcPr>
          <w:p w14:paraId="34E0A602" w14:textId="019D67A9" w:rsidR="635EBDB9" w:rsidRDefault="635EBDB9">
            <w:r>
              <w:t>Server/</w:t>
            </w:r>
            <w:proofErr w:type="spellStart"/>
            <w:r>
              <w:t>src</w:t>
            </w:r>
            <w:proofErr w:type="spellEnd"/>
            <w:r>
              <w:t>/</w:t>
            </w:r>
            <w:proofErr w:type="spellStart"/>
            <w:r>
              <w:t>rest</w:t>
            </w:r>
            <w:proofErr w:type="spellEnd"/>
            <w:r>
              <w:t>/</w:t>
            </w:r>
            <w:proofErr w:type="spellStart"/>
            <w:r>
              <w:t>java</w:t>
            </w:r>
            <w:proofErr w:type="spellEnd"/>
            <w:r>
              <w:t>/Server/Controller/ChatcontrollerTest.java</w:t>
            </w:r>
          </w:p>
          <w:p w14:paraId="456453D6" w14:textId="0D0579FF" w:rsidR="635EBDB9" w:rsidRDefault="635EBDB9" w:rsidP="635EBDB9">
            <w:r>
              <w:t>Zeile 63-70</w:t>
            </w:r>
          </w:p>
        </w:tc>
        <w:tc>
          <w:tcPr>
            <w:tcW w:w="1255" w:type="dxa"/>
          </w:tcPr>
          <w:p w14:paraId="6A04F9B6" w14:textId="3493EAC7" w:rsidR="635EBDB9" w:rsidRDefault="635EBDB9" w:rsidP="635EBDB9">
            <w:r w:rsidRPr="635EBDB9">
              <w:t>Erfolgreich</w:t>
            </w:r>
          </w:p>
        </w:tc>
      </w:tr>
    </w:tbl>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4" w:name="_Toc69504750"/>
      <w:r w:rsidRPr="00272A78">
        <w:rPr>
          <w:rFonts w:asciiTheme="minorHAnsi" w:hAnsiTheme="minorHAnsi" w:cstheme="minorHAnsi"/>
          <w:color w:val="000000" w:themeColor="text1"/>
          <w:sz w:val="32"/>
          <w:szCs w:val="32"/>
        </w:rPr>
        <w:t>Systemtests</w:t>
      </w:r>
      <w:bookmarkEnd w:id="24"/>
    </w:p>
    <w:tbl>
      <w:tblPr>
        <w:tblW w:w="10095" w:type="dxa"/>
        <w:tblCellMar>
          <w:left w:w="0" w:type="dxa"/>
          <w:right w:w="0" w:type="dxa"/>
        </w:tblCellMar>
        <w:tblLook w:val="0600" w:firstRow="0" w:lastRow="0" w:firstColumn="0" w:lastColumn="0" w:noHBand="1" w:noVBand="1"/>
      </w:tblPr>
      <w:tblGrid>
        <w:gridCol w:w="1660"/>
        <w:gridCol w:w="2902"/>
        <w:gridCol w:w="4721"/>
        <w:gridCol w:w="812"/>
      </w:tblGrid>
      <w:tr w:rsidR="00B15AD9" w:rsidRPr="00CF0841" w14:paraId="11AF876A" w14:textId="77777777" w:rsidTr="1BB40682">
        <w:trPr>
          <w:trHeight w:val="251"/>
        </w:trPr>
        <w:tc>
          <w:tcPr>
            <w:tcW w:w="166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CDFC73E" w14:textId="77777777" w:rsidR="00B15AD9" w:rsidRPr="00272A78" w:rsidRDefault="00B15AD9" w:rsidP="00AF6F6C">
            <w:pPr>
              <w:rPr>
                <w:rFonts w:cstheme="minorHAnsi"/>
              </w:rPr>
            </w:pPr>
            <w:r w:rsidRPr="00272A78">
              <w:rPr>
                <w:rFonts w:cstheme="minorHAnsi"/>
                <w:b/>
                <w:bCs/>
              </w:rPr>
              <w:t>Datum</w:t>
            </w:r>
          </w:p>
        </w:tc>
        <w:tc>
          <w:tcPr>
            <w:tcW w:w="843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FEB51D7" w14:textId="32C1F3D0" w:rsidR="00B15AD9" w:rsidRPr="00272A78" w:rsidRDefault="00454C14" w:rsidP="00AF6F6C">
            <w:pPr>
              <w:rPr>
                <w:rFonts w:cstheme="minorHAnsi"/>
              </w:rPr>
            </w:pPr>
            <w:r>
              <w:rPr>
                <w:rFonts w:cstheme="minorHAnsi"/>
              </w:rPr>
              <w:t>21</w:t>
            </w:r>
            <w:r w:rsidR="00B15AD9">
              <w:rPr>
                <w:rFonts w:cstheme="minorHAnsi"/>
              </w:rPr>
              <w:t>.0</w:t>
            </w:r>
            <w:r>
              <w:rPr>
                <w:rFonts w:cstheme="minorHAnsi"/>
              </w:rPr>
              <w:t>6</w:t>
            </w:r>
            <w:r w:rsidR="00B15AD9">
              <w:rPr>
                <w:rFonts w:cstheme="minorHAnsi"/>
              </w:rPr>
              <w:t>.2021</w:t>
            </w:r>
          </w:p>
        </w:tc>
      </w:tr>
      <w:tr w:rsidR="00B15AD9" w:rsidRPr="00CF0841" w14:paraId="37ED2D3D" w14:textId="77777777" w:rsidTr="1BB40682">
        <w:trPr>
          <w:trHeight w:val="263"/>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5EAACFA" w14:textId="77777777" w:rsidR="00B15AD9" w:rsidRPr="00272A78" w:rsidRDefault="00B15AD9" w:rsidP="00AF6F6C">
            <w:pPr>
              <w:rPr>
                <w:rFonts w:cstheme="minorHAnsi"/>
              </w:rPr>
            </w:pPr>
            <w:r w:rsidRPr="00272A78">
              <w:rPr>
                <w:rFonts w:cstheme="minorHAnsi"/>
                <w:b/>
                <w:bCs/>
              </w:rPr>
              <w:t>Tester</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66FAA086" w14:textId="4A7D6E24" w:rsidR="00B15AD9" w:rsidRPr="00272A78" w:rsidRDefault="1BB40682" w:rsidP="1BB40682">
            <w:r w:rsidRPr="1BB40682">
              <w:t>Nguyen</w:t>
            </w:r>
          </w:p>
        </w:tc>
      </w:tr>
      <w:tr w:rsidR="00B15AD9" w:rsidRPr="00CF0841" w14:paraId="1CFDDF56" w14:textId="77777777" w:rsidTr="1BB40682">
        <w:trPr>
          <w:trHeight w:val="400"/>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0ED60F8" w14:textId="77777777" w:rsidR="00B15AD9" w:rsidRPr="00272A78" w:rsidRDefault="00B15AD9" w:rsidP="00AF6F6C">
            <w:pPr>
              <w:rPr>
                <w:rFonts w:cstheme="minorHAnsi"/>
              </w:rPr>
            </w:pPr>
            <w:r w:rsidRPr="00272A78">
              <w:rPr>
                <w:rFonts w:cstheme="minorHAnsi"/>
                <w:b/>
                <w:bCs/>
              </w:rPr>
              <w:t>SW-Versio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DADBB79" w14:textId="63756ADE" w:rsidR="00B15AD9" w:rsidRPr="00272A78" w:rsidRDefault="00B15AD9" w:rsidP="00AF6F6C">
            <w:pPr>
              <w:rPr>
                <w:rFonts w:cstheme="minorHAnsi"/>
              </w:rPr>
            </w:pPr>
            <w:r w:rsidRPr="00272A78">
              <w:rPr>
                <w:rFonts w:cstheme="minorHAnsi"/>
              </w:rPr>
              <w:t xml:space="preserve">V </w:t>
            </w:r>
            <w:r>
              <w:rPr>
                <w:rFonts w:cstheme="minorHAnsi"/>
              </w:rPr>
              <w:t>1.</w:t>
            </w:r>
            <w:r w:rsidR="00454C14">
              <w:rPr>
                <w:rFonts w:cstheme="minorHAnsi"/>
              </w:rPr>
              <w:t>1</w:t>
            </w:r>
          </w:p>
        </w:tc>
      </w:tr>
      <w:tr w:rsidR="00B15AD9" w:rsidRPr="00CF0841" w14:paraId="641A428F" w14:textId="77777777" w:rsidTr="1BB40682">
        <w:trPr>
          <w:trHeight w:val="36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526D9991" w14:textId="77777777" w:rsidR="00B15AD9" w:rsidRPr="00272A78" w:rsidRDefault="00B15AD9" w:rsidP="00AF6F6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51A939C6" w14:textId="76598FEF" w:rsidR="00B15AD9" w:rsidRPr="00272A78" w:rsidRDefault="1BB40682" w:rsidP="1BB40682">
            <w:r>
              <w:t>Lehrender „</w:t>
            </w:r>
            <w:r w:rsidR="00141F36">
              <w:t>Max Mustermann</w:t>
            </w:r>
            <w:r>
              <w:t xml:space="preserve">“ ist am System mit E-Mail </w:t>
            </w:r>
            <w:hyperlink r:id="rId93" w:history="1">
              <w:r w:rsidR="00141F36" w:rsidRPr="003B507B">
                <w:rPr>
                  <w:rStyle w:val="Hyperlink"/>
                </w:rPr>
                <w:t>max.mustermann@gmx.de</w:t>
              </w:r>
            </w:hyperlink>
            <w:r>
              <w:t xml:space="preserve"> und Passwort „abc12345“ angemeldet und auf der Übersichtsseite einer Lehrveranstaltung, </w:t>
            </w:r>
            <w:r w:rsidR="00D11629">
              <w:t>d</w:t>
            </w:r>
            <w:r w:rsidR="00141F36">
              <w:t>ie</w:t>
            </w:r>
            <w:r>
              <w:t xml:space="preserve"> er </w:t>
            </w:r>
            <w:r w:rsidR="00141F36">
              <w:t>erstellt hat</w:t>
            </w:r>
            <w:r>
              <w:t>.</w:t>
            </w:r>
          </w:p>
        </w:tc>
      </w:tr>
      <w:tr w:rsidR="00B15AD9" w:rsidRPr="00CF0841" w14:paraId="2D3E37A8" w14:textId="77777777" w:rsidTr="1BB40682">
        <w:trPr>
          <w:trHeight w:val="246"/>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5E785BC9" w14:textId="77777777" w:rsidR="00B15AD9" w:rsidRPr="00272A78" w:rsidRDefault="00B15AD9" w:rsidP="00AF6F6C">
            <w:pPr>
              <w:rPr>
                <w:rFonts w:cstheme="minorHAnsi"/>
              </w:rPr>
            </w:pPr>
            <w:r w:rsidRPr="00272A78">
              <w:rPr>
                <w:rFonts w:cstheme="minorHAnsi"/>
                <w:b/>
                <w:bCs/>
              </w:rPr>
              <w:t>Schritt</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4A66272E" w14:textId="77777777" w:rsidR="00B15AD9" w:rsidRPr="00272A78" w:rsidRDefault="00B15AD9" w:rsidP="00AF6F6C">
            <w:pPr>
              <w:rPr>
                <w:rFonts w:cstheme="minorHAnsi"/>
              </w:rPr>
            </w:pPr>
            <w:r w:rsidRPr="00272A78">
              <w:rPr>
                <w:rFonts w:cstheme="minorHAnsi"/>
                <w:b/>
                <w:bCs/>
              </w:rPr>
              <w:t>Aktion (User)</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4BF9DE89" w14:textId="77777777" w:rsidR="00B15AD9" w:rsidRPr="00272A78" w:rsidRDefault="00B15AD9" w:rsidP="00AF6F6C">
            <w:pPr>
              <w:rPr>
                <w:rFonts w:cstheme="minorHAnsi"/>
              </w:rPr>
            </w:pPr>
            <w:r w:rsidRPr="00272A78">
              <w:rPr>
                <w:rFonts w:cstheme="minorHAnsi"/>
                <w:b/>
                <w:bCs/>
              </w:rPr>
              <w:t>Erwartete Reaktion (System)</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4BDB0AE8" w14:textId="77777777" w:rsidR="00B15AD9" w:rsidRPr="00272A78" w:rsidRDefault="00B15AD9" w:rsidP="00AF6F6C">
            <w:pPr>
              <w:rPr>
                <w:rFonts w:cstheme="minorHAnsi"/>
              </w:rPr>
            </w:pPr>
            <w:r w:rsidRPr="00272A78">
              <w:rPr>
                <w:rFonts w:cstheme="minorHAnsi"/>
                <w:b/>
                <w:bCs/>
              </w:rPr>
              <w:t>√ / X</w:t>
            </w:r>
          </w:p>
        </w:tc>
      </w:tr>
      <w:tr w:rsidR="00B15AD9" w:rsidRPr="00CF0841" w14:paraId="5AF2A9D1" w14:textId="77777777" w:rsidTr="1BB40682">
        <w:trPr>
          <w:trHeight w:val="107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46E9E58C" w14:textId="77777777" w:rsidR="00B15AD9" w:rsidRPr="00272A78" w:rsidRDefault="00B15AD9" w:rsidP="00AF6F6C">
            <w:pPr>
              <w:rPr>
                <w:rFonts w:cstheme="minorHAnsi"/>
              </w:rPr>
            </w:pPr>
            <w:r w:rsidRPr="00272A78">
              <w:rPr>
                <w:rFonts w:cstheme="minorHAnsi"/>
              </w:rPr>
              <w:t>1</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335A4D4B" w14:textId="4010504A" w:rsidR="00B15AD9" w:rsidRPr="00272A78" w:rsidRDefault="1BB40682" w:rsidP="00454C14">
            <w:r>
              <w:t>Der Nutzer klickt auf den Button “Projektgruppe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2A541050" w14:textId="3B403A98" w:rsidR="00B15AD9" w:rsidRPr="00272A78" w:rsidRDefault="1BB40682" w:rsidP="00AF6F6C">
            <w:r>
              <w:t xml:space="preserve">Der Nutzer wird auf die </w:t>
            </w:r>
            <w:r w:rsidR="00E10E75">
              <w:t xml:space="preserve">Seite der </w:t>
            </w:r>
            <w:r>
              <w:t>Projektgruppen</w:t>
            </w:r>
            <w:r w:rsidR="00E10E75">
              <w:t>liste</w:t>
            </w:r>
            <w:r>
              <w:t xml:space="preserve"> weitergeleitet.</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76028D46" w14:textId="77777777" w:rsidR="00B15AD9" w:rsidRPr="00272A78" w:rsidRDefault="00B15AD9" w:rsidP="00AF6F6C">
            <w:pPr>
              <w:rPr>
                <w:rFonts w:cstheme="minorHAnsi"/>
              </w:rPr>
            </w:pPr>
            <w:r w:rsidRPr="00272A78">
              <w:rPr>
                <w:rFonts w:cstheme="minorHAnsi"/>
                <w:b/>
                <w:bCs/>
              </w:rPr>
              <w:t>√</w:t>
            </w:r>
          </w:p>
        </w:tc>
      </w:tr>
      <w:tr w:rsidR="00B15AD9" w:rsidRPr="00CF0841" w14:paraId="35FB4FFB" w14:textId="77777777" w:rsidTr="1BB40682">
        <w:trPr>
          <w:trHeight w:val="1041"/>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2A69ACA4" w14:textId="77777777" w:rsidR="00B15AD9" w:rsidRPr="00272A78" w:rsidRDefault="00B15AD9" w:rsidP="00AF6F6C">
            <w:pPr>
              <w:rPr>
                <w:rFonts w:cstheme="minorHAnsi"/>
              </w:rPr>
            </w:pPr>
            <w:r w:rsidRPr="00272A78">
              <w:rPr>
                <w:rFonts w:cstheme="minorHAnsi"/>
                <w:lang w:val="en-GB"/>
              </w:rPr>
              <w:t>2</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3310D0C4" w14:textId="2A149F6E" w:rsidR="00B15AD9" w:rsidRPr="00272A78" w:rsidRDefault="1BB40682" w:rsidP="00AF6F6C">
            <w:r>
              <w:t>Der Nutzer klickt auf “Neue Projektgruppe erstelle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2725CA18" w14:textId="0F0A8231" w:rsidR="00B15AD9" w:rsidRPr="00272A78" w:rsidRDefault="1BB40682" w:rsidP="00AF6F6C">
            <w:r>
              <w:t>Der Nutzer wird anschließend auf die “Neue Projektgruppe erstellen”-Seite weitergeleitet.</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6FC6BADB" w14:textId="77777777" w:rsidR="00B15AD9" w:rsidRPr="00272A78" w:rsidRDefault="00B15AD9" w:rsidP="00AF6F6C">
            <w:pPr>
              <w:rPr>
                <w:rFonts w:cstheme="minorHAnsi"/>
              </w:rPr>
            </w:pPr>
            <w:r w:rsidRPr="00272A78">
              <w:rPr>
                <w:rFonts w:cstheme="minorHAnsi"/>
                <w:b/>
                <w:bCs/>
              </w:rPr>
              <w:t>√</w:t>
            </w:r>
          </w:p>
        </w:tc>
      </w:tr>
      <w:tr w:rsidR="00B15AD9" w:rsidRPr="00CF0841" w14:paraId="23105C9A"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053823BC" w14:textId="77777777" w:rsidR="00B15AD9" w:rsidRPr="00272A78" w:rsidRDefault="00B15AD9" w:rsidP="00AF6F6C">
            <w:pPr>
              <w:rPr>
                <w:rFonts w:cstheme="minorHAnsi"/>
              </w:rPr>
            </w:pPr>
            <w:r w:rsidRPr="00272A78">
              <w:rPr>
                <w:rFonts w:cstheme="minorHAnsi"/>
              </w:rPr>
              <w:t>3</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55BF84B7" w14:textId="5DE2A165" w:rsidR="00B15AD9" w:rsidRPr="00272A78" w:rsidRDefault="1BB40682" w:rsidP="00AF6F6C">
            <w:r>
              <w:t>Der Nutzer gibt den Titel der neuen Projektgruppe in das Textfeld ei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2F533AC5" w14:textId="57FE99F9" w:rsidR="00B15AD9" w:rsidRPr="00272A78" w:rsidRDefault="1BB40682" w:rsidP="00AF6F6C">
            <w:r>
              <w:t>Das System zeigt den Titel als Klartext auf dem Bildschirm a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27026CB0" w14:textId="77777777" w:rsidR="00B15AD9" w:rsidRPr="00272A78" w:rsidRDefault="00B15AD9" w:rsidP="00AF6F6C">
            <w:pPr>
              <w:rPr>
                <w:rFonts w:cstheme="minorHAnsi"/>
              </w:rPr>
            </w:pPr>
            <w:r w:rsidRPr="00272A78">
              <w:rPr>
                <w:rFonts w:cstheme="minorHAnsi"/>
                <w:b/>
                <w:bCs/>
              </w:rPr>
              <w:t>√</w:t>
            </w:r>
          </w:p>
        </w:tc>
      </w:tr>
      <w:tr w:rsidR="1BB40682" w14:paraId="380C82A4"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502EA06B" w14:textId="6BEF0613" w:rsidR="1BB40682" w:rsidRDefault="1BB40682" w:rsidP="1BB40682">
            <w:r w:rsidRPr="1BB40682">
              <w:t>4</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4A51A334" w14:textId="6AC09F60" w:rsidR="1BB40682" w:rsidRDefault="1BB40682" w:rsidP="1BB40682">
            <w:r>
              <w:t xml:space="preserve">Der Nutzer </w:t>
            </w:r>
            <w:r w:rsidR="001F199B">
              <w:t>klickt auf die</w:t>
            </w:r>
            <w:r>
              <w:t xml:space="preserve"> </w:t>
            </w:r>
            <w:r w:rsidR="00F04710">
              <w:t xml:space="preserve">Checkboxen der jeweiligen </w:t>
            </w:r>
            <w:r>
              <w:t>Studenten aus der Teilnehmerliste der Lehrveranstaltungen, die er in die Projektgruppe hinzufügen will.</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5719D529" w14:textId="72DF1F4C" w:rsidR="1BB40682" w:rsidRDefault="1BB40682" w:rsidP="1BB40682">
            <w:r>
              <w:t xml:space="preserve">Das System zeigt </w:t>
            </w:r>
            <w:r w:rsidR="001F199B">
              <w:t xml:space="preserve">die Auswahl der Studenten durch </w:t>
            </w:r>
            <w:r w:rsidR="0074024B">
              <w:t>Haken in den entsprechenden</w:t>
            </w:r>
            <w:r>
              <w:t xml:space="preserve"> Checkboxen in der letzten Spalte der </w:t>
            </w:r>
            <w:r w:rsidR="0074024B">
              <w:t>Tabelle</w:t>
            </w:r>
            <w:r>
              <w:t xml:space="preserve"> a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7B1CFA4C" w14:textId="77777777" w:rsidR="1BB40682" w:rsidRDefault="1BB40682" w:rsidP="1BB40682">
            <w:r w:rsidRPr="1BB40682">
              <w:rPr>
                <w:b/>
                <w:bCs/>
              </w:rPr>
              <w:t>√</w:t>
            </w:r>
          </w:p>
          <w:p w14:paraId="594530CF" w14:textId="4F95E68A" w:rsidR="1BB40682" w:rsidRDefault="1BB40682" w:rsidP="1BB40682">
            <w:pPr>
              <w:rPr>
                <w:b/>
                <w:bCs/>
              </w:rPr>
            </w:pPr>
          </w:p>
        </w:tc>
      </w:tr>
      <w:tr w:rsidR="1BB40682" w14:paraId="7DA601F2"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0ACADBA6" w14:textId="4C61676D" w:rsidR="1BB40682" w:rsidRDefault="1BB40682" w:rsidP="1BB40682">
            <w:r w:rsidRPr="1BB40682">
              <w:t>5</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1FDB6F43" w14:textId="7AAF18E3" w:rsidR="1BB40682" w:rsidRDefault="1BB40682" w:rsidP="1BB40682">
            <w:r>
              <w:t>Der Nutzer klickt auf den “Projektgruppe erstellen”-Butto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48928A49" w14:textId="542BC3FD" w:rsidR="1BB40682" w:rsidRDefault="1BB40682" w:rsidP="1BB40682">
            <w:r>
              <w:t xml:space="preserve">Das System </w:t>
            </w:r>
            <w:r w:rsidR="00F04710">
              <w:t>zeigt eine Erfolgsmitteilung</w:t>
            </w:r>
            <w:r>
              <w:t>.</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6EFFB113" w14:textId="77777777" w:rsidR="1BB40682" w:rsidRDefault="1BB40682" w:rsidP="1BB40682">
            <w:r w:rsidRPr="1BB40682">
              <w:rPr>
                <w:b/>
                <w:bCs/>
              </w:rPr>
              <w:t>√</w:t>
            </w:r>
          </w:p>
          <w:p w14:paraId="591B0652" w14:textId="2547F4DF" w:rsidR="1BB40682" w:rsidRDefault="1BB40682" w:rsidP="1BB40682">
            <w:pPr>
              <w:rPr>
                <w:b/>
                <w:bCs/>
              </w:rPr>
            </w:pPr>
          </w:p>
        </w:tc>
      </w:tr>
      <w:tr w:rsidR="00B15AD9" w:rsidRPr="00CF0841" w14:paraId="716CDB2D" w14:textId="77777777" w:rsidTr="1BB40682">
        <w:trPr>
          <w:trHeight w:val="41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45BD506B" w14:textId="77777777" w:rsidR="00B15AD9" w:rsidRPr="00272A78" w:rsidRDefault="00B15AD9" w:rsidP="00AF6F6C">
            <w:pPr>
              <w:rPr>
                <w:rFonts w:cstheme="minorHAnsi"/>
              </w:rPr>
            </w:pPr>
            <w:proofErr w:type="spellStart"/>
            <w:r w:rsidRPr="00272A78">
              <w:rPr>
                <w:rFonts w:cstheme="minorHAnsi"/>
                <w:b/>
                <w:bCs/>
              </w:rPr>
              <w:t>Nachbe</w:t>
            </w:r>
            <w:proofErr w:type="spellEnd"/>
            <w:r w:rsidRPr="00272A78">
              <w:rPr>
                <w:rFonts w:cstheme="minorHAnsi"/>
                <w:b/>
                <w:bCs/>
              </w:rPr>
              <w:t>-</w:t>
            </w:r>
            <w:r w:rsidRPr="00272A78">
              <w:rPr>
                <w:rFonts w:cstheme="minorHAnsi"/>
                <w:b/>
                <w:bCs/>
              </w:rPr>
              <w:lastRenderedPageBreak/>
              <w:t>dingung(en)</w:t>
            </w:r>
          </w:p>
        </w:tc>
        <w:tc>
          <w:tcPr>
            <w:tcW w:w="76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28" w:type="dxa"/>
              <w:left w:w="142" w:type="dxa"/>
              <w:bottom w:w="28" w:type="dxa"/>
              <w:right w:w="142" w:type="dxa"/>
            </w:tcMar>
            <w:vAlign w:val="center"/>
            <w:hideMark/>
          </w:tcPr>
          <w:p w14:paraId="0AC2F5DC" w14:textId="460027BC" w:rsidR="00B15AD9" w:rsidRPr="00272A78" w:rsidRDefault="1BB40682" w:rsidP="1BB40682">
            <w:r>
              <w:lastRenderedPageBreak/>
              <w:t xml:space="preserve">Der Nutzer </w:t>
            </w:r>
            <w:r w:rsidR="0029630A">
              <w:t xml:space="preserve">wird auf die Seite der </w:t>
            </w:r>
            <w:r>
              <w:t>Projektgruppen</w:t>
            </w:r>
            <w:r w:rsidR="0029630A">
              <w:t>liste weitergeleitet</w:t>
            </w:r>
            <w:r>
              <w:t xml:space="preserve"> und in der </w:t>
            </w:r>
            <w:r>
              <w:lastRenderedPageBreak/>
              <w:t>Projektgruppenliste befindet sich nun der Titel der neu erstellten Projektgruppe.</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BFBFBF" w:themeFill="background1" w:themeFillShade="BF"/>
            <w:tcMar>
              <w:top w:w="28" w:type="dxa"/>
              <w:left w:w="142" w:type="dxa"/>
              <w:bottom w:w="28" w:type="dxa"/>
              <w:right w:w="142" w:type="dxa"/>
            </w:tcMar>
            <w:vAlign w:val="center"/>
            <w:hideMark/>
          </w:tcPr>
          <w:p w14:paraId="745EBC5B" w14:textId="77777777" w:rsidR="00B15AD9" w:rsidRPr="00272A78" w:rsidRDefault="00B15AD9" w:rsidP="00AF6F6C">
            <w:pPr>
              <w:rPr>
                <w:rFonts w:cstheme="minorHAnsi"/>
              </w:rPr>
            </w:pPr>
            <w:r w:rsidRPr="00272A78">
              <w:rPr>
                <w:rFonts w:cstheme="minorHAnsi"/>
                <w:b/>
                <w:bCs/>
              </w:rPr>
              <w:lastRenderedPageBreak/>
              <w:t>√</w:t>
            </w:r>
          </w:p>
        </w:tc>
      </w:tr>
      <w:tr w:rsidR="00B15AD9" w:rsidRPr="00CF0841" w14:paraId="7AD89366" w14:textId="77777777" w:rsidTr="1BB40682">
        <w:trPr>
          <w:trHeight w:val="315"/>
        </w:trPr>
        <w:tc>
          <w:tcPr>
            <w:tcW w:w="166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82151BE" w14:textId="77777777" w:rsidR="00B15AD9" w:rsidRPr="00272A78" w:rsidRDefault="00B15AD9" w:rsidP="00AF6F6C">
            <w:pPr>
              <w:rPr>
                <w:rFonts w:cstheme="minorHAnsi"/>
              </w:rPr>
            </w:pPr>
            <w:r w:rsidRPr="00272A78">
              <w:rPr>
                <w:rFonts w:cstheme="minorHAnsi"/>
                <w:b/>
                <w:bCs/>
              </w:rPr>
              <w:t>Testurteil</w:t>
            </w:r>
          </w:p>
        </w:tc>
        <w:tc>
          <w:tcPr>
            <w:tcW w:w="843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149E4BA" w14:textId="77777777" w:rsidR="00B15AD9" w:rsidRPr="00272A78" w:rsidRDefault="00B15AD9" w:rsidP="00AF6F6C">
            <w:pPr>
              <w:rPr>
                <w:rFonts w:cstheme="minorHAnsi"/>
              </w:rPr>
            </w:pPr>
            <w:r w:rsidRPr="00272A78">
              <w:rPr>
                <w:rFonts w:cstheme="minorHAnsi"/>
              </w:rPr>
              <w:t>Test bestanden.</w:t>
            </w:r>
          </w:p>
        </w:tc>
      </w:tr>
    </w:tbl>
    <w:p w14:paraId="0CB62229" w14:textId="619BBC78" w:rsidR="00F33917"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60"/>
        <w:gridCol w:w="2902"/>
        <w:gridCol w:w="4721"/>
        <w:gridCol w:w="812"/>
      </w:tblGrid>
      <w:tr w:rsidR="00B15AD9" w:rsidRPr="00CF0841" w14:paraId="0C9B8436" w14:textId="77777777" w:rsidTr="1BB40682">
        <w:trPr>
          <w:trHeight w:val="251"/>
        </w:trPr>
        <w:tc>
          <w:tcPr>
            <w:tcW w:w="166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C4BD69C" w14:textId="77777777" w:rsidR="00B15AD9" w:rsidRPr="00272A78" w:rsidRDefault="00B15AD9" w:rsidP="00AF6F6C">
            <w:pPr>
              <w:rPr>
                <w:rFonts w:cstheme="minorHAnsi"/>
              </w:rPr>
            </w:pPr>
            <w:r w:rsidRPr="00272A78">
              <w:rPr>
                <w:rFonts w:cstheme="minorHAnsi"/>
                <w:b/>
                <w:bCs/>
              </w:rPr>
              <w:t>Datum</w:t>
            </w:r>
          </w:p>
        </w:tc>
        <w:tc>
          <w:tcPr>
            <w:tcW w:w="843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47521B9" w14:textId="116225A8" w:rsidR="00B15AD9" w:rsidRPr="00272A78" w:rsidRDefault="00B15AD9" w:rsidP="00AF6F6C">
            <w:pPr>
              <w:rPr>
                <w:rFonts w:cstheme="minorHAnsi"/>
              </w:rPr>
            </w:pPr>
            <w:r>
              <w:rPr>
                <w:rFonts w:cstheme="minorHAnsi"/>
              </w:rPr>
              <w:t>2</w:t>
            </w:r>
            <w:r w:rsidR="00454C14">
              <w:rPr>
                <w:rFonts w:cstheme="minorHAnsi"/>
              </w:rPr>
              <w:t>1</w:t>
            </w:r>
            <w:r>
              <w:rPr>
                <w:rFonts w:cstheme="minorHAnsi"/>
              </w:rPr>
              <w:t>.0</w:t>
            </w:r>
            <w:r w:rsidR="00454C14">
              <w:rPr>
                <w:rFonts w:cstheme="minorHAnsi"/>
              </w:rPr>
              <w:t>6</w:t>
            </w:r>
            <w:r>
              <w:rPr>
                <w:rFonts w:cstheme="minorHAnsi"/>
              </w:rPr>
              <w:t>.2021</w:t>
            </w:r>
          </w:p>
        </w:tc>
      </w:tr>
      <w:tr w:rsidR="00B15AD9" w:rsidRPr="00CF0841" w14:paraId="5E8AEBCC" w14:textId="77777777" w:rsidTr="1BB40682">
        <w:trPr>
          <w:trHeight w:val="263"/>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52BC277" w14:textId="77777777" w:rsidR="00B15AD9" w:rsidRPr="00272A78" w:rsidRDefault="00B15AD9" w:rsidP="00AF6F6C">
            <w:pPr>
              <w:rPr>
                <w:rFonts w:cstheme="minorHAnsi"/>
              </w:rPr>
            </w:pPr>
            <w:r w:rsidRPr="00272A78">
              <w:rPr>
                <w:rFonts w:cstheme="minorHAnsi"/>
                <w:b/>
                <w:bCs/>
              </w:rPr>
              <w:t>Tester</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3AD02792" w14:textId="3841EE90" w:rsidR="00B15AD9" w:rsidRPr="00272A78" w:rsidRDefault="635EBDB9" w:rsidP="1BB40682">
            <w:r>
              <w:t>Serena</w:t>
            </w:r>
          </w:p>
        </w:tc>
      </w:tr>
      <w:tr w:rsidR="00B15AD9" w:rsidRPr="00CF0841" w14:paraId="3B7B4104" w14:textId="77777777" w:rsidTr="1BB40682">
        <w:trPr>
          <w:trHeight w:val="400"/>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1284D032" w14:textId="77777777" w:rsidR="00B15AD9" w:rsidRPr="00272A78" w:rsidRDefault="00B15AD9" w:rsidP="00AF6F6C">
            <w:pPr>
              <w:rPr>
                <w:rFonts w:cstheme="minorHAnsi"/>
              </w:rPr>
            </w:pPr>
            <w:r w:rsidRPr="00272A78">
              <w:rPr>
                <w:rFonts w:cstheme="minorHAnsi"/>
                <w:b/>
                <w:bCs/>
              </w:rPr>
              <w:t>SW-Versio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C33D4E6" w14:textId="28A0106C" w:rsidR="00B15AD9" w:rsidRPr="00272A78" w:rsidRDefault="00B15AD9" w:rsidP="00AF6F6C">
            <w:pPr>
              <w:rPr>
                <w:rFonts w:cstheme="minorHAnsi"/>
              </w:rPr>
            </w:pPr>
            <w:r w:rsidRPr="00272A78">
              <w:rPr>
                <w:rFonts w:cstheme="minorHAnsi"/>
              </w:rPr>
              <w:t xml:space="preserve">V </w:t>
            </w:r>
            <w:r>
              <w:rPr>
                <w:rFonts w:cstheme="minorHAnsi"/>
              </w:rPr>
              <w:t>1.</w:t>
            </w:r>
            <w:r w:rsidR="00454C14">
              <w:rPr>
                <w:rFonts w:cstheme="minorHAnsi"/>
              </w:rPr>
              <w:t>1</w:t>
            </w:r>
          </w:p>
        </w:tc>
      </w:tr>
      <w:tr w:rsidR="00B15AD9" w:rsidRPr="00CF0841" w14:paraId="7776976B" w14:textId="77777777" w:rsidTr="1BB40682">
        <w:trPr>
          <w:trHeight w:val="36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79F88B" w14:textId="77777777" w:rsidR="00B15AD9" w:rsidRPr="00272A78" w:rsidRDefault="00B15AD9" w:rsidP="00AF6F6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C40A7EB" w14:textId="2776297B" w:rsidR="00B15AD9" w:rsidRPr="00272A78" w:rsidRDefault="1BB40682" w:rsidP="00AF6F6C">
            <w:r>
              <w:t>Der Student “</w:t>
            </w:r>
            <w:r w:rsidR="004D03BF" w:rsidRPr="00593A41">
              <w:t>Tim We</w:t>
            </w:r>
            <w:r w:rsidR="00593A41" w:rsidRPr="00593A41">
              <w:t>ber</w:t>
            </w:r>
            <w:r>
              <w:t xml:space="preserve">” ist am System mit der E-Mail </w:t>
            </w:r>
            <w:hyperlink r:id="rId94" w:history="1">
              <w:r w:rsidR="00593A41" w:rsidRPr="003B507B">
                <w:rPr>
                  <w:rStyle w:val="Hyperlink"/>
                </w:rPr>
                <w:t>tim.weber@gmx.de</w:t>
              </w:r>
            </w:hyperlink>
            <w:r>
              <w:t xml:space="preserve"> und dem Passwort “abc12345” angemeldet</w:t>
            </w:r>
            <w:r w:rsidR="004E3079">
              <w:t xml:space="preserve"> und </w:t>
            </w:r>
            <w:r>
              <w:t>befindet sich auf der Startseite einer Projektgruppe.</w:t>
            </w:r>
          </w:p>
        </w:tc>
      </w:tr>
      <w:tr w:rsidR="00B15AD9" w:rsidRPr="00CF0841" w14:paraId="688C6E9F" w14:textId="77777777" w:rsidTr="1BB40682">
        <w:trPr>
          <w:trHeight w:val="246"/>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B9BEBCB" w14:textId="77777777" w:rsidR="00B15AD9" w:rsidRPr="00272A78" w:rsidRDefault="00B15AD9" w:rsidP="00AF6F6C">
            <w:pPr>
              <w:rPr>
                <w:rFonts w:cstheme="minorHAnsi"/>
              </w:rPr>
            </w:pPr>
            <w:r w:rsidRPr="00272A78">
              <w:rPr>
                <w:rFonts w:cstheme="minorHAnsi"/>
                <w:b/>
                <w:bCs/>
              </w:rPr>
              <w:t>Schritt</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7B19167" w14:textId="77777777" w:rsidR="00B15AD9" w:rsidRPr="00272A78" w:rsidRDefault="00B15AD9" w:rsidP="00AF6F6C">
            <w:pPr>
              <w:rPr>
                <w:rFonts w:cstheme="minorHAnsi"/>
              </w:rPr>
            </w:pPr>
            <w:r w:rsidRPr="00272A78">
              <w:rPr>
                <w:rFonts w:cstheme="minorHAnsi"/>
                <w:b/>
                <w:bCs/>
              </w:rPr>
              <w:t>Aktion (User)</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240147" w14:textId="77777777" w:rsidR="00B15AD9" w:rsidRPr="00272A78" w:rsidRDefault="00B15AD9" w:rsidP="00AF6F6C">
            <w:pPr>
              <w:rPr>
                <w:rFonts w:cstheme="minorHAnsi"/>
              </w:rPr>
            </w:pPr>
            <w:r w:rsidRPr="00272A78">
              <w:rPr>
                <w:rFonts w:cstheme="minorHAnsi"/>
                <w:b/>
                <w:bCs/>
              </w:rPr>
              <w:t>Erwartete Reaktion (System)</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A51A0A3" w14:textId="77777777" w:rsidR="00B15AD9" w:rsidRPr="00272A78" w:rsidRDefault="00B15AD9" w:rsidP="00AF6F6C">
            <w:pPr>
              <w:rPr>
                <w:rFonts w:cstheme="minorHAnsi"/>
              </w:rPr>
            </w:pPr>
            <w:r w:rsidRPr="00272A78">
              <w:rPr>
                <w:rFonts w:cstheme="minorHAnsi"/>
                <w:b/>
                <w:bCs/>
              </w:rPr>
              <w:t>√ / X</w:t>
            </w:r>
          </w:p>
        </w:tc>
      </w:tr>
      <w:tr w:rsidR="00B15AD9" w:rsidRPr="00CF0841" w14:paraId="0CA8D4B2" w14:textId="77777777" w:rsidTr="1BB40682">
        <w:trPr>
          <w:trHeight w:val="107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E7CBFB2" w14:textId="77777777" w:rsidR="00B15AD9" w:rsidRPr="00272A78" w:rsidRDefault="00B15AD9" w:rsidP="00AF6F6C">
            <w:pPr>
              <w:rPr>
                <w:rFonts w:cstheme="minorHAnsi"/>
              </w:rPr>
            </w:pPr>
            <w:r w:rsidRPr="00272A78">
              <w:rPr>
                <w:rFonts w:cstheme="minorHAnsi"/>
              </w:rPr>
              <w:t>1</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584CFDD" w14:textId="3B69E984" w:rsidR="00B15AD9" w:rsidRPr="00272A78" w:rsidRDefault="1BB40682" w:rsidP="00454C14">
            <w:r>
              <w:t>Der Nutzer klickt auf den “</w:t>
            </w:r>
            <w:proofErr w:type="spellStart"/>
            <w:r>
              <w:t>ToDo</w:t>
            </w:r>
            <w:proofErr w:type="spellEnd"/>
            <w:r>
              <w:t>”-Butto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3271984" w14:textId="15A90AD3" w:rsidR="00B15AD9" w:rsidRPr="00272A78" w:rsidRDefault="1BB40682" w:rsidP="00AF6F6C">
            <w:r>
              <w:t xml:space="preserve">Das System leitet den Nutzer auf die </w:t>
            </w:r>
            <w:r w:rsidR="0055628A">
              <w:t xml:space="preserve">Seite der </w:t>
            </w:r>
            <w:proofErr w:type="spellStart"/>
            <w:r>
              <w:t>ToDo</w:t>
            </w:r>
            <w:proofErr w:type="spellEnd"/>
            <w:r>
              <w:t>-Liste weiter.</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E0ABAB0" w14:textId="77777777" w:rsidR="00B15AD9" w:rsidRPr="00272A78" w:rsidRDefault="00B15AD9" w:rsidP="00AF6F6C">
            <w:pPr>
              <w:rPr>
                <w:rFonts w:cstheme="minorHAnsi"/>
              </w:rPr>
            </w:pPr>
            <w:r w:rsidRPr="00272A78">
              <w:rPr>
                <w:rFonts w:cstheme="minorHAnsi"/>
                <w:b/>
                <w:bCs/>
              </w:rPr>
              <w:t>√</w:t>
            </w:r>
          </w:p>
        </w:tc>
      </w:tr>
      <w:tr w:rsidR="00B15AD9" w:rsidRPr="00CF0841" w14:paraId="3B11DA1A" w14:textId="77777777" w:rsidTr="1BB40682">
        <w:trPr>
          <w:trHeight w:val="1041"/>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3F47393" w14:textId="77777777" w:rsidR="00B15AD9" w:rsidRPr="00272A78" w:rsidRDefault="00B15AD9" w:rsidP="00AF6F6C">
            <w:pPr>
              <w:rPr>
                <w:rFonts w:cstheme="minorHAnsi"/>
              </w:rPr>
            </w:pPr>
            <w:r w:rsidRPr="00272A78">
              <w:rPr>
                <w:rFonts w:cstheme="minorHAnsi"/>
                <w:lang w:val="en-GB"/>
              </w:rPr>
              <w:t>2</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402B01D" w14:textId="1110F6C1" w:rsidR="00B15AD9" w:rsidRPr="00272A78" w:rsidRDefault="1BB40682" w:rsidP="00AF6F6C">
            <w:r>
              <w:t>Der Nutzer klickt auf den “</w:t>
            </w:r>
            <w:proofErr w:type="spellStart"/>
            <w:r>
              <w:t>ToDo</w:t>
            </w:r>
            <w:proofErr w:type="spellEnd"/>
            <w:r>
              <w:t>-Erstellen"-Butto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62AF69E" w14:textId="52D70322" w:rsidR="00B15AD9" w:rsidRPr="00272A78" w:rsidRDefault="1BB40682" w:rsidP="00AF6F6C">
            <w:r>
              <w:t xml:space="preserve">Das System leitet den Nutzer auf die </w:t>
            </w:r>
            <w:proofErr w:type="spellStart"/>
            <w:r>
              <w:t>ToDo</w:t>
            </w:r>
            <w:proofErr w:type="spellEnd"/>
            <w:r>
              <w:t>-Erstellen-Seite weiter.</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943DA12" w14:textId="77777777" w:rsidR="00B15AD9" w:rsidRPr="00272A78" w:rsidRDefault="00B15AD9" w:rsidP="00AF6F6C">
            <w:pPr>
              <w:rPr>
                <w:rFonts w:cstheme="minorHAnsi"/>
              </w:rPr>
            </w:pPr>
            <w:r w:rsidRPr="00272A78">
              <w:rPr>
                <w:rFonts w:cstheme="minorHAnsi"/>
                <w:b/>
                <w:bCs/>
              </w:rPr>
              <w:t>√</w:t>
            </w:r>
          </w:p>
        </w:tc>
      </w:tr>
      <w:tr w:rsidR="00B15AD9" w:rsidRPr="00CF0841" w14:paraId="45F3FB8F"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6E8F123" w14:textId="77777777" w:rsidR="00B15AD9" w:rsidRPr="00272A78" w:rsidRDefault="00B15AD9" w:rsidP="00AF6F6C">
            <w:pPr>
              <w:rPr>
                <w:rFonts w:cstheme="minorHAnsi"/>
              </w:rPr>
            </w:pPr>
            <w:r w:rsidRPr="00272A78">
              <w:rPr>
                <w:rFonts w:cstheme="minorHAnsi"/>
              </w:rPr>
              <w:t>3</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1778F74" w14:textId="6DDD65A1" w:rsidR="00B15AD9" w:rsidRPr="00272A78" w:rsidRDefault="0055628A" w:rsidP="00AF6F6C">
            <w:r>
              <w:t>D</w:t>
            </w:r>
            <w:r w:rsidR="1BB40682">
              <w:t xml:space="preserve">er Nutzer </w:t>
            </w:r>
            <w:r>
              <w:t xml:space="preserve">gibt </w:t>
            </w:r>
            <w:r w:rsidR="1BB40682">
              <w:t xml:space="preserve">den Titel des </w:t>
            </w:r>
            <w:proofErr w:type="spellStart"/>
            <w:r w:rsidR="1BB40682">
              <w:t>ToDos</w:t>
            </w:r>
            <w:proofErr w:type="spellEnd"/>
            <w:r w:rsidR="1BB40682">
              <w:t xml:space="preserve"> in das vorgesehene Textfeld ei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2C7106A" w14:textId="36A80FF2" w:rsidR="00B15AD9" w:rsidRPr="00272A78" w:rsidRDefault="1BB40682" w:rsidP="00AF6F6C">
            <w:r>
              <w:t>Das System stellt den Titel im Klartext im Textfeld auf dem Bildschirm dar.</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29CD599F" w14:textId="77777777" w:rsidR="00B15AD9" w:rsidRPr="00272A78" w:rsidRDefault="00B15AD9" w:rsidP="00AF6F6C">
            <w:pPr>
              <w:rPr>
                <w:rFonts w:cstheme="minorHAnsi"/>
              </w:rPr>
            </w:pPr>
            <w:r w:rsidRPr="00272A78">
              <w:rPr>
                <w:rFonts w:cstheme="minorHAnsi"/>
                <w:b/>
                <w:bCs/>
              </w:rPr>
              <w:t>√</w:t>
            </w:r>
          </w:p>
        </w:tc>
      </w:tr>
      <w:tr w:rsidR="1BB40682" w14:paraId="4F9A991B"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70D0CA29" w14:textId="0BAB2E09" w:rsidR="1BB40682" w:rsidRDefault="1BB40682" w:rsidP="1BB40682">
            <w:r w:rsidRPr="1BB40682">
              <w:t>4</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B0AE6FC" w14:textId="6866243C" w:rsidR="1BB40682" w:rsidRDefault="0089065B" w:rsidP="0089065B">
            <w:r>
              <w:t>Der Nutzer wählt d</w:t>
            </w:r>
            <w:r w:rsidR="00121347">
              <w:t xml:space="preserve">urch das Dropdown-Menu </w:t>
            </w:r>
            <w:proofErr w:type="gramStart"/>
            <w:r w:rsidR="1BB40682">
              <w:t xml:space="preserve">einen </w:t>
            </w:r>
            <w:r>
              <w:t>Mitglied</w:t>
            </w:r>
            <w:proofErr w:type="gramEnd"/>
            <w:r>
              <w:t xml:space="preserve"> der Projektgruppe</w:t>
            </w:r>
            <w:r w:rsidR="1BB40682">
              <w:t xml:space="preserve"> aus, </w:t>
            </w:r>
            <w:r w:rsidR="00D44DD6">
              <w:t>das</w:t>
            </w:r>
            <w:r w:rsidR="1BB40682">
              <w:t xml:space="preserve"> für das </w:t>
            </w:r>
            <w:proofErr w:type="spellStart"/>
            <w:r w:rsidR="1BB40682">
              <w:t>ToDo</w:t>
            </w:r>
            <w:proofErr w:type="spellEnd"/>
            <w:r w:rsidR="1BB40682">
              <w:t xml:space="preserve"> zuständig ist.</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4C68237E" w14:textId="7FAC9C18" w:rsidR="1BB40682" w:rsidRDefault="1BB40682" w:rsidP="1BB40682">
            <w:r>
              <w:t xml:space="preserve">Das System zeigt den Vornamen des gewählten </w:t>
            </w:r>
            <w:r w:rsidR="00D44DD6">
              <w:t>Gruppenmitglieds</w:t>
            </w:r>
            <w:r>
              <w:t xml:space="preserve"> in der Auswahlbox a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A7977C5" w14:textId="77777777" w:rsidR="1BB40682" w:rsidRDefault="1BB40682" w:rsidP="1BB40682">
            <w:r w:rsidRPr="1BB40682">
              <w:rPr>
                <w:b/>
                <w:bCs/>
              </w:rPr>
              <w:t>√</w:t>
            </w:r>
          </w:p>
          <w:p w14:paraId="6A2B1524" w14:textId="31CFD806" w:rsidR="1BB40682" w:rsidRDefault="1BB40682" w:rsidP="1BB40682">
            <w:pPr>
              <w:rPr>
                <w:b/>
                <w:bCs/>
              </w:rPr>
            </w:pPr>
          </w:p>
        </w:tc>
      </w:tr>
      <w:tr w:rsidR="1BB40682" w14:paraId="0B3C2AC1"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E0CA036" w14:textId="41F8571C" w:rsidR="1BB40682" w:rsidRDefault="1BB40682" w:rsidP="1BB40682">
            <w:r w:rsidRPr="1BB40682">
              <w:t>5</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5F9ED6F" w14:textId="1C509AB1" w:rsidR="1BB40682" w:rsidRDefault="0089065B" w:rsidP="1BB40682">
            <w:r>
              <w:t>Der Nutzer wählt i</w:t>
            </w:r>
            <w:r w:rsidR="1BB40682">
              <w:t xml:space="preserve">m </w:t>
            </w:r>
            <w:proofErr w:type="spellStart"/>
            <w:r w:rsidR="1BB40682">
              <w:t>Datumbox</w:t>
            </w:r>
            <w:proofErr w:type="spellEnd"/>
            <w:r w:rsidR="1BB40682">
              <w:t xml:space="preserve"> ein Datum </w:t>
            </w:r>
            <w:r>
              <w:t xml:space="preserve">für die Deadline </w:t>
            </w:r>
            <w:r w:rsidR="1BB40682">
              <w:t>aus</w:t>
            </w:r>
            <w:r>
              <w:t>.</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38D05E" w14:textId="31878860" w:rsidR="1BB40682" w:rsidRDefault="1BB40682" w:rsidP="1BB40682">
            <w:r>
              <w:t xml:space="preserve">Das System zeigt das gewählte Datum in der </w:t>
            </w:r>
            <w:proofErr w:type="spellStart"/>
            <w:r>
              <w:t>Datumbox</w:t>
            </w:r>
            <w:proofErr w:type="spellEnd"/>
            <w:r>
              <w:t xml:space="preserve"> a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9001E3B" w14:textId="77777777" w:rsidR="1BB40682" w:rsidRDefault="1BB40682" w:rsidP="1BB40682">
            <w:r w:rsidRPr="1BB40682">
              <w:rPr>
                <w:b/>
                <w:bCs/>
              </w:rPr>
              <w:t>√</w:t>
            </w:r>
          </w:p>
          <w:p w14:paraId="05479931" w14:textId="147AFEC0" w:rsidR="1BB40682" w:rsidRDefault="1BB40682" w:rsidP="1BB40682">
            <w:pPr>
              <w:rPr>
                <w:b/>
                <w:bCs/>
              </w:rPr>
            </w:pPr>
          </w:p>
        </w:tc>
      </w:tr>
      <w:tr w:rsidR="1BB40682" w14:paraId="49ADDA91" w14:textId="77777777" w:rsidTr="1BB40682">
        <w:trPr>
          <w:trHeight w:val="55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6A0699" w14:textId="0201B16F" w:rsidR="1BB40682" w:rsidRDefault="1BB40682" w:rsidP="1BB40682">
            <w:r w:rsidRPr="1BB40682">
              <w:t>6</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7AF3302" w14:textId="41A528F7" w:rsidR="1BB40682" w:rsidRDefault="1BB40682" w:rsidP="1BB40682">
            <w:r>
              <w:t>Der Nutzer klickt auf das “Erstellen”-Button.</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C118BD4" w14:textId="25FCCA5F" w:rsidR="1BB40682" w:rsidRDefault="00E263AA" w:rsidP="1BB40682">
            <w:r>
              <w:t xml:space="preserve">Das System </w:t>
            </w:r>
            <w:r w:rsidR="009F7CA7">
              <w:t xml:space="preserve">speichert </w:t>
            </w:r>
            <w:r w:rsidR="0031213B">
              <w:t xml:space="preserve">das </w:t>
            </w:r>
            <w:proofErr w:type="spellStart"/>
            <w:r w:rsidR="0031213B">
              <w:t>ToDo</w:t>
            </w:r>
            <w:proofErr w:type="spellEnd"/>
            <w:r w:rsidR="0031213B">
              <w:t xml:space="preserve"> </w:t>
            </w:r>
            <w:r w:rsidR="00E8658D">
              <w:t>in der Datenbank ab.</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02BA5DAE" w14:textId="77777777" w:rsidR="1BB40682" w:rsidRDefault="1BB40682" w:rsidP="1BB40682">
            <w:r w:rsidRPr="1BB40682">
              <w:rPr>
                <w:b/>
                <w:bCs/>
              </w:rPr>
              <w:t>√</w:t>
            </w:r>
          </w:p>
          <w:p w14:paraId="1EB0CBDA" w14:textId="7586C991" w:rsidR="1BB40682" w:rsidRDefault="1BB40682" w:rsidP="1BB40682">
            <w:pPr>
              <w:rPr>
                <w:b/>
                <w:bCs/>
              </w:rPr>
            </w:pPr>
          </w:p>
        </w:tc>
      </w:tr>
      <w:tr w:rsidR="00B15AD9" w:rsidRPr="00CF0841" w14:paraId="7F4B7DFC" w14:textId="77777777" w:rsidTr="1BB40682">
        <w:trPr>
          <w:trHeight w:val="41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C0682C7" w14:textId="77777777" w:rsidR="00B15AD9" w:rsidRPr="00272A78" w:rsidRDefault="00B15AD9" w:rsidP="00AF6F6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6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60D3E05C" w14:textId="0028A52C" w:rsidR="00B15AD9" w:rsidRPr="00272A78" w:rsidRDefault="1BB40682" w:rsidP="00AF6F6C">
            <w:r>
              <w:t xml:space="preserve">Der Nutzer </w:t>
            </w:r>
            <w:r w:rsidR="00E263AA">
              <w:t xml:space="preserve">wird auf die </w:t>
            </w:r>
            <w:proofErr w:type="spellStart"/>
            <w:r w:rsidR="00E263AA">
              <w:t>ToDo</w:t>
            </w:r>
            <w:proofErr w:type="spellEnd"/>
            <w:r w:rsidR="00E263AA">
              <w:t>-Listen Seite weitergeleitet</w:t>
            </w:r>
            <w:r>
              <w:t>. Des Weiteren befindet sich in der letzten Zeile der Liste der neu erstellte Eintrag mit dem Titel, Namen, Deadline und dessen Status.</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B5321FB" w14:textId="77777777" w:rsidR="00B15AD9" w:rsidRPr="00272A78" w:rsidRDefault="00B15AD9" w:rsidP="00AF6F6C">
            <w:pPr>
              <w:rPr>
                <w:rFonts w:cstheme="minorHAnsi"/>
              </w:rPr>
            </w:pPr>
            <w:r w:rsidRPr="00272A78">
              <w:rPr>
                <w:rFonts w:cstheme="minorHAnsi"/>
                <w:b/>
                <w:bCs/>
              </w:rPr>
              <w:t>√</w:t>
            </w:r>
          </w:p>
        </w:tc>
      </w:tr>
      <w:tr w:rsidR="00B15AD9" w:rsidRPr="00CF0841" w14:paraId="64E5BA8E" w14:textId="77777777" w:rsidTr="1BB40682">
        <w:trPr>
          <w:trHeight w:val="315"/>
        </w:trPr>
        <w:tc>
          <w:tcPr>
            <w:tcW w:w="166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0E2D2AA8" w14:textId="77777777" w:rsidR="00B15AD9" w:rsidRPr="00272A78" w:rsidRDefault="00B15AD9" w:rsidP="00AF6F6C">
            <w:pPr>
              <w:rPr>
                <w:rFonts w:cstheme="minorHAnsi"/>
              </w:rPr>
            </w:pPr>
            <w:r w:rsidRPr="00272A78">
              <w:rPr>
                <w:rFonts w:cstheme="minorHAnsi"/>
                <w:b/>
                <w:bCs/>
              </w:rPr>
              <w:t>Testurteil</w:t>
            </w:r>
          </w:p>
        </w:tc>
        <w:tc>
          <w:tcPr>
            <w:tcW w:w="843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75CA171D" w14:textId="77777777" w:rsidR="00B15AD9" w:rsidRPr="00272A78" w:rsidRDefault="00B15AD9" w:rsidP="00AF6F6C">
            <w:pPr>
              <w:rPr>
                <w:rFonts w:cstheme="minorHAnsi"/>
              </w:rPr>
            </w:pPr>
            <w:r w:rsidRPr="00272A78">
              <w:rPr>
                <w:rFonts w:cstheme="minorHAnsi"/>
              </w:rPr>
              <w:t>Test bestanden.</w:t>
            </w:r>
          </w:p>
        </w:tc>
      </w:tr>
    </w:tbl>
    <w:p w14:paraId="2E9A30B8" w14:textId="5C32BFB6" w:rsidR="00B15AD9" w:rsidRDefault="00B15AD9" w:rsidP="00F33917">
      <w:pPr>
        <w:rPr>
          <w:rFonts w:cstheme="minorHAnsi"/>
        </w:rPr>
      </w:pPr>
    </w:p>
    <w:tbl>
      <w:tblPr>
        <w:tblW w:w="10095" w:type="dxa"/>
        <w:tblCellMar>
          <w:left w:w="0" w:type="dxa"/>
          <w:right w:w="0" w:type="dxa"/>
        </w:tblCellMar>
        <w:tblLook w:val="0600" w:firstRow="0" w:lastRow="0" w:firstColumn="0" w:lastColumn="0" w:noHBand="1" w:noVBand="1"/>
      </w:tblPr>
      <w:tblGrid>
        <w:gridCol w:w="1660"/>
        <w:gridCol w:w="2902"/>
        <w:gridCol w:w="4721"/>
        <w:gridCol w:w="812"/>
      </w:tblGrid>
      <w:tr w:rsidR="00B15AD9" w:rsidRPr="00CF0841" w14:paraId="67139E33" w14:textId="77777777" w:rsidTr="00AF6F6C">
        <w:trPr>
          <w:trHeight w:val="251"/>
        </w:trPr>
        <w:tc>
          <w:tcPr>
            <w:tcW w:w="166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4C89BC86" w14:textId="77777777" w:rsidR="00B15AD9" w:rsidRPr="00272A78" w:rsidRDefault="00B15AD9" w:rsidP="00AF6F6C">
            <w:pPr>
              <w:rPr>
                <w:rFonts w:cstheme="minorHAnsi"/>
              </w:rPr>
            </w:pPr>
            <w:r w:rsidRPr="00272A78">
              <w:rPr>
                <w:rFonts w:cstheme="minorHAnsi"/>
                <w:b/>
                <w:bCs/>
              </w:rPr>
              <w:t>Datum</w:t>
            </w:r>
          </w:p>
        </w:tc>
        <w:tc>
          <w:tcPr>
            <w:tcW w:w="843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5B1245FB" w14:textId="03FF61F4" w:rsidR="00B15AD9" w:rsidRPr="00272A78" w:rsidRDefault="00B15AD9" w:rsidP="00AF6F6C">
            <w:pPr>
              <w:rPr>
                <w:rFonts w:cstheme="minorHAnsi"/>
              </w:rPr>
            </w:pPr>
            <w:r>
              <w:rPr>
                <w:rFonts w:cstheme="minorHAnsi"/>
              </w:rPr>
              <w:t>2</w:t>
            </w:r>
            <w:r w:rsidR="00454C14">
              <w:rPr>
                <w:rFonts w:cstheme="minorHAnsi"/>
              </w:rPr>
              <w:t>1</w:t>
            </w:r>
            <w:r>
              <w:rPr>
                <w:rFonts w:cstheme="minorHAnsi"/>
              </w:rPr>
              <w:t>.0</w:t>
            </w:r>
            <w:r w:rsidR="00454C14">
              <w:rPr>
                <w:rFonts w:cstheme="minorHAnsi"/>
              </w:rPr>
              <w:t>6</w:t>
            </w:r>
            <w:r>
              <w:rPr>
                <w:rFonts w:cstheme="minorHAnsi"/>
              </w:rPr>
              <w:t>.2021</w:t>
            </w:r>
          </w:p>
        </w:tc>
      </w:tr>
      <w:tr w:rsidR="00B15AD9" w:rsidRPr="00CF0841" w14:paraId="51024FCF" w14:textId="77777777" w:rsidTr="00AF6F6C">
        <w:trPr>
          <w:trHeight w:val="263"/>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76A8F991" w14:textId="77777777" w:rsidR="00B15AD9" w:rsidRPr="00272A78" w:rsidRDefault="00B15AD9" w:rsidP="00AF6F6C">
            <w:pPr>
              <w:rPr>
                <w:rFonts w:cstheme="minorHAnsi"/>
              </w:rPr>
            </w:pPr>
            <w:r w:rsidRPr="00272A78">
              <w:rPr>
                <w:rFonts w:cstheme="minorHAnsi"/>
                <w:b/>
                <w:bCs/>
              </w:rPr>
              <w:lastRenderedPageBreak/>
              <w:t>Tester</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B7B3738" w14:textId="5554071A" w:rsidR="00B15AD9" w:rsidRPr="00272A78" w:rsidRDefault="635EBDB9" w:rsidP="00AF6F6C">
            <w:r w:rsidRPr="635EBDB9">
              <w:t>Georg</w:t>
            </w:r>
          </w:p>
        </w:tc>
      </w:tr>
      <w:tr w:rsidR="00B15AD9" w:rsidRPr="00CF0841" w14:paraId="61A8AEC0" w14:textId="77777777" w:rsidTr="00AF6F6C">
        <w:trPr>
          <w:trHeight w:val="400"/>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60BCAAB0" w14:textId="77777777" w:rsidR="00B15AD9" w:rsidRPr="00272A78" w:rsidRDefault="00B15AD9" w:rsidP="00AF6F6C">
            <w:pPr>
              <w:rPr>
                <w:rFonts w:cstheme="minorHAnsi"/>
              </w:rPr>
            </w:pPr>
            <w:r w:rsidRPr="00272A78">
              <w:rPr>
                <w:rFonts w:cstheme="minorHAnsi"/>
                <w:b/>
                <w:bCs/>
              </w:rPr>
              <w:t>SW-Versio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40ED10C2" w14:textId="6E91D38B" w:rsidR="00B15AD9" w:rsidRPr="00272A78" w:rsidRDefault="00B15AD9" w:rsidP="00AF6F6C">
            <w:pPr>
              <w:rPr>
                <w:rFonts w:cstheme="minorHAnsi"/>
              </w:rPr>
            </w:pPr>
            <w:r w:rsidRPr="00272A78">
              <w:rPr>
                <w:rFonts w:cstheme="minorHAnsi"/>
              </w:rPr>
              <w:t xml:space="preserve">V </w:t>
            </w:r>
            <w:r>
              <w:rPr>
                <w:rFonts w:cstheme="minorHAnsi"/>
              </w:rPr>
              <w:t>1.</w:t>
            </w:r>
            <w:r w:rsidR="00454C14">
              <w:rPr>
                <w:rFonts w:cstheme="minorHAnsi"/>
              </w:rPr>
              <w:t>1</w:t>
            </w:r>
          </w:p>
        </w:tc>
      </w:tr>
      <w:tr w:rsidR="00B15AD9" w:rsidRPr="00CF0841" w14:paraId="3F667C7B" w14:textId="77777777" w:rsidTr="00AF6F6C">
        <w:trPr>
          <w:trHeight w:val="36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F44F882" w14:textId="77777777" w:rsidR="00B15AD9" w:rsidRPr="00272A78" w:rsidRDefault="00B15AD9" w:rsidP="00AF6F6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3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33FE5743" w14:textId="385CDC71" w:rsidR="00B15AD9" w:rsidRPr="00272A78" w:rsidRDefault="635EBDB9" w:rsidP="00AF6F6C">
            <w:r>
              <w:t xml:space="preserve">Lehrender „Max Mustermann“ ist am System mit E-Mail </w:t>
            </w:r>
            <w:hyperlink r:id="rId95">
              <w:r w:rsidRPr="635EBDB9">
                <w:rPr>
                  <w:rStyle w:val="Hyperlink"/>
                </w:rPr>
                <w:t>max.mustermann@gmx.de</w:t>
              </w:r>
            </w:hyperlink>
            <w:r>
              <w:t xml:space="preserve"> und Passwort „abc12345“ angemeldet und auf der Quizübersichtsseite.</w:t>
            </w:r>
          </w:p>
        </w:tc>
      </w:tr>
      <w:tr w:rsidR="00B15AD9" w:rsidRPr="00CF0841" w14:paraId="458811F5" w14:textId="77777777" w:rsidTr="00AF6F6C">
        <w:trPr>
          <w:trHeight w:val="246"/>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59C25E0A" w14:textId="77777777" w:rsidR="00B15AD9" w:rsidRPr="00272A78" w:rsidRDefault="00B15AD9" w:rsidP="00AF6F6C">
            <w:pPr>
              <w:rPr>
                <w:rFonts w:cstheme="minorHAnsi"/>
              </w:rPr>
            </w:pPr>
            <w:r w:rsidRPr="00272A78">
              <w:rPr>
                <w:rFonts w:cstheme="minorHAnsi"/>
                <w:b/>
                <w:bCs/>
              </w:rPr>
              <w:t>Schritt</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09E79EE" w14:textId="77777777" w:rsidR="00B15AD9" w:rsidRPr="00272A78" w:rsidRDefault="00B15AD9" w:rsidP="00AF6F6C">
            <w:pPr>
              <w:rPr>
                <w:rFonts w:cstheme="minorHAnsi"/>
              </w:rPr>
            </w:pPr>
            <w:r w:rsidRPr="00272A78">
              <w:rPr>
                <w:rFonts w:cstheme="minorHAnsi"/>
                <w:b/>
                <w:bCs/>
              </w:rPr>
              <w:t>Aktion (User)</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2AB86033" w14:textId="77777777" w:rsidR="00B15AD9" w:rsidRPr="00272A78" w:rsidRDefault="00B15AD9" w:rsidP="00AF6F6C">
            <w:pPr>
              <w:rPr>
                <w:rFonts w:cstheme="minorHAnsi"/>
              </w:rPr>
            </w:pPr>
            <w:r w:rsidRPr="00272A78">
              <w:rPr>
                <w:rFonts w:cstheme="minorHAnsi"/>
                <w:b/>
                <w:bCs/>
              </w:rPr>
              <w:t>Erwartete Reaktion (System)</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7E4F5BF7" w14:textId="77777777" w:rsidR="00B15AD9" w:rsidRPr="00272A78" w:rsidRDefault="00B15AD9" w:rsidP="00AF6F6C">
            <w:pPr>
              <w:rPr>
                <w:rFonts w:cstheme="minorHAnsi"/>
              </w:rPr>
            </w:pPr>
            <w:r w:rsidRPr="00272A78">
              <w:rPr>
                <w:rFonts w:cstheme="minorHAnsi"/>
                <w:b/>
                <w:bCs/>
              </w:rPr>
              <w:t>√ / X</w:t>
            </w:r>
          </w:p>
        </w:tc>
      </w:tr>
      <w:tr w:rsidR="00B15AD9" w:rsidRPr="00CF0841" w14:paraId="2068E0E5" w14:textId="77777777" w:rsidTr="00AF6F6C">
        <w:trPr>
          <w:trHeight w:val="1077"/>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025CE55" w14:textId="77777777" w:rsidR="00B15AD9" w:rsidRPr="00272A78" w:rsidRDefault="00B15AD9" w:rsidP="00AF6F6C">
            <w:pPr>
              <w:rPr>
                <w:rFonts w:cstheme="minorHAnsi"/>
              </w:rPr>
            </w:pPr>
            <w:r w:rsidRPr="00272A78">
              <w:rPr>
                <w:rFonts w:cstheme="minorHAnsi"/>
              </w:rPr>
              <w:t>1</w:t>
            </w:r>
          </w:p>
        </w:tc>
        <w:tc>
          <w:tcPr>
            <w:tcW w:w="29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014A136B" w14:textId="7E9A386D" w:rsidR="00B15AD9" w:rsidRPr="00272A78" w:rsidRDefault="635EBDB9" w:rsidP="00100243">
            <w:r>
              <w:t>Der Nutzer klickt per Mausklick auf ein beliebiges Quiz.</w:t>
            </w:r>
          </w:p>
        </w:tc>
        <w:tc>
          <w:tcPr>
            <w:tcW w:w="47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1D79D6E" w14:textId="47153DBF" w:rsidR="00B15AD9" w:rsidRPr="00272A78" w:rsidRDefault="635EBDB9" w:rsidP="00AF6F6C">
            <w:r>
              <w:t>Das System leitet den Nutzer auf die Statistikseite weiter.</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17BF4939" w14:textId="77777777" w:rsidR="00B15AD9" w:rsidRPr="00272A78" w:rsidRDefault="00B15AD9" w:rsidP="00AF6F6C">
            <w:pPr>
              <w:rPr>
                <w:rFonts w:cstheme="minorHAnsi"/>
              </w:rPr>
            </w:pPr>
            <w:r w:rsidRPr="00272A78">
              <w:rPr>
                <w:rFonts w:cstheme="minorHAnsi"/>
                <w:b/>
                <w:bCs/>
              </w:rPr>
              <w:t>√</w:t>
            </w:r>
          </w:p>
        </w:tc>
      </w:tr>
      <w:tr w:rsidR="00B15AD9" w:rsidRPr="00CF0841" w14:paraId="1B0BA9A8" w14:textId="77777777" w:rsidTr="00AF6F6C">
        <w:trPr>
          <w:trHeight w:val="414"/>
        </w:trPr>
        <w:tc>
          <w:tcPr>
            <w:tcW w:w="166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3446B227" w14:textId="77777777" w:rsidR="00B15AD9" w:rsidRPr="00272A78" w:rsidRDefault="00B15AD9" w:rsidP="00AF6F6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6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hideMark/>
          </w:tcPr>
          <w:p w14:paraId="172D64C7" w14:textId="0F68CA23" w:rsidR="00B15AD9" w:rsidRPr="00272A78" w:rsidRDefault="635EBDB9" w:rsidP="00AF6F6C">
            <w:r>
              <w:t xml:space="preserve">Der Nutzer befindet sich nun auf der Teststatistikseite und kann die Statistiken wie die </w:t>
            </w:r>
            <w:proofErr w:type="spellStart"/>
            <w:r>
              <w:t>Bestehensquote</w:t>
            </w:r>
            <w:proofErr w:type="spellEnd"/>
            <w:r>
              <w:t>, Anzahl der Versuche des Studenten etc. Einsehen.</w:t>
            </w:r>
          </w:p>
        </w:tc>
        <w:tc>
          <w:tcPr>
            <w:tcW w:w="81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hideMark/>
          </w:tcPr>
          <w:p w14:paraId="437FDB44" w14:textId="77777777" w:rsidR="00B15AD9" w:rsidRPr="00272A78" w:rsidRDefault="00B15AD9" w:rsidP="00AF6F6C">
            <w:pPr>
              <w:rPr>
                <w:rFonts w:cstheme="minorHAnsi"/>
              </w:rPr>
            </w:pPr>
            <w:r w:rsidRPr="00272A78">
              <w:rPr>
                <w:rFonts w:cstheme="minorHAnsi"/>
                <w:b/>
                <w:bCs/>
              </w:rPr>
              <w:t>√</w:t>
            </w:r>
          </w:p>
        </w:tc>
      </w:tr>
      <w:tr w:rsidR="00B15AD9" w:rsidRPr="00CF0841" w14:paraId="44042EE9" w14:textId="77777777" w:rsidTr="00AF6F6C">
        <w:trPr>
          <w:trHeight w:val="315"/>
        </w:trPr>
        <w:tc>
          <w:tcPr>
            <w:tcW w:w="166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hideMark/>
          </w:tcPr>
          <w:p w14:paraId="29783F5D" w14:textId="77777777" w:rsidR="00B15AD9" w:rsidRPr="00272A78" w:rsidRDefault="00B15AD9" w:rsidP="00AF6F6C">
            <w:pPr>
              <w:rPr>
                <w:rFonts w:cstheme="minorHAnsi"/>
              </w:rPr>
            </w:pPr>
            <w:r w:rsidRPr="00272A78">
              <w:rPr>
                <w:rFonts w:cstheme="minorHAnsi"/>
                <w:b/>
                <w:bCs/>
              </w:rPr>
              <w:t>Testurteil</w:t>
            </w:r>
          </w:p>
        </w:tc>
        <w:tc>
          <w:tcPr>
            <w:tcW w:w="843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hideMark/>
          </w:tcPr>
          <w:p w14:paraId="0523A882" w14:textId="77777777" w:rsidR="00B15AD9" w:rsidRPr="00272A78" w:rsidRDefault="00B15AD9" w:rsidP="00AF6F6C">
            <w:pPr>
              <w:rPr>
                <w:rFonts w:cstheme="minorHAnsi"/>
              </w:rPr>
            </w:pPr>
            <w:r w:rsidRPr="00272A78">
              <w:rPr>
                <w:rFonts w:cstheme="minorHAnsi"/>
              </w:rPr>
              <w:t>Test bestanden.</w:t>
            </w:r>
          </w:p>
        </w:tc>
      </w:tr>
    </w:tbl>
    <w:p w14:paraId="21F19910" w14:textId="6F887683" w:rsidR="00B15AD9" w:rsidRDefault="00B15AD9" w:rsidP="00F33917">
      <w:pPr>
        <w:rPr>
          <w:rFonts w:cstheme="minorHAnsi"/>
        </w:rPr>
      </w:pPr>
    </w:p>
    <w:p w14:paraId="61375F92" w14:textId="77777777" w:rsidR="00B15AD9" w:rsidRPr="00272A78" w:rsidRDefault="00B15AD9" w:rsidP="00F33917">
      <w:pPr>
        <w:rPr>
          <w:rFonts w:cstheme="minorHAnsi"/>
        </w:rPr>
      </w:pPr>
    </w:p>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5"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5"/>
    </w:p>
    <w:tbl>
      <w:tblPr>
        <w:tblStyle w:val="Tabellenraster"/>
        <w:tblpPr w:leftFromText="141" w:rightFromText="141" w:vertAnchor="text" w:horzAnchor="page" w:tblpX="827" w:tblpY="1272"/>
        <w:tblW w:w="10031" w:type="dxa"/>
        <w:tblLayout w:type="fixed"/>
        <w:tblLook w:val="04A0" w:firstRow="1" w:lastRow="0" w:firstColumn="1" w:lastColumn="0" w:noHBand="0" w:noVBand="1"/>
      </w:tblPr>
      <w:tblGrid>
        <w:gridCol w:w="675"/>
        <w:gridCol w:w="4962"/>
        <w:gridCol w:w="1701"/>
        <w:gridCol w:w="1842"/>
        <w:gridCol w:w="851"/>
      </w:tblGrid>
      <w:tr w:rsidR="002B2F5A" w:rsidRPr="00CF0841" w14:paraId="14C5FDEF" w14:textId="77777777" w:rsidTr="611CCFD5">
        <w:trPr>
          <w:trHeight w:val="841"/>
        </w:trPr>
        <w:tc>
          <w:tcPr>
            <w:tcW w:w="675" w:type="dxa"/>
            <w:tcBorders>
              <w:bottom w:val="single" w:sz="4" w:space="0" w:color="auto"/>
            </w:tcBorders>
            <w:shd w:val="clear" w:color="auto" w:fill="BFBFBF" w:themeFill="background1" w:themeFillShade="BF"/>
          </w:tcPr>
          <w:p w14:paraId="5084EDFA" w14:textId="77777777" w:rsidR="002B2F5A" w:rsidRPr="00272A78" w:rsidRDefault="002B2F5A" w:rsidP="00E34749">
            <w:pPr>
              <w:rPr>
                <w:rFonts w:cstheme="minorHAnsi"/>
                <w:b/>
              </w:rPr>
            </w:pPr>
            <w:proofErr w:type="spellStart"/>
            <w:r w:rsidRPr="00272A78">
              <w:rPr>
                <w:rFonts w:cstheme="minorHAnsi"/>
                <w:b/>
              </w:rPr>
              <w:t>Id</w:t>
            </w:r>
            <w:proofErr w:type="spellEnd"/>
          </w:p>
        </w:tc>
        <w:tc>
          <w:tcPr>
            <w:tcW w:w="4962" w:type="dxa"/>
            <w:tcBorders>
              <w:bottom w:val="single" w:sz="4" w:space="0" w:color="auto"/>
            </w:tcBorders>
            <w:shd w:val="clear" w:color="auto" w:fill="BFBFBF" w:themeFill="background1" w:themeFillShade="BF"/>
          </w:tcPr>
          <w:p w14:paraId="16AA5F8C" w14:textId="77777777" w:rsidR="002B2F5A" w:rsidRPr="00272A78" w:rsidRDefault="002B2F5A" w:rsidP="00E34749">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E34749">
            <w:pPr>
              <w:jc w:val="center"/>
              <w:rPr>
                <w:rFonts w:cstheme="minorHAnsi"/>
                <w:b/>
              </w:rPr>
            </w:pPr>
            <w:r>
              <w:rPr>
                <w:rFonts w:cstheme="minorHAnsi"/>
                <w:b/>
              </w:rPr>
              <w:t>Art des Artefakts</w:t>
            </w:r>
          </w:p>
        </w:tc>
        <w:tc>
          <w:tcPr>
            <w:tcW w:w="1842" w:type="dxa"/>
            <w:tcBorders>
              <w:bottom w:val="single" w:sz="4" w:space="0" w:color="auto"/>
            </w:tcBorders>
            <w:shd w:val="clear" w:color="auto" w:fill="BFBFBF" w:themeFill="background1" w:themeFillShade="BF"/>
          </w:tcPr>
          <w:p w14:paraId="6C987053" w14:textId="77777777" w:rsidR="002B2F5A" w:rsidRPr="00272A78" w:rsidRDefault="002B2F5A" w:rsidP="00E34749">
            <w:pPr>
              <w:jc w:val="center"/>
              <w:rPr>
                <w:rFonts w:cstheme="minorHAnsi"/>
                <w:b/>
              </w:rPr>
            </w:pPr>
            <w:r w:rsidRPr="00272A78">
              <w:rPr>
                <w:rFonts w:cstheme="minorHAnsi"/>
                <w:b/>
              </w:rPr>
              <w:t>Verantwortlicher</w:t>
            </w:r>
          </w:p>
        </w:tc>
        <w:tc>
          <w:tcPr>
            <w:tcW w:w="851" w:type="dxa"/>
            <w:tcBorders>
              <w:bottom w:val="single" w:sz="4" w:space="0" w:color="auto"/>
            </w:tcBorders>
            <w:shd w:val="clear" w:color="auto" w:fill="BFBFBF" w:themeFill="background1" w:themeFillShade="BF"/>
          </w:tcPr>
          <w:p w14:paraId="2F1A0887" w14:textId="77777777" w:rsidR="002B2F5A" w:rsidRPr="00272A78" w:rsidDel="00047C7E" w:rsidRDefault="002B2F5A" w:rsidP="00E34749">
            <w:pPr>
              <w:jc w:val="center"/>
              <w:rPr>
                <w:rFonts w:cstheme="minorHAnsi"/>
                <w:b/>
              </w:rPr>
            </w:pPr>
            <w:r w:rsidRPr="00272A78">
              <w:rPr>
                <w:rFonts w:cstheme="minorHAnsi"/>
                <w:b/>
              </w:rPr>
              <w:t>Status</w:t>
            </w:r>
          </w:p>
        </w:tc>
      </w:tr>
      <w:tr w:rsidR="002B2F5A" w:rsidRPr="00CF0841" w14:paraId="21B9B043" w14:textId="77777777" w:rsidTr="611CCFD5">
        <w:trPr>
          <w:trHeight w:val="279"/>
        </w:trPr>
        <w:tc>
          <w:tcPr>
            <w:tcW w:w="675" w:type="dxa"/>
            <w:tcBorders>
              <w:top w:val="single" w:sz="4" w:space="0" w:color="auto"/>
            </w:tcBorders>
            <w:shd w:val="clear" w:color="auto" w:fill="E7E6E6" w:themeFill="background2"/>
          </w:tcPr>
          <w:p w14:paraId="0AAB79F7" w14:textId="282FFCC4" w:rsidR="002B2F5A" w:rsidRPr="00272A78" w:rsidRDefault="481914E4" w:rsidP="00E34749">
            <w:pPr>
              <w:rPr>
                <w:b/>
                <w:bCs/>
              </w:rPr>
            </w:pPr>
            <w:r w:rsidRPr="412906EB">
              <w:rPr>
                <w:b/>
                <w:bCs/>
              </w:rPr>
              <w:t>30.</w:t>
            </w:r>
          </w:p>
        </w:tc>
        <w:tc>
          <w:tcPr>
            <w:tcW w:w="4962" w:type="dxa"/>
            <w:tcBorders>
              <w:top w:val="single" w:sz="4" w:space="0" w:color="auto"/>
            </w:tcBorders>
            <w:shd w:val="clear" w:color="auto" w:fill="E7E6E6" w:themeFill="background2"/>
          </w:tcPr>
          <w:p w14:paraId="6F72BEC9" w14:textId="66069318" w:rsidR="002B2F5A" w:rsidRPr="003D5A34" w:rsidRDefault="1839FC13" w:rsidP="00E34749">
            <w:pPr>
              <w:rPr>
                <w:b/>
                <w:bCs/>
              </w:rPr>
            </w:pPr>
            <w:commentRangeStart w:id="26"/>
            <w:r w:rsidRPr="09991A76">
              <w:rPr>
                <w:b/>
                <w:bCs/>
              </w:rPr>
              <w:t>Lernkarten</w:t>
            </w:r>
            <w:commentRangeEnd w:id="26"/>
            <w:r w:rsidR="006251F4">
              <w:rPr>
                <w:rStyle w:val="Kommentarzeichen"/>
                <w:lang w:val="en-GB"/>
              </w:rPr>
              <w:commentReference w:id="26"/>
            </w:r>
          </w:p>
        </w:tc>
        <w:tc>
          <w:tcPr>
            <w:tcW w:w="1701" w:type="dxa"/>
            <w:tcBorders>
              <w:top w:val="single" w:sz="4" w:space="0" w:color="auto"/>
            </w:tcBorders>
            <w:shd w:val="clear" w:color="auto" w:fill="E7E6E6" w:themeFill="background2"/>
          </w:tcPr>
          <w:p w14:paraId="200E1EDB" w14:textId="77777777" w:rsidR="002B2F5A" w:rsidRPr="00272A78" w:rsidRDefault="002B2F5A" w:rsidP="00E34749">
            <w:pPr>
              <w:rPr>
                <w:rFonts w:cstheme="minorHAnsi"/>
              </w:rPr>
            </w:pPr>
          </w:p>
        </w:tc>
        <w:tc>
          <w:tcPr>
            <w:tcW w:w="1842" w:type="dxa"/>
            <w:tcBorders>
              <w:top w:val="single" w:sz="4" w:space="0" w:color="auto"/>
            </w:tcBorders>
            <w:shd w:val="clear" w:color="auto" w:fill="E7E6E6" w:themeFill="background2"/>
          </w:tcPr>
          <w:p w14:paraId="58C27885" w14:textId="77777777" w:rsidR="002B2F5A" w:rsidRPr="00272A78" w:rsidRDefault="002B2F5A" w:rsidP="00E34749">
            <w:pPr>
              <w:rPr>
                <w:rFonts w:cstheme="minorHAnsi"/>
              </w:rPr>
            </w:pPr>
          </w:p>
        </w:tc>
        <w:tc>
          <w:tcPr>
            <w:tcW w:w="851" w:type="dxa"/>
            <w:tcBorders>
              <w:top w:val="single" w:sz="4" w:space="0" w:color="auto"/>
            </w:tcBorders>
            <w:shd w:val="clear" w:color="auto" w:fill="E7E6E6" w:themeFill="background2"/>
          </w:tcPr>
          <w:p w14:paraId="379672AA" w14:textId="77777777" w:rsidR="002B2F5A" w:rsidRPr="00272A78" w:rsidRDefault="002B2F5A" w:rsidP="00E34749">
            <w:pPr>
              <w:rPr>
                <w:rFonts w:cstheme="minorHAnsi"/>
              </w:rPr>
            </w:pPr>
          </w:p>
        </w:tc>
      </w:tr>
      <w:tr w:rsidR="002B2F5A" w:rsidRPr="00CF0841" w14:paraId="3C5E90E6" w14:textId="77777777" w:rsidTr="611CCFD5">
        <w:trPr>
          <w:trHeight w:val="271"/>
        </w:trPr>
        <w:tc>
          <w:tcPr>
            <w:tcW w:w="675" w:type="dxa"/>
          </w:tcPr>
          <w:p w14:paraId="6BABBF46" w14:textId="23B8D6D2" w:rsidR="002B2F5A" w:rsidRPr="00272A78" w:rsidRDefault="5A7070A3" w:rsidP="00E34749">
            <w:r w:rsidRPr="412906EB">
              <w:t>30</w:t>
            </w:r>
            <w:r w:rsidR="5CC182E5" w:rsidRPr="412906EB">
              <w:t>.</w:t>
            </w:r>
            <w:r w:rsidR="00D7721F">
              <w:t>1</w:t>
            </w:r>
          </w:p>
        </w:tc>
        <w:tc>
          <w:tcPr>
            <w:tcW w:w="4962" w:type="dxa"/>
          </w:tcPr>
          <w:p w14:paraId="36D5BE77" w14:textId="5E57ABDC" w:rsidR="002B2F5A" w:rsidRPr="00272A78" w:rsidRDefault="7CEB4516" w:rsidP="00E34749">
            <w:r w:rsidRPr="09991A76">
              <w:t>Lernkarte erstellen</w:t>
            </w:r>
          </w:p>
        </w:tc>
        <w:tc>
          <w:tcPr>
            <w:tcW w:w="1701" w:type="dxa"/>
          </w:tcPr>
          <w:p w14:paraId="40F8B392" w14:textId="74F99672" w:rsidR="002B2F5A" w:rsidRPr="00272A78" w:rsidRDefault="7CEB4516" w:rsidP="00E34749">
            <w:r w:rsidRPr="09991A76">
              <w:t>User Story</w:t>
            </w:r>
          </w:p>
        </w:tc>
        <w:tc>
          <w:tcPr>
            <w:tcW w:w="1842" w:type="dxa"/>
          </w:tcPr>
          <w:p w14:paraId="200DC7CD" w14:textId="40E594B2" w:rsidR="002B2F5A" w:rsidRPr="00272A78" w:rsidRDefault="00B61AAE" w:rsidP="00E34749">
            <w:pPr>
              <w:rPr>
                <w:rFonts w:cstheme="minorHAnsi"/>
              </w:rPr>
            </w:pPr>
            <w:r>
              <w:rPr>
                <w:rFonts w:cstheme="minorHAnsi"/>
              </w:rPr>
              <w:t>Natalie</w:t>
            </w:r>
          </w:p>
        </w:tc>
        <w:tc>
          <w:tcPr>
            <w:tcW w:w="851" w:type="dxa"/>
          </w:tcPr>
          <w:p w14:paraId="4BB6BC31" w14:textId="604B484E" w:rsidR="002B2F5A" w:rsidRPr="00272A78" w:rsidRDefault="4192C05C" w:rsidP="00E34749">
            <w:r w:rsidRPr="4848FDA0">
              <w:t>fertig</w:t>
            </w:r>
          </w:p>
        </w:tc>
      </w:tr>
      <w:tr w:rsidR="30DED6DF" w14:paraId="22A7E69B" w14:textId="77777777" w:rsidTr="30DED6DF">
        <w:trPr>
          <w:trHeight w:val="271"/>
        </w:trPr>
        <w:tc>
          <w:tcPr>
            <w:tcW w:w="675" w:type="dxa"/>
          </w:tcPr>
          <w:p w14:paraId="6F6C4A8A" w14:textId="0354782C" w:rsidR="1D087D68" w:rsidRDefault="1D087D68" w:rsidP="30DED6DF">
            <w:r>
              <w:t>30.2</w:t>
            </w:r>
          </w:p>
        </w:tc>
        <w:tc>
          <w:tcPr>
            <w:tcW w:w="4962" w:type="dxa"/>
          </w:tcPr>
          <w:p w14:paraId="1DFCC126" w14:textId="56EEEB2B" w:rsidR="1D087D68" w:rsidRDefault="1D087D68" w:rsidP="30DED6DF">
            <w:r>
              <w:t>Lernkarte teilen</w:t>
            </w:r>
          </w:p>
        </w:tc>
        <w:tc>
          <w:tcPr>
            <w:tcW w:w="1701" w:type="dxa"/>
          </w:tcPr>
          <w:p w14:paraId="77A55891" w14:textId="70608E24" w:rsidR="1D087D68" w:rsidRDefault="1D087D68" w:rsidP="30DED6DF">
            <w:r>
              <w:t>User Story</w:t>
            </w:r>
          </w:p>
        </w:tc>
        <w:tc>
          <w:tcPr>
            <w:tcW w:w="1842" w:type="dxa"/>
          </w:tcPr>
          <w:p w14:paraId="0767F3F4" w14:textId="7DAA4AA8" w:rsidR="1D087D68" w:rsidRDefault="1D087D68" w:rsidP="30DED6DF">
            <w:r w:rsidRPr="30DED6DF">
              <w:t>Natalie</w:t>
            </w:r>
          </w:p>
        </w:tc>
        <w:tc>
          <w:tcPr>
            <w:tcW w:w="851" w:type="dxa"/>
          </w:tcPr>
          <w:p w14:paraId="2FFACAAB" w14:textId="772FC223" w:rsidR="30DED6DF" w:rsidRDefault="30DED6DF" w:rsidP="30DED6DF"/>
        </w:tc>
      </w:tr>
      <w:tr w:rsidR="002B2F5A" w:rsidRPr="00CF0841" w14:paraId="5D2B7508" w14:textId="77777777" w:rsidTr="611CCFD5">
        <w:trPr>
          <w:trHeight w:val="279"/>
        </w:trPr>
        <w:tc>
          <w:tcPr>
            <w:tcW w:w="675" w:type="dxa"/>
          </w:tcPr>
          <w:p w14:paraId="12E98D04" w14:textId="47128330" w:rsidR="002B2F5A" w:rsidRPr="00272A78" w:rsidRDefault="571B37D1" w:rsidP="00E34749">
            <w:r w:rsidRPr="412906EB">
              <w:t>3</w:t>
            </w:r>
            <w:r w:rsidR="009D508C">
              <w:t>0</w:t>
            </w:r>
            <w:r w:rsidR="20E18A24" w:rsidRPr="412906EB">
              <w:t>.</w:t>
            </w:r>
            <w:r w:rsidR="00D7721F">
              <w:t>2</w:t>
            </w:r>
          </w:p>
        </w:tc>
        <w:tc>
          <w:tcPr>
            <w:tcW w:w="4962" w:type="dxa"/>
          </w:tcPr>
          <w:p w14:paraId="24D3948B" w14:textId="1F138799" w:rsidR="002B2F5A" w:rsidRPr="00272A78" w:rsidRDefault="7CEB4516" w:rsidP="00E34749">
            <w:r w:rsidRPr="09991A76">
              <w:t>Lernkarte erstellen</w:t>
            </w:r>
          </w:p>
        </w:tc>
        <w:tc>
          <w:tcPr>
            <w:tcW w:w="1701" w:type="dxa"/>
          </w:tcPr>
          <w:p w14:paraId="63F653EA" w14:textId="384DA533" w:rsidR="002B2F5A" w:rsidRPr="00272A78" w:rsidRDefault="00B56BF7" w:rsidP="00E34749">
            <w:proofErr w:type="spellStart"/>
            <w:r>
              <w:t>b</w:t>
            </w:r>
            <w:r w:rsidR="7CEB4516" w:rsidRPr="09991A76">
              <w:t>MSC</w:t>
            </w:r>
            <w:proofErr w:type="spellEnd"/>
          </w:p>
        </w:tc>
        <w:tc>
          <w:tcPr>
            <w:tcW w:w="1842" w:type="dxa"/>
          </w:tcPr>
          <w:p w14:paraId="7BFE136B" w14:textId="6C8DBAFC" w:rsidR="002B2F5A" w:rsidRPr="00272A78" w:rsidRDefault="00B61AAE" w:rsidP="00E34749">
            <w:pPr>
              <w:rPr>
                <w:rFonts w:cstheme="minorHAnsi"/>
              </w:rPr>
            </w:pPr>
            <w:r>
              <w:rPr>
                <w:rFonts w:cstheme="minorHAnsi"/>
              </w:rPr>
              <w:t>Natalie</w:t>
            </w:r>
          </w:p>
        </w:tc>
        <w:tc>
          <w:tcPr>
            <w:tcW w:w="851" w:type="dxa"/>
          </w:tcPr>
          <w:p w14:paraId="5D3BE0C9" w14:textId="00671C21" w:rsidR="002B2F5A" w:rsidRPr="00272A78" w:rsidRDefault="5B7338C1" w:rsidP="00E34749">
            <w:r w:rsidRPr="4848FDA0">
              <w:t>fertig</w:t>
            </w:r>
          </w:p>
        </w:tc>
      </w:tr>
      <w:tr w:rsidR="002B2F5A" w:rsidRPr="00CF0841" w14:paraId="3E0A8FAD" w14:textId="77777777" w:rsidTr="611CCFD5">
        <w:trPr>
          <w:trHeight w:val="279"/>
        </w:trPr>
        <w:tc>
          <w:tcPr>
            <w:tcW w:w="675" w:type="dxa"/>
          </w:tcPr>
          <w:p w14:paraId="673590F7" w14:textId="3E8EA09D" w:rsidR="002B2F5A" w:rsidRPr="00272A78" w:rsidRDefault="5BB88F9A" w:rsidP="00E34749">
            <w:r w:rsidRPr="412906EB">
              <w:t>3</w:t>
            </w:r>
            <w:r w:rsidR="009D508C">
              <w:t>0</w:t>
            </w:r>
            <w:r w:rsidR="4D2BE54F" w:rsidRPr="412906EB">
              <w:t>.</w:t>
            </w:r>
            <w:r w:rsidR="00D7721F">
              <w:t>3</w:t>
            </w:r>
          </w:p>
        </w:tc>
        <w:tc>
          <w:tcPr>
            <w:tcW w:w="4962" w:type="dxa"/>
          </w:tcPr>
          <w:p w14:paraId="0D074480" w14:textId="4D62B35B" w:rsidR="002B2F5A" w:rsidRPr="00272A78" w:rsidRDefault="7CEB4516" w:rsidP="00E34749">
            <w:r w:rsidRPr="09991A76">
              <w:t>Lernkarte erstellen</w:t>
            </w:r>
          </w:p>
        </w:tc>
        <w:tc>
          <w:tcPr>
            <w:tcW w:w="1701" w:type="dxa"/>
          </w:tcPr>
          <w:p w14:paraId="6ADBA423" w14:textId="381918A8" w:rsidR="002B2F5A" w:rsidRPr="00272A78" w:rsidRDefault="7CEB4516" w:rsidP="00E34749">
            <w:r w:rsidRPr="09991A76">
              <w:t>Papierprototyp</w:t>
            </w:r>
          </w:p>
        </w:tc>
        <w:tc>
          <w:tcPr>
            <w:tcW w:w="1842" w:type="dxa"/>
          </w:tcPr>
          <w:p w14:paraId="0734B10E" w14:textId="290311E9" w:rsidR="002B2F5A" w:rsidRPr="00272A78" w:rsidRDefault="00B61AAE" w:rsidP="00E34749">
            <w:pPr>
              <w:rPr>
                <w:rFonts w:cstheme="minorHAnsi"/>
              </w:rPr>
            </w:pPr>
            <w:r>
              <w:rPr>
                <w:rFonts w:cstheme="minorHAnsi"/>
              </w:rPr>
              <w:t>Natalie</w:t>
            </w:r>
          </w:p>
        </w:tc>
        <w:tc>
          <w:tcPr>
            <w:tcW w:w="851" w:type="dxa"/>
          </w:tcPr>
          <w:p w14:paraId="0B790D94" w14:textId="0CFC2B28" w:rsidR="002B2F5A" w:rsidRPr="00272A78" w:rsidRDefault="433F1F8B" w:rsidP="00E34749">
            <w:r w:rsidRPr="4848FDA0">
              <w:t>fertig</w:t>
            </w:r>
          </w:p>
        </w:tc>
      </w:tr>
      <w:tr w:rsidR="4848FDA0" w14:paraId="56096C80" w14:textId="77777777" w:rsidTr="611CCFD5">
        <w:trPr>
          <w:trHeight w:val="279"/>
        </w:trPr>
        <w:tc>
          <w:tcPr>
            <w:tcW w:w="675" w:type="dxa"/>
          </w:tcPr>
          <w:p w14:paraId="36C4C896" w14:textId="0BD01BF5" w:rsidR="16390837" w:rsidRDefault="16390837" w:rsidP="00E34749">
            <w:r>
              <w:t>30.</w:t>
            </w:r>
            <w:r w:rsidR="64BD3F21">
              <w:t>4</w:t>
            </w:r>
          </w:p>
        </w:tc>
        <w:tc>
          <w:tcPr>
            <w:tcW w:w="4962" w:type="dxa"/>
          </w:tcPr>
          <w:p w14:paraId="0BD80B1F" w14:textId="35F01BC6" w:rsidR="16390837" w:rsidRDefault="16390837" w:rsidP="00E34749">
            <w:r>
              <w:t>Lernkarten anzeigen</w:t>
            </w:r>
          </w:p>
        </w:tc>
        <w:tc>
          <w:tcPr>
            <w:tcW w:w="1701" w:type="dxa"/>
          </w:tcPr>
          <w:p w14:paraId="7AEB9214" w14:textId="358C1523" w:rsidR="16390837" w:rsidRDefault="16390837" w:rsidP="00E34749">
            <w:r>
              <w:t>Papierprototyp</w:t>
            </w:r>
          </w:p>
        </w:tc>
        <w:tc>
          <w:tcPr>
            <w:tcW w:w="1842" w:type="dxa"/>
          </w:tcPr>
          <w:p w14:paraId="7AA1C605" w14:textId="77B3B328" w:rsidR="16390837" w:rsidRDefault="16390837" w:rsidP="00E34749">
            <w:r w:rsidRPr="4848FDA0">
              <w:t>Natalie</w:t>
            </w:r>
          </w:p>
        </w:tc>
        <w:tc>
          <w:tcPr>
            <w:tcW w:w="851" w:type="dxa"/>
          </w:tcPr>
          <w:p w14:paraId="225C7664" w14:textId="569873E9" w:rsidR="70FF2724" w:rsidRDefault="70FF2724" w:rsidP="00E34749">
            <w:r w:rsidRPr="4848FDA0">
              <w:t>fertig</w:t>
            </w:r>
          </w:p>
        </w:tc>
      </w:tr>
      <w:tr w:rsidR="000E6F40" w14:paraId="6B3A9C8C" w14:textId="77777777" w:rsidTr="611CCFD5">
        <w:trPr>
          <w:trHeight w:val="279"/>
        </w:trPr>
        <w:tc>
          <w:tcPr>
            <w:tcW w:w="675" w:type="dxa"/>
          </w:tcPr>
          <w:p w14:paraId="72516F71" w14:textId="77777777" w:rsidR="000E6F40" w:rsidRDefault="000E6F40" w:rsidP="00E34749"/>
        </w:tc>
        <w:tc>
          <w:tcPr>
            <w:tcW w:w="4962" w:type="dxa"/>
          </w:tcPr>
          <w:p w14:paraId="392D37D7" w14:textId="77777777" w:rsidR="000E6F40" w:rsidRDefault="000E6F40" w:rsidP="00E34749"/>
        </w:tc>
        <w:tc>
          <w:tcPr>
            <w:tcW w:w="1701" w:type="dxa"/>
          </w:tcPr>
          <w:p w14:paraId="16C3FB44" w14:textId="77777777" w:rsidR="000E6F40" w:rsidRDefault="000E6F40" w:rsidP="00E34749"/>
        </w:tc>
        <w:tc>
          <w:tcPr>
            <w:tcW w:w="1842" w:type="dxa"/>
          </w:tcPr>
          <w:p w14:paraId="778B101B" w14:textId="77777777" w:rsidR="000E6F40" w:rsidRPr="4848FDA0" w:rsidRDefault="000E6F40" w:rsidP="00E34749"/>
        </w:tc>
        <w:tc>
          <w:tcPr>
            <w:tcW w:w="851" w:type="dxa"/>
          </w:tcPr>
          <w:p w14:paraId="2CF5C2B0" w14:textId="77777777" w:rsidR="000E6F40" w:rsidRPr="4848FDA0" w:rsidRDefault="000E6F40" w:rsidP="00E34749"/>
        </w:tc>
      </w:tr>
      <w:tr w:rsidR="002B2F5A" w:rsidRPr="00CF0841" w14:paraId="063D0C6B" w14:textId="77777777" w:rsidTr="611CCFD5">
        <w:trPr>
          <w:trHeight w:val="271"/>
        </w:trPr>
        <w:tc>
          <w:tcPr>
            <w:tcW w:w="675" w:type="dxa"/>
            <w:shd w:val="clear" w:color="auto" w:fill="E7E6E6" w:themeFill="background2"/>
          </w:tcPr>
          <w:p w14:paraId="3636C06E" w14:textId="032F2334" w:rsidR="002B2F5A" w:rsidRPr="00272A78" w:rsidRDefault="3B49DFE6" w:rsidP="00E34749">
            <w:pPr>
              <w:rPr>
                <w:b/>
                <w:bCs/>
              </w:rPr>
            </w:pPr>
            <w:r w:rsidRPr="412906EB">
              <w:rPr>
                <w:b/>
                <w:bCs/>
              </w:rPr>
              <w:t>31.</w:t>
            </w:r>
          </w:p>
        </w:tc>
        <w:tc>
          <w:tcPr>
            <w:tcW w:w="4962" w:type="dxa"/>
            <w:shd w:val="clear" w:color="auto" w:fill="E7E6E6" w:themeFill="background2"/>
          </w:tcPr>
          <w:p w14:paraId="6D811AF8" w14:textId="2C34E755" w:rsidR="002B2F5A" w:rsidRPr="003D5A34" w:rsidRDefault="430F6967" w:rsidP="00E34749">
            <w:r w:rsidRPr="09991A76">
              <w:rPr>
                <w:b/>
                <w:bCs/>
              </w:rPr>
              <w:t>Bewertung von Lehrveranstaltungen</w:t>
            </w:r>
          </w:p>
        </w:tc>
        <w:tc>
          <w:tcPr>
            <w:tcW w:w="1701" w:type="dxa"/>
            <w:shd w:val="clear" w:color="auto" w:fill="E7E6E6" w:themeFill="background2"/>
          </w:tcPr>
          <w:p w14:paraId="0CF48239" w14:textId="77777777" w:rsidR="002B2F5A" w:rsidRPr="00272A78" w:rsidRDefault="002B2F5A" w:rsidP="00E34749">
            <w:pPr>
              <w:rPr>
                <w:rFonts w:cstheme="minorHAnsi"/>
              </w:rPr>
            </w:pPr>
          </w:p>
        </w:tc>
        <w:tc>
          <w:tcPr>
            <w:tcW w:w="1842" w:type="dxa"/>
            <w:shd w:val="clear" w:color="auto" w:fill="E7E6E6" w:themeFill="background2"/>
          </w:tcPr>
          <w:p w14:paraId="1B348E5D" w14:textId="77777777" w:rsidR="002B2F5A" w:rsidRPr="00272A78" w:rsidRDefault="002B2F5A" w:rsidP="00E34749">
            <w:pPr>
              <w:rPr>
                <w:rFonts w:cstheme="minorHAnsi"/>
              </w:rPr>
            </w:pPr>
          </w:p>
        </w:tc>
        <w:tc>
          <w:tcPr>
            <w:tcW w:w="851" w:type="dxa"/>
            <w:shd w:val="clear" w:color="auto" w:fill="E7E6E6" w:themeFill="background2"/>
          </w:tcPr>
          <w:p w14:paraId="4A464E77" w14:textId="77777777" w:rsidR="002B2F5A" w:rsidRPr="00272A78" w:rsidRDefault="002B2F5A" w:rsidP="00E34749">
            <w:pPr>
              <w:rPr>
                <w:rFonts w:cstheme="minorHAnsi"/>
              </w:rPr>
            </w:pPr>
          </w:p>
        </w:tc>
      </w:tr>
      <w:tr w:rsidR="002B2F5A" w:rsidRPr="00CF0841" w14:paraId="777F0657" w14:textId="77777777" w:rsidTr="611CCFD5">
        <w:trPr>
          <w:trHeight w:val="600"/>
        </w:trPr>
        <w:tc>
          <w:tcPr>
            <w:tcW w:w="675" w:type="dxa"/>
          </w:tcPr>
          <w:p w14:paraId="6F120889" w14:textId="37581765" w:rsidR="002B2F5A" w:rsidRPr="00272A78" w:rsidRDefault="3C4524E3" w:rsidP="00E34749">
            <w:r w:rsidRPr="412906EB">
              <w:t>31</w:t>
            </w:r>
            <w:r w:rsidR="6D72D800" w:rsidRPr="412906EB">
              <w:t>.</w:t>
            </w:r>
            <w:r w:rsidR="00D7721F">
              <w:t>1</w:t>
            </w:r>
          </w:p>
        </w:tc>
        <w:tc>
          <w:tcPr>
            <w:tcW w:w="4962" w:type="dxa"/>
          </w:tcPr>
          <w:p w14:paraId="21DE5B4B" w14:textId="186A4562" w:rsidR="002B2F5A" w:rsidRPr="00272A78" w:rsidRDefault="00AA175E" w:rsidP="00E34749">
            <w:pPr>
              <w:rPr>
                <w:rFonts w:cstheme="minorHAnsi"/>
              </w:rPr>
            </w:pPr>
            <w:r>
              <w:rPr>
                <w:rFonts w:cstheme="minorHAnsi"/>
              </w:rPr>
              <w:t>Test zur Bewertung einer Lehrveranstaltung erstellen</w:t>
            </w:r>
          </w:p>
        </w:tc>
        <w:tc>
          <w:tcPr>
            <w:tcW w:w="1701" w:type="dxa"/>
          </w:tcPr>
          <w:p w14:paraId="6A6118E5" w14:textId="06E0921E" w:rsidR="002B2F5A" w:rsidRPr="00272A78" w:rsidRDefault="00AA175E" w:rsidP="00E34749">
            <w:pPr>
              <w:rPr>
                <w:rFonts w:cstheme="minorHAnsi"/>
              </w:rPr>
            </w:pPr>
            <w:r>
              <w:rPr>
                <w:rFonts w:cstheme="minorHAnsi"/>
              </w:rPr>
              <w:t>User Story</w:t>
            </w:r>
          </w:p>
        </w:tc>
        <w:tc>
          <w:tcPr>
            <w:tcW w:w="1842" w:type="dxa"/>
          </w:tcPr>
          <w:p w14:paraId="2A05026D" w14:textId="335154B2" w:rsidR="002B2F5A" w:rsidRPr="00272A78" w:rsidRDefault="269847A6" w:rsidP="00E34749">
            <w:proofErr w:type="spellStart"/>
            <w:r w:rsidRPr="7B1B15FB">
              <w:t>Yafet</w:t>
            </w:r>
            <w:proofErr w:type="spellEnd"/>
          </w:p>
        </w:tc>
        <w:tc>
          <w:tcPr>
            <w:tcW w:w="851" w:type="dxa"/>
          </w:tcPr>
          <w:p w14:paraId="1D3AE565" w14:textId="77777777" w:rsidR="002B2F5A" w:rsidRPr="00272A78" w:rsidRDefault="002B2F5A" w:rsidP="00E34749">
            <w:pPr>
              <w:rPr>
                <w:rFonts w:cstheme="minorHAnsi"/>
              </w:rPr>
            </w:pPr>
          </w:p>
        </w:tc>
      </w:tr>
      <w:tr w:rsidR="002B2F5A" w:rsidRPr="00CF0841" w14:paraId="4721411D" w14:textId="77777777" w:rsidTr="611CCFD5">
        <w:trPr>
          <w:trHeight w:val="279"/>
        </w:trPr>
        <w:tc>
          <w:tcPr>
            <w:tcW w:w="675" w:type="dxa"/>
          </w:tcPr>
          <w:p w14:paraId="5F232FB7" w14:textId="412975F8" w:rsidR="002B2F5A" w:rsidRPr="00272A78" w:rsidRDefault="5CBFE401" w:rsidP="00E34749">
            <w:r>
              <w:t>31</w:t>
            </w:r>
            <w:r w:rsidR="48F698E1">
              <w:t>.</w:t>
            </w:r>
            <w:r w:rsidR="00D7721F">
              <w:t>2</w:t>
            </w:r>
          </w:p>
        </w:tc>
        <w:tc>
          <w:tcPr>
            <w:tcW w:w="4962" w:type="dxa"/>
          </w:tcPr>
          <w:p w14:paraId="63EA5FE9" w14:textId="30B2B1AB" w:rsidR="002B2F5A" w:rsidRPr="00272A78" w:rsidRDefault="282E062C" w:rsidP="00E34749">
            <w:r w:rsidRPr="7B1B15FB">
              <w:t>Test zur Bewertung einer Lehrveranstaltung erstellen</w:t>
            </w:r>
          </w:p>
        </w:tc>
        <w:tc>
          <w:tcPr>
            <w:tcW w:w="1701" w:type="dxa"/>
          </w:tcPr>
          <w:p w14:paraId="316E6515" w14:textId="5604AE0C" w:rsidR="002B2F5A" w:rsidRPr="00272A78" w:rsidRDefault="282E062C" w:rsidP="00E34749">
            <w:proofErr w:type="spellStart"/>
            <w:r w:rsidRPr="7B1B15FB">
              <w:t>bMSC</w:t>
            </w:r>
            <w:proofErr w:type="spellEnd"/>
          </w:p>
        </w:tc>
        <w:tc>
          <w:tcPr>
            <w:tcW w:w="1842" w:type="dxa"/>
          </w:tcPr>
          <w:p w14:paraId="73289EA2" w14:textId="2BDA8E02" w:rsidR="002B2F5A" w:rsidRPr="00272A78" w:rsidRDefault="3AFBE5A2" w:rsidP="00E34749">
            <w:proofErr w:type="spellStart"/>
            <w:r w:rsidRPr="7B1B15FB">
              <w:t>Yafet</w:t>
            </w:r>
            <w:proofErr w:type="spellEnd"/>
          </w:p>
        </w:tc>
        <w:tc>
          <w:tcPr>
            <w:tcW w:w="851" w:type="dxa"/>
          </w:tcPr>
          <w:p w14:paraId="785A9C0B" w14:textId="77777777" w:rsidR="002B2F5A" w:rsidRPr="00272A78" w:rsidRDefault="002B2F5A" w:rsidP="00E34749">
            <w:pPr>
              <w:rPr>
                <w:rFonts w:cstheme="minorHAnsi"/>
              </w:rPr>
            </w:pPr>
          </w:p>
        </w:tc>
      </w:tr>
      <w:tr w:rsidR="00C63184" w:rsidRPr="00CF0841" w14:paraId="1A30B207" w14:textId="77777777" w:rsidTr="611CCFD5">
        <w:trPr>
          <w:trHeight w:val="279"/>
        </w:trPr>
        <w:tc>
          <w:tcPr>
            <w:tcW w:w="675" w:type="dxa"/>
          </w:tcPr>
          <w:p w14:paraId="06F59FDE" w14:textId="761814E2" w:rsidR="00C63184" w:rsidRPr="00272A78" w:rsidRDefault="774F2C33" w:rsidP="00E34749">
            <w:r>
              <w:t>31</w:t>
            </w:r>
            <w:r w:rsidR="4BC79227">
              <w:t>.</w:t>
            </w:r>
            <w:r w:rsidR="00D7721F">
              <w:t>3</w:t>
            </w:r>
          </w:p>
        </w:tc>
        <w:tc>
          <w:tcPr>
            <w:tcW w:w="4962" w:type="dxa"/>
          </w:tcPr>
          <w:p w14:paraId="1802AC24" w14:textId="0E99550D" w:rsidR="00C63184" w:rsidRPr="00272A78" w:rsidRDefault="282E062C" w:rsidP="00E34749">
            <w:r w:rsidRPr="7B1B15FB">
              <w:t>Test zur Bewertung einer Lehrveranstaltung erstellen</w:t>
            </w:r>
          </w:p>
        </w:tc>
        <w:tc>
          <w:tcPr>
            <w:tcW w:w="1701" w:type="dxa"/>
          </w:tcPr>
          <w:p w14:paraId="3992A62A" w14:textId="43F4C4B9" w:rsidR="00C63184" w:rsidRPr="00272A78" w:rsidRDefault="282E062C" w:rsidP="00E34749">
            <w:r w:rsidRPr="7B1B15FB">
              <w:t>Papierprototyp</w:t>
            </w:r>
          </w:p>
        </w:tc>
        <w:tc>
          <w:tcPr>
            <w:tcW w:w="1842" w:type="dxa"/>
          </w:tcPr>
          <w:p w14:paraId="49FD5EDE" w14:textId="1FEF3429" w:rsidR="00C63184" w:rsidRPr="00272A78" w:rsidRDefault="14C1EFC2" w:rsidP="00E34749">
            <w:pPr>
              <w:rPr>
                <w:rFonts w:cstheme="minorHAnsi"/>
              </w:rPr>
            </w:pPr>
            <w:proofErr w:type="spellStart"/>
            <w:r w:rsidRPr="7B1B15FB">
              <w:t>Yafet</w:t>
            </w:r>
            <w:proofErr w:type="spellEnd"/>
          </w:p>
        </w:tc>
        <w:tc>
          <w:tcPr>
            <w:tcW w:w="851" w:type="dxa"/>
          </w:tcPr>
          <w:p w14:paraId="182D3AAD" w14:textId="77777777" w:rsidR="00C63184" w:rsidRPr="00272A78" w:rsidRDefault="00C63184" w:rsidP="00E34749">
            <w:pPr>
              <w:rPr>
                <w:rFonts w:cstheme="minorHAnsi"/>
              </w:rPr>
            </w:pPr>
          </w:p>
        </w:tc>
      </w:tr>
      <w:tr w:rsidR="00C63184" w:rsidRPr="00CF0841" w14:paraId="2698D25B" w14:textId="77777777" w:rsidTr="611CCFD5">
        <w:trPr>
          <w:trHeight w:val="279"/>
        </w:trPr>
        <w:tc>
          <w:tcPr>
            <w:tcW w:w="675" w:type="dxa"/>
          </w:tcPr>
          <w:p w14:paraId="519B5464" w14:textId="5D17CC90" w:rsidR="00C63184" w:rsidRPr="00272A78" w:rsidRDefault="61D26CE1" w:rsidP="00E34749">
            <w:r>
              <w:t>31</w:t>
            </w:r>
            <w:r w:rsidR="3AF8FFF2">
              <w:t>.</w:t>
            </w:r>
            <w:r w:rsidR="00D7721F">
              <w:t>4</w:t>
            </w:r>
          </w:p>
        </w:tc>
        <w:tc>
          <w:tcPr>
            <w:tcW w:w="4962" w:type="dxa"/>
          </w:tcPr>
          <w:p w14:paraId="4F01578B" w14:textId="39F73F3F" w:rsidR="00C63184" w:rsidRPr="00272A78" w:rsidRDefault="00275327" w:rsidP="00E34749">
            <w:pPr>
              <w:rPr>
                <w:rFonts w:cstheme="minorHAnsi"/>
              </w:rPr>
            </w:pPr>
            <w:r>
              <w:rPr>
                <w:rFonts w:cstheme="minorHAnsi"/>
              </w:rPr>
              <w:t>Statistik zur Bewertung einer Lehrveranstaltung einsehen</w:t>
            </w:r>
          </w:p>
        </w:tc>
        <w:tc>
          <w:tcPr>
            <w:tcW w:w="1701" w:type="dxa"/>
          </w:tcPr>
          <w:p w14:paraId="018859D3" w14:textId="33DAF032" w:rsidR="00C63184" w:rsidRPr="00272A78" w:rsidRDefault="00275327" w:rsidP="00E34749">
            <w:pPr>
              <w:rPr>
                <w:rFonts w:cstheme="minorHAnsi"/>
              </w:rPr>
            </w:pPr>
            <w:r>
              <w:rPr>
                <w:rFonts w:cstheme="minorHAnsi"/>
              </w:rPr>
              <w:t>User Story</w:t>
            </w:r>
          </w:p>
        </w:tc>
        <w:tc>
          <w:tcPr>
            <w:tcW w:w="1842" w:type="dxa"/>
          </w:tcPr>
          <w:p w14:paraId="66EA9D76" w14:textId="439D7049" w:rsidR="00C63184" w:rsidRPr="00272A78" w:rsidRDefault="00B56BF7" w:rsidP="00E34749">
            <w:pPr>
              <w:rPr>
                <w:rFonts w:cstheme="minorHAnsi"/>
              </w:rPr>
            </w:pPr>
            <w:r>
              <w:rPr>
                <w:rFonts w:cstheme="minorHAnsi"/>
              </w:rPr>
              <w:t>Serena</w:t>
            </w:r>
          </w:p>
        </w:tc>
        <w:tc>
          <w:tcPr>
            <w:tcW w:w="851" w:type="dxa"/>
          </w:tcPr>
          <w:p w14:paraId="51A79F58" w14:textId="04807C23" w:rsidR="00C63184" w:rsidRPr="00272A78" w:rsidRDefault="00EA730B" w:rsidP="00E34749">
            <w:pPr>
              <w:rPr>
                <w:rFonts w:cstheme="minorHAnsi"/>
              </w:rPr>
            </w:pPr>
            <w:r>
              <w:rPr>
                <w:rFonts w:cstheme="minorHAnsi"/>
              </w:rPr>
              <w:t>fertig</w:t>
            </w:r>
          </w:p>
        </w:tc>
      </w:tr>
      <w:tr w:rsidR="00C63184" w:rsidRPr="00CF0841" w14:paraId="76DB4D13" w14:textId="77777777" w:rsidTr="611CCFD5">
        <w:trPr>
          <w:trHeight w:val="279"/>
        </w:trPr>
        <w:tc>
          <w:tcPr>
            <w:tcW w:w="675" w:type="dxa"/>
          </w:tcPr>
          <w:p w14:paraId="2843E1BC" w14:textId="71CED958" w:rsidR="00C63184" w:rsidRPr="00272A78" w:rsidRDefault="5EF622F3" w:rsidP="00E34749">
            <w:r>
              <w:t>31</w:t>
            </w:r>
            <w:r w:rsidR="4948D785">
              <w:t>.</w:t>
            </w:r>
            <w:r w:rsidR="00D7721F">
              <w:t>5</w:t>
            </w:r>
          </w:p>
        </w:tc>
        <w:tc>
          <w:tcPr>
            <w:tcW w:w="4962" w:type="dxa"/>
          </w:tcPr>
          <w:p w14:paraId="4F37B785" w14:textId="5DFE8E2B" w:rsidR="00C63184" w:rsidRPr="00272A78" w:rsidRDefault="00B56BF7" w:rsidP="00E34749">
            <w:pPr>
              <w:rPr>
                <w:rFonts w:cstheme="minorHAnsi"/>
              </w:rPr>
            </w:pPr>
            <w:r>
              <w:rPr>
                <w:rFonts w:cstheme="minorHAnsi"/>
              </w:rPr>
              <w:t>Statistik zur Bewertung einer Lehrveranstaltung einsehen</w:t>
            </w:r>
          </w:p>
        </w:tc>
        <w:tc>
          <w:tcPr>
            <w:tcW w:w="1701" w:type="dxa"/>
          </w:tcPr>
          <w:p w14:paraId="27885B6F" w14:textId="41368B7A" w:rsidR="00C63184" w:rsidRPr="00272A78" w:rsidRDefault="00B56BF7" w:rsidP="00E34749">
            <w:pPr>
              <w:rPr>
                <w:rFonts w:cstheme="minorHAnsi"/>
              </w:rPr>
            </w:pPr>
            <w:proofErr w:type="spellStart"/>
            <w:r>
              <w:rPr>
                <w:rFonts w:cstheme="minorHAnsi"/>
              </w:rPr>
              <w:t>bMSC</w:t>
            </w:r>
            <w:proofErr w:type="spellEnd"/>
          </w:p>
        </w:tc>
        <w:tc>
          <w:tcPr>
            <w:tcW w:w="1842" w:type="dxa"/>
          </w:tcPr>
          <w:p w14:paraId="35287D4D" w14:textId="5AC7A955" w:rsidR="00C63184" w:rsidRPr="00272A78" w:rsidRDefault="00B56BF7" w:rsidP="00E34749">
            <w:pPr>
              <w:rPr>
                <w:rFonts w:cstheme="minorHAnsi"/>
              </w:rPr>
            </w:pPr>
            <w:r>
              <w:rPr>
                <w:rFonts w:cstheme="minorHAnsi"/>
              </w:rPr>
              <w:t>Serena</w:t>
            </w:r>
          </w:p>
        </w:tc>
        <w:tc>
          <w:tcPr>
            <w:tcW w:w="851" w:type="dxa"/>
          </w:tcPr>
          <w:p w14:paraId="6D5BD3DA" w14:textId="1BEA3F06" w:rsidR="00C63184" w:rsidRPr="00272A78" w:rsidRDefault="00EA730B" w:rsidP="00E34749">
            <w:pPr>
              <w:rPr>
                <w:rFonts w:cstheme="minorHAnsi"/>
              </w:rPr>
            </w:pPr>
            <w:r>
              <w:rPr>
                <w:rFonts w:cstheme="minorHAnsi"/>
              </w:rPr>
              <w:t>fertig</w:t>
            </w:r>
          </w:p>
        </w:tc>
      </w:tr>
      <w:tr w:rsidR="00B56BF7" w:rsidRPr="00CF0841" w14:paraId="7D19CF63" w14:textId="77777777" w:rsidTr="611CCFD5">
        <w:trPr>
          <w:trHeight w:val="279"/>
        </w:trPr>
        <w:tc>
          <w:tcPr>
            <w:tcW w:w="675" w:type="dxa"/>
          </w:tcPr>
          <w:p w14:paraId="65491368" w14:textId="4D32134D" w:rsidR="00B56BF7" w:rsidRPr="00272A78" w:rsidRDefault="0FE77C3E" w:rsidP="00E34749">
            <w:r>
              <w:t>31</w:t>
            </w:r>
            <w:r w:rsidR="2D8C4956">
              <w:t>.</w:t>
            </w:r>
            <w:r w:rsidR="00D7721F">
              <w:t>6</w:t>
            </w:r>
          </w:p>
        </w:tc>
        <w:tc>
          <w:tcPr>
            <w:tcW w:w="4962" w:type="dxa"/>
          </w:tcPr>
          <w:p w14:paraId="3F7A62FC" w14:textId="623609C4" w:rsidR="00B56BF7" w:rsidRDefault="00B56BF7" w:rsidP="00E34749">
            <w:pPr>
              <w:rPr>
                <w:rFonts w:cstheme="minorHAnsi"/>
              </w:rPr>
            </w:pPr>
            <w:r>
              <w:rPr>
                <w:rFonts w:cstheme="minorHAnsi"/>
              </w:rPr>
              <w:t>Statistik zur Bewertung einer Lehrveranstaltung einsehen</w:t>
            </w:r>
          </w:p>
        </w:tc>
        <w:tc>
          <w:tcPr>
            <w:tcW w:w="1701" w:type="dxa"/>
          </w:tcPr>
          <w:p w14:paraId="55342E18" w14:textId="0F48C412" w:rsidR="00B56BF7" w:rsidRPr="00272A78" w:rsidRDefault="00B56BF7" w:rsidP="00E34749">
            <w:pPr>
              <w:rPr>
                <w:rFonts w:cstheme="minorHAnsi"/>
              </w:rPr>
            </w:pPr>
            <w:r>
              <w:rPr>
                <w:rFonts w:cstheme="minorHAnsi"/>
              </w:rPr>
              <w:t>Papierprototyp</w:t>
            </w:r>
          </w:p>
        </w:tc>
        <w:tc>
          <w:tcPr>
            <w:tcW w:w="1842" w:type="dxa"/>
          </w:tcPr>
          <w:p w14:paraId="4DD932AC" w14:textId="38B7F8F2" w:rsidR="00B56BF7" w:rsidRPr="00272A78" w:rsidRDefault="00B56BF7" w:rsidP="00E34749">
            <w:pPr>
              <w:rPr>
                <w:rFonts w:cstheme="minorHAnsi"/>
              </w:rPr>
            </w:pPr>
            <w:r>
              <w:rPr>
                <w:rFonts w:cstheme="minorHAnsi"/>
              </w:rPr>
              <w:t>Serena</w:t>
            </w:r>
          </w:p>
        </w:tc>
        <w:tc>
          <w:tcPr>
            <w:tcW w:w="851" w:type="dxa"/>
          </w:tcPr>
          <w:p w14:paraId="2079D62A" w14:textId="0CA24E7D" w:rsidR="00B56BF7" w:rsidRPr="00272A78" w:rsidRDefault="00EA730B" w:rsidP="00E34749">
            <w:pPr>
              <w:rPr>
                <w:rFonts w:cstheme="minorHAnsi"/>
              </w:rPr>
            </w:pPr>
            <w:r>
              <w:rPr>
                <w:rFonts w:cstheme="minorHAnsi"/>
              </w:rPr>
              <w:t>fertig</w:t>
            </w:r>
          </w:p>
        </w:tc>
      </w:tr>
      <w:tr w:rsidR="09991A76" w14:paraId="69ED2A6E" w14:textId="77777777" w:rsidTr="611CCFD5">
        <w:trPr>
          <w:trHeight w:val="279"/>
        </w:trPr>
        <w:tc>
          <w:tcPr>
            <w:tcW w:w="675" w:type="dxa"/>
            <w:shd w:val="clear" w:color="auto" w:fill="D0CECE" w:themeFill="background2" w:themeFillShade="E6"/>
          </w:tcPr>
          <w:p w14:paraId="66EC645F" w14:textId="67901D67" w:rsidR="09991A76" w:rsidRDefault="0D845FD7" w:rsidP="00E34749">
            <w:r>
              <w:t>32.</w:t>
            </w:r>
          </w:p>
        </w:tc>
        <w:tc>
          <w:tcPr>
            <w:tcW w:w="4962" w:type="dxa"/>
            <w:shd w:val="clear" w:color="auto" w:fill="D0CECE" w:themeFill="background2" w:themeFillShade="E6"/>
          </w:tcPr>
          <w:p w14:paraId="05C08B7A" w14:textId="2DF12CA6" w:rsidR="7CA018A9" w:rsidRDefault="7CA018A9" w:rsidP="00E34749">
            <w:pPr>
              <w:rPr>
                <w:b/>
                <w:bCs/>
              </w:rPr>
            </w:pPr>
            <w:r w:rsidRPr="09991A76">
              <w:rPr>
                <w:b/>
                <w:bCs/>
              </w:rPr>
              <w:t>Themenangebote für studentische Arbeiten</w:t>
            </w:r>
          </w:p>
        </w:tc>
        <w:tc>
          <w:tcPr>
            <w:tcW w:w="1701" w:type="dxa"/>
            <w:shd w:val="clear" w:color="auto" w:fill="D0CECE" w:themeFill="background2" w:themeFillShade="E6"/>
          </w:tcPr>
          <w:p w14:paraId="66D14920" w14:textId="0CBB71A7" w:rsidR="09991A76" w:rsidRDefault="09991A76" w:rsidP="00E34749"/>
        </w:tc>
        <w:tc>
          <w:tcPr>
            <w:tcW w:w="1842" w:type="dxa"/>
            <w:shd w:val="clear" w:color="auto" w:fill="D0CECE" w:themeFill="background2" w:themeFillShade="E6"/>
          </w:tcPr>
          <w:p w14:paraId="3A63D5ED" w14:textId="1BE133C3" w:rsidR="09991A76" w:rsidRDefault="09991A76" w:rsidP="00E34749"/>
        </w:tc>
        <w:tc>
          <w:tcPr>
            <w:tcW w:w="851" w:type="dxa"/>
            <w:shd w:val="clear" w:color="auto" w:fill="D0CECE" w:themeFill="background2" w:themeFillShade="E6"/>
          </w:tcPr>
          <w:p w14:paraId="6A8CAC6A" w14:textId="1D864566" w:rsidR="09991A76" w:rsidRDefault="09991A76" w:rsidP="00E34749"/>
        </w:tc>
      </w:tr>
      <w:tr w:rsidR="09991A76" w14:paraId="5B03CD10" w14:textId="77777777" w:rsidTr="611CCFD5">
        <w:trPr>
          <w:trHeight w:val="279"/>
        </w:trPr>
        <w:tc>
          <w:tcPr>
            <w:tcW w:w="675" w:type="dxa"/>
          </w:tcPr>
          <w:p w14:paraId="2FE1482C" w14:textId="566798D3" w:rsidR="09991A76" w:rsidRDefault="7CB377C6" w:rsidP="00E34749">
            <w:r>
              <w:t>3</w:t>
            </w:r>
            <w:r w:rsidR="35D9A6B0">
              <w:t>2</w:t>
            </w:r>
            <w:r>
              <w:t>.</w:t>
            </w:r>
            <w:r w:rsidR="00D7721F">
              <w:t>1</w:t>
            </w:r>
          </w:p>
        </w:tc>
        <w:tc>
          <w:tcPr>
            <w:tcW w:w="4962" w:type="dxa"/>
          </w:tcPr>
          <w:p w14:paraId="4036D77B" w14:textId="59EF7CE4" w:rsidR="5CAC8059" w:rsidRDefault="5CAC8059" w:rsidP="00E34749">
            <w:r w:rsidRPr="09991A76">
              <w:t>Themenangebote für Abschlussarbeiten bereitstellen</w:t>
            </w:r>
          </w:p>
        </w:tc>
        <w:tc>
          <w:tcPr>
            <w:tcW w:w="1701" w:type="dxa"/>
          </w:tcPr>
          <w:p w14:paraId="7D5E3122" w14:textId="3EF41845" w:rsidR="09991A76" w:rsidRDefault="244CD89C" w:rsidP="00E34749">
            <w:r>
              <w:t>User Story</w:t>
            </w:r>
          </w:p>
        </w:tc>
        <w:tc>
          <w:tcPr>
            <w:tcW w:w="1842" w:type="dxa"/>
          </w:tcPr>
          <w:p w14:paraId="689C1359" w14:textId="4CCE45B0" w:rsidR="09991A76" w:rsidRDefault="244CD89C" w:rsidP="00E34749">
            <w:r>
              <w:t>Georg</w:t>
            </w:r>
          </w:p>
        </w:tc>
        <w:tc>
          <w:tcPr>
            <w:tcW w:w="851" w:type="dxa"/>
          </w:tcPr>
          <w:p w14:paraId="74E4C27B" w14:textId="7C02CDB2" w:rsidR="09991A76" w:rsidRDefault="6BB3A4C5" w:rsidP="00E34749">
            <w:r>
              <w:t>fertig</w:t>
            </w:r>
          </w:p>
        </w:tc>
      </w:tr>
      <w:tr w:rsidR="09991A76" w14:paraId="550BB943" w14:textId="77777777" w:rsidTr="611CCFD5">
        <w:trPr>
          <w:trHeight w:val="279"/>
        </w:trPr>
        <w:tc>
          <w:tcPr>
            <w:tcW w:w="675" w:type="dxa"/>
          </w:tcPr>
          <w:p w14:paraId="42E294BC" w14:textId="4F213DE2" w:rsidR="09991A76" w:rsidRDefault="627BEC67" w:rsidP="00E34749">
            <w:r>
              <w:t>3</w:t>
            </w:r>
            <w:r w:rsidR="6049F59B">
              <w:t>2</w:t>
            </w:r>
            <w:r>
              <w:t>.</w:t>
            </w:r>
            <w:r w:rsidR="00D7721F">
              <w:t>2</w:t>
            </w:r>
          </w:p>
        </w:tc>
        <w:tc>
          <w:tcPr>
            <w:tcW w:w="4962" w:type="dxa"/>
          </w:tcPr>
          <w:p w14:paraId="0F7D03B7" w14:textId="5892AA6E" w:rsidR="09991A76" w:rsidRDefault="244CD89C" w:rsidP="00E34749">
            <w:r>
              <w:t>Themenangebote für Abschlussarbeiten bereitstellen</w:t>
            </w:r>
          </w:p>
        </w:tc>
        <w:tc>
          <w:tcPr>
            <w:tcW w:w="1701" w:type="dxa"/>
          </w:tcPr>
          <w:p w14:paraId="2FBE9FD9" w14:textId="212618F8" w:rsidR="09991A76" w:rsidRDefault="244CD89C" w:rsidP="00E34749">
            <w:proofErr w:type="spellStart"/>
            <w:r>
              <w:t>bMSC</w:t>
            </w:r>
            <w:proofErr w:type="spellEnd"/>
          </w:p>
        </w:tc>
        <w:tc>
          <w:tcPr>
            <w:tcW w:w="1842" w:type="dxa"/>
          </w:tcPr>
          <w:p w14:paraId="20D55445" w14:textId="39B53C6F" w:rsidR="09991A76" w:rsidRDefault="244CD89C" w:rsidP="00E34749">
            <w:r>
              <w:t>Georg</w:t>
            </w:r>
          </w:p>
        </w:tc>
        <w:tc>
          <w:tcPr>
            <w:tcW w:w="851" w:type="dxa"/>
          </w:tcPr>
          <w:p w14:paraId="200EADDC" w14:textId="65F6B804" w:rsidR="09991A76" w:rsidRDefault="45248D41" w:rsidP="00E34749">
            <w:r>
              <w:t>fertig</w:t>
            </w:r>
          </w:p>
        </w:tc>
      </w:tr>
      <w:tr w:rsidR="7B1B15FB" w14:paraId="3763990D" w14:textId="77777777" w:rsidTr="611CCFD5">
        <w:trPr>
          <w:trHeight w:val="279"/>
        </w:trPr>
        <w:tc>
          <w:tcPr>
            <w:tcW w:w="675" w:type="dxa"/>
          </w:tcPr>
          <w:p w14:paraId="10638DEB" w14:textId="1A9496C8" w:rsidR="7B1B15FB" w:rsidRDefault="7E4CBAFF" w:rsidP="00E34749">
            <w:r>
              <w:t>3</w:t>
            </w:r>
            <w:r w:rsidR="44675570">
              <w:t>2</w:t>
            </w:r>
            <w:r>
              <w:t>.</w:t>
            </w:r>
            <w:r w:rsidR="00D7721F">
              <w:t>3</w:t>
            </w:r>
          </w:p>
        </w:tc>
        <w:tc>
          <w:tcPr>
            <w:tcW w:w="4962" w:type="dxa"/>
          </w:tcPr>
          <w:p w14:paraId="37451E68" w14:textId="7200DE23" w:rsidR="244CD89C" w:rsidRDefault="244CD89C" w:rsidP="00E34749">
            <w:r>
              <w:t xml:space="preserve">Themenangebote für Abschlussarbeiten </w:t>
            </w:r>
            <w:r w:rsidR="15B95CD6">
              <w:t>anzeigen</w:t>
            </w:r>
          </w:p>
        </w:tc>
        <w:tc>
          <w:tcPr>
            <w:tcW w:w="1701" w:type="dxa"/>
          </w:tcPr>
          <w:p w14:paraId="3B274B6A" w14:textId="2517F566" w:rsidR="244CD89C" w:rsidRDefault="244CD89C" w:rsidP="00E34749">
            <w:r>
              <w:t>Papierprototyp</w:t>
            </w:r>
          </w:p>
        </w:tc>
        <w:tc>
          <w:tcPr>
            <w:tcW w:w="1842" w:type="dxa"/>
          </w:tcPr>
          <w:p w14:paraId="5BAE23DB" w14:textId="0942D736" w:rsidR="244CD89C" w:rsidRDefault="244CD89C" w:rsidP="00E34749">
            <w:r>
              <w:t>Georg</w:t>
            </w:r>
          </w:p>
        </w:tc>
        <w:tc>
          <w:tcPr>
            <w:tcW w:w="851" w:type="dxa"/>
          </w:tcPr>
          <w:p w14:paraId="091EFA49" w14:textId="3B3E3D1C" w:rsidR="7B1B15FB" w:rsidRDefault="68B7A305" w:rsidP="00E34749">
            <w:r>
              <w:t>fertig</w:t>
            </w:r>
          </w:p>
        </w:tc>
      </w:tr>
      <w:tr w:rsidR="4848FDA0" w14:paraId="1D2DAA46" w14:textId="77777777" w:rsidTr="611CCFD5">
        <w:trPr>
          <w:trHeight w:val="279"/>
        </w:trPr>
        <w:tc>
          <w:tcPr>
            <w:tcW w:w="675" w:type="dxa"/>
          </w:tcPr>
          <w:p w14:paraId="0E2A8C50" w14:textId="7215D658" w:rsidR="75EDE9C6" w:rsidRDefault="75EDE9C6" w:rsidP="00E34749">
            <w:r>
              <w:t>32.4</w:t>
            </w:r>
          </w:p>
        </w:tc>
        <w:tc>
          <w:tcPr>
            <w:tcW w:w="4962" w:type="dxa"/>
          </w:tcPr>
          <w:p w14:paraId="6E9A64C3" w14:textId="3466CA64" w:rsidR="75EDE9C6" w:rsidRDefault="75EDE9C6" w:rsidP="00E34749">
            <w:r>
              <w:t>Themenangebote für Abschlussarbeiten erstellen</w:t>
            </w:r>
          </w:p>
        </w:tc>
        <w:tc>
          <w:tcPr>
            <w:tcW w:w="1701" w:type="dxa"/>
          </w:tcPr>
          <w:p w14:paraId="3C3FB1DE" w14:textId="66CAA514" w:rsidR="75EDE9C6" w:rsidRDefault="75EDE9C6" w:rsidP="00E34749">
            <w:r>
              <w:t>Papierprototyp</w:t>
            </w:r>
          </w:p>
        </w:tc>
        <w:tc>
          <w:tcPr>
            <w:tcW w:w="1842" w:type="dxa"/>
          </w:tcPr>
          <w:p w14:paraId="768C15B2" w14:textId="765CC089" w:rsidR="75EDE9C6" w:rsidRDefault="75EDE9C6" w:rsidP="00E34749">
            <w:r>
              <w:t>Georg</w:t>
            </w:r>
          </w:p>
        </w:tc>
        <w:tc>
          <w:tcPr>
            <w:tcW w:w="851" w:type="dxa"/>
          </w:tcPr>
          <w:p w14:paraId="55457784" w14:textId="38A2BD35" w:rsidR="4848FDA0" w:rsidRDefault="50979DD7" w:rsidP="00E34749">
            <w:r>
              <w:t>fertig</w:t>
            </w:r>
          </w:p>
        </w:tc>
      </w:tr>
      <w:tr w:rsidR="4848FDA0" w14:paraId="07392379" w14:textId="77777777" w:rsidTr="00BC5144">
        <w:trPr>
          <w:trHeight w:val="279"/>
        </w:trPr>
        <w:tc>
          <w:tcPr>
            <w:tcW w:w="675" w:type="dxa"/>
          </w:tcPr>
          <w:p w14:paraId="791D962C" w14:textId="575AD18C" w:rsidR="75EDE9C6" w:rsidRDefault="75EDE9C6" w:rsidP="00E34749">
            <w:r>
              <w:t>32.5</w:t>
            </w:r>
          </w:p>
        </w:tc>
        <w:tc>
          <w:tcPr>
            <w:tcW w:w="4962" w:type="dxa"/>
          </w:tcPr>
          <w:p w14:paraId="59FC098A" w14:textId="732CF33A" w:rsidR="4848FDA0" w:rsidRPr="00E34749" w:rsidRDefault="19D74492" w:rsidP="611CCFD5">
            <w:pPr>
              <w:pStyle w:val="berschrift2"/>
              <w:outlineLvl w:val="1"/>
              <w:rPr>
                <w:rFonts w:asciiTheme="minorHAnsi" w:eastAsiaTheme="minorEastAsia" w:hAnsiTheme="minorHAnsi" w:cstheme="minorBidi"/>
                <w:color w:val="000000" w:themeColor="text1"/>
                <w:sz w:val="22"/>
                <w:szCs w:val="22"/>
              </w:rPr>
            </w:pPr>
            <w:r w:rsidRPr="611CCFD5">
              <w:rPr>
                <w:rFonts w:asciiTheme="minorHAnsi" w:eastAsiaTheme="minorEastAsia" w:hAnsiTheme="minorHAnsi" w:cstheme="minorBidi"/>
                <w:color w:val="000000" w:themeColor="text1"/>
                <w:sz w:val="22"/>
                <w:szCs w:val="22"/>
              </w:rPr>
              <w:t xml:space="preserve">Literaturliste per </w:t>
            </w:r>
            <w:proofErr w:type="spellStart"/>
            <w:r w:rsidRPr="611CCFD5">
              <w:rPr>
                <w:rFonts w:asciiTheme="minorHAnsi" w:eastAsiaTheme="minorEastAsia" w:hAnsiTheme="minorHAnsi" w:cstheme="minorBidi"/>
                <w:color w:val="000000" w:themeColor="text1"/>
                <w:sz w:val="22"/>
                <w:szCs w:val="22"/>
              </w:rPr>
              <w:t>bibtex</w:t>
            </w:r>
            <w:proofErr w:type="spellEnd"/>
            <w:r w:rsidRPr="611CCFD5">
              <w:rPr>
                <w:rFonts w:asciiTheme="minorHAnsi" w:eastAsiaTheme="minorEastAsia" w:hAnsiTheme="minorHAnsi" w:cstheme="minorBidi"/>
                <w:color w:val="000000" w:themeColor="text1"/>
                <w:sz w:val="22"/>
                <w:szCs w:val="22"/>
              </w:rPr>
              <w:t>-Datei erstellen</w:t>
            </w:r>
          </w:p>
        </w:tc>
        <w:tc>
          <w:tcPr>
            <w:tcW w:w="1701" w:type="dxa"/>
          </w:tcPr>
          <w:p w14:paraId="252B848A" w14:textId="182114AD" w:rsidR="75EDE9C6" w:rsidRDefault="75EDE9C6" w:rsidP="00E34749">
            <w:r>
              <w:t>User Story</w:t>
            </w:r>
          </w:p>
        </w:tc>
        <w:tc>
          <w:tcPr>
            <w:tcW w:w="1842" w:type="dxa"/>
          </w:tcPr>
          <w:p w14:paraId="1E228036" w14:textId="712AFFFD" w:rsidR="2C680627" w:rsidRDefault="2C680627" w:rsidP="00E34749">
            <w:r>
              <w:t>Nguyen</w:t>
            </w:r>
          </w:p>
        </w:tc>
        <w:tc>
          <w:tcPr>
            <w:tcW w:w="851" w:type="dxa"/>
            <w:shd w:val="clear" w:color="auto" w:fill="auto"/>
          </w:tcPr>
          <w:p w14:paraId="0829A645" w14:textId="0F68D0F7" w:rsidR="1C223247" w:rsidRDefault="1C223247" w:rsidP="00E34749">
            <w:r>
              <w:t>fertig</w:t>
            </w:r>
          </w:p>
        </w:tc>
      </w:tr>
      <w:tr w:rsidR="4848FDA0" w14:paraId="56EE8888" w14:textId="77777777" w:rsidTr="00BC5144">
        <w:trPr>
          <w:trHeight w:val="279"/>
        </w:trPr>
        <w:tc>
          <w:tcPr>
            <w:tcW w:w="675" w:type="dxa"/>
          </w:tcPr>
          <w:p w14:paraId="1EC27EE5" w14:textId="56CFC710" w:rsidR="75EDE9C6" w:rsidRDefault="75EDE9C6" w:rsidP="00E34749">
            <w:r>
              <w:t>32.6</w:t>
            </w:r>
          </w:p>
        </w:tc>
        <w:tc>
          <w:tcPr>
            <w:tcW w:w="4962" w:type="dxa"/>
          </w:tcPr>
          <w:p w14:paraId="6FA19E3F" w14:textId="3E3F68BE" w:rsidR="4848FDA0" w:rsidRPr="00E34749" w:rsidRDefault="7254581C" w:rsidP="611CCFD5">
            <w:pPr>
              <w:pStyle w:val="berschrift2"/>
              <w:outlineLvl w:val="1"/>
              <w:rPr>
                <w:rFonts w:asciiTheme="minorHAnsi" w:eastAsiaTheme="minorEastAsia" w:hAnsiTheme="minorHAnsi" w:cstheme="minorBidi"/>
                <w:color w:val="000000" w:themeColor="text1"/>
                <w:sz w:val="22"/>
                <w:szCs w:val="22"/>
              </w:rPr>
            </w:pPr>
            <w:r w:rsidRPr="611CCFD5">
              <w:rPr>
                <w:rFonts w:asciiTheme="minorHAnsi" w:eastAsiaTheme="minorEastAsia" w:hAnsiTheme="minorHAnsi" w:cstheme="minorBidi"/>
                <w:color w:val="000000" w:themeColor="text1"/>
                <w:sz w:val="22"/>
                <w:szCs w:val="22"/>
              </w:rPr>
              <w:t xml:space="preserve">Literaturliste per </w:t>
            </w:r>
            <w:proofErr w:type="spellStart"/>
            <w:r w:rsidRPr="611CCFD5">
              <w:rPr>
                <w:rFonts w:asciiTheme="minorHAnsi" w:eastAsiaTheme="minorEastAsia" w:hAnsiTheme="minorHAnsi" w:cstheme="minorBidi"/>
                <w:color w:val="000000" w:themeColor="text1"/>
                <w:sz w:val="22"/>
                <w:szCs w:val="22"/>
              </w:rPr>
              <w:t>bibtex</w:t>
            </w:r>
            <w:proofErr w:type="spellEnd"/>
            <w:r w:rsidRPr="611CCFD5">
              <w:rPr>
                <w:rFonts w:asciiTheme="minorHAnsi" w:eastAsiaTheme="minorEastAsia" w:hAnsiTheme="minorHAnsi" w:cstheme="minorBidi"/>
                <w:color w:val="000000" w:themeColor="text1"/>
                <w:sz w:val="22"/>
                <w:szCs w:val="22"/>
              </w:rPr>
              <w:t>-Datei erstellen</w:t>
            </w:r>
          </w:p>
        </w:tc>
        <w:tc>
          <w:tcPr>
            <w:tcW w:w="1701" w:type="dxa"/>
          </w:tcPr>
          <w:p w14:paraId="05ADA40C" w14:textId="14165545" w:rsidR="75EDE9C6" w:rsidRDefault="75EDE9C6" w:rsidP="00E34749">
            <w:proofErr w:type="spellStart"/>
            <w:r>
              <w:t>b</w:t>
            </w:r>
            <w:r w:rsidR="0047215B">
              <w:t>MSC</w:t>
            </w:r>
            <w:proofErr w:type="spellEnd"/>
          </w:p>
        </w:tc>
        <w:tc>
          <w:tcPr>
            <w:tcW w:w="1842" w:type="dxa"/>
          </w:tcPr>
          <w:p w14:paraId="6116989A" w14:textId="4756358F" w:rsidR="2FFA0E0C" w:rsidRDefault="2FFA0E0C" w:rsidP="00E34749">
            <w:r>
              <w:t>Nguyen</w:t>
            </w:r>
          </w:p>
        </w:tc>
        <w:tc>
          <w:tcPr>
            <w:tcW w:w="851" w:type="dxa"/>
            <w:shd w:val="clear" w:color="auto" w:fill="auto"/>
          </w:tcPr>
          <w:p w14:paraId="3B9B102A" w14:textId="24CED2FE" w:rsidR="4848FDA0" w:rsidRDefault="1106518F" w:rsidP="00E34749">
            <w:r>
              <w:t>fertig</w:t>
            </w:r>
          </w:p>
        </w:tc>
      </w:tr>
      <w:tr w:rsidR="4848FDA0" w14:paraId="24EFD9D1" w14:textId="77777777" w:rsidTr="00BC5144">
        <w:trPr>
          <w:trHeight w:val="279"/>
        </w:trPr>
        <w:tc>
          <w:tcPr>
            <w:tcW w:w="675" w:type="dxa"/>
          </w:tcPr>
          <w:p w14:paraId="4B7BAED0" w14:textId="17D173D9" w:rsidR="75EDE9C6" w:rsidRDefault="75EDE9C6" w:rsidP="00E34749">
            <w:r>
              <w:t>32.7</w:t>
            </w:r>
          </w:p>
        </w:tc>
        <w:tc>
          <w:tcPr>
            <w:tcW w:w="4962" w:type="dxa"/>
          </w:tcPr>
          <w:p w14:paraId="696A2C91" w14:textId="5089A9D3" w:rsidR="4848FDA0" w:rsidRPr="00E34749" w:rsidRDefault="61EA411F" w:rsidP="611CCFD5">
            <w:pPr>
              <w:pStyle w:val="berschrift2"/>
              <w:outlineLvl w:val="1"/>
              <w:rPr>
                <w:rFonts w:asciiTheme="minorHAnsi" w:eastAsiaTheme="minorEastAsia" w:hAnsiTheme="minorHAnsi" w:cstheme="minorBidi"/>
                <w:color w:val="000000" w:themeColor="text1"/>
                <w:sz w:val="22"/>
                <w:szCs w:val="22"/>
              </w:rPr>
            </w:pPr>
            <w:r w:rsidRPr="611CCFD5">
              <w:rPr>
                <w:rFonts w:asciiTheme="minorHAnsi" w:eastAsiaTheme="minorEastAsia" w:hAnsiTheme="minorHAnsi" w:cstheme="minorBidi"/>
                <w:color w:val="000000" w:themeColor="text1"/>
                <w:sz w:val="22"/>
                <w:szCs w:val="22"/>
              </w:rPr>
              <w:t xml:space="preserve">Literaturliste per </w:t>
            </w:r>
            <w:proofErr w:type="spellStart"/>
            <w:r w:rsidRPr="611CCFD5">
              <w:rPr>
                <w:rFonts w:asciiTheme="minorHAnsi" w:eastAsiaTheme="minorEastAsia" w:hAnsiTheme="minorHAnsi" w:cstheme="minorBidi"/>
                <w:color w:val="000000" w:themeColor="text1"/>
                <w:sz w:val="22"/>
                <w:szCs w:val="22"/>
              </w:rPr>
              <w:t>bibtex</w:t>
            </w:r>
            <w:proofErr w:type="spellEnd"/>
            <w:r w:rsidRPr="611CCFD5">
              <w:rPr>
                <w:rFonts w:asciiTheme="minorHAnsi" w:eastAsiaTheme="minorEastAsia" w:hAnsiTheme="minorHAnsi" w:cstheme="minorBidi"/>
                <w:color w:val="000000" w:themeColor="text1"/>
                <w:sz w:val="22"/>
                <w:szCs w:val="22"/>
              </w:rPr>
              <w:t>-Datei erstellen</w:t>
            </w:r>
          </w:p>
        </w:tc>
        <w:tc>
          <w:tcPr>
            <w:tcW w:w="1701" w:type="dxa"/>
          </w:tcPr>
          <w:p w14:paraId="38DF4CDD" w14:textId="4F513C18" w:rsidR="75EDE9C6" w:rsidRDefault="75EDE9C6" w:rsidP="00E34749">
            <w:r>
              <w:t>Papierprototyp</w:t>
            </w:r>
          </w:p>
        </w:tc>
        <w:tc>
          <w:tcPr>
            <w:tcW w:w="1842" w:type="dxa"/>
          </w:tcPr>
          <w:p w14:paraId="48129E45" w14:textId="460FD72D" w:rsidR="44E37E4A" w:rsidRDefault="44E37E4A" w:rsidP="00E34749">
            <w:r>
              <w:t>Nguyen</w:t>
            </w:r>
          </w:p>
        </w:tc>
        <w:tc>
          <w:tcPr>
            <w:tcW w:w="851" w:type="dxa"/>
            <w:shd w:val="clear" w:color="auto" w:fill="auto"/>
          </w:tcPr>
          <w:p w14:paraId="551C6DA2" w14:textId="401D7681" w:rsidR="4848FDA0" w:rsidRDefault="5FE4A621" w:rsidP="00E34749">
            <w:r>
              <w:t>fertig</w:t>
            </w:r>
          </w:p>
        </w:tc>
      </w:tr>
      <w:tr w:rsidR="4848FDA0" w14:paraId="576410DD" w14:textId="77777777" w:rsidTr="611CCFD5">
        <w:trPr>
          <w:trHeight w:val="279"/>
        </w:trPr>
        <w:tc>
          <w:tcPr>
            <w:tcW w:w="675" w:type="dxa"/>
          </w:tcPr>
          <w:p w14:paraId="1D0C6BDB" w14:textId="6256841B" w:rsidR="75EDE9C6" w:rsidRDefault="75EDE9C6" w:rsidP="00E34749">
            <w:r>
              <w:t>32.8</w:t>
            </w:r>
          </w:p>
        </w:tc>
        <w:tc>
          <w:tcPr>
            <w:tcW w:w="4962" w:type="dxa"/>
          </w:tcPr>
          <w:p w14:paraId="2E5CBAB3" w14:textId="673CADB7" w:rsidR="75EDE9C6" w:rsidRDefault="75EDE9C6" w:rsidP="00E34749">
            <w:pPr>
              <w:spacing w:line="259" w:lineRule="auto"/>
            </w:pPr>
            <w:r>
              <w:t>Literaturliste anzeigen</w:t>
            </w:r>
          </w:p>
        </w:tc>
        <w:tc>
          <w:tcPr>
            <w:tcW w:w="1701" w:type="dxa"/>
          </w:tcPr>
          <w:p w14:paraId="392DB641" w14:textId="6512CCFA" w:rsidR="75EDE9C6" w:rsidRDefault="75EDE9C6" w:rsidP="00E34749">
            <w:r>
              <w:t>Papierprototyp</w:t>
            </w:r>
          </w:p>
        </w:tc>
        <w:tc>
          <w:tcPr>
            <w:tcW w:w="1842" w:type="dxa"/>
          </w:tcPr>
          <w:p w14:paraId="414588F3" w14:textId="2D0CA56A" w:rsidR="75EDE9C6" w:rsidRDefault="75EDE9C6" w:rsidP="00E34749">
            <w:r>
              <w:t>Georg</w:t>
            </w:r>
          </w:p>
        </w:tc>
        <w:tc>
          <w:tcPr>
            <w:tcW w:w="851" w:type="dxa"/>
          </w:tcPr>
          <w:p w14:paraId="56E1EC87" w14:textId="744F7DD9" w:rsidR="4848FDA0" w:rsidRDefault="172E66DF" w:rsidP="00E34749">
            <w:r>
              <w:t>fertig</w:t>
            </w:r>
          </w:p>
        </w:tc>
      </w:tr>
      <w:tr w:rsidR="09991A76" w14:paraId="3CEB87C9" w14:textId="77777777" w:rsidTr="611CCFD5">
        <w:trPr>
          <w:trHeight w:val="279"/>
        </w:trPr>
        <w:tc>
          <w:tcPr>
            <w:tcW w:w="675" w:type="dxa"/>
            <w:shd w:val="clear" w:color="auto" w:fill="D0CECE" w:themeFill="background2" w:themeFillShade="E6"/>
          </w:tcPr>
          <w:p w14:paraId="4438C32E" w14:textId="70B720FE" w:rsidR="09991A76" w:rsidRDefault="510CD6B8" w:rsidP="00E34749">
            <w:r>
              <w:t>33.</w:t>
            </w:r>
          </w:p>
        </w:tc>
        <w:tc>
          <w:tcPr>
            <w:tcW w:w="4962" w:type="dxa"/>
            <w:shd w:val="clear" w:color="auto" w:fill="D0CECE" w:themeFill="background2" w:themeFillShade="E6"/>
          </w:tcPr>
          <w:p w14:paraId="790CC2EC" w14:textId="421F8967" w:rsidR="7CA018A9" w:rsidRDefault="7CA018A9" w:rsidP="00E34749">
            <w:pPr>
              <w:rPr>
                <w:b/>
                <w:bCs/>
              </w:rPr>
            </w:pPr>
            <w:r w:rsidRPr="09991A76">
              <w:rPr>
                <w:b/>
                <w:bCs/>
              </w:rPr>
              <w:t>Mitteilung der Ergebnisse</w:t>
            </w:r>
          </w:p>
        </w:tc>
        <w:tc>
          <w:tcPr>
            <w:tcW w:w="1701" w:type="dxa"/>
            <w:shd w:val="clear" w:color="auto" w:fill="D0CECE" w:themeFill="background2" w:themeFillShade="E6"/>
          </w:tcPr>
          <w:p w14:paraId="1A1492E9" w14:textId="776E4F72" w:rsidR="09991A76" w:rsidRDefault="09991A76" w:rsidP="00E34749"/>
        </w:tc>
        <w:tc>
          <w:tcPr>
            <w:tcW w:w="1842" w:type="dxa"/>
            <w:shd w:val="clear" w:color="auto" w:fill="D0CECE" w:themeFill="background2" w:themeFillShade="E6"/>
          </w:tcPr>
          <w:p w14:paraId="5D444792" w14:textId="7073E29C" w:rsidR="09991A76" w:rsidRDefault="09991A76" w:rsidP="00E34749"/>
        </w:tc>
        <w:tc>
          <w:tcPr>
            <w:tcW w:w="851" w:type="dxa"/>
            <w:shd w:val="clear" w:color="auto" w:fill="D0CECE" w:themeFill="background2" w:themeFillShade="E6"/>
          </w:tcPr>
          <w:p w14:paraId="762C82B1" w14:textId="325D6FC2" w:rsidR="09991A76" w:rsidRDefault="09991A76" w:rsidP="00E34749"/>
        </w:tc>
      </w:tr>
      <w:tr w:rsidR="09991A76" w14:paraId="27EC5A23" w14:textId="77777777" w:rsidTr="00BC5144">
        <w:trPr>
          <w:trHeight w:val="279"/>
        </w:trPr>
        <w:tc>
          <w:tcPr>
            <w:tcW w:w="675" w:type="dxa"/>
            <w:shd w:val="clear" w:color="auto" w:fill="FFFFFF" w:themeFill="background1"/>
          </w:tcPr>
          <w:p w14:paraId="51A0E271" w14:textId="6BDF4331" w:rsidR="09991A76" w:rsidRDefault="2A8E7360" w:rsidP="00E34749">
            <w:r>
              <w:t>33.</w:t>
            </w:r>
            <w:r w:rsidR="00D7721F">
              <w:t>1</w:t>
            </w:r>
          </w:p>
        </w:tc>
        <w:tc>
          <w:tcPr>
            <w:tcW w:w="4962" w:type="dxa"/>
            <w:shd w:val="clear" w:color="auto" w:fill="FFFFFF" w:themeFill="background1"/>
          </w:tcPr>
          <w:p w14:paraId="0A91B822" w14:textId="002692C0" w:rsidR="23D41F0C" w:rsidRDefault="23D41F0C" w:rsidP="00E34749">
            <w:pPr>
              <w:rPr>
                <w:b/>
                <w:bCs/>
              </w:rPr>
            </w:pPr>
            <w:r w:rsidRPr="09991A76">
              <w:t>Ergebnis-Mail erhalten</w:t>
            </w:r>
          </w:p>
        </w:tc>
        <w:tc>
          <w:tcPr>
            <w:tcW w:w="1701" w:type="dxa"/>
            <w:shd w:val="clear" w:color="auto" w:fill="FFFFFF" w:themeFill="background1"/>
          </w:tcPr>
          <w:p w14:paraId="4AEBAABF" w14:textId="57BA0EA3" w:rsidR="23D41F0C" w:rsidRDefault="23D41F0C" w:rsidP="00E34749">
            <w:r w:rsidRPr="09991A76">
              <w:t>User-Story</w:t>
            </w:r>
          </w:p>
        </w:tc>
        <w:tc>
          <w:tcPr>
            <w:tcW w:w="1842" w:type="dxa"/>
            <w:shd w:val="clear" w:color="auto" w:fill="FFFFFF" w:themeFill="background1"/>
          </w:tcPr>
          <w:p w14:paraId="4800D0BD" w14:textId="506C6370" w:rsidR="23D41F0C" w:rsidRDefault="23D41F0C" w:rsidP="00E34749">
            <w:r w:rsidRPr="09991A76">
              <w:t>Nguyen</w:t>
            </w:r>
          </w:p>
        </w:tc>
        <w:tc>
          <w:tcPr>
            <w:tcW w:w="851" w:type="dxa"/>
            <w:shd w:val="clear" w:color="auto" w:fill="auto"/>
          </w:tcPr>
          <w:p w14:paraId="1DC819F0" w14:textId="1B461F3B" w:rsidR="09991A76" w:rsidRDefault="5F2ADCD0" w:rsidP="00E34749">
            <w:r>
              <w:t>fertig</w:t>
            </w:r>
          </w:p>
        </w:tc>
      </w:tr>
      <w:tr w:rsidR="09991A76" w14:paraId="3C947227" w14:textId="77777777" w:rsidTr="00BC5144">
        <w:trPr>
          <w:trHeight w:val="279"/>
        </w:trPr>
        <w:tc>
          <w:tcPr>
            <w:tcW w:w="675" w:type="dxa"/>
            <w:shd w:val="clear" w:color="auto" w:fill="FFFFFF" w:themeFill="background1"/>
          </w:tcPr>
          <w:p w14:paraId="6EA50DDA" w14:textId="4DEB8B2C" w:rsidR="09991A76" w:rsidRDefault="6D56FE86" w:rsidP="00E34749">
            <w:r>
              <w:t>33.</w:t>
            </w:r>
            <w:r w:rsidR="00D7721F">
              <w:t>2</w:t>
            </w:r>
          </w:p>
        </w:tc>
        <w:tc>
          <w:tcPr>
            <w:tcW w:w="4962" w:type="dxa"/>
            <w:shd w:val="clear" w:color="auto" w:fill="FFFFFF" w:themeFill="background1"/>
          </w:tcPr>
          <w:p w14:paraId="21C9DC42" w14:textId="5C96351C" w:rsidR="23D41F0C" w:rsidRDefault="23D41F0C" w:rsidP="00E34749">
            <w:pPr>
              <w:rPr>
                <w:b/>
                <w:bCs/>
              </w:rPr>
            </w:pPr>
            <w:r w:rsidRPr="09991A76">
              <w:t>Ergebnis-Mail erhalten</w:t>
            </w:r>
          </w:p>
        </w:tc>
        <w:tc>
          <w:tcPr>
            <w:tcW w:w="1701" w:type="dxa"/>
            <w:shd w:val="clear" w:color="auto" w:fill="FFFFFF" w:themeFill="background1"/>
          </w:tcPr>
          <w:p w14:paraId="264C6884" w14:textId="76D1FC0C" w:rsidR="23D41F0C" w:rsidRDefault="00B56BF7" w:rsidP="00E34749">
            <w:proofErr w:type="spellStart"/>
            <w:r>
              <w:t>b</w:t>
            </w:r>
            <w:r w:rsidR="23D41F0C" w:rsidRPr="09991A76">
              <w:t>MSC</w:t>
            </w:r>
            <w:proofErr w:type="spellEnd"/>
          </w:p>
        </w:tc>
        <w:tc>
          <w:tcPr>
            <w:tcW w:w="1842" w:type="dxa"/>
            <w:shd w:val="clear" w:color="auto" w:fill="FFFFFF" w:themeFill="background1"/>
          </w:tcPr>
          <w:p w14:paraId="0D9BAC7C" w14:textId="23755E3F" w:rsidR="23D41F0C" w:rsidRDefault="23D41F0C" w:rsidP="00E34749">
            <w:r w:rsidRPr="09991A76">
              <w:t>Nguyen</w:t>
            </w:r>
          </w:p>
        </w:tc>
        <w:tc>
          <w:tcPr>
            <w:tcW w:w="851" w:type="dxa"/>
            <w:shd w:val="clear" w:color="auto" w:fill="auto"/>
          </w:tcPr>
          <w:p w14:paraId="155D3942" w14:textId="599CFEEB" w:rsidR="09991A76" w:rsidRDefault="56259EAC" w:rsidP="00E34749">
            <w:r>
              <w:t>fertig</w:t>
            </w:r>
          </w:p>
        </w:tc>
      </w:tr>
    </w:tbl>
    <w:p w14:paraId="2D77C363" w14:textId="0D0C546F" w:rsidR="00161EDE" w:rsidRDefault="00161EDE" w:rsidP="2A47AD60">
      <w:pPr>
        <w:pStyle w:val="berschrift2"/>
        <w:rPr>
          <w:rFonts w:asciiTheme="minorHAnsi" w:hAnsiTheme="minorHAnsi" w:cstheme="minorBidi"/>
          <w:color w:val="auto"/>
          <w:sz w:val="32"/>
          <w:szCs w:val="32"/>
        </w:rPr>
      </w:pPr>
      <w:r w:rsidRPr="2A47AD60">
        <w:rPr>
          <w:rFonts w:ascii="Calibri" w:hAnsi="Calibri" w:cs="Calibri"/>
          <w:color w:val="auto"/>
          <w:sz w:val="32"/>
          <w:szCs w:val="32"/>
        </w:rPr>
        <w:t>Definition der Verantwortlichen für die Artefakte der Spezifikation</w:t>
      </w:r>
    </w:p>
    <w:p w14:paraId="668F71D2" w14:textId="6A521ACA" w:rsidR="00161EDE" w:rsidRDefault="00161EDE" w:rsidP="2A47AD60"/>
    <w:p w14:paraId="280E82B9" w14:textId="02BF6AA6" w:rsidR="00161EDE" w:rsidRPr="00272A78" w:rsidRDefault="00161EDE" w:rsidP="2A47AD60"/>
    <w:p w14:paraId="3B58CD3A" w14:textId="02BF6AA6" w:rsidR="006827EB" w:rsidRDefault="006827EB" w:rsidP="00161EDE"/>
    <w:p w14:paraId="57FDD09D" w14:textId="08C576A5" w:rsidR="002B2F5A" w:rsidRPr="006827EB" w:rsidRDefault="00685A0A" w:rsidP="006827EB">
      <w:r>
        <w:br w:type="page"/>
      </w:r>
    </w:p>
    <w:p w14:paraId="33060CF1" w14:textId="6A521ACA" w:rsidR="00F33917" w:rsidRPr="00272A78" w:rsidRDefault="00F33917" w:rsidP="2A47AD60">
      <w:pPr>
        <w:pStyle w:val="berschrift2"/>
        <w:rPr>
          <w:rFonts w:asciiTheme="minorHAnsi" w:hAnsiTheme="minorHAnsi" w:cstheme="minorBidi"/>
          <w:color w:val="auto"/>
          <w:sz w:val="32"/>
          <w:szCs w:val="32"/>
        </w:rPr>
      </w:pPr>
      <w:bookmarkStart w:id="27" w:name="_Toc69504753"/>
      <w:r w:rsidRPr="2A47AD60">
        <w:rPr>
          <w:rFonts w:asciiTheme="minorHAnsi" w:hAnsiTheme="minorHAnsi" w:cstheme="minorBidi"/>
          <w:color w:val="auto"/>
          <w:sz w:val="32"/>
          <w:szCs w:val="32"/>
        </w:rPr>
        <w:lastRenderedPageBreak/>
        <w:t>User-Stories</w:t>
      </w:r>
      <w:bookmarkEnd w:id="27"/>
    </w:p>
    <w:p w14:paraId="7FEEEFB4" w14:textId="6A521ACA" w:rsidR="00F33917" w:rsidRPr="00272A78" w:rsidRDefault="00F33917" w:rsidP="2A47AD60">
      <w:r w:rsidRPr="2A47AD60">
        <w:t>Template:</w:t>
      </w:r>
    </w:p>
    <w:tbl>
      <w:tblPr>
        <w:tblStyle w:val="Tabellenraster"/>
        <w:tblW w:w="0" w:type="auto"/>
        <w:tblLook w:val="04A0" w:firstRow="1" w:lastRow="0" w:firstColumn="1" w:lastColumn="0" w:noHBand="0" w:noVBand="1"/>
      </w:tblPr>
      <w:tblGrid>
        <w:gridCol w:w="2232"/>
        <w:gridCol w:w="7054"/>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tbl>
      <w:tblPr>
        <w:tblStyle w:val="Tabellenraster"/>
        <w:tblW w:w="0" w:type="auto"/>
        <w:tblLook w:val="04A0" w:firstRow="1" w:lastRow="0" w:firstColumn="1" w:lastColumn="0" w:noHBand="0" w:noVBand="1"/>
      </w:tblPr>
      <w:tblGrid>
        <w:gridCol w:w="2232"/>
        <w:gridCol w:w="7054"/>
      </w:tblGrid>
      <w:tr w:rsidR="4848FDA0" w14:paraId="1EDAD4FE" w14:textId="77777777" w:rsidTr="4848FDA0">
        <w:tc>
          <w:tcPr>
            <w:tcW w:w="2232" w:type="dxa"/>
            <w:shd w:val="clear" w:color="auto" w:fill="BFBFBF" w:themeFill="background1" w:themeFillShade="BF"/>
          </w:tcPr>
          <w:p w14:paraId="5EFE5452" w14:textId="77777777" w:rsidR="4848FDA0" w:rsidRDefault="4848FDA0" w:rsidP="4848FDA0">
            <w:pPr>
              <w:tabs>
                <w:tab w:val="right" w:pos="1896"/>
              </w:tabs>
              <w:rPr>
                <w:b/>
                <w:bCs/>
              </w:rPr>
            </w:pPr>
            <w:r w:rsidRPr="4848FDA0">
              <w:rPr>
                <w:b/>
                <w:bCs/>
              </w:rPr>
              <w:t>User Story-ID</w:t>
            </w:r>
          </w:p>
        </w:tc>
        <w:tc>
          <w:tcPr>
            <w:tcW w:w="7054" w:type="dxa"/>
          </w:tcPr>
          <w:p w14:paraId="25B9D77C" w14:textId="5788014D" w:rsidR="4848FDA0" w:rsidRDefault="4848FDA0">
            <w:r>
              <w:t>3</w:t>
            </w:r>
            <w:r w:rsidR="379081F4">
              <w:t>0</w:t>
            </w:r>
            <w:r>
              <w:t>.1</w:t>
            </w:r>
          </w:p>
        </w:tc>
      </w:tr>
      <w:tr w:rsidR="4848FDA0" w14:paraId="24AC557D" w14:textId="77777777" w:rsidTr="4848FDA0">
        <w:tc>
          <w:tcPr>
            <w:tcW w:w="2232" w:type="dxa"/>
            <w:shd w:val="clear" w:color="auto" w:fill="BFBFBF" w:themeFill="background1" w:themeFillShade="BF"/>
          </w:tcPr>
          <w:p w14:paraId="5A5ADE7D" w14:textId="77777777" w:rsidR="4848FDA0" w:rsidRDefault="4848FDA0" w:rsidP="4848FDA0">
            <w:pPr>
              <w:rPr>
                <w:b/>
                <w:bCs/>
              </w:rPr>
            </w:pPr>
            <w:r w:rsidRPr="4848FDA0">
              <w:rPr>
                <w:b/>
                <w:bCs/>
              </w:rPr>
              <w:t>User Story-Beschreibung</w:t>
            </w:r>
          </w:p>
        </w:tc>
        <w:tc>
          <w:tcPr>
            <w:tcW w:w="7054" w:type="dxa"/>
          </w:tcPr>
          <w:p w14:paraId="3EE6AF9B" w14:textId="056883E4" w:rsidR="6C9994B6" w:rsidRDefault="6C9994B6" w:rsidP="4848FDA0">
            <w:pPr>
              <w:spacing w:line="259" w:lineRule="auto"/>
            </w:pPr>
            <w:r>
              <w:t xml:space="preserve">Als Student in einer Projektgruppe möchte ich die Möglichkeit haben Lernkarten zu erstellen, um </w:t>
            </w:r>
            <w:r w:rsidR="738D6AA2">
              <w:t>die Begriffe eines Moduls einzuprägen</w:t>
            </w:r>
          </w:p>
        </w:tc>
      </w:tr>
      <w:tr w:rsidR="4848FDA0" w14:paraId="3B4A1A02" w14:textId="77777777" w:rsidTr="4848FDA0">
        <w:tc>
          <w:tcPr>
            <w:tcW w:w="2232" w:type="dxa"/>
            <w:shd w:val="clear" w:color="auto" w:fill="BFBFBF" w:themeFill="background1" w:themeFillShade="BF"/>
          </w:tcPr>
          <w:p w14:paraId="31081378" w14:textId="77777777" w:rsidR="4848FDA0" w:rsidRDefault="4848FDA0" w:rsidP="4848FDA0">
            <w:pPr>
              <w:rPr>
                <w:b/>
                <w:bCs/>
              </w:rPr>
            </w:pPr>
            <w:r w:rsidRPr="4848FDA0">
              <w:rPr>
                <w:b/>
                <w:bCs/>
              </w:rPr>
              <w:t>Geschätzter Realisierungsaufwand</w:t>
            </w:r>
          </w:p>
        </w:tc>
        <w:tc>
          <w:tcPr>
            <w:tcW w:w="7054" w:type="dxa"/>
          </w:tcPr>
          <w:p w14:paraId="262DE279" w14:textId="6CB7B205" w:rsidR="4848FDA0" w:rsidRDefault="4848FDA0" w:rsidP="4848FDA0">
            <w:pPr>
              <w:spacing w:line="259" w:lineRule="auto"/>
            </w:pPr>
            <w:r>
              <w:t>2 Tage</w:t>
            </w:r>
          </w:p>
        </w:tc>
      </w:tr>
      <w:tr w:rsidR="4848FDA0" w14:paraId="2CA4F2C8" w14:textId="77777777" w:rsidTr="4848FDA0">
        <w:tc>
          <w:tcPr>
            <w:tcW w:w="2232" w:type="dxa"/>
            <w:shd w:val="clear" w:color="auto" w:fill="BFBFBF" w:themeFill="background1" w:themeFillShade="BF"/>
          </w:tcPr>
          <w:p w14:paraId="3DF58F47" w14:textId="77777777" w:rsidR="4848FDA0" w:rsidRDefault="4848FDA0" w:rsidP="4848FDA0">
            <w:pPr>
              <w:rPr>
                <w:b/>
                <w:bCs/>
              </w:rPr>
            </w:pPr>
            <w:r w:rsidRPr="4848FDA0">
              <w:rPr>
                <w:b/>
                <w:bCs/>
              </w:rPr>
              <w:t>Priorität</w:t>
            </w:r>
          </w:p>
        </w:tc>
        <w:tc>
          <w:tcPr>
            <w:tcW w:w="7054" w:type="dxa"/>
          </w:tcPr>
          <w:p w14:paraId="061B5E66" w14:textId="2F0F22E7" w:rsidR="4848FDA0" w:rsidRDefault="4848FDA0" w:rsidP="4848FDA0">
            <w:pPr>
              <w:spacing w:line="259" w:lineRule="auto"/>
            </w:pPr>
            <w:r>
              <w:t>Hoch</w:t>
            </w:r>
          </w:p>
        </w:tc>
      </w:tr>
      <w:tr w:rsidR="4848FDA0" w14:paraId="3C4C18BB" w14:textId="77777777" w:rsidTr="4848FDA0">
        <w:tc>
          <w:tcPr>
            <w:tcW w:w="2232" w:type="dxa"/>
            <w:shd w:val="clear" w:color="auto" w:fill="BFBFBF" w:themeFill="background1" w:themeFillShade="BF"/>
          </w:tcPr>
          <w:p w14:paraId="44E21818" w14:textId="77777777" w:rsidR="4848FDA0" w:rsidRDefault="4848FDA0" w:rsidP="4848FDA0">
            <w:pPr>
              <w:rPr>
                <w:b/>
                <w:bCs/>
              </w:rPr>
            </w:pPr>
            <w:r w:rsidRPr="4848FDA0">
              <w:rPr>
                <w:b/>
                <w:bCs/>
              </w:rPr>
              <w:t>Autor(en)</w:t>
            </w:r>
          </w:p>
        </w:tc>
        <w:tc>
          <w:tcPr>
            <w:tcW w:w="7054" w:type="dxa"/>
          </w:tcPr>
          <w:p w14:paraId="2CA419ED" w14:textId="5A4EA080" w:rsidR="28335EB4" w:rsidRDefault="28335EB4" w:rsidP="4848FDA0">
            <w:pPr>
              <w:spacing w:line="259" w:lineRule="auto"/>
            </w:pPr>
            <w:r>
              <w:t>Natalie Schmidt</w:t>
            </w:r>
          </w:p>
        </w:tc>
      </w:tr>
      <w:tr w:rsidR="4848FDA0" w14:paraId="22450EEC" w14:textId="77777777" w:rsidTr="4848FDA0">
        <w:tc>
          <w:tcPr>
            <w:tcW w:w="2232" w:type="dxa"/>
            <w:shd w:val="clear" w:color="auto" w:fill="BFBFBF" w:themeFill="background1" w:themeFillShade="BF"/>
          </w:tcPr>
          <w:p w14:paraId="0FCAB74D" w14:textId="77777777" w:rsidR="4848FDA0" w:rsidRDefault="4848FDA0" w:rsidP="4848FDA0">
            <w:pPr>
              <w:rPr>
                <w:b/>
                <w:bCs/>
              </w:rPr>
            </w:pPr>
            <w:r w:rsidRPr="4848FDA0">
              <w:rPr>
                <w:b/>
                <w:bCs/>
              </w:rPr>
              <w:t>Abhängigkeiten zu anderen User Stories</w:t>
            </w:r>
          </w:p>
        </w:tc>
        <w:tc>
          <w:tcPr>
            <w:tcW w:w="7054" w:type="dxa"/>
          </w:tcPr>
          <w:p w14:paraId="3BAC19F3" w14:textId="2D409C1C" w:rsidR="4848FDA0" w:rsidRDefault="01CE8B99">
            <w:r>
              <w:t>30.2</w:t>
            </w:r>
          </w:p>
        </w:tc>
      </w:tr>
      <w:tr w:rsidR="4848FDA0" w14:paraId="29BF99E9" w14:textId="77777777" w:rsidTr="4848FDA0">
        <w:tc>
          <w:tcPr>
            <w:tcW w:w="2232" w:type="dxa"/>
            <w:shd w:val="clear" w:color="auto" w:fill="BFBFBF" w:themeFill="background1" w:themeFillShade="BF"/>
          </w:tcPr>
          <w:p w14:paraId="5D4CD771" w14:textId="0CB3B642" w:rsidR="39D89A97" w:rsidRDefault="39D89A97" w:rsidP="4848FDA0">
            <w:pPr>
              <w:rPr>
                <w:b/>
                <w:bCs/>
              </w:rPr>
            </w:pPr>
            <w:r w:rsidRPr="4848FDA0">
              <w:rPr>
                <w:b/>
                <w:bCs/>
              </w:rPr>
              <w:t>Zugehörige Szenarien</w:t>
            </w:r>
          </w:p>
        </w:tc>
        <w:tc>
          <w:tcPr>
            <w:tcW w:w="7054" w:type="dxa"/>
          </w:tcPr>
          <w:p w14:paraId="337E1F62" w14:textId="77777777" w:rsidR="39D89A97" w:rsidRDefault="39D89A97">
            <w:r>
              <w:t>&lt;Zuordnung zu Szenarien&gt;</w:t>
            </w:r>
          </w:p>
          <w:p w14:paraId="64B7B51B" w14:textId="77777777" w:rsidR="39D89A97" w:rsidRDefault="39D89A97" w:rsidP="4848FDA0">
            <w:pPr>
              <w:pStyle w:val="Listenabsatz"/>
              <w:numPr>
                <w:ilvl w:val="0"/>
                <w:numId w:val="1"/>
              </w:numPr>
              <w:ind w:left="401"/>
            </w:pPr>
            <w:r>
              <w:t>Hauptszenario:</w:t>
            </w:r>
          </w:p>
          <w:p w14:paraId="2F07CD90" w14:textId="77777777" w:rsidR="39D89A97" w:rsidRDefault="39D89A97" w:rsidP="4848FDA0">
            <w:pPr>
              <w:pStyle w:val="Listenabsatz"/>
              <w:numPr>
                <w:ilvl w:val="0"/>
                <w:numId w:val="1"/>
              </w:numPr>
              <w:ind w:left="401"/>
            </w:pPr>
            <w:r>
              <w:t>Alternativszenarien:</w:t>
            </w:r>
          </w:p>
          <w:p w14:paraId="16E20F2C" w14:textId="268A391D" w:rsidR="39D89A97" w:rsidRDefault="39D89A97" w:rsidP="4848FDA0">
            <w:pPr>
              <w:pStyle w:val="Listenabsatz"/>
              <w:numPr>
                <w:ilvl w:val="0"/>
                <w:numId w:val="1"/>
              </w:numPr>
              <w:ind w:left="401"/>
            </w:pPr>
            <w:r>
              <w:t>Ausnahmeszenarien:</w:t>
            </w:r>
          </w:p>
        </w:tc>
      </w:tr>
      <w:tr w:rsidR="30DED6DF" w14:paraId="5441B003" w14:textId="77777777" w:rsidTr="30DED6DF">
        <w:tc>
          <w:tcPr>
            <w:tcW w:w="2232" w:type="dxa"/>
            <w:shd w:val="clear" w:color="auto" w:fill="BFBFBF" w:themeFill="background1" w:themeFillShade="BF"/>
          </w:tcPr>
          <w:p w14:paraId="4BEC8004" w14:textId="77777777" w:rsidR="30DED6DF" w:rsidRDefault="30DED6DF" w:rsidP="30DED6DF">
            <w:pPr>
              <w:tabs>
                <w:tab w:val="right" w:pos="1896"/>
              </w:tabs>
              <w:rPr>
                <w:b/>
                <w:bCs/>
              </w:rPr>
            </w:pPr>
            <w:r w:rsidRPr="30DED6DF">
              <w:rPr>
                <w:b/>
                <w:bCs/>
              </w:rPr>
              <w:t>User Story-ID</w:t>
            </w:r>
          </w:p>
        </w:tc>
        <w:tc>
          <w:tcPr>
            <w:tcW w:w="7054" w:type="dxa"/>
          </w:tcPr>
          <w:p w14:paraId="7F1A171C" w14:textId="6D5FA4A1" w:rsidR="30DED6DF" w:rsidRDefault="30DED6DF">
            <w:r>
              <w:t>30.</w:t>
            </w:r>
            <w:r w:rsidR="493AE2E2">
              <w:t>2</w:t>
            </w:r>
          </w:p>
        </w:tc>
      </w:tr>
      <w:tr w:rsidR="30DED6DF" w14:paraId="1A3F7F38" w14:textId="77777777" w:rsidTr="30DED6DF">
        <w:tc>
          <w:tcPr>
            <w:tcW w:w="2232" w:type="dxa"/>
            <w:shd w:val="clear" w:color="auto" w:fill="BFBFBF" w:themeFill="background1" w:themeFillShade="BF"/>
          </w:tcPr>
          <w:p w14:paraId="4AE0ED3F" w14:textId="77777777" w:rsidR="30DED6DF" w:rsidRDefault="30DED6DF" w:rsidP="30DED6DF">
            <w:pPr>
              <w:rPr>
                <w:b/>
                <w:bCs/>
              </w:rPr>
            </w:pPr>
            <w:r w:rsidRPr="30DED6DF">
              <w:rPr>
                <w:b/>
                <w:bCs/>
              </w:rPr>
              <w:t>User Story-Beschreibung</w:t>
            </w:r>
          </w:p>
        </w:tc>
        <w:tc>
          <w:tcPr>
            <w:tcW w:w="7054" w:type="dxa"/>
          </w:tcPr>
          <w:p w14:paraId="1A8FA1DD" w14:textId="62864D67" w:rsidR="30DED6DF" w:rsidRDefault="30DED6DF" w:rsidP="30DED6DF">
            <w:pPr>
              <w:spacing w:line="259" w:lineRule="auto"/>
            </w:pPr>
            <w:r>
              <w:t xml:space="preserve">Als Student in einer Projektgruppe möchte ich die Möglichkeit haben Lernkarten </w:t>
            </w:r>
            <w:r w:rsidR="2459CECD">
              <w:t>mit anderen Teilnehmern zu teilen, damit man sich untereinander über den Lernstoff austauschen kann.</w:t>
            </w:r>
          </w:p>
        </w:tc>
      </w:tr>
      <w:tr w:rsidR="30DED6DF" w14:paraId="1930F86E" w14:textId="77777777" w:rsidTr="30DED6DF">
        <w:tc>
          <w:tcPr>
            <w:tcW w:w="2232" w:type="dxa"/>
            <w:shd w:val="clear" w:color="auto" w:fill="BFBFBF" w:themeFill="background1" w:themeFillShade="BF"/>
          </w:tcPr>
          <w:p w14:paraId="291AE445" w14:textId="77777777" w:rsidR="30DED6DF" w:rsidRDefault="30DED6DF" w:rsidP="30DED6DF">
            <w:pPr>
              <w:rPr>
                <w:b/>
                <w:bCs/>
              </w:rPr>
            </w:pPr>
            <w:r w:rsidRPr="30DED6DF">
              <w:rPr>
                <w:b/>
                <w:bCs/>
              </w:rPr>
              <w:t>Geschätzter Realisierungsaufwand</w:t>
            </w:r>
          </w:p>
        </w:tc>
        <w:tc>
          <w:tcPr>
            <w:tcW w:w="7054" w:type="dxa"/>
          </w:tcPr>
          <w:p w14:paraId="2FA2DDE5" w14:textId="66455ACB" w:rsidR="0903C837" w:rsidRDefault="0903C837" w:rsidP="30DED6DF">
            <w:pPr>
              <w:spacing w:line="259" w:lineRule="auto"/>
            </w:pPr>
            <w:r>
              <w:t>3</w:t>
            </w:r>
            <w:r w:rsidR="30DED6DF">
              <w:t>Tage</w:t>
            </w:r>
          </w:p>
        </w:tc>
      </w:tr>
      <w:tr w:rsidR="30DED6DF" w14:paraId="0BA25684" w14:textId="77777777" w:rsidTr="30DED6DF">
        <w:tc>
          <w:tcPr>
            <w:tcW w:w="2232" w:type="dxa"/>
            <w:shd w:val="clear" w:color="auto" w:fill="BFBFBF" w:themeFill="background1" w:themeFillShade="BF"/>
          </w:tcPr>
          <w:p w14:paraId="42EE1BA5" w14:textId="77777777" w:rsidR="30DED6DF" w:rsidRDefault="30DED6DF" w:rsidP="30DED6DF">
            <w:pPr>
              <w:rPr>
                <w:b/>
                <w:bCs/>
              </w:rPr>
            </w:pPr>
            <w:r w:rsidRPr="30DED6DF">
              <w:rPr>
                <w:b/>
                <w:bCs/>
              </w:rPr>
              <w:t>Priorität</w:t>
            </w:r>
          </w:p>
        </w:tc>
        <w:tc>
          <w:tcPr>
            <w:tcW w:w="7054" w:type="dxa"/>
          </w:tcPr>
          <w:p w14:paraId="3BB4FA97" w14:textId="23474199" w:rsidR="50823AD4" w:rsidRDefault="50823AD4" w:rsidP="30DED6DF">
            <w:pPr>
              <w:spacing w:line="259" w:lineRule="auto"/>
            </w:pPr>
            <w:r>
              <w:t>Mittel</w:t>
            </w:r>
          </w:p>
        </w:tc>
      </w:tr>
      <w:tr w:rsidR="30DED6DF" w14:paraId="09C71556" w14:textId="77777777" w:rsidTr="30DED6DF">
        <w:tc>
          <w:tcPr>
            <w:tcW w:w="2232" w:type="dxa"/>
            <w:shd w:val="clear" w:color="auto" w:fill="BFBFBF" w:themeFill="background1" w:themeFillShade="BF"/>
          </w:tcPr>
          <w:p w14:paraId="5EA8ABA8" w14:textId="77777777" w:rsidR="30DED6DF" w:rsidRDefault="30DED6DF" w:rsidP="30DED6DF">
            <w:pPr>
              <w:rPr>
                <w:b/>
                <w:bCs/>
              </w:rPr>
            </w:pPr>
            <w:r w:rsidRPr="30DED6DF">
              <w:rPr>
                <w:b/>
                <w:bCs/>
              </w:rPr>
              <w:t>Autor(en)</w:t>
            </w:r>
          </w:p>
        </w:tc>
        <w:tc>
          <w:tcPr>
            <w:tcW w:w="7054" w:type="dxa"/>
          </w:tcPr>
          <w:p w14:paraId="5683FC2A" w14:textId="5A4EA080" w:rsidR="30DED6DF" w:rsidRDefault="30DED6DF" w:rsidP="30DED6DF">
            <w:pPr>
              <w:spacing w:line="259" w:lineRule="auto"/>
            </w:pPr>
            <w:r>
              <w:t>Natalie Schmidt</w:t>
            </w:r>
          </w:p>
        </w:tc>
      </w:tr>
      <w:tr w:rsidR="30DED6DF" w14:paraId="71097564" w14:textId="77777777" w:rsidTr="30DED6DF">
        <w:tc>
          <w:tcPr>
            <w:tcW w:w="2232" w:type="dxa"/>
            <w:shd w:val="clear" w:color="auto" w:fill="BFBFBF" w:themeFill="background1" w:themeFillShade="BF"/>
          </w:tcPr>
          <w:p w14:paraId="13849293" w14:textId="77777777" w:rsidR="30DED6DF" w:rsidRDefault="30DED6DF" w:rsidP="30DED6DF">
            <w:pPr>
              <w:rPr>
                <w:b/>
                <w:bCs/>
              </w:rPr>
            </w:pPr>
            <w:r w:rsidRPr="30DED6DF">
              <w:rPr>
                <w:b/>
                <w:bCs/>
              </w:rPr>
              <w:t>Abhängigkeiten zu anderen User Stories</w:t>
            </w:r>
          </w:p>
        </w:tc>
        <w:tc>
          <w:tcPr>
            <w:tcW w:w="7054" w:type="dxa"/>
          </w:tcPr>
          <w:p w14:paraId="0FD1AA13" w14:textId="39CD4FD0" w:rsidR="078B86F7" w:rsidRDefault="078B86F7">
            <w:r>
              <w:t>30.1</w:t>
            </w:r>
          </w:p>
        </w:tc>
      </w:tr>
      <w:tr w:rsidR="30DED6DF" w14:paraId="4086ED17" w14:textId="77777777" w:rsidTr="30DED6DF">
        <w:tc>
          <w:tcPr>
            <w:tcW w:w="2232" w:type="dxa"/>
            <w:shd w:val="clear" w:color="auto" w:fill="BFBFBF" w:themeFill="background1" w:themeFillShade="BF"/>
          </w:tcPr>
          <w:p w14:paraId="023D5EE7" w14:textId="0CB3B642" w:rsidR="30DED6DF" w:rsidRDefault="30DED6DF" w:rsidP="30DED6DF">
            <w:pPr>
              <w:rPr>
                <w:b/>
                <w:bCs/>
              </w:rPr>
            </w:pPr>
            <w:r w:rsidRPr="30DED6DF">
              <w:rPr>
                <w:b/>
                <w:bCs/>
              </w:rPr>
              <w:t>Zugehörige Szenarien</w:t>
            </w:r>
          </w:p>
        </w:tc>
        <w:tc>
          <w:tcPr>
            <w:tcW w:w="7054" w:type="dxa"/>
          </w:tcPr>
          <w:p w14:paraId="6A6F00FD" w14:textId="77777777" w:rsidR="30DED6DF" w:rsidRDefault="30DED6DF">
            <w:r>
              <w:t>&lt;Zuordnung zu Szenarien&gt;</w:t>
            </w:r>
          </w:p>
          <w:p w14:paraId="7A5C5F74" w14:textId="77777777" w:rsidR="30DED6DF" w:rsidRDefault="30DED6DF" w:rsidP="30DED6DF">
            <w:pPr>
              <w:pStyle w:val="Listenabsatz"/>
              <w:numPr>
                <w:ilvl w:val="0"/>
                <w:numId w:val="1"/>
              </w:numPr>
              <w:ind w:left="401"/>
            </w:pPr>
            <w:r>
              <w:t>Hauptszenario:</w:t>
            </w:r>
          </w:p>
          <w:p w14:paraId="66AF9DBD" w14:textId="77777777" w:rsidR="30DED6DF" w:rsidRDefault="30DED6DF" w:rsidP="30DED6DF">
            <w:pPr>
              <w:pStyle w:val="Listenabsatz"/>
              <w:numPr>
                <w:ilvl w:val="0"/>
                <w:numId w:val="1"/>
              </w:numPr>
              <w:ind w:left="401"/>
            </w:pPr>
            <w:r>
              <w:t>Alternativszenarien:</w:t>
            </w:r>
          </w:p>
          <w:p w14:paraId="585AD5A2" w14:textId="268A391D" w:rsidR="30DED6DF" w:rsidRDefault="30DED6DF" w:rsidP="30DED6DF">
            <w:pPr>
              <w:pStyle w:val="Listenabsatz"/>
              <w:numPr>
                <w:ilvl w:val="0"/>
                <w:numId w:val="1"/>
              </w:numPr>
              <w:ind w:left="401"/>
            </w:pPr>
            <w:r>
              <w:t>Ausnahmeszenarien:</w:t>
            </w:r>
          </w:p>
        </w:tc>
      </w:tr>
    </w:tbl>
    <w:p w14:paraId="32C81436" w14:textId="5FC496A8" w:rsidR="4848FDA0" w:rsidRDefault="4848FDA0" w:rsidP="4848FDA0"/>
    <w:tbl>
      <w:tblPr>
        <w:tblStyle w:val="Tabellenraster"/>
        <w:tblW w:w="0" w:type="auto"/>
        <w:tblLook w:val="04A0" w:firstRow="1" w:lastRow="0" w:firstColumn="1" w:lastColumn="0" w:noHBand="0" w:noVBand="1"/>
      </w:tblPr>
      <w:tblGrid>
        <w:gridCol w:w="2232"/>
        <w:gridCol w:w="7054"/>
      </w:tblGrid>
      <w:tr w:rsidR="44A17435" w14:paraId="38E0806E" w14:textId="77777777" w:rsidTr="1A21D7BE">
        <w:tc>
          <w:tcPr>
            <w:tcW w:w="2232" w:type="dxa"/>
            <w:shd w:val="clear" w:color="auto" w:fill="BFBFBF" w:themeFill="background1" w:themeFillShade="BF"/>
          </w:tcPr>
          <w:p w14:paraId="166AD753" w14:textId="77777777" w:rsidR="44A17435" w:rsidRDefault="44A17435" w:rsidP="44A17435">
            <w:pPr>
              <w:tabs>
                <w:tab w:val="right" w:pos="1896"/>
              </w:tabs>
              <w:rPr>
                <w:b/>
                <w:bCs/>
              </w:rPr>
            </w:pPr>
            <w:r w:rsidRPr="44A17435">
              <w:rPr>
                <w:b/>
                <w:bCs/>
              </w:rPr>
              <w:t>User Story-ID</w:t>
            </w:r>
          </w:p>
        </w:tc>
        <w:tc>
          <w:tcPr>
            <w:tcW w:w="7054" w:type="dxa"/>
          </w:tcPr>
          <w:p w14:paraId="10AA02BD" w14:textId="14C7A77B" w:rsidR="44A17435" w:rsidRDefault="6F7C59A7" w:rsidP="44A17435">
            <w:r>
              <w:t>31.</w:t>
            </w:r>
            <w:r w:rsidR="6E8379EB">
              <w:t>1</w:t>
            </w:r>
          </w:p>
        </w:tc>
      </w:tr>
      <w:tr w:rsidR="44A17435" w14:paraId="3BAF2DEF" w14:textId="77777777" w:rsidTr="1A21D7BE">
        <w:tc>
          <w:tcPr>
            <w:tcW w:w="2232" w:type="dxa"/>
            <w:shd w:val="clear" w:color="auto" w:fill="BFBFBF" w:themeFill="background1" w:themeFillShade="BF"/>
          </w:tcPr>
          <w:p w14:paraId="62A875F6" w14:textId="77777777" w:rsidR="44A17435" w:rsidRDefault="44A17435" w:rsidP="44A17435">
            <w:pPr>
              <w:rPr>
                <w:b/>
                <w:bCs/>
              </w:rPr>
            </w:pPr>
            <w:r w:rsidRPr="44A17435">
              <w:rPr>
                <w:b/>
                <w:bCs/>
              </w:rPr>
              <w:t>User Story-</w:t>
            </w:r>
            <w:r w:rsidRPr="44A17435">
              <w:rPr>
                <w:b/>
                <w:bCs/>
              </w:rPr>
              <w:lastRenderedPageBreak/>
              <w:t>Beschreibung</w:t>
            </w:r>
          </w:p>
        </w:tc>
        <w:tc>
          <w:tcPr>
            <w:tcW w:w="7054" w:type="dxa"/>
          </w:tcPr>
          <w:p w14:paraId="697C202F" w14:textId="79F2CBAA" w:rsidR="44A17435" w:rsidRDefault="60BC8B79" w:rsidP="4287FFB9">
            <w:pPr>
              <w:spacing w:line="259" w:lineRule="auto"/>
            </w:pPr>
            <w:r>
              <w:lastRenderedPageBreak/>
              <w:t>Als Lehrender möchte ich in der Lage sein</w:t>
            </w:r>
            <w:r w:rsidR="005F270F">
              <w:t>,</w:t>
            </w:r>
            <w:r>
              <w:t xml:space="preserve"> einen Test zur Bewertung meiner </w:t>
            </w:r>
            <w:r>
              <w:lastRenderedPageBreak/>
              <w:t>Lehrveranstaltung, erstellen zu können</w:t>
            </w:r>
            <w:r w:rsidR="4621ECB5">
              <w:t xml:space="preserve">, um Rückmeldung über meine </w:t>
            </w:r>
            <w:r w:rsidR="303BEF31">
              <w:t>Lehrveransta</w:t>
            </w:r>
            <w:r w:rsidR="54588888">
              <w:t>l</w:t>
            </w:r>
            <w:r w:rsidR="303BEF31">
              <w:t>tungen</w:t>
            </w:r>
            <w:r w:rsidR="4621ECB5">
              <w:t xml:space="preserve"> zu erhalten.</w:t>
            </w:r>
          </w:p>
        </w:tc>
      </w:tr>
      <w:tr w:rsidR="44A17435" w14:paraId="5D901521" w14:textId="77777777" w:rsidTr="1A21D7BE">
        <w:tc>
          <w:tcPr>
            <w:tcW w:w="2232" w:type="dxa"/>
            <w:shd w:val="clear" w:color="auto" w:fill="BFBFBF" w:themeFill="background1" w:themeFillShade="BF"/>
          </w:tcPr>
          <w:p w14:paraId="4982554F" w14:textId="77777777" w:rsidR="44A17435" w:rsidRDefault="44A17435" w:rsidP="44A17435">
            <w:pPr>
              <w:rPr>
                <w:b/>
                <w:bCs/>
              </w:rPr>
            </w:pPr>
            <w:r w:rsidRPr="44A17435">
              <w:rPr>
                <w:b/>
                <w:bCs/>
              </w:rPr>
              <w:lastRenderedPageBreak/>
              <w:t>Geschätzter Realisierungsaufwand</w:t>
            </w:r>
          </w:p>
        </w:tc>
        <w:tc>
          <w:tcPr>
            <w:tcW w:w="7054" w:type="dxa"/>
          </w:tcPr>
          <w:p w14:paraId="2FDF7665" w14:textId="6CB7B205" w:rsidR="44A17435" w:rsidRDefault="0AAC3D11" w:rsidP="7ED67D7D">
            <w:pPr>
              <w:spacing w:line="259" w:lineRule="auto"/>
            </w:pPr>
            <w:r>
              <w:t>2 Tage</w:t>
            </w:r>
          </w:p>
        </w:tc>
      </w:tr>
      <w:tr w:rsidR="44A17435" w14:paraId="04A2F90F" w14:textId="77777777" w:rsidTr="1A21D7BE">
        <w:tc>
          <w:tcPr>
            <w:tcW w:w="2232" w:type="dxa"/>
            <w:shd w:val="clear" w:color="auto" w:fill="BFBFBF" w:themeFill="background1" w:themeFillShade="BF"/>
          </w:tcPr>
          <w:p w14:paraId="593A34D9" w14:textId="77777777" w:rsidR="44A17435" w:rsidRDefault="44A17435" w:rsidP="44A17435">
            <w:pPr>
              <w:rPr>
                <w:b/>
                <w:bCs/>
              </w:rPr>
            </w:pPr>
            <w:r w:rsidRPr="44A17435">
              <w:rPr>
                <w:b/>
                <w:bCs/>
              </w:rPr>
              <w:t>Priorität</w:t>
            </w:r>
          </w:p>
        </w:tc>
        <w:tc>
          <w:tcPr>
            <w:tcW w:w="7054" w:type="dxa"/>
          </w:tcPr>
          <w:p w14:paraId="1656513A" w14:textId="2F0F22E7" w:rsidR="44A17435" w:rsidRDefault="6ACAB8FE" w:rsidP="7ED67D7D">
            <w:pPr>
              <w:spacing w:line="259" w:lineRule="auto"/>
            </w:pPr>
            <w:r>
              <w:t>Hoch</w:t>
            </w:r>
          </w:p>
        </w:tc>
      </w:tr>
      <w:tr w:rsidR="44A17435" w14:paraId="7DE33AD8" w14:textId="77777777" w:rsidTr="1A21D7BE">
        <w:tc>
          <w:tcPr>
            <w:tcW w:w="2232" w:type="dxa"/>
            <w:shd w:val="clear" w:color="auto" w:fill="BFBFBF" w:themeFill="background1" w:themeFillShade="BF"/>
          </w:tcPr>
          <w:p w14:paraId="6C41768E" w14:textId="77777777" w:rsidR="44A17435" w:rsidRDefault="44A17435" w:rsidP="44A17435">
            <w:pPr>
              <w:rPr>
                <w:b/>
                <w:bCs/>
              </w:rPr>
            </w:pPr>
            <w:r w:rsidRPr="44A17435">
              <w:rPr>
                <w:b/>
                <w:bCs/>
              </w:rPr>
              <w:t>Autor(en)</w:t>
            </w:r>
          </w:p>
        </w:tc>
        <w:tc>
          <w:tcPr>
            <w:tcW w:w="7054" w:type="dxa"/>
          </w:tcPr>
          <w:p w14:paraId="67B596B0" w14:textId="4D8EE5AD" w:rsidR="44A17435" w:rsidRDefault="32D87DF5" w:rsidP="0412F96D">
            <w:pPr>
              <w:spacing w:line="259" w:lineRule="auto"/>
            </w:pPr>
            <w:proofErr w:type="spellStart"/>
            <w:r>
              <w:t>Yafet</w:t>
            </w:r>
            <w:proofErr w:type="spellEnd"/>
            <w:r w:rsidR="3BE82049">
              <w:t xml:space="preserve"> </w:t>
            </w:r>
            <w:proofErr w:type="spellStart"/>
            <w:r w:rsidR="3BE82049">
              <w:t>Zehaie</w:t>
            </w:r>
            <w:proofErr w:type="spellEnd"/>
          </w:p>
        </w:tc>
      </w:tr>
      <w:tr w:rsidR="44A17435" w14:paraId="6C348FE0" w14:textId="77777777" w:rsidTr="1A21D7BE">
        <w:tc>
          <w:tcPr>
            <w:tcW w:w="2232" w:type="dxa"/>
            <w:shd w:val="clear" w:color="auto" w:fill="BFBFBF" w:themeFill="background1" w:themeFillShade="BF"/>
          </w:tcPr>
          <w:p w14:paraId="04634140" w14:textId="789CD8D0" w:rsidR="44A17435" w:rsidRDefault="44A17435" w:rsidP="44A17435">
            <w:pPr>
              <w:rPr>
                <w:b/>
                <w:bCs/>
              </w:rPr>
            </w:pPr>
            <w:r w:rsidRPr="44A17435">
              <w:rPr>
                <w:b/>
                <w:bCs/>
              </w:rPr>
              <w:t>Abhängigkeiten zu anderen User Stories</w:t>
            </w:r>
          </w:p>
        </w:tc>
        <w:tc>
          <w:tcPr>
            <w:tcW w:w="7054" w:type="dxa"/>
          </w:tcPr>
          <w:p w14:paraId="08B431D8" w14:textId="614A988C" w:rsidR="44A17435" w:rsidRDefault="13A3AC62" w:rsidP="44A17435">
            <w:r>
              <w:t>31.4</w:t>
            </w:r>
          </w:p>
        </w:tc>
      </w:tr>
      <w:tr w:rsidR="4848FDA0" w14:paraId="09578088" w14:textId="77777777" w:rsidTr="4848FDA0">
        <w:tc>
          <w:tcPr>
            <w:tcW w:w="2232" w:type="dxa"/>
            <w:shd w:val="clear" w:color="auto" w:fill="BFBFBF" w:themeFill="background1" w:themeFillShade="BF"/>
          </w:tcPr>
          <w:p w14:paraId="204A742A" w14:textId="03DFCDA0" w:rsidR="4848FDA0" w:rsidRDefault="4848FDA0" w:rsidP="4848FDA0">
            <w:pPr>
              <w:rPr>
                <w:b/>
                <w:bCs/>
              </w:rPr>
            </w:pPr>
          </w:p>
        </w:tc>
        <w:tc>
          <w:tcPr>
            <w:tcW w:w="7054" w:type="dxa"/>
          </w:tcPr>
          <w:p w14:paraId="261D0D75" w14:textId="5550A0D9" w:rsidR="4848FDA0" w:rsidRDefault="4848FDA0" w:rsidP="4848FDA0"/>
        </w:tc>
      </w:tr>
    </w:tbl>
    <w:p w14:paraId="2E64C7E1" w14:textId="2A72F594" w:rsidR="44A17435" w:rsidRDefault="44A17435"/>
    <w:tbl>
      <w:tblPr>
        <w:tblStyle w:val="Tabellenraster"/>
        <w:tblW w:w="0" w:type="auto"/>
        <w:tblLook w:val="04A0" w:firstRow="1" w:lastRow="0" w:firstColumn="1" w:lastColumn="0" w:noHBand="0" w:noVBand="1"/>
      </w:tblPr>
      <w:tblGrid>
        <w:gridCol w:w="2232"/>
        <w:gridCol w:w="7054"/>
      </w:tblGrid>
      <w:tr w:rsidR="44A17435" w14:paraId="57CD3671" w14:textId="77777777" w:rsidTr="44A17435">
        <w:tc>
          <w:tcPr>
            <w:tcW w:w="2232" w:type="dxa"/>
            <w:shd w:val="clear" w:color="auto" w:fill="BFBFBF" w:themeFill="background1" w:themeFillShade="BF"/>
          </w:tcPr>
          <w:p w14:paraId="5C13A709" w14:textId="77777777" w:rsidR="44A17435" w:rsidRDefault="44A17435" w:rsidP="44A17435">
            <w:pPr>
              <w:tabs>
                <w:tab w:val="right" w:pos="1896"/>
              </w:tabs>
              <w:rPr>
                <w:b/>
                <w:bCs/>
              </w:rPr>
            </w:pPr>
            <w:r w:rsidRPr="44A17435">
              <w:rPr>
                <w:b/>
                <w:bCs/>
              </w:rPr>
              <w:t>User Story-ID</w:t>
            </w:r>
          </w:p>
        </w:tc>
        <w:tc>
          <w:tcPr>
            <w:tcW w:w="7054" w:type="dxa"/>
          </w:tcPr>
          <w:p w14:paraId="66FA85FA" w14:textId="459C2310" w:rsidR="44A17435" w:rsidRDefault="00D7721F" w:rsidP="44A17435">
            <w:r>
              <w:t>31.4</w:t>
            </w:r>
          </w:p>
        </w:tc>
      </w:tr>
      <w:tr w:rsidR="44A17435" w14:paraId="6E96DC29" w14:textId="77777777" w:rsidTr="44A17435">
        <w:tc>
          <w:tcPr>
            <w:tcW w:w="2232" w:type="dxa"/>
            <w:shd w:val="clear" w:color="auto" w:fill="BFBFBF" w:themeFill="background1" w:themeFillShade="BF"/>
          </w:tcPr>
          <w:p w14:paraId="391261C8" w14:textId="77777777" w:rsidR="44A17435" w:rsidRDefault="44A17435" w:rsidP="44A17435">
            <w:pPr>
              <w:rPr>
                <w:b/>
                <w:bCs/>
              </w:rPr>
            </w:pPr>
            <w:r w:rsidRPr="44A17435">
              <w:rPr>
                <w:b/>
                <w:bCs/>
              </w:rPr>
              <w:t>User Story-Beschreibung</w:t>
            </w:r>
          </w:p>
        </w:tc>
        <w:tc>
          <w:tcPr>
            <w:tcW w:w="7054" w:type="dxa"/>
          </w:tcPr>
          <w:p w14:paraId="56ADFC9B" w14:textId="5885F465" w:rsidR="44A17435" w:rsidRDefault="00D7721F" w:rsidP="44A17435">
            <w:r>
              <w:t xml:space="preserve">Als Lehrender möchte ich </w:t>
            </w:r>
            <w:r w:rsidR="000749E6">
              <w:t xml:space="preserve">eine anonymisierte Statistik zu </w:t>
            </w:r>
            <w:r w:rsidR="00497570">
              <w:t>d</w:t>
            </w:r>
            <w:r w:rsidR="00596E67">
              <w:t xml:space="preserve">em Bewertungstest meiner Lehrveranstaltung </w:t>
            </w:r>
            <w:r w:rsidR="00613A47">
              <w:t>einsehen können</w:t>
            </w:r>
            <w:r w:rsidR="00CB7435">
              <w:t xml:space="preserve">, </w:t>
            </w:r>
            <w:r w:rsidR="00C708FB">
              <w:t xml:space="preserve">um zu erfahren, wie </w:t>
            </w:r>
            <w:r w:rsidR="00320CE9">
              <w:t xml:space="preserve">die teilnehmenden Studenten </w:t>
            </w:r>
            <w:r w:rsidR="00C708FB">
              <w:t xml:space="preserve">meine Lehrveranstaltung </w:t>
            </w:r>
            <w:r w:rsidR="00320CE9">
              <w:t>wahrgenommen haben.</w:t>
            </w:r>
          </w:p>
        </w:tc>
      </w:tr>
      <w:tr w:rsidR="44A17435" w14:paraId="4D66B778" w14:textId="77777777" w:rsidTr="44A17435">
        <w:tc>
          <w:tcPr>
            <w:tcW w:w="2232" w:type="dxa"/>
            <w:shd w:val="clear" w:color="auto" w:fill="BFBFBF" w:themeFill="background1" w:themeFillShade="BF"/>
          </w:tcPr>
          <w:p w14:paraId="153BFBB7" w14:textId="77777777" w:rsidR="44A17435" w:rsidRDefault="44A17435" w:rsidP="44A17435">
            <w:pPr>
              <w:rPr>
                <w:b/>
                <w:bCs/>
              </w:rPr>
            </w:pPr>
            <w:r w:rsidRPr="44A17435">
              <w:rPr>
                <w:b/>
                <w:bCs/>
              </w:rPr>
              <w:t>Geschätzter Realisierungsaufwand</w:t>
            </w:r>
          </w:p>
        </w:tc>
        <w:tc>
          <w:tcPr>
            <w:tcW w:w="7054" w:type="dxa"/>
          </w:tcPr>
          <w:p w14:paraId="63FF2C13" w14:textId="7388517B" w:rsidR="44A17435" w:rsidRDefault="44A17435" w:rsidP="44A17435"/>
        </w:tc>
      </w:tr>
      <w:tr w:rsidR="44A17435" w14:paraId="121F0CA8" w14:textId="77777777" w:rsidTr="44A17435">
        <w:tc>
          <w:tcPr>
            <w:tcW w:w="2232" w:type="dxa"/>
            <w:shd w:val="clear" w:color="auto" w:fill="BFBFBF" w:themeFill="background1" w:themeFillShade="BF"/>
          </w:tcPr>
          <w:p w14:paraId="06D2DCA8" w14:textId="77777777" w:rsidR="44A17435" w:rsidRDefault="44A17435" w:rsidP="44A17435">
            <w:pPr>
              <w:rPr>
                <w:b/>
                <w:bCs/>
              </w:rPr>
            </w:pPr>
            <w:r w:rsidRPr="44A17435">
              <w:rPr>
                <w:b/>
                <w:bCs/>
              </w:rPr>
              <w:t>Priorität</w:t>
            </w:r>
          </w:p>
        </w:tc>
        <w:tc>
          <w:tcPr>
            <w:tcW w:w="7054" w:type="dxa"/>
          </w:tcPr>
          <w:p w14:paraId="4BDCBAD1" w14:textId="385F0FDE" w:rsidR="44A17435" w:rsidRDefault="00C41E7D" w:rsidP="44A17435">
            <w:r>
              <w:t>mittel</w:t>
            </w:r>
          </w:p>
        </w:tc>
      </w:tr>
      <w:tr w:rsidR="44A17435" w14:paraId="5C045108" w14:textId="77777777" w:rsidTr="44A17435">
        <w:tc>
          <w:tcPr>
            <w:tcW w:w="2232" w:type="dxa"/>
            <w:shd w:val="clear" w:color="auto" w:fill="BFBFBF" w:themeFill="background1" w:themeFillShade="BF"/>
          </w:tcPr>
          <w:p w14:paraId="0FE3EB9D" w14:textId="77777777" w:rsidR="44A17435" w:rsidRDefault="44A17435" w:rsidP="44A17435">
            <w:pPr>
              <w:rPr>
                <w:b/>
                <w:bCs/>
              </w:rPr>
            </w:pPr>
            <w:r w:rsidRPr="44A17435">
              <w:rPr>
                <w:b/>
                <w:bCs/>
              </w:rPr>
              <w:t>Autor(en)</w:t>
            </w:r>
          </w:p>
        </w:tc>
        <w:tc>
          <w:tcPr>
            <w:tcW w:w="7054" w:type="dxa"/>
          </w:tcPr>
          <w:p w14:paraId="75E07562" w14:textId="35447EC5" w:rsidR="44A17435" w:rsidRDefault="00C41E7D" w:rsidP="44A17435">
            <w:r>
              <w:t>Serena Böker</w:t>
            </w:r>
          </w:p>
        </w:tc>
      </w:tr>
      <w:tr w:rsidR="44A17435" w14:paraId="32160E9C" w14:textId="77777777" w:rsidTr="44A17435">
        <w:tc>
          <w:tcPr>
            <w:tcW w:w="2232" w:type="dxa"/>
            <w:shd w:val="clear" w:color="auto" w:fill="BFBFBF" w:themeFill="background1" w:themeFillShade="BF"/>
          </w:tcPr>
          <w:p w14:paraId="27CCA406" w14:textId="77777777" w:rsidR="44A17435" w:rsidRDefault="44A17435" w:rsidP="44A17435">
            <w:pPr>
              <w:rPr>
                <w:b/>
                <w:bCs/>
              </w:rPr>
            </w:pPr>
            <w:r w:rsidRPr="44A17435">
              <w:rPr>
                <w:b/>
                <w:bCs/>
              </w:rPr>
              <w:t>Abhängigkeiten zu anderen User Stories</w:t>
            </w:r>
          </w:p>
        </w:tc>
        <w:tc>
          <w:tcPr>
            <w:tcW w:w="7054" w:type="dxa"/>
          </w:tcPr>
          <w:p w14:paraId="1EB03FDA" w14:textId="77F15461" w:rsidR="44A17435" w:rsidRDefault="00DD2DCD" w:rsidP="44A17435">
            <w:r>
              <w:t>31.1</w:t>
            </w:r>
          </w:p>
        </w:tc>
      </w:tr>
      <w:tr w:rsidR="44A17435" w14:paraId="082D3682" w14:textId="77777777" w:rsidTr="44A17435">
        <w:tc>
          <w:tcPr>
            <w:tcW w:w="2232" w:type="dxa"/>
            <w:shd w:val="clear" w:color="auto" w:fill="BFBFBF" w:themeFill="background1" w:themeFillShade="BF"/>
          </w:tcPr>
          <w:p w14:paraId="0FF3CD38" w14:textId="77777777" w:rsidR="44A17435" w:rsidRDefault="44A17435" w:rsidP="44A17435">
            <w:pPr>
              <w:rPr>
                <w:b/>
                <w:bCs/>
              </w:rPr>
            </w:pPr>
            <w:r w:rsidRPr="44A17435">
              <w:rPr>
                <w:b/>
                <w:bCs/>
              </w:rPr>
              <w:t>Zugehörige Szenarien</w:t>
            </w:r>
          </w:p>
        </w:tc>
        <w:tc>
          <w:tcPr>
            <w:tcW w:w="7054" w:type="dxa"/>
          </w:tcPr>
          <w:p w14:paraId="1E58DDA3" w14:textId="77777777" w:rsidR="44A17435" w:rsidRDefault="44A17435" w:rsidP="44A17435">
            <w:r w:rsidRPr="44A17435">
              <w:t>&lt;Zuordnung zu Szenarien&gt;</w:t>
            </w:r>
          </w:p>
          <w:p w14:paraId="0F894BAB" w14:textId="77777777" w:rsidR="44A17435" w:rsidRDefault="44A17435" w:rsidP="44A17435">
            <w:pPr>
              <w:pStyle w:val="Listenabsatz"/>
              <w:numPr>
                <w:ilvl w:val="0"/>
                <w:numId w:val="1"/>
              </w:numPr>
              <w:ind w:left="401"/>
            </w:pPr>
            <w:r w:rsidRPr="44A17435">
              <w:t>Hauptszenario:</w:t>
            </w:r>
          </w:p>
          <w:p w14:paraId="4332389D" w14:textId="77777777" w:rsidR="44A17435" w:rsidRDefault="44A17435" w:rsidP="44A17435">
            <w:pPr>
              <w:pStyle w:val="Listenabsatz"/>
              <w:numPr>
                <w:ilvl w:val="0"/>
                <w:numId w:val="1"/>
              </w:numPr>
              <w:ind w:left="401"/>
            </w:pPr>
            <w:r w:rsidRPr="44A17435">
              <w:t>Alternativszenarien:</w:t>
            </w:r>
          </w:p>
          <w:p w14:paraId="237A9310" w14:textId="77777777" w:rsidR="44A17435" w:rsidRDefault="44A17435" w:rsidP="44A17435">
            <w:pPr>
              <w:pStyle w:val="Listenabsatz"/>
              <w:numPr>
                <w:ilvl w:val="0"/>
                <w:numId w:val="1"/>
              </w:numPr>
              <w:ind w:left="401"/>
            </w:pPr>
            <w:r w:rsidRPr="44A17435">
              <w:t>Ausnahmeszenarien:</w:t>
            </w:r>
          </w:p>
        </w:tc>
      </w:tr>
    </w:tbl>
    <w:p w14:paraId="2957A04B" w14:textId="599AD573" w:rsidR="44A17435" w:rsidRDefault="44A17435"/>
    <w:tbl>
      <w:tblPr>
        <w:tblStyle w:val="Tabellenraster"/>
        <w:tblW w:w="0" w:type="auto"/>
        <w:tblLook w:val="04A0" w:firstRow="1" w:lastRow="0" w:firstColumn="1" w:lastColumn="0" w:noHBand="0" w:noVBand="1"/>
      </w:tblPr>
      <w:tblGrid>
        <w:gridCol w:w="2232"/>
        <w:gridCol w:w="7054"/>
      </w:tblGrid>
      <w:tr w:rsidR="00A70E8E" w:rsidRPr="00CF0841" w14:paraId="742429BB" w14:textId="77777777" w:rsidTr="00577625">
        <w:tc>
          <w:tcPr>
            <w:tcW w:w="2093" w:type="dxa"/>
            <w:shd w:val="clear" w:color="auto" w:fill="BFBFBF" w:themeFill="background1" w:themeFillShade="BF"/>
          </w:tcPr>
          <w:p w14:paraId="265A5CFC" w14:textId="77777777" w:rsidR="00A70E8E" w:rsidRPr="00272A78" w:rsidRDefault="00A70E8E" w:rsidP="00577625">
            <w:pPr>
              <w:tabs>
                <w:tab w:val="right" w:pos="1896"/>
              </w:tabs>
              <w:rPr>
                <w:rFonts w:cstheme="minorHAnsi"/>
                <w:b/>
              </w:rPr>
            </w:pPr>
            <w:r w:rsidRPr="00272A78">
              <w:rPr>
                <w:rFonts w:cstheme="minorHAnsi"/>
                <w:b/>
              </w:rPr>
              <w:t>User Story-ID</w:t>
            </w:r>
          </w:p>
        </w:tc>
        <w:tc>
          <w:tcPr>
            <w:tcW w:w="7195" w:type="dxa"/>
          </w:tcPr>
          <w:p w14:paraId="73ADF886" w14:textId="6CF06367" w:rsidR="00A70E8E" w:rsidRPr="00272A78" w:rsidRDefault="001C6BEF" w:rsidP="00577625">
            <w:pPr>
              <w:rPr>
                <w:rFonts w:cstheme="minorHAnsi"/>
              </w:rPr>
            </w:pPr>
            <w:r>
              <w:rPr>
                <w:rFonts w:cstheme="minorHAnsi"/>
              </w:rPr>
              <w:t>32.1</w:t>
            </w:r>
          </w:p>
        </w:tc>
      </w:tr>
      <w:tr w:rsidR="00A70E8E" w:rsidRPr="00CF0841" w14:paraId="0091A7BD" w14:textId="77777777" w:rsidTr="00577625">
        <w:tc>
          <w:tcPr>
            <w:tcW w:w="2093" w:type="dxa"/>
            <w:shd w:val="clear" w:color="auto" w:fill="BFBFBF" w:themeFill="background1" w:themeFillShade="BF"/>
          </w:tcPr>
          <w:p w14:paraId="2A61F148" w14:textId="77777777" w:rsidR="00A70E8E" w:rsidRPr="00272A78" w:rsidRDefault="00A70E8E" w:rsidP="00577625">
            <w:pPr>
              <w:rPr>
                <w:rFonts w:cstheme="minorHAnsi"/>
                <w:b/>
              </w:rPr>
            </w:pPr>
            <w:r w:rsidRPr="00272A78">
              <w:rPr>
                <w:rFonts w:cstheme="minorHAnsi"/>
                <w:b/>
              </w:rPr>
              <w:t>User Story-Beschreibung</w:t>
            </w:r>
          </w:p>
        </w:tc>
        <w:tc>
          <w:tcPr>
            <w:tcW w:w="7195" w:type="dxa"/>
          </w:tcPr>
          <w:p w14:paraId="185B45CE" w14:textId="5DC14F65" w:rsidR="00A70E8E" w:rsidRPr="00272A78" w:rsidRDefault="4A38F878" w:rsidP="00577625">
            <w:r w:rsidRPr="30DED6DF">
              <w:t xml:space="preserve">Als Lehrender möchte ich die Möglichkeit haben, </w:t>
            </w:r>
            <w:proofErr w:type="gramStart"/>
            <w:r w:rsidRPr="30DED6DF">
              <w:t>Themenangebote  bereitzustellen</w:t>
            </w:r>
            <w:proofErr w:type="gramEnd"/>
            <w:r w:rsidRPr="30DED6DF">
              <w:t>, damit Studierende diese einsehen können.</w:t>
            </w:r>
          </w:p>
        </w:tc>
      </w:tr>
      <w:tr w:rsidR="00A70E8E" w:rsidRPr="00CF0841" w14:paraId="3E2273AA" w14:textId="77777777" w:rsidTr="00577625">
        <w:tc>
          <w:tcPr>
            <w:tcW w:w="2093" w:type="dxa"/>
            <w:shd w:val="clear" w:color="auto" w:fill="BFBFBF" w:themeFill="background1" w:themeFillShade="BF"/>
          </w:tcPr>
          <w:p w14:paraId="6EDC9E1A" w14:textId="77777777" w:rsidR="00A70E8E" w:rsidRPr="00272A78" w:rsidRDefault="00A70E8E" w:rsidP="00577625">
            <w:pPr>
              <w:rPr>
                <w:rFonts w:cstheme="minorHAnsi"/>
                <w:b/>
              </w:rPr>
            </w:pPr>
            <w:r w:rsidRPr="00272A78">
              <w:rPr>
                <w:rFonts w:cstheme="minorHAnsi"/>
                <w:b/>
              </w:rPr>
              <w:t>Geschätzter Realisierungsaufwand</w:t>
            </w:r>
          </w:p>
        </w:tc>
        <w:tc>
          <w:tcPr>
            <w:tcW w:w="7195" w:type="dxa"/>
          </w:tcPr>
          <w:p w14:paraId="20AA3E3D" w14:textId="49E85F76" w:rsidR="00A70E8E" w:rsidRPr="00272A78" w:rsidRDefault="2DA36424" w:rsidP="00577625">
            <w:r w:rsidRPr="30DED6DF">
              <w:t>2 Tage</w:t>
            </w:r>
          </w:p>
        </w:tc>
      </w:tr>
      <w:tr w:rsidR="00A70E8E" w:rsidRPr="00CF0841" w14:paraId="00FD8367" w14:textId="77777777" w:rsidTr="00577625">
        <w:tc>
          <w:tcPr>
            <w:tcW w:w="2093" w:type="dxa"/>
            <w:shd w:val="clear" w:color="auto" w:fill="BFBFBF" w:themeFill="background1" w:themeFillShade="BF"/>
          </w:tcPr>
          <w:p w14:paraId="4ABC21DD" w14:textId="77777777" w:rsidR="00A70E8E" w:rsidRPr="00272A78" w:rsidRDefault="00A70E8E" w:rsidP="00577625">
            <w:pPr>
              <w:rPr>
                <w:rFonts w:cstheme="minorHAnsi"/>
                <w:b/>
              </w:rPr>
            </w:pPr>
            <w:r w:rsidRPr="00272A78">
              <w:rPr>
                <w:rFonts w:cstheme="minorHAnsi"/>
                <w:b/>
              </w:rPr>
              <w:t>Priorität</w:t>
            </w:r>
          </w:p>
        </w:tc>
        <w:tc>
          <w:tcPr>
            <w:tcW w:w="7195" w:type="dxa"/>
          </w:tcPr>
          <w:p w14:paraId="2E6C04B6" w14:textId="058D6A64" w:rsidR="00A70E8E" w:rsidRPr="00272A78" w:rsidRDefault="59D1CD0D" w:rsidP="00577625">
            <w:r w:rsidRPr="30DED6DF">
              <w:t>hoch</w:t>
            </w:r>
          </w:p>
        </w:tc>
      </w:tr>
      <w:tr w:rsidR="00A70E8E" w:rsidRPr="00CF0841" w14:paraId="0CC65614" w14:textId="77777777" w:rsidTr="00577625">
        <w:tc>
          <w:tcPr>
            <w:tcW w:w="2093" w:type="dxa"/>
            <w:shd w:val="clear" w:color="auto" w:fill="BFBFBF" w:themeFill="background1" w:themeFillShade="BF"/>
          </w:tcPr>
          <w:p w14:paraId="18A6AC42" w14:textId="77777777" w:rsidR="00A70E8E" w:rsidRPr="00272A78" w:rsidRDefault="00A70E8E" w:rsidP="00577625">
            <w:pPr>
              <w:rPr>
                <w:rFonts w:cstheme="minorHAnsi"/>
                <w:b/>
              </w:rPr>
            </w:pPr>
            <w:r w:rsidRPr="00272A78">
              <w:rPr>
                <w:rFonts w:cstheme="minorHAnsi"/>
                <w:b/>
              </w:rPr>
              <w:t>Autor(en)</w:t>
            </w:r>
          </w:p>
        </w:tc>
        <w:tc>
          <w:tcPr>
            <w:tcW w:w="7195" w:type="dxa"/>
          </w:tcPr>
          <w:p w14:paraId="4D2B2F67" w14:textId="3ACEDE79" w:rsidR="00A70E8E" w:rsidRPr="00272A78" w:rsidRDefault="7EA8BE7D" w:rsidP="00577625">
            <w:r w:rsidRPr="30DED6DF">
              <w:t xml:space="preserve">Georg </w:t>
            </w:r>
            <w:proofErr w:type="spellStart"/>
            <w:r w:rsidRPr="30DED6DF">
              <w:t>Orfali</w:t>
            </w:r>
            <w:proofErr w:type="spellEnd"/>
          </w:p>
        </w:tc>
      </w:tr>
      <w:tr w:rsidR="00A70E8E" w:rsidRPr="00CF0841" w14:paraId="1791F51C" w14:textId="77777777" w:rsidTr="00577625">
        <w:tc>
          <w:tcPr>
            <w:tcW w:w="2093" w:type="dxa"/>
            <w:shd w:val="clear" w:color="auto" w:fill="BFBFBF" w:themeFill="background1" w:themeFillShade="BF"/>
          </w:tcPr>
          <w:p w14:paraId="2FE0FC5B" w14:textId="77777777" w:rsidR="00A70E8E" w:rsidRPr="00272A78" w:rsidRDefault="00A70E8E" w:rsidP="00577625">
            <w:pPr>
              <w:rPr>
                <w:rFonts w:cstheme="minorHAnsi"/>
                <w:b/>
              </w:rPr>
            </w:pPr>
            <w:r w:rsidRPr="00272A78">
              <w:rPr>
                <w:rFonts w:cstheme="minorHAnsi"/>
                <w:b/>
              </w:rPr>
              <w:t>Abhängigkeiten zu anderen User Stories</w:t>
            </w:r>
          </w:p>
        </w:tc>
        <w:tc>
          <w:tcPr>
            <w:tcW w:w="7195" w:type="dxa"/>
          </w:tcPr>
          <w:p w14:paraId="653E06A6" w14:textId="4CDA69B8" w:rsidR="00A70E8E" w:rsidRPr="00272A78" w:rsidRDefault="00A70E8E" w:rsidP="00577625">
            <w:pPr>
              <w:rPr>
                <w:rFonts w:cstheme="minorHAnsi"/>
              </w:rPr>
            </w:pPr>
          </w:p>
        </w:tc>
      </w:tr>
      <w:tr w:rsidR="00A70E8E" w:rsidRPr="00CF0841" w14:paraId="4D6216E0" w14:textId="77777777" w:rsidTr="00577625">
        <w:tc>
          <w:tcPr>
            <w:tcW w:w="2093" w:type="dxa"/>
            <w:shd w:val="clear" w:color="auto" w:fill="BFBFBF" w:themeFill="background1" w:themeFillShade="BF"/>
          </w:tcPr>
          <w:p w14:paraId="5574EEBD" w14:textId="77777777" w:rsidR="00A70E8E" w:rsidRPr="00272A78" w:rsidRDefault="00A70E8E" w:rsidP="00577625">
            <w:pPr>
              <w:rPr>
                <w:rFonts w:cstheme="minorHAnsi"/>
                <w:b/>
              </w:rPr>
            </w:pPr>
            <w:r w:rsidRPr="00272A78">
              <w:rPr>
                <w:rFonts w:cstheme="minorHAnsi"/>
                <w:b/>
              </w:rPr>
              <w:t>Zugehörige Szenarien</w:t>
            </w:r>
          </w:p>
        </w:tc>
        <w:tc>
          <w:tcPr>
            <w:tcW w:w="7195" w:type="dxa"/>
          </w:tcPr>
          <w:p w14:paraId="01F7B203" w14:textId="77777777" w:rsidR="00A70E8E" w:rsidRPr="00272A78" w:rsidRDefault="00A70E8E" w:rsidP="00577625">
            <w:pPr>
              <w:rPr>
                <w:rFonts w:cstheme="minorHAnsi"/>
              </w:rPr>
            </w:pPr>
            <w:r w:rsidRPr="00272A78">
              <w:rPr>
                <w:rFonts w:cstheme="minorHAnsi"/>
              </w:rPr>
              <w:t>&lt;Zuordnung zu Szenarien&gt;</w:t>
            </w:r>
          </w:p>
          <w:p w14:paraId="1674DF67" w14:textId="77777777" w:rsidR="00A70E8E" w:rsidRPr="00272A78" w:rsidRDefault="00A70E8E" w:rsidP="00577625">
            <w:pPr>
              <w:pStyle w:val="Listenabsatz"/>
              <w:numPr>
                <w:ilvl w:val="0"/>
                <w:numId w:val="1"/>
              </w:numPr>
              <w:ind w:left="401"/>
              <w:rPr>
                <w:rFonts w:cstheme="minorHAnsi"/>
              </w:rPr>
            </w:pPr>
            <w:r w:rsidRPr="00272A78">
              <w:rPr>
                <w:rFonts w:cstheme="minorHAnsi"/>
              </w:rPr>
              <w:t>Hauptszenario:</w:t>
            </w:r>
          </w:p>
          <w:p w14:paraId="1CAB42BF" w14:textId="77777777" w:rsidR="00A70E8E" w:rsidRPr="00272A78" w:rsidRDefault="00A70E8E" w:rsidP="00577625">
            <w:pPr>
              <w:pStyle w:val="Listenabsatz"/>
              <w:numPr>
                <w:ilvl w:val="0"/>
                <w:numId w:val="1"/>
              </w:numPr>
              <w:ind w:left="401"/>
              <w:rPr>
                <w:rFonts w:cstheme="minorHAnsi"/>
              </w:rPr>
            </w:pPr>
            <w:r w:rsidRPr="00272A78">
              <w:rPr>
                <w:rFonts w:cstheme="minorHAnsi"/>
              </w:rPr>
              <w:t>Alternativszenarien:</w:t>
            </w:r>
          </w:p>
          <w:p w14:paraId="712C5913" w14:textId="77777777" w:rsidR="00A70E8E" w:rsidRPr="00272A78" w:rsidRDefault="00A70E8E" w:rsidP="00577625">
            <w:pPr>
              <w:pStyle w:val="Listenabsatz"/>
              <w:numPr>
                <w:ilvl w:val="0"/>
                <w:numId w:val="1"/>
              </w:numPr>
              <w:ind w:left="401"/>
              <w:rPr>
                <w:rFonts w:cstheme="minorHAnsi"/>
              </w:rPr>
            </w:pPr>
            <w:r w:rsidRPr="00272A78">
              <w:rPr>
                <w:rFonts w:cstheme="minorHAnsi"/>
              </w:rPr>
              <w:t>Ausnahmeszenarien:</w:t>
            </w:r>
          </w:p>
        </w:tc>
      </w:tr>
    </w:tbl>
    <w:p w14:paraId="0EE94720" w14:textId="10738B4B" w:rsidR="00A70E8E" w:rsidRDefault="00A70E8E"/>
    <w:p w14:paraId="7F0D9845" w14:textId="358566E4" w:rsidR="30DED6DF" w:rsidRDefault="30DED6DF" w:rsidP="30DED6DF"/>
    <w:tbl>
      <w:tblPr>
        <w:tblStyle w:val="Tabellenraster"/>
        <w:tblW w:w="0" w:type="auto"/>
        <w:tblLook w:val="04A0" w:firstRow="1" w:lastRow="0" w:firstColumn="1" w:lastColumn="0" w:noHBand="0" w:noVBand="1"/>
      </w:tblPr>
      <w:tblGrid>
        <w:gridCol w:w="2232"/>
        <w:gridCol w:w="7054"/>
      </w:tblGrid>
      <w:tr w:rsidR="44A17435" w14:paraId="7035E7A9" w14:textId="77777777" w:rsidTr="44A17435">
        <w:tc>
          <w:tcPr>
            <w:tcW w:w="2232" w:type="dxa"/>
            <w:shd w:val="clear" w:color="auto" w:fill="BFBFBF" w:themeFill="background1" w:themeFillShade="BF"/>
          </w:tcPr>
          <w:p w14:paraId="1E68A04D" w14:textId="77777777" w:rsidR="44A17435" w:rsidRDefault="44A17435" w:rsidP="44A17435">
            <w:pPr>
              <w:tabs>
                <w:tab w:val="right" w:pos="1896"/>
              </w:tabs>
              <w:rPr>
                <w:b/>
                <w:bCs/>
              </w:rPr>
            </w:pPr>
            <w:r w:rsidRPr="44A17435">
              <w:rPr>
                <w:b/>
                <w:bCs/>
              </w:rPr>
              <w:t>User Story-ID</w:t>
            </w:r>
          </w:p>
        </w:tc>
        <w:tc>
          <w:tcPr>
            <w:tcW w:w="7054" w:type="dxa"/>
          </w:tcPr>
          <w:p w14:paraId="274DD28A" w14:textId="584EF03A" w:rsidR="44A17435" w:rsidRDefault="2591FAEB" w:rsidP="4848FDA0">
            <w:pPr>
              <w:spacing w:line="259" w:lineRule="auto"/>
            </w:pPr>
            <w:r>
              <w:t>32.</w:t>
            </w:r>
            <w:r w:rsidR="4B15D4FF">
              <w:t>5</w:t>
            </w:r>
          </w:p>
        </w:tc>
      </w:tr>
      <w:tr w:rsidR="44A17435" w14:paraId="017EC40B" w14:textId="77777777" w:rsidTr="44A17435">
        <w:tc>
          <w:tcPr>
            <w:tcW w:w="2232" w:type="dxa"/>
            <w:shd w:val="clear" w:color="auto" w:fill="BFBFBF" w:themeFill="background1" w:themeFillShade="BF"/>
          </w:tcPr>
          <w:p w14:paraId="3623531B" w14:textId="77777777" w:rsidR="44A17435" w:rsidRDefault="44A17435" w:rsidP="44A17435">
            <w:pPr>
              <w:rPr>
                <w:b/>
                <w:bCs/>
              </w:rPr>
            </w:pPr>
            <w:r w:rsidRPr="44A17435">
              <w:rPr>
                <w:b/>
                <w:bCs/>
              </w:rPr>
              <w:t>User Story-Beschreibung</w:t>
            </w:r>
          </w:p>
        </w:tc>
        <w:tc>
          <w:tcPr>
            <w:tcW w:w="7054" w:type="dxa"/>
          </w:tcPr>
          <w:p w14:paraId="16CCDF8B" w14:textId="425D156B" w:rsidR="44A17435" w:rsidRDefault="3D026F2A" w:rsidP="4848FDA0">
            <w:pPr>
              <w:spacing w:line="259" w:lineRule="auto"/>
            </w:pPr>
            <w:r>
              <w:t xml:space="preserve">Als Lehrender möchte ich in der Lage sein Literaturlisten manuell zu erstellen oder mithilfe von </w:t>
            </w:r>
            <w:proofErr w:type="spellStart"/>
            <w:r>
              <w:t>bibtex</w:t>
            </w:r>
            <w:proofErr w:type="spellEnd"/>
            <w:r>
              <w:t>-Dateien</w:t>
            </w:r>
            <w:r w:rsidR="54933090">
              <w:t xml:space="preserve"> erstellen zu können, um meinen Studenten Literaturvorschläge anbieten zu können.</w:t>
            </w:r>
          </w:p>
        </w:tc>
      </w:tr>
      <w:tr w:rsidR="44A17435" w14:paraId="7749E4B9" w14:textId="77777777" w:rsidTr="44A17435">
        <w:tc>
          <w:tcPr>
            <w:tcW w:w="2232" w:type="dxa"/>
            <w:shd w:val="clear" w:color="auto" w:fill="BFBFBF" w:themeFill="background1" w:themeFillShade="BF"/>
          </w:tcPr>
          <w:p w14:paraId="392B9495" w14:textId="4F1B2C37" w:rsidR="44A17435" w:rsidRDefault="44A17435" w:rsidP="44A17435">
            <w:pPr>
              <w:rPr>
                <w:b/>
                <w:bCs/>
              </w:rPr>
            </w:pPr>
            <w:r w:rsidRPr="44A17435">
              <w:rPr>
                <w:b/>
                <w:bCs/>
              </w:rPr>
              <w:t>Geschätzter Realisierungsaufwand</w:t>
            </w:r>
          </w:p>
        </w:tc>
        <w:tc>
          <w:tcPr>
            <w:tcW w:w="7054" w:type="dxa"/>
          </w:tcPr>
          <w:p w14:paraId="5066F881" w14:textId="15194C87" w:rsidR="44A17435" w:rsidRDefault="35D9CB4F" w:rsidP="44A17435">
            <w:r>
              <w:t>1 Tag</w:t>
            </w:r>
          </w:p>
        </w:tc>
      </w:tr>
      <w:tr w:rsidR="44A17435" w14:paraId="22F826B3" w14:textId="77777777" w:rsidTr="44A17435">
        <w:tc>
          <w:tcPr>
            <w:tcW w:w="2232" w:type="dxa"/>
            <w:shd w:val="clear" w:color="auto" w:fill="BFBFBF" w:themeFill="background1" w:themeFillShade="BF"/>
          </w:tcPr>
          <w:p w14:paraId="54CAB962" w14:textId="77777777" w:rsidR="44A17435" w:rsidRDefault="44A17435" w:rsidP="44A17435">
            <w:pPr>
              <w:rPr>
                <w:b/>
                <w:bCs/>
              </w:rPr>
            </w:pPr>
            <w:r w:rsidRPr="44A17435">
              <w:rPr>
                <w:b/>
                <w:bCs/>
              </w:rPr>
              <w:t>Priorität</w:t>
            </w:r>
          </w:p>
        </w:tc>
        <w:tc>
          <w:tcPr>
            <w:tcW w:w="7054" w:type="dxa"/>
          </w:tcPr>
          <w:p w14:paraId="2BD2833B" w14:textId="3B457860" w:rsidR="44A17435" w:rsidRDefault="4CF364D5" w:rsidP="44A17435">
            <w:r>
              <w:t>mittel</w:t>
            </w:r>
          </w:p>
        </w:tc>
      </w:tr>
      <w:tr w:rsidR="44A17435" w14:paraId="5092139A" w14:textId="77777777" w:rsidTr="44A17435">
        <w:tc>
          <w:tcPr>
            <w:tcW w:w="2232" w:type="dxa"/>
            <w:shd w:val="clear" w:color="auto" w:fill="BFBFBF" w:themeFill="background1" w:themeFillShade="BF"/>
          </w:tcPr>
          <w:p w14:paraId="6578ADC4" w14:textId="77777777" w:rsidR="44A17435" w:rsidRDefault="44A17435" w:rsidP="44A17435">
            <w:pPr>
              <w:rPr>
                <w:b/>
                <w:bCs/>
              </w:rPr>
            </w:pPr>
            <w:r w:rsidRPr="44A17435">
              <w:rPr>
                <w:b/>
                <w:bCs/>
              </w:rPr>
              <w:lastRenderedPageBreak/>
              <w:t>Autor(en)</w:t>
            </w:r>
          </w:p>
        </w:tc>
        <w:tc>
          <w:tcPr>
            <w:tcW w:w="7054" w:type="dxa"/>
          </w:tcPr>
          <w:p w14:paraId="6542A1C4" w14:textId="0CC682BD" w:rsidR="44A17435" w:rsidRDefault="4CEA9DDF" w:rsidP="44A17435">
            <w:r>
              <w:t>Nguyen</w:t>
            </w:r>
          </w:p>
        </w:tc>
      </w:tr>
      <w:tr w:rsidR="44A17435" w14:paraId="6319A064" w14:textId="77777777" w:rsidTr="44A17435">
        <w:tc>
          <w:tcPr>
            <w:tcW w:w="2232" w:type="dxa"/>
            <w:shd w:val="clear" w:color="auto" w:fill="BFBFBF" w:themeFill="background1" w:themeFillShade="BF"/>
          </w:tcPr>
          <w:p w14:paraId="030B315A" w14:textId="77777777" w:rsidR="44A17435" w:rsidRDefault="44A17435" w:rsidP="44A17435">
            <w:pPr>
              <w:rPr>
                <w:b/>
                <w:bCs/>
              </w:rPr>
            </w:pPr>
            <w:r w:rsidRPr="44A17435">
              <w:rPr>
                <w:b/>
                <w:bCs/>
              </w:rPr>
              <w:t>Abhängigkeiten zu anderen User Stories</w:t>
            </w:r>
          </w:p>
        </w:tc>
        <w:tc>
          <w:tcPr>
            <w:tcW w:w="7054" w:type="dxa"/>
          </w:tcPr>
          <w:p w14:paraId="3E0A43F9" w14:textId="7ACE8AE2" w:rsidR="44A17435" w:rsidRDefault="51EF882A" w:rsidP="44A17435">
            <w:r>
              <w:t>32.1</w:t>
            </w:r>
          </w:p>
        </w:tc>
      </w:tr>
      <w:tr w:rsidR="44A17435" w14:paraId="35BD6FB3" w14:textId="77777777" w:rsidTr="44A17435">
        <w:tc>
          <w:tcPr>
            <w:tcW w:w="2232" w:type="dxa"/>
            <w:shd w:val="clear" w:color="auto" w:fill="BFBFBF" w:themeFill="background1" w:themeFillShade="BF"/>
          </w:tcPr>
          <w:p w14:paraId="72ADE481" w14:textId="77777777" w:rsidR="44A17435" w:rsidRDefault="44A17435" w:rsidP="44A17435">
            <w:pPr>
              <w:rPr>
                <w:b/>
                <w:bCs/>
              </w:rPr>
            </w:pPr>
            <w:r w:rsidRPr="44A17435">
              <w:rPr>
                <w:b/>
                <w:bCs/>
              </w:rPr>
              <w:t>Zugehörige Szenarien</w:t>
            </w:r>
          </w:p>
        </w:tc>
        <w:tc>
          <w:tcPr>
            <w:tcW w:w="7054" w:type="dxa"/>
          </w:tcPr>
          <w:p w14:paraId="3D180E9A" w14:textId="77777777" w:rsidR="44A17435" w:rsidRDefault="44A17435" w:rsidP="44A17435">
            <w:r w:rsidRPr="44A17435">
              <w:t>&lt;Zuordnung zu Szenarien&gt;</w:t>
            </w:r>
          </w:p>
          <w:p w14:paraId="7F74683B" w14:textId="77777777" w:rsidR="44A17435" w:rsidRDefault="44A17435" w:rsidP="44A17435">
            <w:pPr>
              <w:pStyle w:val="Listenabsatz"/>
              <w:numPr>
                <w:ilvl w:val="0"/>
                <w:numId w:val="1"/>
              </w:numPr>
              <w:ind w:left="401"/>
            </w:pPr>
            <w:r w:rsidRPr="44A17435">
              <w:t>Hauptszenario:</w:t>
            </w:r>
          </w:p>
          <w:p w14:paraId="17B21871" w14:textId="77777777" w:rsidR="44A17435" w:rsidRDefault="44A17435" w:rsidP="44A17435">
            <w:pPr>
              <w:pStyle w:val="Listenabsatz"/>
              <w:numPr>
                <w:ilvl w:val="0"/>
                <w:numId w:val="1"/>
              </w:numPr>
              <w:ind w:left="401"/>
            </w:pPr>
            <w:r w:rsidRPr="44A17435">
              <w:t>Alternativszenarien:</w:t>
            </w:r>
          </w:p>
          <w:p w14:paraId="2C0A033A" w14:textId="7C5927B7" w:rsidR="44A17435" w:rsidRDefault="44A17435" w:rsidP="44A17435">
            <w:pPr>
              <w:pStyle w:val="Listenabsatz"/>
              <w:numPr>
                <w:ilvl w:val="0"/>
                <w:numId w:val="1"/>
              </w:numPr>
              <w:ind w:left="401"/>
            </w:pPr>
            <w:r w:rsidRPr="44A17435">
              <w:t>Ausnahmeszenarien:</w:t>
            </w:r>
          </w:p>
        </w:tc>
      </w:tr>
    </w:tbl>
    <w:p w14:paraId="297C2A7E" w14:textId="59B5D3E4" w:rsidR="44A17435" w:rsidRDefault="44A17435"/>
    <w:tbl>
      <w:tblPr>
        <w:tblStyle w:val="Tabellenraster"/>
        <w:tblW w:w="0" w:type="auto"/>
        <w:tblLook w:val="04A0" w:firstRow="1" w:lastRow="0" w:firstColumn="1" w:lastColumn="0" w:noHBand="0" w:noVBand="1"/>
      </w:tblPr>
      <w:tblGrid>
        <w:gridCol w:w="2232"/>
        <w:gridCol w:w="7054"/>
      </w:tblGrid>
      <w:tr w:rsidR="44A17435" w14:paraId="1D126AE7" w14:textId="77777777" w:rsidTr="44A17435">
        <w:tc>
          <w:tcPr>
            <w:tcW w:w="2232" w:type="dxa"/>
            <w:shd w:val="clear" w:color="auto" w:fill="BFBFBF" w:themeFill="background1" w:themeFillShade="BF"/>
          </w:tcPr>
          <w:p w14:paraId="74287EFD" w14:textId="77777777" w:rsidR="44A17435" w:rsidRDefault="44A17435" w:rsidP="44A17435">
            <w:pPr>
              <w:tabs>
                <w:tab w:val="right" w:pos="1896"/>
              </w:tabs>
              <w:rPr>
                <w:b/>
                <w:bCs/>
              </w:rPr>
            </w:pPr>
            <w:r w:rsidRPr="44A17435">
              <w:rPr>
                <w:b/>
                <w:bCs/>
              </w:rPr>
              <w:t>User Story-ID</w:t>
            </w:r>
          </w:p>
        </w:tc>
        <w:tc>
          <w:tcPr>
            <w:tcW w:w="7054" w:type="dxa"/>
          </w:tcPr>
          <w:p w14:paraId="2C488DCD" w14:textId="3F4E6C54" w:rsidR="44A17435" w:rsidRDefault="02611656" w:rsidP="44A17435">
            <w:r>
              <w:t>33.1</w:t>
            </w:r>
          </w:p>
        </w:tc>
      </w:tr>
      <w:tr w:rsidR="44A17435" w14:paraId="18CC72C8" w14:textId="77777777" w:rsidTr="44A17435">
        <w:tc>
          <w:tcPr>
            <w:tcW w:w="2232" w:type="dxa"/>
            <w:shd w:val="clear" w:color="auto" w:fill="BFBFBF" w:themeFill="background1" w:themeFillShade="BF"/>
          </w:tcPr>
          <w:p w14:paraId="1F8BBE57" w14:textId="77777777" w:rsidR="44A17435" w:rsidRDefault="44A17435" w:rsidP="44A17435">
            <w:pPr>
              <w:rPr>
                <w:b/>
                <w:bCs/>
              </w:rPr>
            </w:pPr>
            <w:r w:rsidRPr="44A17435">
              <w:rPr>
                <w:b/>
                <w:bCs/>
              </w:rPr>
              <w:t>User Story-Beschreibung</w:t>
            </w:r>
          </w:p>
        </w:tc>
        <w:tc>
          <w:tcPr>
            <w:tcW w:w="7054" w:type="dxa"/>
          </w:tcPr>
          <w:p w14:paraId="27912CE2" w14:textId="777BB22F" w:rsidR="44A17435" w:rsidRDefault="44A17435" w:rsidP="44A17435">
            <w:r w:rsidRPr="44A17435">
              <w:t xml:space="preserve">Als Lehrender möchte ich, dass die Studenten am Ende eines Semesters eine Mail erhalten, in der dem Studenten mitgeteilt wird, ob er meine Lehrveranstaltung bestanden </w:t>
            </w:r>
            <w:r w:rsidR="00C41E7D">
              <w:t>hat</w:t>
            </w:r>
            <w:r w:rsidRPr="44A17435">
              <w:t xml:space="preserve"> oder nicht. Dies dient dazu, dass der Student weiß, ob er die Lehrveranstaltung nochmals belegen muss.</w:t>
            </w:r>
          </w:p>
        </w:tc>
      </w:tr>
      <w:tr w:rsidR="44A17435" w14:paraId="69E7A0B0" w14:textId="77777777" w:rsidTr="44A17435">
        <w:tc>
          <w:tcPr>
            <w:tcW w:w="2232" w:type="dxa"/>
            <w:shd w:val="clear" w:color="auto" w:fill="BFBFBF" w:themeFill="background1" w:themeFillShade="BF"/>
          </w:tcPr>
          <w:p w14:paraId="46C59F01" w14:textId="77777777" w:rsidR="44A17435" w:rsidRDefault="44A17435" w:rsidP="44A17435">
            <w:pPr>
              <w:rPr>
                <w:b/>
                <w:bCs/>
              </w:rPr>
            </w:pPr>
            <w:r w:rsidRPr="44A17435">
              <w:rPr>
                <w:b/>
                <w:bCs/>
              </w:rPr>
              <w:t>Geschätzter Realisierungsaufwand</w:t>
            </w:r>
          </w:p>
        </w:tc>
        <w:tc>
          <w:tcPr>
            <w:tcW w:w="7054" w:type="dxa"/>
          </w:tcPr>
          <w:p w14:paraId="1FC0821D" w14:textId="473A8B45" w:rsidR="44A17435" w:rsidRDefault="44A17435" w:rsidP="44A17435">
            <w:r w:rsidRPr="44A17435">
              <w:t>1 Tag</w:t>
            </w:r>
          </w:p>
        </w:tc>
      </w:tr>
      <w:tr w:rsidR="44A17435" w14:paraId="10B02A8B" w14:textId="77777777" w:rsidTr="44A17435">
        <w:tc>
          <w:tcPr>
            <w:tcW w:w="2232" w:type="dxa"/>
            <w:shd w:val="clear" w:color="auto" w:fill="BFBFBF" w:themeFill="background1" w:themeFillShade="BF"/>
          </w:tcPr>
          <w:p w14:paraId="3DCC1607" w14:textId="77777777" w:rsidR="44A17435" w:rsidRDefault="44A17435" w:rsidP="44A17435">
            <w:pPr>
              <w:rPr>
                <w:b/>
                <w:bCs/>
              </w:rPr>
            </w:pPr>
            <w:r w:rsidRPr="44A17435">
              <w:rPr>
                <w:b/>
                <w:bCs/>
              </w:rPr>
              <w:t>Priorität</w:t>
            </w:r>
          </w:p>
        </w:tc>
        <w:tc>
          <w:tcPr>
            <w:tcW w:w="7054" w:type="dxa"/>
          </w:tcPr>
          <w:p w14:paraId="26196BB4" w14:textId="67EF6D50" w:rsidR="44A17435" w:rsidRDefault="44A17435" w:rsidP="44A17435">
            <w:r w:rsidRPr="44A17435">
              <w:t>Hoch</w:t>
            </w:r>
          </w:p>
        </w:tc>
      </w:tr>
      <w:tr w:rsidR="44A17435" w14:paraId="0929413C" w14:textId="77777777" w:rsidTr="44A17435">
        <w:tc>
          <w:tcPr>
            <w:tcW w:w="2232" w:type="dxa"/>
            <w:shd w:val="clear" w:color="auto" w:fill="BFBFBF" w:themeFill="background1" w:themeFillShade="BF"/>
          </w:tcPr>
          <w:p w14:paraId="379C869A" w14:textId="77777777" w:rsidR="44A17435" w:rsidRDefault="44A17435" w:rsidP="44A17435">
            <w:pPr>
              <w:rPr>
                <w:b/>
                <w:bCs/>
              </w:rPr>
            </w:pPr>
            <w:r w:rsidRPr="44A17435">
              <w:rPr>
                <w:b/>
                <w:bCs/>
              </w:rPr>
              <w:t>Autor(en)</w:t>
            </w:r>
          </w:p>
        </w:tc>
        <w:tc>
          <w:tcPr>
            <w:tcW w:w="7054" w:type="dxa"/>
          </w:tcPr>
          <w:p w14:paraId="5D220D8B" w14:textId="18952181" w:rsidR="44A17435" w:rsidRDefault="44A17435" w:rsidP="44A17435">
            <w:r w:rsidRPr="44A17435">
              <w:t>Nguyen</w:t>
            </w:r>
          </w:p>
        </w:tc>
      </w:tr>
      <w:tr w:rsidR="44A17435" w14:paraId="5DF5FD10" w14:textId="77777777" w:rsidTr="44A17435">
        <w:tc>
          <w:tcPr>
            <w:tcW w:w="2232" w:type="dxa"/>
            <w:shd w:val="clear" w:color="auto" w:fill="BFBFBF" w:themeFill="background1" w:themeFillShade="BF"/>
          </w:tcPr>
          <w:p w14:paraId="7D688C10" w14:textId="77777777" w:rsidR="44A17435" w:rsidRDefault="44A17435" w:rsidP="44A17435">
            <w:pPr>
              <w:rPr>
                <w:b/>
                <w:bCs/>
              </w:rPr>
            </w:pPr>
            <w:r w:rsidRPr="44A17435">
              <w:rPr>
                <w:b/>
                <w:bCs/>
              </w:rPr>
              <w:t>Abhängigkeiten zu anderen User Stories</w:t>
            </w:r>
          </w:p>
        </w:tc>
        <w:tc>
          <w:tcPr>
            <w:tcW w:w="7054" w:type="dxa"/>
          </w:tcPr>
          <w:p w14:paraId="27D28312" w14:textId="4BFB4BFC" w:rsidR="44A17435" w:rsidRDefault="44A17435" w:rsidP="44A17435">
            <w:pPr>
              <w:spacing w:line="259" w:lineRule="auto"/>
            </w:pPr>
          </w:p>
        </w:tc>
      </w:tr>
      <w:tr w:rsidR="44A17435" w14:paraId="14A8C10A" w14:textId="77777777" w:rsidTr="44A17435">
        <w:tc>
          <w:tcPr>
            <w:tcW w:w="2232" w:type="dxa"/>
            <w:shd w:val="clear" w:color="auto" w:fill="BFBFBF" w:themeFill="background1" w:themeFillShade="BF"/>
          </w:tcPr>
          <w:p w14:paraId="124C7F29" w14:textId="77777777" w:rsidR="44A17435" w:rsidRDefault="44A17435" w:rsidP="44A17435">
            <w:pPr>
              <w:rPr>
                <w:b/>
                <w:bCs/>
              </w:rPr>
            </w:pPr>
            <w:r w:rsidRPr="44A17435">
              <w:rPr>
                <w:b/>
                <w:bCs/>
              </w:rPr>
              <w:t>Zugehörige Szenarien</w:t>
            </w:r>
          </w:p>
        </w:tc>
        <w:tc>
          <w:tcPr>
            <w:tcW w:w="7054" w:type="dxa"/>
          </w:tcPr>
          <w:p w14:paraId="562269F4" w14:textId="77777777" w:rsidR="44A17435" w:rsidRDefault="44A17435" w:rsidP="44A17435">
            <w:r w:rsidRPr="44A17435">
              <w:t>&lt;Zuordnung zu Szenarien&gt;</w:t>
            </w:r>
          </w:p>
          <w:p w14:paraId="728FF845" w14:textId="77777777" w:rsidR="44A17435" w:rsidRDefault="44A17435" w:rsidP="44A17435">
            <w:pPr>
              <w:pStyle w:val="Listenabsatz"/>
              <w:numPr>
                <w:ilvl w:val="0"/>
                <w:numId w:val="1"/>
              </w:numPr>
              <w:ind w:left="401"/>
            </w:pPr>
            <w:r w:rsidRPr="44A17435">
              <w:t>Hauptszenario:</w:t>
            </w:r>
          </w:p>
          <w:p w14:paraId="221AC3CF" w14:textId="77777777" w:rsidR="44A17435" w:rsidRDefault="44A17435" w:rsidP="44A17435">
            <w:pPr>
              <w:pStyle w:val="Listenabsatz"/>
              <w:numPr>
                <w:ilvl w:val="0"/>
                <w:numId w:val="1"/>
              </w:numPr>
              <w:ind w:left="401"/>
            </w:pPr>
            <w:r w:rsidRPr="44A17435">
              <w:t>Alternativszenarien:</w:t>
            </w:r>
          </w:p>
          <w:p w14:paraId="7B289081" w14:textId="77777777" w:rsidR="44A17435" w:rsidRDefault="44A17435" w:rsidP="44A17435">
            <w:pPr>
              <w:pStyle w:val="Listenabsatz"/>
              <w:numPr>
                <w:ilvl w:val="0"/>
                <w:numId w:val="1"/>
              </w:numPr>
              <w:ind w:left="401"/>
            </w:pPr>
            <w:r w:rsidRPr="44A17435">
              <w:t>Ausnahmeszenarien:</w:t>
            </w:r>
          </w:p>
        </w:tc>
      </w:tr>
    </w:tbl>
    <w:p w14:paraId="6CE52826" w14:textId="5282748C" w:rsidR="0047215B" w:rsidRDefault="0047215B" w:rsidP="0047215B">
      <w:bookmarkStart w:id="28" w:name="_Toc69504754"/>
    </w:p>
    <w:p w14:paraId="23E2F822" w14:textId="77777777" w:rsidR="00AD71AB" w:rsidRPr="00685A0A" w:rsidRDefault="00AD71AB" w:rsidP="00685A0A">
      <w:pPr>
        <w:pStyle w:val="berschrift2"/>
        <w:rPr>
          <w:rFonts w:asciiTheme="minorHAnsi" w:hAnsiTheme="minorHAnsi" w:cstheme="minorHAnsi"/>
          <w:color w:val="auto"/>
          <w:sz w:val="32"/>
          <w:szCs w:val="32"/>
        </w:rPr>
      </w:pPr>
      <w:r w:rsidRPr="00685A0A">
        <w:rPr>
          <w:rFonts w:asciiTheme="minorHAnsi" w:hAnsiTheme="minorHAnsi" w:cstheme="minorHAnsi"/>
          <w:color w:val="auto"/>
          <w:sz w:val="32"/>
          <w:szCs w:val="32"/>
        </w:rPr>
        <w:t>Papierprototypen</w:t>
      </w:r>
      <w:bookmarkEnd w:id="28"/>
    </w:p>
    <w:p w14:paraId="7C9D550F" w14:textId="03784C3F" w:rsidR="6A0184E5" w:rsidRDefault="6A0184E5" w:rsidP="00685A0A">
      <w:pPr>
        <w:pStyle w:val="berschrift3"/>
        <w:rPr>
          <w:rFonts w:ascii="Calibri Light" w:eastAsia="MS Gothic" w:hAnsi="Calibri Light" w:cs="Times New Roman"/>
        </w:rPr>
      </w:pPr>
      <w:r>
        <w:t>30.3 Lernkarte erstellen</w:t>
      </w:r>
    </w:p>
    <w:p w14:paraId="44013823" w14:textId="1E9319BA" w:rsidR="6A0184E5" w:rsidRDefault="60D66B25" w:rsidP="00F43FC5">
      <w:pPr>
        <w:jc w:val="center"/>
      </w:pPr>
      <w:r>
        <w:rPr>
          <w:noProof/>
        </w:rPr>
        <w:drawing>
          <wp:inline distT="0" distB="0" distL="0" distR="0" wp14:anchorId="7D91731A" wp14:editId="563A413D">
            <wp:extent cx="5059462" cy="3647029"/>
            <wp:effectExtent l="0" t="0" r="8255" b="0"/>
            <wp:docPr id="1492658600" name="Grafik 1492658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92658600"/>
                    <pic:cNvPicPr/>
                  </pic:nvPicPr>
                  <pic:blipFill>
                    <a:blip r:embed="rId96">
                      <a:extLst>
                        <a:ext uri="{28A0092B-C50C-407E-A947-70E740481C1C}">
                          <a14:useLocalDpi xmlns:a14="http://schemas.microsoft.com/office/drawing/2010/main" val="0"/>
                        </a:ext>
                      </a:extLst>
                    </a:blip>
                    <a:stretch>
                      <a:fillRect/>
                    </a:stretch>
                  </pic:blipFill>
                  <pic:spPr>
                    <a:xfrm>
                      <a:off x="0" y="0"/>
                      <a:ext cx="5059462" cy="3647029"/>
                    </a:xfrm>
                    <a:prstGeom prst="rect">
                      <a:avLst/>
                    </a:prstGeom>
                  </pic:spPr>
                </pic:pic>
              </a:graphicData>
            </a:graphic>
          </wp:inline>
        </w:drawing>
      </w:r>
    </w:p>
    <w:p w14:paraId="3BC2900D" w14:textId="3911AE75" w:rsidR="6A0184E5" w:rsidRDefault="6A0184E5" w:rsidP="00685A0A">
      <w:pPr>
        <w:pStyle w:val="berschrift3"/>
        <w:rPr>
          <w:rFonts w:ascii="Calibri Light" w:eastAsia="MS Gothic" w:hAnsi="Calibri Light" w:cs="Times New Roman"/>
        </w:rPr>
      </w:pPr>
      <w:r>
        <w:lastRenderedPageBreak/>
        <w:t>30.4 Lernkarten anzeigen</w:t>
      </w:r>
    </w:p>
    <w:p w14:paraId="23E0BEC4" w14:textId="774025B8" w:rsidR="54A2EE9C" w:rsidRDefault="427250C0" w:rsidP="008D182E">
      <w:pPr>
        <w:jc w:val="center"/>
      </w:pPr>
      <w:r>
        <w:rPr>
          <w:noProof/>
        </w:rPr>
        <w:drawing>
          <wp:inline distT="0" distB="0" distL="0" distR="0" wp14:anchorId="0CC95867" wp14:editId="0CA15C7C">
            <wp:extent cx="4572000" cy="3000375"/>
            <wp:effectExtent l="0" t="0" r="0" b="0"/>
            <wp:docPr id="1873912958" name="Grafik 187391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72000" cy="3000375"/>
                    </a:xfrm>
                    <a:prstGeom prst="rect">
                      <a:avLst/>
                    </a:prstGeom>
                  </pic:spPr>
                </pic:pic>
              </a:graphicData>
            </a:graphic>
          </wp:inline>
        </w:drawing>
      </w:r>
    </w:p>
    <w:p w14:paraId="296D5150" w14:textId="7F431FF5" w:rsidR="00064129" w:rsidRDefault="00C35296" w:rsidP="00064129">
      <w:pPr>
        <w:pStyle w:val="berschrift3"/>
      </w:pPr>
      <w:r>
        <w:t xml:space="preserve">31.3 </w:t>
      </w:r>
      <w:r w:rsidR="00E57E71">
        <w:t>Test zur Erstellung einer Lehrveranstaltung</w:t>
      </w:r>
    </w:p>
    <w:p w14:paraId="25CE16D5" w14:textId="4595AEF8" w:rsidR="245A0809" w:rsidRDefault="245A0809" w:rsidP="30DED6DF">
      <w:pPr>
        <w:ind w:left="708"/>
      </w:pPr>
      <w:r>
        <w:rPr>
          <w:noProof/>
        </w:rPr>
        <w:drawing>
          <wp:inline distT="0" distB="0" distL="0" distR="0" wp14:anchorId="66183E81" wp14:editId="74F9ECE6">
            <wp:extent cx="4572000" cy="3286125"/>
            <wp:effectExtent l="0" t="0" r="0" b="0"/>
            <wp:docPr id="1394355090" name="Grafik 1394355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7965C3AB" w14:textId="77777777" w:rsidR="00E57E71" w:rsidRPr="00E57E71" w:rsidRDefault="00E57E71" w:rsidP="00E57E71"/>
    <w:p w14:paraId="50AFD870" w14:textId="01240828" w:rsidR="008D182E" w:rsidRDefault="008D182E" w:rsidP="00685A0A">
      <w:pPr>
        <w:pStyle w:val="berschrift3"/>
      </w:pPr>
      <w:r>
        <w:lastRenderedPageBreak/>
        <w:t>31.6 Bewertungsstatistik</w:t>
      </w:r>
    </w:p>
    <w:p w14:paraId="30D4951D" w14:textId="12AB9DF1" w:rsidR="008D182E" w:rsidRDefault="00041795" w:rsidP="00685A0A">
      <w:pPr>
        <w:jc w:val="center"/>
      </w:pPr>
      <w:r>
        <w:rPr>
          <w:noProof/>
        </w:rPr>
        <w:drawing>
          <wp:inline distT="0" distB="0" distL="0" distR="0" wp14:anchorId="17612A6D" wp14:editId="26CB30F6">
            <wp:extent cx="5760084" cy="418084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pic:nvPicPr>
                  <pic:blipFill>
                    <a:blip r:embed="rId99">
                      <a:extLst>
                        <a:ext uri="{28A0092B-C50C-407E-A947-70E740481C1C}">
                          <a14:useLocalDpi xmlns:a14="http://schemas.microsoft.com/office/drawing/2010/main" val="0"/>
                        </a:ext>
                      </a:extLst>
                    </a:blip>
                    <a:stretch>
                      <a:fillRect/>
                    </a:stretch>
                  </pic:blipFill>
                  <pic:spPr>
                    <a:xfrm>
                      <a:off x="0" y="0"/>
                      <a:ext cx="5760084" cy="4180840"/>
                    </a:xfrm>
                    <a:prstGeom prst="rect">
                      <a:avLst/>
                    </a:prstGeom>
                  </pic:spPr>
                </pic:pic>
              </a:graphicData>
            </a:graphic>
          </wp:inline>
        </w:drawing>
      </w:r>
    </w:p>
    <w:p w14:paraId="05D960E8" w14:textId="77777777" w:rsidR="00E57E71" w:rsidRDefault="00E57E71" w:rsidP="00E57E71"/>
    <w:p w14:paraId="3BB8327A" w14:textId="0CA6A8A2" w:rsidR="00E57E71" w:rsidRDefault="002F1308" w:rsidP="00E57E71">
      <w:pPr>
        <w:pStyle w:val="berschrift3"/>
      </w:pPr>
      <w:r>
        <w:t>32.3 Themenangebote für Abschlussarbeiten anzeigen</w:t>
      </w:r>
    </w:p>
    <w:p w14:paraId="44D10A56" w14:textId="72F407A4" w:rsidR="002F1308" w:rsidRDefault="6C7DE611" w:rsidP="00BC5144">
      <w:pPr>
        <w:jc w:val="center"/>
      </w:pPr>
      <w:r>
        <w:rPr>
          <w:noProof/>
        </w:rPr>
        <w:drawing>
          <wp:inline distT="0" distB="0" distL="0" distR="0" wp14:anchorId="7A384C49" wp14:editId="4FD15740">
            <wp:extent cx="4572000" cy="3286125"/>
            <wp:effectExtent l="0" t="0" r="0" b="0"/>
            <wp:docPr id="78190387" name="Grafik 7819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16960A57" w14:textId="6E63E4C6" w:rsidR="002F1308" w:rsidRDefault="002F1308" w:rsidP="002F1308">
      <w:pPr>
        <w:pStyle w:val="berschrift3"/>
      </w:pPr>
      <w:r>
        <w:lastRenderedPageBreak/>
        <w:t>32.4</w:t>
      </w:r>
      <w:r w:rsidR="007D1B79">
        <w:t xml:space="preserve"> Themenangebote für Abschlussarbeiten erstellen</w:t>
      </w:r>
    </w:p>
    <w:p w14:paraId="5466E658" w14:textId="18E3B477" w:rsidR="007D1B79" w:rsidRDefault="46E171D9" w:rsidP="00BC5144">
      <w:pPr>
        <w:jc w:val="center"/>
      </w:pPr>
      <w:r>
        <w:rPr>
          <w:noProof/>
        </w:rPr>
        <w:drawing>
          <wp:inline distT="0" distB="0" distL="0" distR="0" wp14:anchorId="09A260E7" wp14:editId="6F422F7A">
            <wp:extent cx="4572000" cy="3286125"/>
            <wp:effectExtent l="0" t="0" r="0" b="0"/>
            <wp:docPr id="1356670162" name="Grafik 135667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728F03A2" w14:textId="77777777" w:rsidR="00BC5144" w:rsidRDefault="00BC5144" w:rsidP="00BC5144">
      <w:pPr>
        <w:jc w:val="center"/>
      </w:pPr>
    </w:p>
    <w:p w14:paraId="43F13A36" w14:textId="02E3CD01" w:rsidR="007D1B79" w:rsidRDefault="007D1B79" w:rsidP="00BC5144">
      <w:pPr>
        <w:pStyle w:val="berschrift3"/>
        <w:rPr>
          <w:sz w:val="22"/>
          <w:szCs w:val="22"/>
        </w:rPr>
      </w:pPr>
      <w:r>
        <w:t xml:space="preserve">32.7 </w:t>
      </w:r>
      <w:r w:rsidRPr="30DED6DF">
        <w:t xml:space="preserve">Literaturliste </w:t>
      </w:r>
      <w:r w:rsidR="289AB7A4" w:rsidRPr="30DED6DF">
        <w:t xml:space="preserve">per </w:t>
      </w:r>
      <w:proofErr w:type="spellStart"/>
      <w:r w:rsidR="289AB7A4" w:rsidRPr="30DED6DF">
        <w:t>bibtex</w:t>
      </w:r>
      <w:proofErr w:type="spellEnd"/>
      <w:r w:rsidR="289AB7A4" w:rsidRPr="30DED6DF">
        <w:t xml:space="preserve">-Datei </w:t>
      </w:r>
      <w:r w:rsidRPr="30DED6DF">
        <w:t>erstellen</w:t>
      </w:r>
    </w:p>
    <w:p w14:paraId="2A83AFDC" w14:textId="19CAE648" w:rsidR="007D1B79" w:rsidRDefault="007D1B79" w:rsidP="30DED6DF"/>
    <w:p w14:paraId="2921CA7D" w14:textId="738B45D9" w:rsidR="00E267F8" w:rsidRDefault="289AB7A4" w:rsidP="00BC5144">
      <w:pPr>
        <w:jc w:val="center"/>
      </w:pPr>
      <w:r>
        <w:rPr>
          <w:noProof/>
        </w:rPr>
        <w:drawing>
          <wp:inline distT="0" distB="0" distL="0" distR="0" wp14:anchorId="31AFB38E" wp14:editId="139FF220">
            <wp:extent cx="4572000" cy="3286125"/>
            <wp:effectExtent l="0" t="0" r="0" b="0"/>
            <wp:docPr id="1359091238" name="Grafik 135909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41039A88" w14:textId="77777777" w:rsidR="00BC5144" w:rsidRDefault="00BC5144" w:rsidP="00BC5144">
      <w:pPr>
        <w:jc w:val="center"/>
      </w:pPr>
    </w:p>
    <w:p w14:paraId="187CADC1" w14:textId="7934EDA0" w:rsidR="00E267F8" w:rsidRDefault="00E267F8" w:rsidP="00E267F8">
      <w:pPr>
        <w:pStyle w:val="berschrift3"/>
      </w:pPr>
      <w:r>
        <w:t>32.8 Literaturliste anzeigen</w:t>
      </w:r>
    </w:p>
    <w:p w14:paraId="03DDDE45" w14:textId="77777777" w:rsidR="00E267F8" w:rsidRDefault="00E267F8" w:rsidP="00E267F8"/>
    <w:p w14:paraId="53F92E7B" w14:textId="77777777" w:rsidR="00E267F8" w:rsidRPr="00E267F8" w:rsidRDefault="00E267F8" w:rsidP="00E267F8"/>
    <w:p w14:paraId="27FF9242" w14:textId="77777777" w:rsidR="00685A0A" w:rsidRDefault="00685A0A" w:rsidP="00BD046E"/>
    <w:p w14:paraId="73DF9E99" w14:textId="2A970355" w:rsidR="00BD046E" w:rsidRDefault="7BB964D7" w:rsidP="00BC5144">
      <w:pPr>
        <w:jc w:val="center"/>
      </w:pPr>
      <w:r>
        <w:rPr>
          <w:noProof/>
        </w:rPr>
        <w:lastRenderedPageBreak/>
        <w:drawing>
          <wp:inline distT="0" distB="0" distL="0" distR="0" wp14:anchorId="3C338C8C" wp14:editId="32A5AC85">
            <wp:extent cx="4572000" cy="3286125"/>
            <wp:effectExtent l="0" t="0" r="0" b="0"/>
            <wp:docPr id="322449987" name="Grafik 322449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5184B5CC" w14:textId="77777777" w:rsidR="00BD046E" w:rsidRDefault="00BD046E" w:rsidP="00685A0A">
      <w:pPr>
        <w:jc w:val="center"/>
        <w:sectPr w:rsidR="00BD046E" w:rsidSect="00B15AD9">
          <w:pgSz w:w="11906" w:h="16838"/>
          <w:pgMar w:top="1418" w:right="1418" w:bottom="1134" w:left="1418" w:header="709" w:footer="709" w:gutter="0"/>
          <w:cols w:space="708"/>
          <w:docGrid w:linePitch="360"/>
        </w:sectPr>
      </w:pPr>
    </w:p>
    <w:p w14:paraId="49CB977A" w14:textId="26B3D633" w:rsidR="00460C03" w:rsidRDefault="00504E1F" w:rsidP="00460C03">
      <w:pPr>
        <w:pStyle w:val="berschrift2"/>
        <w:rPr>
          <w:rFonts w:asciiTheme="minorHAnsi" w:hAnsiTheme="minorHAnsi" w:cstheme="minorBidi"/>
          <w:color w:val="auto"/>
          <w:sz w:val="32"/>
          <w:szCs w:val="32"/>
        </w:rPr>
      </w:pPr>
      <w:bookmarkStart w:id="29" w:name="_Toc69504755"/>
      <w:r w:rsidRPr="74BAD9A7">
        <w:rPr>
          <w:rFonts w:asciiTheme="minorHAnsi" w:hAnsiTheme="minorHAnsi" w:cstheme="minorBidi"/>
          <w:color w:val="auto"/>
          <w:sz w:val="32"/>
          <w:szCs w:val="32"/>
        </w:rPr>
        <w:lastRenderedPageBreak/>
        <w:t>Szenarien (MSCs)</w:t>
      </w:r>
      <w:bookmarkEnd w:id="29"/>
    </w:p>
    <w:p w14:paraId="431B8FEF" w14:textId="36C5E743" w:rsidR="0042554A" w:rsidRDefault="006539FA" w:rsidP="00685A0A">
      <w:pPr>
        <w:pStyle w:val="berschrift3"/>
      </w:pPr>
      <w:r>
        <w:t>30.2</w:t>
      </w:r>
      <w:r w:rsidR="009E6B39">
        <w:t xml:space="preserve"> Lernkarten erstellen</w:t>
      </w:r>
    </w:p>
    <w:p w14:paraId="522332BE" w14:textId="7A90CEBA" w:rsidR="009E6B39" w:rsidRDefault="009E6B39" w:rsidP="4848FDA0"/>
    <w:p w14:paraId="4D3E33FD" w14:textId="7E678C4C" w:rsidR="009E6B39" w:rsidRDefault="464C0148" w:rsidP="00685A0A">
      <w:pPr>
        <w:jc w:val="center"/>
      </w:pPr>
      <w:r>
        <w:rPr>
          <w:noProof/>
        </w:rPr>
        <w:drawing>
          <wp:inline distT="0" distB="0" distL="0" distR="0" wp14:anchorId="089D8AAE" wp14:editId="2F982306">
            <wp:extent cx="3028950" cy="4572000"/>
            <wp:effectExtent l="0" t="0" r="0" b="0"/>
            <wp:docPr id="472136638" name="Grafik 47213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3028950" cy="4572000"/>
                    </a:xfrm>
                    <a:prstGeom prst="rect">
                      <a:avLst/>
                    </a:prstGeom>
                  </pic:spPr>
                </pic:pic>
              </a:graphicData>
            </a:graphic>
          </wp:inline>
        </w:drawing>
      </w:r>
    </w:p>
    <w:p w14:paraId="7438CDD2" w14:textId="10AC1DAE" w:rsidR="7CC236C1" w:rsidRDefault="7CC236C1" w:rsidP="4848FDA0">
      <w:r w:rsidRPr="4848FDA0">
        <w:rPr>
          <w:b/>
          <w:bCs/>
        </w:rPr>
        <w:t>Hauptszenario:</w:t>
      </w:r>
      <w:r w:rsidR="003E3E47" w:rsidRPr="4848FDA0">
        <w:rPr>
          <w:b/>
          <w:bCs/>
        </w:rPr>
        <w:t xml:space="preserve"> </w:t>
      </w:r>
      <w:r>
        <w:t>Gruppenmitglieder einer Gruppe können eigene Lernkarten erstellen und diese untereinander verwenden. Dabei muss der Student eine Projektgruppe auswählen und kann dann in der link</w:t>
      </w:r>
      <w:r w:rsidR="0E8085E7">
        <w:t xml:space="preserve">en Leiste “Lernkarte erstellen” auswählen. Dort kann er seine eigenen Lernkarten erstellen. Diese werden in der Datenbank </w:t>
      </w:r>
      <w:r w:rsidR="089E21A5">
        <w:t>gespeichert und sind kann auf der Übersichtsseite “Lernkarten” für jedes Projektgruppenmitglied einsehbar.</w:t>
      </w:r>
      <w:r w:rsidR="6C4D9F63">
        <w:t xml:space="preserve"> Diese Lernkarten können zusätzlich optional nicht zwingend weiter geteilt werden.</w:t>
      </w:r>
    </w:p>
    <w:p w14:paraId="0C5463C9" w14:textId="77777777" w:rsidR="007E568D" w:rsidRDefault="007E568D" w:rsidP="4848FDA0"/>
    <w:p w14:paraId="22DE86E0" w14:textId="7664A1EA" w:rsidR="009E6B39" w:rsidRDefault="009E6B39" w:rsidP="00685A0A">
      <w:pPr>
        <w:pStyle w:val="berschrift3"/>
      </w:pPr>
      <w:r>
        <w:t>31.2 Bewertung einer Lehrveranstaltung</w:t>
      </w:r>
    </w:p>
    <w:p w14:paraId="7A3E9E66" w14:textId="77777777" w:rsidR="009E6B39" w:rsidRPr="009E6B39" w:rsidRDefault="009E6B39" w:rsidP="009E6B39"/>
    <w:p w14:paraId="215DF871" w14:textId="2E7E034B" w:rsidR="00003EB7" w:rsidRDefault="00003EB7" w:rsidP="00F61FB6">
      <w:pPr>
        <w:pStyle w:val="berschrift3"/>
      </w:pPr>
      <w:r>
        <w:lastRenderedPageBreak/>
        <w:t>31.5 Bewertungsstatistik einsehen</w:t>
      </w:r>
    </w:p>
    <w:p w14:paraId="4B9E5C75" w14:textId="5D10EFEC" w:rsidR="00003EB7" w:rsidRDefault="1BD7980C" w:rsidP="00286E1D">
      <w:pPr>
        <w:jc w:val="center"/>
      </w:pPr>
      <w:r>
        <w:rPr>
          <w:noProof/>
        </w:rPr>
        <w:drawing>
          <wp:inline distT="0" distB="0" distL="0" distR="0" wp14:anchorId="3785EF4C" wp14:editId="53FA4C86">
            <wp:extent cx="4015694" cy="4120754"/>
            <wp:effectExtent l="0" t="0" r="444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pic:nvPicPr>
                  <pic:blipFill>
                    <a:blip r:embed="rId105">
                      <a:extLst>
                        <a:ext uri="{28A0092B-C50C-407E-A947-70E740481C1C}">
                          <a14:useLocalDpi xmlns:a14="http://schemas.microsoft.com/office/drawing/2010/main" val="0"/>
                        </a:ext>
                      </a:extLst>
                    </a:blip>
                    <a:stretch>
                      <a:fillRect/>
                    </a:stretch>
                  </pic:blipFill>
                  <pic:spPr>
                    <a:xfrm>
                      <a:off x="0" y="0"/>
                      <a:ext cx="4015694" cy="4120754"/>
                    </a:xfrm>
                    <a:prstGeom prst="rect">
                      <a:avLst/>
                    </a:prstGeom>
                  </pic:spPr>
                </pic:pic>
              </a:graphicData>
            </a:graphic>
          </wp:inline>
        </w:drawing>
      </w:r>
    </w:p>
    <w:p w14:paraId="29E50209" w14:textId="3AB7A489" w:rsidR="00286E1D" w:rsidRDefault="005A44B7" w:rsidP="00286E1D">
      <w:r w:rsidRPr="005A44B7">
        <w:rPr>
          <w:b/>
          <w:bCs/>
        </w:rPr>
        <w:t>Hauptszenario:</w:t>
      </w:r>
      <w:r>
        <w:t xml:space="preserve"> Der Lehrende</w:t>
      </w:r>
      <w:r w:rsidR="00151C85">
        <w:t>r</w:t>
      </w:r>
      <w:r>
        <w:t xml:space="preserve"> </w:t>
      </w:r>
      <w:r w:rsidR="0072456E">
        <w:t>kann auf der Seite seiner Lehrveranstaltung den Button</w:t>
      </w:r>
      <w:r w:rsidR="00660770">
        <w:t xml:space="preserve"> „Bewertungsstatistik“ anklicken und gelangt somit</w:t>
      </w:r>
      <w:r w:rsidR="0035378E">
        <w:t xml:space="preserve"> automatisch auf der Seite mit der Bewertungsstatistik </w:t>
      </w:r>
      <w:r w:rsidR="00DC5625">
        <w:t>aller Teilnehmer</w:t>
      </w:r>
      <w:r w:rsidR="00701928">
        <w:t xml:space="preserve">, die an der Bewertung teilgenommen haben. </w:t>
      </w:r>
    </w:p>
    <w:p w14:paraId="50FB750E" w14:textId="69E553E1" w:rsidR="0037538A" w:rsidRDefault="0037538A" w:rsidP="00286E1D">
      <w:r w:rsidRPr="00741241">
        <w:rPr>
          <w:b/>
          <w:bCs/>
        </w:rPr>
        <w:t>Optional- und Alternativszenario:</w:t>
      </w:r>
      <w:r>
        <w:t xml:space="preserve"> </w:t>
      </w:r>
      <w:r w:rsidR="00151C85">
        <w:t xml:space="preserve">Der Lehrender </w:t>
      </w:r>
      <w:r w:rsidR="00660A24">
        <w:t xml:space="preserve">kann </w:t>
      </w:r>
      <w:r w:rsidR="005D5A28">
        <w:t xml:space="preserve">entweder auf den Button „Bestanden“ oder „Nicht bestanden“ klicken, um </w:t>
      </w:r>
      <w:r w:rsidR="00465AFC">
        <w:t xml:space="preserve">jeweils die Statistiken </w:t>
      </w:r>
      <w:r w:rsidR="00DD0D00">
        <w:t xml:space="preserve">aller </w:t>
      </w:r>
      <w:r w:rsidR="000A0DF7">
        <w:t>Bewertungst</w:t>
      </w:r>
      <w:r w:rsidR="00DD0D00">
        <w:t>eilnehmer anzusehen, die die Lehrveranstaltung bestanden</w:t>
      </w:r>
      <w:r w:rsidR="00741241">
        <w:t xml:space="preserve"> bzw. nicht bestanden</w:t>
      </w:r>
      <w:r w:rsidR="00DD0D00">
        <w:t xml:space="preserve"> haben</w:t>
      </w:r>
      <w:r w:rsidR="00741241">
        <w:t>.</w:t>
      </w:r>
    </w:p>
    <w:p w14:paraId="4776048A" w14:textId="336B6840" w:rsidR="009E6B39" w:rsidRDefault="009E6B39" w:rsidP="00286E1D"/>
    <w:p w14:paraId="3A8B22E9" w14:textId="06C71F50" w:rsidR="007E568D" w:rsidRDefault="007E568D" w:rsidP="00286E1D"/>
    <w:p w14:paraId="2008EB4C" w14:textId="11379509" w:rsidR="007E568D" w:rsidRDefault="007E568D" w:rsidP="00286E1D"/>
    <w:p w14:paraId="1C5D2641" w14:textId="3C9156FE" w:rsidR="007E568D" w:rsidRDefault="007E568D" w:rsidP="00286E1D"/>
    <w:p w14:paraId="2EC31DC6" w14:textId="0E5A040F" w:rsidR="007E568D" w:rsidRDefault="007E568D" w:rsidP="00286E1D"/>
    <w:p w14:paraId="2E5A5FBC" w14:textId="5C17702F" w:rsidR="007E568D" w:rsidRDefault="007E568D" w:rsidP="00286E1D"/>
    <w:p w14:paraId="0A37A075" w14:textId="131352C4" w:rsidR="007E568D" w:rsidRDefault="007E568D" w:rsidP="00286E1D"/>
    <w:p w14:paraId="675AEDC3" w14:textId="26603366" w:rsidR="007E568D" w:rsidRDefault="007E568D" w:rsidP="00286E1D"/>
    <w:p w14:paraId="53A09690" w14:textId="52BCE93A" w:rsidR="007E568D" w:rsidRDefault="007E568D" w:rsidP="00286E1D"/>
    <w:p w14:paraId="344C4AE2" w14:textId="6DE1A0C2" w:rsidR="007E568D" w:rsidRDefault="007E568D" w:rsidP="00286E1D"/>
    <w:p w14:paraId="03E11875" w14:textId="77777777" w:rsidR="007E568D" w:rsidRDefault="007E568D" w:rsidP="00286E1D"/>
    <w:p w14:paraId="22C0295B" w14:textId="01250636" w:rsidR="00D524C6" w:rsidRDefault="009E6B39" w:rsidP="007E5F95">
      <w:pPr>
        <w:pStyle w:val="berschrift3"/>
      </w:pPr>
      <w:r>
        <w:lastRenderedPageBreak/>
        <w:t>32.2 Themenangebote für Abschlussarbeiten bereitstellen</w:t>
      </w:r>
    </w:p>
    <w:p w14:paraId="046BE817" w14:textId="77777777" w:rsidR="007E568D" w:rsidRPr="007E568D" w:rsidRDefault="007E568D" w:rsidP="007E568D"/>
    <w:p w14:paraId="16C90AB9" w14:textId="2CD7DB46" w:rsidR="4848FDA0" w:rsidRDefault="00B9C06A" w:rsidP="007E568D">
      <w:pPr>
        <w:jc w:val="center"/>
      </w:pPr>
      <w:r>
        <w:rPr>
          <w:noProof/>
        </w:rPr>
        <w:drawing>
          <wp:inline distT="0" distB="0" distL="0" distR="0" wp14:anchorId="47F135E9" wp14:editId="5C1DF338">
            <wp:extent cx="3457575" cy="4572000"/>
            <wp:effectExtent l="0" t="0" r="0" b="0"/>
            <wp:docPr id="1139996313" name="Grafik 113999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3457575" cy="4572000"/>
                    </a:xfrm>
                    <a:prstGeom prst="rect">
                      <a:avLst/>
                    </a:prstGeom>
                  </pic:spPr>
                </pic:pic>
              </a:graphicData>
            </a:graphic>
          </wp:inline>
        </w:drawing>
      </w:r>
    </w:p>
    <w:p w14:paraId="655E18A5" w14:textId="1D6A226D" w:rsidR="00B9C06A" w:rsidRDefault="00B9C06A">
      <w:r w:rsidRPr="30DED6DF">
        <w:rPr>
          <w:b/>
          <w:bCs/>
        </w:rPr>
        <w:t>Hauptszenario:</w:t>
      </w:r>
      <w:r>
        <w:t xml:space="preserve"> Der Lehrender kann auf der Seite Eigenes Nutzerprofil, auf einen Button “Neues Themenangebot” </w:t>
      </w:r>
      <w:proofErr w:type="gramStart"/>
      <w:r>
        <w:t>klicken</w:t>
      </w:r>
      <w:proofErr w:type="gramEnd"/>
      <w:r>
        <w:t xml:space="preserve"> um dann auf die Seite zum Formular des Hinzufügens des Themenangebot zu kommen. </w:t>
      </w:r>
      <w:r w:rsidR="01E99DCC">
        <w:t xml:space="preserve">Nachdem man alle Daten eingegeben hat, werden diese Überprüft, wenn alles richtig </w:t>
      </w:r>
      <w:proofErr w:type="gramStart"/>
      <w:r w:rsidR="01E99DCC">
        <w:t>ist</w:t>
      </w:r>
      <w:proofErr w:type="gramEnd"/>
      <w:r w:rsidR="01E99DCC">
        <w:t xml:space="preserve"> dann wird man zurück geleitet und sieht das neu erstellte Themenangebot!</w:t>
      </w:r>
    </w:p>
    <w:p w14:paraId="366E96A9" w14:textId="0063EA83" w:rsidR="00B9C06A" w:rsidRDefault="00B9C06A">
      <w:r w:rsidRPr="30DED6DF">
        <w:rPr>
          <w:b/>
          <w:bCs/>
        </w:rPr>
        <w:t>Optional- und Alternativszenario:</w:t>
      </w:r>
      <w:r>
        <w:t xml:space="preserve"> Der </w:t>
      </w:r>
      <w:r w:rsidR="5AEAE378">
        <w:t>Lehrende kann kein neues Themenangebot erstellen, wenn das Themenangebot bereits vorhanden ist.</w:t>
      </w:r>
    </w:p>
    <w:p w14:paraId="777C3EE9" w14:textId="4C28A8DC" w:rsidR="30DED6DF" w:rsidRDefault="30DED6DF" w:rsidP="30DED6DF"/>
    <w:p w14:paraId="182C3385" w14:textId="50E499A8" w:rsidR="06AA2269" w:rsidRDefault="06AA2269" w:rsidP="00F61FB6">
      <w:pPr>
        <w:pStyle w:val="berschrift3"/>
      </w:pPr>
      <w:r>
        <w:lastRenderedPageBreak/>
        <w:t xml:space="preserve">32.6 Literaturliste per </w:t>
      </w:r>
      <w:proofErr w:type="spellStart"/>
      <w:r>
        <w:t>bibtex</w:t>
      </w:r>
      <w:proofErr w:type="spellEnd"/>
      <w:r>
        <w:t>-Datei erstellen</w:t>
      </w:r>
    </w:p>
    <w:p w14:paraId="0EF82306" w14:textId="657E3731" w:rsidR="0E0096F4" w:rsidRDefault="64AD64E4" w:rsidP="00F61FB6">
      <w:pPr>
        <w:jc w:val="center"/>
      </w:pPr>
      <w:r>
        <w:rPr>
          <w:noProof/>
        </w:rPr>
        <w:drawing>
          <wp:inline distT="0" distB="0" distL="0" distR="0" wp14:anchorId="12EDD62B" wp14:editId="5A8A2A7A">
            <wp:extent cx="3704504" cy="3002192"/>
            <wp:effectExtent l="0" t="0" r="0" b="8255"/>
            <wp:docPr id="1350403608" name="Grafik 135040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712458" cy="3008638"/>
                    </a:xfrm>
                    <a:prstGeom prst="rect">
                      <a:avLst/>
                    </a:prstGeom>
                  </pic:spPr>
                </pic:pic>
              </a:graphicData>
            </a:graphic>
          </wp:inline>
        </w:drawing>
      </w:r>
    </w:p>
    <w:p w14:paraId="2690BFD6" w14:textId="00C6553A" w:rsidR="009E6B39" w:rsidRPr="009E6B39" w:rsidRDefault="009E6B39" w:rsidP="009E6B39"/>
    <w:p w14:paraId="405DEEF4" w14:textId="3BD9A07E" w:rsidR="41146562" w:rsidRDefault="41146562" w:rsidP="4848FDA0">
      <w:r>
        <w:t>Um eine Literaturliste erstellen zu können, klickt der Lehrende zunächst auf den “Literaturliste erstellen”-Button. Die Anwendung antwortet darauf mit einem Formular, d</w:t>
      </w:r>
      <w:r w:rsidR="0C02453A">
        <w:t xml:space="preserve">as der Lehrende ausfüllen muss. Er gibt nun Informationen, wie Titel, Art der Literatur, Autor, Jahr </w:t>
      </w:r>
      <w:proofErr w:type="gramStart"/>
      <w:r w:rsidR="0C02453A">
        <w:t>etc. ,ei</w:t>
      </w:r>
      <w:r w:rsidR="3E5E2FC5">
        <w:t>n</w:t>
      </w:r>
      <w:proofErr w:type="gramEnd"/>
      <w:r w:rsidR="3E5E2FC5">
        <w:t xml:space="preserve">. Das System speichert die Informationen und </w:t>
      </w:r>
      <w:r w:rsidR="4B85CB2C">
        <w:t>erstellt die Literaturliste.</w:t>
      </w:r>
      <w:r w:rsidR="5200BB9B">
        <w:t xml:space="preserve"> Das System antwortet nun auch mit einer Erfolgsmitteilung. Optional kann der Lehrende diese Literaturliste auch per </w:t>
      </w:r>
      <w:proofErr w:type="spellStart"/>
      <w:r w:rsidR="5200BB9B">
        <w:t>bibtex</w:t>
      </w:r>
      <w:proofErr w:type="spellEnd"/>
      <w:r w:rsidR="5200BB9B">
        <w:t>-Datei erstellen lassen. Der Lehrende wählt zunächst die Option</w:t>
      </w:r>
      <w:r w:rsidR="7813AB80">
        <w:t xml:space="preserve"> aus und lädt die Datei hoch. Die Anwendung erstellt die </w:t>
      </w:r>
      <w:r w:rsidR="2E18C675">
        <w:t>Liste und antwortet mit einer Erfolgsmitteilung.</w:t>
      </w:r>
    </w:p>
    <w:p w14:paraId="7CDE98DB" w14:textId="1547404E" w:rsidR="00E96F5F" w:rsidRPr="00E96F5F" w:rsidRDefault="00003EB7" w:rsidP="00F61FB6">
      <w:pPr>
        <w:pStyle w:val="berschrift3"/>
      </w:pPr>
      <w:r>
        <w:lastRenderedPageBreak/>
        <w:t>33.2 Ergebnis-Mail erhalten</w:t>
      </w:r>
    </w:p>
    <w:p w14:paraId="7CD2ED73" w14:textId="4D84FC2C" w:rsidR="00994357" w:rsidRPr="00994357" w:rsidRDefault="65E81504" w:rsidP="00286E1D">
      <w:pPr>
        <w:jc w:val="center"/>
      </w:pPr>
      <w:r>
        <w:rPr>
          <w:noProof/>
        </w:rPr>
        <w:drawing>
          <wp:inline distT="0" distB="0" distL="0" distR="0" wp14:anchorId="23E29798" wp14:editId="368E1BFB">
            <wp:extent cx="3860378" cy="4002120"/>
            <wp:effectExtent l="0" t="0" r="6985" b="0"/>
            <wp:docPr id="828267680" name="Picture 828267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26768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863140" cy="4004983"/>
                    </a:xfrm>
                    <a:prstGeom prst="rect">
                      <a:avLst/>
                    </a:prstGeom>
                  </pic:spPr>
                </pic:pic>
              </a:graphicData>
            </a:graphic>
          </wp:inline>
        </w:drawing>
      </w:r>
    </w:p>
    <w:p w14:paraId="4505050F" w14:textId="68ACC49F" w:rsidR="00286E1D" w:rsidRDefault="65E81504" w:rsidP="00286E1D">
      <w:r>
        <w:t xml:space="preserve">Ein Student erhält nach Ablauf </w:t>
      </w:r>
      <w:r w:rsidR="49E4B04F">
        <w:t>ein</w:t>
      </w:r>
      <w:r w:rsidR="0CA3AD6E">
        <w:t>e</w:t>
      </w:r>
      <w:r w:rsidR="49E4B04F">
        <w:t>s Semesters</w:t>
      </w:r>
      <w:r>
        <w:t xml:space="preserve"> eine Mail </w:t>
      </w:r>
      <w:r w:rsidR="36CFA5D3">
        <w:t>von jeder Lehrveranstaltung</w:t>
      </w:r>
      <w:r>
        <w:t xml:space="preserve"> von der Anwendung. </w:t>
      </w:r>
      <w:r w:rsidR="560715B9">
        <w:t>Hat dieser innerhalb eines Semesters mindestens die Hälfte der Quiz</w:t>
      </w:r>
      <w:r w:rsidR="33C1ACB4">
        <w:t xml:space="preserve"> bestanden, so erhält er die Nachricht, dass er diese Lehrveranstaltung bestanden hat. Hat der Student jedoch weniger als </w:t>
      </w:r>
      <w:r w:rsidR="02DF4856">
        <w:t>50% der Quiz erfolgreich absolviert, dann erhält er die Nachricht, dass er diese Lehrveranstaltung nicht bestanden hat.</w:t>
      </w:r>
      <w:bookmarkStart w:id="30" w:name="_Toc69504756"/>
    </w:p>
    <w:p w14:paraId="63CC48AF" w14:textId="77777777" w:rsidR="00BA1DB5" w:rsidRDefault="00BA1DB5" w:rsidP="00286E1D"/>
    <w:p w14:paraId="44F2404A" w14:textId="1C994029" w:rsidR="00F61FB6" w:rsidRDefault="00F61FB6">
      <w:r>
        <w:br w:type="page"/>
      </w:r>
    </w:p>
    <w:p w14:paraId="1806A988" w14:textId="3469AB4D" w:rsidR="00272A78" w:rsidRPr="00BA1DB5" w:rsidRDefault="00272A78" w:rsidP="00286E1D">
      <w:pPr>
        <w:pStyle w:val="berschrift2"/>
        <w:rPr>
          <w:rFonts w:asciiTheme="minorHAnsi" w:hAnsiTheme="minorHAnsi" w:cstheme="minorHAnsi"/>
          <w:color w:val="auto"/>
          <w:sz w:val="32"/>
          <w:szCs w:val="32"/>
        </w:rPr>
      </w:pPr>
      <w:r w:rsidRPr="00BA1DB5">
        <w:rPr>
          <w:rFonts w:asciiTheme="minorHAnsi" w:hAnsiTheme="minorHAnsi" w:cstheme="minorHAnsi"/>
          <w:color w:val="auto"/>
          <w:sz w:val="32"/>
          <w:szCs w:val="32"/>
        </w:rPr>
        <w:lastRenderedPageBreak/>
        <w:t>Strukturdiagramm (Klassendiagramm)</w:t>
      </w:r>
      <w:bookmarkEnd w:id="30"/>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Default="00F33917" w:rsidP="00F33917">
      <w:pPr>
        <w:rPr>
          <w:rFonts w:cstheme="minorHAnsi"/>
        </w:rPr>
      </w:pPr>
    </w:p>
    <w:p w14:paraId="2FFDC301" w14:textId="77777777" w:rsidR="00F61FB6" w:rsidRDefault="00F61FB6" w:rsidP="00F33917">
      <w:pPr>
        <w:rPr>
          <w:rFonts w:cstheme="minorHAnsi"/>
        </w:rPr>
      </w:pPr>
    </w:p>
    <w:p w14:paraId="5CA769BD" w14:textId="77777777" w:rsidR="00F61FB6" w:rsidRDefault="00F61FB6" w:rsidP="00F33917">
      <w:pPr>
        <w:rPr>
          <w:rFonts w:cstheme="minorHAnsi"/>
        </w:rPr>
      </w:pPr>
    </w:p>
    <w:p w14:paraId="3E1DF872" w14:textId="77777777" w:rsidR="00F61FB6" w:rsidRDefault="00F61FB6" w:rsidP="00F33917">
      <w:pPr>
        <w:rPr>
          <w:rFonts w:cstheme="minorHAnsi"/>
        </w:rPr>
      </w:pPr>
    </w:p>
    <w:p w14:paraId="794B6E93" w14:textId="77777777" w:rsidR="00BB225A" w:rsidRDefault="00BB225A">
      <w:pPr>
        <w:rPr>
          <w:rFonts w:cstheme="minorHAnsi"/>
        </w:rPr>
        <w:sectPr w:rsidR="00BB225A" w:rsidSect="00B15AD9">
          <w:pgSz w:w="11906" w:h="16838"/>
          <w:pgMar w:top="1418" w:right="1418" w:bottom="1134" w:left="1418" w:header="709" w:footer="709" w:gutter="0"/>
          <w:cols w:space="708"/>
          <w:docGrid w:linePitch="360"/>
        </w:sectPr>
      </w:pPr>
    </w:p>
    <w:tbl>
      <w:tblPr>
        <w:tblStyle w:val="Tabellenraster"/>
        <w:tblpPr w:leftFromText="141" w:rightFromText="141" w:vertAnchor="text" w:horzAnchor="margin" w:tblpY="663"/>
        <w:tblW w:w="15147" w:type="dxa"/>
        <w:tblLayout w:type="fixed"/>
        <w:tblLook w:val="04A0" w:firstRow="1" w:lastRow="0" w:firstColumn="1" w:lastColumn="0" w:noHBand="0" w:noVBand="1"/>
      </w:tblPr>
      <w:tblGrid>
        <w:gridCol w:w="687"/>
        <w:gridCol w:w="2374"/>
        <w:gridCol w:w="1941"/>
        <w:gridCol w:w="2525"/>
        <w:gridCol w:w="2136"/>
        <w:gridCol w:w="1943"/>
        <w:gridCol w:w="2136"/>
        <w:gridCol w:w="1405"/>
      </w:tblGrid>
      <w:tr w:rsidR="00EB563F" w:rsidRPr="00CF0841" w14:paraId="36372DA3" w14:textId="77777777" w:rsidTr="00EB563F">
        <w:trPr>
          <w:trHeight w:val="888"/>
        </w:trPr>
        <w:tc>
          <w:tcPr>
            <w:tcW w:w="687" w:type="dxa"/>
            <w:tcBorders>
              <w:bottom w:val="single" w:sz="4" w:space="0" w:color="auto"/>
            </w:tcBorders>
            <w:shd w:val="clear" w:color="auto" w:fill="BFBFBF" w:themeFill="background1" w:themeFillShade="BF"/>
          </w:tcPr>
          <w:p w14:paraId="171A81B9" w14:textId="77777777" w:rsidR="00EB563F" w:rsidRPr="00272A78" w:rsidRDefault="00EB563F" w:rsidP="00EB563F">
            <w:pPr>
              <w:rPr>
                <w:rFonts w:cstheme="minorHAnsi"/>
                <w:b/>
              </w:rPr>
            </w:pPr>
            <w:bookmarkStart w:id="31" w:name="_Toc69504757"/>
            <w:proofErr w:type="spellStart"/>
            <w:r w:rsidRPr="00272A78">
              <w:rPr>
                <w:rFonts w:cstheme="minorHAnsi"/>
                <w:b/>
              </w:rPr>
              <w:lastRenderedPageBreak/>
              <w:t>Id</w:t>
            </w:r>
            <w:proofErr w:type="spellEnd"/>
          </w:p>
        </w:tc>
        <w:tc>
          <w:tcPr>
            <w:tcW w:w="2374" w:type="dxa"/>
            <w:tcBorders>
              <w:bottom w:val="single" w:sz="4" w:space="0" w:color="auto"/>
            </w:tcBorders>
            <w:shd w:val="clear" w:color="auto" w:fill="BFBFBF" w:themeFill="background1" w:themeFillShade="BF"/>
          </w:tcPr>
          <w:p w14:paraId="6EEF663A" w14:textId="77777777" w:rsidR="00EB563F" w:rsidRPr="00272A78" w:rsidRDefault="00EB563F" w:rsidP="00EB563F">
            <w:pPr>
              <w:jc w:val="center"/>
              <w:rPr>
                <w:rFonts w:cstheme="minorHAnsi"/>
                <w:b/>
              </w:rPr>
            </w:pPr>
            <w:r w:rsidRPr="00272A78">
              <w:rPr>
                <w:rFonts w:cstheme="minorHAnsi"/>
                <w:b/>
              </w:rPr>
              <w:t>Funktionalität</w:t>
            </w:r>
          </w:p>
        </w:tc>
        <w:tc>
          <w:tcPr>
            <w:tcW w:w="1941" w:type="dxa"/>
            <w:tcBorders>
              <w:bottom w:val="single" w:sz="4" w:space="0" w:color="auto"/>
            </w:tcBorders>
            <w:shd w:val="clear" w:color="auto" w:fill="BFBFBF" w:themeFill="background1" w:themeFillShade="BF"/>
          </w:tcPr>
          <w:p w14:paraId="7131BEF8" w14:textId="77777777" w:rsidR="00EB563F" w:rsidRPr="00272A78" w:rsidRDefault="00EB563F" w:rsidP="00EB563F">
            <w:pPr>
              <w:jc w:val="center"/>
              <w:rPr>
                <w:rFonts w:cstheme="minorHAnsi"/>
                <w:b/>
              </w:rPr>
            </w:pPr>
            <w:r w:rsidRPr="00272A78">
              <w:rPr>
                <w:rFonts w:cstheme="minorHAnsi"/>
                <w:b/>
              </w:rPr>
              <w:t>Geschätzter</w:t>
            </w:r>
          </w:p>
          <w:p w14:paraId="1C7832B2" w14:textId="77777777" w:rsidR="00EB563F" w:rsidRPr="00272A78" w:rsidRDefault="00EB563F" w:rsidP="00EB563F">
            <w:pPr>
              <w:jc w:val="center"/>
              <w:rPr>
                <w:rFonts w:cstheme="minorHAnsi"/>
                <w:b/>
              </w:rPr>
            </w:pPr>
            <w:r w:rsidRPr="00272A78">
              <w:rPr>
                <w:rFonts w:cstheme="minorHAnsi"/>
                <w:b/>
              </w:rPr>
              <w:t>Aufwand</w:t>
            </w:r>
          </w:p>
        </w:tc>
        <w:tc>
          <w:tcPr>
            <w:tcW w:w="2525" w:type="dxa"/>
            <w:tcBorders>
              <w:bottom w:val="single" w:sz="4" w:space="0" w:color="auto"/>
            </w:tcBorders>
            <w:shd w:val="clear" w:color="auto" w:fill="BFBFBF" w:themeFill="background1" w:themeFillShade="BF"/>
          </w:tcPr>
          <w:p w14:paraId="4A3DA138" w14:textId="77777777" w:rsidR="00EB563F" w:rsidRPr="00272A78" w:rsidRDefault="00EB563F" w:rsidP="00EB563F">
            <w:pPr>
              <w:jc w:val="center"/>
              <w:rPr>
                <w:rFonts w:cstheme="minorHAnsi"/>
                <w:b/>
              </w:rPr>
            </w:pPr>
            <w:r w:rsidRPr="00272A78">
              <w:rPr>
                <w:rFonts w:cstheme="minorHAnsi"/>
                <w:b/>
              </w:rPr>
              <w:t>Verantwortlicher</w:t>
            </w:r>
          </w:p>
        </w:tc>
        <w:tc>
          <w:tcPr>
            <w:tcW w:w="2136" w:type="dxa"/>
            <w:tcBorders>
              <w:bottom w:val="single" w:sz="4" w:space="0" w:color="auto"/>
            </w:tcBorders>
            <w:shd w:val="clear" w:color="auto" w:fill="BFBFBF" w:themeFill="background1" w:themeFillShade="BF"/>
          </w:tcPr>
          <w:p w14:paraId="395EB0EB" w14:textId="77777777" w:rsidR="00EB563F" w:rsidRPr="00272A78" w:rsidRDefault="00EB563F" w:rsidP="00EB563F">
            <w:pPr>
              <w:jc w:val="center"/>
              <w:rPr>
                <w:rFonts w:cstheme="minorHAnsi"/>
                <w:b/>
              </w:rPr>
            </w:pPr>
            <w:r w:rsidRPr="00272A78">
              <w:rPr>
                <w:rFonts w:cstheme="minorHAnsi"/>
                <w:b/>
              </w:rPr>
              <w:t>Abhängige</w:t>
            </w:r>
          </w:p>
          <w:p w14:paraId="00B5FD78" w14:textId="77777777" w:rsidR="00EB563F" w:rsidRPr="00272A78" w:rsidRDefault="00EB563F" w:rsidP="00EB563F">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43" w:type="dxa"/>
            <w:tcBorders>
              <w:bottom w:val="single" w:sz="4" w:space="0" w:color="auto"/>
            </w:tcBorders>
            <w:shd w:val="clear" w:color="auto" w:fill="BFBFBF" w:themeFill="background1" w:themeFillShade="BF"/>
          </w:tcPr>
          <w:p w14:paraId="60C98CC1" w14:textId="77777777" w:rsidR="00EB563F" w:rsidRDefault="00EB563F" w:rsidP="00EB563F">
            <w:pPr>
              <w:jc w:val="center"/>
              <w:rPr>
                <w:rFonts w:cstheme="minorHAnsi"/>
                <w:b/>
              </w:rPr>
            </w:pPr>
            <w:r>
              <w:rPr>
                <w:rFonts w:cstheme="minorHAnsi"/>
                <w:b/>
              </w:rPr>
              <w:t>Verknüpfte</w:t>
            </w:r>
          </w:p>
          <w:p w14:paraId="2F29AFBE" w14:textId="77777777" w:rsidR="00EB563F" w:rsidRPr="00272A78" w:rsidRDefault="00EB563F" w:rsidP="00EB563F">
            <w:pPr>
              <w:jc w:val="center"/>
              <w:rPr>
                <w:rFonts w:cstheme="minorHAnsi"/>
                <w:b/>
              </w:rPr>
            </w:pPr>
            <w:r>
              <w:rPr>
                <w:rFonts w:cstheme="minorHAnsi"/>
                <w:b/>
              </w:rPr>
              <w:t>User-Stories</w:t>
            </w:r>
          </w:p>
        </w:tc>
        <w:tc>
          <w:tcPr>
            <w:tcW w:w="2136" w:type="dxa"/>
            <w:tcBorders>
              <w:bottom w:val="single" w:sz="4" w:space="0" w:color="auto"/>
            </w:tcBorders>
            <w:shd w:val="clear" w:color="auto" w:fill="BFBFBF" w:themeFill="background1" w:themeFillShade="BF"/>
          </w:tcPr>
          <w:p w14:paraId="6D47D2FA" w14:textId="77777777" w:rsidR="00EB563F" w:rsidRPr="00272A78" w:rsidRDefault="00EB563F" w:rsidP="00EB563F">
            <w:pPr>
              <w:jc w:val="center"/>
              <w:rPr>
                <w:rFonts w:cstheme="minorHAnsi"/>
                <w:b/>
              </w:rPr>
            </w:pPr>
            <w:r w:rsidRPr="00272A78">
              <w:rPr>
                <w:rFonts w:cstheme="minorHAnsi"/>
                <w:b/>
              </w:rPr>
              <w:t>Quellcode-</w:t>
            </w:r>
          </w:p>
          <w:p w14:paraId="7775C18B" w14:textId="77777777" w:rsidR="00EB563F" w:rsidRPr="00272A78" w:rsidRDefault="00EB563F" w:rsidP="00EB563F">
            <w:pPr>
              <w:jc w:val="center"/>
              <w:rPr>
                <w:rFonts w:cstheme="minorHAnsi"/>
                <w:b/>
              </w:rPr>
            </w:pPr>
            <w:proofErr w:type="spellStart"/>
            <w:r w:rsidRPr="00272A78">
              <w:rPr>
                <w:rFonts w:cstheme="minorHAnsi"/>
                <w:b/>
              </w:rPr>
              <w:t>referenz</w:t>
            </w:r>
            <w:proofErr w:type="spellEnd"/>
          </w:p>
        </w:tc>
        <w:tc>
          <w:tcPr>
            <w:tcW w:w="1405" w:type="dxa"/>
            <w:tcBorders>
              <w:bottom w:val="single" w:sz="4" w:space="0" w:color="auto"/>
            </w:tcBorders>
            <w:shd w:val="clear" w:color="auto" w:fill="BFBFBF" w:themeFill="background1" w:themeFillShade="BF"/>
          </w:tcPr>
          <w:p w14:paraId="7B8EF418" w14:textId="77777777" w:rsidR="00EB563F" w:rsidRPr="00272A78" w:rsidDel="00047C7E" w:rsidRDefault="00EB563F" w:rsidP="00EB563F">
            <w:pPr>
              <w:jc w:val="center"/>
              <w:rPr>
                <w:rFonts w:cstheme="minorHAnsi"/>
                <w:b/>
              </w:rPr>
            </w:pPr>
            <w:r w:rsidRPr="00272A78">
              <w:rPr>
                <w:rFonts w:cstheme="minorHAnsi"/>
                <w:b/>
              </w:rPr>
              <w:t>Status</w:t>
            </w:r>
          </w:p>
        </w:tc>
      </w:tr>
      <w:tr w:rsidR="00EB563F" w:rsidRPr="00CF0841" w14:paraId="49C6A908" w14:textId="77777777" w:rsidTr="00EB563F">
        <w:trPr>
          <w:trHeight w:val="294"/>
        </w:trPr>
        <w:tc>
          <w:tcPr>
            <w:tcW w:w="687" w:type="dxa"/>
            <w:tcBorders>
              <w:top w:val="single" w:sz="4" w:space="0" w:color="auto"/>
            </w:tcBorders>
            <w:shd w:val="clear" w:color="auto" w:fill="E7E6E6" w:themeFill="background2"/>
          </w:tcPr>
          <w:p w14:paraId="7DDE95DC" w14:textId="77777777" w:rsidR="00EB563F" w:rsidRPr="00272A78" w:rsidRDefault="00EB563F" w:rsidP="00EB563F">
            <w:pPr>
              <w:rPr>
                <w:rFonts w:cstheme="minorHAnsi"/>
                <w:b/>
              </w:rPr>
            </w:pPr>
            <w:r w:rsidRPr="00272A78">
              <w:rPr>
                <w:rFonts w:cstheme="minorHAnsi"/>
                <w:b/>
              </w:rPr>
              <w:t>1.</w:t>
            </w:r>
          </w:p>
        </w:tc>
        <w:tc>
          <w:tcPr>
            <w:tcW w:w="2374" w:type="dxa"/>
            <w:tcBorders>
              <w:top w:val="single" w:sz="4" w:space="0" w:color="auto"/>
            </w:tcBorders>
            <w:shd w:val="clear" w:color="auto" w:fill="E7E6E6" w:themeFill="background2"/>
          </w:tcPr>
          <w:p w14:paraId="5F281C58" w14:textId="77777777" w:rsidR="00EB563F" w:rsidRPr="00272A78" w:rsidRDefault="00EB563F" w:rsidP="00EB563F">
            <w:pPr>
              <w:rPr>
                <w:rFonts w:cstheme="minorHAnsi"/>
                <w:b/>
              </w:rPr>
            </w:pPr>
            <w:r w:rsidRPr="00272A78">
              <w:rPr>
                <w:rFonts w:cstheme="minorHAnsi"/>
                <w:b/>
              </w:rPr>
              <w:t>Route</w:t>
            </w:r>
          </w:p>
        </w:tc>
        <w:tc>
          <w:tcPr>
            <w:tcW w:w="1941" w:type="dxa"/>
            <w:tcBorders>
              <w:top w:val="single" w:sz="4" w:space="0" w:color="auto"/>
            </w:tcBorders>
            <w:shd w:val="clear" w:color="auto" w:fill="E7E6E6" w:themeFill="background2"/>
          </w:tcPr>
          <w:p w14:paraId="20D44CE3" w14:textId="77777777" w:rsidR="00EB563F" w:rsidRPr="00272A78" w:rsidRDefault="00EB563F" w:rsidP="00EB563F">
            <w:pPr>
              <w:rPr>
                <w:rFonts w:cstheme="minorHAnsi"/>
              </w:rPr>
            </w:pPr>
          </w:p>
        </w:tc>
        <w:tc>
          <w:tcPr>
            <w:tcW w:w="2525" w:type="dxa"/>
            <w:tcBorders>
              <w:top w:val="single" w:sz="4" w:space="0" w:color="auto"/>
            </w:tcBorders>
            <w:shd w:val="clear" w:color="auto" w:fill="E7E6E6" w:themeFill="background2"/>
          </w:tcPr>
          <w:p w14:paraId="0B96700B" w14:textId="77777777" w:rsidR="00EB563F" w:rsidRPr="00272A78" w:rsidRDefault="00EB563F" w:rsidP="00EB563F">
            <w:pPr>
              <w:rPr>
                <w:rFonts w:cstheme="minorHAnsi"/>
              </w:rPr>
            </w:pPr>
          </w:p>
        </w:tc>
        <w:tc>
          <w:tcPr>
            <w:tcW w:w="2136" w:type="dxa"/>
            <w:tcBorders>
              <w:top w:val="single" w:sz="4" w:space="0" w:color="auto"/>
            </w:tcBorders>
            <w:shd w:val="clear" w:color="auto" w:fill="E7E6E6" w:themeFill="background2"/>
          </w:tcPr>
          <w:p w14:paraId="255505BA" w14:textId="77777777" w:rsidR="00EB563F" w:rsidRPr="00272A78" w:rsidRDefault="00EB563F" w:rsidP="00EB563F">
            <w:pPr>
              <w:rPr>
                <w:rFonts w:cstheme="minorHAnsi"/>
              </w:rPr>
            </w:pPr>
          </w:p>
        </w:tc>
        <w:tc>
          <w:tcPr>
            <w:tcW w:w="1943" w:type="dxa"/>
            <w:tcBorders>
              <w:top w:val="single" w:sz="4" w:space="0" w:color="auto"/>
            </w:tcBorders>
            <w:shd w:val="clear" w:color="auto" w:fill="E7E6E6" w:themeFill="background2"/>
          </w:tcPr>
          <w:p w14:paraId="49C97F18" w14:textId="77777777" w:rsidR="00EB563F" w:rsidRPr="00272A78" w:rsidRDefault="00EB563F" w:rsidP="00EB563F">
            <w:pPr>
              <w:rPr>
                <w:rFonts w:cstheme="minorHAnsi"/>
              </w:rPr>
            </w:pPr>
          </w:p>
        </w:tc>
        <w:tc>
          <w:tcPr>
            <w:tcW w:w="2136" w:type="dxa"/>
            <w:tcBorders>
              <w:top w:val="single" w:sz="4" w:space="0" w:color="auto"/>
            </w:tcBorders>
            <w:shd w:val="clear" w:color="auto" w:fill="E7E6E6" w:themeFill="background2"/>
          </w:tcPr>
          <w:p w14:paraId="521DA358" w14:textId="77777777" w:rsidR="00EB563F" w:rsidRPr="00272A78" w:rsidRDefault="00EB563F" w:rsidP="00EB563F">
            <w:pPr>
              <w:rPr>
                <w:rFonts w:cstheme="minorHAnsi"/>
              </w:rPr>
            </w:pPr>
          </w:p>
        </w:tc>
        <w:tc>
          <w:tcPr>
            <w:tcW w:w="1405" w:type="dxa"/>
            <w:tcBorders>
              <w:top w:val="single" w:sz="4" w:space="0" w:color="auto"/>
            </w:tcBorders>
            <w:shd w:val="clear" w:color="auto" w:fill="E7E6E6" w:themeFill="background2"/>
          </w:tcPr>
          <w:p w14:paraId="561048D3" w14:textId="77777777" w:rsidR="00EB563F" w:rsidRPr="00272A78" w:rsidRDefault="00EB563F" w:rsidP="00EB563F">
            <w:pPr>
              <w:rPr>
                <w:rFonts w:cstheme="minorHAnsi"/>
              </w:rPr>
            </w:pPr>
          </w:p>
        </w:tc>
      </w:tr>
      <w:tr w:rsidR="00EB563F" w:rsidRPr="00CF0841" w14:paraId="6D309065" w14:textId="77777777" w:rsidTr="00EB563F">
        <w:trPr>
          <w:trHeight w:val="570"/>
        </w:trPr>
        <w:tc>
          <w:tcPr>
            <w:tcW w:w="687" w:type="dxa"/>
          </w:tcPr>
          <w:p w14:paraId="654F84B3" w14:textId="77777777" w:rsidR="00EB563F" w:rsidRPr="00272A78" w:rsidRDefault="00EB563F" w:rsidP="00EB563F">
            <w:pPr>
              <w:rPr>
                <w:rFonts w:cstheme="minorHAnsi"/>
              </w:rPr>
            </w:pPr>
            <w:r w:rsidRPr="00272A78">
              <w:rPr>
                <w:rFonts w:cstheme="minorHAnsi"/>
              </w:rPr>
              <w:t>1.1</w:t>
            </w:r>
          </w:p>
        </w:tc>
        <w:tc>
          <w:tcPr>
            <w:tcW w:w="2374" w:type="dxa"/>
          </w:tcPr>
          <w:p w14:paraId="36A2BD57" w14:textId="77777777" w:rsidR="00EB563F" w:rsidRPr="00272A78" w:rsidRDefault="00EB563F" w:rsidP="00EB563F">
            <w:pPr>
              <w:rPr>
                <w:rFonts w:cstheme="minorHAnsi"/>
              </w:rPr>
            </w:pPr>
            <w:r w:rsidRPr="00272A78">
              <w:rPr>
                <w:rFonts w:cstheme="minorHAnsi"/>
              </w:rPr>
              <w:t>Suche nach POI/ Straßen</w:t>
            </w:r>
          </w:p>
        </w:tc>
        <w:tc>
          <w:tcPr>
            <w:tcW w:w="1941" w:type="dxa"/>
          </w:tcPr>
          <w:p w14:paraId="1C46852E" w14:textId="77777777" w:rsidR="00EB563F" w:rsidRPr="00272A78" w:rsidRDefault="00EB563F" w:rsidP="00EB563F">
            <w:pPr>
              <w:rPr>
                <w:rFonts w:cstheme="minorHAnsi"/>
              </w:rPr>
            </w:pPr>
            <w:r w:rsidRPr="00272A78">
              <w:rPr>
                <w:rFonts w:cstheme="minorHAnsi"/>
              </w:rPr>
              <w:t>1 Tag</w:t>
            </w:r>
          </w:p>
        </w:tc>
        <w:tc>
          <w:tcPr>
            <w:tcW w:w="2525" w:type="dxa"/>
          </w:tcPr>
          <w:p w14:paraId="586FEFA1" w14:textId="77777777" w:rsidR="00EB563F" w:rsidRPr="00272A78" w:rsidRDefault="00EB563F" w:rsidP="00EB563F">
            <w:pPr>
              <w:rPr>
                <w:rFonts w:cstheme="minorHAnsi"/>
              </w:rPr>
            </w:pPr>
            <w:r w:rsidRPr="00272A78">
              <w:rPr>
                <w:rFonts w:cstheme="minorHAnsi"/>
              </w:rPr>
              <w:t>Max Muster</w:t>
            </w:r>
          </w:p>
        </w:tc>
        <w:tc>
          <w:tcPr>
            <w:tcW w:w="2136" w:type="dxa"/>
          </w:tcPr>
          <w:p w14:paraId="5948DCFC" w14:textId="77777777" w:rsidR="00EB563F" w:rsidRPr="00272A78" w:rsidRDefault="00EB563F" w:rsidP="00EB563F">
            <w:pPr>
              <w:rPr>
                <w:rFonts w:cstheme="minorHAnsi"/>
              </w:rPr>
            </w:pPr>
            <w:r w:rsidRPr="00272A78">
              <w:rPr>
                <w:rFonts w:cstheme="minorHAnsi"/>
              </w:rPr>
              <w:t>1.2</w:t>
            </w:r>
          </w:p>
        </w:tc>
        <w:tc>
          <w:tcPr>
            <w:tcW w:w="1943" w:type="dxa"/>
          </w:tcPr>
          <w:p w14:paraId="5B52A628" w14:textId="77777777" w:rsidR="00EB563F" w:rsidRPr="00272A78" w:rsidRDefault="00EB563F" w:rsidP="00EB563F">
            <w:pPr>
              <w:rPr>
                <w:rFonts w:cstheme="minorHAnsi"/>
              </w:rPr>
            </w:pPr>
          </w:p>
        </w:tc>
        <w:tc>
          <w:tcPr>
            <w:tcW w:w="2136" w:type="dxa"/>
          </w:tcPr>
          <w:p w14:paraId="0CBD3AFB" w14:textId="77777777" w:rsidR="00EB563F" w:rsidRPr="00272A78" w:rsidRDefault="00EB563F" w:rsidP="00EB563F">
            <w:pPr>
              <w:rPr>
                <w:rFonts w:cstheme="minorHAnsi"/>
              </w:rPr>
            </w:pPr>
          </w:p>
        </w:tc>
        <w:tc>
          <w:tcPr>
            <w:tcW w:w="1405" w:type="dxa"/>
          </w:tcPr>
          <w:p w14:paraId="528C589E" w14:textId="77777777" w:rsidR="00EB563F" w:rsidRPr="00272A78" w:rsidRDefault="00EB563F" w:rsidP="00EB563F">
            <w:pPr>
              <w:jc w:val="center"/>
              <w:rPr>
                <w:rFonts w:cstheme="minorHAnsi"/>
              </w:rPr>
            </w:pPr>
            <w:r w:rsidRPr="00272A78">
              <w:rPr>
                <w:rFonts w:cstheme="minorHAnsi"/>
              </w:rPr>
              <w:t>fertig</w:t>
            </w:r>
          </w:p>
        </w:tc>
      </w:tr>
      <w:tr w:rsidR="00EB563F" w:rsidRPr="00CF0841" w14:paraId="1E7A0369" w14:textId="77777777" w:rsidTr="00EB563F">
        <w:trPr>
          <w:trHeight w:val="581"/>
        </w:trPr>
        <w:tc>
          <w:tcPr>
            <w:tcW w:w="687" w:type="dxa"/>
          </w:tcPr>
          <w:p w14:paraId="7B205B37" w14:textId="77777777" w:rsidR="00EB563F" w:rsidRPr="00272A78" w:rsidRDefault="00EB563F" w:rsidP="00EB563F">
            <w:pPr>
              <w:rPr>
                <w:rFonts w:cstheme="minorHAnsi"/>
              </w:rPr>
            </w:pPr>
            <w:r w:rsidRPr="00272A78">
              <w:rPr>
                <w:rFonts w:cstheme="minorHAnsi"/>
              </w:rPr>
              <w:t>1.2</w:t>
            </w:r>
          </w:p>
        </w:tc>
        <w:tc>
          <w:tcPr>
            <w:tcW w:w="2374" w:type="dxa"/>
          </w:tcPr>
          <w:p w14:paraId="235835CF" w14:textId="77777777" w:rsidR="00EB563F" w:rsidRPr="00272A78" w:rsidRDefault="00EB563F" w:rsidP="00EB563F">
            <w:pPr>
              <w:rPr>
                <w:rFonts w:cstheme="minorHAnsi"/>
              </w:rPr>
            </w:pPr>
            <w:r w:rsidRPr="00272A78">
              <w:rPr>
                <w:rFonts w:cstheme="minorHAnsi"/>
              </w:rPr>
              <w:t>Erstellen von Routen</w:t>
            </w:r>
          </w:p>
        </w:tc>
        <w:tc>
          <w:tcPr>
            <w:tcW w:w="1941" w:type="dxa"/>
          </w:tcPr>
          <w:p w14:paraId="0A14FE2D" w14:textId="77777777" w:rsidR="00EB563F" w:rsidRPr="00272A78" w:rsidRDefault="00EB563F" w:rsidP="00EB563F">
            <w:pPr>
              <w:rPr>
                <w:rFonts w:cstheme="minorHAnsi"/>
              </w:rPr>
            </w:pPr>
            <w:r w:rsidRPr="00272A78">
              <w:rPr>
                <w:rFonts w:cstheme="minorHAnsi"/>
              </w:rPr>
              <w:t>2 Tage</w:t>
            </w:r>
          </w:p>
        </w:tc>
        <w:tc>
          <w:tcPr>
            <w:tcW w:w="2525" w:type="dxa"/>
          </w:tcPr>
          <w:p w14:paraId="6267ABC2" w14:textId="77777777" w:rsidR="00EB563F" w:rsidRPr="00272A78" w:rsidRDefault="00EB563F" w:rsidP="00EB563F">
            <w:pPr>
              <w:rPr>
                <w:rFonts w:cstheme="minorHAnsi"/>
              </w:rPr>
            </w:pPr>
            <w:r w:rsidRPr="00272A78">
              <w:rPr>
                <w:rFonts w:cstheme="minorHAnsi"/>
              </w:rPr>
              <w:t>Max Muster</w:t>
            </w:r>
          </w:p>
        </w:tc>
        <w:tc>
          <w:tcPr>
            <w:tcW w:w="2136" w:type="dxa"/>
          </w:tcPr>
          <w:p w14:paraId="3E352025" w14:textId="77777777" w:rsidR="00EB563F" w:rsidRPr="00272A78" w:rsidRDefault="00EB563F" w:rsidP="00EB563F">
            <w:pPr>
              <w:rPr>
                <w:rFonts w:cstheme="minorHAnsi"/>
              </w:rPr>
            </w:pPr>
            <w:r w:rsidRPr="00272A78">
              <w:rPr>
                <w:rFonts w:cstheme="minorHAnsi"/>
              </w:rPr>
              <w:t>1.3, 1.4</w:t>
            </w:r>
          </w:p>
        </w:tc>
        <w:tc>
          <w:tcPr>
            <w:tcW w:w="1943" w:type="dxa"/>
          </w:tcPr>
          <w:p w14:paraId="171F1026" w14:textId="77777777" w:rsidR="00EB563F" w:rsidRPr="00272A78" w:rsidRDefault="00EB563F" w:rsidP="00EB563F">
            <w:pPr>
              <w:rPr>
                <w:rFonts w:cstheme="minorHAnsi"/>
              </w:rPr>
            </w:pPr>
          </w:p>
        </w:tc>
        <w:tc>
          <w:tcPr>
            <w:tcW w:w="2136" w:type="dxa"/>
          </w:tcPr>
          <w:p w14:paraId="1DBB3A14" w14:textId="77777777" w:rsidR="00EB563F" w:rsidRPr="00272A78" w:rsidRDefault="00EB563F" w:rsidP="00EB563F">
            <w:pPr>
              <w:rPr>
                <w:rFonts w:cstheme="minorHAnsi"/>
              </w:rPr>
            </w:pPr>
          </w:p>
        </w:tc>
        <w:tc>
          <w:tcPr>
            <w:tcW w:w="1405" w:type="dxa"/>
          </w:tcPr>
          <w:p w14:paraId="32AFD48D" w14:textId="77777777" w:rsidR="00EB563F" w:rsidRPr="00272A78" w:rsidRDefault="00EB563F" w:rsidP="00EB563F">
            <w:pPr>
              <w:rPr>
                <w:rFonts w:cstheme="minorHAnsi"/>
              </w:rPr>
            </w:pPr>
            <w:r w:rsidRPr="00272A78">
              <w:rPr>
                <w:rFonts w:cstheme="minorHAnsi"/>
              </w:rPr>
              <w:t>In Bearbeitung</w:t>
            </w:r>
          </w:p>
        </w:tc>
      </w:tr>
      <w:tr w:rsidR="00EB563F" w:rsidRPr="00CF0841" w14:paraId="34C27692" w14:textId="77777777" w:rsidTr="00EB563F">
        <w:trPr>
          <w:trHeight w:val="294"/>
        </w:trPr>
        <w:tc>
          <w:tcPr>
            <w:tcW w:w="687" w:type="dxa"/>
          </w:tcPr>
          <w:p w14:paraId="49E192FC" w14:textId="77777777" w:rsidR="00EB563F" w:rsidRPr="00272A78" w:rsidRDefault="00EB563F" w:rsidP="00EB563F">
            <w:pPr>
              <w:rPr>
                <w:rFonts w:cstheme="minorHAnsi"/>
              </w:rPr>
            </w:pPr>
            <w:r w:rsidRPr="00272A78">
              <w:rPr>
                <w:rFonts w:cstheme="minorHAnsi"/>
              </w:rPr>
              <w:t>1.2.1</w:t>
            </w:r>
          </w:p>
        </w:tc>
        <w:tc>
          <w:tcPr>
            <w:tcW w:w="2374" w:type="dxa"/>
          </w:tcPr>
          <w:p w14:paraId="6DD09E18" w14:textId="77777777" w:rsidR="00EB563F" w:rsidRPr="00272A78" w:rsidRDefault="00EB563F" w:rsidP="00EB563F">
            <w:pPr>
              <w:rPr>
                <w:rFonts w:cstheme="minorHAnsi"/>
              </w:rPr>
            </w:pPr>
            <w:r w:rsidRPr="00272A78">
              <w:rPr>
                <w:rFonts w:cstheme="minorHAnsi"/>
              </w:rPr>
              <w:t>….</w:t>
            </w:r>
          </w:p>
        </w:tc>
        <w:tc>
          <w:tcPr>
            <w:tcW w:w="1941" w:type="dxa"/>
          </w:tcPr>
          <w:p w14:paraId="774DE2AC" w14:textId="77777777" w:rsidR="00EB563F" w:rsidRPr="00272A78" w:rsidRDefault="00EB563F" w:rsidP="00EB563F">
            <w:pPr>
              <w:rPr>
                <w:rFonts w:cstheme="minorHAnsi"/>
              </w:rPr>
            </w:pPr>
          </w:p>
        </w:tc>
        <w:tc>
          <w:tcPr>
            <w:tcW w:w="2525" w:type="dxa"/>
          </w:tcPr>
          <w:p w14:paraId="01FDC651" w14:textId="77777777" w:rsidR="00EB563F" w:rsidRPr="00272A78" w:rsidRDefault="00EB563F" w:rsidP="00EB563F">
            <w:pPr>
              <w:rPr>
                <w:rFonts w:cstheme="minorHAnsi"/>
              </w:rPr>
            </w:pPr>
          </w:p>
        </w:tc>
        <w:tc>
          <w:tcPr>
            <w:tcW w:w="2136" w:type="dxa"/>
          </w:tcPr>
          <w:p w14:paraId="7FADBF34" w14:textId="77777777" w:rsidR="00EB563F" w:rsidRPr="00272A78" w:rsidRDefault="00EB563F" w:rsidP="00EB563F">
            <w:pPr>
              <w:rPr>
                <w:rFonts w:cstheme="minorHAnsi"/>
              </w:rPr>
            </w:pPr>
          </w:p>
        </w:tc>
        <w:tc>
          <w:tcPr>
            <w:tcW w:w="1943" w:type="dxa"/>
          </w:tcPr>
          <w:p w14:paraId="478D2D6C" w14:textId="77777777" w:rsidR="00EB563F" w:rsidRPr="00272A78" w:rsidRDefault="00EB563F" w:rsidP="00EB563F">
            <w:pPr>
              <w:rPr>
                <w:rFonts w:cstheme="minorHAnsi"/>
              </w:rPr>
            </w:pPr>
          </w:p>
        </w:tc>
        <w:tc>
          <w:tcPr>
            <w:tcW w:w="2136" w:type="dxa"/>
          </w:tcPr>
          <w:p w14:paraId="0E1458A3" w14:textId="77777777" w:rsidR="00EB563F" w:rsidRPr="00272A78" w:rsidRDefault="00EB563F" w:rsidP="00EB563F">
            <w:pPr>
              <w:rPr>
                <w:rFonts w:cstheme="minorHAnsi"/>
              </w:rPr>
            </w:pPr>
          </w:p>
        </w:tc>
        <w:tc>
          <w:tcPr>
            <w:tcW w:w="1405" w:type="dxa"/>
          </w:tcPr>
          <w:p w14:paraId="3D9914DF" w14:textId="77777777" w:rsidR="00EB563F" w:rsidRPr="00272A78" w:rsidRDefault="00EB563F" w:rsidP="00EB563F">
            <w:pPr>
              <w:rPr>
                <w:rFonts w:cstheme="minorHAnsi"/>
              </w:rPr>
            </w:pPr>
          </w:p>
        </w:tc>
      </w:tr>
      <w:tr w:rsidR="00EB563F" w:rsidRPr="00CF0841" w14:paraId="42021D04" w14:textId="77777777" w:rsidTr="00EB563F">
        <w:trPr>
          <w:trHeight w:val="285"/>
        </w:trPr>
        <w:tc>
          <w:tcPr>
            <w:tcW w:w="687" w:type="dxa"/>
            <w:shd w:val="clear" w:color="auto" w:fill="E7E6E6" w:themeFill="background2"/>
          </w:tcPr>
          <w:p w14:paraId="234B846D" w14:textId="77777777" w:rsidR="00EB563F" w:rsidRPr="00272A78" w:rsidRDefault="00EB563F" w:rsidP="00EB563F">
            <w:pPr>
              <w:rPr>
                <w:rFonts w:cstheme="minorHAnsi"/>
                <w:b/>
              </w:rPr>
            </w:pPr>
            <w:r w:rsidRPr="00272A78">
              <w:rPr>
                <w:rFonts w:cstheme="minorHAnsi"/>
                <w:b/>
              </w:rPr>
              <w:t>2.</w:t>
            </w:r>
          </w:p>
        </w:tc>
        <w:tc>
          <w:tcPr>
            <w:tcW w:w="2374" w:type="dxa"/>
            <w:shd w:val="clear" w:color="auto" w:fill="E7E6E6" w:themeFill="background2"/>
          </w:tcPr>
          <w:p w14:paraId="232404B8" w14:textId="77777777" w:rsidR="00EB563F" w:rsidRPr="00272A78" w:rsidRDefault="00EB563F" w:rsidP="00EB563F">
            <w:pPr>
              <w:rPr>
                <w:rFonts w:cstheme="minorHAnsi"/>
                <w:b/>
              </w:rPr>
            </w:pPr>
            <w:r w:rsidRPr="00272A78">
              <w:rPr>
                <w:rFonts w:cstheme="minorHAnsi"/>
                <w:b/>
              </w:rPr>
              <w:t>Anzeige</w:t>
            </w:r>
          </w:p>
        </w:tc>
        <w:tc>
          <w:tcPr>
            <w:tcW w:w="1941" w:type="dxa"/>
            <w:shd w:val="clear" w:color="auto" w:fill="E7E6E6" w:themeFill="background2"/>
          </w:tcPr>
          <w:p w14:paraId="37D5C662" w14:textId="77777777" w:rsidR="00EB563F" w:rsidRPr="00272A78" w:rsidRDefault="00EB563F" w:rsidP="00EB563F">
            <w:pPr>
              <w:rPr>
                <w:rFonts w:cstheme="minorHAnsi"/>
              </w:rPr>
            </w:pPr>
          </w:p>
        </w:tc>
        <w:tc>
          <w:tcPr>
            <w:tcW w:w="2525" w:type="dxa"/>
            <w:shd w:val="clear" w:color="auto" w:fill="E7E6E6" w:themeFill="background2"/>
          </w:tcPr>
          <w:p w14:paraId="1F2878A4" w14:textId="77777777" w:rsidR="00EB563F" w:rsidRPr="00272A78" w:rsidRDefault="00EB563F" w:rsidP="00EB563F">
            <w:pPr>
              <w:rPr>
                <w:rFonts w:cstheme="minorHAnsi"/>
              </w:rPr>
            </w:pPr>
          </w:p>
        </w:tc>
        <w:tc>
          <w:tcPr>
            <w:tcW w:w="2136" w:type="dxa"/>
            <w:shd w:val="clear" w:color="auto" w:fill="E7E6E6" w:themeFill="background2"/>
          </w:tcPr>
          <w:p w14:paraId="6EA8F9A7" w14:textId="77777777" w:rsidR="00EB563F" w:rsidRPr="00272A78" w:rsidRDefault="00EB563F" w:rsidP="00EB563F">
            <w:pPr>
              <w:rPr>
                <w:rFonts w:cstheme="minorHAnsi"/>
              </w:rPr>
            </w:pPr>
          </w:p>
        </w:tc>
        <w:tc>
          <w:tcPr>
            <w:tcW w:w="1943" w:type="dxa"/>
            <w:shd w:val="clear" w:color="auto" w:fill="E7E6E6" w:themeFill="background2"/>
          </w:tcPr>
          <w:p w14:paraId="637E5FD8" w14:textId="77777777" w:rsidR="00EB563F" w:rsidRPr="00272A78" w:rsidRDefault="00EB563F" w:rsidP="00EB563F">
            <w:pPr>
              <w:rPr>
                <w:rFonts w:cstheme="minorHAnsi"/>
              </w:rPr>
            </w:pPr>
          </w:p>
        </w:tc>
        <w:tc>
          <w:tcPr>
            <w:tcW w:w="2136" w:type="dxa"/>
            <w:shd w:val="clear" w:color="auto" w:fill="E7E6E6" w:themeFill="background2"/>
          </w:tcPr>
          <w:p w14:paraId="022FDC21" w14:textId="77777777" w:rsidR="00EB563F" w:rsidRPr="00272A78" w:rsidRDefault="00EB563F" w:rsidP="00EB563F">
            <w:pPr>
              <w:rPr>
                <w:rFonts w:cstheme="minorHAnsi"/>
              </w:rPr>
            </w:pPr>
          </w:p>
        </w:tc>
        <w:tc>
          <w:tcPr>
            <w:tcW w:w="1405" w:type="dxa"/>
            <w:shd w:val="clear" w:color="auto" w:fill="E7E6E6" w:themeFill="background2"/>
          </w:tcPr>
          <w:p w14:paraId="011C9EBB" w14:textId="77777777" w:rsidR="00EB563F" w:rsidRPr="00272A78" w:rsidRDefault="00EB563F" w:rsidP="00EB563F">
            <w:pPr>
              <w:rPr>
                <w:rFonts w:cstheme="minorHAnsi"/>
              </w:rPr>
            </w:pPr>
          </w:p>
        </w:tc>
      </w:tr>
      <w:tr w:rsidR="00EB563F" w:rsidRPr="00CF0841" w14:paraId="4D07EFA5" w14:textId="77777777" w:rsidTr="00EB563F">
        <w:trPr>
          <w:trHeight w:val="868"/>
        </w:trPr>
        <w:tc>
          <w:tcPr>
            <w:tcW w:w="687" w:type="dxa"/>
          </w:tcPr>
          <w:p w14:paraId="661FEBF3" w14:textId="77777777" w:rsidR="00EB563F" w:rsidRPr="00272A78" w:rsidRDefault="00EB563F" w:rsidP="00EB563F">
            <w:pPr>
              <w:rPr>
                <w:rFonts w:cstheme="minorHAnsi"/>
              </w:rPr>
            </w:pPr>
            <w:r w:rsidRPr="00272A78">
              <w:rPr>
                <w:rFonts w:cstheme="minorHAnsi"/>
              </w:rPr>
              <w:t>2.1</w:t>
            </w:r>
          </w:p>
        </w:tc>
        <w:tc>
          <w:tcPr>
            <w:tcW w:w="2374" w:type="dxa"/>
          </w:tcPr>
          <w:p w14:paraId="71ABBDA3" w14:textId="77777777" w:rsidR="00EB563F" w:rsidRPr="00272A78" w:rsidRDefault="00EB563F" w:rsidP="00EB563F">
            <w:pPr>
              <w:rPr>
                <w:rFonts w:cstheme="minorHAnsi"/>
              </w:rPr>
            </w:pPr>
            <w:r w:rsidRPr="00272A78">
              <w:rPr>
                <w:rFonts w:cstheme="minorHAnsi"/>
              </w:rPr>
              <w:t>Lokales Speichern der Routen</w:t>
            </w:r>
          </w:p>
        </w:tc>
        <w:tc>
          <w:tcPr>
            <w:tcW w:w="1941" w:type="dxa"/>
          </w:tcPr>
          <w:p w14:paraId="649719C9" w14:textId="77777777" w:rsidR="00EB563F" w:rsidRPr="00272A78" w:rsidRDefault="00EB563F" w:rsidP="00EB563F">
            <w:pPr>
              <w:rPr>
                <w:rFonts w:cstheme="minorHAnsi"/>
              </w:rPr>
            </w:pPr>
            <w:r w:rsidRPr="00272A78">
              <w:rPr>
                <w:rFonts w:cstheme="minorHAnsi"/>
              </w:rPr>
              <w:t>4 Tage</w:t>
            </w:r>
          </w:p>
        </w:tc>
        <w:tc>
          <w:tcPr>
            <w:tcW w:w="2525" w:type="dxa"/>
          </w:tcPr>
          <w:p w14:paraId="13C532BA" w14:textId="77777777" w:rsidR="00EB563F" w:rsidRPr="00272A78" w:rsidRDefault="00EB563F" w:rsidP="00EB563F">
            <w:pPr>
              <w:rPr>
                <w:rFonts w:cstheme="minorHAnsi"/>
              </w:rPr>
            </w:pPr>
            <w:r w:rsidRPr="00272A78">
              <w:rPr>
                <w:rFonts w:cstheme="minorHAnsi"/>
              </w:rPr>
              <w:t>Anja Muster</w:t>
            </w:r>
          </w:p>
        </w:tc>
        <w:tc>
          <w:tcPr>
            <w:tcW w:w="2136" w:type="dxa"/>
          </w:tcPr>
          <w:p w14:paraId="0F37C2F8" w14:textId="77777777" w:rsidR="00EB563F" w:rsidRPr="00272A78" w:rsidRDefault="00EB563F" w:rsidP="00EB563F">
            <w:pPr>
              <w:rPr>
                <w:rFonts w:cstheme="minorHAnsi"/>
              </w:rPr>
            </w:pPr>
            <w:r w:rsidRPr="00272A78">
              <w:rPr>
                <w:rFonts w:cstheme="minorHAnsi"/>
              </w:rPr>
              <w:t>2.4, 2,7</w:t>
            </w:r>
          </w:p>
        </w:tc>
        <w:tc>
          <w:tcPr>
            <w:tcW w:w="1943" w:type="dxa"/>
          </w:tcPr>
          <w:p w14:paraId="693F5CD0" w14:textId="77777777" w:rsidR="00EB563F" w:rsidRPr="00272A78" w:rsidRDefault="00EB563F" w:rsidP="00EB563F">
            <w:pPr>
              <w:rPr>
                <w:rFonts w:cstheme="minorHAnsi"/>
              </w:rPr>
            </w:pPr>
          </w:p>
        </w:tc>
        <w:tc>
          <w:tcPr>
            <w:tcW w:w="2136" w:type="dxa"/>
          </w:tcPr>
          <w:p w14:paraId="3ED884A9" w14:textId="77777777" w:rsidR="00EB563F" w:rsidRPr="00272A78" w:rsidRDefault="00EB563F" w:rsidP="00EB563F">
            <w:pPr>
              <w:rPr>
                <w:rFonts w:cstheme="minorHAnsi"/>
              </w:rPr>
            </w:pPr>
          </w:p>
        </w:tc>
        <w:tc>
          <w:tcPr>
            <w:tcW w:w="1405" w:type="dxa"/>
          </w:tcPr>
          <w:p w14:paraId="13660CDB" w14:textId="77777777" w:rsidR="00EB563F" w:rsidRPr="00272A78" w:rsidRDefault="00EB563F" w:rsidP="00EB563F">
            <w:pPr>
              <w:rPr>
                <w:rFonts w:cstheme="minorHAnsi"/>
              </w:rPr>
            </w:pPr>
            <w:r w:rsidRPr="00272A78">
              <w:rPr>
                <w:rFonts w:cstheme="minorHAnsi"/>
              </w:rPr>
              <w:t>fertig</w:t>
            </w:r>
          </w:p>
        </w:tc>
      </w:tr>
      <w:tr w:rsidR="00EB563F" w:rsidRPr="00CF0841" w14:paraId="3C272EA6" w14:textId="77777777" w:rsidTr="00EB563F">
        <w:trPr>
          <w:trHeight w:val="294"/>
        </w:trPr>
        <w:tc>
          <w:tcPr>
            <w:tcW w:w="687" w:type="dxa"/>
          </w:tcPr>
          <w:p w14:paraId="44816EB9" w14:textId="77777777" w:rsidR="00EB563F" w:rsidRPr="00272A78" w:rsidRDefault="00EB563F" w:rsidP="00EB563F">
            <w:pPr>
              <w:rPr>
                <w:rFonts w:cstheme="minorHAnsi"/>
              </w:rPr>
            </w:pPr>
            <w:r w:rsidRPr="00272A78">
              <w:rPr>
                <w:rFonts w:cstheme="minorHAnsi"/>
              </w:rPr>
              <w:t>…</w:t>
            </w:r>
          </w:p>
        </w:tc>
        <w:tc>
          <w:tcPr>
            <w:tcW w:w="2374" w:type="dxa"/>
          </w:tcPr>
          <w:p w14:paraId="34818A9F" w14:textId="77777777" w:rsidR="00EB563F" w:rsidRPr="00272A78" w:rsidRDefault="00EB563F" w:rsidP="00EB563F">
            <w:pPr>
              <w:rPr>
                <w:rFonts w:cstheme="minorHAnsi"/>
              </w:rPr>
            </w:pPr>
          </w:p>
        </w:tc>
        <w:tc>
          <w:tcPr>
            <w:tcW w:w="1941" w:type="dxa"/>
          </w:tcPr>
          <w:p w14:paraId="68AFC050" w14:textId="77777777" w:rsidR="00EB563F" w:rsidRPr="00272A78" w:rsidRDefault="00EB563F" w:rsidP="00EB563F">
            <w:pPr>
              <w:rPr>
                <w:rFonts w:cstheme="minorHAnsi"/>
              </w:rPr>
            </w:pPr>
          </w:p>
        </w:tc>
        <w:tc>
          <w:tcPr>
            <w:tcW w:w="2525" w:type="dxa"/>
          </w:tcPr>
          <w:p w14:paraId="3971B300" w14:textId="77777777" w:rsidR="00EB563F" w:rsidRPr="00272A78" w:rsidRDefault="00EB563F" w:rsidP="00EB563F">
            <w:pPr>
              <w:rPr>
                <w:rFonts w:cstheme="minorHAnsi"/>
              </w:rPr>
            </w:pPr>
          </w:p>
        </w:tc>
        <w:tc>
          <w:tcPr>
            <w:tcW w:w="2136" w:type="dxa"/>
          </w:tcPr>
          <w:p w14:paraId="59ECDD17" w14:textId="77777777" w:rsidR="00EB563F" w:rsidRPr="00272A78" w:rsidRDefault="00EB563F" w:rsidP="00EB563F">
            <w:pPr>
              <w:rPr>
                <w:rFonts w:cstheme="minorHAnsi"/>
              </w:rPr>
            </w:pPr>
          </w:p>
        </w:tc>
        <w:tc>
          <w:tcPr>
            <w:tcW w:w="1943" w:type="dxa"/>
          </w:tcPr>
          <w:p w14:paraId="6EEAB03E" w14:textId="77777777" w:rsidR="00EB563F" w:rsidRPr="00272A78" w:rsidRDefault="00EB563F" w:rsidP="00EB563F">
            <w:pPr>
              <w:rPr>
                <w:rFonts w:cstheme="minorHAnsi"/>
              </w:rPr>
            </w:pPr>
          </w:p>
        </w:tc>
        <w:tc>
          <w:tcPr>
            <w:tcW w:w="2136" w:type="dxa"/>
          </w:tcPr>
          <w:p w14:paraId="3C782226" w14:textId="77777777" w:rsidR="00EB563F" w:rsidRPr="00272A78" w:rsidRDefault="00EB563F" w:rsidP="00EB563F">
            <w:pPr>
              <w:rPr>
                <w:rFonts w:cstheme="minorHAnsi"/>
              </w:rPr>
            </w:pPr>
          </w:p>
        </w:tc>
        <w:tc>
          <w:tcPr>
            <w:tcW w:w="1405" w:type="dxa"/>
          </w:tcPr>
          <w:p w14:paraId="67C2EDBC" w14:textId="77777777" w:rsidR="00EB563F" w:rsidRPr="00272A78" w:rsidRDefault="00EB563F" w:rsidP="00EB563F">
            <w:pPr>
              <w:rPr>
                <w:rFonts w:cstheme="minorHAnsi"/>
              </w:rPr>
            </w:pPr>
          </w:p>
        </w:tc>
      </w:tr>
    </w:tbl>
    <w:p w14:paraId="080B7D15" w14:textId="7DBF15F9" w:rsidR="00F33917" w:rsidRPr="00272A78" w:rsidRDefault="00F33917" w:rsidP="00F33917">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w:t>
      </w:r>
      <w:bookmarkEnd w:id="31"/>
      <w:r w:rsidR="00EB563F">
        <w:rPr>
          <w:rFonts w:asciiTheme="minorHAnsi" w:hAnsiTheme="minorHAnsi" w:cstheme="minorHAnsi"/>
          <w:color w:val="auto"/>
          <w:sz w:val="32"/>
          <w:szCs w:val="32"/>
        </w:rPr>
        <w:t>g</w:t>
      </w:r>
    </w:p>
    <w:p w14:paraId="63844DB9" w14:textId="77777777" w:rsidR="00BB225A" w:rsidRDefault="00BB225A" w:rsidP="00F33917">
      <w:pPr>
        <w:rPr>
          <w:rFonts w:cstheme="minorHAnsi"/>
        </w:rPr>
      </w:pPr>
    </w:p>
    <w:p w14:paraId="5C0B4EB4" w14:textId="77777777" w:rsidR="00EB563F" w:rsidRDefault="00EB563F" w:rsidP="00F33917">
      <w:pPr>
        <w:rPr>
          <w:rFonts w:cstheme="minorHAnsi"/>
        </w:rPr>
      </w:pPr>
    </w:p>
    <w:p w14:paraId="3244235F" w14:textId="77777777" w:rsidR="00EB563F" w:rsidRDefault="00EB563F" w:rsidP="00F33917">
      <w:pPr>
        <w:rPr>
          <w:rFonts w:cstheme="minorHAnsi"/>
        </w:rPr>
      </w:pPr>
    </w:p>
    <w:p w14:paraId="5BF62295" w14:textId="77777777" w:rsidR="00EB563F" w:rsidRDefault="00EB563F" w:rsidP="00F33917">
      <w:pPr>
        <w:rPr>
          <w:rFonts w:cstheme="minorHAnsi"/>
        </w:rPr>
      </w:pPr>
    </w:p>
    <w:p w14:paraId="791905BA" w14:textId="77777777" w:rsidR="00EB563F" w:rsidRDefault="00EB563F" w:rsidP="00F33917">
      <w:pPr>
        <w:rPr>
          <w:rFonts w:cstheme="minorHAnsi"/>
        </w:rPr>
      </w:pPr>
    </w:p>
    <w:p w14:paraId="53312524" w14:textId="77777777" w:rsidR="00EB563F" w:rsidRDefault="00EB563F" w:rsidP="00F33917">
      <w:pPr>
        <w:rPr>
          <w:rFonts w:cstheme="minorHAnsi"/>
        </w:rPr>
      </w:pPr>
    </w:p>
    <w:p w14:paraId="5B6176BD" w14:textId="77777777" w:rsidR="00EB563F" w:rsidRDefault="00EB563F" w:rsidP="00F33917">
      <w:pPr>
        <w:rPr>
          <w:rFonts w:cstheme="minorHAnsi"/>
        </w:rPr>
      </w:pPr>
    </w:p>
    <w:p w14:paraId="569C1B81" w14:textId="77777777" w:rsidR="00EB563F" w:rsidRDefault="00EB563F" w:rsidP="00F33917">
      <w:pPr>
        <w:rPr>
          <w:rFonts w:cstheme="minorHAnsi"/>
        </w:rPr>
      </w:pPr>
    </w:p>
    <w:p w14:paraId="216C1CBB" w14:textId="77777777" w:rsidR="00EB563F" w:rsidRDefault="00EB563F" w:rsidP="00F33917">
      <w:pPr>
        <w:rPr>
          <w:rFonts w:cstheme="minorHAnsi"/>
        </w:rPr>
      </w:pPr>
    </w:p>
    <w:p w14:paraId="60E1A160" w14:textId="3DD7F8AF" w:rsidR="00EB563F" w:rsidRDefault="00EB563F" w:rsidP="00F33917">
      <w:pPr>
        <w:rPr>
          <w:rFonts w:cstheme="minorHAnsi"/>
        </w:rPr>
        <w:sectPr w:rsidR="00EB563F" w:rsidSect="00BB225A">
          <w:pgSz w:w="16838" w:h="11906" w:orient="landscape"/>
          <w:pgMar w:top="1418" w:right="1418" w:bottom="1418" w:left="1134" w:header="709" w:footer="709" w:gutter="0"/>
          <w:cols w:space="708"/>
          <w:docGrid w:linePitch="360"/>
        </w:sect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2" w:name="_Toc69504758"/>
      <w:r w:rsidRPr="00272A78">
        <w:rPr>
          <w:rFonts w:asciiTheme="minorHAnsi" w:hAnsiTheme="minorHAnsi" w:cstheme="minorHAnsi"/>
          <w:color w:val="auto"/>
          <w:sz w:val="32"/>
          <w:szCs w:val="32"/>
        </w:rPr>
        <w:lastRenderedPageBreak/>
        <w:t>Unittests</w:t>
      </w:r>
      <w:bookmarkEnd w:id="32"/>
    </w:p>
    <w:tbl>
      <w:tblPr>
        <w:tblStyle w:val="Tabellenraster"/>
        <w:tblpPr w:leftFromText="141" w:rightFromText="141" w:vertAnchor="text" w:horzAnchor="margin" w:tblpY="55"/>
        <w:tblW w:w="10033" w:type="dxa"/>
        <w:tblLayout w:type="fixed"/>
        <w:tblLook w:val="04A0" w:firstRow="1" w:lastRow="0" w:firstColumn="1" w:lastColumn="0" w:noHBand="0" w:noVBand="1"/>
      </w:tblPr>
      <w:tblGrid>
        <w:gridCol w:w="1028"/>
        <w:gridCol w:w="3002"/>
        <w:gridCol w:w="2728"/>
        <w:gridCol w:w="3275"/>
      </w:tblGrid>
      <w:tr w:rsidR="00F33917" w:rsidRPr="00CF0841" w14:paraId="7B09462F" w14:textId="77777777" w:rsidTr="00EB563F">
        <w:trPr>
          <w:trHeight w:val="658"/>
        </w:trPr>
        <w:tc>
          <w:tcPr>
            <w:tcW w:w="1028"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3002"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2728"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3275"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EB563F">
        <w:trPr>
          <w:trHeight w:val="338"/>
        </w:trPr>
        <w:tc>
          <w:tcPr>
            <w:tcW w:w="1028" w:type="dxa"/>
          </w:tcPr>
          <w:p w14:paraId="2DD66AD1" w14:textId="77777777" w:rsidR="00F33917" w:rsidRPr="00272A78" w:rsidRDefault="00F33917" w:rsidP="00353E3C">
            <w:pPr>
              <w:rPr>
                <w:rFonts w:cstheme="minorHAnsi"/>
                <w:b/>
              </w:rPr>
            </w:pPr>
            <w:r w:rsidRPr="00272A78">
              <w:rPr>
                <w:rFonts w:cstheme="minorHAnsi"/>
                <w:b/>
              </w:rPr>
              <w:t>…</w:t>
            </w:r>
          </w:p>
        </w:tc>
        <w:tc>
          <w:tcPr>
            <w:tcW w:w="3002" w:type="dxa"/>
          </w:tcPr>
          <w:p w14:paraId="15CCA394" w14:textId="77777777" w:rsidR="00F33917" w:rsidRPr="00272A78" w:rsidRDefault="00F33917" w:rsidP="00353E3C">
            <w:pPr>
              <w:rPr>
                <w:rFonts w:cstheme="minorHAnsi"/>
              </w:rPr>
            </w:pPr>
          </w:p>
        </w:tc>
        <w:tc>
          <w:tcPr>
            <w:tcW w:w="2728" w:type="dxa"/>
          </w:tcPr>
          <w:p w14:paraId="66AC1B76" w14:textId="77777777" w:rsidR="00F33917" w:rsidRPr="00272A78" w:rsidRDefault="00F33917" w:rsidP="00353E3C">
            <w:pPr>
              <w:rPr>
                <w:rFonts w:cstheme="minorHAnsi"/>
              </w:rPr>
            </w:pPr>
          </w:p>
        </w:tc>
        <w:tc>
          <w:tcPr>
            <w:tcW w:w="3275"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33" w:name="_Toc69504759"/>
      <w:r w:rsidRPr="00CF7353">
        <w:rPr>
          <w:rFonts w:asciiTheme="minorHAnsi" w:hAnsiTheme="minorHAnsi" w:cstheme="minorHAnsi"/>
          <w:color w:val="auto"/>
          <w:sz w:val="32"/>
          <w:szCs w:val="32"/>
        </w:rPr>
        <w:t>Systemtests</w:t>
      </w:r>
      <w:bookmarkEnd w:id="33"/>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4" w:name="_Toc69504760"/>
      <w:r w:rsidRPr="00272A78">
        <w:rPr>
          <w:rFonts w:asciiTheme="minorHAnsi" w:hAnsiTheme="minorHAnsi" w:cstheme="minorHAnsi"/>
          <w:color w:val="auto"/>
          <w:sz w:val="40"/>
          <w:szCs w:val="40"/>
        </w:rPr>
        <w:lastRenderedPageBreak/>
        <w:t>Nutzerhandbuch</w:t>
      </w:r>
      <w:bookmarkEnd w:id="34"/>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5" w:name="_Toc69504761"/>
      <w:r w:rsidRPr="00272A78">
        <w:rPr>
          <w:rFonts w:asciiTheme="minorHAnsi" w:hAnsiTheme="minorHAnsi" w:cstheme="minorHAnsi"/>
          <w:color w:val="auto"/>
          <w:sz w:val="32"/>
          <w:szCs w:val="32"/>
        </w:rPr>
        <w:t>Technische Anforderungen</w:t>
      </w:r>
      <w:bookmarkEnd w:id="35"/>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6"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6"/>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7" w:name="_Toc69504763"/>
      <w:r w:rsidRPr="00272A78">
        <w:rPr>
          <w:rFonts w:asciiTheme="minorHAnsi" w:hAnsiTheme="minorHAnsi" w:cstheme="minorHAnsi"/>
          <w:color w:val="auto"/>
          <w:sz w:val="32"/>
          <w:szCs w:val="32"/>
        </w:rPr>
        <w:t>Bedienungsanleitung</w:t>
      </w:r>
      <w:bookmarkEnd w:id="37"/>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B15AD9">
      <w:pgSz w:w="11906" w:h="16838"/>
      <w:pgMar w:top="1418" w:right="1418"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ena Lavinia Böker" w:date="2021-05-28T17:02:00Z" w:initials="SLB">
    <w:p w14:paraId="0F363387" w14:textId="67B0B8B2" w:rsidR="004510C6" w:rsidRPr="004510C6" w:rsidRDefault="001B37B3">
      <w:pPr>
        <w:pStyle w:val="Kommentartext"/>
        <w:rPr>
          <w:lang w:val="de-DE"/>
        </w:rPr>
      </w:pPr>
      <w:r>
        <w:rPr>
          <w:rStyle w:val="Kommentarzeichen"/>
        </w:rPr>
        <w:annotationRef/>
      </w:r>
      <w:r w:rsidRPr="004510C6">
        <w:rPr>
          <w:lang w:val="de-DE"/>
        </w:rPr>
        <w:t xml:space="preserve">Mit </w:t>
      </w:r>
      <w:r w:rsidR="004510C6" w:rsidRPr="004510C6">
        <w:rPr>
          <w:lang w:val="de-DE"/>
        </w:rPr>
        <w:t xml:space="preserve">Button </w:t>
      </w:r>
      <w:r w:rsidR="004510C6">
        <w:rPr>
          <w:lang w:val="de-DE"/>
        </w:rPr>
        <w:t>zum Erstellen einer neuen Projektgruppe</w:t>
      </w:r>
    </w:p>
  </w:comment>
  <w:comment w:id="16" w:author="Serena Lavinia Böker" w:date="2021-05-26T19:59:00Z" w:initials="SLB">
    <w:p w14:paraId="4D4A0A17" w14:textId="49E1B5D2" w:rsidR="00FA190C" w:rsidRPr="002A4A13" w:rsidRDefault="00FA190C">
      <w:pPr>
        <w:pStyle w:val="Kommentartext"/>
        <w:rPr>
          <w:lang w:val="de-DE"/>
        </w:rPr>
      </w:pPr>
      <w:r>
        <w:rPr>
          <w:rStyle w:val="Kommentarzeichen"/>
        </w:rPr>
        <w:annotationRef/>
      </w:r>
      <w:r w:rsidR="00AB63C7" w:rsidRPr="002A4A13">
        <w:rPr>
          <w:lang w:val="de-DE"/>
        </w:rPr>
        <w:t>Soll auch User Story 23.3 darstellen</w:t>
      </w:r>
    </w:p>
  </w:comment>
  <w:comment w:id="17" w:author="Serena Lavinia Böker" w:date="2021-05-26T20:00:00Z" w:initials="SLB">
    <w:p w14:paraId="73091A3E" w14:textId="1EBC0593" w:rsidR="00AB63C7" w:rsidRPr="002A4A13" w:rsidRDefault="00AB63C7">
      <w:pPr>
        <w:pStyle w:val="Kommentartext"/>
        <w:rPr>
          <w:lang w:val="de-DE"/>
        </w:rPr>
      </w:pPr>
      <w:r>
        <w:rPr>
          <w:rStyle w:val="Kommentarzeichen"/>
        </w:rPr>
        <w:annotationRef/>
      </w:r>
      <w:r w:rsidRPr="002A4A13">
        <w:rPr>
          <w:lang w:val="de-DE"/>
        </w:rPr>
        <w:t>Soll auch User Story 25.2 beinhalten</w:t>
      </w:r>
    </w:p>
  </w:comment>
  <w:comment w:id="26" w:author="Serena Lavinia Böker" w:date="2021-07-02T11:36:00Z" w:initials="SLB">
    <w:p w14:paraId="1334FE6F" w14:textId="77777777" w:rsidR="006251F4" w:rsidRDefault="006251F4" w:rsidP="00E86336">
      <w:pPr>
        <w:pStyle w:val="Kommentartext"/>
      </w:pPr>
      <w:r>
        <w:rPr>
          <w:rStyle w:val="Kommentarzeichen"/>
        </w:rPr>
        <w:annotationRef/>
      </w:r>
      <w:r>
        <w:t>zusätzliche Funktio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363387" w15:done="0"/>
  <w15:commentEx w15:paraId="4D4A0A17" w15:done="0"/>
  <w15:commentEx w15:paraId="73091A3E" w15:done="0"/>
  <w15:commentEx w15:paraId="1334FE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A096" w16cex:dateUtc="2021-05-28T15:02:00Z"/>
  <w16cex:commentExtensible w16cex:durableId="24592734" w16cex:dateUtc="2021-05-26T17:59:00Z"/>
  <w16cex:commentExtensible w16cex:durableId="2459274B" w16cex:dateUtc="2021-05-26T18:00:00Z"/>
  <w16cex:commentExtensible w16cex:durableId="248978D3" w16cex:dateUtc="2021-07-02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363387" w16cid:durableId="245BA096"/>
  <w16cid:commentId w16cid:paraId="4D4A0A17" w16cid:durableId="24592734"/>
  <w16cid:commentId w16cid:paraId="73091A3E" w16cid:durableId="2459274B"/>
  <w16cid:commentId w16cid:paraId="1334FE6F" w16cid:durableId="248978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420C5" w14:textId="77777777" w:rsidR="00F80636" w:rsidRDefault="00F80636" w:rsidP="00E602EC">
      <w:pPr>
        <w:spacing w:after="0" w:line="240" w:lineRule="auto"/>
      </w:pPr>
      <w:r>
        <w:separator/>
      </w:r>
    </w:p>
  </w:endnote>
  <w:endnote w:type="continuationSeparator" w:id="0">
    <w:p w14:paraId="0B176D0C" w14:textId="77777777" w:rsidR="00F80636" w:rsidRDefault="00F80636" w:rsidP="00E602EC">
      <w:pPr>
        <w:spacing w:after="0" w:line="240" w:lineRule="auto"/>
      </w:pPr>
      <w:r>
        <w:continuationSeparator/>
      </w:r>
    </w:p>
  </w:endnote>
  <w:endnote w:type="continuationNotice" w:id="1">
    <w:p w14:paraId="684E50C0" w14:textId="77777777" w:rsidR="00F80636" w:rsidRDefault="00F806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33681C4B" w:rsidR="000042B4" w:rsidRDefault="000042B4">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0042B4" w:rsidRPr="00272A78" w:rsidRDefault="000042B4"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57519" w14:textId="77777777" w:rsidR="00F80636" w:rsidRDefault="00F80636" w:rsidP="00E602EC">
      <w:pPr>
        <w:spacing w:after="0" w:line="240" w:lineRule="auto"/>
      </w:pPr>
      <w:r>
        <w:separator/>
      </w:r>
    </w:p>
  </w:footnote>
  <w:footnote w:type="continuationSeparator" w:id="0">
    <w:p w14:paraId="25D95103" w14:textId="77777777" w:rsidR="00F80636" w:rsidRDefault="00F80636" w:rsidP="00E602EC">
      <w:pPr>
        <w:spacing w:after="0" w:line="240" w:lineRule="auto"/>
      </w:pPr>
      <w:r>
        <w:continuationSeparator/>
      </w:r>
    </w:p>
  </w:footnote>
  <w:footnote w:type="continuationNotice" w:id="1">
    <w:p w14:paraId="7C5F37CC" w14:textId="77777777" w:rsidR="00F80636" w:rsidRDefault="00F806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764F4DD" w14:paraId="19CEAAD3" w14:textId="77777777" w:rsidTr="5764F4DD">
      <w:tc>
        <w:tcPr>
          <w:tcW w:w="3020" w:type="dxa"/>
        </w:tcPr>
        <w:p w14:paraId="7B84201D" w14:textId="545A6A6C" w:rsidR="5764F4DD" w:rsidRDefault="5764F4DD" w:rsidP="5764F4DD">
          <w:pPr>
            <w:pStyle w:val="Kopfzeile"/>
            <w:ind w:left="-115"/>
          </w:pPr>
        </w:p>
      </w:tc>
      <w:tc>
        <w:tcPr>
          <w:tcW w:w="3020" w:type="dxa"/>
        </w:tcPr>
        <w:p w14:paraId="18D4D4D4" w14:textId="4B1DE5ED" w:rsidR="5764F4DD" w:rsidRDefault="5764F4DD" w:rsidP="5764F4DD">
          <w:pPr>
            <w:pStyle w:val="Kopfzeile"/>
            <w:jc w:val="center"/>
          </w:pPr>
        </w:p>
      </w:tc>
      <w:tc>
        <w:tcPr>
          <w:tcW w:w="3020" w:type="dxa"/>
        </w:tcPr>
        <w:p w14:paraId="75E0C757" w14:textId="4E47435E" w:rsidR="5764F4DD" w:rsidRDefault="5764F4DD" w:rsidP="5764F4DD">
          <w:pPr>
            <w:pStyle w:val="Kopfzeile"/>
            <w:ind w:right="-115"/>
            <w:jc w:val="right"/>
          </w:pPr>
        </w:p>
      </w:tc>
    </w:tr>
  </w:tbl>
  <w:p w14:paraId="08428F37" w14:textId="4FAE0536" w:rsidR="00783F4E" w:rsidRDefault="00783F4E">
    <w:pPr>
      <w:pStyle w:val="Kopfzeile"/>
    </w:pPr>
  </w:p>
</w:hdr>
</file>

<file path=word/intelligence.xml><?xml version="1.0" encoding="utf-8"?>
<int:Intelligence xmlns:int="http://schemas.microsoft.com/office/intelligence/2019/intelligence">
  <int:IntelligenceSettings/>
  <int:Manifest>
    <int:WordHash hashCode="HZyKwLIFdsD1fw" id="uW+U+lzB"/>
  </int:Manifest>
  <int:Observations>
    <int:Content id="uW+U+lz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DB8"/>
    <w:multiLevelType w:val="hybridMultilevel"/>
    <w:tmpl w:val="075474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E12E05"/>
    <w:multiLevelType w:val="hybridMultilevel"/>
    <w:tmpl w:val="FFFFFFFF"/>
    <w:lvl w:ilvl="0" w:tplc="55865734">
      <w:start w:val="1"/>
      <w:numFmt w:val="decimal"/>
      <w:lvlText w:val="%1."/>
      <w:lvlJc w:val="left"/>
      <w:pPr>
        <w:ind w:left="720" w:hanging="360"/>
      </w:pPr>
    </w:lvl>
    <w:lvl w:ilvl="1" w:tplc="F34A1F60">
      <w:start w:val="1"/>
      <w:numFmt w:val="lowerLetter"/>
      <w:lvlText w:val="%2."/>
      <w:lvlJc w:val="left"/>
      <w:pPr>
        <w:ind w:left="1440" w:hanging="360"/>
      </w:pPr>
    </w:lvl>
    <w:lvl w:ilvl="2" w:tplc="2EDE5A2E">
      <w:start w:val="1"/>
      <w:numFmt w:val="lowerRoman"/>
      <w:lvlText w:val="%3."/>
      <w:lvlJc w:val="right"/>
      <w:pPr>
        <w:ind w:left="2160" w:hanging="180"/>
      </w:pPr>
    </w:lvl>
    <w:lvl w:ilvl="3" w:tplc="E93C30C2">
      <w:start w:val="1"/>
      <w:numFmt w:val="decimal"/>
      <w:lvlText w:val="%4."/>
      <w:lvlJc w:val="left"/>
      <w:pPr>
        <w:ind w:left="2880" w:hanging="360"/>
      </w:pPr>
    </w:lvl>
    <w:lvl w:ilvl="4" w:tplc="EF74EE6C">
      <w:start w:val="1"/>
      <w:numFmt w:val="lowerLetter"/>
      <w:lvlText w:val="%5."/>
      <w:lvlJc w:val="left"/>
      <w:pPr>
        <w:ind w:left="3600" w:hanging="360"/>
      </w:pPr>
    </w:lvl>
    <w:lvl w:ilvl="5" w:tplc="3CD2BC36">
      <w:start w:val="1"/>
      <w:numFmt w:val="lowerRoman"/>
      <w:lvlText w:val="%6."/>
      <w:lvlJc w:val="right"/>
      <w:pPr>
        <w:ind w:left="4320" w:hanging="180"/>
      </w:pPr>
    </w:lvl>
    <w:lvl w:ilvl="6" w:tplc="194A73D2">
      <w:start w:val="1"/>
      <w:numFmt w:val="decimal"/>
      <w:lvlText w:val="%7."/>
      <w:lvlJc w:val="left"/>
      <w:pPr>
        <w:ind w:left="5040" w:hanging="360"/>
      </w:pPr>
    </w:lvl>
    <w:lvl w:ilvl="7" w:tplc="C6A2BE68">
      <w:start w:val="1"/>
      <w:numFmt w:val="lowerLetter"/>
      <w:lvlText w:val="%8."/>
      <w:lvlJc w:val="left"/>
      <w:pPr>
        <w:ind w:left="5760" w:hanging="360"/>
      </w:pPr>
    </w:lvl>
    <w:lvl w:ilvl="8" w:tplc="43D22946">
      <w:start w:val="1"/>
      <w:numFmt w:val="lowerRoman"/>
      <w:lvlText w:val="%9."/>
      <w:lvlJc w:val="right"/>
      <w:pPr>
        <w:ind w:left="6480" w:hanging="180"/>
      </w:pPr>
    </w:lvl>
  </w:abstractNum>
  <w:abstractNum w:abstractNumId="2" w15:restartNumberingAfterBreak="0">
    <w:nsid w:val="16434517"/>
    <w:multiLevelType w:val="hybridMultilevel"/>
    <w:tmpl w:val="FFFFFFFF"/>
    <w:lvl w:ilvl="0" w:tplc="A5DEC8CC">
      <w:start w:val="1"/>
      <w:numFmt w:val="decimal"/>
      <w:lvlText w:val="%1."/>
      <w:lvlJc w:val="left"/>
      <w:pPr>
        <w:ind w:left="720" w:hanging="360"/>
      </w:pPr>
    </w:lvl>
    <w:lvl w:ilvl="1" w:tplc="D4C07C46">
      <w:start w:val="1"/>
      <w:numFmt w:val="lowerLetter"/>
      <w:lvlText w:val="%2."/>
      <w:lvlJc w:val="left"/>
      <w:pPr>
        <w:ind w:left="1440" w:hanging="360"/>
      </w:pPr>
    </w:lvl>
    <w:lvl w:ilvl="2" w:tplc="0ABAD220">
      <w:start w:val="1"/>
      <w:numFmt w:val="lowerRoman"/>
      <w:lvlText w:val="%3."/>
      <w:lvlJc w:val="right"/>
      <w:pPr>
        <w:ind w:left="2160" w:hanging="180"/>
      </w:pPr>
    </w:lvl>
    <w:lvl w:ilvl="3" w:tplc="9D426AB2">
      <w:start w:val="1"/>
      <w:numFmt w:val="decimal"/>
      <w:lvlText w:val="%4."/>
      <w:lvlJc w:val="left"/>
      <w:pPr>
        <w:ind w:left="2880" w:hanging="360"/>
      </w:pPr>
    </w:lvl>
    <w:lvl w:ilvl="4" w:tplc="B29A307C">
      <w:start w:val="1"/>
      <w:numFmt w:val="lowerLetter"/>
      <w:lvlText w:val="%5."/>
      <w:lvlJc w:val="left"/>
      <w:pPr>
        <w:ind w:left="3600" w:hanging="360"/>
      </w:pPr>
    </w:lvl>
    <w:lvl w:ilvl="5" w:tplc="5AC0D274">
      <w:start w:val="1"/>
      <w:numFmt w:val="lowerRoman"/>
      <w:lvlText w:val="%6."/>
      <w:lvlJc w:val="right"/>
      <w:pPr>
        <w:ind w:left="4320" w:hanging="180"/>
      </w:pPr>
    </w:lvl>
    <w:lvl w:ilvl="6" w:tplc="399217BA">
      <w:start w:val="1"/>
      <w:numFmt w:val="decimal"/>
      <w:lvlText w:val="%7."/>
      <w:lvlJc w:val="left"/>
      <w:pPr>
        <w:ind w:left="5040" w:hanging="360"/>
      </w:pPr>
    </w:lvl>
    <w:lvl w:ilvl="7" w:tplc="9604A53E">
      <w:start w:val="1"/>
      <w:numFmt w:val="lowerLetter"/>
      <w:lvlText w:val="%8."/>
      <w:lvlJc w:val="left"/>
      <w:pPr>
        <w:ind w:left="5760" w:hanging="360"/>
      </w:pPr>
    </w:lvl>
    <w:lvl w:ilvl="8" w:tplc="B5540BB0">
      <w:start w:val="1"/>
      <w:numFmt w:val="lowerRoman"/>
      <w:lvlText w:val="%9."/>
      <w:lvlJc w:val="right"/>
      <w:pPr>
        <w:ind w:left="6480" w:hanging="180"/>
      </w:pPr>
    </w:lvl>
  </w:abstractNum>
  <w:abstractNum w:abstractNumId="3" w15:restartNumberingAfterBreak="0">
    <w:nsid w:val="208A1041"/>
    <w:multiLevelType w:val="hybridMultilevel"/>
    <w:tmpl w:val="FFFFFFFF"/>
    <w:lvl w:ilvl="0" w:tplc="8B8C24CC">
      <w:start w:val="1"/>
      <w:numFmt w:val="decimal"/>
      <w:lvlText w:val="%1."/>
      <w:lvlJc w:val="left"/>
      <w:pPr>
        <w:ind w:left="720" w:hanging="360"/>
      </w:pPr>
    </w:lvl>
    <w:lvl w:ilvl="1" w:tplc="0B9495AC">
      <w:start w:val="1"/>
      <w:numFmt w:val="lowerLetter"/>
      <w:lvlText w:val="%2."/>
      <w:lvlJc w:val="left"/>
      <w:pPr>
        <w:ind w:left="1440" w:hanging="360"/>
      </w:pPr>
    </w:lvl>
    <w:lvl w:ilvl="2" w:tplc="7E449962">
      <w:start w:val="1"/>
      <w:numFmt w:val="lowerRoman"/>
      <w:lvlText w:val="%3."/>
      <w:lvlJc w:val="right"/>
      <w:pPr>
        <w:ind w:left="2160" w:hanging="180"/>
      </w:pPr>
    </w:lvl>
    <w:lvl w:ilvl="3" w:tplc="D8EC7DCA">
      <w:start w:val="1"/>
      <w:numFmt w:val="decimal"/>
      <w:lvlText w:val="%4."/>
      <w:lvlJc w:val="left"/>
      <w:pPr>
        <w:ind w:left="2880" w:hanging="360"/>
      </w:pPr>
    </w:lvl>
    <w:lvl w:ilvl="4" w:tplc="0E5C5CC4">
      <w:start w:val="1"/>
      <w:numFmt w:val="lowerLetter"/>
      <w:lvlText w:val="%5."/>
      <w:lvlJc w:val="left"/>
      <w:pPr>
        <w:ind w:left="3600" w:hanging="360"/>
      </w:pPr>
    </w:lvl>
    <w:lvl w:ilvl="5" w:tplc="5B785C2E">
      <w:start w:val="1"/>
      <w:numFmt w:val="lowerRoman"/>
      <w:lvlText w:val="%6."/>
      <w:lvlJc w:val="right"/>
      <w:pPr>
        <w:ind w:left="4320" w:hanging="180"/>
      </w:pPr>
    </w:lvl>
    <w:lvl w:ilvl="6" w:tplc="AFAAB742">
      <w:start w:val="1"/>
      <w:numFmt w:val="decimal"/>
      <w:lvlText w:val="%7."/>
      <w:lvlJc w:val="left"/>
      <w:pPr>
        <w:ind w:left="5040" w:hanging="360"/>
      </w:pPr>
    </w:lvl>
    <w:lvl w:ilvl="7" w:tplc="CFC093A2">
      <w:start w:val="1"/>
      <w:numFmt w:val="lowerLetter"/>
      <w:lvlText w:val="%8."/>
      <w:lvlJc w:val="left"/>
      <w:pPr>
        <w:ind w:left="5760" w:hanging="360"/>
      </w:pPr>
    </w:lvl>
    <w:lvl w:ilvl="8" w:tplc="26C26E72">
      <w:start w:val="1"/>
      <w:numFmt w:val="lowerRoman"/>
      <w:lvlText w:val="%9."/>
      <w:lvlJc w:val="right"/>
      <w:pPr>
        <w:ind w:left="6480" w:hanging="180"/>
      </w:pPr>
    </w:lvl>
  </w:abstractNum>
  <w:abstractNum w:abstractNumId="4"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A54CB9"/>
    <w:multiLevelType w:val="hybridMultilevel"/>
    <w:tmpl w:val="FFFFFFFF"/>
    <w:lvl w:ilvl="0" w:tplc="279C0624">
      <w:start w:val="1"/>
      <w:numFmt w:val="decimal"/>
      <w:lvlText w:val="%1."/>
      <w:lvlJc w:val="left"/>
      <w:pPr>
        <w:ind w:left="720" w:hanging="360"/>
      </w:pPr>
    </w:lvl>
    <w:lvl w:ilvl="1" w:tplc="E748718E">
      <w:start w:val="1"/>
      <w:numFmt w:val="lowerLetter"/>
      <w:lvlText w:val="%2."/>
      <w:lvlJc w:val="left"/>
      <w:pPr>
        <w:ind w:left="1440" w:hanging="360"/>
      </w:pPr>
    </w:lvl>
    <w:lvl w:ilvl="2" w:tplc="D416CE5C">
      <w:start w:val="1"/>
      <w:numFmt w:val="lowerRoman"/>
      <w:lvlText w:val="%3."/>
      <w:lvlJc w:val="right"/>
      <w:pPr>
        <w:ind w:left="2160" w:hanging="180"/>
      </w:pPr>
    </w:lvl>
    <w:lvl w:ilvl="3" w:tplc="36467FEC">
      <w:start w:val="1"/>
      <w:numFmt w:val="decimal"/>
      <w:lvlText w:val="%4."/>
      <w:lvlJc w:val="left"/>
      <w:pPr>
        <w:ind w:left="2880" w:hanging="360"/>
      </w:pPr>
    </w:lvl>
    <w:lvl w:ilvl="4" w:tplc="E4588714">
      <w:start w:val="1"/>
      <w:numFmt w:val="lowerLetter"/>
      <w:lvlText w:val="%5."/>
      <w:lvlJc w:val="left"/>
      <w:pPr>
        <w:ind w:left="3600" w:hanging="360"/>
      </w:pPr>
    </w:lvl>
    <w:lvl w:ilvl="5" w:tplc="B032F7A4">
      <w:start w:val="1"/>
      <w:numFmt w:val="lowerRoman"/>
      <w:lvlText w:val="%6."/>
      <w:lvlJc w:val="right"/>
      <w:pPr>
        <w:ind w:left="4320" w:hanging="180"/>
      </w:pPr>
    </w:lvl>
    <w:lvl w:ilvl="6" w:tplc="11DC6D6E">
      <w:start w:val="1"/>
      <w:numFmt w:val="decimal"/>
      <w:lvlText w:val="%7."/>
      <w:lvlJc w:val="left"/>
      <w:pPr>
        <w:ind w:left="5040" w:hanging="360"/>
      </w:pPr>
    </w:lvl>
    <w:lvl w:ilvl="7" w:tplc="707A5AA0">
      <w:start w:val="1"/>
      <w:numFmt w:val="lowerLetter"/>
      <w:lvlText w:val="%8."/>
      <w:lvlJc w:val="left"/>
      <w:pPr>
        <w:ind w:left="5760" w:hanging="360"/>
      </w:pPr>
    </w:lvl>
    <w:lvl w:ilvl="8" w:tplc="1812D7E0">
      <w:start w:val="1"/>
      <w:numFmt w:val="lowerRoman"/>
      <w:lvlText w:val="%9."/>
      <w:lvlJc w:val="right"/>
      <w:pPr>
        <w:ind w:left="6480" w:hanging="180"/>
      </w:pPr>
    </w:lvl>
  </w:abstractNum>
  <w:abstractNum w:abstractNumId="8" w15:restartNumberingAfterBreak="0">
    <w:nsid w:val="53F474C6"/>
    <w:multiLevelType w:val="hybridMultilevel"/>
    <w:tmpl w:val="41A024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19B39A1"/>
    <w:multiLevelType w:val="hybridMultilevel"/>
    <w:tmpl w:val="4754C8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D773EC5"/>
    <w:multiLevelType w:val="hybridMultilevel"/>
    <w:tmpl w:val="9C24BC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004111C"/>
    <w:multiLevelType w:val="hybridMultilevel"/>
    <w:tmpl w:val="FFFFFFFF"/>
    <w:lvl w:ilvl="0" w:tplc="4306A95C">
      <w:start w:val="1"/>
      <w:numFmt w:val="decimal"/>
      <w:lvlText w:val="%1."/>
      <w:lvlJc w:val="left"/>
      <w:pPr>
        <w:ind w:left="720" w:hanging="360"/>
      </w:pPr>
    </w:lvl>
    <w:lvl w:ilvl="1" w:tplc="A49C7428">
      <w:start w:val="1"/>
      <w:numFmt w:val="lowerLetter"/>
      <w:lvlText w:val="%2."/>
      <w:lvlJc w:val="left"/>
      <w:pPr>
        <w:ind w:left="1440" w:hanging="360"/>
      </w:pPr>
    </w:lvl>
    <w:lvl w:ilvl="2" w:tplc="9B904FBE">
      <w:start w:val="1"/>
      <w:numFmt w:val="lowerRoman"/>
      <w:lvlText w:val="%3."/>
      <w:lvlJc w:val="right"/>
      <w:pPr>
        <w:ind w:left="2160" w:hanging="180"/>
      </w:pPr>
    </w:lvl>
    <w:lvl w:ilvl="3" w:tplc="9EA24714">
      <w:start w:val="1"/>
      <w:numFmt w:val="decimal"/>
      <w:lvlText w:val="%4."/>
      <w:lvlJc w:val="left"/>
      <w:pPr>
        <w:ind w:left="2880" w:hanging="360"/>
      </w:pPr>
    </w:lvl>
    <w:lvl w:ilvl="4" w:tplc="6250EE08">
      <w:start w:val="1"/>
      <w:numFmt w:val="lowerLetter"/>
      <w:lvlText w:val="%5."/>
      <w:lvlJc w:val="left"/>
      <w:pPr>
        <w:ind w:left="3600" w:hanging="360"/>
      </w:pPr>
    </w:lvl>
    <w:lvl w:ilvl="5" w:tplc="5776BAB8">
      <w:start w:val="1"/>
      <w:numFmt w:val="lowerRoman"/>
      <w:lvlText w:val="%6."/>
      <w:lvlJc w:val="right"/>
      <w:pPr>
        <w:ind w:left="4320" w:hanging="180"/>
      </w:pPr>
    </w:lvl>
    <w:lvl w:ilvl="6" w:tplc="B2D636F4">
      <w:start w:val="1"/>
      <w:numFmt w:val="decimal"/>
      <w:lvlText w:val="%7."/>
      <w:lvlJc w:val="left"/>
      <w:pPr>
        <w:ind w:left="5040" w:hanging="360"/>
      </w:pPr>
    </w:lvl>
    <w:lvl w:ilvl="7" w:tplc="B05E9CAE">
      <w:start w:val="1"/>
      <w:numFmt w:val="lowerLetter"/>
      <w:lvlText w:val="%8."/>
      <w:lvlJc w:val="left"/>
      <w:pPr>
        <w:ind w:left="5760" w:hanging="360"/>
      </w:pPr>
    </w:lvl>
    <w:lvl w:ilvl="8" w:tplc="3CF6F5C6">
      <w:start w:val="1"/>
      <w:numFmt w:val="lowerRoman"/>
      <w:lvlText w:val="%9."/>
      <w:lvlJc w:val="right"/>
      <w:pPr>
        <w:ind w:left="6480" w:hanging="180"/>
      </w:pPr>
    </w:lvl>
  </w:abstractNum>
  <w:abstractNum w:abstractNumId="12"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2F32C9"/>
    <w:multiLevelType w:val="hybridMultilevel"/>
    <w:tmpl w:val="FFFFFFFF"/>
    <w:lvl w:ilvl="0" w:tplc="FA8C5F02">
      <w:start w:val="1"/>
      <w:numFmt w:val="decimal"/>
      <w:lvlText w:val="%1."/>
      <w:lvlJc w:val="left"/>
      <w:pPr>
        <w:ind w:left="720" w:hanging="360"/>
      </w:pPr>
    </w:lvl>
    <w:lvl w:ilvl="1" w:tplc="5F9C7CD6">
      <w:start w:val="1"/>
      <w:numFmt w:val="lowerLetter"/>
      <w:lvlText w:val="%2."/>
      <w:lvlJc w:val="left"/>
      <w:pPr>
        <w:ind w:left="1440" w:hanging="360"/>
      </w:pPr>
    </w:lvl>
    <w:lvl w:ilvl="2" w:tplc="8D16FABA">
      <w:start w:val="1"/>
      <w:numFmt w:val="lowerRoman"/>
      <w:lvlText w:val="%3."/>
      <w:lvlJc w:val="right"/>
      <w:pPr>
        <w:ind w:left="2160" w:hanging="180"/>
      </w:pPr>
    </w:lvl>
    <w:lvl w:ilvl="3" w:tplc="394688C6">
      <w:start w:val="1"/>
      <w:numFmt w:val="decimal"/>
      <w:lvlText w:val="%4."/>
      <w:lvlJc w:val="left"/>
      <w:pPr>
        <w:ind w:left="2880" w:hanging="360"/>
      </w:pPr>
    </w:lvl>
    <w:lvl w:ilvl="4" w:tplc="8C84481A">
      <w:start w:val="1"/>
      <w:numFmt w:val="lowerLetter"/>
      <w:lvlText w:val="%5."/>
      <w:lvlJc w:val="left"/>
      <w:pPr>
        <w:ind w:left="3600" w:hanging="360"/>
      </w:pPr>
    </w:lvl>
    <w:lvl w:ilvl="5" w:tplc="937EB424">
      <w:start w:val="1"/>
      <w:numFmt w:val="lowerRoman"/>
      <w:lvlText w:val="%6."/>
      <w:lvlJc w:val="right"/>
      <w:pPr>
        <w:ind w:left="4320" w:hanging="180"/>
      </w:pPr>
    </w:lvl>
    <w:lvl w:ilvl="6" w:tplc="59AA3DBA">
      <w:start w:val="1"/>
      <w:numFmt w:val="decimal"/>
      <w:lvlText w:val="%7."/>
      <w:lvlJc w:val="left"/>
      <w:pPr>
        <w:ind w:left="5040" w:hanging="360"/>
      </w:pPr>
    </w:lvl>
    <w:lvl w:ilvl="7" w:tplc="638EC26A">
      <w:start w:val="1"/>
      <w:numFmt w:val="lowerLetter"/>
      <w:lvlText w:val="%8."/>
      <w:lvlJc w:val="left"/>
      <w:pPr>
        <w:ind w:left="5760" w:hanging="360"/>
      </w:pPr>
    </w:lvl>
    <w:lvl w:ilvl="8" w:tplc="D128AA0E">
      <w:start w:val="1"/>
      <w:numFmt w:val="lowerRoman"/>
      <w:lvlText w:val="%9."/>
      <w:lvlJc w:val="right"/>
      <w:pPr>
        <w:ind w:left="6480" w:hanging="180"/>
      </w:pPr>
    </w:lvl>
  </w:abstractNum>
  <w:num w:numId="1">
    <w:abstractNumId w:val="13"/>
  </w:num>
  <w:num w:numId="2">
    <w:abstractNumId w:val="4"/>
  </w:num>
  <w:num w:numId="3">
    <w:abstractNumId w:val="5"/>
  </w:num>
  <w:num w:numId="4">
    <w:abstractNumId w:val="6"/>
  </w:num>
  <w:num w:numId="5">
    <w:abstractNumId w:val="12"/>
  </w:num>
  <w:num w:numId="6">
    <w:abstractNumId w:val="8"/>
  </w:num>
  <w:num w:numId="7">
    <w:abstractNumId w:val="14"/>
  </w:num>
  <w:num w:numId="8">
    <w:abstractNumId w:val="7"/>
  </w:num>
  <w:num w:numId="9">
    <w:abstractNumId w:val="3"/>
  </w:num>
  <w:num w:numId="10">
    <w:abstractNumId w:val="1"/>
  </w:num>
  <w:num w:numId="11">
    <w:abstractNumId w:val="2"/>
  </w:num>
  <w:num w:numId="12">
    <w:abstractNumId w:val="11"/>
  </w:num>
  <w:num w:numId="13">
    <w:abstractNumId w:val="0"/>
  </w:num>
  <w:num w:numId="14">
    <w:abstractNumId w:val="10"/>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ena Lavinia Böker">
    <w15:presenceInfo w15:providerId="AD" w15:userId="S::serena.boeker@studuniduede.onmicrosoft.com::09ab2032-6b64-4a5f-9c21-eef2cce10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0071C"/>
    <w:rsid w:val="00000A4A"/>
    <w:rsid w:val="00000B47"/>
    <w:rsid w:val="00000BF2"/>
    <w:rsid w:val="00001046"/>
    <w:rsid w:val="00001A98"/>
    <w:rsid w:val="00001AAE"/>
    <w:rsid w:val="00001BE9"/>
    <w:rsid w:val="00001E9C"/>
    <w:rsid w:val="00001FBD"/>
    <w:rsid w:val="000032A4"/>
    <w:rsid w:val="000032B8"/>
    <w:rsid w:val="00003C85"/>
    <w:rsid w:val="00003D67"/>
    <w:rsid w:val="00003EB7"/>
    <w:rsid w:val="00003F92"/>
    <w:rsid w:val="000042B4"/>
    <w:rsid w:val="00004C0C"/>
    <w:rsid w:val="00005606"/>
    <w:rsid w:val="000056AB"/>
    <w:rsid w:val="00006167"/>
    <w:rsid w:val="00007967"/>
    <w:rsid w:val="00007C2B"/>
    <w:rsid w:val="00007E26"/>
    <w:rsid w:val="0001037E"/>
    <w:rsid w:val="000122DC"/>
    <w:rsid w:val="000123D1"/>
    <w:rsid w:val="00012645"/>
    <w:rsid w:val="00012663"/>
    <w:rsid w:val="00012C7E"/>
    <w:rsid w:val="00012ED8"/>
    <w:rsid w:val="000136BF"/>
    <w:rsid w:val="00013B50"/>
    <w:rsid w:val="000141BE"/>
    <w:rsid w:val="00014328"/>
    <w:rsid w:val="00014333"/>
    <w:rsid w:val="00014523"/>
    <w:rsid w:val="00014F07"/>
    <w:rsid w:val="0001523E"/>
    <w:rsid w:val="00015410"/>
    <w:rsid w:val="00015852"/>
    <w:rsid w:val="00015EA4"/>
    <w:rsid w:val="00015EC2"/>
    <w:rsid w:val="000169CD"/>
    <w:rsid w:val="00016E52"/>
    <w:rsid w:val="00017B4F"/>
    <w:rsid w:val="00017CFF"/>
    <w:rsid w:val="00017FAD"/>
    <w:rsid w:val="000204FF"/>
    <w:rsid w:val="00020F03"/>
    <w:rsid w:val="000214B9"/>
    <w:rsid w:val="000219D8"/>
    <w:rsid w:val="00021B5C"/>
    <w:rsid w:val="000220B2"/>
    <w:rsid w:val="00022A71"/>
    <w:rsid w:val="000233D8"/>
    <w:rsid w:val="00023672"/>
    <w:rsid w:val="000236A5"/>
    <w:rsid w:val="0002385F"/>
    <w:rsid w:val="000239D7"/>
    <w:rsid w:val="000247C1"/>
    <w:rsid w:val="00024C2D"/>
    <w:rsid w:val="00024DD1"/>
    <w:rsid w:val="00025388"/>
    <w:rsid w:val="00025443"/>
    <w:rsid w:val="000254B5"/>
    <w:rsid w:val="00025748"/>
    <w:rsid w:val="00025FC4"/>
    <w:rsid w:val="0002683B"/>
    <w:rsid w:val="00026D6C"/>
    <w:rsid w:val="00030955"/>
    <w:rsid w:val="00030F69"/>
    <w:rsid w:val="000319AE"/>
    <w:rsid w:val="00031BE6"/>
    <w:rsid w:val="00032481"/>
    <w:rsid w:val="00032AD1"/>
    <w:rsid w:val="000330CE"/>
    <w:rsid w:val="00034E83"/>
    <w:rsid w:val="00034FFA"/>
    <w:rsid w:val="000352B6"/>
    <w:rsid w:val="00035A04"/>
    <w:rsid w:val="00036205"/>
    <w:rsid w:val="00036426"/>
    <w:rsid w:val="000368A9"/>
    <w:rsid w:val="000370AF"/>
    <w:rsid w:val="00037B54"/>
    <w:rsid w:val="0004095C"/>
    <w:rsid w:val="00041562"/>
    <w:rsid w:val="00041698"/>
    <w:rsid w:val="00041795"/>
    <w:rsid w:val="000417C5"/>
    <w:rsid w:val="00041C24"/>
    <w:rsid w:val="00041CCD"/>
    <w:rsid w:val="00042020"/>
    <w:rsid w:val="0004269D"/>
    <w:rsid w:val="0004288B"/>
    <w:rsid w:val="00042BB1"/>
    <w:rsid w:val="00042D5C"/>
    <w:rsid w:val="00042D84"/>
    <w:rsid w:val="0004369E"/>
    <w:rsid w:val="00044D43"/>
    <w:rsid w:val="000451CE"/>
    <w:rsid w:val="000452FB"/>
    <w:rsid w:val="000453E3"/>
    <w:rsid w:val="00045C04"/>
    <w:rsid w:val="00045DF4"/>
    <w:rsid w:val="00045FD1"/>
    <w:rsid w:val="00046315"/>
    <w:rsid w:val="00046797"/>
    <w:rsid w:val="0004695A"/>
    <w:rsid w:val="00046CFC"/>
    <w:rsid w:val="00047772"/>
    <w:rsid w:val="00047C7E"/>
    <w:rsid w:val="00050093"/>
    <w:rsid w:val="000501B2"/>
    <w:rsid w:val="000502F2"/>
    <w:rsid w:val="0005059D"/>
    <w:rsid w:val="000508A5"/>
    <w:rsid w:val="00051482"/>
    <w:rsid w:val="0005173C"/>
    <w:rsid w:val="00051AED"/>
    <w:rsid w:val="00052195"/>
    <w:rsid w:val="000528E7"/>
    <w:rsid w:val="00052D84"/>
    <w:rsid w:val="00053E9D"/>
    <w:rsid w:val="00055C15"/>
    <w:rsid w:val="00055D9B"/>
    <w:rsid w:val="000562AA"/>
    <w:rsid w:val="000563FD"/>
    <w:rsid w:val="00056839"/>
    <w:rsid w:val="00057252"/>
    <w:rsid w:val="00057B38"/>
    <w:rsid w:val="00060064"/>
    <w:rsid w:val="00060580"/>
    <w:rsid w:val="00060998"/>
    <w:rsid w:val="000611E4"/>
    <w:rsid w:val="0006146D"/>
    <w:rsid w:val="00063542"/>
    <w:rsid w:val="00063D4B"/>
    <w:rsid w:val="0006411B"/>
    <w:rsid w:val="00064129"/>
    <w:rsid w:val="00064380"/>
    <w:rsid w:val="0006447E"/>
    <w:rsid w:val="00064AFF"/>
    <w:rsid w:val="00064B83"/>
    <w:rsid w:val="00064BCF"/>
    <w:rsid w:val="00064C49"/>
    <w:rsid w:val="00066612"/>
    <w:rsid w:val="000678D9"/>
    <w:rsid w:val="00067DC8"/>
    <w:rsid w:val="00070C59"/>
    <w:rsid w:val="000714B2"/>
    <w:rsid w:val="00071647"/>
    <w:rsid w:val="00071B99"/>
    <w:rsid w:val="00071F98"/>
    <w:rsid w:val="00072136"/>
    <w:rsid w:val="000732FE"/>
    <w:rsid w:val="000739E7"/>
    <w:rsid w:val="00074808"/>
    <w:rsid w:val="000749E6"/>
    <w:rsid w:val="00074E8C"/>
    <w:rsid w:val="0007527F"/>
    <w:rsid w:val="000755F5"/>
    <w:rsid w:val="00076B22"/>
    <w:rsid w:val="000773E5"/>
    <w:rsid w:val="00077615"/>
    <w:rsid w:val="00077A29"/>
    <w:rsid w:val="0008009F"/>
    <w:rsid w:val="000807D5"/>
    <w:rsid w:val="000807D9"/>
    <w:rsid w:val="00080A93"/>
    <w:rsid w:val="00080CF1"/>
    <w:rsid w:val="00080DBB"/>
    <w:rsid w:val="00081027"/>
    <w:rsid w:val="00081A7F"/>
    <w:rsid w:val="00081C77"/>
    <w:rsid w:val="00081DB4"/>
    <w:rsid w:val="00081E12"/>
    <w:rsid w:val="00082498"/>
    <w:rsid w:val="000825E3"/>
    <w:rsid w:val="000826F8"/>
    <w:rsid w:val="00082724"/>
    <w:rsid w:val="00082DBE"/>
    <w:rsid w:val="00082EC9"/>
    <w:rsid w:val="000840B4"/>
    <w:rsid w:val="00084372"/>
    <w:rsid w:val="000845CD"/>
    <w:rsid w:val="0008576E"/>
    <w:rsid w:val="0008587F"/>
    <w:rsid w:val="0008617B"/>
    <w:rsid w:val="000862BD"/>
    <w:rsid w:val="000862EB"/>
    <w:rsid w:val="00086364"/>
    <w:rsid w:val="00087213"/>
    <w:rsid w:val="000874A7"/>
    <w:rsid w:val="000874C0"/>
    <w:rsid w:val="00087573"/>
    <w:rsid w:val="00087682"/>
    <w:rsid w:val="00087B49"/>
    <w:rsid w:val="00087EF1"/>
    <w:rsid w:val="000903C9"/>
    <w:rsid w:val="0009054E"/>
    <w:rsid w:val="00090E5B"/>
    <w:rsid w:val="00090E7C"/>
    <w:rsid w:val="00090F62"/>
    <w:rsid w:val="00091231"/>
    <w:rsid w:val="0009153E"/>
    <w:rsid w:val="00091946"/>
    <w:rsid w:val="00091B20"/>
    <w:rsid w:val="00091F86"/>
    <w:rsid w:val="00092190"/>
    <w:rsid w:val="000923D0"/>
    <w:rsid w:val="0009267C"/>
    <w:rsid w:val="0009291D"/>
    <w:rsid w:val="00092CF9"/>
    <w:rsid w:val="0009335F"/>
    <w:rsid w:val="00093C7B"/>
    <w:rsid w:val="00094280"/>
    <w:rsid w:val="0009432B"/>
    <w:rsid w:val="00094F7B"/>
    <w:rsid w:val="00094FBA"/>
    <w:rsid w:val="0009569B"/>
    <w:rsid w:val="000956D3"/>
    <w:rsid w:val="000957BD"/>
    <w:rsid w:val="000959BF"/>
    <w:rsid w:val="000964E8"/>
    <w:rsid w:val="00097178"/>
    <w:rsid w:val="0009722F"/>
    <w:rsid w:val="0009793E"/>
    <w:rsid w:val="00097F66"/>
    <w:rsid w:val="00097FD6"/>
    <w:rsid w:val="000A0363"/>
    <w:rsid w:val="000A099B"/>
    <w:rsid w:val="000A0B5A"/>
    <w:rsid w:val="000A0B85"/>
    <w:rsid w:val="000A0DF7"/>
    <w:rsid w:val="000A1701"/>
    <w:rsid w:val="000A185D"/>
    <w:rsid w:val="000A1C44"/>
    <w:rsid w:val="000A1EE6"/>
    <w:rsid w:val="000A2376"/>
    <w:rsid w:val="000A24FE"/>
    <w:rsid w:val="000A2CEB"/>
    <w:rsid w:val="000A3076"/>
    <w:rsid w:val="000A310D"/>
    <w:rsid w:val="000A3C7A"/>
    <w:rsid w:val="000A40D6"/>
    <w:rsid w:val="000A4535"/>
    <w:rsid w:val="000A4590"/>
    <w:rsid w:val="000A4706"/>
    <w:rsid w:val="000A4BC4"/>
    <w:rsid w:val="000A4C2C"/>
    <w:rsid w:val="000A4E4F"/>
    <w:rsid w:val="000A515C"/>
    <w:rsid w:val="000A5225"/>
    <w:rsid w:val="000A5352"/>
    <w:rsid w:val="000A5C68"/>
    <w:rsid w:val="000A5DF5"/>
    <w:rsid w:val="000A6D41"/>
    <w:rsid w:val="000A6F7D"/>
    <w:rsid w:val="000A70C3"/>
    <w:rsid w:val="000A74A9"/>
    <w:rsid w:val="000A7646"/>
    <w:rsid w:val="000A7688"/>
    <w:rsid w:val="000B06EC"/>
    <w:rsid w:val="000B1309"/>
    <w:rsid w:val="000B200A"/>
    <w:rsid w:val="000B25E1"/>
    <w:rsid w:val="000B3890"/>
    <w:rsid w:val="000B422D"/>
    <w:rsid w:val="000B5F4D"/>
    <w:rsid w:val="000B6463"/>
    <w:rsid w:val="000B6479"/>
    <w:rsid w:val="000B69BA"/>
    <w:rsid w:val="000B716D"/>
    <w:rsid w:val="000B7D94"/>
    <w:rsid w:val="000C0A64"/>
    <w:rsid w:val="000C1489"/>
    <w:rsid w:val="000C15DC"/>
    <w:rsid w:val="000C242E"/>
    <w:rsid w:val="000C3597"/>
    <w:rsid w:val="000C3C77"/>
    <w:rsid w:val="000C3DD1"/>
    <w:rsid w:val="000C4CD4"/>
    <w:rsid w:val="000C5573"/>
    <w:rsid w:val="000C5A5F"/>
    <w:rsid w:val="000C6CBF"/>
    <w:rsid w:val="000C7258"/>
    <w:rsid w:val="000C7DA2"/>
    <w:rsid w:val="000D00CA"/>
    <w:rsid w:val="000D0CB7"/>
    <w:rsid w:val="000D1300"/>
    <w:rsid w:val="000D148E"/>
    <w:rsid w:val="000D1CB4"/>
    <w:rsid w:val="000D22ED"/>
    <w:rsid w:val="000D23E5"/>
    <w:rsid w:val="000D26F1"/>
    <w:rsid w:val="000D30C5"/>
    <w:rsid w:val="000D3300"/>
    <w:rsid w:val="000D37CF"/>
    <w:rsid w:val="000D37D7"/>
    <w:rsid w:val="000D3BB9"/>
    <w:rsid w:val="000D493B"/>
    <w:rsid w:val="000D4BF1"/>
    <w:rsid w:val="000D5156"/>
    <w:rsid w:val="000D525B"/>
    <w:rsid w:val="000D529D"/>
    <w:rsid w:val="000D5C0E"/>
    <w:rsid w:val="000D62C3"/>
    <w:rsid w:val="000D7007"/>
    <w:rsid w:val="000D74C5"/>
    <w:rsid w:val="000D769F"/>
    <w:rsid w:val="000E041D"/>
    <w:rsid w:val="000E0FC8"/>
    <w:rsid w:val="000E1E39"/>
    <w:rsid w:val="000E22A1"/>
    <w:rsid w:val="000E29AA"/>
    <w:rsid w:val="000E3232"/>
    <w:rsid w:val="000E3458"/>
    <w:rsid w:val="000E3668"/>
    <w:rsid w:val="000E3D7F"/>
    <w:rsid w:val="000E5132"/>
    <w:rsid w:val="000E5DF2"/>
    <w:rsid w:val="000E676B"/>
    <w:rsid w:val="000E698C"/>
    <w:rsid w:val="000E6F40"/>
    <w:rsid w:val="000E6FAD"/>
    <w:rsid w:val="000E765F"/>
    <w:rsid w:val="000E7C20"/>
    <w:rsid w:val="000E7D0A"/>
    <w:rsid w:val="000E7D4A"/>
    <w:rsid w:val="000F0178"/>
    <w:rsid w:val="000F0F54"/>
    <w:rsid w:val="000F0F86"/>
    <w:rsid w:val="000F161D"/>
    <w:rsid w:val="000F2011"/>
    <w:rsid w:val="000F25A6"/>
    <w:rsid w:val="000F28F4"/>
    <w:rsid w:val="000F34C7"/>
    <w:rsid w:val="000F438F"/>
    <w:rsid w:val="000F451D"/>
    <w:rsid w:val="000F46E1"/>
    <w:rsid w:val="000F489B"/>
    <w:rsid w:val="000F5191"/>
    <w:rsid w:val="000F557D"/>
    <w:rsid w:val="000F568F"/>
    <w:rsid w:val="000F5A21"/>
    <w:rsid w:val="000F5CD3"/>
    <w:rsid w:val="000F6532"/>
    <w:rsid w:val="000F66E1"/>
    <w:rsid w:val="000F6A8A"/>
    <w:rsid w:val="000F6CA2"/>
    <w:rsid w:val="000F6F0A"/>
    <w:rsid w:val="000F7549"/>
    <w:rsid w:val="000F7A35"/>
    <w:rsid w:val="000F7C1C"/>
    <w:rsid w:val="000F7E26"/>
    <w:rsid w:val="000F7EAF"/>
    <w:rsid w:val="00100243"/>
    <w:rsid w:val="00100732"/>
    <w:rsid w:val="0010225F"/>
    <w:rsid w:val="00102878"/>
    <w:rsid w:val="0010312D"/>
    <w:rsid w:val="00103237"/>
    <w:rsid w:val="001034D7"/>
    <w:rsid w:val="00103C3A"/>
    <w:rsid w:val="00103D37"/>
    <w:rsid w:val="001041DA"/>
    <w:rsid w:val="0010444C"/>
    <w:rsid w:val="0010444D"/>
    <w:rsid w:val="00104459"/>
    <w:rsid w:val="00104631"/>
    <w:rsid w:val="001052D3"/>
    <w:rsid w:val="00106958"/>
    <w:rsid w:val="00106EF4"/>
    <w:rsid w:val="001103C8"/>
    <w:rsid w:val="001103F4"/>
    <w:rsid w:val="001104FE"/>
    <w:rsid w:val="0011087E"/>
    <w:rsid w:val="00110BB8"/>
    <w:rsid w:val="0011229B"/>
    <w:rsid w:val="00112DAD"/>
    <w:rsid w:val="00113473"/>
    <w:rsid w:val="0011357C"/>
    <w:rsid w:val="001135D9"/>
    <w:rsid w:val="00113651"/>
    <w:rsid w:val="00113EA2"/>
    <w:rsid w:val="001147E1"/>
    <w:rsid w:val="00114B14"/>
    <w:rsid w:val="00114E02"/>
    <w:rsid w:val="00114FFF"/>
    <w:rsid w:val="001154F7"/>
    <w:rsid w:val="00115644"/>
    <w:rsid w:val="00115B5A"/>
    <w:rsid w:val="00116BA2"/>
    <w:rsid w:val="00116D54"/>
    <w:rsid w:val="0011713A"/>
    <w:rsid w:val="00117825"/>
    <w:rsid w:val="00120468"/>
    <w:rsid w:val="001204FD"/>
    <w:rsid w:val="00120B68"/>
    <w:rsid w:val="00120BD4"/>
    <w:rsid w:val="00121347"/>
    <w:rsid w:val="00121F17"/>
    <w:rsid w:val="001226DB"/>
    <w:rsid w:val="001232E0"/>
    <w:rsid w:val="001235D0"/>
    <w:rsid w:val="00123871"/>
    <w:rsid w:val="0012428C"/>
    <w:rsid w:val="001249FB"/>
    <w:rsid w:val="00124A67"/>
    <w:rsid w:val="00124C2D"/>
    <w:rsid w:val="00124D44"/>
    <w:rsid w:val="00124FCF"/>
    <w:rsid w:val="00125351"/>
    <w:rsid w:val="0012541F"/>
    <w:rsid w:val="00125EC4"/>
    <w:rsid w:val="00126563"/>
    <w:rsid w:val="001275F3"/>
    <w:rsid w:val="00127783"/>
    <w:rsid w:val="001277CC"/>
    <w:rsid w:val="00127A69"/>
    <w:rsid w:val="001305FA"/>
    <w:rsid w:val="00131072"/>
    <w:rsid w:val="00131346"/>
    <w:rsid w:val="00131889"/>
    <w:rsid w:val="00131EEB"/>
    <w:rsid w:val="00131F69"/>
    <w:rsid w:val="0013228B"/>
    <w:rsid w:val="00132647"/>
    <w:rsid w:val="00132A22"/>
    <w:rsid w:val="00132D15"/>
    <w:rsid w:val="00134382"/>
    <w:rsid w:val="00134489"/>
    <w:rsid w:val="0013476D"/>
    <w:rsid w:val="001352EA"/>
    <w:rsid w:val="0013581D"/>
    <w:rsid w:val="001359D0"/>
    <w:rsid w:val="001364D8"/>
    <w:rsid w:val="001372A3"/>
    <w:rsid w:val="0013740E"/>
    <w:rsid w:val="001408CE"/>
    <w:rsid w:val="00140EDB"/>
    <w:rsid w:val="0014122A"/>
    <w:rsid w:val="00141F36"/>
    <w:rsid w:val="0014365F"/>
    <w:rsid w:val="0014498D"/>
    <w:rsid w:val="001449E4"/>
    <w:rsid w:val="00144A3A"/>
    <w:rsid w:val="00145054"/>
    <w:rsid w:val="00145994"/>
    <w:rsid w:val="00145A99"/>
    <w:rsid w:val="00145D29"/>
    <w:rsid w:val="00146E50"/>
    <w:rsid w:val="00146E6E"/>
    <w:rsid w:val="0014772C"/>
    <w:rsid w:val="0014780F"/>
    <w:rsid w:val="00147AA2"/>
    <w:rsid w:val="00147F8C"/>
    <w:rsid w:val="00147F94"/>
    <w:rsid w:val="001500E1"/>
    <w:rsid w:val="00150776"/>
    <w:rsid w:val="001507D5"/>
    <w:rsid w:val="00151323"/>
    <w:rsid w:val="001514F7"/>
    <w:rsid w:val="00151C85"/>
    <w:rsid w:val="00151F34"/>
    <w:rsid w:val="00152886"/>
    <w:rsid w:val="001528E8"/>
    <w:rsid w:val="00152B78"/>
    <w:rsid w:val="001538B9"/>
    <w:rsid w:val="00153906"/>
    <w:rsid w:val="00154270"/>
    <w:rsid w:val="00154DC1"/>
    <w:rsid w:val="0015524A"/>
    <w:rsid w:val="0015532D"/>
    <w:rsid w:val="0015550A"/>
    <w:rsid w:val="00155991"/>
    <w:rsid w:val="00155D90"/>
    <w:rsid w:val="00155EAA"/>
    <w:rsid w:val="0015659E"/>
    <w:rsid w:val="001578DB"/>
    <w:rsid w:val="00157BAF"/>
    <w:rsid w:val="001603E1"/>
    <w:rsid w:val="00160436"/>
    <w:rsid w:val="0016064B"/>
    <w:rsid w:val="001607C3"/>
    <w:rsid w:val="00160FCE"/>
    <w:rsid w:val="00161855"/>
    <w:rsid w:val="00161EDE"/>
    <w:rsid w:val="001622A1"/>
    <w:rsid w:val="00162667"/>
    <w:rsid w:val="00162F93"/>
    <w:rsid w:val="001631A7"/>
    <w:rsid w:val="00163363"/>
    <w:rsid w:val="0016348A"/>
    <w:rsid w:val="001638A1"/>
    <w:rsid w:val="00163EB9"/>
    <w:rsid w:val="001646D9"/>
    <w:rsid w:val="00164A32"/>
    <w:rsid w:val="00164BB4"/>
    <w:rsid w:val="0016509F"/>
    <w:rsid w:val="00165221"/>
    <w:rsid w:val="00165BF8"/>
    <w:rsid w:val="001662C2"/>
    <w:rsid w:val="00166566"/>
    <w:rsid w:val="00166B13"/>
    <w:rsid w:val="00166BDA"/>
    <w:rsid w:val="00166D6C"/>
    <w:rsid w:val="00167371"/>
    <w:rsid w:val="001678F2"/>
    <w:rsid w:val="00167E06"/>
    <w:rsid w:val="00170CF6"/>
    <w:rsid w:val="00170FE0"/>
    <w:rsid w:val="001716B0"/>
    <w:rsid w:val="00171C92"/>
    <w:rsid w:val="00172183"/>
    <w:rsid w:val="001723C9"/>
    <w:rsid w:val="00172C85"/>
    <w:rsid w:val="0017308F"/>
    <w:rsid w:val="0017351A"/>
    <w:rsid w:val="00173B33"/>
    <w:rsid w:val="00173C8F"/>
    <w:rsid w:val="00173D55"/>
    <w:rsid w:val="001744A6"/>
    <w:rsid w:val="00174693"/>
    <w:rsid w:val="00174827"/>
    <w:rsid w:val="00174EE9"/>
    <w:rsid w:val="00175410"/>
    <w:rsid w:val="001757A0"/>
    <w:rsid w:val="001759F4"/>
    <w:rsid w:val="00176C15"/>
    <w:rsid w:val="00176F0A"/>
    <w:rsid w:val="00177469"/>
    <w:rsid w:val="00177D44"/>
    <w:rsid w:val="001805A1"/>
    <w:rsid w:val="0018080D"/>
    <w:rsid w:val="00180834"/>
    <w:rsid w:val="00180850"/>
    <w:rsid w:val="00181007"/>
    <w:rsid w:val="00181B47"/>
    <w:rsid w:val="00181B90"/>
    <w:rsid w:val="00181BEB"/>
    <w:rsid w:val="00181C5F"/>
    <w:rsid w:val="00181DED"/>
    <w:rsid w:val="001827B7"/>
    <w:rsid w:val="00182B14"/>
    <w:rsid w:val="00183478"/>
    <w:rsid w:val="00183764"/>
    <w:rsid w:val="00183AA2"/>
    <w:rsid w:val="00183D7B"/>
    <w:rsid w:val="00183EFC"/>
    <w:rsid w:val="0018433C"/>
    <w:rsid w:val="001855E8"/>
    <w:rsid w:val="00187EF1"/>
    <w:rsid w:val="00190AA5"/>
    <w:rsid w:val="001916F7"/>
    <w:rsid w:val="00191B0A"/>
    <w:rsid w:val="0019248E"/>
    <w:rsid w:val="0019249F"/>
    <w:rsid w:val="00192A60"/>
    <w:rsid w:val="00193998"/>
    <w:rsid w:val="00193A26"/>
    <w:rsid w:val="00194A44"/>
    <w:rsid w:val="001950D1"/>
    <w:rsid w:val="0019691C"/>
    <w:rsid w:val="00196998"/>
    <w:rsid w:val="001974BD"/>
    <w:rsid w:val="001975B4"/>
    <w:rsid w:val="00197CAC"/>
    <w:rsid w:val="001A00AC"/>
    <w:rsid w:val="001A0896"/>
    <w:rsid w:val="001A15C6"/>
    <w:rsid w:val="001A16F0"/>
    <w:rsid w:val="001A1C41"/>
    <w:rsid w:val="001A1DEC"/>
    <w:rsid w:val="001A2430"/>
    <w:rsid w:val="001A2502"/>
    <w:rsid w:val="001A3279"/>
    <w:rsid w:val="001A3CF7"/>
    <w:rsid w:val="001A3E5F"/>
    <w:rsid w:val="001A3E6E"/>
    <w:rsid w:val="001A5561"/>
    <w:rsid w:val="001A56C4"/>
    <w:rsid w:val="001A5BE6"/>
    <w:rsid w:val="001A61C3"/>
    <w:rsid w:val="001A69C4"/>
    <w:rsid w:val="001A6F0D"/>
    <w:rsid w:val="001A71E4"/>
    <w:rsid w:val="001B0020"/>
    <w:rsid w:val="001B03FD"/>
    <w:rsid w:val="001B04AF"/>
    <w:rsid w:val="001B05BA"/>
    <w:rsid w:val="001B0C8E"/>
    <w:rsid w:val="001B0FA2"/>
    <w:rsid w:val="001B1E71"/>
    <w:rsid w:val="001B285A"/>
    <w:rsid w:val="001B2FAF"/>
    <w:rsid w:val="001B37B3"/>
    <w:rsid w:val="001B3D75"/>
    <w:rsid w:val="001B3FC8"/>
    <w:rsid w:val="001B4073"/>
    <w:rsid w:val="001B4121"/>
    <w:rsid w:val="001B4301"/>
    <w:rsid w:val="001B4B60"/>
    <w:rsid w:val="001B4B65"/>
    <w:rsid w:val="001B4D61"/>
    <w:rsid w:val="001B507E"/>
    <w:rsid w:val="001B6989"/>
    <w:rsid w:val="001B7BCF"/>
    <w:rsid w:val="001B7D4D"/>
    <w:rsid w:val="001C0296"/>
    <w:rsid w:val="001C0780"/>
    <w:rsid w:val="001C091D"/>
    <w:rsid w:val="001C0D56"/>
    <w:rsid w:val="001C19C5"/>
    <w:rsid w:val="001C22D3"/>
    <w:rsid w:val="001C34D4"/>
    <w:rsid w:val="001C36F1"/>
    <w:rsid w:val="001C3DE3"/>
    <w:rsid w:val="001C460C"/>
    <w:rsid w:val="001C524D"/>
    <w:rsid w:val="001C5AD0"/>
    <w:rsid w:val="001C65C6"/>
    <w:rsid w:val="001C6BEF"/>
    <w:rsid w:val="001D0872"/>
    <w:rsid w:val="001D1036"/>
    <w:rsid w:val="001D1571"/>
    <w:rsid w:val="001D2300"/>
    <w:rsid w:val="001D2522"/>
    <w:rsid w:val="001D25CB"/>
    <w:rsid w:val="001D3A13"/>
    <w:rsid w:val="001D3D93"/>
    <w:rsid w:val="001D4326"/>
    <w:rsid w:val="001D55F3"/>
    <w:rsid w:val="001D5D76"/>
    <w:rsid w:val="001D6381"/>
    <w:rsid w:val="001D6AF9"/>
    <w:rsid w:val="001D6BB1"/>
    <w:rsid w:val="001D7C48"/>
    <w:rsid w:val="001E0389"/>
    <w:rsid w:val="001E18D9"/>
    <w:rsid w:val="001E1CE4"/>
    <w:rsid w:val="001E21D3"/>
    <w:rsid w:val="001E231E"/>
    <w:rsid w:val="001E28B4"/>
    <w:rsid w:val="001E2CB4"/>
    <w:rsid w:val="001E2E23"/>
    <w:rsid w:val="001E2FEA"/>
    <w:rsid w:val="001E3870"/>
    <w:rsid w:val="001E3E94"/>
    <w:rsid w:val="001E40AF"/>
    <w:rsid w:val="001E4D5F"/>
    <w:rsid w:val="001E57B6"/>
    <w:rsid w:val="001E61B5"/>
    <w:rsid w:val="001E64A1"/>
    <w:rsid w:val="001E7195"/>
    <w:rsid w:val="001E7724"/>
    <w:rsid w:val="001E7F71"/>
    <w:rsid w:val="001F17D7"/>
    <w:rsid w:val="001F1841"/>
    <w:rsid w:val="001F199B"/>
    <w:rsid w:val="001F2D5E"/>
    <w:rsid w:val="001F347B"/>
    <w:rsid w:val="001F3482"/>
    <w:rsid w:val="001F40A7"/>
    <w:rsid w:val="001F443E"/>
    <w:rsid w:val="001F4D17"/>
    <w:rsid w:val="001F4DC2"/>
    <w:rsid w:val="001F4E7C"/>
    <w:rsid w:val="001F5B3A"/>
    <w:rsid w:val="001F5E6B"/>
    <w:rsid w:val="001F6DBA"/>
    <w:rsid w:val="001F6E1C"/>
    <w:rsid w:val="001F7A09"/>
    <w:rsid w:val="001F7C63"/>
    <w:rsid w:val="001F7F09"/>
    <w:rsid w:val="0020130A"/>
    <w:rsid w:val="00201421"/>
    <w:rsid w:val="00201633"/>
    <w:rsid w:val="00201D81"/>
    <w:rsid w:val="0020247A"/>
    <w:rsid w:val="00202E07"/>
    <w:rsid w:val="00203035"/>
    <w:rsid w:val="00203102"/>
    <w:rsid w:val="002035F5"/>
    <w:rsid w:val="00203852"/>
    <w:rsid w:val="002040A9"/>
    <w:rsid w:val="002043A2"/>
    <w:rsid w:val="0020484F"/>
    <w:rsid w:val="0020497C"/>
    <w:rsid w:val="002049A1"/>
    <w:rsid w:val="00204CAE"/>
    <w:rsid w:val="0020538E"/>
    <w:rsid w:val="00205517"/>
    <w:rsid w:val="0020566C"/>
    <w:rsid w:val="002066F8"/>
    <w:rsid w:val="00206A03"/>
    <w:rsid w:val="00206BC7"/>
    <w:rsid w:val="00206E9C"/>
    <w:rsid w:val="0020713C"/>
    <w:rsid w:val="0020721C"/>
    <w:rsid w:val="0020753A"/>
    <w:rsid w:val="00207790"/>
    <w:rsid w:val="00210A54"/>
    <w:rsid w:val="00210A6E"/>
    <w:rsid w:val="00210CF8"/>
    <w:rsid w:val="00210DF2"/>
    <w:rsid w:val="0021103D"/>
    <w:rsid w:val="0021186A"/>
    <w:rsid w:val="00211AEA"/>
    <w:rsid w:val="002122B5"/>
    <w:rsid w:val="0021252C"/>
    <w:rsid w:val="00212633"/>
    <w:rsid w:val="00212C22"/>
    <w:rsid w:val="002137F0"/>
    <w:rsid w:val="002156C9"/>
    <w:rsid w:val="00216581"/>
    <w:rsid w:val="002165BA"/>
    <w:rsid w:val="00217201"/>
    <w:rsid w:val="002174C8"/>
    <w:rsid w:val="00217692"/>
    <w:rsid w:val="00217D3E"/>
    <w:rsid w:val="00220122"/>
    <w:rsid w:val="002210E3"/>
    <w:rsid w:val="00222219"/>
    <w:rsid w:val="00222952"/>
    <w:rsid w:val="00223376"/>
    <w:rsid w:val="00223845"/>
    <w:rsid w:val="0022454A"/>
    <w:rsid w:val="0022617E"/>
    <w:rsid w:val="002264A9"/>
    <w:rsid w:val="0022736C"/>
    <w:rsid w:val="00231C4D"/>
    <w:rsid w:val="00231C6B"/>
    <w:rsid w:val="002321BA"/>
    <w:rsid w:val="002337D4"/>
    <w:rsid w:val="00233869"/>
    <w:rsid w:val="002340FA"/>
    <w:rsid w:val="0023619A"/>
    <w:rsid w:val="00236650"/>
    <w:rsid w:val="00237A46"/>
    <w:rsid w:val="00237DF8"/>
    <w:rsid w:val="00240136"/>
    <w:rsid w:val="00240339"/>
    <w:rsid w:val="0024100F"/>
    <w:rsid w:val="00241AB3"/>
    <w:rsid w:val="002424C1"/>
    <w:rsid w:val="00242F4F"/>
    <w:rsid w:val="00243F3F"/>
    <w:rsid w:val="0024452E"/>
    <w:rsid w:val="00245260"/>
    <w:rsid w:val="00245365"/>
    <w:rsid w:val="00245DA3"/>
    <w:rsid w:val="002469CB"/>
    <w:rsid w:val="00246A1B"/>
    <w:rsid w:val="00246A26"/>
    <w:rsid w:val="0024787A"/>
    <w:rsid w:val="0025053D"/>
    <w:rsid w:val="00250DA6"/>
    <w:rsid w:val="00250F95"/>
    <w:rsid w:val="00251041"/>
    <w:rsid w:val="00251129"/>
    <w:rsid w:val="00251602"/>
    <w:rsid w:val="0025175C"/>
    <w:rsid w:val="00251DB3"/>
    <w:rsid w:val="00252378"/>
    <w:rsid w:val="002527D2"/>
    <w:rsid w:val="002539BF"/>
    <w:rsid w:val="002540FB"/>
    <w:rsid w:val="0025493E"/>
    <w:rsid w:val="00254DE3"/>
    <w:rsid w:val="00254EB2"/>
    <w:rsid w:val="0025546A"/>
    <w:rsid w:val="00255B50"/>
    <w:rsid w:val="00256295"/>
    <w:rsid w:val="00256D19"/>
    <w:rsid w:val="002577A9"/>
    <w:rsid w:val="00257856"/>
    <w:rsid w:val="00257E4F"/>
    <w:rsid w:val="0026045D"/>
    <w:rsid w:val="002604FF"/>
    <w:rsid w:val="0026093B"/>
    <w:rsid w:val="00260AEB"/>
    <w:rsid w:val="00260FF7"/>
    <w:rsid w:val="002610C8"/>
    <w:rsid w:val="0026120E"/>
    <w:rsid w:val="002612F2"/>
    <w:rsid w:val="00262AEF"/>
    <w:rsid w:val="00262EA3"/>
    <w:rsid w:val="00263196"/>
    <w:rsid w:val="002635FD"/>
    <w:rsid w:val="00263AF6"/>
    <w:rsid w:val="00263CF8"/>
    <w:rsid w:val="0026457F"/>
    <w:rsid w:val="00264C9C"/>
    <w:rsid w:val="00264E06"/>
    <w:rsid w:val="0026547C"/>
    <w:rsid w:val="002662BF"/>
    <w:rsid w:val="00266832"/>
    <w:rsid w:val="00267904"/>
    <w:rsid w:val="0027009D"/>
    <w:rsid w:val="00270238"/>
    <w:rsid w:val="00270898"/>
    <w:rsid w:val="002710EE"/>
    <w:rsid w:val="00271867"/>
    <w:rsid w:val="00271A70"/>
    <w:rsid w:val="0027239D"/>
    <w:rsid w:val="00272935"/>
    <w:rsid w:val="00272A78"/>
    <w:rsid w:val="00272BCC"/>
    <w:rsid w:val="00272CCB"/>
    <w:rsid w:val="00272F3A"/>
    <w:rsid w:val="00272FD7"/>
    <w:rsid w:val="002732A4"/>
    <w:rsid w:val="002735FC"/>
    <w:rsid w:val="00274311"/>
    <w:rsid w:val="00274B91"/>
    <w:rsid w:val="00274E72"/>
    <w:rsid w:val="0027502E"/>
    <w:rsid w:val="00275327"/>
    <w:rsid w:val="00276921"/>
    <w:rsid w:val="002774CE"/>
    <w:rsid w:val="00277693"/>
    <w:rsid w:val="00277BF2"/>
    <w:rsid w:val="00277F29"/>
    <w:rsid w:val="002803F8"/>
    <w:rsid w:val="00280829"/>
    <w:rsid w:val="00280A6D"/>
    <w:rsid w:val="00280F27"/>
    <w:rsid w:val="00280F81"/>
    <w:rsid w:val="002812C5"/>
    <w:rsid w:val="002813A2"/>
    <w:rsid w:val="002816DB"/>
    <w:rsid w:val="00281BB2"/>
    <w:rsid w:val="00283029"/>
    <w:rsid w:val="002834B0"/>
    <w:rsid w:val="00283D2A"/>
    <w:rsid w:val="00283E7F"/>
    <w:rsid w:val="00284451"/>
    <w:rsid w:val="00284863"/>
    <w:rsid w:val="002849A5"/>
    <w:rsid w:val="00284ADD"/>
    <w:rsid w:val="002855B8"/>
    <w:rsid w:val="00285662"/>
    <w:rsid w:val="002857FE"/>
    <w:rsid w:val="00286B9A"/>
    <w:rsid w:val="00286C85"/>
    <w:rsid w:val="00286E1D"/>
    <w:rsid w:val="00286EAC"/>
    <w:rsid w:val="00291116"/>
    <w:rsid w:val="00291129"/>
    <w:rsid w:val="00292455"/>
    <w:rsid w:val="002926F7"/>
    <w:rsid w:val="002929F4"/>
    <w:rsid w:val="00292B8A"/>
    <w:rsid w:val="00292E8C"/>
    <w:rsid w:val="00292F75"/>
    <w:rsid w:val="00293B93"/>
    <w:rsid w:val="0029479D"/>
    <w:rsid w:val="00294D2C"/>
    <w:rsid w:val="00295D27"/>
    <w:rsid w:val="0029630A"/>
    <w:rsid w:val="0029662E"/>
    <w:rsid w:val="002967F5"/>
    <w:rsid w:val="002968C1"/>
    <w:rsid w:val="00296ED9"/>
    <w:rsid w:val="002975AF"/>
    <w:rsid w:val="00297985"/>
    <w:rsid w:val="002A0293"/>
    <w:rsid w:val="002A05E4"/>
    <w:rsid w:val="002A099E"/>
    <w:rsid w:val="002A0D1C"/>
    <w:rsid w:val="002A0D71"/>
    <w:rsid w:val="002A2DA8"/>
    <w:rsid w:val="002A2FB7"/>
    <w:rsid w:val="002A35A8"/>
    <w:rsid w:val="002A4523"/>
    <w:rsid w:val="002A46C1"/>
    <w:rsid w:val="002A4A13"/>
    <w:rsid w:val="002A4AD0"/>
    <w:rsid w:val="002A671B"/>
    <w:rsid w:val="002A7261"/>
    <w:rsid w:val="002A76C0"/>
    <w:rsid w:val="002A78C4"/>
    <w:rsid w:val="002A7F17"/>
    <w:rsid w:val="002B188B"/>
    <w:rsid w:val="002B213A"/>
    <w:rsid w:val="002B2465"/>
    <w:rsid w:val="002B247A"/>
    <w:rsid w:val="002B2A13"/>
    <w:rsid w:val="002B2F5A"/>
    <w:rsid w:val="002B36D9"/>
    <w:rsid w:val="002B3903"/>
    <w:rsid w:val="002B3BBA"/>
    <w:rsid w:val="002B3C69"/>
    <w:rsid w:val="002B3D45"/>
    <w:rsid w:val="002B3DF0"/>
    <w:rsid w:val="002B3FED"/>
    <w:rsid w:val="002B414B"/>
    <w:rsid w:val="002B4B1A"/>
    <w:rsid w:val="002B555B"/>
    <w:rsid w:val="002B5D29"/>
    <w:rsid w:val="002B6199"/>
    <w:rsid w:val="002B65F0"/>
    <w:rsid w:val="002C01B1"/>
    <w:rsid w:val="002C0487"/>
    <w:rsid w:val="002C1152"/>
    <w:rsid w:val="002C13E4"/>
    <w:rsid w:val="002C1606"/>
    <w:rsid w:val="002C1DCF"/>
    <w:rsid w:val="002C1F5F"/>
    <w:rsid w:val="002C20E9"/>
    <w:rsid w:val="002C22F6"/>
    <w:rsid w:val="002C2B4B"/>
    <w:rsid w:val="002C3138"/>
    <w:rsid w:val="002C314B"/>
    <w:rsid w:val="002C333A"/>
    <w:rsid w:val="002C3394"/>
    <w:rsid w:val="002C46E8"/>
    <w:rsid w:val="002C4ED1"/>
    <w:rsid w:val="002C50B2"/>
    <w:rsid w:val="002C59C6"/>
    <w:rsid w:val="002C6121"/>
    <w:rsid w:val="002C644A"/>
    <w:rsid w:val="002C64A5"/>
    <w:rsid w:val="002D03C0"/>
    <w:rsid w:val="002D0BE4"/>
    <w:rsid w:val="002D1636"/>
    <w:rsid w:val="002D18CE"/>
    <w:rsid w:val="002D1EDE"/>
    <w:rsid w:val="002D4282"/>
    <w:rsid w:val="002D5249"/>
    <w:rsid w:val="002D5902"/>
    <w:rsid w:val="002D5DE0"/>
    <w:rsid w:val="002D5F59"/>
    <w:rsid w:val="002D6083"/>
    <w:rsid w:val="002D64BA"/>
    <w:rsid w:val="002D7946"/>
    <w:rsid w:val="002D7D9E"/>
    <w:rsid w:val="002D7E3A"/>
    <w:rsid w:val="002E039F"/>
    <w:rsid w:val="002E0517"/>
    <w:rsid w:val="002E079B"/>
    <w:rsid w:val="002E1362"/>
    <w:rsid w:val="002E243C"/>
    <w:rsid w:val="002E2788"/>
    <w:rsid w:val="002E2A49"/>
    <w:rsid w:val="002E2A52"/>
    <w:rsid w:val="002E2F69"/>
    <w:rsid w:val="002E36CC"/>
    <w:rsid w:val="002E392F"/>
    <w:rsid w:val="002E403E"/>
    <w:rsid w:val="002E41BC"/>
    <w:rsid w:val="002E46E5"/>
    <w:rsid w:val="002E6225"/>
    <w:rsid w:val="002E6838"/>
    <w:rsid w:val="002E6B52"/>
    <w:rsid w:val="002E6D71"/>
    <w:rsid w:val="002E6DDC"/>
    <w:rsid w:val="002E7409"/>
    <w:rsid w:val="002E7D97"/>
    <w:rsid w:val="002F0C29"/>
    <w:rsid w:val="002F0FF9"/>
    <w:rsid w:val="002F1044"/>
    <w:rsid w:val="002F1308"/>
    <w:rsid w:val="002F1AC0"/>
    <w:rsid w:val="002F2466"/>
    <w:rsid w:val="002F2CBC"/>
    <w:rsid w:val="002F2EE6"/>
    <w:rsid w:val="002F39D6"/>
    <w:rsid w:val="002F3AD8"/>
    <w:rsid w:val="002F3F3E"/>
    <w:rsid w:val="002F49C6"/>
    <w:rsid w:val="002F5D14"/>
    <w:rsid w:val="002F63F6"/>
    <w:rsid w:val="002F6992"/>
    <w:rsid w:val="002F6B84"/>
    <w:rsid w:val="002F6B9D"/>
    <w:rsid w:val="002F74AF"/>
    <w:rsid w:val="002F7541"/>
    <w:rsid w:val="002F7813"/>
    <w:rsid w:val="002F7DB9"/>
    <w:rsid w:val="00300B5E"/>
    <w:rsid w:val="00300D20"/>
    <w:rsid w:val="00301178"/>
    <w:rsid w:val="00301431"/>
    <w:rsid w:val="0030219D"/>
    <w:rsid w:val="003021B8"/>
    <w:rsid w:val="003025E2"/>
    <w:rsid w:val="003029AC"/>
    <w:rsid w:val="00302E4A"/>
    <w:rsid w:val="00302F19"/>
    <w:rsid w:val="00303726"/>
    <w:rsid w:val="00303B69"/>
    <w:rsid w:val="00303D02"/>
    <w:rsid w:val="00304AC2"/>
    <w:rsid w:val="00304D52"/>
    <w:rsid w:val="00305B97"/>
    <w:rsid w:val="00305CAA"/>
    <w:rsid w:val="00305D8B"/>
    <w:rsid w:val="00306480"/>
    <w:rsid w:val="00306B3A"/>
    <w:rsid w:val="00306E2F"/>
    <w:rsid w:val="00306E74"/>
    <w:rsid w:val="00306F0C"/>
    <w:rsid w:val="00307005"/>
    <w:rsid w:val="00307143"/>
    <w:rsid w:val="00307252"/>
    <w:rsid w:val="00307611"/>
    <w:rsid w:val="00307668"/>
    <w:rsid w:val="00307A29"/>
    <w:rsid w:val="00307DB7"/>
    <w:rsid w:val="003105A4"/>
    <w:rsid w:val="003106B4"/>
    <w:rsid w:val="00310B94"/>
    <w:rsid w:val="00310D88"/>
    <w:rsid w:val="003118B8"/>
    <w:rsid w:val="0031190F"/>
    <w:rsid w:val="0031213B"/>
    <w:rsid w:val="00312A22"/>
    <w:rsid w:val="003135AB"/>
    <w:rsid w:val="00313C21"/>
    <w:rsid w:val="003141B1"/>
    <w:rsid w:val="00315063"/>
    <w:rsid w:val="00315EFD"/>
    <w:rsid w:val="0031680C"/>
    <w:rsid w:val="00316981"/>
    <w:rsid w:val="003169E3"/>
    <w:rsid w:val="00316BBB"/>
    <w:rsid w:val="00317389"/>
    <w:rsid w:val="003179C3"/>
    <w:rsid w:val="00317ACE"/>
    <w:rsid w:val="0032043C"/>
    <w:rsid w:val="00320CE9"/>
    <w:rsid w:val="00320CF4"/>
    <w:rsid w:val="00320FE1"/>
    <w:rsid w:val="00321A5C"/>
    <w:rsid w:val="00322E75"/>
    <w:rsid w:val="0032311E"/>
    <w:rsid w:val="003236F6"/>
    <w:rsid w:val="0032388B"/>
    <w:rsid w:val="00323A56"/>
    <w:rsid w:val="00323B06"/>
    <w:rsid w:val="0032458E"/>
    <w:rsid w:val="00324844"/>
    <w:rsid w:val="00324D6D"/>
    <w:rsid w:val="00326449"/>
    <w:rsid w:val="00326461"/>
    <w:rsid w:val="00326817"/>
    <w:rsid w:val="003269FB"/>
    <w:rsid w:val="00327076"/>
    <w:rsid w:val="0032793B"/>
    <w:rsid w:val="003300EF"/>
    <w:rsid w:val="0033058A"/>
    <w:rsid w:val="003315E6"/>
    <w:rsid w:val="0033279B"/>
    <w:rsid w:val="003330EE"/>
    <w:rsid w:val="003339C8"/>
    <w:rsid w:val="00333F63"/>
    <w:rsid w:val="00334092"/>
    <w:rsid w:val="003342B0"/>
    <w:rsid w:val="003343F2"/>
    <w:rsid w:val="00335052"/>
    <w:rsid w:val="003352C6"/>
    <w:rsid w:val="0033578F"/>
    <w:rsid w:val="00335901"/>
    <w:rsid w:val="0033623D"/>
    <w:rsid w:val="00336B6F"/>
    <w:rsid w:val="003379BD"/>
    <w:rsid w:val="003401E7"/>
    <w:rsid w:val="00340C53"/>
    <w:rsid w:val="00340CEB"/>
    <w:rsid w:val="00340F59"/>
    <w:rsid w:val="0034132B"/>
    <w:rsid w:val="00341E03"/>
    <w:rsid w:val="0034323C"/>
    <w:rsid w:val="00344449"/>
    <w:rsid w:val="00344450"/>
    <w:rsid w:val="0034476D"/>
    <w:rsid w:val="00344922"/>
    <w:rsid w:val="00345146"/>
    <w:rsid w:val="00345627"/>
    <w:rsid w:val="003464B7"/>
    <w:rsid w:val="00346668"/>
    <w:rsid w:val="00347266"/>
    <w:rsid w:val="0034799C"/>
    <w:rsid w:val="00347F9A"/>
    <w:rsid w:val="0034D221"/>
    <w:rsid w:val="00350DDE"/>
    <w:rsid w:val="003518EF"/>
    <w:rsid w:val="00352C16"/>
    <w:rsid w:val="00352D87"/>
    <w:rsid w:val="00352E8D"/>
    <w:rsid w:val="0035378E"/>
    <w:rsid w:val="00353E3C"/>
    <w:rsid w:val="0035508C"/>
    <w:rsid w:val="0035510F"/>
    <w:rsid w:val="003553E2"/>
    <w:rsid w:val="00355B8B"/>
    <w:rsid w:val="00356D79"/>
    <w:rsid w:val="00357315"/>
    <w:rsid w:val="003576AA"/>
    <w:rsid w:val="003601A9"/>
    <w:rsid w:val="00360525"/>
    <w:rsid w:val="00360586"/>
    <w:rsid w:val="00361677"/>
    <w:rsid w:val="003624A5"/>
    <w:rsid w:val="0036300E"/>
    <w:rsid w:val="00364889"/>
    <w:rsid w:val="00364D08"/>
    <w:rsid w:val="00364E15"/>
    <w:rsid w:val="003655BA"/>
    <w:rsid w:val="00365BFA"/>
    <w:rsid w:val="00365C0D"/>
    <w:rsid w:val="003664D4"/>
    <w:rsid w:val="00367336"/>
    <w:rsid w:val="00367AEA"/>
    <w:rsid w:val="00370197"/>
    <w:rsid w:val="00370AD2"/>
    <w:rsid w:val="0037104C"/>
    <w:rsid w:val="003712BB"/>
    <w:rsid w:val="00371338"/>
    <w:rsid w:val="00371864"/>
    <w:rsid w:val="00371E63"/>
    <w:rsid w:val="00371F39"/>
    <w:rsid w:val="003726F1"/>
    <w:rsid w:val="00372D81"/>
    <w:rsid w:val="00372D90"/>
    <w:rsid w:val="00372F4C"/>
    <w:rsid w:val="00373501"/>
    <w:rsid w:val="00373D77"/>
    <w:rsid w:val="0037464B"/>
    <w:rsid w:val="0037538A"/>
    <w:rsid w:val="003753EE"/>
    <w:rsid w:val="0037581B"/>
    <w:rsid w:val="00375913"/>
    <w:rsid w:val="00375A6D"/>
    <w:rsid w:val="00375D5E"/>
    <w:rsid w:val="00375FD6"/>
    <w:rsid w:val="00376221"/>
    <w:rsid w:val="00376786"/>
    <w:rsid w:val="003769B3"/>
    <w:rsid w:val="003805B3"/>
    <w:rsid w:val="003807A7"/>
    <w:rsid w:val="003809EE"/>
    <w:rsid w:val="003810B0"/>
    <w:rsid w:val="003819A7"/>
    <w:rsid w:val="003824C2"/>
    <w:rsid w:val="00383623"/>
    <w:rsid w:val="00384132"/>
    <w:rsid w:val="00384BDE"/>
    <w:rsid w:val="0038519A"/>
    <w:rsid w:val="00385310"/>
    <w:rsid w:val="0038541A"/>
    <w:rsid w:val="0038633E"/>
    <w:rsid w:val="003865FA"/>
    <w:rsid w:val="0038691F"/>
    <w:rsid w:val="00387524"/>
    <w:rsid w:val="003875C2"/>
    <w:rsid w:val="00390FE5"/>
    <w:rsid w:val="0039111F"/>
    <w:rsid w:val="003911C3"/>
    <w:rsid w:val="0039181C"/>
    <w:rsid w:val="00391AC1"/>
    <w:rsid w:val="00392DCB"/>
    <w:rsid w:val="003935F5"/>
    <w:rsid w:val="0039392B"/>
    <w:rsid w:val="00393B25"/>
    <w:rsid w:val="00393C97"/>
    <w:rsid w:val="00393DE5"/>
    <w:rsid w:val="00394C1F"/>
    <w:rsid w:val="00394F3A"/>
    <w:rsid w:val="003951CE"/>
    <w:rsid w:val="003956E5"/>
    <w:rsid w:val="003959A1"/>
    <w:rsid w:val="00395BDB"/>
    <w:rsid w:val="003965C5"/>
    <w:rsid w:val="003965F5"/>
    <w:rsid w:val="00397DB4"/>
    <w:rsid w:val="00397E2C"/>
    <w:rsid w:val="003A1865"/>
    <w:rsid w:val="003A1FAF"/>
    <w:rsid w:val="003A2487"/>
    <w:rsid w:val="003A26AB"/>
    <w:rsid w:val="003A2A54"/>
    <w:rsid w:val="003A3166"/>
    <w:rsid w:val="003A331B"/>
    <w:rsid w:val="003A3E0A"/>
    <w:rsid w:val="003A446A"/>
    <w:rsid w:val="003A463A"/>
    <w:rsid w:val="003A511A"/>
    <w:rsid w:val="003A6611"/>
    <w:rsid w:val="003A70FD"/>
    <w:rsid w:val="003A7482"/>
    <w:rsid w:val="003A7F52"/>
    <w:rsid w:val="003B022D"/>
    <w:rsid w:val="003B0322"/>
    <w:rsid w:val="003B11D7"/>
    <w:rsid w:val="003B21B6"/>
    <w:rsid w:val="003B224A"/>
    <w:rsid w:val="003B23B1"/>
    <w:rsid w:val="003B29E6"/>
    <w:rsid w:val="003B2E2B"/>
    <w:rsid w:val="003B33E9"/>
    <w:rsid w:val="003B42FF"/>
    <w:rsid w:val="003B510B"/>
    <w:rsid w:val="003B5864"/>
    <w:rsid w:val="003B6F11"/>
    <w:rsid w:val="003B6F74"/>
    <w:rsid w:val="003B754F"/>
    <w:rsid w:val="003B7CCF"/>
    <w:rsid w:val="003C09DB"/>
    <w:rsid w:val="003C0CDD"/>
    <w:rsid w:val="003C21B2"/>
    <w:rsid w:val="003C25E9"/>
    <w:rsid w:val="003C2EF2"/>
    <w:rsid w:val="003C2FC2"/>
    <w:rsid w:val="003C2FD5"/>
    <w:rsid w:val="003C302D"/>
    <w:rsid w:val="003C36D6"/>
    <w:rsid w:val="003C3A3D"/>
    <w:rsid w:val="003C4D72"/>
    <w:rsid w:val="003C568B"/>
    <w:rsid w:val="003C569C"/>
    <w:rsid w:val="003C69D0"/>
    <w:rsid w:val="003C7157"/>
    <w:rsid w:val="003C7646"/>
    <w:rsid w:val="003C7C98"/>
    <w:rsid w:val="003D018D"/>
    <w:rsid w:val="003D19E7"/>
    <w:rsid w:val="003D1D8D"/>
    <w:rsid w:val="003D20EF"/>
    <w:rsid w:val="003D3713"/>
    <w:rsid w:val="003D37ED"/>
    <w:rsid w:val="003D3A1D"/>
    <w:rsid w:val="003D3BC0"/>
    <w:rsid w:val="003D3DC7"/>
    <w:rsid w:val="003D48FA"/>
    <w:rsid w:val="003D4CBC"/>
    <w:rsid w:val="003D4E5D"/>
    <w:rsid w:val="003D5A34"/>
    <w:rsid w:val="003D5FD1"/>
    <w:rsid w:val="003D7081"/>
    <w:rsid w:val="003D76CD"/>
    <w:rsid w:val="003D78A0"/>
    <w:rsid w:val="003E019F"/>
    <w:rsid w:val="003E025F"/>
    <w:rsid w:val="003E0421"/>
    <w:rsid w:val="003E1EE7"/>
    <w:rsid w:val="003E3E47"/>
    <w:rsid w:val="003E43EE"/>
    <w:rsid w:val="003E4477"/>
    <w:rsid w:val="003E4D98"/>
    <w:rsid w:val="003E50C0"/>
    <w:rsid w:val="003E566C"/>
    <w:rsid w:val="003E59F0"/>
    <w:rsid w:val="003E5BF7"/>
    <w:rsid w:val="003E5E77"/>
    <w:rsid w:val="003E62CB"/>
    <w:rsid w:val="003E6517"/>
    <w:rsid w:val="003E661A"/>
    <w:rsid w:val="003E68F6"/>
    <w:rsid w:val="003E6A97"/>
    <w:rsid w:val="003E6E0B"/>
    <w:rsid w:val="003E71BF"/>
    <w:rsid w:val="003E7410"/>
    <w:rsid w:val="003E752F"/>
    <w:rsid w:val="003F0246"/>
    <w:rsid w:val="003F08A6"/>
    <w:rsid w:val="003F0E8A"/>
    <w:rsid w:val="003F143F"/>
    <w:rsid w:val="003F15FA"/>
    <w:rsid w:val="003F1AE3"/>
    <w:rsid w:val="003F1C3E"/>
    <w:rsid w:val="003F2719"/>
    <w:rsid w:val="003F2D3D"/>
    <w:rsid w:val="003F2F1A"/>
    <w:rsid w:val="003F3778"/>
    <w:rsid w:val="003F3823"/>
    <w:rsid w:val="003F49CE"/>
    <w:rsid w:val="003F4D36"/>
    <w:rsid w:val="003F5FCA"/>
    <w:rsid w:val="003F72FC"/>
    <w:rsid w:val="003F76FF"/>
    <w:rsid w:val="004002C9"/>
    <w:rsid w:val="00400315"/>
    <w:rsid w:val="00400656"/>
    <w:rsid w:val="0040107F"/>
    <w:rsid w:val="0040136F"/>
    <w:rsid w:val="004015B5"/>
    <w:rsid w:val="00402912"/>
    <w:rsid w:val="00402C84"/>
    <w:rsid w:val="004034F7"/>
    <w:rsid w:val="00403965"/>
    <w:rsid w:val="00403C55"/>
    <w:rsid w:val="00404041"/>
    <w:rsid w:val="0040453C"/>
    <w:rsid w:val="00404576"/>
    <w:rsid w:val="00404804"/>
    <w:rsid w:val="00404A76"/>
    <w:rsid w:val="00404C0C"/>
    <w:rsid w:val="00404EFC"/>
    <w:rsid w:val="00405096"/>
    <w:rsid w:val="00405F8E"/>
    <w:rsid w:val="00405FA6"/>
    <w:rsid w:val="00406846"/>
    <w:rsid w:val="00406BF7"/>
    <w:rsid w:val="00407732"/>
    <w:rsid w:val="00407ECB"/>
    <w:rsid w:val="0040DA88"/>
    <w:rsid w:val="004103E3"/>
    <w:rsid w:val="004110B2"/>
    <w:rsid w:val="004113A7"/>
    <w:rsid w:val="00411768"/>
    <w:rsid w:val="00411EFC"/>
    <w:rsid w:val="0041214F"/>
    <w:rsid w:val="004122B9"/>
    <w:rsid w:val="004127E8"/>
    <w:rsid w:val="00413387"/>
    <w:rsid w:val="00413DCD"/>
    <w:rsid w:val="004142A2"/>
    <w:rsid w:val="0041455E"/>
    <w:rsid w:val="0041475D"/>
    <w:rsid w:val="00414892"/>
    <w:rsid w:val="00414894"/>
    <w:rsid w:val="00414D05"/>
    <w:rsid w:val="00414E79"/>
    <w:rsid w:val="004158BD"/>
    <w:rsid w:val="004159B2"/>
    <w:rsid w:val="00415D02"/>
    <w:rsid w:val="004161F6"/>
    <w:rsid w:val="004162CE"/>
    <w:rsid w:val="00416347"/>
    <w:rsid w:val="00416740"/>
    <w:rsid w:val="0041680A"/>
    <w:rsid w:val="004169E8"/>
    <w:rsid w:val="00416A32"/>
    <w:rsid w:val="0041715D"/>
    <w:rsid w:val="00417617"/>
    <w:rsid w:val="004178DC"/>
    <w:rsid w:val="00417C6C"/>
    <w:rsid w:val="00417F10"/>
    <w:rsid w:val="004200DE"/>
    <w:rsid w:val="00420513"/>
    <w:rsid w:val="004209BC"/>
    <w:rsid w:val="0042274E"/>
    <w:rsid w:val="0042325A"/>
    <w:rsid w:val="00423E48"/>
    <w:rsid w:val="00423F12"/>
    <w:rsid w:val="0042457B"/>
    <w:rsid w:val="00424999"/>
    <w:rsid w:val="00424AE8"/>
    <w:rsid w:val="0042554A"/>
    <w:rsid w:val="0042563F"/>
    <w:rsid w:val="004260FC"/>
    <w:rsid w:val="00426587"/>
    <w:rsid w:val="004265C4"/>
    <w:rsid w:val="00427032"/>
    <w:rsid w:val="00427ABD"/>
    <w:rsid w:val="00430D5B"/>
    <w:rsid w:val="00430E40"/>
    <w:rsid w:val="00431706"/>
    <w:rsid w:val="00431923"/>
    <w:rsid w:val="00431993"/>
    <w:rsid w:val="00432653"/>
    <w:rsid w:val="00432F5F"/>
    <w:rsid w:val="00433D42"/>
    <w:rsid w:val="00433F40"/>
    <w:rsid w:val="00434213"/>
    <w:rsid w:val="004343CA"/>
    <w:rsid w:val="00434807"/>
    <w:rsid w:val="004357CE"/>
    <w:rsid w:val="00435F17"/>
    <w:rsid w:val="0043631F"/>
    <w:rsid w:val="004363A0"/>
    <w:rsid w:val="00436910"/>
    <w:rsid w:val="00436921"/>
    <w:rsid w:val="00440428"/>
    <w:rsid w:val="004404E8"/>
    <w:rsid w:val="00440E96"/>
    <w:rsid w:val="004421B8"/>
    <w:rsid w:val="00442925"/>
    <w:rsid w:val="00442E32"/>
    <w:rsid w:val="00443298"/>
    <w:rsid w:val="00443EE4"/>
    <w:rsid w:val="00444AD6"/>
    <w:rsid w:val="004451B5"/>
    <w:rsid w:val="0044696D"/>
    <w:rsid w:val="00446CC0"/>
    <w:rsid w:val="00446FFA"/>
    <w:rsid w:val="004471EE"/>
    <w:rsid w:val="00447728"/>
    <w:rsid w:val="00447816"/>
    <w:rsid w:val="004478D2"/>
    <w:rsid w:val="0045060D"/>
    <w:rsid w:val="004508F0"/>
    <w:rsid w:val="004510C6"/>
    <w:rsid w:val="004521EA"/>
    <w:rsid w:val="0045294F"/>
    <w:rsid w:val="004532C2"/>
    <w:rsid w:val="004539D4"/>
    <w:rsid w:val="00454C14"/>
    <w:rsid w:val="00454C4F"/>
    <w:rsid w:val="00455291"/>
    <w:rsid w:val="004554F6"/>
    <w:rsid w:val="0045582E"/>
    <w:rsid w:val="00455EDA"/>
    <w:rsid w:val="00455F95"/>
    <w:rsid w:val="00456698"/>
    <w:rsid w:val="0045672D"/>
    <w:rsid w:val="00457A67"/>
    <w:rsid w:val="004600F6"/>
    <w:rsid w:val="004604D3"/>
    <w:rsid w:val="00460ADC"/>
    <w:rsid w:val="00460AF0"/>
    <w:rsid w:val="00460C03"/>
    <w:rsid w:val="00461DD6"/>
    <w:rsid w:val="00462F79"/>
    <w:rsid w:val="00463195"/>
    <w:rsid w:val="0046365B"/>
    <w:rsid w:val="00463F4C"/>
    <w:rsid w:val="0046505B"/>
    <w:rsid w:val="0046511E"/>
    <w:rsid w:val="004652F3"/>
    <w:rsid w:val="004654EF"/>
    <w:rsid w:val="00465AFC"/>
    <w:rsid w:val="00465FEB"/>
    <w:rsid w:val="00466A74"/>
    <w:rsid w:val="00467120"/>
    <w:rsid w:val="00467337"/>
    <w:rsid w:val="00467410"/>
    <w:rsid w:val="004677B3"/>
    <w:rsid w:val="004678C4"/>
    <w:rsid w:val="0046C5D2"/>
    <w:rsid w:val="004703CD"/>
    <w:rsid w:val="00470451"/>
    <w:rsid w:val="0047062A"/>
    <w:rsid w:val="00471852"/>
    <w:rsid w:val="0047199E"/>
    <w:rsid w:val="00471B9B"/>
    <w:rsid w:val="00472059"/>
    <w:rsid w:val="0047215B"/>
    <w:rsid w:val="00472FE0"/>
    <w:rsid w:val="00473AE1"/>
    <w:rsid w:val="00473C17"/>
    <w:rsid w:val="00473F6D"/>
    <w:rsid w:val="00474580"/>
    <w:rsid w:val="00476C57"/>
    <w:rsid w:val="00476EEF"/>
    <w:rsid w:val="0048087C"/>
    <w:rsid w:val="00480B4A"/>
    <w:rsid w:val="00480FDE"/>
    <w:rsid w:val="004813F7"/>
    <w:rsid w:val="00482D6A"/>
    <w:rsid w:val="00482D98"/>
    <w:rsid w:val="00483CAC"/>
    <w:rsid w:val="00484A68"/>
    <w:rsid w:val="00484AA7"/>
    <w:rsid w:val="00484DAF"/>
    <w:rsid w:val="004850C9"/>
    <w:rsid w:val="004858FB"/>
    <w:rsid w:val="004859AF"/>
    <w:rsid w:val="00485AAA"/>
    <w:rsid w:val="00485CCC"/>
    <w:rsid w:val="00485DE8"/>
    <w:rsid w:val="004871C2"/>
    <w:rsid w:val="00487A9F"/>
    <w:rsid w:val="00487E88"/>
    <w:rsid w:val="00490395"/>
    <w:rsid w:val="00490C49"/>
    <w:rsid w:val="0049109A"/>
    <w:rsid w:val="004910F3"/>
    <w:rsid w:val="0049141E"/>
    <w:rsid w:val="00491A8E"/>
    <w:rsid w:val="00491D1F"/>
    <w:rsid w:val="004928DD"/>
    <w:rsid w:val="00492E0A"/>
    <w:rsid w:val="00492E6B"/>
    <w:rsid w:val="0049356B"/>
    <w:rsid w:val="00493C09"/>
    <w:rsid w:val="00493F39"/>
    <w:rsid w:val="00493F44"/>
    <w:rsid w:val="00494574"/>
    <w:rsid w:val="0049457A"/>
    <w:rsid w:val="00494822"/>
    <w:rsid w:val="00494AA5"/>
    <w:rsid w:val="00494BCE"/>
    <w:rsid w:val="0049514C"/>
    <w:rsid w:val="00495F57"/>
    <w:rsid w:val="0049680D"/>
    <w:rsid w:val="00496CB2"/>
    <w:rsid w:val="0049701A"/>
    <w:rsid w:val="00497570"/>
    <w:rsid w:val="0049791E"/>
    <w:rsid w:val="00497D3B"/>
    <w:rsid w:val="00497D84"/>
    <w:rsid w:val="004A0290"/>
    <w:rsid w:val="004A057A"/>
    <w:rsid w:val="004A0C09"/>
    <w:rsid w:val="004A0CF5"/>
    <w:rsid w:val="004A11B2"/>
    <w:rsid w:val="004A36E0"/>
    <w:rsid w:val="004A37DF"/>
    <w:rsid w:val="004A3A50"/>
    <w:rsid w:val="004A3D98"/>
    <w:rsid w:val="004A3DC0"/>
    <w:rsid w:val="004A3FFA"/>
    <w:rsid w:val="004A4BA5"/>
    <w:rsid w:val="004A4BC9"/>
    <w:rsid w:val="004A5AE9"/>
    <w:rsid w:val="004A5B63"/>
    <w:rsid w:val="004A5F42"/>
    <w:rsid w:val="004A5FD4"/>
    <w:rsid w:val="004A68CE"/>
    <w:rsid w:val="004A6F7D"/>
    <w:rsid w:val="004A7267"/>
    <w:rsid w:val="004A732B"/>
    <w:rsid w:val="004A7F1C"/>
    <w:rsid w:val="004B02DB"/>
    <w:rsid w:val="004B06F1"/>
    <w:rsid w:val="004B0A05"/>
    <w:rsid w:val="004B10F8"/>
    <w:rsid w:val="004B1247"/>
    <w:rsid w:val="004B1630"/>
    <w:rsid w:val="004B183B"/>
    <w:rsid w:val="004B1FC3"/>
    <w:rsid w:val="004B2490"/>
    <w:rsid w:val="004B25CA"/>
    <w:rsid w:val="004B2AFF"/>
    <w:rsid w:val="004B2F09"/>
    <w:rsid w:val="004B36BB"/>
    <w:rsid w:val="004B384A"/>
    <w:rsid w:val="004B3FD3"/>
    <w:rsid w:val="004B4009"/>
    <w:rsid w:val="004B4A4C"/>
    <w:rsid w:val="004B4ABA"/>
    <w:rsid w:val="004B4ACD"/>
    <w:rsid w:val="004B52DA"/>
    <w:rsid w:val="004B5C0B"/>
    <w:rsid w:val="004B5D0B"/>
    <w:rsid w:val="004B64BC"/>
    <w:rsid w:val="004B737D"/>
    <w:rsid w:val="004B783C"/>
    <w:rsid w:val="004B7B14"/>
    <w:rsid w:val="004B7E6D"/>
    <w:rsid w:val="004C0823"/>
    <w:rsid w:val="004C09F8"/>
    <w:rsid w:val="004C0D68"/>
    <w:rsid w:val="004C0DFE"/>
    <w:rsid w:val="004C1C2F"/>
    <w:rsid w:val="004C1E5F"/>
    <w:rsid w:val="004C1F1F"/>
    <w:rsid w:val="004C2223"/>
    <w:rsid w:val="004C2766"/>
    <w:rsid w:val="004C33E1"/>
    <w:rsid w:val="004C4703"/>
    <w:rsid w:val="004C5305"/>
    <w:rsid w:val="004C5312"/>
    <w:rsid w:val="004C5DDD"/>
    <w:rsid w:val="004C66A9"/>
    <w:rsid w:val="004C6756"/>
    <w:rsid w:val="004C760D"/>
    <w:rsid w:val="004D03BF"/>
    <w:rsid w:val="004D1706"/>
    <w:rsid w:val="004D1811"/>
    <w:rsid w:val="004D18A1"/>
    <w:rsid w:val="004D1C33"/>
    <w:rsid w:val="004D2416"/>
    <w:rsid w:val="004D284D"/>
    <w:rsid w:val="004D3714"/>
    <w:rsid w:val="004D371B"/>
    <w:rsid w:val="004D4594"/>
    <w:rsid w:val="004D48DF"/>
    <w:rsid w:val="004D4C78"/>
    <w:rsid w:val="004D51F5"/>
    <w:rsid w:val="004D524C"/>
    <w:rsid w:val="004D54BF"/>
    <w:rsid w:val="004D5646"/>
    <w:rsid w:val="004D5BBA"/>
    <w:rsid w:val="004D6168"/>
    <w:rsid w:val="004D652B"/>
    <w:rsid w:val="004D6AAD"/>
    <w:rsid w:val="004D75E5"/>
    <w:rsid w:val="004E01E0"/>
    <w:rsid w:val="004E0791"/>
    <w:rsid w:val="004E171B"/>
    <w:rsid w:val="004E208B"/>
    <w:rsid w:val="004E20E4"/>
    <w:rsid w:val="004E25AD"/>
    <w:rsid w:val="004E26F1"/>
    <w:rsid w:val="004E2D63"/>
    <w:rsid w:val="004E2E6E"/>
    <w:rsid w:val="004E2E72"/>
    <w:rsid w:val="004E3079"/>
    <w:rsid w:val="004E3D1E"/>
    <w:rsid w:val="004E437C"/>
    <w:rsid w:val="004E5025"/>
    <w:rsid w:val="004E662A"/>
    <w:rsid w:val="004E6A3B"/>
    <w:rsid w:val="004E6A78"/>
    <w:rsid w:val="004E6B7F"/>
    <w:rsid w:val="004E6BBB"/>
    <w:rsid w:val="004E6FB2"/>
    <w:rsid w:val="004E7624"/>
    <w:rsid w:val="004E7AA7"/>
    <w:rsid w:val="004E7F9F"/>
    <w:rsid w:val="004F02D4"/>
    <w:rsid w:val="004F07AF"/>
    <w:rsid w:val="004F0C96"/>
    <w:rsid w:val="004F18FC"/>
    <w:rsid w:val="004F19D3"/>
    <w:rsid w:val="004F2738"/>
    <w:rsid w:val="004F29A9"/>
    <w:rsid w:val="004F2C11"/>
    <w:rsid w:val="004F2E68"/>
    <w:rsid w:val="004F3462"/>
    <w:rsid w:val="004F402D"/>
    <w:rsid w:val="004F45A8"/>
    <w:rsid w:val="004F4B73"/>
    <w:rsid w:val="004F4F13"/>
    <w:rsid w:val="004F4FA7"/>
    <w:rsid w:val="004F54A0"/>
    <w:rsid w:val="004F5D0F"/>
    <w:rsid w:val="004F6D0A"/>
    <w:rsid w:val="00501018"/>
    <w:rsid w:val="00501361"/>
    <w:rsid w:val="005017BF"/>
    <w:rsid w:val="00501CCD"/>
    <w:rsid w:val="00502351"/>
    <w:rsid w:val="0050237C"/>
    <w:rsid w:val="00502C97"/>
    <w:rsid w:val="00503B4D"/>
    <w:rsid w:val="00503BCA"/>
    <w:rsid w:val="00503DE3"/>
    <w:rsid w:val="00503F62"/>
    <w:rsid w:val="00503FE8"/>
    <w:rsid w:val="0050465F"/>
    <w:rsid w:val="00504E1F"/>
    <w:rsid w:val="00505813"/>
    <w:rsid w:val="00506A26"/>
    <w:rsid w:val="00506F2C"/>
    <w:rsid w:val="00507C0C"/>
    <w:rsid w:val="00507F1E"/>
    <w:rsid w:val="0051074F"/>
    <w:rsid w:val="00510872"/>
    <w:rsid w:val="0051099F"/>
    <w:rsid w:val="00510B8E"/>
    <w:rsid w:val="0051155D"/>
    <w:rsid w:val="00512A90"/>
    <w:rsid w:val="0051311C"/>
    <w:rsid w:val="005132B1"/>
    <w:rsid w:val="00513333"/>
    <w:rsid w:val="00513886"/>
    <w:rsid w:val="00513A57"/>
    <w:rsid w:val="00516426"/>
    <w:rsid w:val="005164F4"/>
    <w:rsid w:val="005167E6"/>
    <w:rsid w:val="005167FD"/>
    <w:rsid w:val="00517C92"/>
    <w:rsid w:val="0052033E"/>
    <w:rsid w:val="00520582"/>
    <w:rsid w:val="00520BC1"/>
    <w:rsid w:val="00521FD1"/>
    <w:rsid w:val="0052232B"/>
    <w:rsid w:val="00522D3E"/>
    <w:rsid w:val="00522DB5"/>
    <w:rsid w:val="005230E2"/>
    <w:rsid w:val="005235F7"/>
    <w:rsid w:val="00523733"/>
    <w:rsid w:val="00524422"/>
    <w:rsid w:val="005246EC"/>
    <w:rsid w:val="005250D4"/>
    <w:rsid w:val="0052563F"/>
    <w:rsid w:val="00525754"/>
    <w:rsid w:val="00526094"/>
    <w:rsid w:val="005271FC"/>
    <w:rsid w:val="00527704"/>
    <w:rsid w:val="00527A3D"/>
    <w:rsid w:val="00527D99"/>
    <w:rsid w:val="00527F7A"/>
    <w:rsid w:val="00527FED"/>
    <w:rsid w:val="005305E2"/>
    <w:rsid w:val="005309CA"/>
    <w:rsid w:val="00530BA4"/>
    <w:rsid w:val="0053142D"/>
    <w:rsid w:val="00532BF1"/>
    <w:rsid w:val="00533571"/>
    <w:rsid w:val="00534BF3"/>
    <w:rsid w:val="00534C7F"/>
    <w:rsid w:val="00535210"/>
    <w:rsid w:val="00535569"/>
    <w:rsid w:val="00535E01"/>
    <w:rsid w:val="0053636F"/>
    <w:rsid w:val="005363D2"/>
    <w:rsid w:val="0053646A"/>
    <w:rsid w:val="0053652F"/>
    <w:rsid w:val="00536C40"/>
    <w:rsid w:val="00537683"/>
    <w:rsid w:val="00537E5C"/>
    <w:rsid w:val="00537F9F"/>
    <w:rsid w:val="00540132"/>
    <w:rsid w:val="00540ADB"/>
    <w:rsid w:val="0054103F"/>
    <w:rsid w:val="0054166A"/>
    <w:rsid w:val="00541B0F"/>
    <w:rsid w:val="00541E5F"/>
    <w:rsid w:val="005426F1"/>
    <w:rsid w:val="005428A9"/>
    <w:rsid w:val="00543CA8"/>
    <w:rsid w:val="005442CE"/>
    <w:rsid w:val="00545ACA"/>
    <w:rsid w:val="00545C69"/>
    <w:rsid w:val="00545DD0"/>
    <w:rsid w:val="005478AC"/>
    <w:rsid w:val="00547A2E"/>
    <w:rsid w:val="005507D9"/>
    <w:rsid w:val="005508C7"/>
    <w:rsid w:val="00550A44"/>
    <w:rsid w:val="00550CE5"/>
    <w:rsid w:val="00550F99"/>
    <w:rsid w:val="0055106A"/>
    <w:rsid w:val="00551995"/>
    <w:rsid w:val="005525BE"/>
    <w:rsid w:val="005534BA"/>
    <w:rsid w:val="00553873"/>
    <w:rsid w:val="00554059"/>
    <w:rsid w:val="00554C00"/>
    <w:rsid w:val="00554F3C"/>
    <w:rsid w:val="0055628A"/>
    <w:rsid w:val="00556E0C"/>
    <w:rsid w:val="00557026"/>
    <w:rsid w:val="00557F40"/>
    <w:rsid w:val="00557FDD"/>
    <w:rsid w:val="00560927"/>
    <w:rsid w:val="0056117E"/>
    <w:rsid w:val="005614CE"/>
    <w:rsid w:val="00562362"/>
    <w:rsid w:val="0056284A"/>
    <w:rsid w:val="00563672"/>
    <w:rsid w:val="005637B1"/>
    <w:rsid w:val="0056409A"/>
    <w:rsid w:val="00564B41"/>
    <w:rsid w:val="005656F2"/>
    <w:rsid w:val="00565A86"/>
    <w:rsid w:val="00565E60"/>
    <w:rsid w:val="00566616"/>
    <w:rsid w:val="00566FF5"/>
    <w:rsid w:val="00567599"/>
    <w:rsid w:val="0056788B"/>
    <w:rsid w:val="00567C9E"/>
    <w:rsid w:val="0057020C"/>
    <w:rsid w:val="005702D5"/>
    <w:rsid w:val="0057053C"/>
    <w:rsid w:val="00570BDC"/>
    <w:rsid w:val="0057208B"/>
    <w:rsid w:val="00572253"/>
    <w:rsid w:val="005725D6"/>
    <w:rsid w:val="00572871"/>
    <w:rsid w:val="00573102"/>
    <w:rsid w:val="00573858"/>
    <w:rsid w:val="00574224"/>
    <w:rsid w:val="0057435C"/>
    <w:rsid w:val="005744C6"/>
    <w:rsid w:val="00574979"/>
    <w:rsid w:val="00575194"/>
    <w:rsid w:val="00575418"/>
    <w:rsid w:val="00575501"/>
    <w:rsid w:val="00575D06"/>
    <w:rsid w:val="00575F5C"/>
    <w:rsid w:val="005762D4"/>
    <w:rsid w:val="005767C9"/>
    <w:rsid w:val="00576890"/>
    <w:rsid w:val="00576D87"/>
    <w:rsid w:val="00576E6A"/>
    <w:rsid w:val="00577625"/>
    <w:rsid w:val="00577C12"/>
    <w:rsid w:val="0058010C"/>
    <w:rsid w:val="00580E6F"/>
    <w:rsid w:val="005828F1"/>
    <w:rsid w:val="00582E36"/>
    <w:rsid w:val="00582E4F"/>
    <w:rsid w:val="0058317B"/>
    <w:rsid w:val="005831AE"/>
    <w:rsid w:val="00583336"/>
    <w:rsid w:val="00583A20"/>
    <w:rsid w:val="00584794"/>
    <w:rsid w:val="00584A8C"/>
    <w:rsid w:val="00586117"/>
    <w:rsid w:val="00586357"/>
    <w:rsid w:val="0058734C"/>
    <w:rsid w:val="0058744F"/>
    <w:rsid w:val="00587979"/>
    <w:rsid w:val="005908EC"/>
    <w:rsid w:val="00590D22"/>
    <w:rsid w:val="00590DE4"/>
    <w:rsid w:val="00590E68"/>
    <w:rsid w:val="005913B1"/>
    <w:rsid w:val="00592142"/>
    <w:rsid w:val="00592437"/>
    <w:rsid w:val="005924B3"/>
    <w:rsid w:val="00592F64"/>
    <w:rsid w:val="0059309D"/>
    <w:rsid w:val="00593832"/>
    <w:rsid w:val="00593A41"/>
    <w:rsid w:val="00593AC5"/>
    <w:rsid w:val="00594535"/>
    <w:rsid w:val="00594FD9"/>
    <w:rsid w:val="0059520D"/>
    <w:rsid w:val="00595238"/>
    <w:rsid w:val="00595665"/>
    <w:rsid w:val="00595C63"/>
    <w:rsid w:val="00596E67"/>
    <w:rsid w:val="005971B8"/>
    <w:rsid w:val="00597A9E"/>
    <w:rsid w:val="00597D3B"/>
    <w:rsid w:val="005A03BC"/>
    <w:rsid w:val="005A09F3"/>
    <w:rsid w:val="005A0C03"/>
    <w:rsid w:val="005A0DFC"/>
    <w:rsid w:val="005A173A"/>
    <w:rsid w:val="005A1A25"/>
    <w:rsid w:val="005A1AE8"/>
    <w:rsid w:val="005A1E0A"/>
    <w:rsid w:val="005A29A3"/>
    <w:rsid w:val="005A2CB6"/>
    <w:rsid w:val="005A3BE5"/>
    <w:rsid w:val="005A3D63"/>
    <w:rsid w:val="005A3D8C"/>
    <w:rsid w:val="005A43EC"/>
    <w:rsid w:val="005A44B7"/>
    <w:rsid w:val="005A4745"/>
    <w:rsid w:val="005A483E"/>
    <w:rsid w:val="005A4C59"/>
    <w:rsid w:val="005A5033"/>
    <w:rsid w:val="005A5499"/>
    <w:rsid w:val="005A5C46"/>
    <w:rsid w:val="005A5C54"/>
    <w:rsid w:val="005A6121"/>
    <w:rsid w:val="005A6681"/>
    <w:rsid w:val="005A67AE"/>
    <w:rsid w:val="005A6C3B"/>
    <w:rsid w:val="005A6DC1"/>
    <w:rsid w:val="005A7491"/>
    <w:rsid w:val="005A7B11"/>
    <w:rsid w:val="005A7F0A"/>
    <w:rsid w:val="005B126E"/>
    <w:rsid w:val="005B22D5"/>
    <w:rsid w:val="005B24E3"/>
    <w:rsid w:val="005B24E7"/>
    <w:rsid w:val="005B3625"/>
    <w:rsid w:val="005B5096"/>
    <w:rsid w:val="005B565B"/>
    <w:rsid w:val="005B56E9"/>
    <w:rsid w:val="005B59C4"/>
    <w:rsid w:val="005B61EC"/>
    <w:rsid w:val="005B64C5"/>
    <w:rsid w:val="005B6DBD"/>
    <w:rsid w:val="005B78F9"/>
    <w:rsid w:val="005C022E"/>
    <w:rsid w:val="005C1879"/>
    <w:rsid w:val="005C1B18"/>
    <w:rsid w:val="005C1CBC"/>
    <w:rsid w:val="005C2C02"/>
    <w:rsid w:val="005C3839"/>
    <w:rsid w:val="005C3910"/>
    <w:rsid w:val="005C3994"/>
    <w:rsid w:val="005C3EFE"/>
    <w:rsid w:val="005C4BAA"/>
    <w:rsid w:val="005C5356"/>
    <w:rsid w:val="005C60A1"/>
    <w:rsid w:val="005C6848"/>
    <w:rsid w:val="005C6B0F"/>
    <w:rsid w:val="005C7ABB"/>
    <w:rsid w:val="005C7B3E"/>
    <w:rsid w:val="005D0619"/>
    <w:rsid w:val="005D0802"/>
    <w:rsid w:val="005D1297"/>
    <w:rsid w:val="005D1565"/>
    <w:rsid w:val="005D1A52"/>
    <w:rsid w:val="005D1CFB"/>
    <w:rsid w:val="005D1E15"/>
    <w:rsid w:val="005D1F62"/>
    <w:rsid w:val="005D2C89"/>
    <w:rsid w:val="005D340E"/>
    <w:rsid w:val="005D34C6"/>
    <w:rsid w:val="005D38CD"/>
    <w:rsid w:val="005D3F71"/>
    <w:rsid w:val="005D46DB"/>
    <w:rsid w:val="005D4BF1"/>
    <w:rsid w:val="005D4E15"/>
    <w:rsid w:val="005D5A28"/>
    <w:rsid w:val="005D5DEF"/>
    <w:rsid w:val="005D5FD3"/>
    <w:rsid w:val="005D6361"/>
    <w:rsid w:val="005D6595"/>
    <w:rsid w:val="005D66BF"/>
    <w:rsid w:val="005D6E43"/>
    <w:rsid w:val="005D78E5"/>
    <w:rsid w:val="005D7D07"/>
    <w:rsid w:val="005E0635"/>
    <w:rsid w:val="005E0AF2"/>
    <w:rsid w:val="005E1206"/>
    <w:rsid w:val="005E1740"/>
    <w:rsid w:val="005E1ADB"/>
    <w:rsid w:val="005E1CE6"/>
    <w:rsid w:val="005E2557"/>
    <w:rsid w:val="005E2F1C"/>
    <w:rsid w:val="005E3231"/>
    <w:rsid w:val="005E34C1"/>
    <w:rsid w:val="005E3B33"/>
    <w:rsid w:val="005E4136"/>
    <w:rsid w:val="005E44BC"/>
    <w:rsid w:val="005E459B"/>
    <w:rsid w:val="005E494C"/>
    <w:rsid w:val="005E509C"/>
    <w:rsid w:val="005E50E2"/>
    <w:rsid w:val="005E5165"/>
    <w:rsid w:val="005E578E"/>
    <w:rsid w:val="005E598E"/>
    <w:rsid w:val="005E5C94"/>
    <w:rsid w:val="005E675B"/>
    <w:rsid w:val="005E69C5"/>
    <w:rsid w:val="005E6CBA"/>
    <w:rsid w:val="005E7174"/>
    <w:rsid w:val="005E7237"/>
    <w:rsid w:val="005E7580"/>
    <w:rsid w:val="005E7585"/>
    <w:rsid w:val="005ED0F1"/>
    <w:rsid w:val="005F015A"/>
    <w:rsid w:val="005F038B"/>
    <w:rsid w:val="005F08ED"/>
    <w:rsid w:val="005F08FC"/>
    <w:rsid w:val="005F0B50"/>
    <w:rsid w:val="005F0D7A"/>
    <w:rsid w:val="005F0E70"/>
    <w:rsid w:val="005F0F39"/>
    <w:rsid w:val="005F106C"/>
    <w:rsid w:val="005F18C8"/>
    <w:rsid w:val="005F1A0F"/>
    <w:rsid w:val="005F1EED"/>
    <w:rsid w:val="005F2707"/>
    <w:rsid w:val="005F270F"/>
    <w:rsid w:val="005F3440"/>
    <w:rsid w:val="005F3840"/>
    <w:rsid w:val="005F3E58"/>
    <w:rsid w:val="005F4C7A"/>
    <w:rsid w:val="005F4EE9"/>
    <w:rsid w:val="005F52BD"/>
    <w:rsid w:val="005F5469"/>
    <w:rsid w:val="005F5B95"/>
    <w:rsid w:val="005F5BEC"/>
    <w:rsid w:val="005F5FC0"/>
    <w:rsid w:val="005F64F3"/>
    <w:rsid w:val="005F6B38"/>
    <w:rsid w:val="005F71B3"/>
    <w:rsid w:val="005F729E"/>
    <w:rsid w:val="005F733A"/>
    <w:rsid w:val="005F768C"/>
    <w:rsid w:val="005F77D3"/>
    <w:rsid w:val="00600187"/>
    <w:rsid w:val="0060138D"/>
    <w:rsid w:val="00601B39"/>
    <w:rsid w:val="00602CE9"/>
    <w:rsid w:val="00602E76"/>
    <w:rsid w:val="00603C2E"/>
    <w:rsid w:val="00603C63"/>
    <w:rsid w:val="006041CB"/>
    <w:rsid w:val="00604500"/>
    <w:rsid w:val="00604CCF"/>
    <w:rsid w:val="00604F60"/>
    <w:rsid w:val="00605DC6"/>
    <w:rsid w:val="00606996"/>
    <w:rsid w:val="00606D79"/>
    <w:rsid w:val="00607843"/>
    <w:rsid w:val="00609FBD"/>
    <w:rsid w:val="006101A9"/>
    <w:rsid w:val="0061080D"/>
    <w:rsid w:val="006109C5"/>
    <w:rsid w:val="00610FA8"/>
    <w:rsid w:val="006112D1"/>
    <w:rsid w:val="006113A8"/>
    <w:rsid w:val="006113C2"/>
    <w:rsid w:val="006114A2"/>
    <w:rsid w:val="00611C6F"/>
    <w:rsid w:val="0061355D"/>
    <w:rsid w:val="00613A29"/>
    <w:rsid w:val="00613A47"/>
    <w:rsid w:val="00614756"/>
    <w:rsid w:val="0061533A"/>
    <w:rsid w:val="0061554A"/>
    <w:rsid w:val="0061650C"/>
    <w:rsid w:val="0061657C"/>
    <w:rsid w:val="006166C2"/>
    <w:rsid w:val="00616F1D"/>
    <w:rsid w:val="0061736B"/>
    <w:rsid w:val="00617638"/>
    <w:rsid w:val="00617A1D"/>
    <w:rsid w:val="00617C5A"/>
    <w:rsid w:val="00620FA8"/>
    <w:rsid w:val="006213CB"/>
    <w:rsid w:val="00621679"/>
    <w:rsid w:val="00621A75"/>
    <w:rsid w:val="00622535"/>
    <w:rsid w:val="00622655"/>
    <w:rsid w:val="0062285C"/>
    <w:rsid w:val="00622FDA"/>
    <w:rsid w:val="006232C8"/>
    <w:rsid w:val="0062375A"/>
    <w:rsid w:val="00623D2C"/>
    <w:rsid w:val="00624581"/>
    <w:rsid w:val="00624F25"/>
    <w:rsid w:val="006251F4"/>
    <w:rsid w:val="006253AD"/>
    <w:rsid w:val="00625917"/>
    <w:rsid w:val="00625F6C"/>
    <w:rsid w:val="0062611A"/>
    <w:rsid w:val="006261DD"/>
    <w:rsid w:val="006262E0"/>
    <w:rsid w:val="0062650C"/>
    <w:rsid w:val="006268D4"/>
    <w:rsid w:val="00626FB6"/>
    <w:rsid w:val="0062760D"/>
    <w:rsid w:val="006278D7"/>
    <w:rsid w:val="00627D00"/>
    <w:rsid w:val="00630246"/>
    <w:rsid w:val="00630506"/>
    <w:rsid w:val="00630719"/>
    <w:rsid w:val="00630ADB"/>
    <w:rsid w:val="00631264"/>
    <w:rsid w:val="006313E5"/>
    <w:rsid w:val="00631A65"/>
    <w:rsid w:val="00631C97"/>
    <w:rsid w:val="006321FD"/>
    <w:rsid w:val="006339A0"/>
    <w:rsid w:val="00633E08"/>
    <w:rsid w:val="00633E7D"/>
    <w:rsid w:val="00634108"/>
    <w:rsid w:val="006342A2"/>
    <w:rsid w:val="00634594"/>
    <w:rsid w:val="00636037"/>
    <w:rsid w:val="00636695"/>
    <w:rsid w:val="00636732"/>
    <w:rsid w:val="00636850"/>
    <w:rsid w:val="00636D98"/>
    <w:rsid w:val="00640B5F"/>
    <w:rsid w:val="00640DAE"/>
    <w:rsid w:val="00640E9F"/>
    <w:rsid w:val="00641B5E"/>
    <w:rsid w:val="00641D35"/>
    <w:rsid w:val="00642494"/>
    <w:rsid w:val="006427C2"/>
    <w:rsid w:val="00643057"/>
    <w:rsid w:val="0064363B"/>
    <w:rsid w:val="00643823"/>
    <w:rsid w:val="0064411B"/>
    <w:rsid w:val="00644179"/>
    <w:rsid w:val="00644B1F"/>
    <w:rsid w:val="006452CD"/>
    <w:rsid w:val="00645683"/>
    <w:rsid w:val="00646522"/>
    <w:rsid w:val="00646C1D"/>
    <w:rsid w:val="0064722B"/>
    <w:rsid w:val="006472DC"/>
    <w:rsid w:val="00650A2C"/>
    <w:rsid w:val="006514FC"/>
    <w:rsid w:val="00652402"/>
    <w:rsid w:val="006535AE"/>
    <w:rsid w:val="006539FA"/>
    <w:rsid w:val="00653B1B"/>
    <w:rsid w:val="00653C25"/>
    <w:rsid w:val="00653D66"/>
    <w:rsid w:val="00653E04"/>
    <w:rsid w:val="006544E9"/>
    <w:rsid w:val="00655CE0"/>
    <w:rsid w:val="00656124"/>
    <w:rsid w:val="00656581"/>
    <w:rsid w:val="00657866"/>
    <w:rsid w:val="00657AD7"/>
    <w:rsid w:val="00657F2A"/>
    <w:rsid w:val="0066035A"/>
    <w:rsid w:val="00660770"/>
    <w:rsid w:val="00660A24"/>
    <w:rsid w:val="00660B6A"/>
    <w:rsid w:val="00662A08"/>
    <w:rsid w:val="00662B46"/>
    <w:rsid w:val="006632B3"/>
    <w:rsid w:val="0066336C"/>
    <w:rsid w:val="00663462"/>
    <w:rsid w:val="00663E83"/>
    <w:rsid w:val="0066413E"/>
    <w:rsid w:val="006647F6"/>
    <w:rsid w:val="00664ABF"/>
    <w:rsid w:val="00665DE6"/>
    <w:rsid w:val="00666909"/>
    <w:rsid w:val="00667BF1"/>
    <w:rsid w:val="00667DEA"/>
    <w:rsid w:val="00670140"/>
    <w:rsid w:val="00670B86"/>
    <w:rsid w:val="00670F66"/>
    <w:rsid w:val="00671247"/>
    <w:rsid w:val="00671FB4"/>
    <w:rsid w:val="00672356"/>
    <w:rsid w:val="00672991"/>
    <w:rsid w:val="00673446"/>
    <w:rsid w:val="0067351D"/>
    <w:rsid w:val="006740A6"/>
    <w:rsid w:val="00674AB2"/>
    <w:rsid w:val="00676995"/>
    <w:rsid w:val="00676C46"/>
    <w:rsid w:val="00676E48"/>
    <w:rsid w:val="00677691"/>
    <w:rsid w:val="00677AD2"/>
    <w:rsid w:val="00677C91"/>
    <w:rsid w:val="00680011"/>
    <w:rsid w:val="006802B4"/>
    <w:rsid w:val="006819AD"/>
    <w:rsid w:val="006826BF"/>
    <w:rsid w:val="006827EB"/>
    <w:rsid w:val="00683CD7"/>
    <w:rsid w:val="006844D1"/>
    <w:rsid w:val="006851E4"/>
    <w:rsid w:val="00685214"/>
    <w:rsid w:val="00685653"/>
    <w:rsid w:val="00685A0A"/>
    <w:rsid w:val="00685F34"/>
    <w:rsid w:val="0068719D"/>
    <w:rsid w:val="00687214"/>
    <w:rsid w:val="006900A8"/>
    <w:rsid w:val="006904D7"/>
    <w:rsid w:val="0069078F"/>
    <w:rsid w:val="00691978"/>
    <w:rsid w:val="00692892"/>
    <w:rsid w:val="006929A8"/>
    <w:rsid w:val="006937F8"/>
    <w:rsid w:val="00693CCF"/>
    <w:rsid w:val="0069422F"/>
    <w:rsid w:val="006952C5"/>
    <w:rsid w:val="00695342"/>
    <w:rsid w:val="00695516"/>
    <w:rsid w:val="00695726"/>
    <w:rsid w:val="00696120"/>
    <w:rsid w:val="006A0066"/>
    <w:rsid w:val="006A09FB"/>
    <w:rsid w:val="006A1751"/>
    <w:rsid w:val="006A1AB0"/>
    <w:rsid w:val="006A2BA9"/>
    <w:rsid w:val="006A2D12"/>
    <w:rsid w:val="006A2FDD"/>
    <w:rsid w:val="006A304D"/>
    <w:rsid w:val="006A3140"/>
    <w:rsid w:val="006A3266"/>
    <w:rsid w:val="006A396A"/>
    <w:rsid w:val="006A3F1C"/>
    <w:rsid w:val="006A401F"/>
    <w:rsid w:val="006A43B8"/>
    <w:rsid w:val="006A4CE6"/>
    <w:rsid w:val="006A5015"/>
    <w:rsid w:val="006A51F9"/>
    <w:rsid w:val="006A5377"/>
    <w:rsid w:val="006A5F96"/>
    <w:rsid w:val="006A620A"/>
    <w:rsid w:val="006A672E"/>
    <w:rsid w:val="006A694D"/>
    <w:rsid w:val="006A744F"/>
    <w:rsid w:val="006A78B0"/>
    <w:rsid w:val="006A7A1B"/>
    <w:rsid w:val="006B0253"/>
    <w:rsid w:val="006B10DA"/>
    <w:rsid w:val="006B1334"/>
    <w:rsid w:val="006B148A"/>
    <w:rsid w:val="006B2082"/>
    <w:rsid w:val="006B351B"/>
    <w:rsid w:val="006B3936"/>
    <w:rsid w:val="006B3DFC"/>
    <w:rsid w:val="006B48B9"/>
    <w:rsid w:val="006B4920"/>
    <w:rsid w:val="006B5497"/>
    <w:rsid w:val="006B6065"/>
    <w:rsid w:val="006B625B"/>
    <w:rsid w:val="006B76E2"/>
    <w:rsid w:val="006B7A94"/>
    <w:rsid w:val="006C0870"/>
    <w:rsid w:val="006C1027"/>
    <w:rsid w:val="006C1058"/>
    <w:rsid w:val="006C111D"/>
    <w:rsid w:val="006C24FE"/>
    <w:rsid w:val="006C49A2"/>
    <w:rsid w:val="006C51C4"/>
    <w:rsid w:val="006C54D6"/>
    <w:rsid w:val="006C55F9"/>
    <w:rsid w:val="006C5699"/>
    <w:rsid w:val="006C5793"/>
    <w:rsid w:val="006C5FDE"/>
    <w:rsid w:val="006C6123"/>
    <w:rsid w:val="006C6491"/>
    <w:rsid w:val="006C68BF"/>
    <w:rsid w:val="006C73A3"/>
    <w:rsid w:val="006C7652"/>
    <w:rsid w:val="006CAF95"/>
    <w:rsid w:val="006D08DB"/>
    <w:rsid w:val="006D0D08"/>
    <w:rsid w:val="006D1EE4"/>
    <w:rsid w:val="006D243E"/>
    <w:rsid w:val="006D25EF"/>
    <w:rsid w:val="006D26A4"/>
    <w:rsid w:val="006D2B79"/>
    <w:rsid w:val="006D2E15"/>
    <w:rsid w:val="006D3DC6"/>
    <w:rsid w:val="006D42D5"/>
    <w:rsid w:val="006D4355"/>
    <w:rsid w:val="006D48AB"/>
    <w:rsid w:val="006D4979"/>
    <w:rsid w:val="006D55A9"/>
    <w:rsid w:val="006D5753"/>
    <w:rsid w:val="006D58E9"/>
    <w:rsid w:val="006D65D0"/>
    <w:rsid w:val="006D6C6F"/>
    <w:rsid w:val="006D6D99"/>
    <w:rsid w:val="006D6FCC"/>
    <w:rsid w:val="006D7CE6"/>
    <w:rsid w:val="006D7DEA"/>
    <w:rsid w:val="006E0945"/>
    <w:rsid w:val="006E192B"/>
    <w:rsid w:val="006E252C"/>
    <w:rsid w:val="006E3182"/>
    <w:rsid w:val="006E3E95"/>
    <w:rsid w:val="006E4A7A"/>
    <w:rsid w:val="006E4DB0"/>
    <w:rsid w:val="006E50C4"/>
    <w:rsid w:val="006E5993"/>
    <w:rsid w:val="006E59C5"/>
    <w:rsid w:val="006E5C2B"/>
    <w:rsid w:val="006E6126"/>
    <w:rsid w:val="006E6922"/>
    <w:rsid w:val="006F0604"/>
    <w:rsid w:val="006F0BBA"/>
    <w:rsid w:val="006F0E07"/>
    <w:rsid w:val="006F1161"/>
    <w:rsid w:val="006F2B90"/>
    <w:rsid w:val="006F2ED6"/>
    <w:rsid w:val="006F3F8B"/>
    <w:rsid w:val="006F44C2"/>
    <w:rsid w:val="006F4889"/>
    <w:rsid w:val="006F4B0B"/>
    <w:rsid w:val="006F5271"/>
    <w:rsid w:val="006F624A"/>
    <w:rsid w:val="006F6553"/>
    <w:rsid w:val="006F6A68"/>
    <w:rsid w:val="006F6EBF"/>
    <w:rsid w:val="006F7E6F"/>
    <w:rsid w:val="0070021F"/>
    <w:rsid w:val="00700680"/>
    <w:rsid w:val="00700C46"/>
    <w:rsid w:val="00700F88"/>
    <w:rsid w:val="0070146C"/>
    <w:rsid w:val="007018C1"/>
    <w:rsid w:val="00701928"/>
    <w:rsid w:val="00701F5D"/>
    <w:rsid w:val="007030E4"/>
    <w:rsid w:val="00703110"/>
    <w:rsid w:val="007035D7"/>
    <w:rsid w:val="007037C8"/>
    <w:rsid w:val="00704069"/>
    <w:rsid w:val="00704F4F"/>
    <w:rsid w:val="00705488"/>
    <w:rsid w:val="00705495"/>
    <w:rsid w:val="00705531"/>
    <w:rsid w:val="00705ACE"/>
    <w:rsid w:val="00705B7C"/>
    <w:rsid w:val="00705D4D"/>
    <w:rsid w:val="0070628B"/>
    <w:rsid w:val="00706C1B"/>
    <w:rsid w:val="00707C30"/>
    <w:rsid w:val="00710D5B"/>
    <w:rsid w:val="007112FB"/>
    <w:rsid w:val="00711354"/>
    <w:rsid w:val="00711676"/>
    <w:rsid w:val="00711680"/>
    <w:rsid w:val="00711BE6"/>
    <w:rsid w:val="0071295C"/>
    <w:rsid w:val="00712A66"/>
    <w:rsid w:val="00712DA8"/>
    <w:rsid w:val="00712DBB"/>
    <w:rsid w:val="00712E69"/>
    <w:rsid w:val="007133DE"/>
    <w:rsid w:val="00713578"/>
    <w:rsid w:val="0071372D"/>
    <w:rsid w:val="00713A76"/>
    <w:rsid w:val="00713E8F"/>
    <w:rsid w:val="007140C2"/>
    <w:rsid w:val="007148D4"/>
    <w:rsid w:val="00714DE6"/>
    <w:rsid w:val="007153C6"/>
    <w:rsid w:val="0071560B"/>
    <w:rsid w:val="00715B3B"/>
    <w:rsid w:val="0071625E"/>
    <w:rsid w:val="00716D2A"/>
    <w:rsid w:val="00717300"/>
    <w:rsid w:val="007175FC"/>
    <w:rsid w:val="00720266"/>
    <w:rsid w:val="007209C9"/>
    <w:rsid w:val="00720BC5"/>
    <w:rsid w:val="00720EE1"/>
    <w:rsid w:val="007211C2"/>
    <w:rsid w:val="00721948"/>
    <w:rsid w:val="007219D7"/>
    <w:rsid w:val="00721AB6"/>
    <w:rsid w:val="00721BA3"/>
    <w:rsid w:val="00721E6E"/>
    <w:rsid w:val="00721F91"/>
    <w:rsid w:val="00721FEC"/>
    <w:rsid w:val="00722145"/>
    <w:rsid w:val="00722858"/>
    <w:rsid w:val="00722DA1"/>
    <w:rsid w:val="00723202"/>
    <w:rsid w:val="00723337"/>
    <w:rsid w:val="00723472"/>
    <w:rsid w:val="00723F42"/>
    <w:rsid w:val="007241E4"/>
    <w:rsid w:val="0072456E"/>
    <w:rsid w:val="00724CFB"/>
    <w:rsid w:val="00724D68"/>
    <w:rsid w:val="00724E7D"/>
    <w:rsid w:val="00725DB2"/>
    <w:rsid w:val="00727516"/>
    <w:rsid w:val="007276DD"/>
    <w:rsid w:val="00730077"/>
    <w:rsid w:val="00730289"/>
    <w:rsid w:val="0073052A"/>
    <w:rsid w:val="007308A2"/>
    <w:rsid w:val="00731767"/>
    <w:rsid w:val="00731776"/>
    <w:rsid w:val="00731830"/>
    <w:rsid w:val="00731B24"/>
    <w:rsid w:val="00732A5C"/>
    <w:rsid w:val="007331C5"/>
    <w:rsid w:val="00733576"/>
    <w:rsid w:val="00733710"/>
    <w:rsid w:val="00733801"/>
    <w:rsid w:val="00734E0D"/>
    <w:rsid w:val="0073562E"/>
    <w:rsid w:val="007369D1"/>
    <w:rsid w:val="00736DB3"/>
    <w:rsid w:val="0073722C"/>
    <w:rsid w:val="00737B73"/>
    <w:rsid w:val="0074024B"/>
    <w:rsid w:val="0074048C"/>
    <w:rsid w:val="007408B1"/>
    <w:rsid w:val="00741241"/>
    <w:rsid w:val="00741F8F"/>
    <w:rsid w:val="00742314"/>
    <w:rsid w:val="00742385"/>
    <w:rsid w:val="00743D46"/>
    <w:rsid w:val="00744805"/>
    <w:rsid w:val="007448F8"/>
    <w:rsid w:val="00744E1B"/>
    <w:rsid w:val="00745694"/>
    <w:rsid w:val="007464C0"/>
    <w:rsid w:val="0074656E"/>
    <w:rsid w:val="00747073"/>
    <w:rsid w:val="00747711"/>
    <w:rsid w:val="007478A3"/>
    <w:rsid w:val="00747ADD"/>
    <w:rsid w:val="00747EFF"/>
    <w:rsid w:val="007500F1"/>
    <w:rsid w:val="007502C0"/>
    <w:rsid w:val="007502C1"/>
    <w:rsid w:val="007506A3"/>
    <w:rsid w:val="00751F62"/>
    <w:rsid w:val="00752395"/>
    <w:rsid w:val="00752500"/>
    <w:rsid w:val="007525D0"/>
    <w:rsid w:val="007526A3"/>
    <w:rsid w:val="00752D24"/>
    <w:rsid w:val="0075429C"/>
    <w:rsid w:val="007544DC"/>
    <w:rsid w:val="00754D06"/>
    <w:rsid w:val="00754EC6"/>
    <w:rsid w:val="007557F1"/>
    <w:rsid w:val="00755966"/>
    <w:rsid w:val="00755CCB"/>
    <w:rsid w:val="00756C5A"/>
    <w:rsid w:val="0075777B"/>
    <w:rsid w:val="00757929"/>
    <w:rsid w:val="00760048"/>
    <w:rsid w:val="00760667"/>
    <w:rsid w:val="00761B09"/>
    <w:rsid w:val="00761E18"/>
    <w:rsid w:val="00761F8E"/>
    <w:rsid w:val="00762043"/>
    <w:rsid w:val="007622BE"/>
    <w:rsid w:val="0076357A"/>
    <w:rsid w:val="00764868"/>
    <w:rsid w:val="00764A3A"/>
    <w:rsid w:val="007661F1"/>
    <w:rsid w:val="007665D9"/>
    <w:rsid w:val="007669CD"/>
    <w:rsid w:val="00767173"/>
    <w:rsid w:val="0076761B"/>
    <w:rsid w:val="00767B05"/>
    <w:rsid w:val="00767D6A"/>
    <w:rsid w:val="00770340"/>
    <w:rsid w:val="00770B8A"/>
    <w:rsid w:val="00770F04"/>
    <w:rsid w:val="00771801"/>
    <w:rsid w:val="007725BA"/>
    <w:rsid w:val="00772DAB"/>
    <w:rsid w:val="007730B8"/>
    <w:rsid w:val="00773D44"/>
    <w:rsid w:val="0077491D"/>
    <w:rsid w:val="00775474"/>
    <w:rsid w:val="00775537"/>
    <w:rsid w:val="00776910"/>
    <w:rsid w:val="00776CE1"/>
    <w:rsid w:val="00777B11"/>
    <w:rsid w:val="00777CF0"/>
    <w:rsid w:val="00777F2F"/>
    <w:rsid w:val="00780896"/>
    <w:rsid w:val="00781156"/>
    <w:rsid w:val="007812D5"/>
    <w:rsid w:val="007818EC"/>
    <w:rsid w:val="00782573"/>
    <w:rsid w:val="00782DA2"/>
    <w:rsid w:val="007835F2"/>
    <w:rsid w:val="00783A46"/>
    <w:rsid w:val="00783B39"/>
    <w:rsid w:val="00783F4E"/>
    <w:rsid w:val="0078403E"/>
    <w:rsid w:val="0078438A"/>
    <w:rsid w:val="00784D38"/>
    <w:rsid w:val="00785BFB"/>
    <w:rsid w:val="00785FCF"/>
    <w:rsid w:val="007860E8"/>
    <w:rsid w:val="00786229"/>
    <w:rsid w:val="00786A69"/>
    <w:rsid w:val="00786AA6"/>
    <w:rsid w:val="00786DFA"/>
    <w:rsid w:val="007873B9"/>
    <w:rsid w:val="00787857"/>
    <w:rsid w:val="00787F97"/>
    <w:rsid w:val="007925EE"/>
    <w:rsid w:val="00792C77"/>
    <w:rsid w:val="007942DC"/>
    <w:rsid w:val="007946BA"/>
    <w:rsid w:val="007946BE"/>
    <w:rsid w:val="00794CB4"/>
    <w:rsid w:val="00794F3C"/>
    <w:rsid w:val="00795749"/>
    <w:rsid w:val="00795D08"/>
    <w:rsid w:val="00795D63"/>
    <w:rsid w:val="0079636D"/>
    <w:rsid w:val="00796B63"/>
    <w:rsid w:val="00796CA0"/>
    <w:rsid w:val="00797858"/>
    <w:rsid w:val="00797C1F"/>
    <w:rsid w:val="007A0506"/>
    <w:rsid w:val="007A1323"/>
    <w:rsid w:val="007A1B7F"/>
    <w:rsid w:val="007A2344"/>
    <w:rsid w:val="007A38B8"/>
    <w:rsid w:val="007A4B40"/>
    <w:rsid w:val="007A4E48"/>
    <w:rsid w:val="007A592F"/>
    <w:rsid w:val="007A6250"/>
    <w:rsid w:val="007A66D5"/>
    <w:rsid w:val="007A6865"/>
    <w:rsid w:val="007A7194"/>
    <w:rsid w:val="007B11D4"/>
    <w:rsid w:val="007B12C5"/>
    <w:rsid w:val="007B14AE"/>
    <w:rsid w:val="007B158E"/>
    <w:rsid w:val="007B1945"/>
    <w:rsid w:val="007B1E02"/>
    <w:rsid w:val="007B1F6D"/>
    <w:rsid w:val="007B258D"/>
    <w:rsid w:val="007B2919"/>
    <w:rsid w:val="007B2D30"/>
    <w:rsid w:val="007B2DDE"/>
    <w:rsid w:val="007B2FB7"/>
    <w:rsid w:val="007B35A1"/>
    <w:rsid w:val="007B35AF"/>
    <w:rsid w:val="007B37AE"/>
    <w:rsid w:val="007B423D"/>
    <w:rsid w:val="007B46C1"/>
    <w:rsid w:val="007B49B5"/>
    <w:rsid w:val="007B4D67"/>
    <w:rsid w:val="007B55D1"/>
    <w:rsid w:val="007B6A89"/>
    <w:rsid w:val="007B6DE6"/>
    <w:rsid w:val="007B747B"/>
    <w:rsid w:val="007B78D1"/>
    <w:rsid w:val="007B7C6D"/>
    <w:rsid w:val="007B7D42"/>
    <w:rsid w:val="007C1555"/>
    <w:rsid w:val="007C1610"/>
    <w:rsid w:val="007C1752"/>
    <w:rsid w:val="007C1AFE"/>
    <w:rsid w:val="007C22E1"/>
    <w:rsid w:val="007C2BA3"/>
    <w:rsid w:val="007C2F04"/>
    <w:rsid w:val="007C31B5"/>
    <w:rsid w:val="007C3B1C"/>
    <w:rsid w:val="007C3B86"/>
    <w:rsid w:val="007C3F62"/>
    <w:rsid w:val="007C567E"/>
    <w:rsid w:val="007C5DFF"/>
    <w:rsid w:val="007C5F4C"/>
    <w:rsid w:val="007C65FA"/>
    <w:rsid w:val="007C6B22"/>
    <w:rsid w:val="007C744D"/>
    <w:rsid w:val="007C75BF"/>
    <w:rsid w:val="007C7649"/>
    <w:rsid w:val="007C7956"/>
    <w:rsid w:val="007C7C6C"/>
    <w:rsid w:val="007CECF5"/>
    <w:rsid w:val="007D0209"/>
    <w:rsid w:val="007D0BB1"/>
    <w:rsid w:val="007D1265"/>
    <w:rsid w:val="007D13E4"/>
    <w:rsid w:val="007D1B79"/>
    <w:rsid w:val="007D3AE8"/>
    <w:rsid w:val="007D47A2"/>
    <w:rsid w:val="007D4CDC"/>
    <w:rsid w:val="007D4D39"/>
    <w:rsid w:val="007D51C7"/>
    <w:rsid w:val="007D5345"/>
    <w:rsid w:val="007D5982"/>
    <w:rsid w:val="007D70DC"/>
    <w:rsid w:val="007D7978"/>
    <w:rsid w:val="007D7B14"/>
    <w:rsid w:val="007E0626"/>
    <w:rsid w:val="007E0956"/>
    <w:rsid w:val="007E0A41"/>
    <w:rsid w:val="007E182F"/>
    <w:rsid w:val="007E2995"/>
    <w:rsid w:val="007E302B"/>
    <w:rsid w:val="007E3065"/>
    <w:rsid w:val="007E32E3"/>
    <w:rsid w:val="007E36D9"/>
    <w:rsid w:val="007E3A17"/>
    <w:rsid w:val="007E428F"/>
    <w:rsid w:val="007E45CE"/>
    <w:rsid w:val="007E4A8C"/>
    <w:rsid w:val="007E53F3"/>
    <w:rsid w:val="007E568D"/>
    <w:rsid w:val="007E5A10"/>
    <w:rsid w:val="007E5F95"/>
    <w:rsid w:val="007E65E1"/>
    <w:rsid w:val="007E7757"/>
    <w:rsid w:val="007E7D09"/>
    <w:rsid w:val="007F070B"/>
    <w:rsid w:val="007F0AAA"/>
    <w:rsid w:val="007F1313"/>
    <w:rsid w:val="007F1431"/>
    <w:rsid w:val="007F148C"/>
    <w:rsid w:val="007F1885"/>
    <w:rsid w:val="007F2F91"/>
    <w:rsid w:val="007F3054"/>
    <w:rsid w:val="007F30D9"/>
    <w:rsid w:val="007F4AB0"/>
    <w:rsid w:val="007F5082"/>
    <w:rsid w:val="007F590C"/>
    <w:rsid w:val="007F6013"/>
    <w:rsid w:val="007F6F4B"/>
    <w:rsid w:val="007F72A0"/>
    <w:rsid w:val="007F755D"/>
    <w:rsid w:val="007F7D8F"/>
    <w:rsid w:val="0080008B"/>
    <w:rsid w:val="0080010C"/>
    <w:rsid w:val="008003E7"/>
    <w:rsid w:val="00800B08"/>
    <w:rsid w:val="00801429"/>
    <w:rsid w:val="00801476"/>
    <w:rsid w:val="008018F9"/>
    <w:rsid w:val="0080214D"/>
    <w:rsid w:val="008026E2"/>
    <w:rsid w:val="00802935"/>
    <w:rsid w:val="00802C08"/>
    <w:rsid w:val="0080302B"/>
    <w:rsid w:val="008030ED"/>
    <w:rsid w:val="00803944"/>
    <w:rsid w:val="00803E26"/>
    <w:rsid w:val="00804C92"/>
    <w:rsid w:val="008050E8"/>
    <w:rsid w:val="008060EC"/>
    <w:rsid w:val="00806B25"/>
    <w:rsid w:val="00806B9B"/>
    <w:rsid w:val="00806FAE"/>
    <w:rsid w:val="00807250"/>
    <w:rsid w:val="008075D7"/>
    <w:rsid w:val="00810B60"/>
    <w:rsid w:val="00812CBF"/>
    <w:rsid w:val="00812DD2"/>
    <w:rsid w:val="00815A38"/>
    <w:rsid w:val="0081733E"/>
    <w:rsid w:val="0081736A"/>
    <w:rsid w:val="00817F3E"/>
    <w:rsid w:val="0082067D"/>
    <w:rsid w:val="0082098B"/>
    <w:rsid w:val="00820A99"/>
    <w:rsid w:val="00820CBC"/>
    <w:rsid w:val="00821E45"/>
    <w:rsid w:val="008222A4"/>
    <w:rsid w:val="008226D2"/>
    <w:rsid w:val="0082276D"/>
    <w:rsid w:val="00822D60"/>
    <w:rsid w:val="00823DAC"/>
    <w:rsid w:val="00823DEC"/>
    <w:rsid w:val="00824847"/>
    <w:rsid w:val="00824984"/>
    <w:rsid w:val="00825093"/>
    <w:rsid w:val="008252FD"/>
    <w:rsid w:val="00826D8B"/>
    <w:rsid w:val="00827F08"/>
    <w:rsid w:val="00831048"/>
    <w:rsid w:val="00831364"/>
    <w:rsid w:val="00831D8A"/>
    <w:rsid w:val="00831DEA"/>
    <w:rsid w:val="008326ED"/>
    <w:rsid w:val="008329DE"/>
    <w:rsid w:val="008329FC"/>
    <w:rsid w:val="00832AFF"/>
    <w:rsid w:val="00832B78"/>
    <w:rsid w:val="00832D86"/>
    <w:rsid w:val="00832E65"/>
    <w:rsid w:val="00833AE8"/>
    <w:rsid w:val="00833BD7"/>
    <w:rsid w:val="00833EC7"/>
    <w:rsid w:val="008345CA"/>
    <w:rsid w:val="00834A8D"/>
    <w:rsid w:val="00834FD7"/>
    <w:rsid w:val="00835355"/>
    <w:rsid w:val="008360DF"/>
    <w:rsid w:val="008361E8"/>
    <w:rsid w:val="00836B3E"/>
    <w:rsid w:val="0083787A"/>
    <w:rsid w:val="00837D31"/>
    <w:rsid w:val="008400B0"/>
    <w:rsid w:val="008401AD"/>
    <w:rsid w:val="00840C39"/>
    <w:rsid w:val="008416B9"/>
    <w:rsid w:val="00841BA5"/>
    <w:rsid w:val="00841C8D"/>
    <w:rsid w:val="0084216E"/>
    <w:rsid w:val="008433D1"/>
    <w:rsid w:val="00843BBE"/>
    <w:rsid w:val="00843C1A"/>
    <w:rsid w:val="00844201"/>
    <w:rsid w:val="0084451E"/>
    <w:rsid w:val="00844A91"/>
    <w:rsid w:val="008450BF"/>
    <w:rsid w:val="0084510B"/>
    <w:rsid w:val="008456F0"/>
    <w:rsid w:val="00846A4D"/>
    <w:rsid w:val="00846AFD"/>
    <w:rsid w:val="008471A7"/>
    <w:rsid w:val="00847D6D"/>
    <w:rsid w:val="00850479"/>
    <w:rsid w:val="008509DF"/>
    <w:rsid w:val="00850A49"/>
    <w:rsid w:val="00850D5D"/>
    <w:rsid w:val="00851C23"/>
    <w:rsid w:val="00851C51"/>
    <w:rsid w:val="00851CBC"/>
    <w:rsid w:val="00851D63"/>
    <w:rsid w:val="00851E96"/>
    <w:rsid w:val="00852B16"/>
    <w:rsid w:val="00852FB7"/>
    <w:rsid w:val="00853454"/>
    <w:rsid w:val="008534EE"/>
    <w:rsid w:val="008537F4"/>
    <w:rsid w:val="00853C72"/>
    <w:rsid w:val="008546F1"/>
    <w:rsid w:val="008550F4"/>
    <w:rsid w:val="00855743"/>
    <w:rsid w:val="00856DF5"/>
    <w:rsid w:val="00856F49"/>
    <w:rsid w:val="008572E1"/>
    <w:rsid w:val="008576CD"/>
    <w:rsid w:val="00857F24"/>
    <w:rsid w:val="00860661"/>
    <w:rsid w:val="0086110E"/>
    <w:rsid w:val="00861546"/>
    <w:rsid w:val="00861FCF"/>
    <w:rsid w:val="008622AA"/>
    <w:rsid w:val="008625C4"/>
    <w:rsid w:val="00862FB7"/>
    <w:rsid w:val="008639C4"/>
    <w:rsid w:val="00863F93"/>
    <w:rsid w:val="0086425C"/>
    <w:rsid w:val="00864F38"/>
    <w:rsid w:val="008650EE"/>
    <w:rsid w:val="00865E41"/>
    <w:rsid w:val="00866A82"/>
    <w:rsid w:val="00870145"/>
    <w:rsid w:val="00870434"/>
    <w:rsid w:val="0087099C"/>
    <w:rsid w:val="008710BC"/>
    <w:rsid w:val="0087167E"/>
    <w:rsid w:val="00871AC3"/>
    <w:rsid w:val="00871BD2"/>
    <w:rsid w:val="00873041"/>
    <w:rsid w:val="008737A2"/>
    <w:rsid w:val="00874453"/>
    <w:rsid w:val="008745AB"/>
    <w:rsid w:val="00874D27"/>
    <w:rsid w:val="00874FA4"/>
    <w:rsid w:val="0087539E"/>
    <w:rsid w:val="00875446"/>
    <w:rsid w:val="0087574C"/>
    <w:rsid w:val="00875CDF"/>
    <w:rsid w:val="0087682C"/>
    <w:rsid w:val="0087694F"/>
    <w:rsid w:val="00876B9A"/>
    <w:rsid w:val="00876C59"/>
    <w:rsid w:val="00876F8C"/>
    <w:rsid w:val="00877188"/>
    <w:rsid w:val="00877374"/>
    <w:rsid w:val="0087965E"/>
    <w:rsid w:val="00880271"/>
    <w:rsid w:val="0088028E"/>
    <w:rsid w:val="008812D1"/>
    <w:rsid w:val="00881B97"/>
    <w:rsid w:val="00881BC3"/>
    <w:rsid w:val="00881BF3"/>
    <w:rsid w:val="0088213C"/>
    <w:rsid w:val="00882420"/>
    <w:rsid w:val="00882E45"/>
    <w:rsid w:val="00882E6C"/>
    <w:rsid w:val="00882ECD"/>
    <w:rsid w:val="00883517"/>
    <w:rsid w:val="00884342"/>
    <w:rsid w:val="008843D1"/>
    <w:rsid w:val="008845C4"/>
    <w:rsid w:val="00884A22"/>
    <w:rsid w:val="00884CF0"/>
    <w:rsid w:val="008854A2"/>
    <w:rsid w:val="008858F2"/>
    <w:rsid w:val="00885941"/>
    <w:rsid w:val="00885A09"/>
    <w:rsid w:val="0088637E"/>
    <w:rsid w:val="00886619"/>
    <w:rsid w:val="0088792B"/>
    <w:rsid w:val="00887EF4"/>
    <w:rsid w:val="0088CAD1"/>
    <w:rsid w:val="0089039E"/>
    <w:rsid w:val="0089065B"/>
    <w:rsid w:val="00890AD0"/>
    <w:rsid w:val="0089120B"/>
    <w:rsid w:val="008918EE"/>
    <w:rsid w:val="00891AC1"/>
    <w:rsid w:val="00891D2C"/>
    <w:rsid w:val="00891DF5"/>
    <w:rsid w:val="00891FBB"/>
    <w:rsid w:val="00892D97"/>
    <w:rsid w:val="00893386"/>
    <w:rsid w:val="00893624"/>
    <w:rsid w:val="0089436D"/>
    <w:rsid w:val="00894B12"/>
    <w:rsid w:val="00894CA7"/>
    <w:rsid w:val="00895508"/>
    <w:rsid w:val="008955AD"/>
    <w:rsid w:val="00896148"/>
    <w:rsid w:val="00896901"/>
    <w:rsid w:val="00896A99"/>
    <w:rsid w:val="00896EAE"/>
    <w:rsid w:val="0089700F"/>
    <w:rsid w:val="008971E9"/>
    <w:rsid w:val="008979D6"/>
    <w:rsid w:val="008A0248"/>
    <w:rsid w:val="008A0368"/>
    <w:rsid w:val="008A04A2"/>
    <w:rsid w:val="008A088C"/>
    <w:rsid w:val="008A089C"/>
    <w:rsid w:val="008A1AD1"/>
    <w:rsid w:val="008A1B36"/>
    <w:rsid w:val="008A35BA"/>
    <w:rsid w:val="008A3654"/>
    <w:rsid w:val="008A3660"/>
    <w:rsid w:val="008A3B87"/>
    <w:rsid w:val="008A3BE1"/>
    <w:rsid w:val="008A418F"/>
    <w:rsid w:val="008A47FC"/>
    <w:rsid w:val="008A4833"/>
    <w:rsid w:val="008A52F7"/>
    <w:rsid w:val="008A56E4"/>
    <w:rsid w:val="008A6315"/>
    <w:rsid w:val="008A6A90"/>
    <w:rsid w:val="008A6AF2"/>
    <w:rsid w:val="008A71A0"/>
    <w:rsid w:val="008A7950"/>
    <w:rsid w:val="008A7ED5"/>
    <w:rsid w:val="008ACFFE"/>
    <w:rsid w:val="008B057A"/>
    <w:rsid w:val="008B095E"/>
    <w:rsid w:val="008B0A2F"/>
    <w:rsid w:val="008B1AE1"/>
    <w:rsid w:val="008B1CEB"/>
    <w:rsid w:val="008B2055"/>
    <w:rsid w:val="008B221C"/>
    <w:rsid w:val="008B27C5"/>
    <w:rsid w:val="008B29DA"/>
    <w:rsid w:val="008B30B3"/>
    <w:rsid w:val="008B37A4"/>
    <w:rsid w:val="008B3A90"/>
    <w:rsid w:val="008B3FBC"/>
    <w:rsid w:val="008B46D9"/>
    <w:rsid w:val="008B47F9"/>
    <w:rsid w:val="008B4E78"/>
    <w:rsid w:val="008B505C"/>
    <w:rsid w:val="008B554F"/>
    <w:rsid w:val="008B5945"/>
    <w:rsid w:val="008B5949"/>
    <w:rsid w:val="008B5B1F"/>
    <w:rsid w:val="008B6B59"/>
    <w:rsid w:val="008B70EF"/>
    <w:rsid w:val="008B75B7"/>
    <w:rsid w:val="008B7C81"/>
    <w:rsid w:val="008BD7E6"/>
    <w:rsid w:val="008C0657"/>
    <w:rsid w:val="008C0B6B"/>
    <w:rsid w:val="008C0D18"/>
    <w:rsid w:val="008C0F9B"/>
    <w:rsid w:val="008C114E"/>
    <w:rsid w:val="008C1478"/>
    <w:rsid w:val="008C15E3"/>
    <w:rsid w:val="008C2F47"/>
    <w:rsid w:val="008C36FD"/>
    <w:rsid w:val="008C41DD"/>
    <w:rsid w:val="008C5730"/>
    <w:rsid w:val="008C5CBD"/>
    <w:rsid w:val="008C5DEA"/>
    <w:rsid w:val="008C5F68"/>
    <w:rsid w:val="008C6270"/>
    <w:rsid w:val="008C6659"/>
    <w:rsid w:val="008C66DC"/>
    <w:rsid w:val="008C688E"/>
    <w:rsid w:val="008C7557"/>
    <w:rsid w:val="008C7BF9"/>
    <w:rsid w:val="008D068E"/>
    <w:rsid w:val="008D0907"/>
    <w:rsid w:val="008D091A"/>
    <w:rsid w:val="008D0C8D"/>
    <w:rsid w:val="008D0D8F"/>
    <w:rsid w:val="008D0F4A"/>
    <w:rsid w:val="008D1523"/>
    <w:rsid w:val="008D182E"/>
    <w:rsid w:val="008D291E"/>
    <w:rsid w:val="008D2EF0"/>
    <w:rsid w:val="008D2EFD"/>
    <w:rsid w:val="008D31F5"/>
    <w:rsid w:val="008D327B"/>
    <w:rsid w:val="008D3833"/>
    <w:rsid w:val="008D44C6"/>
    <w:rsid w:val="008D4C41"/>
    <w:rsid w:val="008D6760"/>
    <w:rsid w:val="008D792D"/>
    <w:rsid w:val="008D7C85"/>
    <w:rsid w:val="008E0157"/>
    <w:rsid w:val="008E02EF"/>
    <w:rsid w:val="008E1AB3"/>
    <w:rsid w:val="008E2010"/>
    <w:rsid w:val="008E2C3A"/>
    <w:rsid w:val="008E3D98"/>
    <w:rsid w:val="008E44A3"/>
    <w:rsid w:val="008E4C84"/>
    <w:rsid w:val="008E4D17"/>
    <w:rsid w:val="008E513B"/>
    <w:rsid w:val="008E51E3"/>
    <w:rsid w:val="008E51E5"/>
    <w:rsid w:val="008E5E4F"/>
    <w:rsid w:val="008E60A1"/>
    <w:rsid w:val="008E6183"/>
    <w:rsid w:val="008E64A7"/>
    <w:rsid w:val="008E67E8"/>
    <w:rsid w:val="008E695F"/>
    <w:rsid w:val="008E6BB1"/>
    <w:rsid w:val="008E6EE8"/>
    <w:rsid w:val="008E6FBE"/>
    <w:rsid w:val="008E7DD7"/>
    <w:rsid w:val="008E7F9B"/>
    <w:rsid w:val="008F0565"/>
    <w:rsid w:val="008F0656"/>
    <w:rsid w:val="008F11FA"/>
    <w:rsid w:val="008F16BE"/>
    <w:rsid w:val="008F219B"/>
    <w:rsid w:val="008F2262"/>
    <w:rsid w:val="008F29AA"/>
    <w:rsid w:val="008F2BBA"/>
    <w:rsid w:val="008F2D19"/>
    <w:rsid w:val="008F2F19"/>
    <w:rsid w:val="008F3896"/>
    <w:rsid w:val="008F41FF"/>
    <w:rsid w:val="008F42F5"/>
    <w:rsid w:val="008F4523"/>
    <w:rsid w:val="008F4CC9"/>
    <w:rsid w:val="008F5413"/>
    <w:rsid w:val="008F560F"/>
    <w:rsid w:val="008F5D48"/>
    <w:rsid w:val="008F5E6E"/>
    <w:rsid w:val="008F5EA3"/>
    <w:rsid w:val="008F67BE"/>
    <w:rsid w:val="008F6AA8"/>
    <w:rsid w:val="008F75FE"/>
    <w:rsid w:val="008F7638"/>
    <w:rsid w:val="008F7894"/>
    <w:rsid w:val="0090083F"/>
    <w:rsid w:val="00900C49"/>
    <w:rsid w:val="00902435"/>
    <w:rsid w:val="00902E26"/>
    <w:rsid w:val="00903A06"/>
    <w:rsid w:val="00903DE3"/>
    <w:rsid w:val="0090418A"/>
    <w:rsid w:val="009044D7"/>
    <w:rsid w:val="009045DF"/>
    <w:rsid w:val="00904B40"/>
    <w:rsid w:val="00904C42"/>
    <w:rsid w:val="009055F2"/>
    <w:rsid w:val="009058BE"/>
    <w:rsid w:val="00906250"/>
    <w:rsid w:val="009066C2"/>
    <w:rsid w:val="00906ACE"/>
    <w:rsid w:val="00906EE2"/>
    <w:rsid w:val="00907227"/>
    <w:rsid w:val="00907CEE"/>
    <w:rsid w:val="00907F9B"/>
    <w:rsid w:val="00910355"/>
    <w:rsid w:val="009104AF"/>
    <w:rsid w:val="00910E8A"/>
    <w:rsid w:val="0091177B"/>
    <w:rsid w:val="00911CFA"/>
    <w:rsid w:val="00912443"/>
    <w:rsid w:val="009124BB"/>
    <w:rsid w:val="009128EB"/>
    <w:rsid w:val="0091304B"/>
    <w:rsid w:val="0091312E"/>
    <w:rsid w:val="00913953"/>
    <w:rsid w:val="009139A6"/>
    <w:rsid w:val="00913ACF"/>
    <w:rsid w:val="0091400F"/>
    <w:rsid w:val="00914A1D"/>
    <w:rsid w:val="00914C43"/>
    <w:rsid w:val="00914E1F"/>
    <w:rsid w:val="0091573E"/>
    <w:rsid w:val="00915BEF"/>
    <w:rsid w:val="00916268"/>
    <w:rsid w:val="009164A7"/>
    <w:rsid w:val="00916840"/>
    <w:rsid w:val="009202D2"/>
    <w:rsid w:val="00920D5F"/>
    <w:rsid w:val="00921230"/>
    <w:rsid w:val="00922720"/>
    <w:rsid w:val="0092291F"/>
    <w:rsid w:val="009229A6"/>
    <w:rsid w:val="00922E0A"/>
    <w:rsid w:val="0092314F"/>
    <w:rsid w:val="009237DF"/>
    <w:rsid w:val="00923CB7"/>
    <w:rsid w:val="00923FFE"/>
    <w:rsid w:val="0092405C"/>
    <w:rsid w:val="00925E2D"/>
    <w:rsid w:val="0092603B"/>
    <w:rsid w:val="009261AA"/>
    <w:rsid w:val="00926254"/>
    <w:rsid w:val="00926D26"/>
    <w:rsid w:val="00927DBB"/>
    <w:rsid w:val="00927E19"/>
    <w:rsid w:val="00930805"/>
    <w:rsid w:val="00930EAE"/>
    <w:rsid w:val="00930FA6"/>
    <w:rsid w:val="0093113E"/>
    <w:rsid w:val="00931D04"/>
    <w:rsid w:val="009320CF"/>
    <w:rsid w:val="009321A9"/>
    <w:rsid w:val="009322B4"/>
    <w:rsid w:val="00932493"/>
    <w:rsid w:val="00933491"/>
    <w:rsid w:val="00933725"/>
    <w:rsid w:val="00933EF3"/>
    <w:rsid w:val="009341F9"/>
    <w:rsid w:val="0093453E"/>
    <w:rsid w:val="00934D11"/>
    <w:rsid w:val="00935CB5"/>
    <w:rsid w:val="00935F1A"/>
    <w:rsid w:val="0093654B"/>
    <w:rsid w:val="0094002C"/>
    <w:rsid w:val="00940164"/>
    <w:rsid w:val="009408EE"/>
    <w:rsid w:val="00940D5E"/>
    <w:rsid w:val="009419D8"/>
    <w:rsid w:val="009419EF"/>
    <w:rsid w:val="0094217D"/>
    <w:rsid w:val="00942335"/>
    <w:rsid w:val="009425FF"/>
    <w:rsid w:val="00942894"/>
    <w:rsid w:val="00943672"/>
    <w:rsid w:val="009444F7"/>
    <w:rsid w:val="00944973"/>
    <w:rsid w:val="0094529C"/>
    <w:rsid w:val="009452BB"/>
    <w:rsid w:val="0094593E"/>
    <w:rsid w:val="00945A8A"/>
    <w:rsid w:val="00945CC6"/>
    <w:rsid w:val="00945DA0"/>
    <w:rsid w:val="00945DAA"/>
    <w:rsid w:val="00945FFF"/>
    <w:rsid w:val="00946A63"/>
    <w:rsid w:val="009471E8"/>
    <w:rsid w:val="009474BF"/>
    <w:rsid w:val="00947A35"/>
    <w:rsid w:val="00947AF5"/>
    <w:rsid w:val="00947B31"/>
    <w:rsid w:val="00947D59"/>
    <w:rsid w:val="0094D18F"/>
    <w:rsid w:val="009512CA"/>
    <w:rsid w:val="0095165E"/>
    <w:rsid w:val="0095177A"/>
    <w:rsid w:val="009522CE"/>
    <w:rsid w:val="009529CB"/>
    <w:rsid w:val="00954182"/>
    <w:rsid w:val="0095420D"/>
    <w:rsid w:val="009556D1"/>
    <w:rsid w:val="00955A5E"/>
    <w:rsid w:val="0095714E"/>
    <w:rsid w:val="0096119D"/>
    <w:rsid w:val="00962C78"/>
    <w:rsid w:val="00962CDE"/>
    <w:rsid w:val="0096615F"/>
    <w:rsid w:val="009661F4"/>
    <w:rsid w:val="0096632D"/>
    <w:rsid w:val="00966430"/>
    <w:rsid w:val="009666FA"/>
    <w:rsid w:val="009668DF"/>
    <w:rsid w:val="009669AC"/>
    <w:rsid w:val="00967C5E"/>
    <w:rsid w:val="009700CE"/>
    <w:rsid w:val="00971826"/>
    <w:rsid w:val="00971BC2"/>
    <w:rsid w:val="00971D61"/>
    <w:rsid w:val="00972C7F"/>
    <w:rsid w:val="00973079"/>
    <w:rsid w:val="00973939"/>
    <w:rsid w:val="00973A12"/>
    <w:rsid w:val="0097440C"/>
    <w:rsid w:val="009745E4"/>
    <w:rsid w:val="00974CED"/>
    <w:rsid w:val="00974E49"/>
    <w:rsid w:val="009751FD"/>
    <w:rsid w:val="009759C0"/>
    <w:rsid w:val="00975C40"/>
    <w:rsid w:val="009763E9"/>
    <w:rsid w:val="00976AE3"/>
    <w:rsid w:val="00976B3F"/>
    <w:rsid w:val="00977938"/>
    <w:rsid w:val="00977A11"/>
    <w:rsid w:val="00977CBD"/>
    <w:rsid w:val="00980987"/>
    <w:rsid w:val="00980A25"/>
    <w:rsid w:val="00981EE4"/>
    <w:rsid w:val="00982055"/>
    <w:rsid w:val="009825AA"/>
    <w:rsid w:val="009837D0"/>
    <w:rsid w:val="00983B68"/>
    <w:rsid w:val="00983BF1"/>
    <w:rsid w:val="00984419"/>
    <w:rsid w:val="00984493"/>
    <w:rsid w:val="00984FF9"/>
    <w:rsid w:val="009851D4"/>
    <w:rsid w:val="009856C3"/>
    <w:rsid w:val="009861E9"/>
    <w:rsid w:val="00990000"/>
    <w:rsid w:val="00990094"/>
    <w:rsid w:val="0099028D"/>
    <w:rsid w:val="00991028"/>
    <w:rsid w:val="009913B2"/>
    <w:rsid w:val="009922CF"/>
    <w:rsid w:val="00992C8E"/>
    <w:rsid w:val="009936EB"/>
    <w:rsid w:val="00993841"/>
    <w:rsid w:val="00993BD4"/>
    <w:rsid w:val="00994357"/>
    <w:rsid w:val="0099477D"/>
    <w:rsid w:val="00995930"/>
    <w:rsid w:val="009963F3"/>
    <w:rsid w:val="00996DD3"/>
    <w:rsid w:val="0099730E"/>
    <w:rsid w:val="009973ED"/>
    <w:rsid w:val="0099772F"/>
    <w:rsid w:val="009978A3"/>
    <w:rsid w:val="00997FC7"/>
    <w:rsid w:val="009A03C3"/>
    <w:rsid w:val="009A084F"/>
    <w:rsid w:val="009A1EB1"/>
    <w:rsid w:val="009A271D"/>
    <w:rsid w:val="009A3512"/>
    <w:rsid w:val="009A3E40"/>
    <w:rsid w:val="009A449A"/>
    <w:rsid w:val="009A494D"/>
    <w:rsid w:val="009A5CB2"/>
    <w:rsid w:val="009A7198"/>
    <w:rsid w:val="009A76CC"/>
    <w:rsid w:val="009A7E23"/>
    <w:rsid w:val="009B02E9"/>
    <w:rsid w:val="009B039A"/>
    <w:rsid w:val="009B0442"/>
    <w:rsid w:val="009B0D18"/>
    <w:rsid w:val="009B1CDB"/>
    <w:rsid w:val="009B1DF5"/>
    <w:rsid w:val="009B2265"/>
    <w:rsid w:val="009B246D"/>
    <w:rsid w:val="009B2A60"/>
    <w:rsid w:val="009B3260"/>
    <w:rsid w:val="009B36E0"/>
    <w:rsid w:val="009B4139"/>
    <w:rsid w:val="009B48AC"/>
    <w:rsid w:val="009B501D"/>
    <w:rsid w:val="009B50BB"/>
    <w:rsid w:val="009B5417"/>
    <w:rsid w:val="009B5AFB"/>
    <w:rsid w:val="009B62EF"/>
    <w:rsid w:val="009B6DEB"/>
    <w:rsid w:val="009B75CC"/>
    <w:rsid w:val="009C06CF"/>
    <w:rsid w:val="009C0D9B"/>
    <w:rsid w:val="009C1C10"/>
    <w:rsid w:val="009C2E4F"/>
    <w:rsid w:val="009C34E4"/>
    <w:rsid w:val="009C3FCC"/>
    <w:rsid w:val="009C4631"/>
    <w:rsid w:val="009C4E2A"/>
    <w:rsid w:val="009C4EB6"/>
    <w:rsid w:val="009C5447"/>
    <w:rsid w:val="009C571B"/>
    <w:rsid w:val="009C5BB3"/>
    <w:rsid w:val="009C5E61"/>
    <w:rsid w:val="009C6079"/>
    <w:rsid w:val="009C62BB"/>
    <w:rsid w:val="009C63EB"/>
    <w:rsid w:val="009C7A65"/>
    <w:rsid w:val="009D17A8"/>
    <w:rsid w:val="009D18BA"/>
    <w:rsid w:val="009D1CF6"/>
    <w:rsid w:val="009D41AF"/>
    <w:rsid w:val="009D508C"/>
    <w:rsid w:val="009D541C"/>
    <w:rsid w:val="009D62EC"/>
    <w:rsid w:val="009D6FA7"/>
    <w:rsid w:val="009D77B6"/>
    <w:rsid w:val="009D7C26"/>
    <w:rsid w:val="009E0FED"/>
    <w:rsid w:val="009E1FA2"/>
    <w:rsid w:val="009E1FB7"/>
    <w:rsid w:val="009E20DC"/>
    <w:rsid w:val="009E2575"/>
    <w:rsid w:val="009E2617"/>
    <w:rsid w:val="009E2F86"/>
    <w:rsid w:val="009E31D7"/>
    <w:rsid w:val="009E3833"/>
    <w:rsid w:val="009E4090"/>
    <w:rsid w:val="009E454B"/>
    <w:rsid w:val="009E4EDF"/>
    <w:rsid w:val="009E5E4A"/>
    <w:rsid w:val="009E5EA4"/>
    <w:rsid w:val="009E642E"/>
    <w:rsid w:val="009E69F2"/>
    <w:rsid w:val="009E6B39"/>
    <w:rsid w:val="009E7160"/>
    <w:rsid w:val="009E7420"/>
    <w:rsid w:val="009E7D9D"/>
    <w:rsid w:val="009F001F"/>
    <w:rsid w:val="009F0111"/>
    <w:rsid w:val="009F0C93"/>
    <w:rsid w:val="009F0FAC"/>
    <w:rsid w:val="009F213F"/>
    <w:rsid w:val="009F2573"/>
    <w:rsid w:val="009F25EC"/>
    <w:rsid w:val="009F26CD"/>
    <w:rsid w:val="009F3385"/>
    <w:rsid w:val="009F367C"/>
    <w:rsid w:val="009F3C67"/>
    <w:rsid w:val="009F3F61"/>
    <w:rsid w:val="009F61D9"/>
    <w:rsid w:val="009F64D7"/>
    <w:rsid w:val="009F737F"/>
    <w:rsid w:val="009F7CA7"/>
    <w:rsid w:val="009F7D95"/>
    <w:rsid w:val="00A00263"/>
    <w:rsid w:val="00A0145B"/>
    <w:rsid w:val="00A02136"/>
    <w:rsid w:val="00A022A8"/>
    <w:rsid w:val="00A029F7"/>
    <w:rsid w:val="00A03671"/>
    <w:rsid w:val="00A038E6"/>
    <w:rsid w:val="00A03B57"/>
    <w:rsid w:val="00A03CC8"/>
    <w:rsid w:val="00A042E4"/>
    <w:rsid w:val="00A0496C"/>
    <w:rsid w:val="00A04C0D"/>
    <w:rsid w:val="00A05136"/>
    <w:rsid w:val="00A05148"/>
    <w:rsid w:val="00A05FB6"/>
    <w:rsid w:val="00A06459"/>
    <w:rsid w:val="00A069BD"/>
    <w:rsid w:val="00A06A4B"/>
    <w:rsid w:val="00A06CD9"/>
    <w:rsid w:val="00A06D83"/>
    <w:rsid w:val="00A07803"/>
    <w:rsid w:val="00A1016A"/>
    <w:rsid w:val="00A10DC9"/>
    <w:rsid w:val="00A11753"/>
    <w:rsid w:val="00A118CF"/>
    <w:rsid w:val="00A11C07"/>
    <w:rsid w:val="00A1212E"/>
    <w:rsid w:val="00A122F6"/>
    <w:rsid w:val="00A12A5E"/>
    <w:rsid w:val="00A14E98"/>
    <w:rsid w:val="00A15F13"/>
    <w:rsid w:val="00A15F41"/>
    <w:rsid w:val="00A16368"/>
    <w:rsid w:val="00A173A5"/>
    <w:rsid w:val="00A17EA9"/>
    <w:rsid w:val="00A216E6"/>
    <w:rsid w:val="00A21C65"/>
    <w:rsid w:val="00A223BB"/>
    <w:rsid w:val="00A225ED"/>
    <w:rsid w:val="00A22708"/>
    <w:rsid w:val="00A23861"/>
    <w:rsid w:val="00A239DE"/>
    <w:rsid w:val="00A24C92"/>
    <w:rsid w:val="00A25284"/>
    <w:rsid w:val="00A2573B"/>
    <w:rsid w:val="00A25962"/>
    <w:rsid w:val="00A2684C"/>
    <w:rsid w:val="00A26C2B"/>
    <w:rsid w:val="00A26E0F"/>
    <w:rsid w:val="00A27DC3"/>
    <w:rsid w:val="00A30316"/>
    <w:rsid w:val="00A30593"/>
    <w:rsid w:val="00A3089A"/>
    <w:rsid w:val="00A30B6F"/>
    <w:rsid w:val="00A30D78"/>
    <w:rsid w:val="00A31185"/>
    <w:rsid w:val="00A31384"/>
    <w:rsid w:val="00A314C5"/>
    <w:rsid w:val="00A31852"/>
    <w:rsid w:val="00A31A53"/>
    <w:rsid w:val="00A31C06"/>
    <w:rsid w:val="00A32088"/>
    <w:rsid w:val="00A32904"/>
    <w:rsid w:val="00A33373"/>
    <w:rsid w:val="00A3347C"/>
    <w:rsid w:val="00A336E5"/>
    <w:rsid w:val="00A337DD"/>
    <w:rsid w:val="00A33C34"/>
    <w:rsid w:val="00A33DAE"/>
    <w:rsid w:val="00A345A9"/>
    <w:rsid w:val="00A348E0"/>
    <w:rsid w:val="00A34DC5"/>
    <w:rsid w:val="00A3524D"/>
    <w:rsid w:val="00A35D46"/>
    <w:rsid w:val="00A35DDA"/>
    <w:rsid w:val="00A35DEC"/>
    <w:rsid w:val="00A36664"/>
    <w:rsid w:val="00A36B81"/>
    <w:rsid w:val="00A377C1"/>
    <w:rsid w:val="00A4077F"/>
    <w:rsid w:val="00A407D4"/>
    <w:rsid w:val="00A40EC3"/>
    <w:rsid w:val="00A40F2E"/>
    <w:rsid w:val="00A41464"/>
    <w:rsid w:val="00A41570"/>
    <w:rsid w:val="00A42804"/>
    <w:rsid w:val="00A42EF1"/>
    <w:rsid w:val="00A431ED"/>
    <w:rsid w:val="00A43261"/>
    <w:rsid w:val="00A432A1"/>
    <w:rsid w:val="00A43347"/>
    <w:rsid w:val="00A436A1"/>
    <w:rsid w:val="00A43C66"/>
    <w:rsid w:val="00A44296"/>
    <w:rsid w:val="00A449CC"/>
    <w:rsid w:val="00A44B37"/>
    <w:rsid w:val="00A452EE"/>
    <w:rsid w:val="00A458D8"/>
    <w:rsid w:val="00A460F9"/>
    <w:rsid w:val="00A468AF"/>
    <w:rsid w:val="00A47098"/>
    <w:rsid w:val="00A478F3"/>
    <w:rsid w:val="00A47A09"/>
    <w:rsid w:val="00A47A4D"/>
    <w:rsid w:val="00A47FF9"/>
    <w:rsid w:val="00A5024E"/>
    <w:rsid w:val="00A504C0"/>
    <w:rsid w:val="00A50835"/>
    <w:rsid w:val="00A50E78"/>
    <w:rsid w:val="00A5115C"/>
    <w:rsid w:val="00A51681"/>
    <w:rsid w:val="00A52688"/>
    <w:rsid w:val="00A528CF"/>
    <w:rsid w:val="00A53AE9"/>
    <w:rsid w:val="00A53B3B"/>
    <w:rsid w:val="00A54002"/>
    <w:rsid w:val="00A54575"/>
    <w:rsid w:val="00A545BE"/>
    <w:rsid w:val="00A54F34"/>
    <w:rsid w:val="00A551C2"/>
    <w:rsid w:val="00A5613B"/>
    <w:rsid w:val="00A570B0"/>
    <w:rsid w:val="00A570EB"/>
    <w:rsid w:val="00A57360"/>
    <w:rsid w:val="00A57E4C"/>
    <w:rsid w:val="00A60020"/>
    <w:rsid w:val="00A60494"/>
    <w:rsid w:val="00A61D07"/>
    <w:rsid w:val="00A61EB9"/>
    <w:rsid w:val="00A62D13"/>
    <w:rsid w:val="00A6366F"/>
    <w:rsid w:val="00A636D5"/>
    <w:rsid w:val="00A63809"/>
    <w:rsid w:val="00A639F8"/>
    <w:rsid w:val="00A6454E"/>
    <w:rsid w:val="00A64BF1"/>
    <w:rsid w:val="00A6526E"/>
    <w:rsid w:val="00A6563F"/>
    <w:rsid w:val="00A66068"/>
    <w:rsid w:val="00A6639C"/>
    <w:rsid w:val="00A66A95"/>
    <w:rsid w:val="00A66DF0"/>
    <w:rsid w:val="00A6753D"/>
    <w:rsid w:val="00A702DD"/>
    <w:rsid w:val="00A7049E"/>
    <w:rsid w:val="00A70E8E"/>
    <w:rsid w:val="00A70F59"/>
    <w:rsid w:val="00A71BAF"/>
    <w:rsid w:val="00A72D4D"/>
    <w:rsid w:val="00A73422"/>
    <w:rsid w:val="00A75A0C"/>
    <w:rsid w:val="00A75FEC"/>
    <w:rsid w:val="00A76430"/>
    <w:rsid w:val="00A768CB"/>
    <w:rsid w:val="00A76D10"/>
    <w:rsid w:val="00A7719D"/>
    <w:rsid w:val="00A77958"/>
    <w:rsid w:val="00A77E69"/>
    <w:rsid w:val="00A80984"/>
    <w:rsid w:val="00A80BB4"/>
    <w:rsid w:val="00A81297"/>
    <w:rsid w:val="00A81CB8"/>
    <w:rsid w:val="00A831A1"/>
    <w:rsid w:val="00A8397E"/>
    <w:rsid w:val="00A855C8"/>
    <w:rsid w:val="00A8567F"/>
    <w:rsid w:val="00A85C5E"/>
    <w:rsid w:val="00A86A57"/>
    <w:rsid w:val="00A86CFE"/>
    <w:rsid w:val="00A86DEC"/>
    <w:rsid w:val="00A9008A"/>
    <w:rsid w:val="00A91045"/>
    <w:rsid w:val="00A914CC"/>
    <w:rsid w:val="00A929D2"/>
    <w:rsid w:val="00A9319E"/>
    <w:rsid w:val="00A93263"/>
    <w:rsid w:val="00A939E7"/>
    <w:rsid w:val="00A943F0"/>
    <w:rsid w:val="00A951F3"/>
    <w:rsid w:val="00A96722"/>
    <w:rsid w:val="00A9696A"/>
    <w:rsid w:val="00A96EA8"/>
    <w:rsid w:val="00A96ECD"/>
    <w:rsid w:val="00A96F82"/>
    <w:rsid w:val="00A96FA3"/>
    <w:rsid w:val="00A973ED"/>
    <w:rsid w:val="00A97908"/>
    <w:rsid w:val="00A97B7E"/>
    <w:rsid w:val="00AA1184"/>
    <w:rsid w:val="00AA175E"/>
    <w:rsid w:val="00AA19EF"/>
    <w:rsid w:val="00AA23F0"/>
    <w:rsid w:val="00AA2827"/>
    <w:rsid w:val="00AA332E"/>
    <w:rsid w:val="00AA3720"/>
    <w:rsid w:val="00AA3934"/>
    <w:rsid w:val="00AA3950"/>
    <w:rsid w:val="00AA4A5E"/>
    <w:rsid w:val="00AA4D21"/>
    <w:rsid w:val="00AA559E"/>
    <w:rsid w:val="00AA5AF1"/>
    <w:rsid w:val="00AA67FB"/>
    <w:rsid w:val="00AA76D5"/>
    <w:rsid w:val="00AB1396"/>
    <w:rsid w:val="00AB185C"/>
    <w:rsid w:val="00AB28F2"/>
    <w:rsid w:val="00AB2C58"/>
    <w:rsid w:val="00AB2CA2"/>
    <w:rsid w:val="00AB3137"/>
    <w:rsid w:val="00AB36FE"/>
    <w:rsid w:val="00AB3C1B"/>
    <w:rsid w:val="00AB3E92"/>
    <w:rsid w:val="00AB3F20"/>
    <w:rsid w:val="00AB4F3E"/>
    <w:rsid w:val="00AB522E"/>
    <w:rsid w:val="00AB539F"/>
    <w:rsid w:val="00AB5ACC"/>
    <w:rsid w:val="00AB5D6F"/>
    <w:rsid w:val="00AB6032"/>
    <w:rsid w:val="00AB63C7"/>
    <w:rsid w:val="00AB761F"/>
    <w:rsid w:val="00AB78AD"/>
    <w:rsid w:val="00AB7985"/>
    <w:rsid w:val="00AC0648"/>
    <w:rsid w:val="00AC0D83"/>
    <w:rsid w:val="00AC10F7"/>
    <w:rsid w:val="00AC13B3"/>
    <w:rsid w:val="00AC179C"/>
    <w:rsid w:val="00AC1F3E"/>
    <w:rsid w:val="00AC2110"/>
    <w:rsid w:val="00AC21F1"/>
    <w:rsid w:val="00AC242C"/>
    <w:rsid w:val="00AC261D"/>
    <w:rsid w:val="00AC2B76"/>
    <w:rsid w:val="00AC2F1E"/>
    <w:rsid w:val="00AC3BA9"/>
    <w:rsid w:val="00AC459C"/>
    <w:rsid w:val="00AC52FE"/>
    <w:rsid w:val="00AC5673"/>
    <w:rsid w:val="00AC5A14"/>
    <w:rsid w:val="00AC5AE2"/>
    <w:rsid w:val="00AC7EB9"/>
    <w:rsid w:val="00AD00E1"/>
    <w:rsid w:val="00AD091E"/>
    <w:rsid w:val="00AD0A90"/>
    <w:rsid w:val="00AD0DC0"/>
    <w:rsid w:val="00AD1098"/>
    <w:rsid w:val="00AD12C8"/>
    <w:rsid w:val="00AD1779"/>
    <w:rsid w:val="00AD179D"/>
    <w:rsid w:val="00AD3CFD"/>
    <w:rsid w:val="00AD4686"/>
    <w:rsid w:val="00AD4B46"/>
    <w:rsid w:val="00AD5213"/>
    <w:rsid w:val="00AD5334"/>
    <w:rsid w:val="00AD58A8"/>
    <w:rsid w:val="00AD663B"/>
    <w:rsid w:val="00AD6874"/>
    <w:rsid w:val="00AD703E"/>
    <w:rsid w:val="00AD71AB"/>
    <w:rsid w:val="00AD7493"/>
    <w:rsid w:val="00AD7C35"/>
    <w:rsid w:val="00AE0009"/>
    <w:rsid w:val="00AE0243"/>
    <w:rsid w:val="00AE059F"/>
    <w:rsid w:val="00AE08F1"/>
    <w:rsid w:val="00AE0C11"/>
    <w:rsid w:val="00AE17B3"/>
    <w:rsid w:val="00AE1B0C"/>
    <w:rsid w:val="00AE272E"/>
    <w:rsid w:val="00AE2870"/>
    <w:rsid w:val="00AE2A83"/>
    <w:rsid w:val="00AE2A91"/>
    <w:rsid w:val="00AE2AD4"/>
    <w:rsid w:val="00AE2B2A"/>
    <w:rsid w:val="00AE2F09"/>
    <w:rsid w:val="00AE2F7C"/>
    <w:rsid w:val="00AE3254"/>
    <w:rsid w:val="00AE3574"/>
    <w:rsid w:val="00AE3602"/>
    <w:rsid w:val="00AE363D"/>
    <w:rsid w:val="00AE3B8D"/>
    <w:rsid w:val="00AE55C4"/>
    <w:rsid w:val="00AE6B22"/>
    <w:rsid w:val="00AE6B35"/>
    <w:rsid w:val="00AE70CC"/>
    <w:rsid w:val="00AE7F9D"/>
    <w:rsid w:val="00AF0069"/>
    <w:rsid w:val="00AF06B6"/>
    <w:rsid w:val="00AF0C8D"/>
    <w:rsid w:val="00AF1793"/>
    <w:rsid w:val="00AF191E"/>
    <w:rsid w:val="00AF19B9"/>
    <w:rsid w:val="00AF2129"/>
    <w:rsid w:val="00AF2459"/>
    <w:rsid w:val="00AF263D"/>
    <w:rsid w:val="00AF2978"/>
    <w:rsid w:val="00AF2B6B"/>
    <w:rsid w:val="00AF3FF4"/>
    <w:rsid w:val="00AF4B5B"/>
    <w:rsid w:val="00AF543B"/>
    <w:rsid w:val="00AF6F6C"/>
    <w:rsid w:val="00AF7051"/>
    <w:rsid w:val="00AF7CFD"/>
    <w:rsid w:val="00AF7EC1"/>
    <w:rsid w:val="00AFAB91"/>
    <w:rsid w:val="00B00D91"/>
    <w:rsid w:val="00B01074"/>
    <w:rsid w:val="00B0155F"/>
    <w:rsid w:val="00B015FA"/>
    <w:rsid w:val="00B01FE1"/>
    <w:rsid w:val="00B025EC"/>
    <w:rsid w:val="00B03031"/>
    <w:rsid w:val="00B0313F"/>
    <w:rsid w:val="00B032EA"/>
    <w:rsid w:val="00B043BC"/>
    <w:rsid w:val="00B048E2"/>
    <w:rsid w:val="00B04DD8"/>
    <w:rsid w:val="00B04FCE"/>
    <w:rsid w:val="00B05D89"/>
    <w:rsid w:val="00B06719"/>
    <w:rsid w:val="00B07A74"/>
    <w:rsid w:val="00B10559"/>
    <w:rsid w:val="00B1072D"/>
    <w:rsid w:val="00B11893"/>
    <w:rsid w:val="00B11A87"/>
    <w:rsid w:val="00B11F18"/>
    <w:rsid w:val="00B12563"/>
    <w:rsid w:val="00B129C9"/>
    <w:rsid w:val="00B12EAC"/>
    <w:rsid w:val="00B135C3"/>
    <w:rsid w:val="00B13702"/>
    <w:rsid w:val="00B1403A"/>
    <w:rsid w:val="00B140A4"/>
    <w:rsid w:val="00B14BCE"/>
    <w:rsid w:val="00B14CB5"/>
    <w:rsid w:val="00B150A2"/>
    <w:rsid w:val="00B15AD9"/>
    <w:rsid w:val="00B15EAA"/>
    <w:rsid w:val="00B166F7"/>
    <w:rsid w:val="00B16B44"/>
    <w:rsid w:val="00B17B13"/>
    <w:rsid w:val="00B17F67"/>
    <w:rsid w:val="00B203C2"/>
    <w:rsid w:val="00B21E3A"/>
    <w:rsid w:val="00B22778"/>
    <w:rsid w:val="00B2289A"/>
    <w:rsid w:val="00B236CD"/>
    <w:rsid w:val="00B236FC"/>
    <w:rsid w:val="00B23808"/>
    <w:rsid w:val="00B23819"/>
    <w:rsid w:val="00B23EA9"/>
    <w:rsid w:val="00B240E8"/>
    <w:rsid w:val="00B24A82"/>
    <w:rsid w:val="00B24D80"/>
    <w:rsid w:val="00B254FD"/>
    <w:rsid w:val="00B26BF6"/>
    <w:rsid w:val="00B26E1C"/>
    <w:rsid w:val="00B26F23"/>
    <w:rsid w:val="00B2739F"/>
    <w:rsid w:val="00B27C8F"/>
    <w:rsid w:val="00B30687"/>
    <w:rsid w:val="00B306CD"/>
    <w:rsid w:val="00B309C3"/>
    <w:rsid w:val="00B31060"/>
    <w:rsid w:val="00B3127C"/>
    <w:rsid w:val="00B31482"/>
    <w:rsid w:val="00B31610"/>
    <w:rsid w:val="00B3268B"/>
    <w:rsid w:val="00B32774"/>
    <w:rsid w:val="00B32B62"/>
    <w:rsid w:val="00B32D8A"/>
    <w:rsid w:val="00B336DA"/>
    <w:rsid w:val="00B33748"/>
    <w:rsid w:val="00B350D3"/>
    <w:rsid w:val="00B35113"/>
    <w:rsid w:val="00B35156"/>
    <w:rsid w:val="00B3555B"/>
    <w:rsid w:val="00B358ED"/>
    <w:rsid w:val="00B377E8"/>
    <w:rsid w:val="00B37A37"/>
    <w:rsid w:val="00B37C28"/>
    <w:rsid w:val="00B4034B"/>
    <w:rsid w:val="00B408BC"/>
    <w:rsid w:val="00B410C5"/>
    <w:rsid w:val="00B41C95"/>
    <w:rsid w:val="00B41CAF"/>
    <w:rsid w:val="00B42E49"/>
    <w:rsid w:val="00B42EC8"/>
    <w:rsid w:val="00B430EC"/>
    <w:rsid w:val="00B43F74"/>
    <w:rsid w:val="00B441BF"/>
    <w:rsid w:val="00B44527"/>
    <w:rsid w:val="00B44D8D"/>
    <w:rsid w:val="00B45735"/>
    <w:rsid w:val="00B45E2A"/>
    <w:rsid w:val="00B46278"/>
    <w:rsid w:val="00B46E42"/>
    <w:rsid w:val="00B475CC"/>
    <w:rsid w:val="00B47A24"/>
    <w:rsid w:val="00B47CAE"/>
    <w:rsid w:val="00B502DD"/>
    <w:rsid w:val="00B50693"/>
    <w:rsid w:val="00B507AD"/>
    <w:rsid w:val="00B5102F"/>
    <w:rsid w:val="00B510AE"/>
    <w:rsid w:val="00B51287"/>
    <w:rsid w:val="00B520F4"/>
    <w:rsid w:val="00B523BE"/>
    <w:rsid w:val="00B5242C"/>
    <w:rsid w:val="00B52BE4"/>
    <w:rsid w:val="00B53143"/>
    <w:rsid w:val="00B53C48"/>
    <w:rsid w:val="00B54A47"/>
    <w:rsid w:val="00B552CB"/>
    <w:rsid w:val="00B55A7D"/>
    <w:rsid w:val="00B561F6"/>
    <w:rsid w:val="00B56850"/>
    <w:rsid w:val="00B56BF7"/>
    <w:rsid w:val="00B57780"/>
    <w:rsid w:val="00B57E21"/>
    <w:rsid w:val="00B57FEB"/>
    <w:rsid w:val="00B60173"/>
    <w:rsid w:val="00B60689"/>
    <w:rsid w:val="00B60EFF"/>
    <w:rsid w:val="00B6118B"/>
    <w:rsid w:val="00B61AAE"/>
    <w:rsid w:val="00B620DB"/>
    <w:rsid w:val="00B622D3"/>
    <w:rsid w:val="00B63B1D"/>
    <w:rsid w:val="00B64688"/>
    <w:rsid w:val="00B64778"/>
    <w:rsid w:val="00B649A4"/>
    <w:rsid w:val="00B65DE2"/>
    <w:rsid w:val="00B66CFF"/>
    <w:rsid w:val="00B66EEB"/>
    <w:rsid w:val="00B66F53"/>
    <w:rsid w:val="00B70560"/>
    <w:rsid w:val="00B70A2E"/>
    <w:rsid w:val="00B714DE"/>
    <w:rsid w:val="00B71D99"/>
    <w:rsid w:val="00B7270D"/>
    <w:rsid w:val="00B72F26"/>
    <w:rsid w:val="00B730E4"/>
    <w:rsid w:val="00B73162"/>
    <w:rsid w:val="00B73B3D"/>
    <w:rsid w:val="00B74250"/>
    <w:rsid w:val="00B7510C"/>
    <w:rsid w:val="00B75509"/>
    <w:rsid w:val="00B7552B"/>
    <w:rsid w:val="00B75E7C"/>
    <w:rsid w:val="00B7629A"/>
    <w:rsid w:val="00B76929"/>
    <w:rsid w:val="00B76F17"/>
    <w:rsid w:val="00B77A7D"/>
    <w:rsid w:val="00B80237"/>
    <w:rsid w:val="00B80D6E"/>
    <w:rsid w:val="00B81721"/>
    <w:rsid w:val="00B81851"/>
    <w:rsid w:val="00B81B3F"/>
    <w:rsid w:val="00B81FD4"/>
    <w:rsid w:val="00B82961"/>
    <w:rsid w:val="00B82D3D"/>
    <w:rsid w:val="00B83284"/>
    <w:rsid w:val="00B832A9"/>
    <w:rsid w:val="00B8331A"/>
    <w:rsid w:val="00B83684"/>
    <w:rsid w:val="00B83A34"/>
    <w:rsid w:val="00B849E6"/>
    <w:rsid w:val="00B84E69"/>
    <w:rsid w:val="00B852C8"/>
    <w:rsid w:val="00B85FFA"/>
    <w:rsid w:val="00B86BDC"/>
    <w:rsid w:val="00B86FFF"/>
    <w:rsid w:val="00B870C8"/>
    <w:rsid w:val="00B87713"/>
    <w:rsid w:val="00B87E08"/>
    <w:rsid w:val="00B87F73"/>
    <w:rsid w:val="00B902F2"/>
    <w:rsid w:val="00B91707"/>
    <w:rsid w:val="00B91FB6"/>
    <w:rsid w:val="00B91FC0"/>
    <w:rsid w:val="00B92562"/>
    <w:rsid w:val="00B93042"/>
    <w:rsid w:val="00B93365"/>
    <w:rsid w:val="00B9354D"/>
    <w:rsid w:val="00B9398F"/>
    <w:rsid w:val="00B93A27"/>
    <w:rsid w:val="00B93F74"/>
    <w:rsid w:val="00B9401F"/>
    <w:rsid w:val="00B941C3"/>
    <w:rsid w:val="00B942FB"/>
    <w:rsid w:val="00B9434B"/>
    <w:rsid w:val="00B957AC"/>
    <w:rsid w:val="00B959F3"/>
    <w:rsid w:val="00B959FE"/>
    <w:rsid w:val="00B95FBF"/>
    <w:rsid w:val="00B9615E"/>
    <w:rsid w:val="00B96782"/>
    <w:rsid w:val="00B969A7"/>
    <w:rsid w:val="00B977E3"/>
    <w:rsid w:val="00B9C06A"/>
    <w:rsid w:val="00BA008A"/>
    <w:rsid w:val="00BA0211"/>
    <w:rsid w:val="00BA0DDA"/>
    <w:rsid w:val="00BA0DFA"/>
    <w:rsid w:val="00BA0E8D"/>
    <w:rsid w:val="00BA1DB5"/>
    <w:rsid w:val="00BA2C89"/>
    <w:rsid w:val="00BA3BDB"/>
    <w:rsid w:val="00BA4860"/>
    <w:rsid w:val="00BA5E2B"/>
    <w:rsid w:val="00BA62BE"/>
    <w:rsid w:val="00BA6F57"/>
    <w:rsid w:val="00BA788A"/>
    <w:rsid w:val="00BA78C2"/>
    <w:rsid w:val="00BA7C58"/>
    <w:rsid w:val="00BB004F"/>
    <w:rsid w:val="00BB0FBA"/>
    <w:rsid w:val="00BB11BC"/>
    <w:rsid w:val="00BB1685"/>
    <w:rsid w:val="00BB1F37"/>
    <w:rsid w:val="00BB1F83"/>
    <w:rsid w:val="00BB225A"/>
    <w:rsid w:val="00BB2B60"/>
    <w:rsid w:val="00BB2B7B"/>
    <w:rsid w:val="00BB33B2"/>
    <w:rsid w:val="00BB340D"/>
    <w:rsid w:val="00BB3A1D"/>
    <w:rsid w:val="00BB42EA"/>
    <w:rsid w:val="00BB56F5"/>
    <w:rsid w:val="00BB6FB2"/>
    <w:rsid w:val="00BB70E9"/>
    <w:rsid w:val="00BC02B0"/>
    <w:rsid w:val="00BC1912"/>
    <w:rsid w:val="00BC1B85"/>
    <w:rsid w:val="00BC24D6"/>
    <w:rsid w:val="00BC2ADC"/>
    <w:rsid w:val="00BC2F99"/>
    <w:rsid w:val="00BC312A"/>
    <w:rsid w:val="00BC3A19"/>
    <w:rsid w:val="00BC4443"/>
    <w:rsid w:val="00BC4839"/>
    <w:rsid w:val="00BC49D3"/>
    <w:rsid w:val="00BC4C3B"/>
    <w:rsid w:val="00BC5144"/>
    <w:rsid w:val="00BC5C8A"/>
    <w:rsid w:val="00BC5D81"/>
    <w:rsid w:val="00BC5E89"/>
    <w:rsid w:val="00BC63F7"/>
    <w:rsid w:val="00BC7639"/>
    <w:rsid w:val="00BC7747"/>
    <w:rsid w:val="00BC7888"/>
    <w:rsid w:val="00BC78E6"/>
    <w:rsid w:val="00BD046E"/>
    <w:rsid w:val="00BD084E"/>
    <w:rsid w:val="00BD1C5B"/>
    <w:rsid w:val="00BD1D75"/>
    <w:rsid w:val="00BD203E"/>
    <w:rsid w:val="00BD268F"/>
    <w:rsid w:val="00BD2829"/>
    <w:rsid w:val="00BD2A1A"/>
    <w:rsid w:val="00BD32F7"/>
    <w:rsid w:val="00BD3887"/>
    <w:rsid w:val="00BD4436"/>
    <w:rsid w:val="00BD4B7E"/>
    <w:rsid w:val="00BD4BBC"/>
    <w:rsid w:val="00BD4E43"/>
    <w:rsid w:val="00BD4FE9"/>
    <w:rsid w:val="00BD63FB"/>
    <w:rsid w:val="00BD6547"/>
    <w:rsid w:val="00BD6600"/>
    <w:rsid w:val="00BD7807"/>
    <w:rsid w:val="00BE072D"/>
    <w:rsid w:val="00BE075D"/>
    <w:rsid w:val="00BE0E66"/>
    <w:rsid w:val="00BE187D"/>
    <w:rsid w:val="00BE256F"/>
    <w:rsid w:val="00BE2903"/>
    <w:rsid w:val="00BE329C"/>
    <w:rsid w:val="00BE37E8"/>
    <w:rsid w:val="00BE3B48"/>
    <w:rsid w:val="00BE4226"/>
    <w:rsid w:val="00BE4A88"/>
    <w:rsid w:val="00BE534A"/>
    <w:rsid w:val="00BE56DA"/>
    <w:rsid w:val="00BE5A2D"/>
    <w:rsid w:val="00BE5AB2"/>
    <w:rsid w:val="00BE5E20"/>
    <w:rsid w:val="00BE5E29"/>
    <w:rsid w:val="00BE6C2F"/>
    <w:rsid w:val="00BE74D1"/>
    <w:rsid w:val="00BE76C6"/>
    <w:rsid w:val="00BE7BEB"/>
    <w:rsid w:val="00BF010A"/>
    <w:rsid w:val="00BF06C5"/>
    <w:rsid w:val="00BF0BA0"/>
    <w:rsid w:val="00BF1AA1"/>
    <w:rsid w:val="00BF2290"/>
    <w:rsid w:val="00BF255C"/>
    <w:rsid w:val="00BF2C91"/>
    <w:rsid w:val="00BF3127"/>
    <w:rsid w:val="00BF3438"/>
    <w:rsid w:val="00BF3687"/>
    <w:rsid w:val="00BF3F69"/>
    <w:rsid w:val="00BF44A2"/>
    <w:rsid w:val="00BF45E8"/>
    <w:rsid w:val="00BF4639"/>
    <w:rsid w:val="00BF471E"/>
    <w:rsid w:val="00BF48C4"/>
    <w:rsid w:val="00BF4AE1"/>
    <w:rsid w:val="00BF6706"/>
    <w:rsid w:val="00BF771B"/>
    <w:rsid w:val="00BF78FE"/>
    <w:rsid w:val="00BF7DF7"/>
    <w:rsid w:val="00BF7E34"/>
    <w:rsid w:val="00C0053F"/>
    <w:rsid w:val="00C012D4"/>
    <w:rsid w:val="00C014CC"/>
    <w:rsid w:val="00C01740"/>
    <w:rsid w:val="00C019F7"/>
    <w:rsid w:val="00C01DEF"/>
    <w:rsid w:val="00C01E0E"/>
    <w:rsid w:val="00C0202D"/>
    <w:rsid w:val="00C020A7"/>
    <w:rsid w:val="00C024EA"/>
    <w:rsid w:val="00C0380D"/>
    <w:rsid w:val="00C03890"/>
    <w:rsid w:val="00C03FF4"/>
    <w:rsid w:val="00C040AE"/>
    <w:rsid w:val="00C0430E"/>
    <w:rsid w:val="00C044E3"/>
    <w:rsid w:val="00C0475C"/>
    <w:rsid w:val="00C04F57"/>
    <w:rsid w:val="00C052FF"/>
    <w:rsid w:val="00C05320"/>
    <w:rsid w:val="00C05CE1"/>
    <w:rsid w:val="00C06F25"/>
    <w:rsid w:val="00C079F9"/>
    <w:rsid w:val="00C10143"/>
    <w:rsid w:val="00C10468"/>
    <w:rsid w:val="00C109D7"/>
    <w:rsid w:val="00C10E97"/>
    <w:rsid w:val="00C11731"/>
    <w:rsid w:val="00C11AF6"/>
    <w:rsid w:val="00C11E9A"/>
    <w:rsid w:val="00C12036"/>
    <w:rsid w:val="00C1257A"/>
    <w:rsid w:val="00C126EA"/>
    <w:rsid w:val="00C12B54"/>
    <w:rsid w:val="00C12FD1"/>
    <w:rsid w:val="00C13010"/>
    <w:rsid w:val="00C13CD5"/>
    <w:rsid w:val="00C13DE6"/>
    <w:rsid w:val="00C13F95"/>
    <w:rsid w:val="00C15A12"/>
    <w:rsid w:val="00C15C82"/>
    <w:rsid w:val="00C16D2A"/>
    <w:rsid w:val="00C16EDB"/>
    <w:rsid w:val="00C172D8"/>
    <w:rsid w:val="00C1789B"/>
    <w:rsid w:val="00C17CFD"/>
    <w:rsid w:val="00C202B5"/>
    <w:rsid w:val="00C214F8"/>
    <w:rsid w:val="00C218B1"/>
    <w:rsid w:val="00C21BCB"/>
    <w:rsid w:val="00C235B6"/>
    <w:rsid w:val="00C23D78"/>
    <w:rsid w:val="00C23DF8"/>
    <w:rsid w:val="00C245DD"/>
    <w:rsid w:val="00C24885"/>
    <w:rsid w:val="00C248DB"/>
    <w:rsid w:val="00C24B42"/>
    <w:rsid w:val="00C25377"/>
    <w:rsid w:val="00C259EE"/>
    <w:rsid w:val="00C25B45"/>
    <w:rsid w:val="00C2642C"/>
    <w:rsid w:val="00C2679F"/>
    <w:rsid w:val="00C269EA"/>
    <w:rsid w:val="00C305CC"/>
    <w:rsid w:val="00C31B22"/>
    <w:rsid w:val="00C3233D"/>
    <w:rsid w:val="00C3254D"/>
    <w:rsid w:val="00C325FB"/>
    <w:rsid w:val="00C32807"/>
    <w:rsid w:val="00C32BF7"/>
    <w:rsid w:val="00C32D09"/>
    <w:rsid w:val="00C33408"/>
    <w:rsid w:val="00C33F04"/>
    <w:rsid w:val="00C3463A"/>
    <w:rsid w:val="00C34B97"/>
    <w:rsid w:val="00C34D3B"/>
    <w:rsid w:val="00C34E43"/>
    <w:rsid w:val="00C35296"/>
    <w:rsid w:val="00C354A3"/>
    <w:rsid w:val="00C36600"/>
    <w:rsid w:val="00C36CCB"/>
    <w:rsid w:val="00C37034"/>
    <w:rsid w:val="00C37393"/>
    <w:rsid w:val="00C374D4"/>
    <w:rsid w:val="00C376C0"/>
    <w:rsid w:val="00C37795"/>
    <w:rsid w:val="00C40C1C"/>
    <w:rsid w:val="00C41247"/>
    <w:rsid w:val="00C414F5"/>
    <w:rsid w:val="00C417BA"/>
    <w:rsid w:val="00C41E7D"/>
    <w:rsid w:val="00C424EA"/>
    <w:rsid w:val="00C4270F"/>
    <w:rsid w:val="00C42790"/>
    <w:rsid w:val="00C42FEC"/>
    <w:rsid w:val="00C43734"/>
    <w:rsid w:val="00C4394B"/>
    <w:rsid w:val="00C440CA"/>
    <w:rsid w:val="00C4412D"/>
    <w:rsid w:val="00C4561D"/>
    <w:rsid w:val="00C456F7"/>
    <w:rsid w:val="00C4576F"/>
    <w:rsid w:val="00C459EB"/>
    <w:rsid w:val="00C45AC7"/>
    <w:rsid w:val="00C4623E"/>
    <w:rsid w:val="00C46B1F"/>
    <w:rsid w:val="00C4702C"/>
    <w:rsid w:val="00C4744A"/>
    <w:rsid w:val="00C474F1"/>
    <w:rsid w:val="00C47A98"/>
    <w:rsid w:val="00C52192"/>
    <w:rsid w:val="00C5267E"/>
    <w:rsid w:val="00C52C07"/>
    <w:rsid w:val="00C52DCA"/>
    <w:rsid w:val="00C5316D"/>
    <w:rsid w:val="00C536E8"/>
    <w:rsid w:val="00C53F14"/>
    <w:rsid w:val="00C5418F"/>
    <w:rsid w:val="00C546A4"/>
    <w:rsid w:val="00C54810"/>
    <w:rsid w:val="00C563CA"/>
    <w:rsid w:val="00C56850"/>
    <w:rsid w:val="00C56C58"/>
    <w:rsid w:val="00C5726A"/>
    <w:rsid w:val="00C60772"/>
    <w:rsid w:val="00C60C62"/>
    <w:rsid w:val="00C615EB"/>
    <w:rsid w:val="00C6255A"/>
    <w:rsid w:val="00C628C8"/>
    <w:rsid w:val="00C62C04"/>
    <w:rsid w:val="00C62E9D"/>
    <w:rsid w:val="00C63184"/>
    <w:rsid w:val="00C655BB"/>
    <w:rsid w:val="00C65DFE"/>
    <w:rsid w:val="00C66774"/>
    <w:rsid w:val="00C6750C"/>
    <w:rsid w:val="00C67979"/>
    <w:rsid w:val="00C67C01"/>
    <w:rsid w:val="00C700EC"/>
    <w:rsid w:val="00C708FB"/>
    <w:rsid w:val="00C70A23"/>
    <w:rsid w:val="00C70DC4"/>
    <w:rsid w:val="00C712C7"/>
    <w:rsid w:val="00C716A0"/>
    <w:rsid w:val="00C72A93"/>
    <w:rsid w:val="00C733CF"/>
    <w:rsid w:val="00C74CE2"/>
    <w:rsid w:val="00C755A3"/>
    <w:rsid w:val="00C7561A"/>
    <w:rsid w:val="00C75C24"/>
    <w:rsid w:val="00C75E64"/>
    <w:rsid w:val="00C76ECE"/>
    <w:rsid w:val="00C77195"/>
    <w:rsid w:val="00C80035"/>
    <w:rsid w:val="00C80B62"/>
    <w:rsid w:val="00C80D43"/>
    <w:rsid w:val="00C810D4"/>
    <w:rsid w:val="00C81437"/>
    <w:rsid w:val="00C81C06"/>
    <w:rsid w:val="00C8251C"/>
    <w:rsid w:val="00C825F9"/>
    <w:rsid w:val="00C82CA7"/>
    <w:rsid w:val="00C83098"/>
    <w:rsid w:val="00C842A1"/>
    <w:rsid w:val="00C84B3F"/>
    <w:rsid w:val="00C84C7B"/>
    <w:rsid w:val="00C85275"/>
    <w:rsid w:val="00C859DE"/>
    <w:rsid w:val="00C861B9"/>
    <w:rsid w:val="00C86831"/>
    <w:rsid w:val="00C86937"/>
    <w:rsid w:val="00C86A5C"/>
    <w:rsid w:val="00C86CBB"/>
    <w:rsid w:val="00C86D5C"/>
    <w:rsid w:val="00C8707B"/>
    <w:rsid w:val="00C87801"/>
    <w:rsid w:val="00C879F9"/>
    <w:rsid w:val="00C9045F"/>
    <w:rsid w:val="00C913EB"/>
    <w:rsid w:val="00C91CBF"/>
    <w:rsid w:val="00C920A6"/>
    <w:rsid w:val="00C92C2F"/>
    <w:rsid w:val="00C94B2D"/>
    <w:rsid w:val="00C94C26"/>
    <w:rsid w:val="00C94EF9"/>
    <w:rsid w:val="00C9601F"/>
    <w:rsid w:val="00C96331"/>
    <w:rsid w:val="00C96535"/>
    <w:rsid w:val="00C96CEA"/>
    <w:rsid w:val="00C970B3"/>
    <w:rsid w:val="00C970BF"/>
    <w:rsid w:val="00C97A14"/>
    <w:rsid w:val="00CA05BF"/>
    <w:rsid w:val="00CA0995"/>
    <w:rsid w:val="00CA0A35"/>
    <w:rsid w:val="00CA0A8B"/>
    <w:rsid w:val="00CA1041"/>
    <w:rsid w:val="00CA1520"/>
    <w:rsid w:val="00CA30CD"/>
    <w:rsid w:val="00CA3582"/>
    <w:rsid w:val="00CA3C20"/>
    <w:rsid w:val="00CA4A12"/>
    <w:rsid w:val="00CA52C8"/>
    <w:rsid w:val="00CA55E9"/>
    <w:rsid w:val="00CA5633"/>
    <w:rsid w:val="00CA5FDD"/>
    <w:rsid w:val="00CA6E76"/>
    <w:rsid w:val="00CA7DCC"/>
    <w:rsid w:val="00CAFC9C"/>
    <w:rsid w:val="00CB086A"/>
    <w:rsid w:val="00CB1299"/>
    <w:rsid w:val="00CB1BAB"/>
    <w:rsid w:val="00CB223C"/>
    <w:rsid w:val="00CB3DCE"/>
    <w:rsid w:val="00CB3F28"/>
    <w:rsid w:val="00CB471B"/>
    <w:rsid w:val="00CB5612"/>
    <w:rsid w:val="00CB5829"/>
    <w:rsid w:val="00CB58D4"/>
    <w:rsid w:val="00CB5BC1"/>
    <w:rsid w:val="00CB6656"/>
    <w:rsid w:val="00CB68E4"/>
    <w:rsid w:val="00CB6D45"/>
    <w:rsid w:val="00CB7435"/>
    <w:rsid w:val="00CB7ACD"/>
    <w:rsid w:val="00CB7C95"/>
    <w:rsid w:val="00CB7EF1"/>
    <w:rsid w:val="00CB7F69"/>
    <w:rsid w:val="00CC0591"/>
    <w:rsid w:val="00CC1806"/>
    <w:rsid w:val="00CC1C1A"/>
    <w:rsid w:val="00CC2D09"/>
    <w:rsid w:val="00CC31CB"/>
    <w:rsid w:val="00CC3487"/>
    <w:rsid w:val="00CC3CE2"/>
    <w:rsid w:val="00CC52E0"/>
    <w:rsid w:val="00CC5892"/>
    <w:rsid w:val="00CC5919"/>
    <w:rsid w:val="00CC5D59"/>
    <w:rsid w:val="00CC5EBF"/>
    <w:rsid w:val="00CC61A6"/>
    <w:rsid w:val="00CC622B"/>
    <w:rsid w:val="00CC66A7"/>
    <w:rsid w:val="00CC792F"/>
    <w:rsid w:val="00CC7965"/>
    <w:rsid w:val="00CD059B"/>
    <w:rsid w:val="00CD05CA"/>
    <w:rsid w:val="00CD1150"/>
    <w:rsid w:val="00CD169E"/>
    <w:rsid w:val="00CD172F"/>
    <w:rsid w:val="00CD1B5E"/>
    <w:rsid w:val="00CD205C"/>
    <w:rsid w:val="00CD2350"/>
    <w:rsid w:val="00CD377C"/>
    <w:rsid w:val="00CD5398"/>
    <w:rsid w:val="00CD54D0"/>
    <w:rsid w:val="00CD57EA"/>
    <w:rsid w:val="00CD62A7"/>
    <w:rsid w:val="00CD6D53"/>
    <w:rsid w:val="00CD6F2D"/>
    <w:rsid w:val="00CD700B"/>
    <w:rsid w:val="00CD7936"/>
    <w:rsid w:val="00CD7B02"/>
    <w:rsid w:val="00CE084E"/>
    <w:rsid w:val="00CE10FF"/>
    <w:rsid w:val="00CE1236"/>
    <w:rsid w:val="00CE126D"/>
    <w:rsid w:val="00CE1F55"/>
    <w:rsid w:val="00CE27D6"/>
    <w:rsid w:val="00CE2E7C"/>
    <w:rsid w:val="00CE30E7"/>
    <w:rsid w:val="00CE3C2A"/>
    <w:rsid w:val="00CE4014"/>
    <w:rsid w:val="00CE43F1"/>
    <w:rsid w:val="00CE4975"/>
    <w:rsid w:val="00CE4CD6"/>
    <w:rsid w:val="00CE5A81"/>
    <w:rsid w:val="00CE5DA2"/>
    <w:rsid w:val="00CE5E83"/>
    <w:rsid w:val="00CE624C"/>
    <w:rsid w:val="00CE6A81"/>
    <w:rsid w:val="00CE6AE6"/>
    <w:rsid w:val="00CE7BE8"/>
    <w:rsid w:val="00CF0573"/>
    <w:rsid w:val="00CF0841"/>
    <w:rsid w:val="00CF115F"/>
    <w:rsid w:val="00CF1D1D"/>
    <w:rsid w:val="00CF2E65"/>
    <w:rsid w:val="00CF361B"/>
    <w:rsid w:val="00CF378E"/>
    <w:rsid w:val="00CF3B8B"/>
    <w:rsid w:val="00CF4254"/>
    <w:rsid w:val="00CF46C5"/>
    <w:rsid w:val="00CF4806"/>
    <w:rsid w:val="00CF4B60"/>
    <w:rsid w:val="00CF4D7D"/>
    <w:rsid w:val="00CF58D1"/>
    <w:rsid w:val="00CF5CC0"/>
    <w:rsid w:val="00CF5FBB"/>
    <w:rsid w:val="00CF637E"/>
    <w:rsid w:val="00CF7353"/>
    <w:rsid w:val="00CF7829"/>
    <w:rsid w:val="00CF7A80"/>
    <w:rsid w:val="00CF7B32"/>
    <w:rsid w:val="00D00A42"/>
    <w:rsid w:val="00D0123B"/>
    <w:rsid w:val="00D01736"/>
    <w:rsid w:val="00D02080"/>
    <w:rsid w:val="00D0231E"/>
    <w:rsid w:val="00D0283E"/>
    <w:rsid w:val="00D03C87"/>
    <w:rsid w:val="00D0416F"/>
    <w:rsid w:val="00D04A41"/>
    <w:rsid w:val="00D04AAD"/>
    <w:rsid w:val="00D06B93"/>
    <w:rsid w:val="00D07BBB"/>
    <w:rsid w:val="00D07C97"/>
    <w:rsid w:val="00D10497"/>
    <w:rsid w:val="00D10A0E"/>
    <w:rsid w:val="00D10C1B"/>
    <w:rsid w:val="00D1139C"/>
    <w:rsid w:val="00D114BC"/>
    <w:rsid w:val="00D11629"/>
    <w:rsid w:val="00D128E9"/>
    <w:rsid w:val="00D132CE"/>
    <w:rsid w:val="00D13866"/>
    <w:rsid w:val="00D13D3D"/>
    <w:rsid w:val="00D14A8A"/>
    <w:rsid w:val="00D14C40"/>
    <w:rsid w:val="00D151DB"/>
    <w:rsid w:val="00D156AE"/>
    <w:rsid w:val="00D15C52"/>
    <w:rsid w:val="00D16507"/>
    <w:rsid w:val="00D17047"/>
    <w:rsid w:val="00D17BEC"/>
    <w:rsid w:val="00D17C0F"/>
    <w:rsid w:val="00D20327"/>
    <w:rsid w:val="00D210C2"/>
    <w:rsid w:val="00D21115"/>
    <w:rsid w:val="00D223CF"/>
    <w:rsid w:val="00D22DB0"/>
    <w:rsid w:val="00D22DC0"/>
    <w:rsid w:val="00D23258"/>
    <w:rsid w:val="00D23AF5"/>
    <w:rsid w:val="00D247D7"/>
    <w:rsid w:val="00D2589D"/>
    <w:rsid w:val="00D25935"/>
    <w:rsid w:val="00D25C39"/>
    <w:rsid w:val="00D26A14"/>
    <w:rsid w:val="00D27C14"/>
    <w:rsid w:val="00D27D72"/>
    <w:rsid w:val="00D27D85"/>
    <w:rsid w:val="00D301EC"/>
    <w:rsid w:val="00D309AE"/>
    <w:rsid w:val="00D31685"/>
    <w:rsid w:val="00D3198E"/>
    <w:rsid w:val="00D32562"/>
    <w:rsid w:val="00D32B1C"/>
    <w:rsid w:val="00D32BAA"/>
    <w:rsid w:val="00D32D29"/>
    <w:rsid w:val="00D32E77"/>
    <w:rsid w:val="00D333D6"/>
    <w:rsid w:val="00D336C6"/>
    <w:rsid w:val="00D33E3B"/>
    <w:rsid w:val="00D34A62"/>
    <w:rsid w:val="00D3507B"/>
    <w:rsid w:val="00D350F6"/>
    <w:rsid w:val="00D362DB"/>
    <w:rsid w:val="00D363EA"/>
    <w:rsid w:val="00D36842"/>
    <w:rsid w:val="00D37D02"/>
    <w:rsid w:val="00D41543"/>
    <w:rsid w:val="00D4186F"/>
    <w:rsid w:val="00D41F33"/>
    <w:rsid w:val="00D4284D"/>
    <w:rsid w:val="00D43084"/>
    <w:rsid w:val="00D43317"/>
    <w:rsid w:val="00D4341C"/>
    <w:rsid w:val="00D4341F"/>
    <w:rsid w:val="00D43494"/>
    <w:rsid w:val="00D43B93"/>
    <w:rsid w:val="00D4454F"/>
    <w:rsid w:val="00D44AE6"/>
    <w:rsid w:val="00D44B9F"/>
    <w:rsid w:val="00D44D83"/>
    <w:rsid w:val="00D44DD6"/>
    <w:rsid w:val="00D44FD7"/>
    <w:rsid w:val="00D45A4A"/>
    <w:rsid w:val="00D4607E"/>
    <w:rsid w:val="00D4616E"/>
    <w:rsid w:val="00D467D1"/>
    <w:rsid w:val="00D46FC5"/>
    <w:rsid w:val="00D471CD"/>
    <w:rsid w:val="00D47A8A"/>
    <w:rsid w:val="00D47DB6"/>
    <w:rsid w:val="00D50370"/>
    <w:rsid w:val="00D5105A"/>
    <w:rsid w:val="00D513F8"/>
    <w:rsid w:val="00D522F1"/>
    <w:rsid w:val="00D524C6"/>
    <w:rsid w:val="00D52555"/>
    <w:rsid w:val="00D528A2"/>
    <w:rsid w:val="00D52F9D"/>
    <w:rsid w:val="00D533D7"/>
    <w:rsid w:val="00D5406D"/>
    <w:rsid w:val="00D54B65"/>
    <w:rsid w:val="00D54CEF"/>
    <w:rsid w:val="00D55215"/>
    <w:rsid w:val="00D55306"/>
    <w:rsid w:val="00D5551E"/>
    <w:rsid w:val="00D55748"/>
    <w:rsid w:val="00D5574E"/>
    <w:rsid w:val="00D55C6E"/>
    <w:rsid w:val="00D55F0E"/>
    <w:rsid w:val="00D56335"/>
    <w:rsid w:val="00D56520"/>
    <w:rsid w:val="00D5709A"/>
    <w:rsid w:val="00D575E8"/>
    <w:rsid w:val="00D57D53"/>
    <w:rsid w:val="00D6072E"/>
    <w:rsid w:val="00D60B3B"/>
    <w:rsid w:val="00D60F31"/>
    <w:rsid w:val="00D617B0"/>
    <w:rsid w:val="00D61C46"/>
    <w:rsid w:val="00D6237B"/>
    <w:rsid w:val="00D626DB"/>
    <w:rsid w:val="00D630AB"/>
    <w:rsid w:val="00D637B0"/>
    <w:rsid w:val="00D643DC"/>
    <w:rsid w:val="00D64A48"/>
    <w:rsid w:val="00D64A85"/>
    <w:rsid w:val="00D64F6A"/>
    <w:rsid w:val="00D6551C"/>
    <w:rsid w:val="00D65867"/>
    <w:rsid w:val="00D665DF"/>
    <w:rsid w:val="00D66EE0"/>
    <w:rsid w:val="00D67868"/>
    <w:rsid w:val="00D679E6"/>
    <w:rsid w:val="00D70564"/>
    <w:rsid w:val="00D706D3"/>
    <w:rsid w:val="00D70886"/>
    <w:rsid w:val="00D70F61"/>
    <w:rsid w:val="00D71164"/>
    <w:rsid w:val="00D71CEB"/>
    <w:rsid w:val="00D71E1F"/>
    <w:rsid w:val="00D71E4D"/>
    <w:rsid w:val="00D726A6"/>
    <w:rsid w:val="00D72D5C"/>
    <w:rsid w:val="00D73013"/>
    <w:rsid w:val="00D73035"/>
    <w:rsid w:val="00D731C6"/>
    <w:rsid w:val="00D73437"/>
    <w:rsid w:val="00D7374E"/>
    <w:rsid w:val="00D738C9"/>
    <w:rsid w:val="00D73F02"/>
    <w:rsid w:val="00D7437B"/>
    <w:rsid w:val="00D74700"/>
    <w:rsid w:val="00D74B8C"/>
    <w:rsid w:val="00D74C9D"/>
    <w:rsid w:val="00D74DD1"/>
    <w:rsid w:val="00D751B2"/>
    <w:rsid w:val="00D75245"/>
    <w:rsid w:val="00D76033"/>
    <w:rsid w:val="00D7721F"/>
    <w:rsid w:val="00D77304"/>
    <w:rsid w:val="00D8112D"/>
    <w:rsid w:val="00D811D1"/>
    <w:rsid w:val="00D81345"/>
    <w:rsid w:val="00D82966"/>
    <w:rsid w:val="00D8357A"/>
    <w:rsid w:val="00D83758"/>
    <w:rsid w:val="00D83C95"/>
    <w:rsid w:val="00D83EF4"/>
    <w:rsid w:val="00D840EB"/>
    <w:rsid w:val="00D85B54"/>
    <w:rsid w:val="00D863C1"/>
    <w:rsid w:val="00D86767"/>
    <w:rsid w:val="00D874BB"/>
    <w:rsid w:val="00D87598"/>
    <w:rsid w:val="00D90696"/>
    <w:rsid w:val="00D90C72"/>
    <w:rsid w:val="00D91259"/>
    <w:rsid w:val="00D91D11"/>
    <w:rsid w:val="00D92866"/>
    <w:rsid w:val="00D92D1D"/>
    <w:rsid w:val="00D92E3B"/>
    <w:rsid w:val="00D93EFF"/>
    <w:rsid w:val="00D94781"/>
    <w:rsid w:val="00D94B2A"/>
    <w:rsid w:val="00D9506C"/>
    <w:rsid w:val="00D95084"/>
    <w:rsid w:val="00D9596D"/>
    <w:rsid w:val="00D9630F"/>
    <w:rsid w:val="00D96B32"/>
    <w:rsid w:val="00D9707D"/>
    <w:rsid w:val="00D970E8"/>
    <w:rsid w:val="00D97127"/>
    <w:rsid w:val="00DA0466"/>
    <w:rsid w:val="00DA0B8E"/>
    <w:rsid w:val="00DA0D77"/>
    <w:rsid w:val="00DA1218"/>
    <w:rsid w:val="00DA1BD0"/>
    <w:rsid w:val="00DA2437"/>
    <w:rsid w:val="00DA284E"/>
    <w:rsid w:val="00DA2C72"/>
    <w:rsid w:val="00DA3077"/>
    <w:rsid w:val="00DA3D3F"/>
    <w:rsid w:val="00DA4121"/>
    <w:rsid w:val="00DA4350"/>
    <w:rsid w:val="00DA468F"/>
    <w:rsid w:val="00DA4A83"/>
    <w:rsid w:val="00DA564A"/>
    <w:rsid w:val="00DA5895"/>
    <w:rsid w:val="00DA759E"/>
    <w:rsid w:val="00DA768C"/>
    <w:rsid w:val="00DA7767"/>
    <w:rsid w:val="00DB069F"/>
    <w:rsid w:val="00DB0C3D"/>
    <w:rsid w:val="00DB0D04"/>
    <w:rsid w:val="00DB110C"/>
    <w:rsid w:val="00DB138C"/>
    <w:rsid w:val="00DB17FA"/>
    <w:rsid w:val="00DB1D8E"/>
    <w:rsid w:val="00DB2721"/>
    <w:rsid w:val="00DB36A3"/>
    <w:rsid w:val="00DB3CA0"/>
    <w:rsid w:val="00DB6556"/>
    <w:rsid w:val="00DB69E2"/>
    <w:rsid w:val="00DB6C03"/>
    <w:rsid w:val="00DB7BC4"/>
    <w:rsid w:val="00DC06AD"/>
    <w:rsid w:val="00DC0E37"/>
    <w:rsid w:val="00DC1119"/>
    <w:rsid w:val="00DC115B"/>
    <w:rsid w:val="00DC1E7E"/>
    <w:rsid w:val="00DC2B75"/>
    <w:rsid w:val="00DC308F"/>
    <w:rsid w:val="00DC3910"/>
    <w:rsid w:val="00DC3DFE"/>
    <w:rsid w:val="00DC4CC6"/>
    <w:rsid w:val="00DC5625"/>
    <w:rsid w:val="00DC5DC9"/>
    <w:rsid w:val="00DC604E"/>
    <w:rsid w:val="00DC6555"/>
    <w:rsid w:val="00DC68C5"/>
    <w:rsid w:val="00DC6FCC"/>
    <w:rsid w:val="00DC77DF"/>
    <w:rsid w:val="00DD0974"/>
    <w:rsid w:val="00DD0D00"/>
    <w:rsid w:val="00DD1625"/>
    <w:rsid w:val="00DD2DCD"/>
    <w:rsid w:val="00DD3958"/>
    <w:rsid w:val="00DD4243"/>
    <w:rsid w:val="00DD49FD"/>
    <w:rsid w:val="00DD4AC8"/>
    <w:rsid w:val="00DD4EE1"/>
    <w:rsid w:val="00DD4F8A"/>
    <w:rsid w:val="00DD5733"/>
    <w:rsid w:val="00DD5882"/>
    <w:rsid w:val="00DD62D2"/>
    <w:rsid w:val="00DD6499"/>
    <w:rsid w:val="00DD6729"/>
    <w:rsid w:val="00DD691B"/>
    <w:rsid w:val="00DD6F7B"/>
    <w:rsid w:val="00DD72C5"/>
    <w:rsid w:val="00DD7CE4"/>
    <w:rsid w:val="00DE009E"/>
    <w:rsid w:val="00DE0887"/>
    <w:rsid w:val="00DE13AC"/>
    <w:rsid w:val="00DE1F65"/>
    <w:rsid w:val="00DE2FCD"/>
    <w:rsid w:val="00DE38FD"/>
    <w:rsid w:val="00DE3E15"/>
    <w:rsid w:val="00DE46C1"/>
    <w:rsid w:val="00DE4B7A"/>
    <w:rsid w:val="00DE5A03"/>
    <w:rsid w:val="00DE5ECF"/>
    <w:rsid w:val="00DE6117"/>
    <w:rsid w:val="00DE64FA"/>
    <w:rsid w:val="00DE6578"/>
    <w:rsid w:val="00DE68C6"/>
    <w:rsid w:val="00DE7AFF"/>
    <w:rsid w:val="00DE7E71"/>
    <w:rsid w:val="00DF03AB"/>
    <w:rsid w:val="00DF050B"/>
    <w:rsid w:val="00DF0739"/>
    <w:rsid w:val="00DF0C1C"/>
    <w:rsid w:val="00DF0F8B"/>
    <w:rsid w:val="00DF1728"/>
    <w:rsid w:val="00DF1D8A"/>
    <w:rsid w:val="00DF24E8"/>
    <w:rsid w:val="00DF326E"/>
    <w:rsid w:val="00DF35C7"/>
    <w:rsid w:val="00DF3656"/>
    <w:rsid w:val="00DF449B"/>
    <w:rsid w:val="00DF45FC"/>
    <w:rsid w:val="00DF4866"/>
    <w:rsid w:val="00DF488A"/>
    <w:rsid w:val="00DF55E3"/>
    <w:rsid w:val="00DF59EA"/>
    <w:rsid w:val="00DF5AE2"/>
    <w:rsid w:val="00DF673C"/>
    <w:rsid w:val="00DF6740"/>
    <w:rsid w:val="00DF6A4A"/>
    <w:rsid w:val="00DF7423"/>
    <w:rsid w:val="00E00B33"/>
    <w:rsid w:val="00E01727"/>
    <w:rsid w:val="00E01744"/>
    <w:rsid w:val="00E01A80"/>
    <w:rsid w:val="00E01C6C"/>
    <w:rsid w:val="00E01DC3"/>
    <w:rsid w:val="00E02845"/>
    <w:rsid w:val="00E029FB"/>
    <w:rsid w:val="00E03125"/>
    <w:rsid w:val="00E03181"/>
    <w:rsid w:val="00E03457"/>
    <w:rsid w:val="00E03A99"/>
    <w:rsid w:val="00E041C9"/>
    <w:rsid w:val="00E04355"/>
    <w:rsid w:val="00E052B2"/>
    <w:rsid w:val="00E052D3"/>
    <w:rsid w:val="00E06066"/>
    <w:rsid w:val="00E060BF"/>
    <w:rsid w:val="00E0616F"/>
    <w:rsid w:val="00E06AAF"/>
    <w:rsid w:val="00E06E6C"/>
    <w:rsid w:val="00E07052"/>
    <w:rsid w:val="00E07C30"/>
    <w:rsid w:val="00E07EDB"/>
    <w:rsid w:val="00E1074F"/>
    <w:rsid w:val="00E10E75"/>
    <w:rsid w:val="00E11A3A"/>
    <w:rsid w:val="00E127EF"/>
    <w:rsid w:val="00E12954"/>
    <w:rsid w:val="00E12CB7"/>
    <w:rsid w:val="00E13BA3"/>
    <w:rsid w:val="00E148C2"/>
    <w:rsid w:val="00E149E9"/>
    <w:rsid w:val="00E15693"/>
    <w:rsid w:val="00E1626D"/>
    <w:rsid w:val="00E16F1D"/>
    <w:rsid w:val="00E17BAE"/>
    <w:rsid w:val="00E17CDE"/>
    <w:rsid w:val="00E17DD6"/>
    <w:rsid w:val="00E17DE1"/>
    <w:rsid w:val="00E20347"/>
    <w:rsid w:val="00E2081C"/>
    <w:rsid w:val="00E20C4E"/>
    <w:rsid w:val="00E20E59"/>
    <w:rsid w:val="00E216D3"/>
    <w:rsid w:val="00E224F5"/>
    <w:rsid w:val="00E239A5"/>
    <w:rsid w:val="00E23CEE"/>
    <w:rsid w:val="00E24655"/>
    <w:rsid w:val="00E24671"/>
    <w:rsid w:val="00E257F5"/>
    <w:rsid w:val="00E2590A"/>
    <w:rsid w:val="00E259BD"/>
    <w:rsid w:val="00E25B0C"/>
    <w:rsid w:val="00E25C16"/>
    <w:rsid w:val="00E263AA"/>
    <w:rsid w:val="00E26549"/>
    <w:rsid w:val="00E267F8"/>
    <w:rsid w:val="00E26F62"/>
    <w:rsid w:val="00E3013A"/>
    <w:rsid w:val="00E306D2"/>
    <w:rsid w:val="00E30868"/>
    <w:rsid w:val="00E308E1"/>
    <w:rsid w:val="00E31328"/>
    <w:rsid w:val="00E315F2"/>
    <w:rsid w:val="00E317A4"/>
    <w:rsid w:val="00E31D2C"/>
    <w:rsid w:val="00E32D32"/>
    <w:rsid w:val="00E32D6B"/>
    <w:rsid w:val="00E332AB"/>
    <w:rsid w:val="00E332DF"/>
    <w:rsid w:val="00E33558"/>
    <w:rsid w:val="00E33649"/>
    <w:rsid w:val="00E337A0"/>
    <w:rsid w:val="00E34749"/>
    <w:rsid w:val="00E35943"/>
    <w:rsid w:val="00E36628"/>
    <w:rsid w:val="00E366FB"/>
    <w:rsid w:val="00E36A13"/>
    <w:rsid w:val="00E36D9C"/>
    <w:rsid w:val="00E37009"/>
    <w:rsid w:val="00E3790B"/>
    <w:rsid w:val="00E37D16"/>
    <w:rsid w:val="00E37F95"/>
    <w:rsid w:val="00E40188"/>
    <w:rsid w:val="00E40204"/>
    <w:rsid w:val="00E402DF"/>
    <w:rsid w:val="00E40E61"/>
    <w:rsid w:val="00E4140B"/>
    <w:rsid w:val="00E4178F"/>
    <w:rsid w:val="00E41861"/>
    <w:rsid w:val="00E4210C"/>
    <w:rsid w:val="00E42809"/>
    <w:rsid w:val="00E429F7"/>
    <w:rsid w:val="00E42CEA"/>
    <w:rsid w:val="00E42DF0"/>
    <w:rsid w:val="00E43B69"/>
    <w:rsid w:val="00E43C42"/>
    <w:rsid w:val="00E43D76"/>
    <w:rsid w:val="00E43F57"/>
    <w:rsid w:val="00E43FA1"/>
    <w:rsid w:val="00E44005"/>
    <w:rsid w:val="00E44315"/>
    <w:rsid w:val="00E44766"/>
    <w:rsid w:val="00E45124"/>
    <w:rsid w:val="00E45428"/>
    <w:rsid w:val="00E455EC"/>
    <w:rsid w:val="00E459D7"/>
    <w:rsid w:val="00E45FB1"/>
    <w:rsid w:val="00E4604D"/>
    <w:rsid w:val="00E46FD5"/>
    <w:rsid w:val="00E47ADA"/>
    <w:rsid w:val="00E47CB3"/>
    <w:rsid w:val="00E50022"/>
    <w:rsid w:val="00E506B9"/>
    <w:rsid w:val="00E5083E"/>
    <w:rsid w:val="00E51321"/>
    <w:rsid w:val="00E51FCD"/>
    <w:rsid w:val="00E536BE"/>
    <w:rsid w:val="00E536D0"/>
    <w:rsid w:val="00E53AF3"/>
    <w:rsid w:val="00E53E09"/>
    <w:rsid w:val="00E55703"/>
    <w:rsid w:val="00E55D89"/>
    <w:rsid w:val="00E56841"/>
    <w:rsid w:val="00E56D0F"/>
    <w:rsid w:val="00E57A95"/>
    <w:rsid w:val="00E57E71"/>
    <w:rsid w:val="00E57F1F"/>
    <w:rsid w:val="00E57F56"/>
    <w:rsid w:val="00E602EC"/>
    <w:rsid w:val="00E60530"/>
    <w:rsid w:val="00E60780"/>
    <w:rsid w:val="00E60FA7"/>
    <w:rsid w:val="00E616B8"/>
    <w:rsid w:val="00E62181"/>
    <w:rsid w:val="00E624FA"/>
    <w:rsid w:val="00E627CC"/>
    <w:rsid w:val="00E6326A"/>
    <w:rsid w:val="00E6390C"/>
    <w:rsid w:val="00E63E79"/>
    <w:rsid w:val="00E645FB"/>
    <w:rsid w:val="00E64A49"/>
    <w:rsid w:val="00E6585D"/>
    <w:rsid w:val="00E65F67"/>
    <w:rsid w:val="00E65FC9"/>
    <w:rsid w:val="00E66132"/>
    <w:rsid w:val="00E666C1"/>
    <w:rsid w:val="00E66786"/>
    <w:rsid w:val="00E66811"/>
    <w:rsid w:val="00E66E1D"/>
    <w:rsid w:val="00E66FF0"/>
    <w:rsid w:val="00E677D9"/>
    <w:rsid w:val="00E67F80"/>
    <w:rsid w:val="00E7111A"/>
    <w:rsid w:val="00E71B0B"/>
    <w:rsid w:val="00E71CC2"/>
    <w:rsid w:val="00E73620"/>
    <w:rsid w:val="00E73B94"/>
    <w:rsid w:val="00E73FEB"/>
    <w:rsid w:val="00E74C31"/>
    <w:rsid w:val="00E74E09"/>
    <w:rsid w:val="00E753A0"/>
    <w:rsid w:val="00E75FAF"/>
    <w:rsid w:val="00E76012"/>
    <w:rsid w:val="00E771C9"/>
    <w:rsid w:val="00E77794"/>
    <w:rsid w:val="00E77A31"/>
    <w:rsid w:val="00E77A3B"/>
    <w:rsid w:val="00E805A3"/>
    <w:rsid w:val="00E8082C"/>
    <w:rsid w:val="00E80C7C"/>
    <w:rsid w:val="00E80C8B"/>
    <w:rsid w:val="00E80FF3"/>
    <w:rsid w:val="00E812EA"/>
    <w:rsid w:val="00E81970"/>
    <w:rsid w:val="00E81F0F"/>
    <w:rsid w:val="00E8307D"/>
    <w:rsid w:val="00E83F6F"/>
    <w:rsid w:val="00E840A1"/>
    <w:rsid w:val="00E841F3"/>
    <w:rsid w:val="00E843CD"/>
    <w:rsid w:val="00E84D53"/>
    <w:rsid w:val="00E84F55"/>
    <w:rsid w:val="00E85BD8"/>
    <w:rsid w:val="00E860F7"/>
    <w:rsid w:val="00E86336"/>
    <w:rsid w:val="00E8654C"/>
    <w:rsid w:val="00E8658D"/>
    <w:rsid w:val="00E868D4"/>
    <w:rsid w:val="00E86A4E"/>
    <w:rsid w:val="00E86F80"/>
    <w:rsid w:val="00E87290"/>
    <w:rsid w:val="00E87571"/>
    <w:rsid w:val="00E8762F"/>
    <w:rsid w:val="00E878FC"/>
    <w:rsid w:val="00E90630"/>
    <w:rsid w:val="00E90DE1"/>
    <w:rsid w:val="00E915B3"/>
    <w:rsid w:val="00E91B19"/>
    <w:rsid w:val="00E92010"/>
    <w:rsid w:val="00E9262F"/>
    <w:rsid w:val="00E928E6"/>
    <w:rsid w:val="00E9291D"/>
    <w:rsid w:val="00E92BA3"/>
    <w:rsid w:val="00E9348F"/>
    <w:rsid w:val="00E936E1"/>
    <w:rsid w:val="00E94C4A"/>
    <w:rsid w:val="00E953FB"/>
    <w:rsid w:val="00E9593D"/>
    <w:rsid w:val="00E95A95"/>
    <w:rsid w:val="00E95E26"/>
    <w:rsid w:val="00E96F5F"/>
    <w:rsid w:val="00E97173"/>
    <w:rsid w:val="00EA0D24"/>
    <w:rsid w:val="00EA0EC4"/>
    <w:rsid w:val="00EA169A"/>
    <w:rsid w:val="00EA1DF8"/>
    <w:rsid w:val="00EA2017"/>
    <w:rsid w:val="00EA20BB"/>
    <w:rsid w:val="00EA20F2"/>
    <w:rsid w:val="00EA2224"/>
    <w:rsid w:val="00EA337A"/>
    <w:rsid w:val="00EA3485"/>
    <w:rsid w:val="00EA3CCD"/>
    <w:rsid w:val="00EA4416"/>
    <w:rsid w:val="00EA4FDF"/>
    <w:rsid w:val="00EA52A4"/>
    <w:rsid w:val="00EA5474"/>
    <w:rsid w:val="00EA730B"/>
    <w:rsid w:val="00EA73D5"/>
    <w:rsid w:val="00EA7873"/>
    <w:rsid w:val="00EAF1FF"/>
    <w:rsid w:val="00EB01C3"/>
    <w:rsid w:val="00EB0984"/>
    <w:rsid w:val="00EB0C2F"/>
    <w:rsid w:val="00EB0D79"/>
    <w:rsid w:val="00EB1291"/>
    <w:rsid w:val="00EB1F08"/>
    <w:rsid w:val="00EB2511"/>
    <w:rsid w:val="00EB2CCC"/>
    <w:rsid w:val="00EB35D0"/>
    <w:rsid w:val="00EB46B0"/>
    <w:rsid w:val="00EB48C0"/>
    <w:rsid w:val="00EB4F2D"/>
    <w:rsid w:val="00EB563F"/>
    <w:rsid w:val="00EB69CA"/>
    <w:rsid w:val="00EB71C5"/>
    <w:rsid w:val="00EB7545"/>
    <w:rsid w:val="00EC167C"/>
    <w:rsid w:val="00EC1720"/>
    <w:rsid w:val="00EC217D"/>
    <w:rsid w:val="00EC2276"/>
    <w:rsid w:val="00EC2C19"/>
    <w:rsid w:val="00EC2D0C"/>
    <w:rsid w:val="00EC2EC7"/>
    <w:rsid w:val="00EC31B4"/>
    <w:rsid w:val="00EC38B6"/>
    <w:rsid w:val="00EC3B8D"/>
    <w:rsid w:val="00EC3F86"/>
    <w:rsid w:val="00EC4694"/>
    <w:rsid w:val="00EC4727"/>
    <w:rsid w:val="00EC4FA2"/>
    <w:rsid w:val="00EC5321"/>
    <w:rsid w:val="00EC56F9"/>
    <w:rsid w:val="00EC5D7E"/>
    <w:rsid w:val="00EC62FB"/>
    <w:rsid w:val="00EC6AE3"/>
    <w:rsid w:val="00EC6BF9"/>
    <w:rsid w:val="00EC7130"/>
    <w:rsid w:val="00EC75C1"/>
    <w:rsid w:val="00EC7B4A"/>
    <w:rsid w:val="00ED0B1B"/>
    <w:rsid w:val="00ED0BE6"/>
    <w:rsid w:val="00ED0C11"/>
    <w:rsid w:val="00ED1497"/>
    <w:rsid w:val="00ED1C99"/>
    <w:rsid w:val="00ED267C"/>
    <w:rsid w:val="00ED3F33"/>
    <w:rsid w:val="00ED42E7"/>
    <w:rsid w:val="00ED5960"/>
    <w:rsid w:val="00ED59C5"/>
    <w:rsid w:val="00ED5AFA"/>
    <w:rsid w:val="00ED5B2B"/>
    <w:rsid w:val="00ED5B4E"/>
    <w:rsid w:val="00ED5E6E"/>
    <w:rsid w:val="00ED6120"/>
    <w:rsid w:val="00ED6BB3"/>
    <w:rsid w:val="00ED6CFE"/>
    <w:rsid w:val="00ED6FAA"/>
    <w:rsid w:val="00ED7D51"/>
    <w:rsid w:val="00EE0059"/>
    <w:rsid w:val="00EE0730"/>
    <w:rsid w:val="00EE1191"/>
    <w:rsid w:val="00EE1455"/>
    <w:rsid w:val="00EE174C"/>
    <w:rsid w:val="00EE18EA"/>
    <w:rsid w:val="00EE1DA7"/>
    <w:rsid w:val="00EE2061"/>
    <w:rsid w:val="00EE2108"/>
    <w:rsid w:val="00EE231D"/>
    <w:rsid w:val="00EE25DD"/>
    <w:rsid w:val="00EE3182"/>
    <w:rsid w:val="00EE400C"/>
    <w:rsid w:val="00EE46D0"/>
    <w:rsid w:val="00EE48A8"/>
    <w:rsid w:val="00EE49EA"/>
    <w:rsid w:val="00EE4B58"/>
    <w:rsid w:val="00EE4D8D"/>
    <w:rsid w:val="00EE5192"/>
    <w:rsid w:val="00EE5BED"/>
    <w:rsid w:val="00EE5E06"/>
    <w:rsid w:val="00EE6176"/>
    <w:rsid w:val="00EE62E6"/>
    <w:rsid w:val="00EE68FF"/>
    <w:rsid w:val="00EE70F4"/>
    <w:rsid w:val="00EF041B"/>
    <w:rsid w:val="00EF04AB"/>
    <w:rsid w:val="00EF0F61"/>
    <w:rsid w:val="00EF150D"/>
    <w:rsid w:val="00EF2469"/>
    <w:rsid w:val="00EF24DC"/>
    <w:rsid w:val="00EF33E1"/>
    <w:rsid w:val="00EF368F"/>
    <w:rsid w:val="00EF3E4C"/>
    <w:rsid w:val="00EF42A2"/>
    <w:rsid w:val="00EF4C0B"/>
    <w:rsid w:val="00EF51DF"/>
    <w:rsid w:val="00EF56B1"/>
    <w:rsid w:val="00EF5A0D"/>
    <w:rsid w:val="00EF5CB3"/>
    <w:rsid w:val="00EF6DAA"/>
    <w:rsid w:val="00EF7612"/>
    <w:rsid w:val="00F0088C"/>
    <w:rsid w:val="00F00F82"/>
    <w:rsid w:val="00F0158B"/>
    <w:rsid w:val="00F015C0"/>
    <w:rsid w:val="00F01CC9"/>
    <w:rsid w:val="00F0220E"/>
    <w:rsid w:val="00F02352"/>
    <w:rsid w:val="00F023C5"/>
    <w:rsid w:val="00F02826"/>
    <w:rsid w:val="00F02BDB"/>
    <w:rsid w:val="00F02EBE"/>
    <w:rsid w:val="00F030A0"/>
    <w:rsid w:val="00F034AA"/>
    <w:rsid w:val="00F0384D"/>
    <w:rsid w:val="00F03886"/>
    <w:rsid w:val="00F03FC7"/>
    <w:rsid w:val="00F04075"/>
    <w:rsid w:val="00F04368"/>
    <w:rsid w:val="00F04710"/>
    <w:rsid w:val="00F06CE3"/>
    <w:rsid w:val="00F0735A"/>
    <w:rsid w:val="00F0764B"/>
    <w:rsid w:val="00F07747"/>
    <w:rsid w:val="00F07972"/>
    <w:rsid w:val="00F0797D"/>
    <w:rsid w:val="00F07C14"/>
    <w:rsid w:val="00F10456"/>
    <w:rsid w:val="00F106C7"/>
    <w:rsid w:val="00F10F20"/>
    <w:rsid w:val="00F111B4"/>
    <w:rsid w:val="00F119EB"/>
    <w:rsid w:val="00F11A4C"/>
    <w:rsid w:val="00F11B82"/>
    <w:rsid w:val="00F122FC"/>
    <w:rsid w:val="00F12519"/>
    <w:rsid w:val="00F12814"/>
    <w:rsid w:val="00F12FB6"/>
    <w:rsid w:val="00F13360"/>
    <w:rsid w:val="00F1391F"/>
    <w:rsid w:val="00F13FAF"/>
    <w:rsid w:val="00F14500"/>
    <w:rsid w:val="00F146FD"/>
    <w:rsid w:val="00F14D20"/>
    <w:rsid w:val="00F159DA"/>
    <w:rsid w:val="00F15E42"/>
    <w:rsid w:val="00F161D9"/>
    <w:rsid w:val="00F16233"/>
    <w:rsid w:val="00F1627D"/>
    <w:rsid w:val="00F16367"/>
    <w:rsid w:val="00F172E6"/>
    <w:rsid w:val="00F178CE"/>
    <w:rsid w:val="00F2068E"/>
    <w:rsid w:val="00F21BD6"/>
    <w:rsid w:val="00F21F1D"/>
    <w:rsid w:val="00F22897"/>
    <w:rsid w:val="00F22B9D"/>
    <w:rsid w:val="00F22C36"/>
    <w:rsid w:val="00F23098"/>
    <w:rsid w:val="00F23CF4"/>
    <w:rsid w:val="00F2485D"/>
    <w:rsid w:val="00F24A5A"/>
    <w:rsid w:val="00F24DDA"/>
    <w:rsid w:val="00F2507F"/>
    <w:rsid w:val="00F26713"/>
    <w:rsid w:val="00F26F1C"/>
    <w:rsid w:val="00F278A0"/>
    <w:rsid w:val="00F27D76"/>
    <w:rsid w:val="00F2AD19"/>
    <w:rsid w:val="00F30592"/>
    <w:rsid w:val="00F31134"/>
    <w:rsid w:val="00F311EC"/>
    <w:rsid w:val="00F314A9"/>
    <w:rsid w:val="00F3206D"/>
    <w:rsid w:val="00F32512"/>
    <w:rsid w:val="00F32BD6"/>
    <w:rsid w:val="00F33917"/>
    <w:rsid w:val="00F34A9B"/>
    <w:rsid w:val="00F34AE6"/>
    <w:rsid w:val="00F35179"/>
    <w:rsid w:val="00F36781"/>
    <w:rsid w:val="00F369C4"/>
    <w:rsid w:val="00F36AF1"/>
    <w:rsid w:val="00F36F77"/>
    <w:rsid w:val="00F40026"/>
    <w:rsid w:val="00F40684"/>
    <w:rsid w:val="00F412B6"/>
    <w:rsid w:val="00F41B25"/>
    <w:rsid w:val="00F42E03"/>
    <w:rsid w:val="00F433E1"/>
    <w:rsid w:val="00F43991"/>
    <w:rsid w:val="00F43A23"/>
    <w:rsid w:val="00F43A31"/>
    <w:rsid w:val="00F43AD3"/>
    <w:rsid w:val="00F43E3E"/>
    <w:rsid w:val="00F43FC5"/>
    <w:rsid w:val="00F46197"/>
    <w:rsid w:val="00F465B5"/>
    <w:rsid w:val="00F46846"/>
    <w:rsid w:val="00F469BD"/>
    <w:rsid w:val="00F46A59"/>
    <w:rsid w:val="00F46DD1"/>
    <w:rsid w:val="00F47856"/>
    <w:rsid w:val="00F50272"/>
    <w:rsid w:val="00F50A70"/>
    <w:rsid w:val="00F52B88"/>
    <w:rsid w:val="00F5356B"/>
    <w:rsid w:val="00F53602"/>
    <w:rsid w:val="00F538AF"/>
    <w:rsid w:val="00F53A7C"/>
    <w:rsid w:val="00F542EC"/>
    <w:rsid w:val="00F546F6"/>
    <w:rsid w:val="00F548A3"/>
    <w:rsid w:val="00F55033"/>
    <w:rsid w:val="00F55A6A"/>
    <w:rsid w:val="00F55B1F"/>
    <w:rsid w:val="00F5628C"/>
    <w:rsid w:val="00F56B5C"/>
    <w:rsid w:val="00F56D17"/>
    <w:rsid w:val="00F57C6B"/>
    <w:rsid w:val="00F6005C"/>
    <w:rsid w:val="00F603FF"/>
    <w:rsid w:val="00F6042A"/>
    <w:rsid w:val="00F60B21"/>
    <w:rsid w:val="00F60DA8"/>
    <w:rsid w:val="00F60E54"/>
    <w:rsid w:val="00F6115E"/>
    <w:rsid w:val="00F612A4"/>
    <w:rsid w:val="00F61305"/>
    <w:rsid w:val="00F61344"/>
    <w:rsid w:val="00F61741"/>
    <w:rsid w:val="00F617B6"/>
    <w:rsid w:val="00F61C75"/>
    <w:rsid w:val="00F61FB6"/>
    <w:rsid w:val="00F625FD"/>
    <w:rsid w:val="00F63825"/>
    <w:rsid w:val="00F63CC7"/>
    <w:rsid w:val="00F64411"/>
    <w:rsid w:val="00F65311"/>
    <w:rsid w:val="00F660C4"/>
    <w:rsid w:val="00F663E4"/>
    <w:rsid w:val="00F664D2"/>
    <w:rsid w:val="00F666A4"/>
    <w:rsid w:val="00F6679C"/>
    <w:rsid w:val="00F6698E"/>
    <w:rsid w:val="00F67697"/>
    <w:rsid w:val="00F705AF"/>
    <w:rsid w:val="00F70841"/>
    <w:rsid w:val="00F70D66"/>
    <w:rsid w:val="00F70E6F"/>
    <w:rsid w:val="00F71DED"/>
    <w:rsid w:val="00F7291C"/>
    <w:rsid w:val="00F73117"/>
    <w:rsid w:val="00F73732"/>
    <w:rsid w:val="00F74191"/>
    <w:rsid w:val="00F74292"/>
    <w:rsid w:val="00F74AEC"/>
    <w:rsid w:val="00F74C10"/>
    <w:rsid w:val="00F75C2B"/>
    <w:rsid w:val="00F76133"/>
    <w:rsid w:val="00F762CE"/>
    <w:rsid w:val="00F76354"/>
    <w:rsid w:val="00F76D7C"/>
    <w:rsid w:val="00F7712A"/>
    <w:rsid w:val="00F77655"/>
    <w:rsid w:val="00F802AA"/>
    <w:rsid w:val="00F80636"/>
    <w:rsid w:val="00F815F4"/>
    <w:rsid w:val="00F817D1"/>
    <w:rsid w:val="00F82152"/>
    <w:rsid w:val="00F82294"/>
    <w:rsid w:val="00F82355"/>
    <w:rsid w:val="00F8281A"/>
    <w:rsid w:val="00F83045"/>
    <w:rsid w:val="00F835A7"/>
    <w:rsid w:val="00F844F2"/>
    <w:rsid w:val="00F8589E"/>
    <w:rsid w:val="00F86243"/>
    <w:rsid w:val="00F865B0"/>
    <w:rsid w:val="00F865B9"/>
    <w:rsid w:val="00F868F7"/>
    <w:rsid w:val="00F870A4"/>
    <w:rsid w:val="00F87BAB"/>
    <w:rsid w:val="00F87FC5"/>
    <w:rsid w:val="00F90AA6"/>
    <w:rsid w:val="00F90CC0"/>
    <w:rsid w:val="00F90EB1"/>
    <w:rsid w:val="00F9123C"/>
    <w:rsid w:val="00F92657"/>
    <w:rsid w:val="00F937BA"/>
    <w:rsid w:val="00F93A77"/>
    <w:rsid w:val="00F951FC"/>
    <w:rsid w:val="00F96170"/>
    <w:rsid w:val="00F968DF"/>
    <w:rsid w:val="00F96C94"/>
    <w:rsid w:val="00F96F8D"/>
    <w:rsid w:val="00F97432"/>
    <w:rsid w:val="00F97963"/>
    <w:rsid w:val="00F97C2B"/>
    <w:rsid w:val="00F97F3B"/>
    <w:rsid w:val="00FA0D31"/>
    <w:rsid w:val="00FA1593"/>
    <w:rsid w:val="00FA190C"/>
    <w:rsid w:val="00FA1C93"/>
    <w:rsid w:val="00FA1CD4"/>
    <w:rsid w:val="00FA237B"/>
    <w:rsid w:val="00FA37E0"/>
    <w:rsid w:val="00FA4EE8"/>
    <w:rsid w:val="00FA50E6"/>
    <w:rsid w:val="00FA5419"/>
    <w:rsid w:val="00FA6D79"/>
    <w:rsid w:val="00FA7297"/>
    <w:rsid w:val="00FA7509"/>
    <w:rsid w:val="00FA7579"/>
    <w:rsid w:val="00FA77BE"/>
    <w:rsid w:val="00FA7BFC"/>
    <w:rsid w:val="00FB044E"/>
    <w:rsid w:val="00FB05CD"/>
    <w:rsid w:val="00FB0881"/>
    <w:rsid w:val="00FB12CB"/>
    <w:rsid w:val="00FB13E1"/>
    <w:rsid w:val="00FB14B1"/>
    <w:rsid w:val="00FB1CED"/>
    <w:rsid w:val="00FB3AF7"/>
    <w:rsid w:val="00FB3E08"/>
    <w:rsid w:val="00FB4108"/>
    <w:rsid w:val="00FB4333"/>
    <w:rsid w:val="00FB4346"/>
    <w:rsid w:val="00FB4388"/>
    <w:rsid w:val="00FB4462"/>
    <w:rsid w:val="00FB5009"/>
    <w:rsid w:val="00FB5930"/>
    <w:rsid w:val="00FB5C23"/>
    <w:rsid w:val="00FB5EAA"/>
    <w:rsid w:val="00FB66F8"/>
    <w:rsid w:val="00FB6F80"/>
    <w:rsid w:val="00FB79DE"/>
    <w:rsid w:val="00FB7B00"/>
    <w:rsid w:val="00FB7F40"/>
    <w:rsid w:val="00FC035C"/>
    <w:rsid w:val="00FC0AD6"/>
    <w:rsid w:val="00FC0E9A"/>
    <w:rsid w:val="00FC1610"/>
    <w:rsid w:val="00FC1D22"/>
    <w:rsid w:val="00FC219E"/>
    <w:rsid w:val="00FC23CB"/>
    <w:rsid w:val="00FC2991"/>
    <w:rsid w:val="00FC2D6F"/>
    <w:rsid w:val="00FC3455"/>
    <w:rsid w:val="00FC347F"/>
    <w:rsid w:val="00FC40AC"/>
    <w:rsid w:val="00FC430B"/>
    <w:rsid w:val="00FC432C"/>
    <w:rsid w:val="00FC4898"/>
    <w:rsid w:val="00FC48A4"/>
    <w:rsid w:val="00FC500A"/>
    <w:rsid w:val="00FC56B0"/>
    <w:rsid w:val="00FC7168"/>
    <w:rsid w:val="00FC793D"/>
    <w:rsid w:val="00FD004F"/>
    <w:rsid w:val="00FD05D0"/>
    <w:rsid w:val="00FD05D6"/>
    <w:rsid w:val="00FD0DB2"/>
    <w:rsid w:val="00FD12BF"/>
    <w:rsid w:val="00FD1527"/>
    <w:rsid w:val="00FD2076"/>
    <w:rsid w:val="00FD2756"/>
    <w:rsid w:val="00FD2F5A"/>
    <w:rsid w:val="00FD361C"/>
    <w:rsid w:val="00FD41DE"/>
    <w:rsid w:val="00FD4C7F"/>
    <w:rsid w:val="00FD50A7"/>
    <w:rsid w:val="00FD51AB"/>
    <w:rsid w:val="00FD575D"/>
    <w:rsid w:val="00FD5823"/>
    <w:rsid w:val="00FD5C95"/>
    <w:rsid w:val="00FD64A3"/>
    <w:rsid w:val="00FD6CBF"/>
    <w:rsid w:val="00FE0085"/>
    <w:rsid w:val="00FE0C9F"/>
    <w:rsid w:val="00FE16FC"/>
    <w:rsid w:val="00FE177E"/>
    <w:rsid w:val="00FE1C0E"/>
    <w:rsid w:val="00FE1C18"/>
    <w:rsid w:val="00FE2056"/>
    <w:rsid w:val="00FE2197"/>
    <w:rsid w:val="00FE2864"/>
    <w:rsid w:val="00FE38BE"/>
    <w:rsid w:val="00FE38CF"/>
    <w:rsid w:val="00FE4195"/>
    <w:rsid w:val="00FE42D2"/>
    <w:rsid w:val="00FE4603"/>
    <w:rsid w:val="00FE4DB6"/>
    <w:rsid w:val="00FE5A88"/>
    <w:rsid w:val="00FE5B1B"/>
    <w:rsid w:val="00FE689F"/>
    <w:rsid w:val="00FE7582"/>
    <w:rsid w:val="00FEA10B"/>
    <w:rsid w:val="00FF0219"/>
    <w:rsid w:val="00FF0440"/>
    <w:rsid w:val="00FF0745"/>
    <w:rsid w:val="00FF0CAD"/>
    <w:rsid w:val="00FF1872"/>
    <w:rsid w:val="00FF1F65"/>
    <w:rsid w:val="00FF1F7D"/>
    <w:rsid w:val="00FF44D5"/>
    <w:rsid w:val="00FF4E6A"/>
    <w:rsid w:val="00FF679C"/>
    <w:rsid w:val="00FF68AC"/>
    <w:rsid w:val="00FF6C6B"/>
    <w:rsid w:val="00FF7805"/>
    <w:rsid w:val="00FF7E53"/>
    <w:rsid w:val="010E1F1F"/>
    <w:rsid w:val="011C941B"/>
    <w:rsid w:val="012623C3"/>
    <w:rsid w:val="0126BD9A"/>
    <w:rsid w:val="0143111B"/>
    <w:rsid w:val="014DC2F9"/>
    <w:rsid w:val="0150F783"/>
    <w:rsid w:val="015B0753"/>
    <w:rsid w:val="015EC955"/>
    <w:rsid w:val="0164FC2A"/>
    <w:rsid w:val="0184DF51"/>
    <w:rsid w:val="0199FEC0"/>
    <w:rsid w:val="01A0EF2C"/>
    <w:rsid w:val="01A4BA9B"/>
    <w:rsid w:val="01A71300"/>
    <w:rsid w:val="01B92766"/>
    <w:rsid w:val="01BF1269"/>
    <w:rsid w:val="01C9D81B"/>
    <w:rsid w:val="01CE8B99"/>
    <w:rsid w:val="01DFDFF2"/>
    <w:rsid w:val="01E66F6F"/>
    <w:rsid w:val="01E99DCC"/>
    <w:rsid w:val="01E9D263"/>
    <w:rsid w:val="01EA6377"/>
    <w:rsid w:val="01FFBE28"/>
    <w:rsid w:val="021CCDE8"/>
    <w:rsid w:val="0227A847"/>
    <w:rsid w:val="0227C7EA"/>
    <w:rsid w:val="02356805"/>
    <w:rsid w:val="02437F88"/>
    <w:rsid w:val="02514DC9"/>
    <w:rsid w:val="02611656"/>
    <w:rsid w:val="026A299E"/>
    <w:rsid w:val="027EEAC2"/>
    <w:rsid w:val="0280484D"/>
    <w:rsid w:val="02878BAE"/>
    <w:rsid w:val="0288E737"/>
    <w:rsid w:val="028F5C58"/>
    <w:rsid w:val="0294C539"/>
    <w:rsid w:val="029BF462"/>
    <w:rsid w:val="029D861F"/>
    <w:rsid w:val="02A60CE9"/>
    <w:rsid w:val="02A67B20"/>
    <w:rsid w:val="02A931D6"/>
    <w:rsid w:val="02AC7E07"/>
    <w:rsid w:val="02AF3074"/>
    <w:rsid w:val="02BA5682"/>
    <w:rsid w:val="02BE27BF"/>
    <w:rsid w:val="02CA8642"/>
    <w:rsid w:val="02CE28D2"/>
    <w:rsid w:val="02D2D0F9"/>
    <w:rsid w:val="02DF4856"/>
    <w:rsid w:val="02E14FDD"/>
    <w:rsid w:val="02E84F3F"/>
    <w:rsid w:val="03047652"/>
    <w:rsid w:val="03155CB7"/>
    <w:rsid w:val="031A12AF"/>
    <w:rsid w:val="0331A9AA"/>
    <w:rsid w:val="034727AA"/>
    <w:rsid w:val="03550048"/>
    <w:rsid w:val="035B6BFD"/>
    <w:rsid w:val="03674D26"/>
    <w:rsid w:val="03827693"/>
    <w:rsid w:val="03840BD5"/>
    <w:rsid w:val="038DD978"/>
    <w:rsid w:val="038F56DA"/>
    <w:rsid w:val="03A1F78F"/>
    <w:rsid w:val="03B5F4A6"/>
    <w:rsid w:val="03BA4D26"/>
    <w:rsid w:val="03EAD9FE"/>
    <w:rsid w:val="03EF70C2"/>
    <w:rsid w:val="04006F2C"/>
    <w:rsid w:val="0412F96D"/>
    <w:rsid w:val="04214EC6"/>
    <w:rsid w:val="04287CB9"/>
    <w:rsid w:val="042CA006"/>
    <w:rsid w:val="042EF5EA"/>
    <w:rsid w:val="042FB526"/>
    <w:rsid w:val="043E1A2C"/>
    <w:rsid w:val="043F51CE"/>
    <w:rsid w:val="046018A3"/>
    <w:rsid w:val="046225A8"/>
    <w:rsid w:val="046704B8"/>
    <w:rsid w:val="048A9784"/>
    <w:rsid w:val="048BC826"/>
    <w:rsid w:val="048F5C76"/>
    <w:rsid w:val="049E2F8D"/>
    <w:rsid w:val="049ECD80"/>
    <w:rsid w:val="04A7D5F7"/>
    <w:rsid w:val="04B9F612"/>
    <w:rsid w:val="04CA10C7"/>
    <w:rsid w:val="04CD50EB"/>
    <w:rsid w:val="04DF7149"/>
    <w:rsid w:val="04F038FE"/>
    <w:rsid w:val="04F5BADE"/>
    <w:rsid w:val="04F6FB7E"/>
    <w:rsid w:val="04F82EF1"/>
    <w:rsid w:val="050AD1C1"/>
    <w:rsid w:val="050BE230"/>
    <w:rsid w:val="0513599B"/>
    <w:rsid w:val="05146B62"/>
    <w:rsid w:val="0517F027"/>
    <w:rsid w:val="0524121E"/>
    <w:rsid w:val="0533E9A2"/>
    <w:rsid w:val="0538C52A"/>
    <w:rsid w:val="0543F129"/>
    <w:rsid w:val="054F52F2"/>
    <w:rsid w:val="05505981"/>
    <w:rsid w:val="055A9842"/>
    <w:rsid w:val="05633339"/>
    <w:rsid w:val="056C492F"/>
    <w:rsid w:val="05732C1F"/>
    <w:rsid w:val="05767581"/>
    <w:rsid w:val="057E4B31"/>
    <w:rsid w:val="05927B54"/>
    <w:rsid w:val="059BD4DD"/>
    <w:rsid w:val="05ACF5BD"/>
    <w:rsid w:val="05CEA86E"/>
    <w:rsid w:val="05DB3DBF"/>
    <w:rsid w:val="05FD61B1"/>
    <w:rsid w:val="05FF4119"/>
    <w:rsid w:val="061C687D"/>
    <w:rsid w:val="06251784"/>
    <w:rsid w:val="06512C6E"/>
    <w:rsid w:val="065B6AC3"/>
    <w:rsid w:val="06743EE7"/>
    <w:rsid w:val="06795727"/>
    <w:rsid w:val="06AA2269"/>
    <w:rsid w:val="06C0A1B9"/>
    <w:rsid w:val="06C8CFCF"/>
    <w:rsid w:val="06CFE141"/>
    <w:rsid w:val="06DFF8BB"/>
    <w:rsid w:val="06E275DD"/>
    <w:rsid w:val="06F91F6D"/>
    <w:rsid w:val="0701FD8E"/>
    <w:rsid w:val="071C8480"/>
    <w:rsid w:val="071FEBE9"/>
    <w:rsid w:val="07204A15"/>
    <w:rsid w:val="0733FE12"/>
    <w:rsid w:val="07432FFD"/>
    <w:rsid w:val="074DBAD4"/>
    <w:rsid w:val="07532297"/>
    <w:rsid w:val="0755351D"/>
    <w:rsid w:val="075A81FF"/>
    <w:rsid w:val="07616115"/>
    <w:rsid w:val="0762D604"/>
    <w:rsid w:val="0771C00A"/>
    <w:rsid w:val="0774BF47"/>
    <w:rsid w:val="078B86F7"/>
    <w:rsid w:val="079508E0"/>
    <w:rsid w:val="07BA8A1C"/>
    <w:rsid w:val="07BB2D4C"/>
    <w:rsid w:val="07CC55C6"/>
    <w:rsid w:val="07DBE207"/>
    <w:rsid w:val="07DDFF83"/>
    <w:rsid w:val="08083121"/>
    <w:rsid w:val="080893AD"/>
    <w:rsid w:val="080D9662"/>
    <w:rsid w:val="081772D8"/>
    <w:rsid w:val="081F025C"/>
    <w:rsid w:val="081F41B6"/>
    <w:rsid w:val="08304668"/>
    <w:rsid w:val="08397270"/>
    <w:rsid w:val="083CF7E3"/>
    <w:rsid w:val="08469796"/>
    <w:rsid w:val="0849E6CF"/>
    <w:rsid w:val="0851F7D8"/>
    <w:rsid w:val="085F0337"/>
    <w:rsid w:val="086050D0"/>
    <w:rsid w:val="089E21A5"/>
    <w:rsid w:val="08A89A1E"/>
    <w:rsid w:val="08B00CB9"/>
    <w:rsid w:val="08B10CF5"/>
    <w:rsid w:val="08B98028"/>
    <w:rsid w:val="08C07B2C"/>
    <w:rsid w:val="08C1C357"/>
    <w:rsid w:val="08CF8EB8"/>
    <w:rsid w:val="08D7E5FA"/>
    <w:rsid w:val="08D8EF80"/>
    <w:rsid w:val="08E9132B"/>
    <w:rsid w:val="08F902D4"/>
    <w:rsid w:val="08FF8A81"/>
    <w:rsid w:val="0903C837"/>
    <w:rsid w:val="0909F3AD"/>
    <w:rsid w:val="091C0A3C"/>
    <w:rsid w:val="092B03D9"/>
    <w:rsid w:val="093248A2"/>
    <w:rsid w:val="094D346A"/>
    <w:rsid w:val="094FCA8F"/>
    <w:rsid w:val="095305F2"/>
    <w:rsid w:val="0961FBFE"/>
    <w:rsid w:val="096E028A"/>
    <w:rsid w:val="0986679F"/>
    <w:rsid w:val="09991A76"/>
    <w:rsid w:val="099DE2D0"/>
    <w:rsid w:val="09A23E17"/>
    <w:rsid w:val="09A28E6B"/>
    <w:rsid w:val="09FBF7D8"/>
    <w:rsid w:val="0A0804E5"/>
    <w:rsid w:val="0A296551"/>
    <w:rsid w:val="0A324C3C"/>
    <w:rsid w:val="0A3BA2C2"/>
    <w:rsid w:val="0A476F06"/>
    <w:rsid w:val="0A5750AA"/>
    <w:rsid w:val="0A8EC523"/>
    <w:rsid w:val="0AA79901"/>
    <w:rsid w:val="0AAC3D11"/>
    <w:rsid w:val="0AD326B0"/>
    <w:rsid w:val="0ADE8A03"/>
    <w:rsid w:val="0AE316B7"/>
    <w:rsid w:val="0B025543"/>
    <w:rsid w:val="0B1369BE"/>
    <w:rsid w:val="0B15283D"/>
    <w:rsid w:val="0B29F22F"/>
    <w:rsid w:val="0B40D506"/>
    <w:rsid w:val="0B453E25"/>
    <w:rsid w:val="0B5ECE64"/>
    <w:rsid w:val="0B783FA1"/>
    <w:rsid w:val="0B83F150"/>
    <w:rsid w:val="0BCFEB3F"/>
    <w:rsid w:val="0BD5BBCD"/>
    <w:rsid w:val="0BE3F444"/>
    <w:rsid w:val="0BFE5B52"/>
    <w:rsid w:val="0C02453A"/>
    <w:rsid w:val="0C11D8E3"/>
    <w:rsid w:val="0C1930D6"/>
    <w:rsid w:val="0C377ED7"/>
    <w:rsid w:val="0C64759B"/>
    <w:rsid w:val="0C668B05"/>
    <w:rsid w:val="0C6AF8CF"/>
    <w:rsid w:val="0C766B67"/>
    <w:rsid w:val="0C970ED8"/>
    <w:rsid w:val="0C9737D0"/>
    <w:rsid w:val="0C9865A4"/>
    <w:rsid w:val="0CA3AD6E"/>
    <w:rsid w:val="0CB63106"/>
    <w:rsid w:val="0CB84660"/>
    <w:rsid w:val="0CBFA7FE"/>
    <w:rsid w:val="0CF96CE5"/>
    <w:rsid w:val="0CFF1C7D"/>
    <w:rsid w:val="0D1F9AF9"/>
    <w:rsid w:val="0D2786FE"/>
    <w:rsid w:val="0D63482A"/>
    <w:rsid w:val="0D6D42F4"/>
    <w:rsid w:val="0D790821"/>
    <w:rsid w:val="0D7C9C95"/>
    <w:rsid w:val="0D845FD7"/>
    <w:rsid w:val="0D8F6258"/>
    <w:rsid w:val="0D916314"/>
    <w:rsid w:val="0DA44B1A"/>
    <w:rsid w:val="0DAC860D"/>
    <w:rsid w:val="0DBA96A8"/>
    <w:rsid w:val="0DBD5364"/>
    <w:rsid w:val="0DBF013A"/>
    <w:rsid w:val="0DC58270"/>
    <w:rsid w:val="0DDD490C"/>
    <w:rsid w:val="0E0096F4"/>
    <w:rsid w:val="0E0F1E3C"/>
    <w:rsid w:val="0E13B6AC"/>
    <w:rsid w:val="0E1A2BA2"/>
    <w:rsid w:val="0E1C89CA"/>
    <w:rsid w:val="0E2C59F3"/>
    <w:rsid w:val="0E2C91BE"/>
    <w:rsid w:val="0E34D77B"/>
    <w:rsid w:val="0E44D841"/>
    <w:rsid w:val="0E5A5E03"/>
    <w:rsid w:val="0E64A437"/>
    <w:rsid w:val="0E6FD8F6"/>
    <w:rsid w:val="0E8085E7"/>
    <w:rsid w:val="0E9000E9"/>
    <w:rsid w:val="0E919B3E"/>
    <w:rsid w:val="0EBA314C"/>
    <w:rsid w:val="0EC136BC"/>
    <w:rsid w:val="0EC2C6BB"/>
    <w:rsid w:val="0EC5B53F"/>
    <w:rsid w:val="0ED11357"/>
    <w:rsid w:val="0EE48BD1"/>
    <w:rsid w:val="0EE81B80"/>
    <w:rsid w:val="0EF58CEC"/>
    <w:rsid w:val="0F006F96"/>
    <w:rsid w:val="0F01F018"/>
    <w:rsid w:val="0F020686"/>
    <w:rsid w:val="0F0F3B23"/>
    <w:rsid w:val="0F11D66C"/>
    <w:rsid w:val="0F20353D"/>
    <w:rsid w:val="0F35B331"/>
    <w:rsid w:val="0F3D2C47"/>
    <w:rsid w:val="0F4E4E52"/>
    <w:rsid w:val="0F5814E8"/>
    <w:rsid w:val="0F6C9443"/>
    <w:rsid w:val="0F7E31B5"/>
    <w:rsid w:val="0F87DBDF"/>
    <w:rsid w:val="0F91D80B"/>
    <w:rsid w:val="0F934584"/>
    <w:rsid w:val="0FB1A851"/>
    <w:rsid w:val="0FB4122B"/>
    <w:rsid w:val="0FB4C8E9"/>
    <w:rsid w:val="0FBB1866"/>
    <w:rsid w:val="0FC41BB1"/>
    <w:rsid w:val="0FD4C97E"/>
    <w:rsid w:val="0FD9356B"/>
    <w:rsid w:val="0FE77C3E"/>
    <w:rsid w:val="1000606A"/>
    <w:rsid w:val="100417D8"/>
    <w:rsid w:val="10261591"/>
    <w:rsid w:val="104B2929"/>
    <w:rsid w:val="104CC9B8"/>
    <w:rsid w:val="10691E6D"/>
    <w:rsid w:val="106FAEEE"/>
    <w:rsid w:val="10747B4C"/>
    <w:rsid w:val="108C6FFD"/>
    <w:rsid w:val="10944D46"/>
    <w:rsid w:val="10B387DE"/>
    <w:rsid w:val="10B7A13B"/>
    <w:rsid w:val="10BE1C73"/>
    <w:rsid w:val="10C29F68"/>
    <w:rsid w:val="10D02098"/>
    <w:rsid w:val="10F49300"/>
    <w:rsid w:val="1106518F"/>
    <w:rsid w:val="1126FEF5"/>
    <w:rsid w:val="11356F91"/>
    <w:rsid w:val="115C4A12"/>
    <w:rsid w:val="115D0A5D"/>
    <w:rsid w:val="115FEC12"/>
    <w:rsid w:val="116342C9"/>
    <w:rsid w:val="116929D7"/>
    <w:rsid w:val="11698D6C"/>
    <w:rsid w:val="117FEF36"/>
    <w:rsid w:val="1195BEA3"/>
    <w:rsid w:val="1196BC11"/>
    <w:rsid w:val="119DD215"/>
    <w:rsid w:val="11B0AAF1"/>
    <w:rsid w:val="11B95BB7"/>
    <w:rsid w:val="11BA9380"/>
    <w:rsid w:val="11BC1297"/>
    <w:rsid w:val="11D8AA37"/>
    <w:rsid w:val="11DC8004"/>
    <w:rsid w:val="11F09FC2"/>
    <w:rsid w:val="11F942E4"/>
    <w:rsid w:val="11FB75AD"/>
    <w:rsid w:val="12010213"/>
    <w:rsid w:val="12220217"/>
    <w:rsid w:val="1231F203"/>
    <w:rsid w:val="1233DD04"/>
    <w:rsid w:val="1241EA32"/>
    <w:rsid w:val="12465311"/>
    <w:rsid w:val="1255BA8A"/>
    <w:rsid w:val="1257507F"/>
    <w:rsid w:val="1262A1A1"/>
    <w:rsid w:val="1266F7E5"/>
    <w:rsid w:val="1281F443"/>
    <w:rsid w:val="128DC9C5"/>
    <w:rsid w:val="1293EB2F"/>
    <w:rsid w:val="12A5D42F"/>
    <w:rsid w:val="12C41AFD"/>
    <w:rsid w:val="12C79EBA"/>
    <w:rsid w:val="12CC6EA3"/>
    <w:rsid w:val="12CE1233"/>
    <w:rsid w:val="12D7BE8F"/>
    <w:rsid w:val="13006C5E"/>
    <w:rsid w:val="133C532F"/>
    <w:rsid w:val="13458FBC"/>
    <w:rsid w:val="13499370"/>
    <w:rsid w:val="1350DC75"/>
    <w:rsid w:val="135408FE"/>
    <w:rsid w:val="135E80DF"/>
    <w:rsid w:val="13693FE4"/>
    <w:rsid w:val="137BD5D0"/>
    <w:rsid w:val="139DB963"/>
    <w:rsid w:val="13A3AC62"/>
    <w:rsid w:val="13AD682A"/>
    <w:rsid w:val="13B4521B"/>
    <w:rsid w:val="13C1C188"/>
    <w:rsid w:val="13E1DF11"/>
    <w:rsid w:val="140B21D4"/>
    <w:rsid w:val="1417B3B1"/>
    <w:rsid w:val="141E79E2"/>
    <w:rsid w:val="142A560C"/>
    <w:rsid w:val="1485B627"/>
    <w:rsid w:val="148B3B00"/>
    <w:rsid w:val="14957416"/>
    <w:rsid w:val="14980209"/>
    <w:rsid w:val="14A185DF"/>
    <w:rsid w:val="14A418FF"/>
    <w:rsid w:val="14C1EFC2"/>
    <w:rsid w:val="14C4D26D"/>
    <w:rsid w:val="14E6315D"/>
    <w:rsid w:val="1504853D"/>
    <w:rsid w:val="1511AFFA"/>
    <w:rsid w:val="15186FD9"/>
    <w:rsid w:val="1518F735"/>
    <w:rsid w:val="151B3EEA"/>
    <w:rsid w:val="1537C787"/>
    <w:rsid w:val="1549FD92"/>
    <w:rsid w:val="155322AF"/>
    <w:rsid w:val="157A85B0"/>
    <w:rsid w:val="157BBD3E"/>
    <w:rsid w:val="157D1566"/>
    <w:rsid w:val="157D2C6E"/>
    <w:rsid w:val="15801BD1"/>
    <w:rsid w:val="1587AACE"/>
    <w:rsid w:val="158AE1BE"/>
    <w:rsid w:val="158EF24D"/>
    <w:rsid w:val="15AD44AE"/>
    <w:rsid w:val="15B95CD6"/>
    <w:rsid w:val="15BE06FC"/>
    <w:rsid w:val="15CA0E4F"/>
    <w:rsid w:val="15DB733B"/>
    <w:rsid w:val="15E82DB5"/>
    <w:rsid w:val="15FC982A"/>
    <w:rsid w:val="16000745"/>
    <w:rsid w:val="16010B74"/>
    <w:rsid w:val="162F19AB"/>
    <w:rsid w:val="1632F4F7"/>
    <w:rsid w:val="16390837"/>
    <w:rsid w:val="163A37C1"/>
    <w:rsid w:val="1664415F"/>
    <w:rsid w:val="167C2FF6"/>
    <w:rsid w:val="167EC57B"/>
    <w:rsid w:val="168C874B"/>
    <w:rsid w:val="168DB91F"/>
    <w:rsid w:val="16AA837C"/>
    <w:rsid w:val="16D722B9"/>
    <w:rsid w:val="16EE47F7"/>
    <w:rsid w:val="16FE29D3"/>
    <w:rsid w:val="1714DD8B"/>
    <w:rsid w:val="1722C482"/>
    <w:rsid w:val="172BAFD5"/>
    <w:rsid w:val="172E66DF"/>
    <w:rsid w:val="1755B8C1"/>
    <w:rsid w:val="1755FA38"/>
    <w:rsid w:val="1759B3A1"/>
    <w:rsid w:val="175E4C1B"/>
    <w:rsid w:val="17608A4D"/>
    <w:rsid w:val="176306BA"/>
    <w:rsid w:val="17651417"/>
    <w:rsid w:val="17704126"/>
    <w:rsid w:val="17840577"/>
    <w:rsid w:val="1788AF29"/>
    <w:rsid w:val="1794165A"/>
    <w:rsid w:val="179D17AF"/>
    <w:rsid w:val="17C04FDF"/>
    <w:rsid w:val="17C35BAD"/>
    <w:rsid w:val="17D35D8B"/>
    <w:rsid w:val="17D83778"/>
    <w:rsid w:val="17E2AA2D"/>
    <w:rsid w:val="17EC5C9A"/>
    <w:rsid w:val="17ED928B"/>
    <w:rsid w:val="17EED325"/>
    <w:rsid w:val="17F8EF40"/>
    <w:rsid w:val="182302FD"/>
    <w:rsid w:val="1835FF80"/>
    <w:rsid w:val="1839FC13"/>
    <w:rsid w:val="1844AB35"/>
    <w:rsid w:val="1858AA20"/>
    <w:rsid w:val="1878554A"/>
    <w:rsid w:val="1889F726"/>
    <w:rsid w:val="188C67D8"/>
    <w:rsid w:val="18A6A479"/>
    <w:rsid w:val="18A74B0A"/>
    <w:rsid w:val="18C548A5"/>
    <w:rsid w:val="18D4A0F0"/>
    <w:rsid w:val="18DBBDD5"/>
    <w:rsid w:val="18E7668E"/>
    <w:rsid w:val="18E9D981"/>
    <w:rsid w:val="18E9F9BE"/>
    <w:rsid w:val="18ECC4DB"/>
    <w:rsid w:val="18F6B739"/>
    <w:rsid w:val="1911EBCB"/>
    <w:rsid w:val="1913AF68"/>
    <w:rsid w:val="19261BFA"/>
    <w:rsid w:val="19364A2A"/>
    <w:rsid w:val="1937BF6B"/>
    <w:rsid w:val="193ED163"/>
    <w:rsid w:val="1968A83A"/>
    <w:rsid w:val="197A19D8"/>
    <w:rsid w:val="197B50BF"/>
    <w:rsid w:val="1998221A"/>
    <w:rsid w:val="199BCC70"/>
    <w:rsid w:val="19B54C95"/>
    <w:rsid w:val="19BD89A0"/>
    <w:rsid w:val="19BE4D72"/>
    <w:rsid w:val="19C40B10"/>
    <w:rsid w:val="19C4A6A5"/>
    <w:rsid w:val="19C4E034"/>
    <w:rsid w:val="19CB11A7"/>
    <w:rsid w:val="19D74492"/>
    <w:rsid w:val="19E95A93"/>
    <w:rsid w:val="1A0A7CCA"/>
    <w:rsid w:val="1A1C2A2D"/>
    <w:rsid w:val="1A2010A3"/>
    <w:rsid w:val="1A21D7BE"/>
    <w:rsid w:val="1A262570"/>
    <w:rsid w:val="1A2857F0"/>
    <w:rsid w:val="1A3CA94F"/>
    <w:rsid w:val="1A425CB5"/>
    <w:rsid w:val="1A746F0B"/>
    <w:rsid w:val="1A85DE16"/>
    <w:rsid w:val="1AAD3C6C"/>
    <w:rsid w:val="1AB2C3C7"/>
    <w:rsid w:val="1ABF7A84"/>
    <w:rsid w:val="1AD5D5E9"/>
    <w:rsid w:val="1AF1E30F"/>
    <w:rsid w:val="1AF285A6"/>
    <w:rsid w:val="1B178EA0"/>
    <w:rsid w:val="1B22430D"/>
    <w:rsid w:val="1B2D0EC5"/>
    <w:rsid w:val="1B4A737B"/>
    <w:rsid w:val="1B4F70A6"/>
    <w:rsid w:val="1B4F8426"/>
    <w:rsid w:val="1B564B19"/>
    <w:rsid w:val="1B822CD9"/>
    <w:rsid w:val="1BA0ED24"/>
    <w:rsid w:val="1BB06445"/>
    <w:rsid w:val="1BB40682"/>
    <w:rsid w:val="1BB59A5C"/>
    <w:rsid w:val="1BBFFCB1"/>
    <w:rsid w:val="1BCA77B9"/>
    <w:rsid w:val="1BCAF880"/>
    <w:rsid w:val="1BD28BF7"/>
    <w:rsid w:val="1BD7980C"/>
    <w:rsid w:val="1BE3E70B"/>
    <w:rsid w:val="1BF5DAF8"/>
    <w:rsid w:val="1BFC2BE1"/>
    <w:rsid w:val="1C0F9527"/>
    <w:rsid w:val="1C1EC2C7"/>
    <w:rsid w:val="1C223247"/>
    <w:rsid w:val="1C236763"/>
    <w:rsid w:val="1C4FCD6D"/>
    <w:rsid w:val="1C747703"/>
    <w:rsid w:val="1C7CE1A0"/>
    <w:rsid w:val="1C841B08"/>
    <w:rsid w:val="1CA12014"/>
    <w:rsid w:val="1CD08795"/>
    <w:rsid w:val="1CD2BAD3"/>
    <w:rsid w:val="1CEE3E99"/>
    <w:rsid w:val="1CFC80F6"/>
    <w:rsid w:val="1CFC8B4B"/>
    <w:rsid w:val="1D07DC86"/>
    <w:rsid w:val="1D087D68"/>
    <w:rsid w:val="1D18C20A"/>
    <w:rsid w:val="1D23F2EF"/>
    <w:rsid w:val="1D2DE1F2"/>
    <w:rsid w:val="1D300525"/>
    <w:rsid w:val="1D30CB0E"/>
    <w:rsid w:val="1D3A9C66"/>
    <w:rsid w:val="1D4F4B3E"/>
    <w:rsid w:val="1D57A49C"/>
    <w:rsid w:val="1D5AE4DC"/>
    <w:rsid w:val="1D60DF9F"/>
    <w:rsid w:val="1D7C7FE6"/>
    <w:rsid w:val="1DA57DD0"/>
    <w:rsid w:val="1DB2291C"/>
    <w:rsid w:val="1DCB1CC7"/>
    <w:rsid w:val="1DD3BB12"/>
    <w:rsid w:val="1DDD06F1"/>
    <w:rsid w:val="1E3CAD6E"/>
    <w:rsid w:val="1E4090E0"/>
    <w:rsid w:val="1E4C14AA"/>
    <w:rsid w:val="1E4F7441"/>
    <w:rsid w:val="1E53237A"/>
    <w:rsid w:val="1E53A686"/>
    <w:rsid w:val="1E63DD00"/>
    <w:rsid w:val="1E6BD8FC"/>
    <w:rsid w:val="1E8E34A5"/>
    <w:rsid w:val="1EABAADA"/>
    <w:rsid w:val="1EC25306"/>
    <w:rsid w:val="1EC6F9BB"/>
    <w:rsid w:val="1ED885C8"/>
    <w:rsid w:val="1EE11BF2"/>
    <w:rsid w:val="1EE2A1B1"/>
    <w:rsid w:val="1EEEF45F"/>
    <w:rsid w:val="1EFAF79C"/>
    <w:rsid w:val="1F075BC0"/>
    <w:rsid w:val="1F306B1F"/>
    <w:rsid w:val="1F3B647C"/>
    <w:rsid w:val="1F513D63"/>
    <w:rsid w:val="1F5E4E1D"/>
    <w:rsid w:val="1F6181F5"/>
    <w:rsid w:val="1F6AF0EB"/>
    <w:rsid w:val="1F6B77BD"/>
    <w:rsid w:val="1F7482F1"/>
    <w:rsid w:val="1F75FA0C"/>
    <w:rsid w:val="1F795491"/>
    <w:rsid w:val="1F7DFC3C"/>
    <w:rsid w:val="1F7FC2A4"/>
    <w:rsid w:val="1F817BFD"/>
    <w:rsid w:val="1F86F3A0"/>
    <w:rsid w:val="1FABF6D8"/>
    <w:rsid w:val="1FBD43CE"/>
    <w:rsid w:val="1FCA4E62"/>
    <w:rsid w:val="1FD5AEF7"/>
    <w:rsid w:val="1FDF6068"/>
    <w:rsid w:val="1FDFD897"/>
    <w:rsid w:val="1FEDEDD7"/>
    <w:rsid w:val="1FF502F9"/>
    <w:rsid w:val="20108B49"/>
    <w:rsid w:val="201A44BC"/>
    <w:rsid w:val="201A780E"/>
    <w:rsid w:val="201AC26D"/>
    <w:rsid w:val="203A6874"/>
    <w:rsid w:val="205D7698"/>
    <w:rsid w:val="205F3FC3"/>
    <w:rsid w:val="2075AA1B"/>
    <w:rsid w:val="207CA899"/>
    <w:rsid w:val="2080FD70"/>
    <w:rsid w:val="20847BA5"/>
    <w:rsid w:val="2090FD6C"/>
    <w:rsid w:val="20AA9F00"/>
    <w:rsid w:val="20B187CB"/>
    <w:rsid w:val="20D29BDA"/>
    <w:rsid w:val="20D7FB79"/>
    <w:rsid w:val="20E0D0D9"/>
    <w:rsid w:val="20E18A24"/>
    <w:rsid w:val="20EC3492"/>
    <w:rsid w:val="21012E34"/>
    <w:rsid w:val="2101A0A7"/>
    <w:rsid w:val="210A5699"/>
    <w:rsid w:val="212483AD"/>
    <w:rsid w:val="212D39C7"/>
    <w:rsid w:val="2138F01E"/>
    <w:rsid w:val="213BDEB0"/>
    <w:rsid w:val="2157A623"/>
    <w:rsid w:val="216426D4"/>
    <w:rsid w:val="216F7D16"/>
    <w:rsid w:val="2185ED70"/>
    <w:rsid w:val="21BD64D2"/>
    <w:rsid w:val="21CD189E"/>
    <w:rsid w:val="21CFCC5E"/>
    <w:rsid w:val="21E97C3C"/>
    <w:rsid w:val="21F60180"/>
    <w:rsid w:val="2202D5FB"/>
    <w:rsid w:val="222339D7"/>
    <w:rsid w:val="222D0755"/>
    <w:rsid w:val="2247B598"/>
    <w:rsid w:val="2256FE82"/>
    <w:rsid w:val="2261C607"/>
    <w:rsid w:val="22666CA3"/>
    <w:rsid w:val="22695049"/>
    <w:rsid w:val="229340A2"/>
    <w:rsid w:val="22A29F29"/>
    <w:rsid w:val="22AF6D81"/>
    <w:rsid w:val="22D6E283"/>
    <w:rsid w:val="22F9E744"/>
    <w:rsid w:val="22FBDC4C"/>
    <w:rsid w:val="22FCBC9E"/>
    <w:rsid w:val="23070A73"/>
    <w:rsid w:val="2309EF29"/>
    <w:rsid w:val="231605FB"/>
    <w:rsid w:val="231E8CFB"/>
    <w:rsid w:val="23334D5C"/>
    <w:rsid w:val="234A6ADC"/>
    <w:rsid w:val="2359EE10"/>
    <w:rsid w:val="2387BA92"/>
    <w:rsid w:val="2394BD2F"/>
    <w:rsid w:val="239CDF0C"/>
    <w:rsid w:val="23A4B9A9"/>
    <w:rsid w:val="23AAB30E"/>
    <w:rsid w:val="23B083DE"/>
    <w:rsid w:val="23B1450B"/>
    <w:rsid w:val="23B2D032"/>
    <w:rsid w:val="23BECD12"/>
    <w:rsid w:val="23C4F2E4"/>
    <w:rsid w:val="23CAF990"/>
    <w:rsid w:val="23CC6967"/>
    <w:rsid w:val="23D0C344"/>
    <w:rsid w:val="23D41F0C"/>
    <w:rsid w:val="23D59019"/>
    <w:rsid w:val="23D6CF57"/>
    <w:rsid w:val="23E55C51"/>
    <w:rsid w:val="23EA038F"/>
    <w:rsid w:val="23EEF5DF"/>
    <w:rsid w:val="240C083D"/>
    <w:rsid w:val="240EED46"/>
    <w:rsid w:val="2415306B"/>
    <w:rsid w:val="24328D6B"/>
    <w:rsid w:val="2432EB11"/>
    <w:rsid w:val="243DF0AC"/>
    <w:rsid w:val="24481DB5"/>
    <w:rsid w:val="244CD89C"/>
    <w:rsid w:val="2451C784"/>
    <w:rsid w:val="2459CECD"/>
    <w:rsid w:val="245A0809"/>
    <w:rsid w:val="247C52EC"/>
    <w:rsid w:val="248AFE0D"/>
    <w:rsid w:val="249048C3"/>
    <w:rsid w:val="2499E611"/>
    <w:rsid w:val="24D05D95"/>
    <w:rsid w:val="24E24062"/>
    <w:rsid w:val="24EB7A3E"/>
    <w:rsid w:val="24F2B183"/>
    <w:rsid w:val="24F91732"/>
    <w:rsid w:val="24FF3406"/>
    <w:rsid w:val="2537A338"/>
    <w:rsid w:val="253FDD62"/>
    <w:rsid w:val="254C86AB"/>
    <w:rsid w:val="254E1A7A"/>
    <w:rsid w:val="255A818C"/>
    <w:rsid w:val="2563898A"/>
    <w:rsid w:val="256E4DB0"/>
    <w:rsid w:val="2572E7E9"/>
    <w:rsid w:val="25824875"/>
    <w:rsid w:val="258A2430"/>
    <w:rsid w:val="258E356F"/>
    <w:rsid w:val="2591FAEB"/>
    <w:rsid w:val="25AEB17E"/>
    <w:rsid w:val="25BA3242"/>
    <w:rsid w:val="25BD1FE7"/>
    <w:rsid w:val="25E95EDA"/>
    <w:rsid w:val="25EDC160"/>
    <w:rsid w:val="260A6C1D"/>
    <w:rsid w:val="260E8D00"/>
    <w:rsid w:val="2616752B"/>
    <w:rsid w:val="261E9837"/>
    <w:rsid w:val="262294F6"/>
    <w:rsid w:val="265A0939"/>
    <w:rsid w:val="2660991B"/>
    <w:rsid w:val="26717A60"/>
    <w:rsid w:val="267A9AAE"/>
    <w:rsid w:val="2680B442"/>
    <w:rsid w:val="2684668F"/>
    <w:rsid w:val="2698009A"/>
    <w:rsid w:val="269847A6"/>
    <w:rsid w:val="26A03CC6"/>
    <w:rsid w:val="26A7FAE0"/>
    <w:rsid w:val="26B2D130"/>
    <w:rsid w:val="26BDDC71"/>
    <w:rsid w:val="26C3A760"/>
    <w:rsid w:val="26CD97BC"/>
    <w:rsid w:val="26D49DF4"/>
    <w:rsid w:val="26E422B9"/>
    <w:rsid w:val="26FDA31A"/>
    <w:rsid w:val="275B879E"/>
    <w:rsid w:val="275D3FEF"/>
    <w:rsid w:val="2767B56B"/>
    <w:rsid w:val="276F328E"/>
    <w:rsid w:val="2774DA74"/>
    <w:rsid w:val="2779FB48"/>
    <w:rsid w:val="278053F9"/>
    <w:rsid w:val="2785D249"/>
    <w:rsid w:val="27926F87"/>
    <w:rsid w:val="279B57CE"/>
    <w:rsid w:val="27A113C6"/>
    <w:rsid w:val="27A67689"/>
    <w:rsid w:val="27AFB53A"/>
    <w:rsid w:val="27B785BB"/>
    <w:rsid w:val="27C0692B"/>
    <w:rsid w:val="27C11C21"/>
    <w:rsid w:val="27C7FB73"/>
    <w:rsid w:val="27D6220E"/>
    <w:rsid w:val="27F33A36"/>
    <w:rsid w:val="27F36509"/>
    <w:rsid w:val="27F440A8"/>
    <w:rsid w:val="27FE593D"/>
    <w:rsid w:val="28106199"/>
    <w:rsid w:val="281BEF89"/>
    <w:rsid w:val="282E062C"/>
    <w:rsid w:val="28335EB4"/>
    <w:rsid w:val="2834A96B"/>
    <w:rsid w:val="283EE4CC"/>
    <w:rsid w:val="2856B074"/>
    <w:rsid w:val="285C70D0"/>
    <w:rsid w:val="289AB7A4"/>
    <w:rsid w:val="28A45316"/>
    <w:rsid w:val="28BBBA37"/>
    <w:rsid w:val="28C1BE77"/>
    <w:rsid w:val="28D7FFDB"/>
    <w:rsid w:val="28F5F158"/>
    <w:rsid w:val="28FD5BE5"/>
    <w:rsid w:val="2905B551"/>
    <w:rsid w:val="291469E8"/>
    <w:rsid w:val="292015D1"/>
    <w:rsid w:val="2926731B"/>
    <w:rsid w:val="2942965A"/>
    <w:rsid w:val="294C573E"/>
    <w:rsid w:val="294E57B8"/>
    <w:rsid w:val="29542AD3"/>
    <w:rsid w:val="2964CB91"/>
    <w:rsid w:val="296EF48D"/>
    <w:rsid w:val="297AE857"/>
    <w:rsid w:val="29871234"/>
    <w:rsid w:val="2992A61A"/>
    <w:rsid w:val="29A0D64B"/>
    <w:rsid w:val="29A8164C"/>
    <w:rsid w:val="29B28FBC"/>
    <w:rsid w:val="29B3C48E"/>
    <w:rsid w:val="29B615E2"/>
    <w:rsid w:val="29CEE2CB"/>
    <w:rsid w:val="29F23A50"/>
    <w:rsid w:val="29FE8F8D"/>
    <w:rsid w:val="2A09F13E"/>
    <w:rsid w:val="2A0D8CBD"/>
    <w:rsid w:val="2A169392"/>
    <w:rsid w:val="2A2D65BA"/>
    <w:rsid w:val="2A353A50"/>
    <w:rsid w:val="2A3D911F"/>
    <w:rsid w:val="2A4635BC"/>
    <w:rsid w:val="2A47083F"/>
    <w:rsid w:val="2A47AD60"/>
    <w:rsid w:val="2A4AFB19"/>
    <w:rsid w:val="2A51709D"/>
    <w:rsid w:val="2A53DBE5"/>
    <w:rsid w:val="2A80DF9F"/>
    <w:rsid w:val="2A8E7360"/>
    <w:rsid w:val="2A8EF38B"/>
    <w:rsid w:val="2A905969"/>
    <w:rsid w:val="2A93D1FD"/>
    <w:rsid w:val="2A9431C4"/>
    <w:rsid w:val="2AA2E556"/>
    <w:rsid w:val="2AB10826"/>
    <w:rsid w:val="2AB1CD9D"/>
    <w:rsid w:val="2AC8BA1B"/>
    <w:rsid w:val="2ADC53F9"/>
    <w:rsid w:val="2AE0B0A0"/>
    <w:rsid w:val="2AF10008"/>
    <w:rsid w:val="2AF434D6"/>
    <w:rsid w:val="2B32DDAC"/>
    <w:rsid w:val="2B499716"/>
    <w:rsid w:val="2B535041"/>
    <w:rsid w:val="2B626DB9"/>
    <w:rsid w:val="2B628A2C"/>
    <w:rsid w:val="2BADCAEB"/>
    <w:rsid w:val="2BB3B465"/>
    <w:rsid w:val="2BB5F85E"/>
    <w:rsid w:val="2BCBBE26"/>
    <w:rsid w:val="2BDF0222"/>
    <w:rsid w:val="2BE764B1"/>
    <w:rsid w:val="2BE88909"/>
    <w:rsid w:val="2BFDF1C5"/>
    <w:rsid w:val="2C13A598"/>
    <w:rsid w:val="2C1C07B6"/>
    <w:rsid w:val="2C39732A"/>
    <w:rsid w:val="2C45F17D"/>
    <w:rsid w:val="2C54BA7D"/>
    <w:rsid w:val="2C59D52F"/>
    <w:rsid w:val="2C680627"/>
    <w:rsid w:val="2C7517B0"/>
    <w:rsid w:val="2C76ADA6"/>
    <w:rsid w:val="2C76C4DF"/>
    <w:rsid w:val="2C7B32F8"/>
    <w:rsid w:val="2C8572CB"/>
    <w:rsid w:val="2C8A2F37"/>
    <w:rsid w:val="2C9955FA"/>
    <w:rsid w:val="2CA30AD6"/>
    <w:rsid w:val="2CA43ABD"/>
    <w:rsid w:val="2CA4B545"/>
    <w:rsid w:val="2CA8097F"/>
    <w:rsid w:val="2CB579FD"/>
    <w:rsid w:val="2CB7C1A8"/>
    <w:rsid w:val="2CB8E034"/>
    <w:rsid w:val="2CBE9CCB"/>
    <w:rsid w:val="2CE9D1FC"/>
    <w:rsid w:val="2CF8D395"/>
    <w:rsid w:val="2D0FC69D"/>
    <w:rsid w:val="2D19AADC"/>
    <w:rsid w:val="2D1DEB07"/>
    <w:rsid w:val="2D2D902C"/>
    <w:rsid w:val="2D32427C"/>
    <w:rsid w:val="2D41022A"/>
    <w:rsid w:val="2D43856C"/>
    <w:rsid w:val="2D4AB033"/>
    <w:rsid w:val="2D4FAD47"/>
    <w:rsid w:val="2D5BDB0B"/>
    <w:rsid w:val="2D600B5F"/>
    <w:rsid w:val="2D74243E"/>
    <w:rsid w:val="2D83C4D0"/>
    <w:rsid w:val="2D8C4956"/>
    <w:rsid w:val="2D94EEC7"/>
    <w:rsid w:val="2D9B23E7"/>
    <w:rsid w:val="2DA36424"/>
    <w:rsid w:val="2DA97E85"/>
    <w:rsid w:val="2DAD6584"/>
    <w:rsid w:val="2DB35302"/>
    <w:rsid w:val="2DB65A7C"/>
    <w:rsid w:val="2DB6E02C"/>
    <w:rsid w:val="2DC6DBB3"/>
    <w:rsid w:val="2DD91A9C"/>
    <w:rsid w:val="2DFD44C2"/>
    <w:rsid w:val="2DFE5013"/>
    <w:rsid w:val="2E07FEAD"/>
    <w:rsid w:val="2E18C675"/>
    <w:rsid w:val="2E41C5B3"/>
    <w:rsid w:val="2E465721"/>
    <w:rsid w:val="2E6DDBE8"/>
    <w:rsid w:val="2E755BF1"/>
    <w:rsid w:val="2E766682"/>
    <w:rsid w:val="2E78D5B8"/>
    <w:rsid w:val="2E9CCC98"/>
    <w:rsid w:val="2EB3E418"/>
    <w:rsid w:val="2EB4E9F2"/>
    <w:rsid w:val="2EB665C9"/>
    <w:rsid w:val="2ECCFC12"/>
    <w:rsid w:val="2EDB874D"/>
    <w:rsid w:val="2EE4BFB1"/>
    <w:rsid w:val="2EEADA29"/>
    <w:rsid w:val="2EF13948"/>
    <w:rsid w:val="2EF22EA9"/>
    <w:rsid w:val="2EF96589"/>
    <w:rsid w:val="2EFA58E2"/>
    <w:rsid w:val="2F0B4161"/>
    <w:rsid w:val="2F16D04F"/>
    <w:rsid w:val="2F2B900E"/>
    <w:rsid w:val="2F3BB9A5"/>
    <w:rsid w:val="2F7F7269"/>
    <w:rsid w:val="2F8603D4"/>
    <w:rsid w:val="2F975E0D"/>
    <w:rsid w:val="2F9F5F62"/>
    <w:rsid w:val="2FA696AF"/>
    <w:rsid w:val="2FB4F609"/>
    <w:rsid w:val="2FBC7E12"/>
    <w:rsid w:val="2FC349A3"/>
    <w:rsid w:val="2FCCD28A"/>
    <w:rsid w:val="2FDB84D6"/>
    <w:rsid w:val="2FEBB6B4"/>
    <w:rsid w:val="2FF35964"/>
    <w:rsid w:val="2FFA0E0C"/>
    <w:rsid w:val="30057E0B"/>
    <w:rsid w:val="3006EC3C"/>
    <w:rsid w:val="3024FBF2"/>
    <w:rsid w:val="3034B123"/>
    <w:rsid w:val="3034F7A8"/>
    <w:rsid w:val="303BEF31"/>
    <w:rsid w:val="30431BCA"/>
    <w:rsid w:val="304BCAD3"/>
    <w:rsid w:val="30516F29"/>
    <w:rsid w:val="305A8EA0"/>
    <w:rsid w:val="3069F866"/>
    <w:rsid w:val="306B8823"/>
    <w:rsid w:val="309AD286"/>
    <w:rsid w:val="30B9E420"/>
    <w:rsid w:val="30BC6FE6"/>
    <w:rsid w:val="30D7932C"/>
    <w:rsid w:val="30DC3927"/>
    <w:rsid w:val="30DCAFAA"/>
    <w:rsid w:val="30DED6DF"/>
    <w:rsid w:val="30FB3B57"/>
    <w:rsid w:val="310A4ECF"/>
    <w:rsid w:val="3132FB2E"/>
    <w:rsid w:val="3148CC74"/>
    <w:rsid w:val="31598644"/>
    <w:rsid w:val="315B12D7"/>
    <w:rsid w:val="3161CC33"/>
    <w:rsid w:val="3182E7B7"/>
    <w:rsid w:val="318630E7"/>
    <w:rsid w:val="31A46FDB"/>
    <w:rsid w:val="31A95898"/>
    <w:rsid w:val="31C26354"/>
    <w:rsid w:val="31EA7176"/>
    <w:rsid w:val="31ED7B57"/>
    <w:rsid w:val="3208C69C"/>
    <w:rsid w:val="321B8859"/>
    <w:rsid w:val="32254235"/>
    <w:rsid w:val="3245C56D"/>
    <w:rsid w:val="32464918"/>
    <w:rsid w:val="325C1FD5"/>
    <w:rsid w:val="3262A87A"/>
    <w:rsid w:val="326C372A"/>
    <w:rsid w:val="3276076D"/>
    <w:rsid w:val="327FD147"/>
    <w:rsid w:val="3293E0B0"/>
    <w:rsid w:val="32B5BD83"/>
    <w:rsid w:val="32C339B4"/>
    <w:rsid w:val="32D87DF5"/>
    <w:rsid w:val="32DF64B6"/>
    <w:rsid w:val="32F2683A"/>
    <w:rsid w:val="32FBB6C9"/>
    <w:rsid w:val="33090584"/>
    <w:rsid w:val="330D978B"/>
    <w:rsid w:val="331093A1"/>
    <w:rsid w:val="332D31EA"/>
    <w:rsid w:val="3331FF70"/>
    <w:rsid w:val="33382E61"/>
    <w:rsid w:val="334CA1E3"/>
    <w:rsid w:val="3352346A"/>
    <w:rsid w:val="3355E283"/>
    <w:rsid w:val="336020D5"/>
    <w:rsid w:val="3374A9EE"/>
    <w:rsid w:val="337F5550"/>
    <w:rsid w:val="339F6B75"/>
    <w:rsid w:val="33A6CD86"/>
    <w:rsid w:val="33C1ACB4"/>
    <w:rsid w:val="33D27348"/>
    <w:rsid w:val="33DC1E6E"/>
    <w:rsid w:val="33F1497E"/>
    <w:rsid w:val="33FCA2B2"/>
    <w:rsid w:val="33FDCA72"/>
    <w:rsid w:val="340CBDFE"/>
    <w:rsid w:val="34125004"/>
    <w:rsid w:val="34145C42"/>
    <w:rsid w:val="34540904"/>
    <w:rsid w:val="345C80DA"/>
    <w:rsid w:val="345D2E4B"/>
    <w:rsid w:val="346D1D02"/>
    <w:rsid w:val="349774D9"/>
    <w:rsid w:val="349BC86F"/>
    <w:rsid w:val="34B34E35"/>
    <w:rsid w:val="34B6CE4D"/>
    <w:rsid w:val="34C010A0"/>
    <w:rsid w:val="34DFF79D"/>
    <w:rsid w:val="34E49B5A"/>
    <w:rsid w:val="34E71866"/>
    <w:rsid w:val="35016B45"/>
    <w:rsid w:val="35063109"/>
    <w:rsid w:val="350C5824"/>
    <w:rsid w:val="35108232"/>
    <w:rsid w:val="352A3A4E"/>
    <w:rsid w:val="352F6D32"/>
    <w:rsid w:val="35402C4C"/>
    <w:rsid w:val="354548D4"/>
    <w:rsid w:val="35503F5D"/>
    <w:rsid w:val="35518AFE"/>
    <w:rsid w:val="355FCE24"/>
    <w:rsid w:val="35648566"/>
    <w:rsid w:val="357BDC24"/>
    <w:rsid w:val="357E9EAB"/>
    <w:rsid w:val="35998A17"/>
    <w:rsid w:val="359FBB1A"/>
    <w:rsid w:val="35C94D8A"/>
    <w:rsid w:val="35D9A6B0"/>
    <w:rsid w:val="35D9CB4F"/>
    <w:rsid w:val="35E49999"/>
    <w:rsid w:val="35EB1528"/>
    <w:rsid w:val="35FCA716"/>
    <w:rsid w:val="360E70D0"/>
    <w:rsid w:val="3611636D"/>
    <w:rsid w:val="3613B35C"/>
    <w:rsid w:val="3617AB26"/>
    <w:rsid w:val="3625D377"/>
    <w:rsid w:val="362F6A74"/>
    <w:rsid w:val="3631CAB2"/>
    <w:rsid w:val="3635E2E1"/>
    <w:rsid w:val="3644B2B1"/>
    <w:rsid w:val="3656B112"/>
    <w:rsid w:val="36692201"/>
    <w:rsid w:val="366AC03B"/>
    <w:rsid w:val="366D661C"/>
    <w:rsid w:val="3673C9EB"/>
    <w:rsid w:val="36792183"/>
    <w:rsid w:val="367C79BE"/>
    <w:rsid w:val="367FDD1C"/>
    <w:rsid w:val="36A44EFB"/>
    <w:rsid w:val="36B7BDD3"/>
    <w:rsid w:val="36BE8D63"/>
    <w:rsid w:val="36CD7A76"/>
    <w:rsid w:val="36CFA5D3"/>
    <w:rsid w:val="370819F4"/>
    <w:rsid w:val="370B0444"/>
    <w:rsid w:val="37316906"/>
    <w:rsid w:val="37370698"/>
    <w:rsid w:val="37415F52"/>
    <w:rsid w:val="3743A376"/>
    <w:rsid w:val="37467079"/>
    <w:rsid w:val="3754EF96"/>
    <w:rsid w:val="376182E7"/>
    <w:rsid w:val="37665667"/>
    <w:rsid w:val="376BB201"/>
    <w:rsid w:val="377BA6A3"/>
    <w:rsid w:val="3783F6DB"/>
    <w:rsid w:val="379081F4"/>
    <w:rsid w:val="379970F5"/>
    <w:rsid w:val="37CF329D"/>
    <w:rsid w:val="37D1316E"/>
    <w:rsid w:val="37D76BE5"/>
    <w:rsid w:val="37D77703"/>
    <w:rsid w:val="37DD9E21"/>
    <w:rsid w:val="37ECC648"/>
    <w:rsid w:val="37EF44D2"/>
    <w:rsid w:val="38040FDE"/>
    <w:rsid w:val="382793B9"/>
    <w:rsid w:val="3840F1F8"/>
    <w:rsid w:val="384157EE"/>
    <w:rsid w:val="384BF424"/>
    <w:rsid w:val="3855D1F6"/>
    <w:rsid w:val="3856A5DC"/>
    <w:rsid w:val="38570335"/>
    <w:rsid w:val="3873055A"/>
    <w:rsid w:val="387D3362"/>
    <w:rsid w:val="387E24DA"/>
    <w:rsid w:val="388C0799"/>
    <w:rsid w:val="3892698F"/>
    <w:rsid w:val="38A6659A"/>
    <w:rsid w:val="38AED799"/>
    <w:rsid w:val="38B0E4DD"/>
    <w:rsid w:val="38BA9E30"/>
    <w:rsid w:val="38DFD62A"/>
    <w:rsid w:val="38E271F3"/>
    <w:rsid w:val="3906BB9E"/>
    <w:rsid w:val="3907D39A"/>
    <w:rsid w:val="391CDF68"/>
    <w:rsid w:val="39335B97"/>
    <w:rsid w:val="3945C206"/>
    <w:rsid w:val="394FB0EC"/>
    <w:rsid w:val="39526441"/>
    <w:rsid w:val="39527D37"/>
    <w:rsid w:val="396CABC5"/>
    <w:rsid w:val="398CF442"/>
    <w:rsid w:val="3991351E"/>
    <w:rsid w:val="39AF55EC"/>
    <w:rsid w:val="39B97CE1"/>
    <w:rsid w:val="39BCA97C"/>
    <w:rsid w:val="39D42F6F"/>
    <w:rsid w:val="39D89A97"/>
    <w:rsid w:val="39F07741"/>
    <w:rsid w:val="3A0051D8"/>
    <w:rsid w:val="3A1015BE"/>
    <w:rsid w:val="3A1A9192"/>
    <w:rsid w:val="3A215374"/>
    <w:rsid w:val="3A234774"/>
    <w:rsid w:val="3A234B31"/>
    <w:rsid w:val="3A723AB6"/>
    <w:rsid w:val="3A77B4D3"/>
    <w:rsid w:val="3A7FA7EF"/>
    <w:rsid w:val="3A846099"/>
    <w:rsid w:val="3A92DBE0"/>
    <w:rsid w:val="3A930225"/>
    <w:rsid w:val="3A98DE2F"/>
    <w:rsid w:val="3AB02ACB"/>
    <w:rsid w:val="3AB063D4"/>
    <w:rsid w:val="3AE2EDD2"/>
    <w:rsid w:val="3AE3FE5D"/>
    <w:rsid w:val="3AF8FFF2"/>
    <w:rsid w:val="3AFA0C30"/>
    <w:rsid w:val="3AFBE5A2"/>
    <w:rsid w:val="3B1A4899"/>
    <w:rsid w:val="3B225888"/>
    <w:rsid w:val="3B27B85A"/>
    <w:rsid w:val="3B31117E"/>
    <w:rsid w:val="3B3C3FDE"/>
    <w:rsid w:val="3B432354"/>
    <w:rsid w:val="3B49DFE6"/>
    <w:rsid w:val="3B5BA22B"/>
    <w:rsid w:val="3B9682F5"/>
    <w:rsid w:val="3BA2D347"/>
    <w:rsid w:val="3BB4CA82"/>
    <w:rsid w:val="3BC539D7"/>
    <w:rsid w:val="3BCCED34"/>
    <w:rsid w:val="3BE0CB89"/>
    <w:rsid w:val="3BE82049"/>
    <w:rsid w:val="3BEBAB94"/>
    <w:rsid w:val="3BF9324C"/>
    <w:rsid w:val="3BFF0CC7"/>
    <w:rsid w:val="3C056A7F"/>
    <w:rsid w:val="3C232652"/>
    <w:rsid w:val="3C3A22A5"/>
    <w:rsid w:val="3C4524E3"/>
    <w:rsid w:val="3C4CA96A"/>
    <w:rsid w:val="3C58029A"/>
    <w:rsid w:val="3C62E262"/>
    <w:rsid w:val="3C696DE4"/>
    <w:rsid w:val="3C7D38A1"/>
    <w:rsid w:val="3C8354A1"/>
    <w:rsid w:val="3C8F04B8"/>
    <w:rsid w:val="3C9258FB"/>
    <w:rsid w:val="3C956105"/>
    <w:rsid w:val="3C994366"/>
    <w:rsid w:val="3C9A8230"/>
    <w:rsid w:val="3C9CA654"/>
    <w:rsid w:val="3C9F7952"/>
    <w:rsid w:val="3CADDACC"/>
    <w:rsid w:val="3CE29E8E"/>
    <w:rsid w:val="3CE927B2"/>
    <w:rsid w:val="3CFD3A9E"/>
    <w:rsid w:val="3D026F2A"/>
    <w:rsid w:val="3D1282DA"/>
    <w:rsid w:val="3D1BDC18"/>
    <w:rsid w:val="3D23A7E0"/>
    <w:rsid w:val="3D5852C3"/>
    <w:rsid w:val="3D896915"/>
    <w:rsid w:val="3D8A4985"/>
    <w:rsid w:val="3D8EA5AD"/>
    <w:rsid w:val="3D930AC3"/>
    <w:rsid w:val="3D9E1E7E"/>
    <w:rsid w:val="3DAD51DA"/>
    <w:rsid w:val="3DAD8301"/>
    <w:rsid w:val="3DB0C26F"/>
    <w:rsid w:val="3DBED4F5"/>
    <w:rsid w:val="3DBEE54A"/>
    <w:rsid w:val="3DBF7F04"/>
    <w:rsid w:val="3DC4A571"/>
    <w:rsid w:val="3DD29F05"/>
    <w:rsid w:val="3DDC83F2"/>
    <w:rsid w:val="3DDF5265"/>
    <w:rsid w:val="3DE396EA"/>
    <w:rsid w:val="3DF088DC"/>
    <w:rsid w:val="3E037908"/>
    <w:rsid w:val="3E063C81"/>
    <w:rsid w:val="3E0E7696"/>
    <w:rsid w:val="3E0F18BF"/>
    <w:rsid w:val="3E12C0CD"/>
    <w:rsid w:val="3E1D81FE"/>
    <w:rsid w:val="3E259FF9"/>
    <w:rsid w:val="3E335479"/>
    <w:rsid w:val="3E37B198"/>
    <w:rsid w:val="3E3D50AB"/>
    <w:rsid w:val="3E42AD3D"/>
    <w:rsid w:val="3E48B2DE"/>
    <w:rsid w:val="3E4F91AF"/>
    <w:rsid w:val="3E59908C"/>
    <w:rsid w:val="3E5BF846"/>
    <w:rsid w:val="3E5E2FC5"/>
    <w:rsid w:val="3E6722C6"/>
    <w:rsid w:val="3E9428E1"/>
    <w:rsid w:val="3E979F86"/>
    <w:rsid w:val="3E9D43D6"/>
    <w:rsid w:val="3EAB257B"/>
    <w:rsid w:val="3ECF72D2"/>
    <w:rsid w:val="3ED28C84"/>
    <w:rsid w:val="3EDFD24D"/>
    <w:rsid w:val="3EE283BE"/>
    <w:rsid w:val="3EE390D0"/>
    <w:rsid w:val="3EE4AE5B"/>
    <w:rsid w:val="3EE72DCD"/>
    <w:rsid w:val="3EE9EEF0"/>
    <w:rsid w:val="3F0EABAB"/>
    <w:rsid w:val="3F15DA50"/>
    <w:rsid w:val="3F26E2B2"/>
    <w:rsid w:val="3F406B67"/>
    <w:rsid w:val="3F4673EA"/>
    <w:rsid w:val="3F55F624"/>
    <w:rsid w:val="3F5B222D"/>
    <w:rsid w:val="3F6AA6A5"/>
    <w:rsid w:val="3F882239"/>
    <w:rsid w:val="3F912ACF"/>
    <w:rsid w:val="3F97BDBF"/>
    <w:rsid w:val="3F9EC721"/>
    <w:rsid w:val="3FAA2F26"/>
    <w:rsid w:val="3FEF1070"/>
    <w:rsid w:val="3FF4832B"/>
    <w:rsid w:val="3FF6C3AF"/>
    <w:rsid w:val="3FF7893C"/>
    <w:rsid w:val="3FFE1BD8"/>
    <w:rsid w:val="400E87DC"/>
    <w:rsid w:val="4016EB9C"/>
    <w:rsid w:val="40209E52"/>
    <w:rsid w:val="402C12D8"/>
    <w:rsid w:val="402ED3F4"/>
    <w:rsid w:val="4032990C"/>
    <w:rsid w:val="40461717"/>
    <w:rsid w:val="4064E3C4"/>
    <w:rsid w:val="4073D4FC"/>
    <w:rsid w:val="4075D625"/>
    <w:rsid w:val="407624BB"/>
    <w:rsid w:val="4079D86C"/>
    <w:rsid w:val="407FF118"/>
    <w:rsid w:val="408312DC"/>
    <w:rsid w:val="408BF462"/>
    <w:rsid w:val="408ED4E5"/>
    <w:rsid w:val="40A10505"/>
    <w:rsid w:val="40A8861B"/>
    <w:rsid w:val="40B21818"/>
    <w:rsid w:val="40BBFB54"/>
    <w:rsid w:val="40C777BD"/>
    <w:rsid w:val="40D439A3"/>
    <w:rsid w:val="40E25753"/>
    <w:rsid w:val="40E90F2B"/>
    <w:rsid w:val="41146562"/>
    <w:rsid w:val="4128F847"/>
    <w:rsid w:val="412906EB"/>
    <w:rsid w:val="412A8FE2"/>
    <w:rsid w:val="415584DF"/>
    <w:rsid w:val="41703B5D"/>
    <w:rsid w:val="41757760"/>
    <w:rsid w:val="4181CEEC"/>
    <w:rsid w:val="4192C05C"/>
    <w:rsid w:val="41935DD3"/>
    <w:rsid w:val="419E4B00"/>
    <w:rsid w:val="41AD70E2"/>
    <w:rsid w:val="41B809AE"/>
    <w:rsid w:val="41B87829"/>
    <w:rsid w:val="41CA422F"/>
    <w:rsid w:val="41CCBE97"/>
    <w:rsid w:val="41D537A6"/>
    <w:rsid w:val="420C7B1A"/>
    <w:rsid w:val="421EC21F"/>
    <w:rsid w:val="421F32AA"/>
    <w:rsid w:val="4220309C"/>
    <w:rsid w:val="423B6BC7"/>
    <w:rsid w:val="423C5528"/>
    <w:rsid w:val="423F2C41"/>
    <w:rsid w:val="424BC2C5"/>
    <w:rsid w:val="424DDF1A"/>
    <w:rsid w:val="4269D5A2"/>
    <w:rsid w:val="426B1063"/>
    <w:rsid w:val="427250C0"/>
    <w:rsid w:val="427C6621"/>
    <w:rsid w:val="4287FFB9"/>
    <w:rsid w:val="42CABF53"/>
    <w:rsid w:val="42E92BFC"/>
    <w:rsid w:val="42EF03A3"/>
    <w:rsid w:val="42F08927"/>
    <w:rsid w:val="42F8C07E"/>
    <w:rsid w:val="430EF52E"/>
    <w:rsid w:val="430F6967"/>
    <w:rsid w:val="433F1F8B"/>
    <w:rsid w:val="4344394A"/>
    <w:rsid w:val="434DFAE1"/>
    <w:rsid w:val="4350AFD3"/>
    <w:rsid w:val="435E0FFD"/>
    <w:rsid w:val="436514E6"/>
    <w:rsid w:val="4367F38D"/>
    <w:rsid w:val="436A4660"/>
    <w:rsid w:val="437A3CB4"/>
    <w:rsid w:val="4380CC73"/>
    <w:rsid w:val="43930167"/>
    <w:rsid w:val="43AC7668"/>
    <w:rsid w:val="43C866AF"/>
    <w:rsid w:val="43D3B1A4"/>
    <w:rsid w:val="43F484DE"/>
    <w:rsid w:val="43FBEEF3"/>
    <w:rsid w:val="43FF68BA"/>
    <w:rsid w:val="4408319C"/>
    <w:rsid w:val="440C9252"/>
    <w:rsid w:val="440FBC91"/>
    <w:rsid w:val="441EBDAD"/>
    <w:rsid w:val="442DF47D"/>
    <w:rsid w:val="443B43A8"/>
    <w:rsid w:val="443BC15E"/>
    <w:rsid w:val="443D8199"/>
    <w:rsid w:val="44455B42"/>
    <w:rsid w:val="44553BCE"/>
    <w:rsid w:val="445E59D1"/>
    <w:rsid w:val="44675570"/>
    <w:rsid w:val="44685B0F"/>
    <w:rsid w:val="446CB785"/>
    <w:rsid w:val="44750FD1"/>
    <w:rsid w:val="4491887C"/>
    <w:rsid w:val="4492CB35"/>
    <w:rsid w:val="44946AC6"/>
    <w:rsid w:val="44A17435"/>
    <w:rsid w:val="44AEA0DB"/>
    <w:rsid w:val="44C0B093"/>
    <w:rsid w:val="44CCCCD8"/>
    <w:rsid w:val="44CF120D"/>
    <w:rsid w:val="44D66103"/>
    <w:rsid w:val="44E37E4A"/>
    <w:rsid w:val="44E8BBC3"/>
    <w:rsid w:val="44F8A0E1"/>
    <w:rsid w:val="450136EF"/>
    <w:rsid w:val="45248D41"/>
    <w:rsid w:val="4534F613"/>
    <w:rsid w:val="455977A4"/>
    <w:rsid w:val="456A1818"/>
    <w:rsid w:val="457F2635"/>
    <w:rsid w:val="458296B6"/>
    <w:rsid w:val="4584DF1B"/>
    <w:rsid w:val="458EDD91"/>
    <w:rsid w:val="45A05567"/>
    <w:rsid w:val="45A357F1"/>
    <w:rsid w:val="45AEDDAE"/>
    <w:rsid w:val="45C96192"/>
    <w:rsid w:val="45E3008C"/>
    <w:rsid w:val="45EA60D2"/>
    <w:rsid w:val="45EFF3F0"/>
    <w:rsid w:val="461F7D08"/>
    <w:rsid w:val="4621ECB5"/>
    <w:rsid w:val="4622628B"/>
    <w:rsid w:val="46271AD7"/>
    <w:rsid w:val="4644262A"/>
    <w:rsid w:val="464AA003"/>
    <w:rsid w:val="464C0148"/>
    <w:rsid w:val="4651E72F"/>
    <w:rsid w:val="46613B2F"/>
    <w:rsid w:val="46635ECC"/>
    <w:rsid w:val="466B4FC3"/>
    <w:rsid w:val="466C4F52"/>
    <w:rsid w:val="467067E4"/>
    <w:rsid w:val="467D1327"/>
    <w:rsid w:val="468773A4"/>
    <w:rsid w:val="468DF85A"/>
    <w:rsid w:val="4693B76F"/>
    <w:rsid w:val="469DAA4E"/>
    <w:rsid w:val="46B2EAE9"/>
    <w:rsid w:val="46B71D7F"/>
    <w:rsid w:val="46BE941C"/>
    <w:rsid w:val="46C55CFB"/>
    <w:rsid w:val="46DE7A6F"/>
    <w:rsid w:val="46E171D9"/>
    <w:rsid w:val="46F3F59B"/>
    <w:rsid w:val="46FBCAE7"/>
    <w:rsid w:val="470BB19F"/>
    <w:rsid w:val="470EEDF4"/>
    <w:rsid w:val="4716F6DC"/>
    <w:rsid w:val="4721A0C0"/>
    <w:rsid w:val="472846CD"/>
    <w:rsid w:val="473F2852"/>
    <w:rsid w:val="474070B7"/>
    <w:rsid w:val="475850AF"/>
    <w:rsid w:val="4758F455"/>
    <w:rsid w:val="476C67AF"/>
    <w:rsid w:val="4784D3E5"/>
    <w:rsid w:val="47952574"/>
    <w:rsid w:val="479B375D"/>
    <w:rsid w:val="479F7B43"/>
    <w:rsid w:val="47A45DA1"/>
    <w:rsid w:val="47AA9D17"/>
    <w:rsid w:val="47B434F9"/>
    <w:rsid w:val="47B72DF0"/>
    <w:rsid w:val="47BED7DE"/>
    <w:rsid w:val="47BFF134"/>
    <w:rsid w:val="47D355C0"/>
    <w:rsid w:val="47EAAD1A"/>
    <w:rsid w:val="47F1D286"/>
    <w:rsid w:val="4809A586"/>
    <w:rsid w:val="480D9BD3"/>
    <w:rsid w:val="4811B44E"/>
    <w:rsid w:val="481914E4"/>
    <w:rsid w:val="4822FC04"/>
    <w:rsid w:val="4848FDA0"/>
    <w:rsid w:val="4857AF66"/>
    <w:rsid w:val="48602F8F"/>
    <w:rsid w:val="487A3B3F"/>
    <w:rsid w:val="4888164F"/>
    <w:rsid w:val="488CE26F"/>
    <w:rsid w:val="489B391F"/>
    <w:rsid w:val="48A20B3A"/>
    <w:rsid w:val="48AD5C3D"/>
    <w:rsid w:val="48AF420E"/>
    <w:rsid w:val="48B3AB70"/>
    <w:rsid w:val="48F698E1"/>
    <w:rsid w:val="48FEFB96"/>
    <w:rsid w:val="48FFE96D"/>
    <w:rsid w:val="490E8EE4"/>
    <w:rsid w:val="49156FEF"/>
    <w:rsid w:val="49195687"/>
    <w:rsid w:val="4929D0AA"/>
    <w:rsid w:val="492DDC93"/>
    <w:rsid w:val="493AE2E2"/>
    <w:rsid w:val="4948D785"/>
    <w:rsid w:val="494BC46A"/>
    <w:rsid w:val="496F7E1F"/>
    <w:rsid w:val="497C2E81"/>
    <w:rsid w:val="49915F2F"/>
    <w:rsid w:val="499432B5"/>
    <w:rsid w:val="499D1431"/>
    <w:rsid w:val="49A10223"/>
    <w:rsid w:val="49B3D053"/>
    <w:rsid w:val="49BF0F75"/>
    <w:rsid w:val="49E10E67"/>
    <w:rsid w:val="49E4B04F"/>
    <w:rsid w:val="49EB933C"/>
    <w:rsid w:val="49EE1677"/>
    <w:rsid w:val="49F323DF"/>
    <w:rsid w:val="49FADE95"/>
    <w:rsid w:val="4A06131E"/>
    <w:rsid w:val="4A1946AE"/>
    <w:rsid w:val="4A23ED73"/>
    <w:rsid w:val="4A2853B4"/>
    <w:rsid w:val="4A38F878"/>
    <w:rsid w:val="4A424FC7"/>
    <w:rsid w:val="4A6C913D"/>
    <w:rsid w:val="4A7F94DA"/>
    <w:rsid w:val="4A85CFD6"/>
    <w:rsid w:val="4A879B6A"/>
    <w:rsid w:val="4AD1AE9E"/>
    <w:rsid w:val="4AE9D167"/>
    <w:rsid w:val="4AF40035"/>
    <w:rsid w:val="4B08ECFF"/>
    <w:rsid w:val="4B15D4FF"/>
    <w:rsid w:val="4B21C1C8"/>
    <w:rsid w:val="4B294989"/>
    <w:rsid w:val="4B2B9E57"/>
    <w:rsid w:val="4B384FA2"/>
    <w:rsid w:val="4B68149D"/>
    <w:rsid w:val="4B7A0C8F"/>
    <w:rsid w:val="4B82B8CB"/>
    <w:rsid w:val="4B851BE8"/>
    <w:rsid w:val="4B85CB2C"/>
    <w:rsid w:val="4BA66EA8"/>
    <w:rsid w:val="4BC27375"/>
    <w:rsid w:val="4BC6E0CE"/>
    <w:rsid w:val="4BC79227"/>
    <w:rsid w:val="4BCAD567"/>
    <w:rsid w:val="4BD5CDFB"/>
    <w:rsid w:val="4BD6895D"/>
    <w:rsid w:val="4BD79ADE"/>
    <w:rsid w:val="4BE1A420"/>
    <w:rsid w:val="4BF37E6C"/>
    <w:rsid w:val="4BF402F8"/>
    <w:rsid w:val="4C022550"/>
    <w:rsid w:val="4C170644"/>
    <w:rsid w:val="4C305774"/>
    <w:rsid w:val="4C3B0F07"/>
    <w:rsid w:val="4C421835"/>
    <w:rsid w:val="4C4E47A6"/>
    <w:rsid w:val="4C6F30AA"/>
    <w:rsid w:val="4C7A4596"/>
    <w:rsid w:val="4C7AC7C5"/>
    <w:rsid w:val="4CA0FCFB"/>
    <w:rsid w:val="4CA715E5"/>
    <w:rsid w:val="4CDC381E"/>
    <w:rsid w:val="4CE1E2E9"/>
    <w:rsid w:val="4CE6974C"/>
    <w:rsid w:val="4CEA9DDF"/>
    <w:rsid w:val="4CF0D8B9"/>
    <w:rsid w:val="4CF364D5"/>
    <w:rsid w:val="4CF82207"/>
    <w:rsid w:val="4D021B3C"/>
    <w:rsid w:val="4D2008F6"/>
    <w:rsid w:val="4D2BE54F"/>
    <w:rsid w:val="4D4D36EB"/>
    <w:rsid w:val="4D5955E4"/>
    <w:rsid w:val="4D5EE50D"/>
    <w:rsid w:val="4D63B7E6"/>
    <w:rsid w:val="4D679ED5"/>
    <w:rsid w:val="4D8163AC"/>
    <w:rsid w:val="4D8306A9"/>
    <w:rsid w:val="4D930811"/>
    <w:rsid w:val="4D959894"/>
    <w:rsid w:val="4D9D0143"/>
    <w:rsid w:val="4DA7C40C"/>
    <w:rsid w:val="4DAF139F"/>
    <w:rsid w:val="4DE1AE00"/>
    <w:rsid w:val="4DF2B67B"/>
    <w:rsid w:val="4DF72C06"/>
    <w:rsid w:val="4E01B25D"/>
    <w:rsid w:val="4E1B786A"/>
    <w:rsid w:val="4E219DAC"/>
    <w:rsid w:val="4E3275FB"/>
    <w:rsid w:val="4E412B71"/>
    <w:rsid w:val="4E712F5E"/>
    <w:rsid w:val="4E831C38"/>
    <w:rsid w:val="4E958ACF"/>
    <w:rsid w:val="4E9E9F78"/>
    <w:rsid w:val="4EBE9980"/>
    <w:rsid w:val="4EBF6DAA"/>
    <w:rsid w:val="4EE73C41"/>
    <w:rsid w:val="4EE92664"/>
    <w:rsid w:val="4EEE04D0"/>
    <w:rsid w:val="4EF1280B"/>
    <w:rsid w:val="4EF3B65E"/>
    <w:rsid w:val="4EF58D96"/>
    <w:rsid w:val="4F0BFC53"/>
    <w:rsid w:val="4F1815A9"/>
    <w:rsid w:val="4F25D4D7"/>
    <w:rsid w:val="4F2831CF"/>
    <w:rsid w:val="4F2BE7D6"/>
    <w:rsid w:val="4F2C48A3"/>
    <w:rsid w:val="4F2CF80F"/>
    <w:rsid w:val="4F2D0121"/>
    <w:rsid w:val="4F30C225"/>
    <w:rsid w:val="4F3E684E"/>
    <w:rsid w:val="4F476D9E"/>
    <w:rsid w:val="4F4956E4"/>
    <w:rsid w:val="4F4B5A72"/>
    <w:rsid w:val="4F4EFE37"/>
    <w:rsid w:val="4F59F382"/>
    <w:rsid w:val="4F6F0A1C"/>
    <w:rsid w:val="4F736D8D"/>
    <w:rsid w:val="4F757530"/>
    <w:rsid w:val="4F8CBC3E"/>
    <w:rsid w:val="4F8EE9BC"/>
    <w:rsid w:val="4F9D5346"/>
    <w:rsid w:val="4FC757DA"/>
    <w:rsid w:val="4FCABBEA"/>
    <w:rsid w:val="4FDA5D19"/>
    <w:rsid w:val="4FDB92CD"/>
    <w:rsid w:val="4FEA8DB9"/>
    <w:rsid w:val="500D5E2E"/>
    <w:rsid w:val="500E4ACB"/>
    <w:rsid w:val="500ED77D"/>
    <w:rsid w:val="501EEC99"/>
    <w:rsid w:val="502B26F3"/>
    <w:rsid w:val="5030AC2A"/>
    <w:rsid w:val="503A7B5F"/>
    <w:rsid w:val="50411F04"/>
    <w:rsid w:val="5041AC63"/>
    <w:rsid w:val="50457BD9"/>
    <w:rsid w:val="50460637"/>
    <w:rsid w:val="5046C692"/>
    <w:rsid w:val="507EEC4D"/>
    <w:rsid w:val="50822FE5"/>
    <w:rsid w:val="50823AD4"/>
    <w:rsid w:val="5087350B"/>
    <w:rsid w:val="5090F7A1"/>
    <w:rsid w:val="50979DD7"/>
    <w:rsid w:val="50A593E9"/>
    <w:rsid w:val="50A6AE5C"/>
    <w:rsid w:val="50B54F68"/>
    <w:rsid w:val="50B8238B"/>
    <w:rsid w:val="50BA62A7"/>
    <w:rsid w:val="50BC95B0"/>
    <w:rsid w:val="50BCCA24"/>
    <w:rsid w:val="50CE00A5"/>
    <w:rsid w:val="50D9E82C"/>
    <w:rsid w:val="50E17F46"/>
    <w:rsid w:val="50ECC3C3"/>
    <w:rsid w:val="50FC568F"/>
    <w:rsid w:val="510CD6B8"/>
    <w:rsid w:val="511939CE"/>
    <w:rsid w:val="5124236D"/>
    <w:rsid w:val="512757D5"/>
    <w:rsid w:val="512D352C"/>
    <w:rsid w:val="51302926"/>
    <w:rsid w:val="5135C1CA"/>
    <w:rsid w:val="513616C1"/>
    <w:rsid w:val="513B6601"/>
    <w:rsid w:val="514C005D"/>
    <w:rsid w:val="5159D805"/>
    <w:rsid w:val="51781858"/>
    <w:rsid w:val="5178FE97"/>
    <w:rsid w:val="518AAD69"/>
    <w:rsid w:val="518ADC2E"/>
    <w:rsid w:val="5190ECDE"/>
    <w:rsid w:val="51A47361"/>
    <w:rsid w:val="51ADDEBC"/>
    <w:rsid w:val="51B3D309"/>
    <w:rsid w:val="51BC371F"/>
    <w:rsid w:val="51BCA8C5"/>
    <w:rsid w:val="51C11D78"/>
    <w:rsid w:val="51E68EA4"/>
    <w:rsid w:val="51EAD712"/>
    <w:rsid w:val="51EF882A"/>
    <w:rsid w:val="5200BB9B"/>
    <w:rsid w:val="52011F36"/>
    <w:rsid w:val="5204EFF8"/>
    <w:rsid w:val="520B298C"/>
    <w:rsid w:val="5225FDB8"/>
    <w:rsid w:val="523A8A16"/>
    <w:rsid w:val="52410B4A"/>
    <w:rsid w:val="5276F271"/>
    <w:rsid w:val="52825651"/>
    <w:rsid w:val="5295B119"/>
    <w:rsid w:val="5296D476"/>
    <w:rsid w:val="52971DF8"/>
    <w:rsid w:val="529D4FAE"/>
    <w:rsid w:val="52AC134A"/>
    <w:rsid w:val="52AEBFB4"/>
    <w:rsid w:val="52C553F6"/>
    <w:rsid w:val="52D1A084"/>
    <w:rsid w:val="52D85CBC"/>
    <w:rsid w:val="52D95260"/>
    <w:rsid w:val="52D97B76"/>
    <w:rsid w:val="52EC64B2"/>
    <w:rsid w:val="52ECDC30"/>
    <w:rsid w:val="52F6344B"/>
    <w:rsid w:val="53095D52"/>
    <w:rsid w:val="532726DB"/>
    <w:rsid w:val="532B717F"/>
    <w:rsid w:val="533BD8DD"/>
    <w:rsid w:val="533D3992"/>
    <w:rsid w:val="5344DE2D"/>
    <w:rsid w:val="536F3264"/>
    <w:rsid w:val="53797E99"/>
    <w:rsid w:val="53806A2A"/>
    <w:rsid w:val="538EBB3C"/>
    <w:rsid w:val="53935DEA"/>
    <w:rsid w:val="5399F6EB"/>
    <w:rsid w:val="539AABF2"/>
    <w:rsid w:val="539D37DB"/>
    <w:rsid w:val="53A6D6F6"/>
    <w:rsid w:val="53C47669"/>
    <w:rsid w:val="53DC1F53"/>
    <w:rsid w:val="53EAEA9A"/>
    <w:rsid w:val="53F8B3D1"/>
    <w:rsid w:val="540269D2"/>
    <w:rsid w:val="540AB787"/>
    <w:rsid w:val="540E4E0C"/>
    <w:rsid w:val="540F97B4"/>
    <w:rsid w:val="54131DD4"/>
    <w:rsid w:val="54249CC1"/>
    <w:rsid w:val="542F035D"/>
    <w:rsid w:val="54319571"/>
    <w:rsid w:val="544262C8"/>
    <w:rsid w:val="544BF351"/>
    <w:rsid w:val="544DB207"/>
    <w:rsid w:val="544FBA2C"/>
    <w:rsid w:val="54537986"/>
    <w:rsid w:val="54588888"/>
    <w:rsid w:val="5467A690"/>
    <w:rsid w:val="547A9D1A"/>
    <w:rsid w:val="54816E86"/>
    <w:rsid w:val="54933090"/>
    <w:rsid w:val="549522C0"/>
    <w:rsid w:val="5496A6E8"/>
    <w:rsid w:val="54A2EE9C"/>
    <w:rsid w:val="54AD3B2F"/>
    <w:rsid w:val="54AF7119"/>
    <w:rsid w:val="54B1070E"/>
    <w:rsid w:val="54BD212A"/>
    <w:rsid w:val="54BFD6CC"/>
    <w:rsid w:val="54CBEBFF"/>
    <w:rsid w:val="54CDBC76"/>
    <w:rsid w:val="54D0EEC5"/>
    <w:rsid w:val="54D50DF5"/>
    <w:rsid w:val="54D67D5F"/>
    <w:rsid w:val="54DCA129"/>
    <w:rsid w:val="54E436F9"/>
    <w:rsid w:val="54E61397"/>
    <w:rsid w:val="54F587EE"/>
    <w:rsid w:val="5507F170"/>
    <w:rsid w:val="553FF655"/>
    <w:rsid w:val="554F8A75"/>
    <w:rsid w:val="555CD0C4"/>
    <w:rsid w:val="555DED20"/>
    <w:rsid w:val="555E778D"/>
    <w:rsid w:val="55760819"/>
    <w:rsid w:val="5586B8E3"/>
    <w:rsid w:val="55A1A089"/>
    <w:rsid w:val="55A3801A"/>
    <w:rsid w:val="55AFA46E"/>
    <w:rsid w:val="55B7C16C"/>
    <w:rsid w:val="55B90C7C"/>
    <w:rsid w:val="55DB7919"/>
    <w:rsid w:val="55E02CA5"/>
    <w:rsid w:val="5607128B"/>
    <w:rsid w:val="560715B9"/>
    <w:rsid w:val="56259EAC"/>
    <w:rsid w:val="5634A473"/>
    <w:rsid w:val="56354A33"/>
    <w:rsid w:val="563D0598"/>
    <w:rsid w:val="564B4F23"/>
    <w:rsid w:val="5655B2E0"/>
    <w:rsid w:val="565ACCB0"/>
    <w:rsid w:val="565CDA7D"/>
    <w:rsid w:val="5661AD88"/>
    <w:rsid w:val="566644E6"/>
    <w:rsid w:val="567A0022"/>
    <w:rsid w:val="567B2CDE"/>
    <w:rsid w:val="569DB04D"/>
    <w:rsid w:val="56A8C1D8"/>
    <w:rsid w:val="56AA556F"/>
    <w:rsid w:val="56B72055"/>
    <w:rsid w:val="56B8C03F"/>
    <w:rsid w:val="56DC9636"/>
    <w:rsid w:val="57078012"/>
    <w:rsid w:val="570C64B1"/>
    <w:rsid w:val="5713591C"/>
    <w:rsid w:val="571B37D1"/>
    <w:rsid w:val="5726003A"/>
    <w:rsid w:val="572BC109"/>
    <w:rsid w:val="5733472E"/>
    <w:rsid w:val="57366139"/>
    <w:rsid w:val="5764F4DD"/>
    <w:rsid w:val="576C89D5"/>
    <w:rsid w:val="57770155"/>
    <w:rsid w:val="578B8340"/>
    <w:rsid w:val="5792453B"/>
    <w:rsid w:val="57BC854D"/>
    <w:rsid w:val="57DFA90F"/>
    <w:rsid w:val="57E216C2"/>
    <w:rsid w:val="57E64792"/>
    <w:rsid w:val="57E6595D"/>
    <w:rsid w:val="57F44222"/>
    <w:rsid w:val="582B498E"/>
    <w:rsid w:val="584A078E"/>
    <w:rsid w:val="586521AB"/>
    <w:rsid w:val="586EF5B0"/>
    <w:rsid w:val="5871BC90"/>
    <w:rsid w:val="5882FCDD"/>
    <w:rsid w:val="588C2480"/>
    <w:rsid w:val="589143DD"/>
    <w:rsid w:val="589FF9D9"/>
    <w:rsid w:val="58CAE7C4"/>
    <w:rsid w:val="58CF178F"/>
    <w:rsid w:val="58D7B41F"/>
    <w:rsid w:val="58E2D1CC"/>
    <w:rsid w:val="58E63FB8"/>
    <w:rsid w:val="58F56102"/>
    <w:rsid w:val="58F70053"/>
    <w:rsid w:val="590D37E1"/>
    <w:rsid w:val="5930F400"/>
    <w:rsid w:val="5941C3E9"/>
    <w:rsid w:val="595B5734"/>
    <w:rsid w:val="597269AF"/>
    <w:rsid w:val="599A59B3"/>
    <w:rsid w:val="59ABF1F7"/>
    <w:rsid w:val="59BE4675"/>
    <w:rsid w:val="59D1CD0D"/>
    <w:rsid w:val="5A242A13"/>
    <w:rsid w:val="5A337AE9"/>
    <w:rsid w:val="5A587F62"/>
    <w:rsid w:val="5A59BBCE"/>
    <w:rsid w:val="5A647AD6"/>
    <w:rsid w:val="5A7070A3"/>
    <w:rsid w:val="5A7EF098"/>
    <w:rsid w:val="5A846006"/>
    <w:rsid w:val="5A8B22B5"/>
    <w:rsid w:val="5A9DEBCD"/>
    <w:rsid w:val="5AB3101C"/>
    <w:rsid w:val="5AC78ECA"/>
    <w:rsid w:val="5AD61B86"/>
    <w:rsid w:val="5AEA8858"/>
    <w:rsid w:val="5AEAE378"/>
    <w:rsid w:val="5AEF7057"/>
    <w:rsid w:val="5AF4D8D4"/>
    <w:rsid w:val="5B08085D"/>
    <w:rsid w:val="5B111940"/>
    <w:rsid w:val="5B367939"/>
    <w:rsid w:val="5B474457"/>
    <w:rsid w:val="5B47D44D"/>
    <w:rsid w:val="5B4E7A0F"/>
    <w:rsid w:val="5B688F26"/>
    <w:rsid w:val="5B7338C1"/>
    <w:rsid w:val="5B7632DD"/>
    <w:rsid w:val="5B7AC6A2"/>
    <w:rsid w:val="5B952B57"/>
    <w:rsid w:val="5BB88F9A"/>
    <w:rsid w:val="5BBC1BAA"/>
    <w:rsid w:val="5BC3369B"/>
    <w:rsid w:val="5BCA810F"/>
    <w:rsid w:val="5BCB3A20"/>
    <w:rsid w:val="5BF1D354"/>
    <w:rsid w:val="5C0BB29A"/>
    <w:rsid w:val="5C13D1B3"/>
    <w:rsid w:val="5C1C31B3"/>
    <w:rsid w:val="5C312C55"/>
    <w:rsid w:val="5C314C26"/>
    <w:rsid w:val="5C33B616"/>
    <w:rsid w:val="5C51C2A5"/>
    <w:rsid w:val="5C78E8C3"/>
    <w:rsid w:val="5C884FA2"/>
    <w:rsid w:val="5CAC8059"/>
    <w:rsid w:val="5CB18F74"/>
    <w:rsid w:val="5CBA294F"/>
    <w:rsid w:val="5CBFE401"/>
    <w:rsid w:val="5CC182E5"/>
    <w:rsid w:val="5CD3CF47"/>
    <w:rsid w:val="5CD69F75"/>
    <w:rsid w:val="5CE51A66"/>
    <w:rsid w:val="5CEE3B2B"/>
    <w:rsid w:val="5CF1AAB1"/>
    <w:rsid w:val="5CFCAC8B"/>
    <w:rsid w:val="5CFEC08D"/>
    <w:rsid w:val="5D22CCF6"/>
    <w:rsid w:val="5D3F86F6"/>
    <w:rsid w:val="5D44B3D3"/>
    <w:rsid w:val="5D45C532"/>
    <w:rsid w:val="5D515337"/>
    <w:rsid w:val="5D524A2D"/>
    <w:rsid w:val="5D53A0E8"/>
    <w:rsid w:val="5D53BE0D"/>
    <w:rsid w:val="5D58D2E1"/>
    <w:rsid w:val="5D618CC6"/>
    <w:rsid w:val="5D6C0907"/>
    <w:rsid w:val="5D735FCA"/>
    <w:rsid w:val="5D886EBD"/>
    <w:rsid w:val="5DC255F5"/>
    <w:rsid w:val="5DD415DF"/>
    <w:rsid w:val="5DDF7C65"/>
    <w:rsid w:val="5DE9688B"/>
    <w:rsid w:val="5DF43754"/>
    <w:rsid w:val="5E3D1FFC"/>
    <w:rsid w:val="5E47F3D1"/>
    <w:rsid w:val="5E4E9123"/>
    <w:rsid w:val="5E54BB68"/>
    <w:rsid w:val="5E5CA4CC"/>
    <w:rsid w:val="5E5F3E67"/>
    <w:rsid w:val="5E60974F"/>
    <w:rsid w:val="5E64735E"/>
    <w:rsid w:val="5E699207"/>
    <w:rsid w:val="5E73A541"/>
    <w:rsid w:val="5E7713A6"/>
    <w:rsid w:val="5E89C706"/>
    <w:rsid w:val="5E995192"/>
    <w:rsid w:val="5E9C0969"/>
    <w:rsid w:val="5EB97882"/>
    <w:rsid w:val="5EBAC429"/>
    <w:rsid w:val="5EC90DD6"/>
    <w:rsid w:val="5ED78EFC"/>
    <w:rsid w:val="5EE3D54C"/>
    <w:rsid w:val="5EF622F3"/>
    <w:rsid w:val="5F07D968"/>
    <w:rsid w:val="5F16C55C"/>
    <w:rsid w:val="5F2943B5"/>
    <w:rsid w:val="5F2A0B32"/>
    <w:rsid w:val="5F2ADCD0"/>
    <w:rsid w:val="5F3A0CA9"/>
    <w:rsid w:val="5F4C6AFD"/>
    <w:rsid w:val="5F6F660F"/>
    <w:rsid w:val="5F7023E3"/>
    <w:rsid w:val="5F796E1E"/>
    <w:rsid w:val="5F7B53C7"/>
    <w:rsid w:val="5F828BF1"/>
    <w:rsid w:val="5F8E3860"/>
    <w:rsid w:val="5F94C8BD"/>
    <w:rsid w:val="5F9C3E8A"/>
    <w:rsid w:val="5FB99BD0"/>
    <w:rsid w:val="5FC6DC06"/>
    <w:rsid w:val="5FCBB759"/>
    <w:rsid w:val="5FCD97AD"/>
    <w:rsid w:val="5FE249AF"/>
    <w:rsid w:val="5FE4A621"/>
    <w:rsid w:val="5FE9FD60"/>
    <w:rsid w:val="5FF2D3D5"/>
    <w:rsid w:val="5FFEB244"/>
    <w:rsid w:val="600DA287"/>
    <w:rsid w:val="601313DC"/>
    <w:rsid w:val="60415DA4"/>
    <w:rsid w:val="6049F59B"/>
    <w:rsid w:val="6079AC37"/>
    <w:rsid w:val="6079DD70"/>
    <w:rsid w:val="6089E891"/>
    <w:rsid w:val="60AD854B"/>
    <w:rsid w:val="60B24A83"/>
    <w:rsid w:val="60B68263"/>
    <w:rsid w:val="60BBE683"/>
    <w:rsid w:val="60BC8B79"/>
    <w:rsid w:val="60C10117"/>
    <w:rsid w:val="60D66B25"/>
    <w:rsid w:val="60D99DB0"/>
    <w:rsid w:val="60E88101"/>
    <w:rsid w:val="6110F22F"/>
    <w:rsid w:val="611CCFD5"/>
    <w:rsid w:val="61467FC2"/>
    <w:rsid w:val="6149633C"/>
    <w:rsid w:val="614E0D20"/>
    <w:rsid w:val="6159C71F"/>
    <w:rsid w:val="615C00CF"/>
    <w:rsid w:val="6168F499"/>
    <w:rsid w:val="61708BD9"/>
    <w:rsid w:val="6172D5C5"/>
    <w:rsid w:val="6172F42C"/>
    <w:rsid w:val="617487E0"/>
    <w:rsid w:val="61976DC8"/>
    <w:rsid w:val="619822B2"/>
    <w:rsid w:val="61A190A3"/>
    <w:rsid w:val="61ABEB09"/>
    <w:rsid w:val="61C64184"/>
    <w:rsid w:val="61CD3E3B"/>
    <w:rsid w:val="61CE8BBD"/>
    <w:rsid w:val="61D26CE1"/>
    <w:rsid w:val="61D2E166"/>
    <w:rsid w:val="61D918DD"/>
    <w:rsid w:val="61DB5D05"/>
    <w:rsid w:val="61EA411F"/>
    <w:rsid w:val="61F9A3BB"/>
    <w:rsid w:val="620A63B3"/>
    <w:rsid w:val="621E2442"/>
    <w:rsid w:val="621ED4C9"/>
    <w:rsid w:val="6221F31E"/>
    <w:rsid w:val="622A5EA9"/>
    <w:rsid w:val="623EDCBA"/>
    <w:rsid w:val="625A7076"/>
    <w:rsid w:val="627BEC67"/>
    <w:rsid w:val="629B1147"/>
    <w:rsid w:val="62A1460E"/>
    <w:rsid w:val="62A19D0C"/>
    <w:rsid w:val="62A2B58E"/>
    <w:rsid w:val="62B0842E"/>
    <w:rsid w:val="62C8D7D4"/>
    <w:rsid w:val="62C985BA"/>
    <w:rsid w:val="63034D6A"/>
    <w:rsid w:val="630384E3"/>
    <w:rsid w:val="63096692"/>
    <w:rsid w:val="630971E4"/>
    <w:rsid w:val="63161156"/>
    <w:rsid w:val="63197E43"/>
    <w:rsid w:val="634151D2"/>
    <w:rsid w:val="6349197D"/>
    <w:rsid w:val="635EBDB9"/>
    <w:rsid w:val="6360094F"/>
    <w:rsid w:val="636486AB"/>
    <w:rsid w:val="63702E02"/>
    <w:rsid w:val="6372EF8E"/>
    <w:rsid w:val="63D5BEBD"/>
    <w:rsid w:val="63E49B04"/>
    <w:rsid w:val="63EABCA1"/>
    <w:rsid w:val="63FDAB8F"/>
    <w:rsid w:val="6409AADA"/>
    <w:rsid w:val="641420B9"/>
    <w:rsid w:val="642C9039"/>
    <w:rsid w:val="642FC411"/>
    <w:rsid w:val="6440E734"/>
    <w:rsid w:val="644EFD53"/>
    <w:rsid w:val="64533EDC"/>
    <w:rsid w:val="645F188F"/>
    <w:rsid w:val="6460115D"/>
    <w:rsid w:val="6486CB4A"/>
    <w:rsid w:val="649DD330"/>
    <w:rsid w:val="649FBA9E"/>
    <w:rsid w:val="64A89CCD"/>
    <w:rsid w:val="64AD64E4"/>
    <w:rsid w:val="64BD3F21"/>
    <w:rsid w:val="64DB3381"/>
    <w:rsid w:val="650E1D04"/>
    <w:rsid w:val="6526238C"/>
    <w:rsid w:val="6542297F"/>
    <w:rsid w:val="65451011"/>
    <w:rsid w:val="6545D2DF"/>
    <w:rsid w:val="6557B74D"/>
    <w:rsid w:val="655983ED"/>
    <w:rsid w:val="656F0765"/>
    <w:rsid w:val="656F448C"/>
    <w:rsid w:val="657D8958"/>
    <w:rsid w:val="657E98BE"/>
    <w:rsid w:val="658C6030"/>
    <w:rsid w:val="65995538"/>
    <w:rsid w:val="65B2E1BC"/>
    <w:rsid w:val="65B8B1B8"/>
    <w:rsid w:val="65BA8C1C"/>
    <w:rsid w:val="65BE22E4"/>
    <w:rsid w:val="65CD7667"/>
    <w:rsid w:val="65E81504"/>
    <w:rsid w:val="65F7197A"/>
    <w:rsid w:val="65FE6A2D"/>
    <w:rsid w:val="66022D33"/>
    <w:rsid w:val="661D260A"/>
    <w:rsid w:val="662CAD0D"/>
    <w:rsid w:val="66362F8D"/>
    <w:rsid w:val="665D089B"/>
    <w:rsid w:val="66630833"/>
    <w:rsid w:val="66767E78"/>
    <w:rsid w:val="66802C28"/>
    <w:rsid w:val="66899498"/>
    <w:rsid w:val="6699815F"/>
    <w:rsid w:val="66CD5B83"/>
    <w:rsid w:val="66CFC1E9"/>
    <w:rsid w:val="66EE96C4"/>
    <w:rsid w:val="66F46822"/>
    <w:rsid w:val="66F806CB"/>
    <w:rsid w:val="6700AB0C"/>
    <w:rsid w:val="671604D2"/>
    <w:rsid w:val="671E0150"/>
    <w:rsid w:val="67270025"/>
    <w:rsid w:val="67318477"/>
    <w:rsid w:val="6746F0B5"/>
    <w:rsid w:val="67525A1D"/>
    <w:rsid w:val="67551566"/>
    <w:rsid w:val="6756E6A3"/>
    <w:rsid w:val="677FDD7E"/>
    <w:rsid w:val="67887DFD"/>
    <w:rsid w:val="678C3278"/>
    <w:rsid w:val="6799E07F"/>
    <w:rsid w:val="67AB87A6"/>
    <w:rsid w:val="67C452A1"/>
    <w:rsid w:val="67D03CCE"/>
    <w:rsid w:val="67D1DC8A"/>
    <w:rsid w:val="67E422ED"/>
    <w:rsid w:val="67FCBE6A"/>
    <w:rsid w:val="680193FD"/>
    <w:rsid w:val="6809EA69"/>
    <w:rsid w:val="681CFA97"/>
    <w:rsid w:val="681E383E"/>
    <w:rsid w:val="683ED5A6"/>
    <w:rsid w:val="683F5E53"/>
    <w:rsid w:val="685A6163"/>
    <w:rsid w:val="6866A0B8"/>
    <w:rsid w:val="686D9601"/>
    <w:rsid w:val="6872E135"/>
    <w:rsid w:val="687B9724"/>
    <w:rsid w:val="6887D398"/>
    <w:rsid w:val="689BF725"/>
    <w:rsid w:val="68A9C406"/>
    <w:rsid w:val="68AAD2B9"/>
    <w:rsid w:val="68AE1212"/>
    <w:rsid w:val="68B56D35"/>
    <w:rsid w:val="68B7A305"/>
    <w:rsid w:val="68BE2F56"/>
    <w:rsid w:val="68C0EAF3"/>
    <w:rsid w:val="68C3A7FF"/>
    <w:rsid w:val="68DB2FB3"/>
    <w:rsid w:val="68EF4B5A"/>
    <w:rsid w:val="68F68E76"/>
    <w:rsid w:val="68F9E0D5"/>
    <w:rsid w:val="6908E227"/>
    <w:rsid w:val="6915825D"/>
    <w:rsid w:val="691D4C0E"/>
    <w:rsid w:val="6946C71A"/>
    <w:rsid w:val="6949C929"/>
    <w:rsid w:val="694C915E"/>
    <w:rsid w:val="6970C6DD"/>
    <w:rsid w:val="6972D12C"/>
    <w:rsid w:val="69772E83"/>
    <w:rsid w:val="6978FEE3"/>
    <w:rsid w:val="69844FAD"/>
    <w:rsid w:val="699D9C9E"/>
    <w:rsid w:val="69A10135"/>
    <w:rsid w:val="69B00665"/>
    <w:rsid w:val="69BBF600"/>
    <w:rsid w:val="69C1C114"/>
    <w:rsid w:val="69D39F86"/>
    <w:rsid w:val="69E3B637"/>
    <w:rsid w:val="69E9EB25"/>
    <w:rsid w:val="69EA9FEB"/>
    <w:rsid w:val="69F48C7B"/>
    <w:rsid w:val="69FE73EA"/>
    <w:rsid w:val="69FF0CC1"/>
    <w:rsid w:val="69FFA38F"/>
    <w:rsid w:val="6A0184E5"/>
    <w:rsid w:val="6A34FA67"/>
    <w:rsid w:val="6A57D66A"/>
    <w:rsid w:val="6A5ACD49"/>
    <w:rsid w:val="6A72CB78"/>
    <w:rsid w:val="6A7C2714"/>
    <w:rsid w:val="6A9262B1"/>
    <w:rsid w:val="6A9A1647"/>
    <w:rsid w:val="6ACAB8FE"/>
    <w:rsid w:val="6AD3AAC2"/>
    <w:rsid w:val="6AD62E09"/>
    <w:rsid w:val="6ADEC6F6"/>
    <w:rsid w:val="6AEAB436"/>
    <w:rsid w:val="6B001C15"/>
    <w:rsid w:val="6B22A537"/>
    <w:rsid w:val="6B268B8D"/>
    <w:rsid w:val="6B34B561"/>
    <w:rsid w:val="6B3B3593"/>
    <w:rsid w:val="6B477610"/>
    <w:rsid w:val="6B51DFB9"/>
    <w:rsid w:val="6B635EB3"/>
    <w:rsid w:val="6B67B1CE"/>
    <w:rsid w:val="6B6FA3AE"/>
    <w:rsid w:val="6B764086"/>
    <w:rsid w:val="6B793428"/>
    <w:rsid w:val="6B803075"/>
    <w:rsid w:val="6B85994A"/>
    <w:rsid w:val="6B8D1478"/>
    <w:rsid w:val="6B8E653D"/>
    <w:rsid w:val="6B901353"/>
    <w:rsid w:val="6BA476D3"/>
    <w:rsid w:val="6BA88BFE"/>
    <w:rsid w:val="6BB3A4C5"/>
    <w:rsid w:val="6BC2501A"/>
    <w:rsid w:val="6BE74E7D"/>
    <w:rsid w:val="6C1C6E88"/>
    <w:rsid w:val="6C395CF6"/>
    <w:rsid w:val="6C484955"/>
    <w:rsid w:val="6C4AE61F"/>
    <w:rsid w:val="6C4D9F63"/>
    <w:rsid w:val="6C527837"/>
    <w:rsid w:val="6C7DE611"/>
    <w:rsid w:val="6C9994B6"/>
    <w:rsid w:val="6CA21054"/>
    <w:rsid w:val="6CC22D10"/>
    <w:rsid w:val="6CC286DC"/>
    <w:rsid w:val="6CC840BB"/>
    <w:rsid w:val="6CCFAAA9"/>
    <w:rsid w:val="6CDE46A3"/>
    <w:rsid w:val="6CE9213F"/>
    <w:rsid w:val="6D19FC0F"/>
    <w:rsid w:val="6D224507"/>
    <w:rsid w:val="6D24D47A"/>
    <w:rsid w:val="6D445A2B"/>
    <w:rsid w:val="6D507596"/>
    <w:rsid w:val="6D56542D"/>
    <w:rsid w:val="6D56FE86"/>
    <w:rsid w:val="6D5C8669"/>
    <w:rsid w:val="6D72D800"/>
    <w:rsid w:val="6D7729ED"/>
    <w:rsid w:val="6D7E0A90"/>
    <w:rsid w:val="6D7E1EA9"/>
    <w:rsid w:val="6D8889E7"/>
    <w:rsid w:val="6D88C429"/>
    <w:rsid w:val="6D8ACE00"/>
    <w:rsid w:val="6D8E5221"/>
    <w:rsid w:val="6DA3BA2D"/>
    <w:rsid w:val="6DA7F481"/>
    <w:rsid w:val="6DC5882A"/>
    <w:rsid w:val="6DCAAA3F"/>
    <w:rsid w:val="6DD9A34B"/>
    <w:rsid w:val="6DDEA5C5"/>
    <w:rsid w:val="6DF5634C"/>
    <w:rsid w:val="6E02382B"/>
    <w:rsid w:val="6E051FBC"/>
    <w:rsid w:val="6E0A6DB2"/>
    <w:rsid w:val="6E0AD5FF"/>
    <w:rsid w:val="6E10AF42"/>
    <w:rsid w:val="6E278AD2"/>
    <w:rsid w:val="6E2E091B"/>
    <w:rsid w:val="6E411A34"/>
    <w:rsid w:val="6E4220D7"/>
    <w:rsid w:val="6E5F5924"/>
    <w:rsid w:val="6E5F9F6E"/>
    <w:rsid w:val="6E8379EB"/>
    <w:rsid w:val="6E9B267D"/>
    <w:rsid w:val="6EAC251C"/>
    <w:rsid w:val="6EDCB809"/>
    <w:rsid w:val="6EDDDEBA"/>
    <w:rsid w:val="6EF50DE7"/>
    <w:rsid w:val="6F057B7F"/>
    <w:rsid w:val="6F0A7BD3"/>
    <w:rsid w:val="6F0EDBB8"/>
    <w:rsid w:val="6F23801A"/>
    <w:rsid w:val="6F4AB3BF"/>
    <w:rsid w:val="6F7C59A7"/>
    <w:rsid w:val="6F812973"/>
    <w:rsid w:val="6FBC7886"/>
    <w:rsid w:val="6FD75B05"/>
    <w:rsid w:val="6FD7B790"/>
    <w:rsid w:val="6FEB22DB"/>
    <w:rsid w:val="6FED6769"/>
    <w:rsid w:val="6FF79281"/>
    <w:rsid w:val="6FFCDFB7"/>
    <w:rsid w:val="6FFD84AD"/>
    <w:rsid w:val="70003643"/>
    <w:rsid w:val="700A73C7"/>
    <w:rsid w:val="700FE80B"/>
    <w:rsid w:val="701D5514"/>
    <w:rsid w:val="70284A28"/>
    <w:rsid w:val="702A05CD"/>
    <w:rsid w:val="703F91D5"/>
    <w:rsid w:val="7061F412"/>
    <w:rsid w:val="70631DA7"/>
    <w:rsid w:val="7065CE63"/>
    <w:rsid w:val="7067CAAD"/>
    <w:rsid w:val="706F6CEF"/>
    <w:rsid w:val="70771B05"/>
    <w:rsid w:val="707D3BFF"/>
    <w:rsid w:val="70863167"/>
    <w:rsid w:val="709632DA"/>
    <w:rsid w:val="70BF3D82"/>
    <w:rsid w:val="70F3E41D"/>
    <w:rsid w:val="70F9C900"/>
    <w:rsid w:val="70FF2724"/>
    <w:rsid w:val="7107DC54"/>
    <w:rsid w:val="712D9304"/>
    <w:rsid w:val="713743E1"/>
    <w:rsid w:val="713DD7E0"/>
    <w:rsid w:val="7148ABA8"/>
    <w:rsid w:val="714B4B6F"/>
    <w:rsid w:val="71646CBE"/>
    <w:rsid w:val="717F87FE"/>
    <w:rsid w:val="718A8DF8"/>
    <w:rsid w:val="7191859E"/>
    <w:rsid w:val="719BEDEB"/>
    <w:rsid w:val="71A0D487"/>
    <w:rsid w:val="71A182DA"/>
    <w:rsid w:val="71A6D708"/>
    <w:rsid w:val="71A8AE3C"/>
    <w:rsid w:val="71C8324D"/>
    <w:rsid w:val="71CB7984"/>
    <w:rsid w:val="71CD54B9"/>
    <w:rsid w:val="71D74723"/>
    <w:rsid w:val="71EFAEB9"/>
    <w:rsid w:val="71FF5A36"/>
    <w:rsid w:val="720D3F5D"/>
    <w:rsid w:val="721067C4"/>
    <w:rsid w:val="721107EB"/>
    <w:rsid w:val="72251C24"/>
    <w:rsid w:val="722CB601"/>
    <w:rsid w:val="723864DE"/>
    <w:rsid w:val="723F1D22"/>
    <w:rsid w:val="724034BA"/>
    <w:rsid w:val="724096C5"/>
    <w:rsid w:val="7241A340"/>
    <w:rsid w:val="7241EDC5"/>
    <w:rsid w:val="72459075"/>
    <w:rsid w:val="7251B4B8"/>
    <w:rsid w:val="7254581C"/>
    <w:rsid w:val="72614B2C"/>
    <w:rsid w:val="7268743E"/>
    <w:rsid w:val="726FC9F7"/>
    <w:rsid w:val="72766564"/>
    <w:rsid w:val="72784558"/>
    <w:rsid w:val="72ACF412"/>
    <w:rsid w:val="72B51556"/>
    <w:rsid w:val="72C316D3"/>
    <w:rsid w:val="72C56A96"/>
    <w:rsid w:val="72D321D7"/>
    <w:rsid w:val="72D4B6D1"/>
    <w:rsid w:val="72E97792"/>
    <w:rsid w:val="72F89381"/>
    <w:rsid w:val="72FF000A"/>
    <w:rsid w:val="730D0D05"/>
    <w:rsid w:val="730FA508"/>
    <w:rsid w:val="73153CA9"/>
    <w:rsid w:val="73366EFA"/>
    <w:rsid w:val="7336AFA5"/>
    <w:rsid w:val="733CA478"/>
    <w:rsid w:val="7361485C"/>
    <w:rsid w:val="736293DC"/>
    <w:rsid w:val="7362BF57"/>
    <w:rsid w:val="7364B262"/>
    <w:rsid w:val="73733EC2"/>
    <w:rsid w:val="73824728"/>
    <w:rsid w:val="738D6AA2"/>
    <w:rsid w:val="739D0A3B"/>
    <w:rsid w:val="73BC632F"/>
    <w:rsid w:val="73CD7BBE"/>
    <w:rsid w:val="73E62AF2"/>
    <w:rsid w:val="73E8D791"/>
    <w:rsid w:val="73F310A6"/>
    <w:rsid w:val="73F7F422"/>
    <w:rsid w:val="740511A4"/>
    <w:rsid w:val="740F5B19"/>
    <w:rsid w:val="74105074"/>
    <w:rsid w:val="74158AB4"/>
    <w:rsid w:val="7421CD1A"/>
    <w:rsid w:val="74245CD0"/>
    <w:rsid w:val="7427F0CE"/>
    <w:rsid w:val="742F4356"/>
    <w:rsid w:val="7431954E"/>
    <w:rsid w:val="7434E590"/>
    <w:rsid w:val="743C22AB"/>
    <w:rsid w:val="743D2BB4"/>
    <w:rsid w:val="744F17FD"/>
    <w:rsid w:val="7451CF2F"/>
    <w:rsid w:val="745952B3"/>
    <w:rsid w:val="745AA5FA"/>
    <w:rsid w:val="745DCC4E"/>
    <w:rsid w:val="749861FC"/>
    <w:rsid w:val="74A4A4F4"/>
    <w:rsid w:val="74B450AD"/>
    <w:rsid w:val="74BAD9A7"/>
    <w:rsid w:val="74C2A67B"/>
    <w:rsid w:val="74D8A409"/>
    <w:rsid w:val="74F58481"/>
    <w:rsid w:val="750F89F5"/>
    <w:rsid w:val="75101933"/>
    <w:rsid w:val="75139197"/>
    <w:rsid w:val="753A6135"/>
    <w:rsid w:val="754A37F5"/>
    <w:rsid w:val="75510EC6"/>
    <w:rsid w:val="756DC0CF"/>
    <w:rsid w:val="75759C04"/>
    <w:rsid w:val="7587E968"/>
    <w:rsid w:val="759AD697"/>
    <w:rsid w:val="75C5C018"/>
    <w:rsid w:val="75CD428E"/>
    <w:rsid w:val="75DBC0A7"/>
    <w:rsid w:val="75E4C399"/>
    <w:rsid w:val="75EDE9C6"/>
    <w:rsid w:val="75FC41F1"/>
    <w:rsid w:val="75FD468D"/>
    <w:rsid w:val="761496CE"/>
    <w:rsid w:val="7619E6F7"/>
    <w:rsid w:val="763337DF"/>
    <w:rsid w:val="76444A13"/>
    <w:rsid w:val="7646F7BB"/>
    <w:rsid w:val="76483C50"/>
    <w:rsid w:val="764A0A3F"/>
    <w:rsid w:val="7654A95E"/>
    <w:rsid w:val="766B0334"/>
    <w:rsid w:val="768DF047"/>
    <w:rsid w:val="76A49B1B"/>
    <w:rsid w:val="76EDFE72"/>
    <w:rsid w:val="77057AF9"/>
    <w:rsid w:val="771B2332"/>
    <w:rsid w:val="7721F10F"/>
    <w:rsid w:val="772E0A6C"/>
    <w:rsid w:val="77354378"/>
    <w:rsid w:val="7740137E"/>
    <w:rsid w:val="774F2C33"/>
    <w:rsid w:val="775D015E"/>
    <w:rsid w:val="779C8A65"/>
    <w:rsid w:val="77A30C3E"/>
    <w:rsid w:val="77A54D2A"/>
    <w:rsid w:val="77B71D31"/>
    <w:rsid w:val="77BBB2AE"/>
    <w:rsid w:val="77DB8ADA"/>
    <w:rsid w:val="77F5A6C0"/>
    <w:rsid w:val="77FBFCF2"/>
    <w:rsid w:val="77FD3F07"/>
    <w:rsid w:val="7801DAB4"/>
    <w:rsid w:val="78117244"/>
    <w:rsid w:val="78138689"/>
    <w:rsid w:val="7813AB80"/>
    <w:rsid w:val="7818626D"/>
    <w:rsid w:val="781CA483"/>
    <w:rsid w:val="781F40A8"/>
    <w:rsid w:val="78268474"/>
    <w:rsid w:val="7827DBB1"/>
    <w:rsid w:val="782F9398"/>
    <w:rsid w:val="78373BE6"/>
    <w:rsid w:val="783A2B73"/>
    <w:rsid w:val="78433DCF"/>
    <w:rsid w:val="784AE4FD"/>
    <w:rsid w:val="78587BB9"/>
    <w:rsid w:val="786E14D7"/>
    <w:rsid w:val="786FB3B6"/>
    <w:rsid w:val="787F5E90"/>
    <w:rsid w:val="788A0BB6"/>
    <w:rsid w:val="78A04B9D"/>
    <w:rsid w:val="78A17EAD"/>
    <w:rsid w:val="78B188A3"/>
    <w:rsid w:val="78BB0236"/>
    <w:rsid w:val="78CD1C00"/>
    <w:rsid w:val="78E0178D"/>
    <w:rsid w:val="78EC58E7"/>
    <w:rsid w:val="78FB0B8C"/>
    <w:rsid w:val="790A10BF"/>
    <w:rsid w:val="7916DE2D"/>
    <w:rsid w:val="791C6582"/>
    <w:rsid w:val="792422A7"/>
    <w:rsid w:val="7924804D"/>
    <w:rsid w:val="793BC909"/>
    <w:rsid w:val="7946D0EF"/>
    <w:rsid w:val="794B24DB"/>
    <w:rsid w:val="79621364"/>
    <w:rsid w:val="7965E7CD"/>
    <w:rsid w:val="796EC6C7"/>
    <w:rsid w:val="798D4A9F"/>
    <w:rsid w:val="79958838"/>
    <w:rsid w:val="799D97FB"/>
    <w:rsid w:val="79C475E5"/>
    <w:rsid w:val="79C6487B"/>
    <w:rsid w:val="79CBBCB3"/>
    <w:rsid w:val="79D6BED3"/>
    <w:rsid w:val="79F2B31B"/>
    <w:rsid w:val="79FD90F9"/>
    <w:rsid w:val="7A00790D"/>
    <w:rsid w:val="7A05551B"/>
    <w:rsid w:val="7A0DAF26"/>
    <w:rsid w:val="7A1C8DCB"/>
    <w:rsid w:val="7A1CD87E"/>
    <w:rsid w:val="7A2459B8"/>
    <w:rsid w:val="7A29AC6F"/>
    <w:rsid w:val="7A37053C"/>
    <w:rsid w:val="7A3872D8"/>
    <w:rsid w:val="7A6238C7"/>
    <w:rsid w:val="7A6A4626"/>
    <w:rsid w:val="7A877D6D"/>
    <w:rsid w:val="7A90E01C"/>
    <w:rsid w:val="7A9330E2"/>
    <w:rsid w:val="7AAC24A9"/>
    <w:rsid w:val="7AB272FD"/>
    <w:rsid w:val="7AB8557F"/>
    <w:rsid w:val="7AD59923"/>
    <w:rsid w:val="7AD69102"/>
    <w:rsid w:val="7AD9A155"/>
    <w:rsid w:val="7ADDBA0A"/>
    <w:rsid w:val="7AE8B6E8"/>
    <w:rsid w:val="7AEB525B"/>
    <w:rsid w:val="7AED725D"/>
    <w:rsid w:val="7AFD3380"/>
    <w:rsid w:val="7B01114C"/>
    <w:rsid w:val="7B030549"/>
    <w:rsid w:val="7B055D7D"/>
    <w:rsid w:val="7B06F43C"/>
    <w:rsid w:val="7B097D6C"/>
    <w:rsid w:val="7B1B15FB"/>
    <w:rsid w:val="7B2AE3C6"/>
    <w:rsid w:val="7B53BA48"/>
    <w:rsid w:val="7B55AC52"/>
    <w:rsid w:val="7B650C9F"/>
    <w:rsid w:val="7B74962D"/>
    <w:rsid w:val="7B7A5790"/>
    <w:rsid w:val="7B8823D7"/>
    <w:rsid w:val="7B95D997"/>
    <w:rsid w:val="7BA943CC"/>
    <w:rsid w:val="7BABD60B"/>
    <w:rsid w:val="7BB65C97"/>
    <w:rsid w:val="7BB964D7"/>
    <w:rsid w:val="7BB9FBA8"/>
    <w:rsid w:val="7BBA6DE1"/>
    <w:rsid w:val="7BC27995"/>
    <w:rsid w:val="7BCA1C57"/>
    <w:rsid w:val="7BDAD5E1"/>
    <w:rsid w:val="7BDC03D6"/>
    <w:rsid w:val="7BE3A7D7"/>
    <w:rsid w:val="7BF8D4AE"/>
    <w:rsid w:val="7C0CD143"/>
    <w:rsid w:val="7C105981"/>
    <w:rsid w:val="7C27542E"/>
    <w:rsid w:val="7C4AFF8A"/>
    <w:rsid w:val="7C4B3160"/>
    <w:rsid w:val="7C5E69D0"/>
    <w:rsid w:val="7C630630"/>
    <w:rsid w:val="7C65FC8F"/>
    <w:rsid w:val="7C7E4EE7"/>
    <w:rsid w:val="7C877AF3"/>
    <w:rsid w:val="7CA018A9"/>
    <w:rsid w:val="7CAAF5C2"/>
    <w:rsid w:val="7CB377C6"/>
    <w:rsid w:val="7CC236C1"/>
    <w:rsid w:val="7CC7A76D"/>
    <w:rsid w:val="7CC81576"/>
    <w:rsid w:val="7CCB2824"/>
    <w:rsid w:val="7CCD0B22"/>
    <w:rsid w:val="7CCE961A"/>
    <w:rsid w:val="7CE2A4E7"/>
    <w:rsid w:val="7CEB4516"/>
    <w:rsid w:val="7D0B5D79"/>
    <w:rsid w:val="7D5C0D45"/>
    <w:rsid w:val="7D5EB350"/>
    <w:rsid w:val="7D64B1AF"/>
    <w:rsid w:val="7D6A6476"/>
    <w:rsid w:val="7D7F8A8C"/>
    <w:rsid w:val="7D89C10E"/>
    <w:rsid w:val="7D95E834"/>
    <w:rsid w:val="7DBC940E"/>
    <w:rsid w:val="7E132210"/>
    <w:rsid w:val="7E198B0F"/>
    <w:rsid w:val="7E2D67AA"/>
    <w:rsid w:val="7E2DFCC4"/>
    <w:rsid w:val="7E3EF9B0"/>
    <w:rsid w:val="7E4BD870"/>
    <w:rsid w:val="7E4CBAFF"/>
    <w:rsid w:val="7E604608"/>
    <w:rsid w:val="7E77B0D6"/>
    <w:rsid w:val="7E8B1A96"/>
    <w:rsid w:val="7E902961"/>
    <w:rsid w:val="7E91D149"/>
    <w:rsid w:val="7E929360"/>
    <w:rsid w:val="7E9C2081"/>
    <w:rsid w:val="7EA66B7D"/>
    <w:rsid w:val="7EA8BE7D"/>
    <w:rsid w:val="7ED51EE3"/>
    <w:rsid w:val="7ED67D7D"/>
    <w:rsid w:val="7EDA889A"/>
    <w:rsid w:val="7EDD565B"/>
    <w:rsid w:val="7EE2B13F"/>
    <w:rsid w:val="7EF4979E"/>
    <w:rsid w:val="7EF9BC17"/>
    <w:rsid w:val="7F3F0EC6"/>
    <w:rsid w:val="7F46E53D"/>
    <w:rsid w:val="7F48FE16"/>
    <w:rsid w:val="7F4D9D64"/>
    <w:rsid w:val="7F514674"/>
    <w:rsid w:val="7F5614AA"/>
    <w:rsid w:val="7F679185"/>
    <w:rsid w:val="7F6A0CC3"/>
    <w:rsid w:val="7F812639"/>
    <w:rsid w:val="7F85A507"/>
    <w:rsid w:val="7F9E49BB"/>
    <w:rsid w:val="7FAB1B85"/>
    <w:rsid w:val="7FC4703E"/>
    <w:rsid w:val="7FCABE69"/>
    <w:rsid w:val="7FF3C43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A95858AA-0BB4-4D86-882F-D5C742712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9973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99730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 w:type="character" w:customStyle="1" w:styleId="berschrift3Zchn">
    <w:name w:val="Überschrift 3 Zchn"/>
    <w:basedOn w:val="Absatz-Standardschriftart"/>
    <w:link w:val="berschrift3"/>
    <w:uiPriority w:val="9"/>
    <w:rsid w:val="0099730E"/>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99730E"/>
    <w:rPr>
      <w:rFonts w:asciiTheme="majorHAnsi" w:eastAsiaTheme="majorEastAsia" w:hAnsiTheme="majorHAnsi" w:cstheme="majorBidi"/>
      <w:i/>
      <w:iCs/>
      <w:color w:val="2E74B5" w:themeColor="accent1" w:themeShade="BF"/>
    </w:rPr>
  </w:style>
  <w:style w:type="table" w:styleId="Gitternetztabelle1hellAkzent1">
    <w:name w:val="Grid Table 1 Light Accent 1"/>
    <w:basedOn w:val="NormaleTabelle"/>
    <w:uiPriority w:val="46"/>
    <w:rsid w:val="001D3A1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95637152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5812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8.png"/><Relationship Id="rId107" Type="http://schemas.openxmlformats.org/officeDocument/2006/relationships/image" Target="media/image87.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mailto:max.mustermann@gmx.de" TargetMode="External"/><Relationship Id="rId58" Type="http://schemas.microsoft.com/office/2016/09/relationships/commentsIds" Target="commentsIds.xml"/><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2.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hyperlink" Target="mailto:max.mustermann@gmx.de"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microsoft.com/office/2018/08/relationships/commentsExtensible" Target="commentsExtensible.xml"/><Relationship Id="rId103" Type="http://schemas.openxmlformats.org/officeDocument/2006/relationships/image" Target="media/image83.png"/><Relationship Id="rId108" Type="http://schemas.openxmlformats.org/officeDocument/2006/relationships/image" Target="media/image88.png"/><Relationship Id="rId54" Type="http://schemas.openxmlformats.org/officeDocument/2006/relationships/hyperlink" Target="mailto:max.mustermann@gmx.de" TargetMode="External"/><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1.xml"/><Relationship Id="rId57" Type="http://schemas.microsoft.com/office/2011/relationships/commentsExtended" Target="commentsExtended.xml"/><Relationship Id="rId106" Type="http://schemas.openxmlformats.org/officeDocument/2006/relationships/image" Target="media/image8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2.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hyperlink" Target="mailto:tim.weber@gmx.de" TargetMode="External"/><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png"/><Relationship Id="rId50" Type="http://schemas.openxmlformats.org/officeDocument/2006/relationships/footer" Target="footer1.xml"/><Relationship Id="rId55" Type="http://schemas.openxmlformats.org/officeDocument/2006/relationships/hyperlink" Target="mailto:max.mustermann@gmx.de" TargetMode="External"/><Relationship Id="rId76" Type="http://schemas.openxmlformats.org/officeDocument/2006/relationships/image" Target="media/image59.png"/><Relationship Id="rId97" Type="http://schemas.openxmlformats.org/officeDocument/2006/relationships/image" Target="media/image77.png"/><Relationship Id="rId104" Type="http://schemas.openxmlformats.org/officeDocument/2006/relationships/image" Target="media/image84.png"/><Relationship Id="R291b9c72cbfc4ace" Type="http://schemas.microsoft.com/office/2019/09/relationships/intelligence" Target="intelligence.xm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49.png"/><Relationship Id="rId87" Type="http://schemas.openxmlformats.org/officeDocument/2006/relationships/image" Target="media/image70.png"/><Relationship Id="rId110" Type="http://schemas.microsoft.com/office/2011/relationships/people" Target="people.xml"/><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comments" Target="comments.xml"/><Relationship Id="rId77" Type="http://schemas.openxmlformats.org/officeDocument/2006/relationships/image" Target="media/image60.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hyperlink" Target="https://www.apachefriends.org/de/index.html" TargetMode="External"/><Relationship Id="rId51" Type="http://schemas.openxmlformats.org/officeDocument/2006/relationships/image" Target="media/image41.png"/><Relationship Id="rId72" Type="http://schemas.openxmlformats.org/officeDocument/2006/relationships/image" Target="media/image55.png"/><Relationship Id="rId93" Type="http://schemas.openxmlformats.org/officeDocument/2006/relationships/hyperlink" Target="mailto:max.mustermann@gmx.de" TargetMode="External"/><Relationship Id="rId98" Type="http://schemas.openxmlformats.org/officeDocument/2006/relationships/image" Target="media/image78.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0.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3</Pages>
  <Words>13988</Words>
  <Characters>88129</Characters>
  <Application>Microsoft Office Word</Application>
  <DocSecurity>0</DocSecurity>
  <Lines>734</Lines>
  <Paragraphs>203</Paragraphs>
  <ScaleCrop>false</ScaleCrop>
  <Company/>
  <LinksUpToDate>false</LinksUpToDate>
  <CharactersWithSpaces>10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Serena Lavinia Böker</cp:lastModifiedBy>
  <cp:revision>2881</cp:revision>
  <cp:lastPrinted>2021-05-26T06:22:00Z</cp:lastPrinted>
  <dcterms:created xsi:type="dcterms:W3CDTF">2021-04-26T15:40:00Z</dcterms:created>
  <dcterms:modified xsi:type="dcterms:W3CDTF">2021-07-06T08:27:00Z</dcterms:modified>
</cp:coreProperties>
</file>